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0663485"/>
    <w:bookmarkEnd w:id="0"/>
    <w:p w14:paraId="4E23313C" w14:textId="49BE5082" w:rsidR="00806AEF" w:rsidRPr="008B7119" w:rsidRDefault="00806AEF" w:rsidP="00806AEF">
      <w:pPr>
        <w:adjustRightInd/>
        <w:jc w:val="center"/>
        <w:rPr>
          <w:rFonts w:asciiTheme="minorHAnsi" w:hAnsiTheme="minorHAnsi" w:cs="Times New Roman"/>
          <w:lang w:val="es-MX"/>
        </w:rPr>
      </w:pPr>
      <w:r w:rsidRPr="008B7119">
        <w:rPr>
          <w:rFonts w:asciiTheme="minorHAnsi" w:hAnsiTheme="minorHAnsi"/>
          <w:noProof/>
          <w:lang w:val="en-US" w:eastAsia="en-US"/>
        </w:rPr>
        <mc:AlternateContent>
          <mc:Choice Requires="wps">
            <w:drawing>
              <wp:anchor distT="0" distB="0" distL="114300" distR="114300" simplePos="0" relativeHeight="251658240"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2E6BD4C6" id="Rectangle 2" o:spid="_x0000_s1026" style="position:absolute;margin-left:0;margin-top:0;width:0;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1"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Pr>
          <w:noProof/>
        </w:rPr>
        <w:drawing>
          <wp:inline distT="0" distB="0" distL="0" distR="0" wp14:anchorId="0988F51C" wp14:editId="7E0DA1E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3">
                      <a:extLst>
                        <a:ext uri="{28A0092B-C50C-407E-A947-70E740481C1C}">
                          <a14:useLocalDpi xmlns:a14="http://schemas.microsoft.com/office/drawing/2010/main"/>
                        </a:ext>
                      </a:extLst>
                    </a:blip>
                    <a:stretch>
                      <a:fillRect/>
                    </a:stretch>
                  </pic:blipFill>
                  <pic:spPr>
                    <a:xfrm>
                      <a:off x="0" y="0"/>
                      <a:ext cx="2258060" cy="779145"/>
                    </a:xfrm>
                    <a:prstGeom prst="rect">
                      <a:avLst/>
                    </a:prstGeom>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1" w:name="_cp_text_1_2"/>
      <w:bookmarkEnd w:id="1"/>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30C9AC5A" w14:textId="664DBB3A" w:rsidR="00C00340" w:rsidRDefault="00EC7E45" w:rsidP="00CD4F23">
      <w:pPr>
        <w:jc w:val="center"/>
        <w:rPr>
          <w:rFonts w:asciiTheme="minorHAnsi" w:hAnsiTheme="minorHAnsi"/>
          <w:b/>
          <w:bCs/>
          <w:lang w:val="es-PE"/>
        </w:rPr>
      </w:pPr>
      <w:r>
        <w:rPr>
          <w:rFonts w:asciiTheme="minorHAnsi" w:hAnsiTheme="minorHAnsi"/>
          <w:b/>
          <w:bCs/>
          <w:lang w:val="es-PE"/>
        </w:rPr>
        <w:t>JULIO</w:t>
      </w:r>
      <w:r w:rsidRPr="00A3553A">
        <w:rPr>
          <w:rFonts w:asciiTheme="minorHAnsi" w:hAnsiTheme="minorHAnsi"/>
          <w:b/>
          <w:bCs/>
          <w:lang w:val="es-PE"/>
        </w:rPr>
        <w:t xml:space="preserve"> </w:t>
      </w:r>
      <w:r w:rsidR="00B067AB" w:rsidRPr="00A3553A">
        <w:rPr>
          <w:rFonts w:asciiTheme="minorHAnsi" w:hAnsiTheme="minorHAnsi"/>
          <w:b/>
          <w:bCs/>
          <w:lang w:val="es-PE"/>
        </w:rPr>
        <w:t>202</w:t>
      </w:r>
      <w:r w:rsidR="00B067AB">
        <w:rPr>
          <w:rFonts w:asciiTheme="minorHAnsi" w:hAnsiTheme="minorHAnsi"/>
          <w:b/>
          <w:bCs/>
          <w:lang w:val="es-PE"/>
        </w:rPr>
        <w:t>1</w:t>
      </w:r>
    </w:p>
    <w:p w14:paraId="59D94859" w14:textId="77777777" w:rsidR="00C00340" w:rsidRDefault="00C00340">
      <w:pPr>
        <w:widowControl/>
        <w:adjustRightInd/>
        <w:spacing w:after="160" w:line="259" w:lineRule="auto"/>
        <w:jc w:val="left"/>
        <w:rPr>
          <w:rFonts w:asciiTheme="minorHAnsi" w:hAnsiTheme="minorHAnsi"/>
          <w:b/>
          <w:bCs/>
          <w:lang w:val="es-PE"/>
        </w:rPr>
      </w:pPr>
      <w:r>
        <w:rPr>
          <w:rFonts w:asciiTheme="minorHAnsi" w:hAnsiTheme="minorHAnsi"/>
          <w:b/>
          <w:bCs/>
          <w:lang w:val="es-PE"/>
        </w:rPr>
        <w:br w:type="page"/>
      </w:r>
    </w:p>
    <w:tbl>
      <w:tblPr>
        <w:tblW w:w="8480" w:type="dxa"/>
        <w:jc w:val="center"/>
        <w:tblLook w:val="04A0" w:firstRow="1" w:lastRow="0" w:firstColumn="1" w:lastColumn="0" w:noHBand="0" w:noVBand="1"/>
      </w:tblPr>
      <w:tblGrid>
        <w:gridCol w:w="2540"/>
        <w:gridCol w:w="3220"/>
        <w:gridCol w:w="2720"/>
      </w:tblGrid>
      <w:tr w:rsidR="00C00340" w:rsidRPr="00845318" w14:paraId="66DDD19A" w14:textId="77777777" w:rsidTr="00267A93">
        <w:trPr>
          <w:trHeight w:val="288"/>
          <w:jc w:val="center"/>
        </w:trPr>
        <w:tc>
          <w:tcPr>
            <w:tcW w:w="2540" w:type="dxa"/>
            <w:tcBorders>
              <w:top w:val="nil"/>
              <w:left w:val="nil"/>
              <w:bottom w:val="nil"/>
              <w:right w:val="nil"/>
            </w:tcBorders>
            <w:shd w:val="clear" w:color="000000" w:fill="D9D9D9"/>
            <w:noWrap/>
            <w:vAlign w:val="bottom"/>
            <w:hideMark/>
          </w:tcPr>
          <w:p w14:paraId="5DE8450E" w14:textId="77777777" w:rsidR="00C00340" w:rsidRPr="000923DC" w:rsidRDefault="00C00340" w:rsidP="00267A93">
            <w:pPr>
              <w:rPr>
                <w:rFonts w:cs="Calibri"/>
                <w:b/>
                <w:color w:val="000000"/>
                <w:lang w:val="es-CO"/>
              </w:rPr>
            </w:pPr>
            <w:r w:rsidRPr="000923DC">
              <w:rPr>
                <w:rFonts w:cs="Calibri"/>
                <w:b/>
                <w:color w:val="000000"/>
                <w:lang w:val="es-CO"/>
              </w:rPr>
              <w:lastRenderedPageBreak/>
              <w:t xml:space="preserve">Nombre </w:t>
            </w:r>
          </w:p>
        </w:tc>
        <w:tc>
          <w:tcPr>
            <w:tcW w:w="3220" w:type="dxa"/>
            <w:tcBorders>
              <w:top w:val="nil"/>
              <w:left w:val="nil"/>
              <w:bottom w:val="nil"/>
              <w:right w:val="nil"/>
            </w:tcBorders>
            <w:shd w:val="clear" w:color="000000" w:fill="D9D9D9"/>
            <w:noWrap/>
            <w:vAlign w:val="bottom"/>
            <w:hideMark/>
          </w:tcPr>
          <w:p w14:paraId="32AE1130" w14:textId="77777777" w:rsidR="00C00340" w:rsidRPr="000923DC" w:rsidRDefault="00C00340" w:rsidP="00267A93">
            <w:pPr>
              <w:rPr>
                <w:rFonts w:cs="Calibri"/>
                <w:b/>
                <w:color w:val="000000"/>
                <w:lang w:val="es-CO"/>
              </w:rPr>
            </w:pPr>
            <w:r w:rsidRPr="000923DC">
              <w:rPr>
                <w:rFonts w:cs="Calibri"/>
                <w:b/>
                <w:color w:val="000000"/>
                <w:lang w:val="es-CO"/>
              </w:rPr>
              <w:t>Especialidad/Responsabilidad</w:t>
            </w:r>
          </w:p>
        </w:tc>
        <w:tc>
          <w:tcPr>
            <w:tcW w:w="2720" w:type="dxa"/>
            <w:tcBorders>
              <w:top w:val="nil"/>
              <w:left w:val="nil"/>
              <w:bottom w:val="nil"/>
              <w:right w:val="nil"/>
            </w:tcBorders>
            <w:shd w:val="clear" w:color="000000" w:fill="D9D9D9"/>
            <w:noWrap/>
            <w:vAlign w:val="bottom"/>
            <w:hideMark/>
          </w:tcPr>
          <w:p w14:paraId="5AD635E1" w14:textId="77777777" w:rsidR="00C00340" w:rsidRPr="000923DC" w:rsidRDefault="00C00340" w:rsidP="00267A93">
            <w:pPr>
              <w:rPr>
                <w:rFonts w:cs="Calibri"/>
                <w:b/>
                <w:color w:val="000000"/>
                <w:lang w:val="es-CO"/>
              </w:rPr>
            </w:pPr>
            <w:r w:rsidRPr="000923DC">
              <w:rPr>
                <w:rFonts w:cs="Calibri"/>
                <w:b/>
                <w:color w:val="000000"/>
                <w:lang w:val="es-CO"/>
              </w:rPr>
              <w:t>Firma</w:t>
            </w:r>
          </w:p>
        </w:tc>
      </w:tr>
      <w:tr w:rsidR="00C00340" w:rsidRPr="00845318" w14:paraId="017BD5BC"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6BEEB1E" w14:textId="77777777" w:rsidR="00C00340" w:rsidRPr="000923DC" w:rsidRDefault="00C00340" w:rsidP="00267A93">
            <w:pPr>
              <w:rPr>
                <w:rFonts w:cs="Calibri"/>
                <w:color w:val="000000"/>
                <w:lang w:val="es-CO"/>
              </w:rPr>
            </w:pPr>
            <w:r w:rsidRPr="000923DC">
              <w:rPr>
                <w:rFonts w:cs="Calibri"/>
                <w:color w:val="000000"/>
                <w:lang w:val="es-CO"/>
              </w:rPr>
              <w:t>David Ehrhardt</w:t>
            </w:r>
          </w:p>
        </w:tc>
        <w:tc>
          <w:tcPr>
            <w:tcW w:w="3220" w:type="dxa"/>
            <w:tcBorders>
              <w:top w:val="nil"/>
              <w:left w:val="nil"/>
              <w:bottom w:val="nil"/>
              <w:right w:val="nil"/>
            </w:tcBorders>
            <w:shd w:val="clear" w:color="auto" w:fill="auto"/>
            <w:noWrap/>
            <w:vAlign w:val="center"/>
            <w:hideMark/>
          </w:tcPr>
          <w:p w14:paraId="454EC680" w14:textId="77777777" w:rsidR="00C00340" w:rsidRPr="000923DC" w:rsidRDefault="00C00340" w:rsidP="00267A93">
            <w:pPr>
              <w:rPr>
                <w:rFonts w:cs="Calibri"/>
                <w:color w:val="000000"/>
                <w:lang w:val="es-CO"/>
              </w:rPr>
            </w:pPr>
            <w:r w:rsidRPr="000923DC">
              <w:rPr>
                <w:rFonts w:cs="Calibri"/>
                <w:color w:val="000000"/>
                <w:lang w:val="es-CO"/>
              </w:rPr>
              <w:t>Representante Castalia</w:t>
            </w:r>
          </w:p>
        </w:tc>
        <w:tc>
          <w:tcPr>
            <w:tcW w:w="2720" w:type="dxa"/>
            <w:tcBorders>
              <w:top w:val="nil"/>
              <w:left w:val="nil"/>
              <w:bottom w:val="nil"/>
              <w:right w:val="nil"/>
            </w:tcBorders>
            <w:shd w:val="clear" w:color="auto" w:fill="auto"/>
            <w:noWrap/>
            <w:vAlign w:val="bottom"/>
            <w:hideMark/>
          </w:tcPr>
          <w:p w14:paraId="7A21E5DA" w14:textId="77777777" w:rsidR="00C00340" w:rsidRPr="00845318" w:rsidRDefault="00C00340" w:rsidP="00267A93">
            <w:pPr>
              <w:rPr>
                <w:rFonts w:cs="Calibri"/>
                <w:color w:val="000000"/>
              </w:rPr>
            </w:pPr>
          </w:p>
        </w:tc>
      </w:tr>
      <w:tr w:rsidR="00C00340" w:rsidRPr="00845318" w14:paraId="364744B0"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06C33264" w14:textId="77777777" w:rsidR="00C00340" w:rsidRPr="000923DC" w:rsidRDefault="00C00340" w:rsidP="00267A93">
            <w:pPr>
              <w:rPr>
                <w:rFonts w:cs="Calibri"/>
                <w:color w:val="000000"/>
                <w:lang w:val="es-CO"/>
              </w:rPr>
            </w:pPr>
            <w:r w:rsidRPr="000923DC">
              <w:rPr>
                <w:rFonts w:cs="Calibri"/>
                <w:color w:val="000000"/>
                <w:lang w:val="es-CO"/>
              </w:rPr>
              <w:t>Ramón Espelt</w:t>
            </w:r>
          </w:p>
        </w:tc>
        <w:tc>
          <w:tcPr>
            <w:tcW w:w="3220" w:type="dxa"/>
            <w:tcBorders>
              <w:top w:val="nil"/>
              <w:left w:val="nil"/>
              <w:bottom w:val="nil"/>
              <w:right w:val="nil"/>
            </w:tcBorders>
            <w:shd w:val="clear" w:color="auto" w:fill="auto"/>
            <w:noWrap/>
            <w:vAlign w:val="center"/>
            <w:hideMark/>
          </w:tcPr>
          <w:p w14:paraId="0970D670" w14:textId="77777777" w:rsidR="00C00340" w:rsidRPr="000923DC" w:rsidRDefault="00C00340" w:rsidP="00267A93">
            <w:pPr>
              <w:rPr>
                <w:rFonts w:cs="Calibri"/>
                <w:color w:val="000000"/>
                <w:lang w:val="es-CO"/>
              </w:rPr>
            </w:pPr>
            <w:r w:rsidRPr="000923DC">
              <w:rPr>
                <w:rFonts w:cs="Calibri"/>
                <w:color w:val="000000"/>
                <w:lang w:val="es-CO"/>
              </w:rPr>
              <w:t xml:space="preserve">Jefe de Proyecto </w:t>
            </w:r>
          </w:p>
        </w:tc>
        <w:tc>
          <w:tcPr>
            <w:tcW w:w="2720" w:type="dxa"/>
            <w:tcBorders>
              <w:top w:val="nil"/>
              <w:left w:val="nil"/>
              <w:bottom w:val="nil"/>
              <w:right w:val="nil"/>
            </w:tcBorders>
            <w:shd w:val="clear" w:color="auto" w:fill="auto"/>
            <w:noWrap/>
            <w:vAlign w:val="bottom"/>
            <w:hideMark/>
          </w:tcPr>
          <w:p w14:paraId="48DF36D4" w14:textId="77777777" w:rsidR="00C00340" w:rsidRPr="00845318" w:rsidRDefault="00C00340" w:rsidP="00267A93">
            <w:pPr>
              <w:rPr>
                <w:rFonts w:cs="Calibri"/>
                <w:color w:val="000000"/>
              </w:rPr>
            </w:pPr>
          </w:p>
        </w:tc>
      </w:tr>
      <w:tr w:rsidR="00C00340" w:rsidRPr="00845318" w14:paraId="1DDADC74"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722D1AD" w14:textId="77777777" w:rsidR="00C00340" w:rsidRPr="000923DC" w:rsidRDefault="00C00340" w:rsidP="00267A93">
            <w:pPr>
              <w:rPr>
                <w:rFonts w:cs="Calibri"/>
                <w:color w:val="000000"/>
                <w:lang w:val="es-CO"/>
              </w:rPr>
            </w:pPr>
            <w:r w:rsidRPr="000923DC">
              <w:rPr>
                <w:rFonts w:cs="Calibri"/>
                <w:color w:val="000000"/>
                <w:lang w:val="es-CO"/>
              </w:rPr>
              <w:t>José Manuel Abastos</w:t>
            </w:r>
          </w:p>
        </w:tc>
        <w:tc>
          <w:tcPr>
            <w:tcW w:w="3220" w:type="dxa"/>
            <w:tcBorders>
              <w:top w:val="nil"/>
              <w:left w:val="nil"/>
              <w:bottom w:val="nil"/>
              <w:right w:val="nil"/>
            </w:tcBorders>
            <w:shd w:val="clear" w:color="auto" w:fill="auto"/>
            <w:noWrap/>
            <w:vAlign w:val="center"/>
            <w:hideMark/>
          </w:tcPr>
          <w:p w14:paraId="3DD2CD76" w14:textId="77777777" w:rsidR="00C00340" w:rsidRPr="000923DC" w:rsidRDefault="00C00340" w:rsidP="00267A93">
            <w:pPr>
              <w:rPr>
                <w:rFonts w:cs="Calibri"/>
                <w:color w:val="000000"/>
                <w:lang w:val="es-CO"/>
              </w:rPr>
            </w:pPr>
            <w:r w:rsidRPr="000923DC">
              <w:rPr>
                <w:rFonts w:cs="Calibri"/>
                <w:color w:val="000000"/>
                <w:lang w:val="es-CO"/>
              </w:rPr>
              <w:t>Especialista Legal</w:t>
            </w:r>
          </w:p>
        </w:tc>
        <w:tc>
          <w:tcPr>
            <w:tcW w:w="2720" w:type="dxa"/>
            <w:tcBorders>
              <w:top w:val="nil"/>
              <w:left w:val="nil"/>
              <w:bottom w:val="nil"/>
              <w:right w:val="nil"/>
            </w:tcBorders>
            <w:shd w:val="clear" w:color="auto" w:fill="auto"/>
            <w:noWrap/>
            <w:vAlign w:val="bottom"/>
            <w:hideMark/>
          </w:tcPr>
          <w:p w14:paraId="5B210C1F" w14:textId="77777777" w:rsidR="00C00340" w:rsidRPr="00845318" w:rsidRDefault="00C00340" w:rsidP="00267A93">
            <w:pPr>
              <w:rPr>
                <w:rFonts w:cs="Calibri"/>
                <w:color w:val="000000"/>
              </w:rPr>
            </w:pPr>
          </w:p>
        </w:tc>
      </w:tr>
      <w:tr w:rsidR="00C00340" w:rsidRPr="00845318" w14:paraId="65BAA96F"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704803C9" w14:textId="77777777" w:rsidR="00C00340" w:rsidRPr="000923DC" w:rsidRDefault="00C00340" w:rsidP="00267A93">
            <w:pPr>
              <w:rPr>
                <w:rFonts w:cs="Calibri"/>
                <w:color w:val="000000"/>
                <w:lang w:val="es-CO"/>
              </w:rPr>
            </w:pPr>
            <w:r w:rsidRPr="000923DC">
              <w:rPr>
                <w:rFonts w:cs="Calibri"/>
                <w:color w:val="000000"/>
                <w:lang w:val="es-CO"/>
              </w:rPr>
              <w:t>Andrew Sprott</w:t>
            </w:r>
          </w:p>
        </w:tc>
        <w:tc>
          <w:tcPr>
            <w:tcW w:w="3220" w:type="dxa"/>
            <w:tcBorders>
              <w:top w:val="nil"/>
              <w:left w:val="nil"/>
              <w:bottom w:val="nil"/>
              <w:right w:val="nil"/>
            </w:tcBorders>
            <w:shd w:val="clear" w:color="auto" w:fill="auto"/>
            <w:noWrap/>
            <w:vAlign w:val="center"/>
            <w:hideMark/>
          </w:tcPr>
          <w:p w14:paraId="15C63853" w14:textId="77777777" w:rsidR="00C00340" w:rsidRPr="000923DC" w:rsidRDefault="00C00340" w:rsidP="00267A93">
            <w:pPr>
              <w:rPr>
                <w:rFonts w:cs="Calibri"/>
                <w:color w:val="000000"/>
                <w:lang w:val="es-CO"/>
              </w:rPr>
            </w:pPr>
            <w:r w:rsidRPr="000923DC">
              <w:rPr>
                <w:rFonts w:cs="Calibri"/>
                <w:color w:val="000000"/>
                <w:lang w:val="es-CO"/>
              </w:rPr>
              <w:t xml:space="preserve">Especialista Financiero </w:t>
            </w:r>
          </w:p>
        </w:tc>
        <w:tc>
          <w:tcPr>
            <w:tcW w:w="2720" w:type="dxa"/>
            <w:tcBorders>
              <w:top w:val="nil"/>
              <w:left w:val="nil"/>
              <w:bottom w:val="nil"/>
              <w:right w:val="nil"/>
            </w:tcBorders>
            <w:shd w:val="clear" w:color="auto" w:fill="auto"/>
            <w:noWrap/>
            <w:vAlign w:val="bottom"/>
            <w:hideMark/>
          </w:tcPr>
          <w:p w14:paraId="706B76D4" w14:textId="77777777" w:rsidR="00C00340" w:rsidRPr="00845318" w:rsidRDefault="00C00340" w:rsidP="00267A93">
            <w:pPr>
              <w:rPr>
                <w:rFonts w:cs="Calibri"/>
                <w:color w:val="000000"/>
              </w:rPr>
            </w:pPr>
          </w:p>
        </w:tc>
      </w:tr>
      <w:tr w:rsidR="00C00340" w:rsidRPr="00845318" w14:paraId="351D8B73"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4503026E" w14:textId="77777777" w:rsidR="00C00340" w:rsidRPr="000923DC" w:rsidRDefault="00C00340" w:rsidP="00267A93">
            <w:pPr>
              <w:rPr>
                <w:rFonts w:cs="Calibri"/>
                <w:color w:val="000000"/>
                <w:lang w:val="es-CO"/>
              </w:rPr>
            </w:pPr>
            <w:r w:rsidRPr="000923DC">
              <w:rPr>
                <w:rFonts w:cs="Calibri"/>
                <w:color w:val="000000"/>
                <w:lang w:val="es-CO"/>
              </w:rPr>
              <w:t xml:space="preserve">Carlos Guerrero </w:t>
            </w:r>
          </w:p>
        </w:tc>
        <w:tc>
          <w:tcPr>
            <w:tcW w:w="3220" w:type="dxa"/>
            <w:tcBorders>
              <w:top w:val="nil"/>
              <w:left w:val="nil"/>
              <w:bottom w:val="nil"/>
              <w:right w:val="nil"/>
            </w:tcBorders>
            <w:shd w:val="clear" w:color="auto" w:fill="auto"/>
            <w:noWrap/>
            <w:vAlign w:val="center"/>
            <w:hideMark/>
          </w:tcPr>
          <w:p w14:paraId="1F812083" w14:textId="77777777" w:rsidR="00C00340" w:rsidRPr="000923DC" w:rsidRDefault="00C00340" w:rsidP="00267A93">
            <w:pPr>
              <w:rPr>
                <w:rFonts w:cs="Calibri"/>
                <w:color w:val="000000"/>
                <w:lang w:val="es-CO"/>
              </w:rPr>
            </w:pPr>
            <w:r w:rsidRPr="000923DC">
              <w:rPr>
                <w:rFonts w:cs="Calibri"/>
                <w:color w:val="000000"/>
                <w:lang w:val="es-CO"/>
              </w:rPr>
              <w:t xml:space="preserve">Especialista Ingeniería </w:t>
            </w:r>
          </w:p>
        </w:tc>
        <w:tc>
          <w:tcPr>
            <w:tcW w:w="2720" w:type="dxa"/>
            <w:tcBorders>
              <w:top w:val="nil"/>
              <w:left w:val="nil"/>
              <w:bottom w:val="nil"/>
              <w:right w:val="nil"/>
            </w:tcBorders>
            <w:shd w:val="clear" w:color="auto" w:fill="auto"/>
            <w:noWrap/>
            <w:vAlign w:val="bottom"/>
            <w:hideMark/>
          </w:tcPr>
          <w:p w14:paraId="37C9004E" w14:textId="77777777" w:rsidR="00C00340" w:rsidRPr="00845318" w:rsidRDefault="00C00340" w:rsidP="00267A93">
            <w:pPr>
              <w:rPr>
                <w:rFonts w:cs="Calibri"/>
                <w:color w:val="000000"/>
              </w:rPr>
            </w:pPr>
          </w:p>
        </w:tc>
      </w:tr>
      <w:tr w:rsidR="00C00340" w:rsidRPr="00845318" w14:paraId="64D885B5"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497B8FD2" w14:textId="77777777" w:rsidR="00C00340" w:rsidRPr="000923DC" w:rsidRDefault="00C00340" w:rsidP="00267A93">
            <w:pPr>
              <w:rPr>
                <w:rFonts w:cs="Calibri"/>
                <w:color w:val="000000"/>
                <w:lang w:val="es-CO"/>
              </w:rPr>
            </w:pPr>
            <w:r w:rsidRPr="000923DC">
              <w:rPr>
                <w:rFonts w:cs="Calibri"/>
                <w:color w:val="000000"/>
                <w:lang w:val="es-CO"/>
              </w:rPr>
              <w:t xml:space="preserve">Fernando Peña </w:t>
            </w:r>
          </w:p>
        </w:tc>
        <w:tc>
          <w:tcPr>
            <w:tcW w:w="3220" w:type="dxa"/>
            <w:tcBorders>
              <w:top w:val="nil"/>
              <w:left w:val="nil"/>
              <w:bottom w:val="nil"/>
              <w:right w:val="nil"/>
            </w:tcBorders>
            <w:shd w:val="clear" w:color="auto" w:fill="auto"/>
            <w:noWrap/>
            <w:vAlign w:val="center"/>
            <w:hideMark/>
          </w:tcPr>
          <w:p w14:paraId="24494B59" w14:textId="77777777" w:rsidR="00C00340" w:rsidRPr="000923DC" w:rsidRDefault="00C00340" w:rsidP="00267A93">
            <w:pPr>
              <w:rPr>
                <w:rFonts w:cs="Calibri"/>
                <w:color w:val="000000"/>
                <w:lang w:val="es-CO"/>
              </w:rPr>
            </w:pPr>
            <w:r w:rsidRPr="000923DC">
              <w:rPr>
                <w:rFonts w:cs="Calibri"/>
                <w:color w:val="000000"/>
                <w:lang w:val="es-CO"/>
              </w:rPr>
              <w:t>Especialista Asuntos Sociales</w:t>
            </w:r>
          </w:p>
        </w:tc>
        <w:tc>
          <w:tcPr>
            <w:tcW w:w="2720" w:type="dxa"/>
            <w:tcBorders>
              <w:top w:val="nil"/>
              <w:left w:val="nil"/>
              <w:bottom w:val="nil"/>
              <w:right w:val="nil"/>
            </w:tcBorders>
            <w:shd w:val="clear" w:color="auto" w:fill="auto"/>
            <w:noWrap/>
            <w:vAlign w:val="bottom"/>
            <w:hideMark/>
          </w:tcPr>
          <w:p w14:paraId="2ADC69ED" w14:textId="77777777" w:rsidR="00C00340" w:rsidRPr="00845318" w:rsidRDefault="00C00340" w:rsidP="00267A93">
            <w:pPr>
              <w:rPr>
                <w:rFonts w:cs="Calibri"/>
                <w:color w:val="000000"/>
              </w:rPr>
            </w:pPr>
          </w:p>
        </w:tc>
      </w:tr>
      <w:tr w:rsidR="00C00340" w:rsidRPr="00845318" w14:paraId="5D04E549"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18E5E13" w14:textId="77777777" w:rsidR="00C00340" w:rsidRPr="000923DC" w:rsidRDefault="00C00340" w:rsidP="00267A93">
            <w:pPr>
              <w:rPr>
                <w:rFonts w:cs="Calibri"/>
                <w:color w:val="000000"/>
                <w:lang w:val="es-CO"/>
              </w:rPr>
            </w:pPr>
            <w:r w:rsidRPr="000923DC">
              <w:rPr>
                <w:rFonts w:cs="Calibri"/>
                <w:color w:val="000000"/>
                <w:lang w:val="es-CO"/>
              </w:rPr>
              <w:t xml:space="preserve">Gustavo Navia </w:t>
            </w:r>
          </w:p>
        </w:tc>
        <w:tc>
          <w:tcPr>
            <w:tcW w:w="3220" w:type="dxa"/>
            <w:tcBorders>
              <w:top w:val="nil"/>
              <w:left w:val="nil"/>
              <w:bottom w:val="nil"/>
              <w:right w:val="nil"/>
            </w:tcBorders>
            <w:shd w:val="clear" w:color="auto" w:fill="auto"/>
            <w:noWrap/>
            <w:vAlign w:val="center"/>
            <w:hideMark/>
          </w:tcPr>
          <w:p w14:paraId="2DBBD944" w14:textId="77777777" w:rsidR="00C00340" w:rsidRPr="000923DC" w:rsidRDefault="00C00340" w:rsidP="00267A93">
            <w:pPr>
              <w:rPr>
                <w:rFonts w:cs="Calibri"/>
                <w:color w:val="000000"/>
                <w:lang w:val="es-CO"/>
              </w:rPr>
            </w:pPr>
            <w:r w:rsidRPr="000923DC">
              <w:rPr>
                <w:rFonts w:cs="Calibri"/>
                <w:color w:val="000000"/>
                <w:lang w:val="es-CO"/>
              </w:rPr>
              <w:t xml:space="preserve">Especialista Ambiental </w:t>
            </w:r>
          </w:p>
        </w:tc>
        <w:tc>
          <w:tcPr>
            <w:tcW w:w="2720" w:type="dxa"/>
            <w:tcBorders>
              <w:top w:val="nil"/>
              <w:left w:val="nil"/>
              <w:bottom w:val="nil"/>
              <w:right w:val="nil"/>
            </w:tcBorders>
            <w:shd w:val="clear" w:color="auto" w:fill="auto"/>
            <w:noWrap/>
            <w:vAlign w:val="bottom"/>
            <w:hideMark/>
          </w:tcPr>
          <w:p w14:paraId="1A8AE1CB" w14:textId="77777777" w:rsidR="00C00340" w:rsidRPr="00845318" w:rsidRDefault="00C00340" w:rsidP="00267A93">
            <w:pPr>
              <w:rPr>
                <w:rFonts w:cs="Calibri"/>
                <w:color w:val="000000"/>
              </w:rPr>
            </w:pPr>
          </w:p>
        </w:tc>
      </w:tr>
    </w:tbl>
    <w:p w14:paraId="5E8E1325" w14:textId="43E5C7E5" w:rsidR="00806AEF" w:rsidRPr="00A3553A" w:rsidRDefault="00806AEF" w:rsidP="00CD4F23">
      <w:pPr>
        <w:jc w:val="center"/>
        <w:rPr>
          <w:rFonts w:asciiTheme="minorHAnsi" w:hAnsiTheme="minorHAnsi"/>
          <w:b/>
          <w:bCs/>
          <w:lang w:val="es-PE"/>
        </w:rPr>
      </w:pPr>
      <w:r w:rsidRPr="00A3553A">
        <w:rPr>
          <w:rFonts w:asciiTheme="minorHAnsi" w:hAnsiTheme="minorHAnsi"/>
          <w:lang w:val="es-PE"/>
        </w:rPr>
        <w:br w:type="page"/>
      </w: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EndPr/>
      <w:sdtContent>
        <w:p w14:paraId="0B816323" w14:textId="77777777" w:rsidR="00806AEF" w:rsidRPr="002128F5" w:rsidRDefault="00806AEF" w:rsidP="00806AEF">
          <w:pPr>
            <w:pStyle w:val="TOCHeading"/>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6396DA11" w14:textId="0FB31107" w:rsidR="003502E1" w:rsidRDefault="00806AEF">
          <w:pPr>
            <w:pStyle w:val="TOC1"/>
            <w:rPr>
              <w:ins w:id="2" w:author="David Hernandez" w:date="2021-07-15T07:29:00Z"/>
              <w:rFonts w:asciiTheme="minorHAnsi" w:eastAsiaTheme="minorEastAsia" w:hAnsiTheme="minorHAnsi" w:cstheme="minorBidi"/>
              <w:noProof/>
              <w:lang w:val="en-US" w:eastAsia="en-US"/>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ins w:id="3" w:author="David Hernandez" w:date="2021-07-15T07:29:00Z">
            <w:r w:rsidR="003502E1" w:rsidRPr="00EC2650">
              <w:rPr>
                <w:rStyle w:val="Hyperlink"/>
                <w:noProof/>
              </w:rPr>
              <w:fldChar w:fldCharType="begin"/>
            </w:r>
            <w:r w:rsidR="003502E1" w:rsidRPr="00EC2650">
              <w:rPr>
                <w:rStyle w:val="Hyperlink"/>
                <w:noProof/>
              </w:rPr>
              <w:instrText xml:space="preserve"> </w:instrText>
            </w:r>
            <w:r w:rsidR="003502E1">
              <w:rPr>
                <w:noProof/>
              </w:rPr>
              <w:instrText>HYPERLINK \l "_Toc77226611"</w:instrText>
            </w:r>
            <w:r w:rsidR="003502E1" w:rsidRPr="00EC2650">
              <w:rPr>
                <w:rStyle w:val="Hyperlink"/>
                <w:noProof/>
              </w:rPr>
              <w:instrText xml:space="preserve"> </w:instrText>
            </w:r>
            <w:r w:rsidR="003502E1" w:rsidRPr="00EC2650">
              <w:rPr>
                <w:rStyle w:val="Hyperlink"/>
                <w:noProof/>
              </w:rPr>
            </w:r>
            <w:r w:rsidR="003502E1" w:rsidRPr="00EC2650">
              <w:rPr>
                <w:rStyle w:val="Hyperlink"/>
                <w:noProof/>
              </w:rPr>
              <w:fldChar w:fldCharType="separate"/>
            </w:r>
            <w:r w:rsidR="003502E1" w:rsidRPr="00EC2650">
              <w:rPr>
                <w:rStyle w:val="Hyperlink"/>
                <w:rFonts w:cstheme="minorHAnsi"/>
                <w:b/>
                <w:noProof/>
                <w:lang w:val="es-PE"/>
              </w:rPr>
              <w:t>CONTRATO DE CONCESIÓN</w:t>
            </w:r>
            <w:r w:rsidR="003502E1">
              <w:rPr>
                <w:noProof/>
                <w:webHidden/>
              </w:rPr>
              <w:tab/>
            </w:r>
            <w:r w:rsidR="003502E1">
              <w:rPr>
                <w:noProof/>
                <w:webHidden/>
              </w:rPr>
              <w:fldChar w:fldCharType="begin"/>
            </w:r>
            <w:r w:rsidR="003502E1">
              <w:rPr>
                <w:noProof/>
                <w:webHidden/>
              </w:rPr>
              <w:instrText xml:space="preserve"> PAGEREF _Toc77226611 \h </w:instrText>
            </w:r>
            <w:r w:rsidR="003502E1">
              <w:rPr>
                <w:noProof/>
                <w:webHidden/>
              </w:rPr>
            </w:r>
          </w:ins>
          <w:r w:rsidR="003502E1">
            <w:rPr>
              <w:noProof/>
              <w:webHidden/>
            </w:rPr>
            <w:fldChar w:fldCharType="separate"/>
          </w:r>
          <w:ins w:id="4" w:author="David Hernandez" w:date="2021-07-15T07:29:00Z">
            <w:r w:rsidR="003502E1">
              <w:rPr>
                <w:noProof/>
                <w:webHidden/>
              </w:rPr>
              <w:t>7</w:t>
            </w:r>
            <w:r w:rsidR="003502E1">
              <w:rPr>
                <w:noProof/>
                <w:webHidden/>
              </w:rPr>
              <w:fldChar w:fldCharType="end"/>
            </w:r>
            <w:r w:rsidR="003502E1" w:rsidRPr="00EC2650">
              <w:rPr>
                <w:rStyle w:val="Hyperlink"/>
                <w:noProof/>
              </w:rPr>
              <w:fldChar w:fldCharType="end"/>
            </w:r>
          </w:ins>
        </w:p>
        <w:p w14:paraId="2D389997" w14:textId="5EE54CEB" w:rsidR="003502E1" w:rsidRDefault="003502E1">
          <w:pPr>
            <w:pStyle w:val="TOC2"/>
            <w:rPr>
              <w:ins w:id="5" w:author="David Hernandez" w:date="2021-07-15T07:29:00Z"/>
              <w:rFonts w:asciiTheme="minorHAnsi" w:eastAsiaTheme="minorEastAsia" w:hAnsiTheme="minorHAnsi" w:cstheme="minorBidi"/>
              <w:noProof/>
              <w:lang w:val="en-US" w:eastAsia="en-US"/>
            </w:rPr>
          </w:pPr>
          <w:ins w:id="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Capítulo I.</w:t>
            </w:r>
            <w:r>
              <w:rPr>
                <w:rFonts w:asciiTheme="minorHAnsi" w:eastAsiaTheme="minorEastAsia" w:hAnsiTheme="minorHAnsi" w:cstheme="minorBidi"/>
                <w:noProof/>
                <w:lang w:val="en-US" w:eastAsia="en-US"/>
              </w:rPr>
              <w:tab/>
            </w:r>
            <w:r w:rsidRPr="00EC2650">
              <w:rPr>
                <w:rStyle w:val="Hyperlink"/>
                <w:noProof/>
              </w:rPr>
              <w:t>ANTECEDENTES Y DEFINICIONES</w:t>
            </w:r>
            <w:r>
              <w:rPr>
                <w:noProof/>
                <w:webHidden/>
              </w:rPr>
              <w:tab/>
            </w:r>
            <w:r>
              <w:rPr>
                <w:noProof/>
                <w:webHidden/>
              </w:rPr>
              <w:fldChar w:fldCharType="begin"/>
            </w:r>
            <w:r>
              <w:rPr>
                <w:noProof/>
                <w:webHidden/>
              </w:rPr>
              <w:instrText xml:space="preserve"> PAGEREF _Toc77226612 \h </w:instrText>
            </w:r>
            <w:r>
              <w:rPr>
                <w:noProof/>
                <w:webHidden/>
              </w:rPr>
            </w:r>
          </w:ins>
          <w:r>
            <w:rPr>
              <w:noProof/>
              <w:webHidden/>
            </w:rPr>
            <w:fldChar w:fldCharType="separate"/>
          </w:r>
          <w:ins w:id="7" w:author="David Hernandez" w:date="2021-07-15T07:29:00Z">
            <w:r>
              <w:rPr>
                <w:noProof/>
                <w:webHidden/>
              </w:rPr>
              <w:t>7</w:t>
            </w:r>
            <w:r>
              <w:rPr>
                <w:noProof/>
                <w:webHidden/>
              </w:rPr>
              <w:fldChar w:fldCharType="end"/>
            </w:r>
            <w:r w:rsidRPr="00EC2650">
              <w:rPr>
                <w:rStyle w:val="Hyperlink"/>
                <w:noProof/>
              </w:rPr>
              <w:fldChar w:fldCharType="end"/>
            </w:r>
          </w:ins>
        </w:p>
        <w:p w14:paraId="6F690068" w14:textId="57E7F4A4" w:rsidR="003502E1" w:rsidRDefault="003502E1">
          <w:pPr>
            <w:pStyle w:val="TOC2"/>
            <w:rPr>
              <w:ins w:id="8" w:author="David Hernandez" w:date="2021-07-15T07:29:00Z"/>
              <w:rFonts w:asciiTheme="minorHAnsi" w:eastAsiaTheme="minorEastAsia" w:hAnsiTheme="minorHAnsi" w:cstheme="minorBidi"/>
              <w:noProof/>
              <w:lang w:val="en-US" w:eastAsia="en-US"/>
            </w:rPr>
          </w:pPr>
          <w:ins w:id="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Antecedentes</w:t>
            </w:r>
            <w:r>
              <w:rPr>
                <w:noProof/>
                <w:webHidden/>
              </w:rPr>
              <w:tab/>
            </w:r>
            <w:r>
              <w:rPr>
                <w:noProof/>
                <w:webHidden/>
              </w:rPr>
              <w:fldChar w:fldCharType="begin"/>
            </w:r>
            <w:r>
              <w:rPr>
                <w:noProof/>
                <w:webHidden/>
              </w:rPr>
              <w:instrText xml:space="preserve"> PAGEREF _Toc77226613 \h </w:instrText>
            </w:r>
            <w:r>
              <w:rPr>
                <w:noProof/>
                <w:webHidden/>
              </w:rPr>
            </w:r>
          </w:ins>
          <w:r>
            <w:rPr>
              <w:noProof/>
              <w:webHidden/>
            </w:rPr>
            <w:fldChar w:fldCharType="separate"/>
          </w:r>
          <w:ins w:id="10" w:author="David Hernandez" w:date="2021-07-15T07:29:00Z">
            <w:r>
              <w:rPr>
                <w:noProof/>
                <w:webHidden/>
              </w:rPr>
              <w:t>7</w:t>
            </w:r>
            <w:r>
              <w:rPr>
                <w:noProof/>
                <w:webHidden/>
              </w:rPr>
              <w:fldChar w:fldCharType="end"/>
            </w:r>
            <w:r w:rsidRPr="00EC2650">
              <w:rPr>
                <w:rStyle w:val="Hyperlink"/>
                <w:noProof/>
              </w:rPr>
              <w:fldChar w:fldCharType="end"/>
            </w:r>
          </w:ins>
        </w:p>
        <w:p w14:paraId="2A418BB8" w14:textId="6BFA805A" w:rsidR="003502E1" w:rsidRDefault="003502E1">
          <w:pPr>
            <w:pStyle w:val="TOC2"/>
            <w:rPr>
              <w:ins w:id="11" w:author="David Hernandez" w:date="2021-07-15T07:29:00Z"/>
              <w:rFonts w:asciiTheme="minorHAnsi" w:eastAsiaTheme="minorEastAsia" w:hAnsiTheme="minorHAnsi" w:cstheme="minorBidi"/>
              <w:noProof/>
              <w:lang w:val="en-US" w:eastAsia="en-US"/>
            </w:rPr>
          </w:pPr>
          <w:ins w:id="1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finiciones</w:t>
            </w:r>
            <w:r>
              <w:rPr>
                <w:noProof/>
                <w:webHidden/>
              </w:rPr>
              <w:tab/>
            </w:r>
            <w:r>
              <w:rPr>
                <w:noProof/>
                <w:webHidden/>
              </w:rPr>
              <w:fldChar w:fldCharType="begin"/>
            </w:r>
            <w:r>
              <w:rPr>
                <w:noProof/>
                <w:webHidden/>
              </w:rPr>
              <w:instrText xml:space="preserve"> PAGEREF _Toc77226614 \h </w:instrText>
            </w:r>
            <w:r>
              <w:rPr>
                <w:noProof/>
                <w:webHidden/>
              </w:rPr>
            </w:r>
          </w:ins>
          <w:r>
            <w:rPr>
              <w:noProof/>
              <w:webHidden/>
            </w:rPr>
            <w:fldChar w:fldCharType="separate"/>
          </w:r>
          <w:ins w:id="13" w:author="David Hernandez" w:date="2021-07-15T07:29:00Z">
            <w:r>
              <w:rPr>
                <w:noProof/>
                <w:webHidden/>
              </w:rPr>
              <w:t>11</w:t>
            </w:r>
            <w:r>
              <w:rPr>
                <w:noProof/>
                <w:webHidden/>
              </w:rPr>
              <w:fldChar w:fldCharType="end"/>
            </w:r>
            <w:r w:rsidRPr="00EC2650">
              <w:rPr>
                <w:rStyle w:val="Hyperlink"/>
                <w:noProof/>
              </w:rPr>
              <w:fldChar w:fldCharType="end"/>
            </w:r>
          </w:ins>
        </w:p>
        <w:p w14:paraId="2F99E816" w14:textId="0589B89D" w:rsidR="003502E1" w:rsidRDefault="003502E1">
          <w:pPr>
            <w:pStyle w:val="TOC2"/>
            <w:rPr>
              <w:ins w:id="14" w:author="David Hernandez" w:date="2021-07-15T07:29:00Z"/>
              <w:rFonts w:asciiTheme="minorHAnsi" w:eastAsiaTheme="minorEastAsia" w:hAnsiTheme="minorHAnsi" w:cstheme="minorBidi"/>
              <w:noProof/>
              <w:lang w:val="en-US" w:eastAsia="en-US"/>
            </w:rPr>
          </w:pPr>
          <w:ins w:id="1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Capítulo II.</w:t>
            </w:r>
            <w:r>
              <w:rPr>
                <w:rFonts w:asciiTheme="minorHAnsi" w:eastAsiaTheme="minorEastAsia" w:hAnsiTheme="minorHAnsi" w:cstheme="minorBidi"/>
                <w:noProof/>
                <w:lang w:val="en-US" w:eastAsia="en-US"/>
              </w:rPr>
              <w:tab/>
            </w:r>
            <w:r w:rsidRPr="00EC2650">
              <w:rPr>
                <w:rStyle w:val="Hyperlink"/>
                <w:noProof/>
              </w:rPr>
              <w:t>NATURALEZA JURÍDICA, OBJETO, MODALIDAD Y CARACTERÍSTICAS</w:t>
            </w:r>
            <w:r>
              <w:rPr>
                <w:noProof/>
                <w:webHidden/>
              </w:rPr>
              <w:tab/>
            </w:r>
            <w:r>
              <w:rPr>
                <w:noProof/>
                <w:webHidden/>
              </w:rPr>
              <w:fldChar w:fldCharType="begin"/>
            </w:r>
            <w:r>
              <w:rPr>
                <w:noProof/>
                <w:webHidden/>
              </w:rPr>
              <w:instrText xml:space="preserve"> PAGEREF _Toc77226615 \h </w:instrText>
            </w:r>
            <w:r>
              <w:rPr>
                <w:noProof/>
                <w:webHidden/>
              </w:rPr>
            </w:r>
          </w:ins>
          <w:r>
            <w:rPr>
              <w:noProof/>
              <w:webHidden/>
            </w:rPr>
            <w:fldChar w:fldCharType="separate"/>
          </w:r>
          <w:ins w:id="16" w:author="David Hernandez" w:date="2021-07-15T07:29:00Z">
            <w:r>
              <w:rPr>
                <w:noProof/>
                <w:webHidden/>
              </w:rPr>
              <w:t>11</w:t>
            </w:r>
            <w:r>
              <w:rPr>
                <w:noProof/>
                <w:webHidden/>
              </w:rPr>
              <w:fldChar w:fldCharType="end"/>
            </w:r>
            <w:r w:rsidRPr="00EC2650">
              <w:rPr>
                <w:rStyle w:val="Hyperlink"/>
                <w:noProof/>
              </w:rPr>
              <w:fldChar w:fldCharType="end"/>
            </w:r>
          </w:ins>
        </w:p>
        <w:p w14:paraId="3E697074" w14:textId="16523896" w:rsidR="003502E1" w:rsidRDefault="003502E1">
          <w:pPr>
            <w:pStyle w:val="TOC2"/>
            <w:rPr>
              <w:ins w:id="17" w:author="David Hernandez" w:date="2021-07-15T07:29:00Z"/>
              <w:rFonts w:asciiTheme="minorHAnsi" w:eastAsiaTheme="minorEastAsia" w:hAnsiTheme="minorHAnsi" w:cstheme="minorBidi"/>
              <w:noProof/>
              <w:lang w:val="en-US" w:eastAsia="en-US"/>
            </w:rPr>
          </w:pPr>
          <w:ins w:id="1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Naturaleza jurídica</w:t>
            </w:r>
            <w:r>
              <w:rPr>
                <w:noProof/>
                <w:webHidden/>
              </w:rPr>
              <w:tab/>
            </w:r>
            <w:r>
              <w:rPr>
                <w:noProof/>
                <w:webHidden/>
              </w:rPr>
              <w:fldChar w:fldCharType="begin"/>
            </w:r>
            <w:r>
              <w:rPr>
                <w:noProof/>
                <w:webHidden/>
              </w:rPr>
              <w:instrText xml:space="preserve"> PAGEREF _Toc77226616 \h </w:instrText>
            </w:r>
            <w:r>
              <w:rPr>
                <w:noProof/>
                <w:webHidden/>
              </w:rPr>
            </w:r>
          </w:ins>
          <w:r>
            <w:rPr>
              <w:noProof/>
              <w:webHidden/>
            </w:rPr>
            <w:fldChar w:fldCharType="separate"/>
          </w:r>
          <w:ins w:id="19" w:author="David Hernandez" w:date="2021-07-15T07:29:00Z">
            <w:r>
              <w:rPr>
                <w:noProof/>
                <w:webHidden/>
              </w:rPr>
              <w:t>11</w:t>
            </w:r>
            <w:r>
              <w:rPr>
                <w:noProof/>
                <w:webHidden/>
              </w:rPr>
              <w:fldChar w:fldCharType="end"/>
            </w:r>
            <w:r w:rsidRPr="00EC2650">
              <w:rPr>
                <w:rStyle w:val="Hyperlink"/>
                <w:noProof/>
              </w:rPr>
              <w:fldChar w:fldCharType="end"/>
            </w:r>
          </w:ins>
        </w:p>
        <w:p w14:paraId="6E0BF186" w14:textId="03C06AB6" w:rsidR="003502E1" w:rsidRDefault="003502E1">
          <w:pPr>
            <w:pStyle w:val="TOC2"/>
            <w:rPr>
              <w:ins w:id="20" w:author="David Hernandez" w:date="2021-07-15T07:29:00Z"/>
              <w:rFonts w:asciiTheme="minorHAnsi" w:eastAsiaTheme="minorEastAsia" w:hAnsiTheme="minorHAnsi" w:cstheme="minorBidi"/>
              <w:noProof/>
              <w:lang w:val="en-US" w:eastAsia="en-US"/>
            </w:rPr>
          </w:pPr>
          <w:ins w:id="2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rPr>
              <w:t>Objeto y Modalidad</w:t>
            </w:r>
            <w:r>
              <w:rPr>
                <w:noProof/>
                <w:webHidden/>
              </w:rPr>
              <w:tab/>
            </w:r>
            <w:r>
              <w:rPr>
                <w:noProof/>
                <w:webHidden/>
              </w:rPr>
              <w:fldChar w:fldCharType="begin"/>
            </w:r>
            <w:r>
              <w:rPr>
                <w:noProof/>
                <w:webHidden/>
              </w:rPr>
              <w:instrText xml:space="preserve"> PAGEREF _Toc77226617 \h </w:instrText>
            </w:r>
            <w:r>
              <w:rPr>
                <w:noProof/>
                <w:webHidden/>
              </w:rPr>
            </w:r>
          </w:ins>
          <w:r>
            <w:rPr>
              <w:noProof/>
              <w:webHidden/>
            </w:rPr>
            <w:fldChar w:fldCharType="separate"/>
          </w:r>
          <w:ins w:id="22" w:author="David Hernandez" w:date="2021-07-15T07:29:00Z">
            <w:r>
              <w:rPr>
                <w:noProof/>
                <w:webHidden/>
              </w:rPr>
              <w:t>12</w:t>
            </w:r>
            <w:r>
              <w:rPr>
                <w:noProof/>
                <w:webHidden/>
              </w:rPr>
              <w:fldChar w:fldCharType="end"/>
            </w:r>
            <w:r w:rsidRPr="00EC2650">
              <w:rPr>
                <w:rStyle w:val="Hyperlink"/>
                <w:noProof/>
              </w:rPr>
              <w:fldChar w:fldCharType="end"/>
            </w:r>
          </w:ins>
        </w:p>
        <w:p w14:paraId="5B3D8449" w14:textId="49178230" w:rsidR="003502E1" w:rsidRDefault="003502E1">
          <w:pPr>
            <w:pStyle w:val="TOC2"/>
            <w:rPr>
              <w:ins w:id="23" w:author="David Hernandez" w:date="2021-07-15T07:29:00Z"/>
              <w:rFonts w:asciiTheme="minorHAnsi" w:eastAsiaTheme="minorEastAsia" w:hAnsiTheme="minorHAnsi" w:cstheme="minorBidi"/>
              <w:noProof/>
              <w:lang w:val="en-US" w:eastAsia="en-US"/>
            </w:rPr>
          </w:pPr>
          <w:ins w:id="2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racterísticas</w:t>
            </w:r>
            <w:r>
              <w:rPr>
                <w:noProof/>
                <w:webHidden/>
              </w:rPr>
              <w:tab/>
            </w:r>
            <w:r>
              <w:rPr>
                <w:noProof/>
                <w:webHidden/>
              </w:rPr>
              <w:fldChar w:fldCharType="begin"/>
            </w:r>
            <w:r>
              <w:rPr>
                <w:noProof/>
                <w:webHidden/>
              </w:rPr>
              <w:instrText xml:space="preserve"> PAGEREF _Toc77226618 \h </w:instrText>
            </w:r>
            <w:r>
              <w:rPr>
                <w:noProof/>
                <w:webHidden/>
              </w:rPr>
            </w:r>
          </w:ins>
          <w:r>
            <w:rPr>
              <w:noProof/>
              <w:webHidden/>
            </w:rPr>
            <w:fldChar w:fldCharType="separate"/>
          </w:r>
          <w:ins w:id="25" w:author="David Hernandez" w:date="2021-07-15T07:29:00Z">
            <w:r>
              <w:rPr>
                <w:noProof/>
                <w:webHidden/>
              </w:rPr>
              <w:t>12</w:t>
            </w:r>
            <w:r>
              <w:rPr>
                <w:noProof/>
                <w:webHidden/>
              </w:rPr>
              <w:fldChar w:fldCharType="end"/>
            </w:r>
            <w:r w:rsidRPr="00EC2650">
              <w:rPr>
                <w:rStyle w:val="Hyperlink"/>
                <w:noProof/>
              </w:rPr>
              <w:fldChar w:fldCharType="end"/>
            </w:r>
          </w:ins>
        </w:p>
        <w:p w14:paraId="6208BFDB" w14:textId="4143FCA7" w:rsidR="003502E1" w:rsidRDefault="003502E1">
          <w:pPr>
            <w:pStyle w:val="TOC2"/>
            <w:rPr>
              <w:ins w:id="26" w:author="David Hernandez" w:date="2021-07-15T07:29:00Z"/>
              <w:rFonts w:asciiTheme="minorHAnsi" w:eastAsiaTheme="minorEastAsia" w:hAnsiTheme="minorHAnsi" w:cstheme="minorBidi"/>
              <w:noProof/>
              <w:lang w:val="en-US" w:eastAsia="en-US"/>
            </w:rPr>
          </w:pPr>
          <w:ins w:id="2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1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Capítulo III.</w:t>
            </w:r>
            <w:r>
              <w:rPr>
                <w:rFonts w:asciiTheme="minorHAnsi" w:eastAsiaTheme="minorEastAsia" w:hAnsiTheme="minorHAnsi" w:cstheme="minorBidi"/>
                <w:noProof/>
                <w:lang w:val="en-US" w:eastAsia="en-US"/>
              </w:rPr>
              <w:tab/>
            </w:r>
            <w:r w:rsidRPr="00EC2650">
              <w:rPr>
                <w:rStyle w:val="Hyperlink"/>
                <w:noProof/>
              </w:rPr>
              <w:t>EVENTOS A LA FECHA DE CIERRE</w:t>
            </w:r>
            <w:r>
              <w:rPr>
                <w:noProof/>
                <w:webHidden/>
              </w:rPr>
              <w:tab/>
            </w:r>
            <w:r>
              <w:rPr>
                <w:noProof/>
                <w:webHidden/>
              </w:rPr>
              <w:fldChar w:fldCharType="begin"/>
            </w:r>
            <w:r>
              <w:rPr>
                <w:noProof/>
                <w:webHidden/>
              </w:rPr>
              <w:instrText xml:space="preserve"> PAGEREF _Toc77226619 \h </w:instrText>
            </w:r>
            <w:r>
              <w:rPr>
                <w:noProof/>
                <w:webHidden/>
              </w:rPr>
            </w:r>
          </w:ins>
          <w:r>
            <w:rPr>
              <w:noProof/>
              <w:webHidden/>
            </w:rPr>
            <w:fldChar w:fldCharType="separate"/>
          </w:r>
          <w:ins w:id="28" w:author="David Hernandez" w:date="2021-07-15T07:29:00Z">
            <w:r>
              <w:rPr>
                <w:noProof/>
                <w:webHidden/>
              </w:rPr>
              <w:t>12</w:t>
            </w:r>
            <w:r>
              <w:rPr>
                <w:noProof/>
                <w:webHidden/>
              </w:rPr>
              <w:fldChar w:fldCharType="end"/>
            </w:r>
            <w:r w:rsidRPr="00EC2650">
              <w:rPr>
                <w:rStyle w:val="Hyperlink"/>
                <w:noProof/>
              </w:rPr>
              <w:fldChar w:fldCharType="end"/>
            </w:r>
          </w:ins>
        </w:p>
        <w:p w14:paraId="04B51E83" w14:textId="5F998F91" w:rsidR="003502E1" w:rsidRDefault="003502E1">
          <w:pPr>
            <w:pStyle w:val="TOC2"/>
            <w:rPr>
              <w:ins w:id="29" w:author="David Hernandez" w:date="2021-07-15T07:29:00Z"/>
              <w:rFonts w:asciiTheme="minorHAnsi" w:eastAsiaTheme="minorEastAsia" w:hAnsiTheme="minorHAnsi" w:cstheme="minorBidi"/>
              <w:noProof/>
              <w:lang w:val="en-US" w:eastAsia="en-US"/>
            </w:rPr>
          </w:pPr>
          <w:ins w:id="3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claraciones de las partes</w:t>
            </w:r>
            <w:r>
              <w:rPr>
                <w:noProof/>
                <w:webHidden/>
              </w:rPr>
              <w:tab/>
            </w:r>
            <w:r>
              <w:rPr>
                <w:noProof/>
                <w:webHidden/>
              </w:rPr>
              <w:fldChar w:fldCharType="begin"/>
            </w:r>
            <w:r>
              <w:rPr>
                <w:noProof/>
                <w:webHidden/>
              </w:rPr>
              <w:instrText xml:space="preserve"> PAGEREF _Toc77226620 \h </w:instrText>
            </w:r>
            <w:r>
              <w:rPr>
                <w:noProof/>
                <w:webHidden/>
              </w:rPr>
            </w:r>
          </w:ins>
          <w:r>
            <w:rPr>
              <w:noProof/>
              <w:webHidden/>
            </w:rPr>
            <w:fldChar w:fldCharType="separate"/>
          </w:r>
          <w:ins w:id="31" w:author="David Hernandez" w:date="2021-07-15T07:29:00Z">
            <w:r>
              <w:rPr>
                <w:noProof/>
                <w:webHidden/>
              </w:rPr>
              <w:t>12</w:t>
            </w:r>
            <w:r>
              <w:rPr>
                <w:noProof/>
                <w:webHidden/>
              </w:rPr>
              <w:fldChar w:fldCharType="end"/>
            </w:r>
            <w:r w:rsidRPr="00EC2650">
              <w:rPr>
                <w:rStyle w:val="Hyperlink"/>
                <w:noProof/>
              </w:rPr>
              <w:fldChar w:fldCharType="end"/>
            </w:r>
          </w:ins>
        </w:p>
        <w:p w14:paraId="336034EC" w14:textId="693FBC33" w:rsidR="003502E1" w:rsidRDefault="003502E1">
          <w:pPr>
            <w:pStyle w:val="TOC2"/>
            <w:rPr>
              <w:ins w:id="32" w:author="David Hernandez" w:date="2021-07-15T07:29:00Z"/>
              <w:rFonts w:asciiTheme="minorHAnsi" w:eastAsiaTheme="minorEastAsia" w:hAnsiTheme="minorHAnsi" w:cstheme="minorBidi"/>
              <w:noProof/>
              <w:lang w:val="en-US" w:eastAsia="en-US"/>
            </w:rPr>
          </w:pPr>
          <w:ins w:id="3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onstataciones en la Fecha de Cierre</w:t>
            </w:r>
            <w:r>
              <w:rPr>
                <w:noProof/>
                <w:webHidden/>
              </w:rPr>
              <w:tab/>
            </w:r>
            <w:r>
              <w:rPr>
                <w:noProof/>
                <w:webHidden/>
              </w:rPr>
              <w:fldChar w:fldCharType="begin"/>
            </w:r>
            <w:r>
              <w:rPr>
                <w:noProof/>
                <w:webHidden/>
              </w:rPr>
              <w:instrText xml:space="preserve"> PAGEREF _Toc77226621 \h </w:instrText>
            </w:r>
            <w:r>
              <w:rPr>
                <w:noProof/>
                <w:webHidden/>
              </w:rPr>
            </w:r>
          </w:ins>
          <w:r>
            <w:rPr>
              <w:noProof/>
              <w:webHidden/>
            </w:rPr>
            <w:fldChar w:fldCharType="separate"/>
          </w:r>
          <w:ins w:id="34" w:author="David Hernandez" w:date="2021-07-15T07:29:00Z">
            <w:r>
              <w:rPr>
                <w:noProof/>
                <w:webHidden/>
              </w:rPr>
              <w:t>16</w:t>
            </w:r>
            <w:r>
              <w:rPr>
                <w:noProof/>
                <w:webHidden/>
              </w:rPr>
              <w:fldChar w:fldCharType="end"/>
            </w:r>
            <w:r w:rsidRPr="00EC2650">
              <w:rPr>
                <w:rStyle w:val="Hyperlink"/>
                <w:noProof/>
              </w:rPr>
              <w:fldChar w:fldCharType="end"/>
            </w:r>
          </w:ins>
        </w:p>
        <w:p w14:paraId="0CDB1775" w14:textId="475138D2" w:rsidR="003502E1" w:rsidRDefault="003502E1">
          <w:pPr>
            <w:pStyle w:val="TOC2"/>
            <w:rPr>
              <w:ins w:id="35" w:author="David Hernandez" w:date="2021-07-15T07:29:00Z"/>
              <w:rFonts w:asciiTheme="minorHAnsi" w:eastAsiaTheme="minorEastAsia" w:hAnsiTheme="minorHAnsi" w:cstheme="minorBidi"/>
              <w:noProof/>
              <w:lang w:val="en-US" w:eastAsia="en-US"/>
            </w:rPr>
          </w:pPr>
          <w:ins w:id="3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IV.</w:t>
            </w:r>
            <w:r>
              <w:rPr>
                <w:rFonts w:asciiTheme="minorHAnsi" w:eastAsiaTheme="minorEastAsia" w:hAnsiTheme="minorHAnsi" w:cstheme="minorBidi"/>
                <w:noProof/>
                <w:lang w:val="en-US" w:eastAsia="en-US"/>
              </w:rPr>
              <w:tab/>
            </w:r>
            <w:r w:rsidRPr="00EC2650">
              <w:rPr>
                <w:rStyle w:val="Hyperlink"/>
                <w:rFonts w:cs="Times New Roman"/>
                <w:noProof/>
              </w:rPr>
              <w:t>VIGENCIA DE LA CONCESIÓN</w:t>
            </w:r>
            <w:r>
              <w:rPr>
                <w:noProof/>
                <w:webHidden/>
              </w:rPr>
              <w:tab/>
            </w:r>
            <w:r>
              <w:rPr>
                <w:noProof/>
                <w:webHidden/>
              </w:rPr>
              <w:fldChar w:fldCharType="begin"/>
            </w:r>
            <w:r>
              <w:rPr>
                <w:noProof/>
                <w:webHidden/>
              </w:rPr>
              <w:instrText xml:space="preserve"> PAGEREF _Toc77226622 \h </w:instrText>
            </w:r>
            <w:r>
              <w:rPr>
                <w:noProof/>
                <w:webHidden/>
              </w:rPr>
            </w:r>
          </w:ins>
          <w:r>
            <w:rPr>
              <w:noProof/>
              <w:webHidden/>
            </w:rPr>
            <w:fldChar w:fldCharType="separate"/>
          </w:r>
          <w:ins w:id="37" w:author="David Hernandez" w:date="2021-07-15T07:29:00Z">
            <w:r>
              <w:rPr>
                <w:noProof/>
                <w:webHidden/>
              </w:rPr>
              <w:t>20</w:t>
            </w:r>
            <w:r>
              <w:rPr>
                <w:noProof/>
                <w:webHidden/>
              </w:rPr>
              <w:fldChar w:fldCharType="end"/>
            </w:r>
            <w:r w:rsidRPr="00EC2650">
              <w:rPr>
                <w:rStyle w:val="Hyperlink"/>
                <w:noProof/>
              </w:rPr>
              <w:fldChar w:fldCharType="end"/>
            </w:r>
          </w:ins>
        </w:p>
        <w:p w14:paraId="4C1F8F30" w14:textId="70954A46" w:rsidR="003502E1" w:rsidRDefault="003502E1">
          <w:pPr>
            <w:pStyle w:val="TOC2"/>
            <w:rPr>
              <w:ins w:id="38" w:author="David Hernandez" w:date="2021-07-15T07:29:00Z"/>
              <w:rFonts w:asciiTheme="minorHAnsi" w:eastAsiaTheme="minorEastAsia" w:hAnsiTheme="minorHAnsi" w:cstheme="minorBidi"/>
              <w:noProof/>
              <w:lang w:val="en-US" w:eastAsia="en-US"/>
            </w:rPr>
          </w:pPr>
          <w:ins w:id="3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lazo de la Concesión</w:t>
            </w:r>
            <w:r>
              <w:rPr>
                <w:noProof/>
                <w:webHidden/>
              </w:rPr>
              <w:tab/>
            </w:r>
            <w:r>
              <w:rPr>
                <w:noProof/>
                <w:webHidden/>
              </w:rPr>
              <w:fldChar w:fldCharType="begin"/>
            </w:r>
            <w:r>
              <w:rPr>
                <w:noProof/>
                <w:webHidden/>
              </w:rPr>
              <w:instrText xml:space="preserve"> PAGEREF _Toc77226623 \h </w:instrText>
            </w:r>
            <w:r>
              <w:rPr>
                <w:noProof/>
                <w:webHidden/>
              </w:rPr>
            </w:r>
          </w:ins>
          <w:r>
            <w:rPr>
              <w:noProof/>
              <w:webHidden/>
            </w:rPr>
            <w:fldChar w:fldCharType="separate"/>
          </w:r>
          <w:ins w:id="40" w:author="David Hernandez" w:date="2021-07-15T07:29:00Z">
            <w:r>
              <w:rPr>
                <w:noProof/>
                <w:webHidden/>
              </w:rPr>
              <w:t>20</w:t>
            </w:r>
            <w:r>
              <w:rPr>
                <w:noProof/>
                <w:webHidden/>
              </w:rPr>
              <w:fldChar w:fldCharType="end"/>
            </w:r>
            <w:r w:rsidRPr="00EC2650">
              <w:rPr>
                <w:rStyle w:val="Hyperlink"/>
                <w:noProof/>
              </w:rPr>
              <w:fldChar w:fldCharType="end"/>
            </w:r>
          </w:ins>
        </w:p>
        <w:p w14:paraId="71C4FA4D" w14:textId="28A99EDB" w:rsidR="003502E1" w:rsidRDefault="003502E1">
          <w:pPr>
            <w:pStyle w:val="TOC2"/>
            <w:rPr>
              <w:ins w:id="41" w:author="David Hernandez" w:date="2021-07-15T07:29:00Z"/>
              <w:rFonts w:asciiTheme="minorHAnsi" w:eastAsiaTheme="minorEastAsia" w:hAnsiTheme="minorHAnsi" w:cstheme="minorBidi"/>
              <w:noProof/>
              <w:lang w:val="en-US" w:eastAsia="en-US"/>
            </w:rPr>
          </w:pPr>
          <w:ins w:id="4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lazo máximo de la Concesión</w:t>
            </w:r>
            <w:r>
              <w:rPr>
                <w:noProof/>
                <w:webHidden/>
              </w:rPr>
              <w:tab/>
            </w:r>
            <w:r>
              <w:rPr>
                <w:noProof/>
                <w:webHidden/>
              </w:rPr>
              <w:fldChar w:fldCharType="begin"/>
            </w:r>
            <w:r>
              <w:rPr>
                <w:noProof/>
                <w:webHidden/>
              </w:rPr>
              <w:instrText xml:space="preserve"> PAGEREF _Toc77226624 \h </w:instrText>
            </w:r>
            <w:r>
              <w:rPr>
                <w:noProof/>
                <w:webHidden/>
              </w:rPr>
            </w:r>
          </w:ins>
          <w:r>
            <w:rPr>
              <w:noProof/>
              <w:webHidden/>
            </w:rPr>
            <w:fldChar w:fldCharType="separate"/>
          </w:r>
          <w:ins w:id="43" w:author="David Hernandez" w:date="2021-07-15T07:29:00Z">
            <w:r>
              <w:rPr>
                <w:noProof/>
                <w:webHidden/>
              </w:rPr>
              <w:t>20</w:t>
            </w:r>
            <w:r>
              <w:rPr>
                <w:noProof/>
                <w:webHidden/>
              </w:rPr>
              <w:fldChar w:fldCharType="end"/>
            </w:r>
            <w:r w:rsidRPr="00EC2650">
              <w:rPr>
                <w:rStyle w:val="Hyperlink"/>
                <w:noProof/>
              </w:rPr>
              <w:fldChar w:fldCharType="end"/>
            </w:r>
          </w:ins>
        </w:p>
        <w:p w14:paraId="2CC36252" w14:textId="19F20166" w:rsidR="003502E1" w:rsidRDefault="003502E1">
          <w:pPr>
            <w:pStyle w:val="TOC2"/>
            <w:rPr>
              <w:ins w:id="44" w:author="David Hernandez" w:date="2021-07-15T07:29:00Z"/>
              <w:rFonts w:asciiTheme="minorHAnsi" w:eastAsiaTheme="minorEastAsia" w:hAnsiTheme="minorHAnsi" w:cstheme="minorBidi"/>
              <w:noProof/>
              <w:lang w:val="en-US" w:eastAsia="en-US"/>
            </w:rPr>
          </w:pPr>
          <w:ins w:id="4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rórrogas por vencimiento de la Concesión</w:t>
            </w:r>
            <w:r>
              <w:rPr>
                <w:noProof/>
                <w:webHidden/>
              </w:rPr>
              <w:tab/>
            </w:r>
            <w:r>
              <w:rPr>
                <w:noProof/>
                <w:webHidden/>
              </w:rPr>
              <w:fldChar w:fldCharType="begin"/>
            </w:r>
            <w:r>
              <w:rPr>
                <w:noProof/>
                <w:webHidden/>
              </w:rPr>
              <w:instrText xml:space="preserve"> PAGEREF _Toc77226625 \h </w:instrText>
            </w:r>
            <w:r>
              <w:rPr>
                <w:noProof/>
                <w:webHidden/>
              </w:rPr>
            </w:r>
          </w:ins>
          <w:r>
            <w:rPr>
              <w:noProof/>
              <w:webHidden/>
            </w:rPr>
            <w:fldChar w:fldCharType="separate"/>
          </w:r>
          <w:ins w:id="46" w:author="David Hernandez" w:date="2021-07-15T07:29:00Z">
            <w:r>
              <w:rPr>
                <w:noProof/>
                <w:webHidden/>
              </w:rPr>
              <w:t>20</w:t>
            </w:r>
            <w:r>
              <w:rPr>
                <w:noProof/>
                <w:webHidden/>
              </w:rPr>
              <w:fldChar w:fldCharType="end"/>
            </w:r>
            <w:r w:rsidRPr="00EC2650">
              <w:rPr>
                <w:rStyle w:val="Hyperlink"/>
                <w:noProof/>
              </w:rPr>
              <w:fldChar w:fldCharType="end"/>
            </w:r>
          </w:ins>
        </w:p>
        <w:p w14:paraId="5E9FB17D" w14:textId="6914A945" w:rsidR="003502E1" w:rsidRDefault="003502E1">
          <w:pPr>
            <w:pStyle w:val="TOC2"/>
            <w:rPr>
              <w:ins w:id="47" w:author="David Hernandez" w:date="2021-07-15T07:29:00Z"/>
              <w:rFonts w:asciiTheme="minorHAnsi" w:eastAsiaTheme="minorEastAsia" w:hAnsiTheme="minorHAnsi" w:cstheme="minorBidi"/>
              <w:noProof/>
              <w:lang w:val="en-US" w:eastAsia="en-US"/>
            </w:rPr>
          </w:pPr>
          <w:ins w:id="4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Suspensión del plazo de la Concesión</w:t>
            </w:r>
            <w:r>
              <w:rPr>
                <w:noProof/>
                <w:webHidden/>
              </w:rPr>
              <w:tab/>
            </w:r>
            <w:r>
              <w:rPr>
                <w:noProof/>
                <w:webHidden/>
              </w:rPr>
              <w:fldChar w:fldCharType="begin"/>
            </w:r>
            <w:r>
              <w:rPr>
                <w:noProof/>
                <w:webHidden/>
              </w:rPr>
              <w:instrText xml:space="preserve"> PAGEREF _Toc77226626 \h </w:instrText>
            </w:r>
            <w:r>
              <w:rPr>
                <w:noProof/>
                <w:webHidden/>
              </w:rPr>
            </w:r>
          </w:ins>
          <w:r>
            <w:rPr>
              <w:noProof/>
              <w:webHidden/>
            </w:rPr>
            <w:fldChar w:fldCharType="separate"/>
          </w:r>
          <w:ins w:id="49" w:author="David Hernandez" w:date="2021-07-15T07:29:00Z">
            <w:r>
              <w:rPr>
                <w:noProof/>
                <w:webHidden/>
              </w:rPr>
              <w:t>20</w:t>
            </w:r>
            <w:r>
              <w:rPr>
                <w:noProof/>
                <w:webHidden/>
              </w:rPr>
              <w:fldChar w:fldCharType="end"/>
            </w:r>
            <w:r w:rsidRPr="00EC2650">
              <w:rPr>
                <w:rStyle w:val="Hyperlink"/>
                <w:noProof/>
              </w:rPr>
              <w:fldChar w:fldCharType="end"/>
            </w:r>
          </w:ins>
        </w:p>
        <w:p w14:paraId="2F68F01D" w14:textId="7D9B0698" w:rsidR="003502E1" w:rsidRDefault="003502E1">
          <w:pPr>
            <w:pStyle w:val="TOC2"/>
            <w:rPr>
              <w:ins w:id="50" w:author="David Hernandez" w:date="2021-07-15T07:29:00Z"/>
              <w:rFonts w:asciiTheme="minorHAnsi" w:eastAsiaTheme="minorEastAsia" w:hAnsiTheme="minorHAnsi" w:cstheme="minorBidi"/>
              <w:noProof/>
              <w:lang w:val="en-US" w:eastAsia="en-US"/>
            </w:rPr>
          </w:pPr>
          <w:ins w:id="5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Suspensión del plazo para el cumplimiento de las obligaciones</w:t>
            </w:r>
            <w:r>
              <w:rPr>
                <w:noProof/>
                <w:webHidden/>
              </w:rPr>
              <w:tab/>
            </w:r>
            <w:r>
              <w:rPr>
                <w:noProof/>
                <w:webHidden/>
              </w:rPr>
              <w:fldChar w:fldCharType="begin"/>
            </w:r>
            <w:r>
              <w:rPr>
                <w:noProof/>
                <w:webHidden/>
              </w:rPr>
              <w:instrText xml:space="preserve"> PAGEREF _Toc77226627 \h </w:instrText>
            </w:r>
            <w:r>
              <w:rPr>
                <w:noProof/>
                <w:webHidden/>
              </w:rPr>
            </w:r>
          </w:ins>
          <w:r>
            <w:rPr>
              <w:noProof/>
              <w:webHidden/>
            </w:rPr>
            <w:fldChar w:fldCharType="separate"/>
          </w:r>
          <w:ins w:id="52" w:author="David Hernandez" w:date="2021-07-15T07:29:00Z">
            <w:r>
              <w:rPr>
                <w:noProof/>
                <w:webHidden/>
              </w:rPr>
              <w:t>21</w:t>
            </w:r>
            <w:r>
              <w:rPr>
                <w:noProof/>
                <w:webHidden/>
              </w:rPr>
              <w:fldChar w:fldCharType="end"/>
            </w:r>
            <w:r w:rsidRPr="00EC2650">
              <w:rPr>
                <w:rStyle w:val="Hyperlink"/>
                <w:noProof/>
              </w:rPr>
              <w:fldChar w:fldCharType="end"/>
            </w:r>
          </w:ins>
        </w:p>
        <w:p w14:paraId="67D04AFF" w14:textId="3BB78DF2" w:rsidR="003502E1" w:rsidRDefault="003502E1">
          <w:pPr>
            <w:pStyle w:val="TOC2"/>
            <w:rPr>
              <w:ins w:id="53" w:author="David Hernandez" w:date="2021-07-15T07:29:00Z"/>
              <w:rFonts w:asciiTheme="minorHAnsi" w:eastAsiaTheme="minorEastAsia" w:hAnsiTheme="minorHAnsi" w:cstheme="minorBidi"/>
              <w:noProof/>
              <w:lang w:val="en-US" w:eastAsia="en-US"/>
            </w:rPr>
          </w:pPr>
          <w:ins w:id="5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rocedimiento para la declaración de la suspensión del plazo</w:t>
            </w:r>
            <w:r>
              <w:rPr>
                <w:noProof/>
                <w:webHidden/>
              </w:rPr>
              <w:tab/>
            </w:r>
            <w:r>
              <w:rPr>
                <w:noProof/>
                <w:webHidden/>
              </w:rPr>
              <w:fldChar w:fldCharType="begin"/>
            </w:r>
            <w:r>
              <w:rPr>
                <w:noProof/>
                <w:webHidden/>
              </w:rPr>
              <w:instrText xml:space="preserve"> PAGEREF _Toc77226628 \h </w:instrText>
            </w:r>
            <w:r>
              <w:rPr>
                <w:noProof/>
                <w:webHidden/>
              </w:rPr>
            </w:r>
          </w:ins>
          <w:r>
            <w:rPr>
              <w:noProof/>
              <w:webHidden/>
            </w:rPr>
            <w:fldChar w:fldCharType="separate"/>
          </w:r>
          <w:ins w:id="55" w:author="David Hernandez" w:date="2021-07-15T07:29:00Z">
            <w:r>
              <w:rPr>
                <w:noProof/>
                <w:webHidden/>
              </w:rPr>
              <w:t>22</w:t>
            </w:r>
            <w:r>
              <w:rPr>
                <w:noProof/>
                <w:webHidden/>
              </w:rPr>
              <w:fldChar w:fldCharType="end"/>
            </w:r>
            <w:r w:rsidRPr="00EC2650">
              <w:rPr>
                <w:rStyle w:val="Hyperlink"/>
                <w:noProof/>
              </w:rPr>
              <w:fldChar w:fldCharType="end"/>
            </w:r>
          </w:ins>
        </w:p>
        <w:p w14:paraId="3CD9F6E6" w14:textId="394F0DF8" w:rsidR="003502E1" w:rsidRDefault="003502E1">
          <w:pPr>
            <w:pStyle w:val="TOC2"/>
            <w:rPr>
              <w:ins w:id="56" w:author="David Hernandez" w:date="2021-07-15T07:29:00Z"/>
              <w:rFonts w:asciiTheme="minorHAnsi" w:eastAsiaTheme="minorEastAsia" w:hAnsiTheme="minorHAnsi" w:cstheme="minorBidi"/>
              <w:noProof/>
              <w:lang w:val="en-US" w:eastAsia="en-US"/>
            </w:rPr>
          </w:pPr>
          <w:ins w:id="5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2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fectos de la declaración de la suspensión</w:t>
            </w:r>
            <w:r>
              <w:rPr>
                <w:noProof/>
                <w:webHidden/>
              </w:rPr>
              <w:tab/>
            </w:r>
            <w:r>
              <w:rPr>
                <w:noProof/>
                <w:webHidden/>
              </w:rPr>
              <w:fldChar w:fldCharType="begin"/>
            </w:r>
            <w:r>
              <w:rPr>
                <w:noProof/>
                <w:webHidden/>
              </w:rPr>
              <w:instrText xml:space="preserve"> PAGEREF _Toc77226629 \h </w:instrText>
            </w:r>
            <w:r>
              <w:rPr>
                <w:noProof/>
                <w:webHidden/>
              </w:rPr>
            </w:r>
          </w:ins>
          <w:r>
            <w:rPr>
              <w:noProof/>
              <w:webHidden/>
            </w:rPr>
            <w:fldChar w:fldCharType="separate"/>
          </w:r>
          <w:ins w:id="58" w:author="David Hernandez" w:date="2021-07-15T07:29:00Z">
            <w:r>
              <w:rPr>
                <w:noProof/>
                <w:webHidden/>
              </w:rPr>
              <w:t>23</w:t>
            </w:r>
            <w:r>
              <w:rPr>
                <w:noProof/>
                <w:webHidden/>
              </w:rPr>
              <w:fldChar w:fldCharType="end"/>
            </w:r>
            <w:r w:rsidRPr="00EC2650">
              <w:rPr>
                <w:rStyle w:val="Hyperlink"/>
                <w:noProof/>
              </w:rPr>
              <w:fldChar w:fldCharType="end"/>
            </w:r>
          </w:ins>
        </w:p>
        <w:p w14:paraId="10E19C5D" w14:textId="6CAEC705" w:rsidR="003502E1" w:rsidRDefault="003502E1">
          <w:pPr>
            <w:pStyle w:val="TOC2"/>
            <w:rPr>
              <w:ins w:id="59" w:author="David Hernandez" w:date="2021-07-15T07:29:00Z"/>
              <w:rFonts w:asciiTheme="minorHAnsi" w:eastAsiaTheme="minorEastAsia" w:hAnsiTheme="minorHAnsi" w:cstheme="minorBidi"/>
              <w:noProof/>
              <w:lang w:val="en-US" w:eastAsia="en-US"/>
            </w:rPr>
          </w:pPr>
          <w:ins w:id="6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V.</w:t>
            </w:r>
            <w:r>
              <w:rPr>
                <w:rFonts w:asciiTheme="minorHAnsi" w:eastAsiaTheme="minorEastAsia" w:hAnsiTheme="minorHAnsi" w:cstheme="minorBidi"/>
                <w:noProof/>
                <w:lang w:val="en-US" w:eastAsia="en-US"/>
              </w:rPr>
              <w:tab/>
            </w:r>
            <w:r w:rsidRPr="00EC2650">
              <w:rPr>
                <w:rStyle w:val="Hyperlink"/>
                <w:rFonts w:cs="Times New Roman"/>
                <w:noProof/>
              </w:rPr>
              <w:t>RÉGIMEN DE BIENES</w:t>
            </w:r>
            <w:r>
              <w:rPr>
                <w:noProof/>
                <w:webHidden/>
              </w:rPr>
              <w:tab/>
            </w:r>
            <w:r>
              <w:rPr>
                <w:noProof/>
                <w:webHidden/>
              </w:rPr>
              <w:fldChar w:fldCharType="begin"/>
            </w:r>
            <w:r>
              <w:rPr>
                <w:noProof/>
                <w:webHidden/>
              </w:rPr>
              <w:instrText xml:space="preserve"> PAGEREF _Toc77226630 \h </w:instrText>
            </w:r>
            <w:r>
              <w:rPr>
                <w:noProof/>
                <w:webHidden/>
              </w:rPr>
            </w:r>
          </w:ins>
          <w:r>
            <w:rPr>
              <w:noProof/>
              <w:webHidden/>
            </w:rPr>
            <w:fldChar w:fldCharType="separate"/>
          </w:r>
          <w:ins w:id="61" w:author="David Hernandez" w:date="2021-07-15T07:29:00Z">
            <w:r>
              <w:rPr>
                <w:noProof/>
                <w:webHidden/>
              </w:rPr>
              <w:t>23</w:t>
            </w:r>
            <w:r>
              <w:rPr>
                <w:noProof/>
                <w:webHidden/>
              </w:rPr>
              <w:fldChar w:fldCharType="end"/>
            </w:r>
            <w:r w:rsidRPr="00EC2650">
              <w:rPr>
                <w:rStyle w:val="Hyperlink"/>
                <w:noProof/>
              </w:rPr>
              <w:fldChar w:fldCharType="end"/>
            </w:r>
          </w:ins>
        </w:p>
        <w:p w14:paraId="3A386836" w14:textId="7E8D1A22" w:rsidR="003502E1" w:rsidRDefault="003502E1">
          <w:pPr>
            <w:pStyle w:val="TOC2"/>
            <w:rPr>
              <w:ins w:id="62" w:author="David Hernandez" w:date="2021-07-15T07:29:00Z"/>
              <w:rFonts w:asciiTheme="minorHAnsi" w:eastAsiaTheme="minorEastAsia" w:hAnsiTheme="minorHAnsi" w:cstheme="minorBidi"/>
              <w:noProof/>
              <w:lang w:val="en-US" w:eastAsia="en-US"/>
            </w:rPr>
          </w:pPr>
          <w:ins w:id="6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 los Bienes de la Concesión</w:t>
            </w:r>
            <w:r>
              <w:rPr>
                <w:noProof/>
                <w:webHidden/>
              </w:rPr>
              <w:tab/>
            </w:r>
            <w:r>
              <w:rPr>
                <w:noProof/>
                <w:webHidden/>
              </w:rPr>
              <w:fldChar w:fldCharType="begin"/>
            </w:r>
            <w:r>
              <w:rPr>
                <w:noProof/>
                <w:webHidden/>
              </w:rPr>
              <w:instrText xml:space="preserve"> PAGEREF _Toc77226631 \h </w:instrText>
            </w:r>
            <w:r>
              <w:rPr>
                <w:noProof/>
                <w:webHidden/>
              </w:rPr>
            </w:r>
          </w:ins>
          <w:r>
            <w:rPr>
              <w:noProof/>
              <w:webHidden/>
            </w:rPr>
            <w:fldChar w:fldCharType="separate"/>
          </w:r>
          <w:ins w:id="64" w:author="David Hernandez" w:date="2021-07-15T07:29:00Z">
            <w:r>
              <w:rPr>
                <w:noProof/>
                <w:webHidden/>
              </w:rPr>
              <w:t>23</w:t>
            </w:r>
            <w:r>
              <w:rPr>
                <w:noProof/>
                <w:webHidden/>
              </w:rPr>
              <w:fldChar w:fldCharType="end"/>
            </w:r>
            <w:r w:rsidRPr="00EC2650">
              <w:rPr>
                <w:rStyle w:val="Hyperlink"/>
                <w:noProof/>
              </w:rPr>
              <w:fldChar w:fldCharType="end"/>
            </w:r>
          </w:ins>
        </w:p>
        <w:p w14:paraId="2102C3F3" w14:textId="483388D7" w:rsidR="003502E1" w:rsidRDefault="003502E1">
          <w:pPr>
            <w:pStyle w:val="TOC2"/>
            <w:rPr>
              <w:ins w:id="65" w:author="David Hernandez" w:date="2021-07-15T07:29:00Z"/>
              <w:rFonts w:asciiTheme="minorHAnsi" w:eastAsiaTheme="minorEastAsia" w:hAnsiTheme="minorHAnsi" w:cstheme="minorBidi"/>
              <w:noProof/>
              <w:lang w:val="en-US" w:eastAsia="en-US"/>
            </w:rPr>
          </w:pPr>
          <w:ins w:id="6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Sobre la Entrega de los Bienes de la Concesión</w:t>
            </w:r>
            <w:r>
              <w:rPr>
                <w:noProof/>
                <w:webHidden/>
              </w:rPr>
              <w:tab/>
            </w:r>
            <w:r>
              <w:rPr>
                <w:noProof/>
                <w:webHidden/>
              </w:rPr>
              <w:fldChar w:fldCharType="begin"/>
            </w:r>
            <w:r>
              <w:rPr>
                <w:noProof/>
                <w:webHidden/>
              </w:rPr>
              <w:instrText xml:space="preserve"> PAGEREF _Toc77226632 \h </w:instrText>
            </w:r>
            <w:r>
              <w:rPr>
                <w:noProof/>
                <w:webHidden/>
              </w:rPr>
            </w:r>
          </w:ins>
          <w:r>
            <w:rPr>
              <w:noProof/>
              <w:webHidden/>
            </w:rPr>
            <w:fldChar w:fldCharType="separate"/>
          </w:r>
          <w:ins w:id="67" w:author="David Hernandez" w:date="2021-07-15T07:29:00Z">
            <w:r>
              <w:rPr>
                <w:noProof/>
                <w:webHidden/>
              </w:rPr>
              <w:t>25</w:t>
            </w:r>
            <w:r>
              <w:rPr>
                <w:noProof/>
                <w:webHidden/>
              </w:rPr>
              <w:fldChar w:fldCharType="end"/>
            </w:r>
            <w:r w:rsidRPr="00EC2650">
              <w:rPr>
                <w:rStyle w:val="Hyperlink"/>
                <w:noProof/>
              </w:rPr>
              <w:fldChar w:fldCharType="end"/>
            </w:r>
          </w:ins>
        </w:p>
        <w:p w14:paraId="0223FD13" w14:textId="79B15ADA" w:rsidR="003502E1" w:rsidRDefault="003502E1">
          <w:pPr>
            <w:pStyle w:val="TOC2"/>
            <w:rPr>
              <w:ins w:id="68" w:author="David Hernandez" w:date="2021-07-15T07:29:00Z"/>
              <w:rFonts w:asciiTheme="minorHAnsi" w:eastAsiaTheme="minorEastAsia" w:hAnsiTheme="minorHAnsi" w:cstheme="minorBidi"/>
              <w:noProof/>
              <w:lang w:val="en-US" w:eastAsia="en-US"/>
            </w:rPr>
          </w:pPr>
          <w:ins w:id="6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Inventarios</w:t>
            </w:r>
            <w:r>
              <w:rPr>
                <w:noProof/>
                <w:webHidden/>
              </w:rPr>
              <w:tab/>
            </w:r>
            <w:r>
              <w:rPr>
                <w:noProof/>
                <w:webHidden/>
              </w:rPr>
              <w:fldChar w:fldCharType="begin"/>
            </w:r>
            <w:r>
              <w:rPr>
                <w:noProof/>
                <w:webHidden/>
              </w:rPr>
              <w:instrText xml:space="preserve"> PAGEREF _Toc77226633 \h </w:instrText>
            </w:r>
            <w:r>
              <w:rPr>
                <w:noProof/>
                <w:webHidden/>
              </w:rPr>
            </w:r>
          </w:ins>
          <w:r>
            <w:rPr>
              <w:noProof/>
              <w:webHidden/>
            </w:rPr>
            <w:fldChar w:fldCharType="separate"/>
          </w:r>
          <w:ins w:id="70" w:author="David Hernandez" w:date="2021-07-15T07:29:00Z">
            <w:r>
              <w:rPr>
                <w:noProof/>
                <w:webHidden/>
              </w:rPr>
              <w:t>31</w:t>
            </w:r>
            <w:r>
              <w:rPr>
                <w:noProof/>
                <w:webHidden/>
              </w:rPr>
              <w:fldChar w:fldCharType="end"/>
            </w:r>
            <w:r w:rsidRPr="00EC2650">
              <w:rPr>
                <w:rStyle w:val="Hyperlink"/>
                <w:noProof/>
              </w:rPr>
              <w:fldChar w:fldCharType="end"/>
            </w:r>
          </w:ins>
        </w:p>
        <w:p w14:paraId="39B0736E" w14:textId="44541E96" w:rsidR="003502E1" w:rsidRDefault="003502E1">
          <w:pPr>
            <w:pStyle w:val="TOC2"/>
            <w:rPr>
              <w:ins w:id="71" w:author="David Hernandez" w:date="2021-07-15T07:29:00Z"/>
              <w:rFonts w:asciiTheme="minorHAnsi" w:eastAsiaTheme="minorEastAsia" w:hAnsiTheme="minorHAnsi" w:cstheme="minorBidi"/>
              <w:noProof/>
              <w:lang w:val="en-US" w:eastAsia="en-US"/>
            </w:rPr>
          </w:pPr>
          <w:ins w:id="7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Servidumbres</w:t>
            </w:r>
            <w:r>
              <w:rPr>
                <w:noProof/>
                <w:webHidden/>
              </w:rPr>
              <w:tab/>
            </w:r>
            <w:r>
              <w:rPr>
                <w:noProof/>
                <w:webHidden/>
              </w:rPr>
              <w:fldChar w:fldCharType="begin"/>
            </w:r>
            <w:r>
              <w:rPr>
                <w:noProof/>
                <w:webHidden/>
              </w:rPr>
              <w:instrText xml:space="preserve"> PAGEREF _Toc77226634 \h </w:instrText>
            </w:r>
            <w:r>
              <w:rPr>
                <w:noProof/>
                <w:webHidden/>
              </w:rPr>
            </w:r>
          </w:ins>
          <w:r>
            <w:rPr>
              <w:noProof/>
              <w:webHidden/>
            </w:rPr>
            <w:fldChar w:fldCharType="separate"/>
          </w:r>
          <w:ins w:id="73" w:author="David Hernandez" w:date="2021-07-15T07:29:00Z">
            <w:r>
              <w:rPr>
                <w:noProof/>
                <w:webHidden/>
              </w:rPr>
              <w:t>32</w:t>
            </w:r>
            <w:r>
              <w:rPr>
                <w:noProof/>
                <w:webHidden/>
              </w:rPr>
              <w:fldChar w:fldCharType="end"/>
            </w:r>
            <w:r w:rsidRPr="00EC2650">
              <w:rPr>
                <w:rStyle w:val="Hyperlink"/>
                <w:noProof/>
              </w:rPr>
              <w:fldChar w:fldCharType="end"/>
            </w:r>
          </w:ins>
        </w:p>
        <w:p w14:paraId="41491F46" w14:textId="28A24102" w:rsidR="003502E1" w:rsidRDefault="003502E1">
          <w:pPr>
            <w:pStyle w:val="TOC2"/>
            <w:rPr>
              <w:ins w:id="74" w:author="David Hernandez" w:date="2021-07-15T07:29:00Z"/>
              <w:rFonts w:asciiTheme="minorHAnsi" w:eastAsiaTheme="minorEastAsia" w:hAnsiTheme="minorHAnsi" w:cstheme="minorBidi"/>
              <w:noProof/>
              <w:lang w:val="en-US" w:eastAsia="en-US"/>
            </w:rPr>
          </w:pPr>
          <w:ins w:id="7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fensas posesorias</w:t>
            </w:r>
            <w:r>
              <w:rPr>
                <w:noProof/>
                <w:webHidden/>
              </w:rPr>
              <w:tab/>
            </w:r>
            <w:r>
              <w:rPr>
                <w:noProof/>
                <w:webHidden/>
              </w:rPr>
              <w:fldChar w:fldCharType="begin"/>
            </w:r>
            <w:r>
              <w:rPr>
                <w:noProof/>
                <w:webHidden/>
              </w:rPr>
              <w:instrText xml:space="preserve"> PAGEREF _Toc77226635 \h </w:instrText>
            </w:r>
            <w:r>
              <w:rPr>
                <w:noProof/>
                <w:webHidden/>
              </w:rPr>
            </w:r>
          </w:ins>
          <w:r>
            <w:rPr>
              <w:noProof/>
              <w:webHidden/>
            </w:rPr>
            <w:fldChar w:fldCharType="separate"/>
          </w:r>
          <w:ins w:id="76" w:author="David Hernandez" w:date="2021-07-15T07:29:00Z">
            <w:r>
              <w:rPr>
                <w:noProof/>
                <w:webHidden/>
              </w:rPr>
              <w:t>34</w:t>
            </w:r>
            <w:r>
              <w:rPr>
                <w:noProof/>
                <w:webHidden/>
              </w:rPr>
              <w:fldChar w:fldCharType="end"/>
            </w:r>
            <w:r w:rsidRPr="00EC2650">
              <w:rPr>
                <w:rStyle w:val="Hyperlink"/>
                <w:noProof/>
              </w:rPr>
              <w:fldChar w:fldCharType="end"/>
            </w:r>
          </w:ins>
        </w:p>
        <w:p w14:paraId="2D41A8E2" w14:textId="079749D0" w:rsidR="003502E1" w:rsidRDefault="003502E1">
          <w:pPr>
            <w:pStyle w:val="TOC2"/>
            <w:rPr>
              <w:ins w:id="77" w:author="David Hernandez" w:date="2021-07-15T07:29:00Z"/>
              <w:rFonts w:asciiTheme="minorHAnsi" w:eastAsiaTheme="minorEastAsia" w:hAnsiTheme="minorHAnsi" w:cstheme="minorBidi"/>
              <w:noProof/>
              <w:lang w:val="en-US" w:eastAsia="en-US"/>
            </w:rPr>
          </w:pPr>
          <w:ins w:id="7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versión de los Bienes de la Concesión del Componente 1</w:t>
            </w:r>
            <w:r>
              <w:rPr>
                <w:noProof/>
                <w:webHidden/>
              </w:rPr>
              <w:tab/>
            </w:r>
            <w:r>
              <w:rPr>
                <w:noProof/>
                <w:webHidden/>
              </w:rPr>
              <w:fldChar w:fldCharType="begin"/>
            </w:r>
            <w:r>
              <w:rPr>
                <w:noProof/>
                <w:webHidden/>
              </w:rPr>
              <w:instrText xml:space="preserve"> PAGEREF _Toc77226636 \h </w:instrText>
            </w:r>
            <w:r>
              <w:rPr>
                <w:noProof/>
                <w:webHidden/>
              </w:rPr>
            </w:r>
          </w:ins>
          <w:r>
            <w:rPr>
              <w:noProof/>
              <w:webHidden/>
            </w:rPr>
            <w:fldChar w:fldCharType="separate"/>
          </w:r>
          <w:ins w:id="79" w:author="David Hernandez" w:date="2021-07-15T07:29:00Z">
            <w:r>
              <w:rPr>
                <w:noProof/>
                <w:webHidden/>
              </w:rPr>
              <w:t>35</w:t>
            </w:r>
            <w:r>
              <w:rPr>
                <w:noProof/>
                <w:webHidden/>
              </w:rPr>
              <w:fldChar w:fldCharType="end"/>
            </w:r>
            <w:r w:rsidRPr="00EC2650">
              <w:rPr>
                <w:rStyle w:val="Hyperlink"/>
                <w:noProof/>
              </w:rPr>
              <w:fldChar w:fldCharType="end"/>
            </w:r>
          </w:ins>
        </w:p>
        <w:p w14:paraId="4AF8A185" w14:textId="71E8DBF8" w:rsidR="003502E1" w:rsidRDefault="003502E1">
          <w:pPr>
            <w:pStyle w:val="TOC2"/>
            <w:rPr>
              <w:ins w:id="80" w:author="David Hernandez" w:date="2021-07-15T07:29:00Z"/>
              <w:rFonts w:asciiTheme="minorHAnsi" w:eastAsiaTheme="minorEastAsia" w:hAnsiTheme="minorHAnsi" w:cstheme="minorBidi"/>
              <w:noProof/>
              <w:lang w:val="en-US" w:eastAsia="en-US"/>
            </w:rPr>
          </w:pPr>
          <w:ins w:id="8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versión de los Bienes de la Concesión por Terminación</w:t>
            </w:r>
            <w:r>
              <w:rPr>
                <w:noProof/>
                <w:webHidden/>
              </w:rPr>
              <w:tab/>
            </w:r>
            <w:r>
              <w:rPr>
                <w:noProof/>
                <w:webHidden/>
              </w:rPr>
              <w:fldChar w:fldCharType="begin"/>
            </w:r>
            <w:r>
              <w:rPr>
                <w:noProof/>
                <w:webHidden/>
              </w:rPr>
              <w:instrText xml:space="preserve"> PAGEREF _Toc77226637 \h </w:instrText>
            </w:r>
            <w:r>
              <w:rPr>
                <w:noProof/>
                <w:webHidden/>
              </w:rPr>
            </w:r>
          </w:ins>
          <w:r>
            <w:rPr>
              <w:noProof/>
              <w:webHidden/>
            </w:rPr>
            <w:fldChar w:fldCharType="separate"/>
          </w:r>
          <w:ins w:id="82" w:author="David Hernandez" w:date="2021-07-15T07:29:00Z">
            <w:r>
              <w:rPr>
                <w:noProof/>
                <w:webHidden/>
              </w:rPr>
              <w:t>36</w:t>
            </w:r>
            <w:r>
              <w:rPr>
                <w:noProof/>
                <w:webHidden/>
              </w:rPr>
              <w:fldChar w:fldCharType="end"/>
            </w:r>
            <w:r w:rsidRPr="00EC2650">
              <w:rPr>
                <w:rStyle w:val="Hyperlink"/>
                <w:noProof/>
              </w:rPr>
              <w:fldChar w:fldCharType="end"/>
            </w:r>
          </w:ins>
        </w:p>
        <w:p w14:paraId="3F5946BB" w14:textId="4FFEBB41" w:rsidR="003502E1" w:rsidRDefault="003502E1">
          <w:pPr>
            <w:pStyle w:val="TOC2"/>
            <w:rPr>
              <w:ins w:id="83" w:author="David Hernandez" w:date="2021-07-15T07:29:00Z"/>
              <w:rFonts w:asciiTheme="minorHAnsi" w:eastAsiaTheme="minorEastAsia" w:hAnsiTheme="minorHAnsi" w:cstheme="minorBidi"/>
              <w:noProof/>
              <w:lang w:val="en-US" w:eastAsia="en-US"/>
            </w:rPr>
          </w:pPr>
          <w:ins w:id="8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emplazo de los Bienes de la Concesión</w:t>
            </w:r>
            <w:r>
              <w:rPr>
                <w:noProof/>
                <w:webHidden/>
              </w:rPr>
              <w:tab/>
            </w:r>
            <w:r>
              <w:rPr>
                <w:noProof/>
                <w:webHidden/>
              </w:rPr>
              <w:fldChar w:fldCharType="begin"/>
            </w:r>
            <w:r>
              <w:rPr>
                <w:noProof/>
                <w:webHidden/>
              </w:rPr>
              <w:instrText xml:space="preserve"> PAGEREF _Toc77226638 \h </w:instrText>
            </w:r>
            <w:r>
              <w:rPr>
                <w:noProof/>
                <w:webHidden/>
              </w:rPr>
            </w:r>
          </w:ins>
          <w:r>
            <w:rPr>
              <w:noProof/>
              <w:webHidden/>
            </w:rPr>
            <w:fldChar w:fldCharType="separate"/>
          </w:r>
          <w:ins w:id="85" w:author="David Hernandez" w:date="2021-07-15T07:29:00Z">
            <w:r>
              <w:rPr>
                <w:noProof/>
                <w:webHidden/>
              </w:rPr>
              <w:t>37</w:t>
            </w:r>
            <w:r>
              <w:rPr>
                <w:noProof/>
                <w:webHidden/>
              </w:rPr>
              <w:fldChar w:fldCharType="end"/>
            </w:r>
            <w:r w:rsidRPr="00EC2650">
              <w:rPr>
                <w:rStyle w:val="Hyperlink"/>
                <w:noProof/>
              </w:rPr>
              <w:fldChar w:fldCharType="end"/>
            </w:r>
          </w:ins>
        </w:p>
        <w:p w14:paraId="5EFB3E7C" w14:textId="5D157248" w:rsidR="003502E1" w:rsidRDefault="003502E1">
          <w:pPr>
            <w:pStyle w:val="TOC2"/>
            <w:rPr>
              <w:ins w:id="86" w:author="David Hernandez" w:date="2021-07-15T07:29:00Z"/>
              <w:rFonts w:asciiTheme="minorHAnsi" w:eastAsiaTheme="minorEastAsia" w:hAnsiTheme="minorHAnsi" w:cstheme="minorBidi"/>
              <w:noProof/>
              <w:lang w:val="en-US" w:eastAsia="en-US"/>
            </w:rPr>
          </w:pPr>
          <w:ins w:id="8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3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VI.</w:t>
            </w:r>
            <w:r>
              <w:rPr>
                <w:rFonts w:asciiTheme="minorHAnsi" w:eastAsiaTheme="minorEastAsia" w:hAnsiTheme="minorHAnsi" w:cstheme="minorBidi"/>
                <w:noProof/>
                <w:lang w:val="en-US" w:eastAsia="en-US"/>
              </w:rPr>
              <w:tab/>
            </w:r>
            <w:r w:rsidRPr="00EC2650">
              <w:rPr>
                <w:rStyle w:val="Hyperlink"/>
                <w:rFonts w:cs="Times New Roman"/>
                <w:noProof/>
              </w:rPr>
              <w:t>DISEÑO Y EJECUCIÓN DE LAS OBRAS</w:t>
            </w:r>
            <w:r>
              <w:rPr>
                <w:noProof/>
                <w:webHidden/>
              </w:rPr>
              <w:tab/>
            </w:r>
            <w:r>
              <w:rPr>
                <w:noProof/>
                <w:webHidden/>
              </w:rPr>
              <w:fldChar w:fldCharType="begin"/>
            </w:r>
            <w:r>
              <w:rPr>
                <w:noProof/>
                <w:webHidden/>
              </w:rPr>
              <w:instrText xml:space="preserve"> PAGEREF _Toc77226639 \h </w:instrText>
            </w:r>
            <w:r>
              <w:rPr>
                <w:noProof/>
                <w:webHidden/>
              </w:rPr>
            </w:r>
          </w:ins>
          <w:r>
            <w:rPr>
              <w:noProof/>
              <w:webHidden/>
            </w:rPr>
            <w:fldChar w:fldCharType="separate"/>
          </w:r>
          <w:ins w:id="88" w:author="David Hernandez" w:date="2021-07-15T07:29:00Z">
            <w:r>
              <w:rPr>
                <w:noProof/>
                <w:webHidden/>
              </w:rPr>
              <w:t>38</w:t>
            </w:r>
            <w:r>
              <w:rPr>
                <w:noProof/>
                <w:webHidden/>
              </w:rPr>
              <w:fldChar w:fldCharType="end"/>
            </w:r>
            <w:r w:rsidRPr="00EC2650">
              <w:rPr>
                <w:rStyle w:val="Hyperlink"/>
                <w:noProof/>
              </w:rPr>
              <w:fldChar w:fldCharType="end"/>
            </w:r>
          </w:ins>
        </w:p>
        <w:p w14:paraId="679910FB" w14:textId="7654155C" w:rsidR="003502E1" w:rsidRDefault="003502E1">
          <w:pPr>
            <w:pStyle w:val="TOC2"/>
            <w:rPr>
              <w:ins w:id="89" w:author="David Hernandez" w:date="2021-07-15T07:29:00Z"/>
              <w:rFonts w:asciiTheme="minorHAnsi" w:eastAsiaTheme="minorEastAsia" w:hAnsiTheme="minorHAnsi" w:cstheme="minorBidi"/>
              <w:noProof/>
              <w:lang w:val="en-US" w:eastAsia="en-US"/>
            </w:rPr>
          </w:pPr>
          <w:ins w:id="9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rechos y deberes del CONCESIONARIO</w:t>
            </w:r>
            <w:r>
              <w:rPr>
                <w:noProof/>
                <w:webHidden/>
              </w:rPr>
              <w:tab/>
            </w:r>
            <w:r>
              <w:rPr>
                <w:noProof/>
                <w:webHidden/>
              </w:rPr>
              <w:fldChar w:fldCharType="begin"/>
            </w:r>
            <w:r>
              <w:rPr>
                <w:noProof/>
                <w:webHidden/>
              </w:rPr>
              <w:instrText xml:space="preserve"> PAGEREF _Toc77226640 \h </w:instrText>
            </w:r>
            <w:r>
              <w:rPr>
                <w:noProof/>
                <w:webHidden/>
              </w:rPr>
            </w:r>
          </w:ins>
          <w:r>
            <w:rPr>
              <w:noProof/>
              <w:webHidden/>
            </w:rPr>
            <w:fldChar w:fldCharType="separate"/>
          </w:r>
          <w:ins w:id="91" w:author="David Hernandez" w:date="2021-07-15T07:29:00Z">
            <w:r>
              <w:rPr>
                <w:noProof/>
                <w:webHidden/>
              </w:rPr>
              <w:t>38</w:t>
            </w:r>
            <w:r>
              <w:rPr>
                <w:noProof/>
                <w:webHidden/>
              </w:rPr>
              <w:fldChar w:fldCharType="end"/>
            </w:r>
            <w:r w:rsidRPr="00EC2650">
              <w:rPr>
                <w:rStyle w:val="Hyperlink"/>
                <w:noProof/>
              </w:rPr>
              <w:fldChar w:fldCharType="end"/>
            </w:r>
          </w:ins>
        </w:p>
        <w:p w14:paraId="762D69A3" w14:textId="6FFB58A0" w:rsidR="003502E1" w:rsidRDefault="003502E1">
          <w:pPr>
            <w:pStyle w:val="TOC2"/>
            <w:rPr>
              <w:ins w:id="92" w:author="David Hernandez" w:date="2021-07-15T07:29:00Z"/>
              <w:rFonts w:asciiTheme="minorHAnsi" w:eastAsiaTheme="minorEastAsia" w:hAnsiTheme="minorHAnsi" w:cstheme="minorBidi"/>
              <w:noProof/>
              <w:lang w:val="en-US" w:eastAsia="en-US"/>
            </w:rPr>
          </w:pPr>
          <w:ins w:id="9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Supervisión del diseño y ejecución de las Obras</w:t>
            </w:r>
            <w:r>
              <w:rPr>
                <w:noProof/>
                <w:webHidden/>
              </w:rPr>
              <w:tab/>
            </w:r>
            <w:r>
              <w:rPr>
                <w:noProof/>
                <w:webHidden/>
              </w:rPr>
              <w:fldChar w:fldCharType="begin"/>
            </w:r>
            <w:r>
              <w:rPr>
                <w:noProof/>
                <w:webHidden/>
              </w:rPr>
              <w:instrText xml:space="preserve"> PAGEREF _Toc77226641 \h </w:instrText>
            </w:r>
            <w:r>
              <w:rPr>
                <w:noProof/>
                <w:webHidden/>
              </w:rPr>
            </w:r>
          </w:ins>
          <w:r>
            <w:rPr>
              <w:noProof/>
              <w:webHidden/>
            </w:rPr>
            <w:fldChar w:fldCharType="separate"/>
          </w:r>
          <w:ins w:id="94" w:author="David Hernandez" w:date="2021-07-15T07:29:00Z">
            <w:r>
              <w:rPr>
                <w:noProof/>
                <w:webHidden/>
              </w:rPr>
              <w:t>38</w:t>
            </w:r>
            <w:r>
              <w:rPr>
                <w:noProof/>
                <w:webHidden/>
              </w:rPr>
              <w:fldChar w:fldCharType="end"/>
            </w:r>
            <w:r w:rsidRPr="00EC2650">
              <w:rPr>
                <w:rStyle w:val="Hyperlink"/>
                <w:noProof/>
              </w:rPr>
              <w:fldChar w:fldCharType="end"/>
            </w:r>
          </w:ins>
        </w:p>
        <w:p w14:paraId="473A871A" w14:textId="1A12701F" w:rsidR="003502E1" w:rsidRDefault="003502E1">
          <w:pPr>
            <w:pStyle w:val="TOC2"/>
            <w:rPr>
              <w:ins w:id="95" w:author="David Hernandez" w:date="2021-07-15T07:29:00Z"/>
              <w:rFonts w:asciiTheme="minorHAnsi" w:eastAsiaTheme="minorEastAsia" w:hAnsiTheme="minorHAnsi" w:cstheme="minorBidi"/>
              <w:noProof/>
              <w:lang w:val="en-US" w:eastAsia="en-US"/>
            </w:rPr>
          </w:pPr>
          <w:ins w:id="9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XPEDIENTES TÉCNICOS</w:t>
            </w:r>
            <w:r>
              <w:rPr>
                <w:noProof/>
                <w:webHidden/>
              </w:rPr>
              <w:tab/>
            </w:r>
            <w:r>
              <w:rPr>
                <w:noProof/>
                <w:webHidden/>
              </w:rPr>
              <w:fldChar w:fldCharType="begin"/>
            </w:r>
            <w:r>
              <w:rPr>
                <w:noProof/>
                <w:webHidden/>
              </w:rPr>
              <w:instrText xml:space="preserve"> PAGEREF _Toc77226642 \h </w:instrText>
            </w:r>
            <w:r>
              <w:rPr>
                <w:noProof/>
                <w:webHidden/>
              </w:rPr>
            </w:r>
          </w:ins>
          <w:r>
            <w:rPr>
              <w:noProof/>
              <w:webHidden/>
            </w:rPr>
            <w:fldChar w:fldCharType="separate"/>
          </w:r>
          <w:ins w:id="97" w:author="David Hernandez" w:date="2021-07-15T07:29:00Z">
            <w:r>
              <w:rPr>
                <w:noProof/>
                <w:webHidden/>
              </w:rPr>
              <w:t>42</w:t>
            </w:r>
            <w:r>
              <w:rPr>
                <w:noProof/>
                <w:webHidden/>
              </w:rPr>
              <w:fldChar w:fldCharType="end"/>
            </w:r>
            <w:r w:rsidRPr="00EC2650">
              <w:rPr>
                <w:rStyle w:val="Hyperlink"/>
                <w:noProof/>
              </w:rPr>
              <w:fldChar w:fldCharType="end"/>
            </w:r>
          </w:ins>
        </w:p>
        <w:p w14:paraId="2B5DD813" w14:textId="5907C0E0" w:rsidR="003502E1" w:rsidRDefault="003502E1">
          <w:pPr>
            <w:pStyle w:val="TOC2"/>
            <w:rPr>
              <w:ins w:id="98" w:author="David Hernandez" w:date="2021-07-15T07:29:00Z"/>
              <w:rFonts w:asciiTheme="minorHAnsi" w:eastAsiaTheme="minorEastAsia" w:hAnsiTheme="minorHAnsi" w:cstheme="minorBidi"/>
              <w:noProof/>
              <w:lang w:val="en-US" w:eastAsia="en-US"/>
            </w:rPr>
          </w:pPr>
          <w:ins w:id="9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uadernos de diseño y obra</w:t>
            </w:r>
            <w:r>
              <w:rPr>
                <w:noProof/>
                <w:webHidden/>
              </w:rPr>
              <w:tab/>
            </w:r>
            <w:r>
              <w:rPr>
                <w:noProof/>
                <w:webHidden/>
              </w:rPr>
              <w:fldChar w:fldCharType="begin"/>
            </w:r>
            <w:r>
              <w:rPr>
                <w:noProof/>
                <w:webHidden/>
              </w:rPr>
              <w:instrText xml:space="preserve"> PAGEREF _Toc77226643 \h </w:instrText>
            </w:r>
            <w:r>
              <w:rPr>
                <w:noProof/>
                <w:webHidden/>
              </w:rPr>
            </w:r>
          </w:ins>
          <w:r>
            <w:rPr>
              <w:noProof/>
              <w:webHidden/>
            </w:rPr>
            <w:fldChar w:fldCharType="separate"/>
          </w:r>
          <w:ins w:id="100" w:author="David Hernandez" w:date="2021-07-15T07:29:00Z">
            <w:r>
              <w:rPr>
                <w:noProof/>
                <w:webHidden/>
              </w:rPr>
              <w:t>47</w:t>
            </w:r>
            <w:r>
              <w:rPr>
                <w:noProof/>
                <w:webHidden/>
              </w:rPr>
              <w:fldChar w:fldCharType="end"/>
            </w:r>
            <w:r w:rsidRPr="00EC2650">
              <w:rPr>
                <w:rStyle w:val="Hyperlink"/>
                <w:noProof/>
              </w:rPr>
              <w:fldChar w:fldCharType="end"/>
            </w:r>
          </w:ins>
        </w:p>
        <w:p w14:paraId="4A370C65" w14:textId="2D765E1D" w:rsidR="003502E1" w:rsidRDefault="003502E1">
          <w:pPr>
            <w:pStyle w:val="TOC2"/>
            <w:rPr>
              <w:ins w:id="101" w:author="David Hernandez" w:date="2021-07-15T07:29:00Z"/>
              <w:rFonts w:asciiTheme="minorHAnsi" w:eastAsiaTheme="minorEastAsia" w:hAnsiTheme="minorHAnsi" w:cstheme="minorBidi"/>
              <w:noProof/>
              <w:lang w:val="en-US" w:eastAsia="en-US"/>
            </w:rPr>
          </w:pPr>
          <w:ins w:id="10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ronograma de Ejecución de Obras</w:t>
            </w:r>
            <w:r>
              <w:rPr>
                <w:noProof/>
                <w:webHidden/>
              </w:rPr>
              <w:tab/>
            </w:r>
            <w:r>
              <w:rPr>
                <w:noProof/>
                <w:webHidden/>
              </w:rPr>
              <w:fldChar w:fldCharType="begin"/>
            </w:r>
            <w:r>
              <w:rPr>
                <w:noProof/>
                <w:webHidden/>
              </w:rPr>
              <w:instrText xml:space="preserve"> PAGEREF _Toc77226644 \h </w:instrText>
            </w:r>
            <w:r>
              <w:rPr>
                <w:noProof/>
                <w:webHidden/>
              </w:rPr>
            </w:r>
          </w:ins>
          <w:r>
            <w:rPr>
              <w:noProof/>
              <w:webHidden/>
            </w:rPr>
            <w:fldChar w:fldCharType="separate"/>
          </w:r>
          <w:ins w:id="103" w:author="David Hernandez" w:date="2021-07-15T07:29:00Z">
            <w:r>
              <w:rPr>
                <w:noProof/>
                <w:webHidden/>
              </w:rPr>
              <w:t>48</w:t>
            </w:r>
            <w:r>
              <w:rPr>
                <w:noProof/>
                <w:webHidden/>
              </w:rPr>
              <w:fldChar w:fldCharType="end"/>
            </w:r>
            <w:r w:rsidRPr="00EC2650">
              <w:rPr>
                <w:rStyle w:val="Hyperlink"/>
                <w:noProof/>
              </w:rPr>
              <w:fldChar w:fldCharType="end"/>
            </w:r>
          </w:ins>
        </w:p>
        <w:p w14:paraId="3CE36113" w14:textId="6DBCB798" w:rsidR="003502E1" w:rsidRDefault="003502E1">
          <w:pPr>
            <w:pStyle w:val="TOC2"/>
            <w:rPr>
              <w:ins w:id="104" w:author="David Hernandez" w:date="2021-07-15T07:29:00Z"/>
              <w:rFonts w:asciiTheme="minorHAnsi" w:eastAsiaTheme="minorEastAsia" w:hAnsiTheme="minorHAnsi" w:cstheme="minorBidi"/>
              <w:noProof/>
              <w:lang w:val="en-US" w:eastAsia="en-US"/>
            </w:rPr>
          </w:pPr>
          <w:ins w:id="10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Inicio de la construcción de las Obras</w:t>
            </w:r>
            <w:r>
              <w:rPr>
                <w:noProof/>
                <w:webHidden/>
              </w:rPr>
              <w:tab/>
            </w:r>
            <w:r>
              <w:rPr>
                <w:noProof/>
                <w:webHidden/>
              </w:rPr>
              <w:fldChar w:fldCharType="begin"/>
            </w:r>
            <w:r>
              <w:rPr>
                <w:noProof/>
                <w:webHidden/>
              </w:rPr>
              <w:instrText xml:space="preserve"> PAGEREF _Toc77226645 \h </w:instrText>
            </w:r>
            <w:r>
              <w:rPr>
                <w:noProof/>
                <w:webHidden/>
              </w:rPr>
            </w:r>
          </w:ins>
          <w:r>
            <w:rPr>
              <w:noProof/>
              <w:webHidden/>
            </w:rPr>
            <w:fldChar w:fldCharType="separate"/>
          </w:r>
          <w:ins w:id="106" w:author="David Hernandez" w:date="2021-07-15T07:29:00Z">
            <w:r>
              <w:rPr>
                <w:noProof/>
                <w:webHidden/>
              </w:rPr>
              <w:t>48</w:t>
            </w:r>
            <w:r>
              <w:rPr>
                <w:noProof/>
                <w:webHidden/>
              </w:rPr>
              <w:fldChar w:fldCharType="end"/>
            </w:r>
            <w:r w:rsidRPr="00EC2650">
              <w:rPr>
                <w:rStyle w:val="Hyperlink"/>
                <w:noProof/>
              </w:rPr>
              <w:fldChar w:fldCharType="end"/>
            </w:r>
          </w:ins>
        </w:p>
        <w:p w14:paraId="7A0FDC55" w14:textId="23C353F3" w:rsidR="003502E1" w:rsidRDefault="003502E1">
          <w:pPr>
            <w:pStyle w:val="TOC2"/>
            <w:rPr>
              <w:ins w:id="107" w:author="David Hernandez" w:date="2021-07-15T07:29:00Z"/>
              <w:rFonts w:asciiTheme="minorHAnsi" w:eastAsiaTheme="minorEastAsia" w:hAnsiTheme="minorHAnsi" w:cstheme="minorBidi"/>
              <w:noProof/>
              <w:lang w:val="en-US" w:eastAsia="en-US"/>
            </w:rPr>
          </w:pPr>
          <w:ins w:id="10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lazos para la construcción de las Obras</w:t>
            </w:r>
            <w:r>
              <w:rPr>
                <w:noProof/>
                <w:webHidden/>
              </w:rPr>
              <w:tab/>
            </w:r>
            <w:r>
              <w:rPr>
                <w:noProof/>
                <w:webHidden/>
              </w:rPr>
              <w:fldChar w:fldCharType="begin"/>
            </w:r>
            <w:r>
              <w:rPr>
                <w:noProof/>
                <w:webHidden/>
              </w:rPr>
              <w:instrText xml:space="preserve"> PAGEREF _Toc77226646 \h </w:instrText>
            </w:r>
            <w:r>
              <w:rPr>
                <w:noProof/>
                <w:webHidden/>
              </w:rPr>
            </w:r>
          </w:ins>
          <w:r>
            <w:rPr>
              <w:noProof/>
              <w:webHidden/>
            </w:rPr>
            <w:fldChar w:fldCharType="separate"/>
          </w:r>
          <w:ins w:id="109" w:author="David Hernandez" w:date="2021-07-15T07:29:00Z">
            <w:r>
              <w:rPr>
                <w:noProof/>
                <w:webHidden/>
              </w:rPr>
              <w:t>50</w:t>
            </w:r>
            <w:r>
              <w:rPr>
                <w:noProof/>
                <w:webHidden/>
              </w:rPr>
              <w:fldChar w:fldCharType="end"/>
            </w:r>
            <w:r w:rsidRPr="00EC2650">
              <w:rPr>
                <w:rStyle w:val="Hyperlink"/>
                <w:noProof/>
              </w:rPr>
              <w:fldChar w:fldCharType="end"/>
            </w:r>
          </w:ins>
        </w:p>
        <w:p w14:paraId="4D849F31" w14:textId="5EF80BD9" w:rsidR="003502E1" w:rsidRDefault="003502E1">
          <w:pPr>
            <w:pStyle w:val="TOC2"/>
            <w:rPr>
              <w:ins w:id="110" w:author="David Hernandez" w:date="2021-07-15T07:29:00Z"/>
              <w:rFonts w:asciiTheme="minorHAnsi" w:eastAsiaTheme="minorEastAsia" w:hAnsiTheme="minorHAnsi" w:cstheme="minorBidi"/>
              <w:noProof/>
              <w:lang w:val="en-US" w:eastAsia="en-US"/>
            </w:rPr>
          </w:pPr>
          <w:ins w:id="11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Ampliación del plazo de ejecución de Obras</w:t>
            </w:r>
            <w:r>
              <w:rPr>
                <w:noProof/>
                <w:webHidden/>
              </w:rPr>
              <w:tab/>
            </w:r>
            <w:r>
              <w:rPr>
                <w:noProof/>
                <w:webHidden/>
              </w:rPr>
              <w:fldChar w:fldCharType="begin"/>
            </w:r>
            <w:r>
              <w:rPr>
                <w:noProof/>
                <w:webHidden/>
              </w:rPr>
              <w:instrText xml:space="preserve"> PAGEREF _Toc77226647 \h </w:instrText>
            </w:r>
            <w:r>
              <w:rPr>
                <w:noProof/>
                <w:webHidden/>
              </w:rPr>
            </w:r>
          </w:ins>
          <w:r>
            <w:rPr>
              <w:noProof/>
              <w:webHidden/>
            </w:rPr>
            <w:fldChar w:fldCharType="separate"/>
          </w:r>
          <w:ins w:id="112" w:author="David Hernandez" w:date="2021-07-15T07:29:00Z">
            <w:r>
              <w:rPr>
                <w:noProof/>
                <w:webHidden/>
              </w:rPr>
              <w:t>51</w:t>
            </w:r>
            <w:r>
              <w:rPr>
                <w:noProof/>
                <w:webHidden/>
              </w:rPr>
              <w:fldChar w:fldCharType="end"/>
            </w:r>
            <w:r w:rsidRPr="00EC2650">
              <w:rPr>
                <w:rStyle w:val="Hyperlink"/>
                <w:noProof/>
              </w:rPr>
              <w:fldChar w:fldCharType="end"/>
            </w:r>
          </w:ins>
        </w:p>
        <w:p w14:paraId="73DBED72" w14:textId="3429FD9A" w:rsidR="003502E1" w:rsidRDefault="003502E1">
          <w:pPr>
            <w:pStyle w:val="TOC2"/>
            <w:rPr>
              <w:ins w:id="113" w:author="David Hernandez" w:date="2021-07-15T07:29:00Z"/>
              <w:rFonts w:asciiTheme="minorHAnsi" w:eastAsiaTheme="minorEastAsia" w:hAnsiTheme="minorHAnsi" w:cstheme="minorBidi"/>
              <w:noProof/>
              <w:lang w:val="en-US" w:eastAsia="en-US"/>
            </w:rPr>
          </w:pPr>
          <w:ins w:id="114" w:author="David Hernandez" w:date="2021-07-15T07:29:00Z">
            <w:r w:rsidRPr="00EC2650">
              <w:rPr>
                <w:rStyle w:val="Hyperlink"/>
                <w:noProof/>
              </w:rPr>
              <w:lastRenderedPageBreak/>
              <w:fldChar w:fldCharType="begin"/>
            </w:r>
            <w:r w:rsidRPr="00EC2650">
              <w:rPr>
                <w:rStyle w:val="Hyperlink"/>
                <w:noProof/>
              </w:rPr>
              <w:instrText xml:space="preserve"> </w:instrText>
            </w:r>
            <w:r>
              <w:rPr>
                <w:noProof/>
              </w:rPr>
              <w:instrText>HYPERLINK \l "_Toc7722664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Aprobación de las Obras</w:t>
            </w:r>
            <w:r>
              <w:rPr>
                <w:noProof/>
                <w:webHidden/>
              </w:rPr>
              <w:tab/>
            </w:r>
            <w:r>
              <w:rPr>
                <w:noProof/>
                <w:webHidden/>
              </w:rPr>
              <w:fldChar w:fldCharType="begin"/>
            </w:r>
            <w:r>
              <w:rPr>
                <w:noProof/>
                <w:webHidden/>
              </w:rPr>
              <w:instrText xml:space="preserve"> PAGEREF _Toc77226648 \h </w:instrText>
            </w:r>
            <w:r>
              <w:rPr>
                <w:noProof/>
                <w:webHidden/>
              </w:rPr>
            </w:r>
          </w:ins>
          <w:r>
            <w:rPr>
              <w:noProof/>
              <w:webHidden/>
            </w:rPr>
            <w:fldChar w:fldCharType="separate"/>
          </w:r>
          <w:ins w:id="115" w:author="David Hernandez" w:date="2021-07-15T07:29:00Z">
            <w:r>
              <w:rPr>
                <w:noProof/>
                <w:webHidden/>
              </w:rPr>
              <w:t>52</w:t>
            </w:r>
            <w:r>
              <w:rPr>
                <w:noProof/>
                <w:webHidden/>
              </w:rPr>
              <w:fldChar w:fldCharType="end"/>
            </w:r>
            <w:r w:rsidRPr="00EC2650">
              <w:rPr>
                <w:rStyle w:val="Hyperlink"/>
                <w:noProof/>
              </w:rPr>
              <w:fldChar w:fldCharType="end"/>
            </w:r>
          </w:ins>
        </w:p>
        <w:p w14:paraId="573115AA" w14:textId="293A0BBD" w:rsidR="003502E1" w:rsidRDefault="003502E1">
          <w:pPr>
            <w:pStyle w:val="TOC2"/>
            <w:rPr>
              <w:ins w:id="116" w:author="David Hernandez" w:date="2021-07-15T07:29:00Z"/>
              <w:rFonts w:asciiTheme="minorHAnsi" w:eastAsiaTheme="minorEastAsia" w:hAnsiTheme="minorHAnsi" w:cstheme="minorBidi"/>
              <w:noProof/>
              <w:lang w:val="en-US" w:eastAsia="en-US"/>
            </w:rPr>
          </w:pPr>
          <w:ins w:id="11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4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ruebas de Funcionalidad del Componente 1 y entrega de los Hitos Funcionales a PSS</w:t>
            </w:r>
            <w:r>
              <w:rPr>
                <w:noProof/>
                <w:webHidden/>
              </w:rPr>
              <w:tab/>
            </w:r>
            <w:r>
              <w:rPr>
                <w:noProof/>
                <w:webHidden/>
              </w:rPr>
              <w:fldChar w:fldCharType="begin"/>
            </w:r>
            <w:r>
              <w:rPr>
                <w:noProof/>
                <w:webHidden/>
              </w:rPr>
              <w:instrText xml:space="preserve"> PAGEREF _Toc77226649 \h </w:instrText>
            </w:r>
            <w:r>
              <w:rPr>
                <w:noProof/>
                <w:webHidden/>
              </w:rPr>
            </w:r>
          </w:ins>
          <w:r>
            <w:rPr>
              <w:noProof/>
              <w:webHidden/>
            </w:rPr>
            <w:fldChar w:fldCharType="separate"/>
          </w:r>
          <w:ins w:id="118" w:author="David Hernandez" w:date="2021-07-15T07:29:00Z">
            <w:r>
              <w:rPr>
                <w:noProof/>
                <w:webHidden/>
              </w:rPr>
              <w:t>53</w:t>
            </w:r>
            <w:r>
              <w:rPr>
                <w:noProof/>
                <w:webHidden/>
              </w:rPr>
              <w:fldChar w:fldCharType="end"/>
            </w:r>
            <w:r w:rsidRPr="00EC2650">
              <w:rPr>
                <w:rStyle w:val="Hyperlink"/>
                <w:noProof/>
              </w:rPr>
              <w:fldChar w:fldCharType="end"/>
            </w:r>
          </w:ins>
        </w:p>
        <w:p w14:paraId="1119004A" w14:textId="223DB9F9" w:rsidR="003502E1" w:rsidRDefault="003502E1">
          <w:pPr>
            <w:pStyle w:val="TOC2"/>
            <w:rPr>
              <w:ins w:id="119" w:author="David Hernandez" w:date="2021-07-15T07:29:00Z"/>
              <w:rFonts w:asciiTheme="minorHAnsi" w:eastAsiaTheme="minorEastAsia" w:hAnsiTheme="minorHAnsi" w:cstheme="minorBidi"/>
              <w:noProof/>
              <w:lang w:val="en-US" w:eastAsia="en-US"/>
            </w:rPr>
          </w:pPr>
          <w:ins w:id="12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Manuales de Operación y Mantenimiento</w:t>
            </w:r>
            <w:r>
              <w:rPr>
                <w:noProof/>
                <w:webHidden/>
              </w:rPr>
              <w:tab/>
            </w:r>
            <w:r>
              <w:rPr>
                <w:noProof/>
                <w:webHidden/>
              </w:rPr>
              <w:fldChar w:fldCharType="begin"/>
            </w:r>
            <w:r>
              <w:rPr>
                <w:noProof/>
                <w:webHidden/>
              </w:rPr>
              <w:instrText xml:space="preserve"> PAGEREF _Toc77226650 \h </w:instrText>
            </w:r>
            <w:r>
              <w:rPr>
                <w:noProof/>
                <w:webHidden/>
              </w:rPr>
            </w:r>
          </w:ins>
          <w:r>
            <w:rPr>
              <w:noProof/>
              <w:webHidden/>
            </w:rPr>
            <w:fldChar w:fldCharType="separate"/>
          </w:r>
          <w:ins w:id="121" w:author="David Hernandez" w:date="2021-07-15T07:29:00Z">
            <w:r>
              <w:rPr>
                <w:noProof/>
                <w:webHidden/>
              </w:rPr>
              <w:t>54</w:t>
            </w:r>
            <w:r>
              <w:rPr>
                <w:noProof/>
                <w:webHidden/>
              </w:rPr>
              <w:fldChar w:fldCharType="end"/>
            </w:r>
            <w:r w:rsidRPr="00EC2650">
              <w:rPr>
                <w:rStyle w:val="Hyperlink"/>
                <w:noProof/>
              </w:rPr>
              <w:fldChar w:fldCharType="end"/>
            </w:r>
          </w:ins>
        </w:p>
        <w:p w14:paraId="072CCF15" w14:textId="28624057" w:rsidR="003502E1" w:rsidRDefault="003502E1">
          <w:pPr>
            <w:pStyle w:val="TOC2"/>
            <w:rPr>
              <w:ins w:id="122" w:author="David Hernandez" w:date="2021-07-15T07:29:00Z"/>
              <w:rFonts w:asciiTheme="minorHAnsi" w:eastAsiaTheme="minorEastAsia" w:hAnsiTheme="minorHAnsi" w:cstheme="minorBidi"/>
              <w:noProof/>
              <w:lang w:val="en-US" w:eastAsia="en-US"/>
            </w:rPr>
          </w:pPr>
          <w:ins w:id="12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uesta en Marcha del Componente 2</w:t>
            </w:r>
            <w:r>
              <w:rPr>
                <w:noProof/>
                <w:webHidden/>
              </w:rPr>
              <w:tab/>
            </w:r>
            <w:r>
              <w:rPr>
                <w:noProof/>
                <w:webHidden/>
              </w:rPr>
              <w:fldChar w:fldCharType="begin"/>
            </w:r>
            <w:r>
              <w:rPr>
                <w:noProof/>
                <w:webHidden/>
              </w:rPr>
              <w:instrText xml:space="preserve"> PAGEREF _Toc77226651 \h </w:instrText>
            </w:r>
            <w:r>
              <w:rPr>
                <w:noProof/>
                <w:webHidden/>
              </w:rPr>
            </w:r>
          </w:ins>
          <w:r>
            <w:rPr>
              <w:noProof/>
              <w:webHidden/>
            </w:rPr>
            <w:fldChar w:fldCharType="separate"/>
          </w:r>
          <w:ins w:id="124" w:author="David Hernandez" w:date="2021-07-15T07:29:00Z">
            <w:r>
              <w:rPr>
                <w:noProof/>
                <w:webHidden/>
              </w:rPr>
              <w:t>55</w:t>
            </w:r>
            <w:r>
              <w:rPr>
                <w:noProof/>
                <w:webHidden/>
              </w:rPr>
              <w:fldChar w:fldCharType="end"/>
            </w:r>
            <w:r w:rsidRPr="00EC2650">
              <w:rPr>
                <w:rStyle w:val="Hyperlink"/>
                <w:noProof/>
              </w:rPr>
              <w:fldChar w:fldCharType="end"/>
            </w:r>
          </w:ins>
        </w:p>
        <w:p w14:paraId="5D1114F2" w14:textId="2C00EF69" w:rsidR="003502E1" w:rsidRDefault="003502E1">
          <w:pPr>
            <w:pStyle w:val="TOC2"/>
            <w:rPr>
              <w:ins w:id="125" w:author="David Hernandez" w:date="2021-07-15T07:29:00Z"/>
              <w:rFonts w:asciiTheme="minorHAnsi" w:eastAsiaTheme="minorEastAsia" w:hAnsiTheme="minorHAnsi" w:cstheme="minorBidi"/>
              <w:noProof/>
              <w:lang w:val="en-US" w:eastAsia="en-US"/>
            </w:rPr>
          </w:pPr>
          <w:ins w:id="12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ntrega de información</w:t>
            </w:r>
            <w:r>
              <w:rPr>
                <w:noProof/>
                <w:webHidden/>
              </w:rPr>
              <w:tab/>
            </w:r>
            <w:r>
              <w:rPr>
                <w:noProof/>
                <w:webHidden/>
              </w:rPr>
              <w:fldChar w:fldCharType="begin"/>
            </w:r>
            <w:r>
              <w:rPr>
                <w:noProof/>
                <w:webHidden/>
              </w:rPr>
              <w:instrText xml:space="preserve"> PAGEREF _Toc77226652 \h </w:instrText>
            </w:r>
            <w:r>
              <w:rPr>
                <w:noProof/>
                <w:webHidden/>
              </w:rPr>
            </w:r>
          </w:ins>
          <w:r>
            <w:rPr>
              <w:noProof/>
              <w:webHidden/>
            </w:rPr>
            <w:fldChar w:fldCharType="separate"/>
          </w:r>
          <w:ins w:id="127" w:author="David Hernandez" w:date="2021-07-15T07:29:00Z">
            <w:r>
              <w:rPr>
                <w:noProof/>
                <w:webHidden/>
              </w:rPr>
              <w:t>58</w:t>
            </w:r>
            <w:r>
              <w:rPr>
                <w:noProof/>
                <w:webHidden/>
              </w:rPr>
              <w:fldChar w:fldCharType="end"/>
            </w:r>
            <w:r w:rsidRPr="00EC2650">
              <w:rPr>
                <w:rStyle w:val="Hyperlink"/>
                <w:noProof/>
              </w:rPr>
              <w:fldChar w:fldCharType="end"/>
            </w:r>
          </w:ins>
        </w:p>
        <w:p w14:paraId="735D6A38" w14:textId="2D2656FF" w:rsidR="003502E1" w:rsidRDefault="003502E1">
          <w:pPr>
            <w:pStyle w:val="TOC2"/>
            <w:rPr>
              <w:ins w:id="128" w:author="David Hernandez" w:date="2021-07-15T07:29:00Z"/>
              <w:rFonts w:asciiTheme="minorHAnsi" w:eastAsiaTheme="minorEastAsia" w:hAnsiTheme="minorHAnsi" w:cstheme="minorBidi"/>
              <w:noProof/>
              <w:lang w:val="en-US" w:eastAsia="en-US"/>
            </w:rPr>
          </w:pPr>
          <w:ins w:id="12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ondiciones para la ampliación del Proyecto</w:t>
            </w:r>
            <w:r>
              <w:rPr>
                <w:noProof/>
                <w:webHidden/>
              </w:rPr>
              <w:tab/>
            </w:r>
            <w:r>
              <w:rPr>
                <w:noProof/>
                <w:webHidden/>
              </w:rPr>
              <w:fldChar w:fldCharType="begin"/>
            </w:r>
            <w:r>
              <w:rPr>
                <w:noProof/>
                <w:webHidden/>
              </w:rPr>
              <w:instrText xml:space="preserve"> PAGEREF _Toc77226653 \h </w:instrText>
            </w:r>
            <w:r>
              <w:rPr>
                <w:noProof/>
                <w:webHidden/>
              </w:rPr>
            </w:r>
          </w:ins>
          <w:r>
            <w:rPr>
              <w:noProof/>
              <w:webHidden/>
            </w:rPr>
            <w:fldChar w:fldCharType="separate"/>
          </w:r>
          <w:ins w:id="130" w:author="David Hernandez" w:date="2021-07-15T07:29:00Z">
            <w:r>
              <w:rPr>
                <w:noProof/>
                <w:webHidden/>
              </w:rPr>
              <w:t>58</w:t>
            </w:r>
            <w:r>
              <w:rPr>
                <w:noProof/>
                <w:webHidden/>
              </w:rPr>
              <w:fldChar w:fldCharType="end"/>
            </w:r>
            <w:r w:rsidRPr="00EC2650">
              <w:rPr>
                <w:rStyle w:val="Hyperlink"/>
                <w:noProof/>
              </w:rPr>
              <w:fldChar w:fldCharType="end"/>
            </w:r>
          </w:ins>
        </w:p>
        <w:p w14:paraId="61C0CC2B" w14:textId="78EEBFE3" w:rsidR="003502E1" w:rsidRDefault="003502E1">
          <w:pPr>
            <w:pStyle w:val="TOC2"/>
            <w:rPr>
              <w:ins w:id="131" w:author="David Hernandez" w:date="2021-07-15T07:29:00Z"/>
              <w:rFonts w:asciiTheme="minorHAnsi" w:eastAsiaTheme="minorEastAsia" w:hAnsiTheme="minorHAnsi" w:cstheme="minorBidi"/>
              <w:noProof/>
              <w:lang w:val="en-US" w:eastAsia="en-US"/>
            </w:rPr>
          </w:pPr>
          <w:ins w:id="13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l Registro de Obras</w:t>
            </w:r>
            <w:r>
              <w:rPr>
                <w:noProof/>
                <w:webHidden/>
              </w:rPr>
              <w:tab/>
            </w:r>
            <w:r>
              <w:rPr>
                <w:noProof/>
                <w:webHidden/>
              </w:rPr>
              <w:fldChar w:fldCharType="begin"/>
            </w:r>
            <w:r>
              <w:rPr>
                <w:noProof/>
                <w:webHidden/>
              </w:rPr>
              <w:instrText xml:space="preserve"> PAGEREF _Toc77226654 \h </w:instrText>
            </w:r>
            <w:r>
              <w:rPr>
                <w:noProof/>
                <w:webHidden/>
              </w:rPr>
            </w:r>
          </w:ins>
          <w:r>
            <w:rPr>
              <w:noProof/>
              <w:webHidden/>
            </w:rPr>
            <w:fldChar w:fldCharType="separate"/>
          </w:r>
          <w:ins w:id="133" w:author="David Hernandez" w:date="2021-07-15T07:29:00Z">
            <w:r>
              <w:rPr>
                <w:noProof/>
                <w:webHidden/>
              </w:rPr>
              <w:t>60</w:t>
            </w:r>
            <w:r>
              <w:rPr>
                <w:noProof/>
                <w:webHidden/>
              </w:rPr>
              <w:fldChar w:fldCharType="end"/>
            </w:r>
            <w:r w:rsidRPr="00EC2650">
              <w:rPr>
                <w:rStyle w:val="Hyperlink"/>
                <w:noProof/>
              </w:rPr>
              <w:fldChar w:fldCharType="end"/>
            </w:r>
          </w:ins>
        </w:p>
        <w:p w14:paraId="3C658821" w14:textId="51D73717" w:rsidR="003502E1" w:rsidRDefault="003502E1">
          <w:pPr>
            <w:pStyle w:val="TOC2"/>
            <w:rPr>
              <w:ins w:id="134" w:author="David Hernandez" w:date="2021-07-15T07:29:00Z"/>
              <w:rFonts w:asciiTheme="minorHAnsi" w:eastAsiaTheme="minorEastAsia" w:hAnsiTheme="minorHAnsi" w:cstheme="minorBidi"/>
              <w:noProof/>
              <w:lang w:val="en-US" w:eastAsia="en-US"/>
            </w:rPr>
          </w:pPr>
          <w:ins w:id="13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VII.</w:t>
            </w:r>
            <w:r>
              <w:rPr>
                <w:rFonts w:asciiTheme="minorHAnsi" w:eastAsiaTheme="minorEastAsia" w:hAnsiTheme="minorHAnsi" w:cstheme="minorBidi"/>
                <w:noProof/>
                <w:lang w:val="en-US" w:eastAsia="en-US"/>
              </w:rPr>
              <w:tab/>
            </w:r>
            <w:r w:rsidRPr="00EC2650">
              <w:rPr>
                <w:rStyle w:val="Hyperlink"/>
                <w:rFonts w:cs="Times New Roman"/>
                <w:noProof/>
              </w:rPr>
              <w:t>ENDEUDAMIENTO GARANTIZADO PERMITIDO Y CIERRE FINANCIERO</w:t>
            </w:r>
            <w:r>
              <w:rPr>
                <w:noProof/>
                <w:webHidden/>
              </w:rPr>
              <w:tab/>
            </w:r>
            <w:r>
              <w:rPr>
                <w:noProof/>
                <w:webHidden/>
              </w:rPr>
              <w:fldChar w:fldCharType="begin"/>
            </w:r>
            <w:r>
              <w:rPr>
                <w:noProof/>
                <w:webHidden/>
              </w:rPr>
              <w:instrText xml:space="preserve"> PAGEREF _Toc77226655 \h </w:instrText>
            </w:r>
            <w:r>
              <w:rPr>
                <w:noProof/>
                <w:webHidden/>
              </w:rPr>
            </w:r>
          </w:ins>
          <w:r>
            <w:rPr>
              <w:noProof/>
              <w:webHidden/>
            </w:rPr>
            <w:fldChar w:fldCharType="separate"/>
          </w:r>
          <w:ins w:id="136" w:author="David Hernandez" w:date="2021-07-15T07:29:00Z">
            <w:r>
              <w:rPr>
                <w:noProof/>
                <w:webHidden/>
              </w:rPr>
              <w:t>60</w:t>
            </w:r>
            <w:r>
              <w:rPr>
                <w:noProof/>
                <w:webHidden/>
              </w:rPr>
              <w:fldChar w:fldCharType="end"/>
            </w:r>
            <w:r w:rsidRPr="00EC2650">
              <w:rPr>
                <w:rStyle w:val="Hyperlink"/>
                <w:noProof/>
              </w:rPr>
              <w:fldChar w:fldCharType="end"/>
            </w:r>
          </w:ins>
        </w:p>
        <w:p w14:paraId="1E243328" w14:textId="4C8EF2B6" w:rsidR="003502E1" w:rsidRDefault="003502E1">
          <w:pPr>
            <w:pStyle w:val="TOC2"/>
            <w:rPr>
              <w:ins w:id="137" w:author="David Hernandez" w:date="2021-07-15T07:29:00Z"/>
              <w:rFonts w:asciiTheme="minorHAnsi" w:eastAsiaTheme="minorEastAsia" w:hAnsiTheme="minorHAnsi" w:cstheme="minorBidi"/>
              <w:noProof/>
              <w:lang w:val="en-US" w:eastAsia="en-US"/>
            </w:rPr>
          </w:pPr>
          <w:ins w:id="13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ndeudamiento Garantizado Permitido</w:t>
            </w:r>
            <w:r>
              <w:rPr>
                <w:noProof/>
                <w:webHidden/>
              </w:rPr>
              <w:tab/>
            </w:r>
            <w:r>
              <w:rPr>
                <w:noProof/>
                <w:webHidden/>
              </w:rPr>
              <w:fldChar w:fldCharType="begin"/>
            </w:r>
            <w:r>
              <w:rPr>
                <w:noProof/>
                <w:webHidden/>
              </w:rPr>
              <w:instrText xml:space="preserve"> PAGEREF _Toc77226656 \h </w:instrText>
            </w:r>
            <w:r>
              <w:rPr>
                <w:noProof/>
                <w:webHidden/>
              </w:rPr>
            </w:r>
          </w:ins>
          <w:r>
            <w:rPr>
              <w:noProof/>
              <w:webHidden/>
            </w:rPr>
            <w:fldChar w:fldCharType="separate"/>
          </w:r>
          <w:ins w:id="139" w:author="David Hernandez" w:date="2021-07-15T07:29:00Z">
            <w:r>
              <w:rPr>
                <w:noProof/>
                <w:webHidden/>
              </w:rPr>
              <w:t>60</w:t>
            </w:r>
            <w:r>
              <w:rPr>
                <w:noProof/>
                <w:webHidden/>
              </w:rPr>
              <w:fldChar w:fldCharType="end"/>
            </w:r>
            <w:r w:rsidRPr="00EC2650">
              <w:rPr>
                <w:rStyle w:val="Hyperlink"/>
                <w:noProof/>
              </w:rPr>
              <w:fldChar w:fldCharType="end"/>
            </w:r>
          </w:ins>
        </w:p>
        <w:p w14:paraId="6DCB3ED9" w14:textId="588695C7" w:rsidR="003502E1" w:rsidRDefault="003502E1">
          <w:pPr>
            <w:pStyle w:val="TOC2"/>
            <w:rPr>
              <w:ins w:id="140" w:author="David Hernandez" w:date="2021-07-15T07:29:00Z"/>
              <w:rFonts w:asciiTheme="minorHAnsi" w:eastAsiaTheme="minorEastAsia" w:hAnsiTheme="minorHAnsi" w:cstheme="minorBidi"/>
              <w:noProof/>
              <w:lang w:val="en-US" w:eastAsia="en-US"/>
            </w:rPr>
          </w:pPr>
          <w:ins w:id="14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ierre Financiero</w:t>
            </w:r>
            <w:r>
              <w:rPr>
                <w:noProof/>
                <w:webHidden/>
              </w:rPr>
              <w:tab/>
            </w:r>
            <w:r>
              <w:rPr>
                <w:noProof/>
                <w:webHidden/>
              </w:rPr>
              <w:fldChar w:fldCharType="begin"/>
            </w:r>
            <w:r>
              <w:rPr>
                <w:noProof/>
                <w:webHidden/>
              </w:rPr>
              <w:instrText xml:space="preserve"> PAGEREF _Toc77226657 \h </w:instrText>
            </w:r>
            <w:r>
              <w:rPr>
                <w:noProof/>
                <w:webHidden/>
              </w:rPr>
            </w:r>
          </w:ins>
          <w:r>
            <w:rPr>
              <w:noProof/>
              <w:webHidden/>
            </w:rPr>
            <w:fldChar w:fldCharType="separate"/>
          </w:r>
          <w:ins w:id="142" w:author="David Hernandez" w:date="2021-07-15T07:29:00Z">
            <w:r>
              <w:rPr>
                <w:noProof/>
                <w:webHidden/>
              </w:rPr>
              <w:t>61</w:t>
            </w:r>
            <w:r>
              <w:rPr>
                <w:noProof/>
                <w:webHidden/>
              </w:rPr>
              <w:fldChar w:fldCharType="end"/>
            </w:r>
            <w:r w:rsidRPr="00EC2650">
              <w:rPr>
                <w:rStyle w:val="Hyperlink"/>
                <w:noProof/>
              </w:rPr>
              <w:fldChar w:fldCharType="end"/>
            </w:r>
          </w:ins>
        </w:p>
        <w:p w14:paraId="29370950" w14:textId="2A4DCF70" w:rsidR="003502E1" w:rsidRDefault="003502E1">
          <w:pPr>
            <w:pStyle w:val="TOC2"/>
            <w:rPr>
              <w:ins w:id="143" w:author="David Hernandez" w:date="2021-07-15T07:29:00Z"/>
              <w:rFonts w:asciiTheme="minorHAnsi" w:eastAsiaTheme="minorEastAsia" w:hAnsiTheme="minorHAnsi" w:cstheme="minorBidi"/>
              <w:noProof/>
              <w:lang w:val="en-US" w:eastAsia="en-US"/>
            </w:rPr>
          </w:pPr>
          <w:ins w:id="14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rocedimiento de acreditación del Cierre Financiero</w:t>
            </w:r>
            <w:r>
              <w:rPr>
                <w:noProof/>
                <w:webHidden/>
              </w:rPr>
              <w:tab/>
            </w:r>
            <w:r>
              <w:rPr>
                <w:noProof/>
                <w:webHidden/>
              </w:rPr>
              <w:fldChar w:fldCharType="begin"/>
            </w:r>
            <w:r>
              <w:rPr>
                <w:noProof/>
                <w:webHidden/>
              </w:rPr>
              <w:instrText xml:space="preserve"> PAGEREF _Toc77226658 \h </w:instrText>
            </w:r>
            <w:r>
              <w:rPr>
                <w:noProof/>
                <w:webHidden/>
              </w:rPr>
            </w:r>
          </w:ins>
          <w:r>
            <w:rPr>
              <w:noProof/>
              <w:webHidden/>
            </w:rPr>
            <w:fldChar w:fldCharType="separate"/>
          </w:r>
          <w:ins w:id="145" w:author="David Hernandez" w:date="2021-07-15T07:29:00Z">
            <w:r>
              <w:rPr>
                <w:noProof/>
                <w:webHidden/>
              </w:rPr>
              <w:t>63</w:t>
            </w:r>
            <w:r>
              <w:rPr>
                <w:noProof/>
                <w:webHidden/>
              </w:rPr>
              <w:fldChar w:fldCharType="end"/>
            </w:r>
            <w:r w:rsidRPr="00EC2650">
              <w:rPr>
                <w:rStyle w:val="Hyperlink"/>
                <w:noProof/>
              </w:rPr>
              <w:fldChar w:fldCharType="end"/>
            </w:r>
          </w:ins>
        </w:p>
        <w:p w14:paraId="3F6D0CEB" w14:textId="3EB1910F" w:rsidR="003502E1" w:rsidRDefault="003502E1">
          <w:pPr>
            <w:pStyle w:val="TOC2"/>
            <w:rPr>
              <w:ins w:id="146" w:author="David Hernandez" w:date="2021-07-15T07:29:00Z"/>
              <w:rFonts w:asciiTheme="minorHAnsi" w:eastAsiaTheme="minorEastAsia" w:hAnsiTheme="minorHAnsi" w:cstheme="minorBidi"/>
              <w:noProof/>
              <w:lang w:val="en-US" w:eastAsia="en-US"/>
            </w:rPr>
          </w:pPr>
          <w:ins w:id="14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5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Garantías a favor de los Acreedores Permitidos</w:t>
            </w:r>
            <w:r>
              <w:rPr>
                <w:noProof/>
                <w:webHidden/>
              </w:rPr>
              <w:tab/>
            </w:r>
            <w:r>
              <w:rPr>
                <w:noProof/>
                <w:webHidden/>
              </w:rPr>
              <w:fldChar w:fldCharType="begin"/>
            </w:r>
            <w:r>
              <w:rPr>
                <w:noProof/>
                <w:webHidden/>
              </w:rPr>
              <w:instrText xml:space="preserve"> PAGEREF _Toc77226659 \h </w:instrText>
            </w:r>
            <w:r>
              <w:rPr>
                <w:noProof/>
                <w:webHidden/>
              </w:rPr>
            </w:r>
          </w:ins>
          <w:r>
            <w:rPr>
              <w:noProof/>
              <w:webHidden/>
            </w:rPr>
            <w:fldChar w:fldCharType="separate"/>
          </w:r>
          <w:ins w:id="148" w:author="David Hernandez" w:date="2021-07-15T07:29:00Z">
            <w:r>
              <w:rPr>
                <w:noProof/>
                <w:webHidden/>
              </w:rPr>
              <w:t>64</w:t>
            </w:r>
            <w:r>
              <w:rPr>
                <w:noProof/>
                <w:webHidden/>
              </w:rPr>
              <w:fldChar w:fldCharType="end"/>
            </w:r>
            <w:r w:rsidRPr="00EC2650">
              <w:rPr>
                <w:rStyle w:val="Hyperlink"/>
                <w:noProof/>
              </w:rPr>
              <w:fldChar w:fldCharType="end"/>
            </w:r>
          </w:ins>
        </w:p>
        <w:p w14:paraId="55955874" w14:textId="57EEDAF1" w:rsidR="003502E1" w:rsidRDefault="003502E1">
          <w:pPr>
            <w:pStyle w:val="TOC2"/>
            <w:rPr>
              <w:ins w:id="149" w:author="David Hernandez" w:date="2021-07-15T07:29:00Z"/>
              <w:rFonts w:asciiTheme="minorHAnsi" w:eastAsiaTheme="minorEastAsia" w:hAnsiTheme="minorHAnsi" w:cstheme="minorBidi"/>
              <w:noProof/>
              <w:lang w:val="en-US" w:eastAsia="en-US"/>
            </w:rPr>
          </w:pPr>
          <w:ins w:id="15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Hipoteca del derecho de la Concesión</w:t>
            </w:r>
            <w:r>
              <w:rPr>
                <w:noProof/>
                <w:webHidden/>
              </w:rPr>
              <w:tab/>
            </w:r>
            <w:r>
              <w:rPr>
                <w:noProof/>
                <w:webHidden/>
              </w:rPr>
              <w:fldChar w:fldCharType="begin"/>
            </w:r>
            <w:r>
              <w:rPr>
                <w:noProof/>
                <w:webHidden/>
              </w:rPr>
              <w:instrText xml:space="preserve"> PAGEREF _Toc77226660 \h </w:instrText>
            </w:r>
            <w:r>
              <w:rPr>
                <w:noProof/>
                <w:webHidden/>
              </w:rPr>
            </w:r>
          </w:ins>
          <w:r>
            <w:rPr>
              <w:noProof/>
              <w:webHidden/>
            </w:rPr>
            <w:fldChar w:fldCharType="separate"/>
          </w:r>
          <w:ins w:id="151" w:author="David Hernandez" w:date="2021-07-15T07:29:00Z">
            <w:r>
              <w:rPr>
                <w:noProof/>
                <w:webHidden/>
              </w:rPr>
              <w:t>64</w:t>
            </w:r>
            <w:r>
              <w:rPr>
                <w:noProof/>
                <w:webHidden/>
              </w:rPr>
              <w:fldChar w:fldCharType="end"/>
            </w:r>
            <w:r w:rsidRPr="00EC2650">
              <w:rPr>
                <w:rStyle w:val="Hyperlink"/>
                <w:noProof/>
              </w:rPr>
              <w:fldChar w:fldCharType="end"/>
            </w:r>
          </w:ins>
        </w:p>
        <w:p w14:paraId="5D6F461C" w14:textId="0E78CC4E" w:rsidR="003502E1" w:rsidRDefault="003502E1">
          <w:pPr>
            <w:pStyle w:val="TOC2"/>
            <w:rPr>
              <w:ins w:id="152" w:author="David Hernandez" w:date="2021-07-15T07:29:00Z"/>
              <w:rFonts w:asciiTheme="minorHAnsi" w:eastAsiaTheme="minorEastAsia" w:hAnsiTheme="minorHAnsi" w:cstheme="minorBidi"/>
              <w:noProof/>
              <w:lang w:val="en-US" w:eastAsia="en-US"/>
            </w:rPr>
          </w:pPr>
          <w:ins w:id="15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Garantía mobiliaria sobre la Participación Mínima</w:t>
            </w:r>
            <w:r>
              <w:rPr>
                <w:noProof/>
                <w:webHidden/>
              </w:rPr>
              <w:tab/>
            </w:r>
            <w:r>
              <w:rPr>
                <w:noProof/>
                <w:webHidden/>
              </w:rPr>
              <w:fldChar w:fldCharType="begin"/>
            </w:r>
            <w:r>
              <w:rPr>
                <w:noProof/>
                <w:webHidden/>
              </w:rPr>
              <w:instrText xml:space="preserve"> PAGEREF _Toc77226661 \h </w:instrText>
            </w:r>
            <w:r>
              <w:rPr>
                <w:noProof/>
                <w:webHidden/>
              </w:rPr>
            </w:r>
          </w:ins>
          <w:r>
            <w:rPr>
              <w:noProof/>
              <w:webHidden/>
            </w:rPr>
            <w:fldChar w:fldCharType="separate"/>
          </w:r>
          <w:ins w:id="154" w:author="David Hernandez" w:date="2021-07-15T07:29:00Z">
            <w:r>
              <w:rPr>
                <w:noProof/>
                <w:webHidden/>
              </w:rPr>
              <w:t>66</w:t>
            </w:r>
            <w:r>
              <w:rPr>
                <w:noProof/>
                <w:webHidden/>
              </w:rPr>
              <w:fldChar w:fldCharType="end"/>
            </w:r>
            <w:r w:rsidRPr="00EC2650">
              <w:rPr>
                <w:rStyle w:val="Hyperlink"/>
                <w:noProof/>
              </w:rPr>
              <w:fldChar w:fldCharType="end"/>
            </w:r>
          </w:ins>
        </w:p>
        <w:p w14:paraId="10E19690" w14:textId="328A881F" w:rsidR="003502E1" w:rsidRDefault="003502E1">
          <w:pPr>
            <w:pStyle w:val="TOC2"/>
            <w:rPr>
              <w:ins w:id="155" w:author="David Hernandez" w:date="2021-07-15T07:29:00Z"/>
              <w:rFonts w:asciiTheme="minorHAnsi" w:eastAsiaTheme="minorEastAsia" w:hAnsiTheme="minorHAnsi" w:cstheme="minorBidi"/>
              <w:noProof/>
              <w:lang w:val="en-US" w:eastAsia="en-US"/>
            </w:rPr>
          </w:pPr>
          <w:ins w:id="15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recho de los Acreedores Permitidos</w:t>
            </w:r>
            <w:r>
              <w:rPr>
                <w:noProof/>
                <w:webHidden/>
              </w:rPr>
              <w:tab/>
            </w:r>
            <w:r>
              <w:rPr>
                <w:noProof/>
                <w:webHidden/>
              </w:rPr>
              <w:fldChar w:fldCharType="begin"/>
            </w:r>
            <w:r>
              <w:rPr>
                <w:noProof/>
                <w:webHidden/>
              </w:rPr>
              <w:instrText xml:space="preserve"> PAGEREF _Toc77226662 \h </w:instrText>
            </w:r>
            <w:r>
              <w:rPr>
                <w:noProof/>
                <w:webHidden/>
              </w:rPr>
            </w:r>
          </w:ins>
          <w:r>
            <w:rPr>
              <w:noProof/>
              <w:webHidden/>
            </w:rPr>
            <w:fldChar w:fldCharType="separate"/>
          </w:r>
          <w:ins w:id="157" w:author="David Hernandez" w:date="2021-07-15T07:29:00Z">
            <w:r>
              <w:rPr>
                <w:noProof/>
                <w:webHidden/>
              </w:rPr>
              <w:t>68</w:t>
            </w:r>
            <w:r>
              <w:rPr>
                <w:noProof/>
                <w:webHidden/>
              </w:rPr>
              <w:fldChar w:fldCharType="end"/>
            </w:r>
            <w:r w:rsidRPr="00EC2650">
              <w:rPr>
                <w:rStyle w:val="Hyperlink"/>
                <w:noProof/>
              </w:rPr>
              <w:fldChar w:fldCharType="end"/>
            </w:r>
          </w:ins>
        </w:p>
        <w:p w14:paraId="3959C57D" w14:textId="1CF0F692" w:rsidR="003502E1" w:rsidRDefault="003502E1">
          <w:pPr>
            <w:pStyle w:val="TOC2"/>
            <w:rPr>
              <w:ins w:id="158" w:author="David Hernandez" w:date="2021-07-15T07:29:00Z"/>
              <w:rFonts w:asciiTheme="minorHAnsi" w:eastAsiaTheme="minorEastAsia" w:hAnsiTheme="minorHAnsi" w:cstheme="minorBidi"/>
              <w:noProof/>
              <w:lang w:val="en-US" w:eastAsia="en-US"/>
            </w:rPr>
          </w:pPr>
          <w:ins w:id="15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VIII.</w:t>
            </w:r>
            <w:r>
              <w:rPr>
                <w:rFonts w:asciiTheme="minorHAnsi" w:eastAsiaTheme="minorEastAsia" w:hAnsiTheme="minorHAnsi" w:cstheme="minorBidi"/>
                <w:noProof/>
                <w:lang w:val="en-US" w:eastAsia="en-US"/>
              </w:rPr>
              <w:tab/>
            </w:r>
            <w:r w:rsidRPr="00EC2650">
              <w:rPr>
                <w:rStyle w:val="Hyperlink"/>
                <w:rFonts w:cs="Times New Roman"/>
                <w:noProof/>
              </w:rPr>
              <w:t>RÉGIMEN ECONÓMICO FINANCIERO</w:t>
            </w:r>
            <w:r>
              <w:rPr>
                <w:noProof/>
                <w:webHidden/>
              </w:rPr>
              <w:tab/>
            </w:r>
            <w:r>
              <w:rPr>
                <w:noProof/>
                <w:webHidden/>
              </w:rPr>
              <w:fldChar w:fldCharType="begin"/>
            </w:r>
            <w:r>
              <w:rPr>
                <w:noProof/>
                <w:webHidden/>
              </w:rPr>
              <w:instrText xml:space="preserve"> PAGEREF _Toc77226663 \h </w:instrText>
            </w:r>
            <w:r>
              <w:rPr>
                <w:noProof/>
                <w:webHidden/>
              </w:rPr>
            </w:r>
          </w:ins>
          <w:r>
            <w:rPr>
              <w:noProof/>
              <w:webHidden/>
            </w:rPr>
            <w:fldChar w:fldCharType="separate"/>
          </w:r>
          <w:ins w:id="160" w:author="David Hernandez" w:date="2021-07-15T07:29:00Z">
            <w:r>
              <w:rPr>
                <w:noProof/>
                <w:webHidden/>
              </w:rPr>
              <w:t>69</w:t>
            </w:r>
            <w:r>
              <w:rPr>
                <w:noProof/>
                <w:webHidden/>
              </w:rPr>
              <w:fldChar w:fldCharType="end"/>
            </w:r>
            <w:r w:rsidRPr="00EC2650">
              <w:rPr>
                <w:rStyle w:val="Hyperlink"/>
                <w:noProof/>
              </w:rPr>
              <w:fldChar w:fldCharType="end"/>
            </w:r>
          </w:ins>
        </w:p>
        <w:p w14:paraId="43FA2892" w14:textId="1FB807BE" w:rsidR="003502E1" w:rsidRDefault="003502E1">
          <w:pPr>
            <w:pStyle w:val="TOC2"/>
            <w:rPr>
              <w:ins w:id="161" w:author="David Hernandez" w:date="2021-07-15T07:29:00Z"/>
              <w:rFonts w:asciiTheme="minorHAnsi" w:eastAsiaTheme="minorEastAsia" w:hAnsiTheme="minorHAnsi" w:cstheme="minorBidi"/>
              <w:noProof/>
              <w:lang w:val="en-US" w:eastAsia="en-US"/>
            </w:rPr>
          </w:pPr>
          <w:ins w:id="16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CO"/>
              </w:rPr>
              <w:t>Componente del PPD proveniente de ingresos por Cofinanciamiento</w:t>
            </w:r>
            <w:r>
              <w:rPr>
                <w:noProof/>
                <w:webHidden/>
              </w:rPr>
              <w:tab/>
            </w:r>
            <w:r>
              <w:rPr>
                <w:noProof/>
                <w:webHidden/>
              </w:rPr>
              <w:fldChar w:fldCharType="begin"/>
            </w:r>
            <w:r>
              <w:rPr>
                <w:noProof/>
                <w:webHidden/>
              </w:rPr>
              <w:instrText xml:space="preserve"> PAGEREF _Toc77226664 \h </w:instrText>
            </w:r>
            <w:r>
              <w:rPr>
                <w:noProof/>
                <w:webHidden/>
              </w:rPr>
            </w:r>
          </w:ins>
          <w:r>
            <w:rPr>
              <w:noProof/>
              <w:webHidden/>
            </w:rPr>
            <w:fldChar w:fldCharType="separate"/>
          </w:r>
          <w:ins w:id="163" w:author="David Hernandez" w:date="2021-07-15T07:29:00Z">
            <w:r>
              <w:rPr>
                <w:noProof/>
                <w:webHidden/>
              </w:rPr>
              <w:t>72</w:t>
            </w:r>
            <w:r>
              <w:rPr>
                <w:noProof/>
                <w:webHidden/>
              </w:rPr>
              <w:fldChar w:fldCharType="end"/>
            </w:r>
            <w:r w:rsidRPr="00EC2650">
              <w:rPr>
                <w:rStyle w:val="Hyperlink"/>
                <w:noProof/>
              </w:rPr>
              <w:fldChar w:fldCharType="end"/>
            </w:r>
          </w:ins>
        </w:p>
        <w:p w14:paraId="6EF352E9" w14:textId="5DBB764E" w:rsidR="003502E1" w:rsidRDefault="003502E1">
          <w:pPr>
            <w:pStyle w:val="TOC2"/>
            <w:rPr>
              <w:ins w:id="164" w:author="David Hernandez" w:date="2021-07-15T07:29:00Z"/>
              <w:rFonts w:asciiTheme="minorHAnsi" w:eastAsiaTheme="minorEastAsia" w:hAnsiTheme="minorHAnsi" w:cstheme="minorBidi"/>
              <w:noProof/>
              <w:lang w:val="en-US" w:eastAsia="en-US"/>
            </w:rPr>
          </w:pPr>
          <w:ins w:id="16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juste del PPD</w:t>
            </w:r>
            <w:r>
              <w:rPr>
                <w:noProof/>
                <w:webHidden/>
              </w:rPr>
              <w:tab/>
            </w:r>
            <w:r>
              <w:rPr>
                <w:noProof/>
                <w:webHidden/>
              </w:rPr>
              <w:fldChar w:fldCharType="begin"/>
            </w:r>
            <w:r>
              <w:rPr>
                <w:noProof/>
                <w:webHidden/>
              </w:rPr>
              <w:instrText xml:space="preserve"> PAGEREF _Toc77226665 \h </w:instrText>
            </w:r>
            <w:r>
              <w:rPr>
                <w:noProof/>
                <w:webHidden/>
              </w:rPr>
            </w:r>
          </w:ins>
          <w:r>
            <w:rPr>
              <w:noProof/>
              <w:webHidden/>
            </w:rPr>
            <w:fldChar w:fldCharType="separate"/>
          </w:r>
          <w:ins w:id="166" w:author="David Hernandez" w:date="2021-07-15T07:29:00Z">
            <w:r>
              <w:rPr>
                <w:noProof/>
                <w:webHidden/>
              </w:rPr>
              <w:t>73</w:t>
            </w:r>
            <w:r>
              <w:rPr>
                <w:noProof/>
                <w:webHidden/>
              </w:rPr>
              <w:fldChar w:fldCharType="end"/>
            </w:r>
            <w:r w:rsidRPr="00EC2650">
              <w:rPr>
                <w:rStyle w:val="Hyperlink"/>
                <w:noProof/>
              </w:rPr>
              <w:fldChar w:fldCharType="end"/>
            </w:r>
          </w:ins>
        </w:p>
        <w:p w14:paraId="07C0A7BD" w14:textId="2A0787E0" w:rsidR="003502E1" w:rsidRDefault="003502E1">
          <w:pPr>
            <w:pStyle w:val="TOC2"/>
            <w:rPr>
              <w:ins w:id="167" w:author="David Hernandez" w:date="2021-07-15T07:29:00Z"/>
              <w:rFonts w:asciiTheme="minorHAnsi" w:eastAsiaTheme="minorEastAsia" w:hAnsiTheme="minorHAnsi" w:cstheme="minorBidi"/>
              <w:noProof/>
              <w:lang w:val="en-US" w:eastAsia="en-US"/>
            </w:rPr>
          </w:pPr>
          <w:ins w:id="16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lang w:val="es-CO"/>
              </w:rPr>
              <w:t>Descuento por reaprovechamiento de lodos</w:t>
            </w:r>
            <w:r>
              <w:rPr>
                <w:noProof/>
                <w:webHidden/>
              </w:rPr>
              <w:tab/>
            </w:r>
            <w:r>
              <w:rPr>
                <w:noProof/>
                <w:webHidden/>
              </w:rPr>
              <w:fldChar w:fldCharType="begin"/>
            </w:r>
            <w:r>
              <w:rPr>
                <w:noProof/>
                <w:webHidden/>
              </w:rPr>
              <w:instrText xml:space="preserve"> PAGEREF _Toc77226666 \h </w:instrText>
            </w:r>
            <w:r>
              <w:rPr>
                <w:noProof/>
                <w:webHidden/>
              </w:rPr>
            </w:r>
          </w:ins>
          <w:r>
            <w:rPr>
              <w:noProof/>
              <w:webHidden/>
            </w:rPr>
            <w:fldChar w:fldCharType="separate"/>
          </w:r>
          <w:ins w:id="169" w:author="David Hernandez" w:date="2021-07-15T07:29:00Z">
            <w:r>
              <w:rPr>
                <w:noProof/>
                <w:webHidden/>
              </w:rPr>
              <w:t>74</w:t>
            </w:r>
            <w:r>
              <w:rPr>
                <w:noProof/>
                <w:webHidden/>
              </w:rPr>
              <w:fldChar w:fldCharType="end"/>
            </w:r>
            <w:r w:rsidRPr="00EC2650">
              <w:rPr>
                <w:rStyle w:val="Hyperlink"/>
                <w:noProof/>
              </w:rPr>
              <w:fldChar w:fldCharType="end"/>
            </w:r>
          </w:ins>
        </w:p>
        <w:p w14:paraId="04EFB124" w14:textId="404A8C1D" w:rsidR="003502E1" w:rsidRDefault="003502E1">
          <w:pPr>
            <w:pStyle w:val="TOC2"/>
            <w:rPr>
              <w:ins w:id="170" w:author="David Hernandez" w:date="2021-07-15T07:29:00Z"/>
              <w:rFonts w:asciiTheme="minorHAnsi" w:eastAsiaTheme="minorEastAsia" w:hAnsiTheme="minorHAnsi" w:cstheme="minorBidi"/>
              <w:noProof/>
              <w:lang w:val="en-US" w:eastAsia="en-US"/>
            </w:rPr>
          </w:pPr>
          <w:ins w:id="17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lang w:val="es-CO"/>
              </w:rPr>
              <w:t>Deducciones por incumplimiento de los niveles de servicio</w:t>
            </w:r>
            <w:r>
              <w:rPr>
                <w:noProof/>
                <w:webHidden/>
              </w:rPr>
              <w:tab/>
            </w:r>
            <w:r>
              <w:rPr>
                <w:noProof/>
                <w:webHidden/>
              </w:rPr>
              <w:fldChar w:fldCharType="begin"/>
            </w:r>
            <w:r>
              <w:rPr>
                <w:noProof/>
                <w:webHidden/>
              </w:rPr>
              <w:instrText xml:space="preserve"> PAGEREF _Toc77226667 \h </w:instrText>
            </w:r>
            <w:r>
              <w:rPr>
                <w:noProof/>
                <w:webHidden/>
              </w:rPr>
            </w:r>
          </w:ins>
          <w:r>
            <w:rPr>
              <w:noProof/>
              <w:webHidden/>
            </w:rPr>
            <w:fldChar w:fldCharType="separate"/>
          </w:r>
          <w:ins w:id="172" w:author="David Hernandez" w:date="2021-07-15T07:29:00Z">
            <w:r>
              <w:rPr>
                <w:noProof/>
                <w:webHidden/>
              </w:rPr>
              <w:t>75</w:t>
            </w:r>
            <w:r>
              <w:rPr>
                <w:noProof/>
                <w:webHidden/>
              </w:rPr>
              <w:fldChar w:fldCharType="end"/>
            </w:r>
            <w:r w:rsidRPr="00EC2650">
              <w:rPr>
                <w:rStyle w:val="Hyperlink"/>
                <w:noProof/>
              </w:rPr>
              <w:fldChar w:fldCharType="end"/>
            </w:r>
          </w:ins>
        </w:p>
        <w:p w14:paraId="7A6B5D62" w14:textId="5985B3ED" w:rsidR="003502E1" w:rsidRDefault="003502E1">
          <w:pPr>
            <w:pStyle w:val="TOC2"/>
            <w:rPr>
              <w:ins w:id="173" w:author="David Hernandez" w:date="2021-07-15T07:29:00Z"/>
              <w:rFonts w:asciiTheme="minorHAnsi" w:eastAsiaTheme="minorEastAsia" w:hAnsiTheme="minorHAnsi" w:cstheme="minorBidi"/>
              <w:noProof/>
              <w:lang w:val="en-US" w:eastAsia="en-US"/>
            </w:rPr>
          </w:pPr>
          <w:ins w:id="17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CO"/>
              </w:rPr>
              <w:t>Procedimiento para aprobar la liquidación del PPD</w:t>
            </w:r>
            <w:r>
              <w:rPr>
                <w:noProof/>
                <w:webHidden/>
              </w:rPr>
              <w:tab/>
            </w:r>
            <w:r>
              <w:rPr>
                <w:noProof/>
                <w:webHidden/>
              </w:rPr>
              <w:fldChar w:fldCharType="begin"/>
            </w:r>
            <w:r>
              <w:rPr>
                <w:noProof/>
                <w:webHidden/>
              </w:rPr>
              <w:instrText xml:space="preserve"> PAGEREF _Toc77226668 \h </w:instrText>
            </w:r>
            <w:r>
              <w:rPr>
                <w:noProof/>
                <w:webHidden/>
              </w:rPr>
            </w:r>
          </w:ins>
          <w:r>
            <w:rPr>
              <w:noProof/>
              <w:webHidden/>
            </w:rPr>
            <w:fldChar w:fldCharType="separate"/>
          </w:r>
          <w:ins w:id="175" w:author="David Hernandez" w:date="2021-07-15T07:29:00Z">
            <w:r>
              <w:rPr>
                <w:noProof/>
                <w:webHidden/>
              </w:rPr>
              <w:t>78</w:t>
            </w:r>
            <w:r>
              <w:rPr>
                <w:noProof/>
                <w:webHidden/>
              </w:rPr>
              <w:fldChar w:fldCharType="end"/>
            </w:r>
            <w:r w:rsidRPr="00EC2650">
              <w:rPr>
                <w:rStyle w:val="Hyperlink"/>
                <w:noProof/>
              </w:rPr>
              <w:fldChar w:fldCharType="end"/>
            </w:r>
          </w:ins>
        </w:p>
        <w:p w14:paraId="03EA785C" w14:textId="08933716" w:rsidR="003502E1" w:rsidRDefault="003502E1">
          <w:pPr>
            <w:pStyle w:val="TOC2"/>
            <w:rPr>
              <w:ins w:id="176" w:author="David Hernandez" w:date="2021-07-15T07:29:00Z"/>
              <w:rFonts w:asciiTheme="minorHAnsi" w:eastAsiaTheme="minorEastAsia" w:hAnsiTheme="minorHAnsi" w:cstheme="minorBidi"/>
              <w:noProof/>
              <w:lang w:val="en-US" w:eastAsia="en-US"/>
            </w:rPr>
          </w:pPr>
          <w:ins w:id="17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6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quilibrio Económico Financiero</w:t>
            </w:r>
            <w:r>
              <w:rPr>
                <w:noProof/>
                <w:webHidden/>
              </w:rPr>
              <w:tab/>
            </w:r>
            <w:r>
              <w:rPr>
                <w:noProof/>
                <w:webHidden/>
              </w:rPr>
              <w:fldChar w:fldCharType="begin"/>
            </w:r>
            <w:r>
              <w:rPr>
                <w:noProof/>
                <w:webHidden/>
              </w:rPr>
              <w:instrText xml:space="preserve"> PAGEREF _Toc77226669 \h </w:instrText>
            </w:r>
            <w:r>
              <w:rPr>
                <w:noProof/>
                <w:webHidden/>
              </w:rPr>
            </w:r>
          </w:ins>
          <w:r>
            <w:rPr>
              <w:noProof/>
              <w:webHidden/>
            </w:rPr>
            <w:fldChar w:fldCharType="separate"/>
          </w:r>
          <w:ins w:id="178" w:author="David Hernandez" w:date="2021-07-15T07:29:00Z">
            <w:r>
              <w:rPr>
                <w:noProof/>
                <w:webHidden/>
              </w:rPr>
              <w:t>81</w:t>
            </w:r>
            <w:r>
              <w:rPr>
                <w:noProof/>
                <w:webHidden/>
              </w:rPr>
              <w:fldChar w:fldCharType="end"/>
            </w:r>
            <w:r w:rsidRPr="00EC2650">
              <w:rPr>
                <w:rStyle w:val="Hyperlink"/>
                <w:noProof/>
              </w:rPr>
              <w:fldChar w:fldCharType="end"/>
            </w:r>
          </w:ins>
        </w:p>
        <w:p w14:paraId="5518095C" w14:textId="70C63254" w:rsidR="003502E1" w:rsidRDefault="003502E1">
          <w:pPr>
            <w:pStyle w:val="TOC2"/>
            <w:rPr>
              <w:ins w:id="179" w:author="David Hernandez" w:date="2021-07-15T07:29:00Z"/>
              <w:rFonts w:asciiTheme="minorHAnsi" w:eastAsiaTheme="minorEastAsia" w:hAnsiTheme="minorHAnsi" w:cstheme="minorBidi"/>
              <w:noProof/>
              <w:lang w:val="en-US" w:eastAsia="en-US"/>
            </w:rPr>
          </w:pPr>
          <w:ins w:id="18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égimen tributario de la Concesión</w:t>
            </w:r>
            <w:r>
              <w:rPr>
                <w:noProof/>
                <w:webHidden/>
              </w:rPr>
              <w:tab/>
            </w:r>
            <w:r>
              <w:rPr>
                <w:noProof/>
                <w:webHidden/>
              </w:rPr>
              <w:fldChar w:fldCharType="begin"/>
            </w:r>
            <w:r>
              <w:rPr>
                <w:noProof/>
                <w:webHidden/>
              </w:rPr>
              <w:instrText xml:space="preserve"> PAGEREF _Toc77226670 \h </w:instrText>
            </w:r>
            <w:r>
              <w:rPr>
                <w:noProof/>
                <w:webHidden/>
              </w:rPr>
            </w:r>
          </w:ins>
          <w:r>
            <w:rPr>
              <w:noProof/>
              <w:webHidden/>
            </w:rPr>
            <w:fldChar w:fldCharType="separate"/>
          </w:r>
          <w:ins w:id="181" w:author="David Hernandez" w:date="2021-07-15T07:29:00Z">
            <w:r>
              <w:rPr>
                <w:noProof/>
                <w:webHidden/>
              </w:rPr>
              <w:t>83</w:t>
            </w:r>
            <w:r>
              <w:rPr>
                <w:noProof/>
                <w:webHidden/>
              </w:rPr>
              <w:fldChar w:fldCharType="end"/>
            </w:r>
            <w:r w:rsidRPr="00EC2650">
              <w:rPr>
                <w:rStyle w:val="Hyperlink"/>
                <w:noProof/>
              </w:rPr>
              <w:fldChar w:fldCharType="end"/>
            </w:r>
          </w:ins>
        </w:p>
        <w:p w14:paraId="162BE125" w14:textId="6E58C105" w:rsidR="003502E1" w:rsidRDefault="003502E1">
          <w:pPr>
            <w:pStyle w:val="TOC2"/>
            <w:rPr>
              <w:ins w:id="182" w:author="David Hernandez" w:date="2021-07-15T07:29:00Z"/>
              <w:rFonts w:asciiTheme="minorHAnsi" w:eastAsiaTheme="minorEastAsia" w:hAnsiTheme="minorHAnsi" w:cstheme="minorBidi"/>
              <w:noProof/>
              <w:lang w:val="en-US" w:eastAsia="en-US"/>
            </w:rPr>
          </w:pPr>
          <w:ins w:id="18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Otros ingresos de la Concesión</w:t>
            </w:r>
            <w:r>
              <w:rPr>
                <w:noProof/>
                <w:webHidden/>
              </w:rPr>
              <w:tab/>
            </w:r>
            <w:r>
              <w:rPr>
                <w:noProof/>
                <w:webHidden/>
              </w:rPr>
              <w:fldChar w:fldCharType="begin"/>
            </w:r>
            <w:r>
              <w:rPr>
                <w:noProof/>
                <w:webHidden/>
              </w:rPr>
              <w:instrText xml:space="preserve"> PAGEREF _Toc77226671 \h </w:instrText>
            </w:r>
            <w:r>
              <w:rPr>
                <w:noProof/>
                <w:webHidden/>
              </w:rPr>
            </w:r>
          </w:ins>
          <w:r>
            <w:rPr>
              <w:noProof/>
              <w:webHidden/>
            </w:rPr>
            <w:fldChar w:fldCharType="separate"/>
          </w:r>
          <w:ins w:id="184" w:author="David Hernandez" w:date="2021-07-15T07:29:00Z">
            <w:r>
              <w:rPr>
                <w:noProof/>
                <w:webHidden/>
              </w:rPr>
              <w:t>84</w:t>
            </w:r>
            <w:r>
              <w:rPr>
                <w:noProof/>
                <w:webHidden/>
              </w:rPr>
              <w:fldChar w:fldCharType="end"/>
            </w:r>
            <w:r w:rsidRPr="00EC2650">
              <w:rPr>
                <w:rStyle w:val="Hyperlink"/>
                <w:noProof/>
              </w:rPr>
              <w:fldChar w:fldCharType="end"/>
            </w:r>
          </w:ins>
        </w:p>
        <w:p w14:paraId="2C69104D" w14:textId="0055ECDD" w:rsidR="003502E1" w:rsidRDefault="003502E1">
          <w:pPr>
            <w:pStyle w:val="TOC2"/>
            <w:rPr>
              <w:ins w:id="185" w:author="David Hernandez" w:date="2021-07-15T07:29:00Z"/>
              <w:rFonts w:asciiTheme="minorHAnsi" w:eastAsiaTheme="minorEastAsia" w:hAnsiTheme="minorHAnsi" w:cstheme="minorBidi"/>
              <w:noProof/>
              <w:lang w:val="en-US" w:eastAsia="en-US"/>
            </w:rPr>
          </w:pPr>
          <w:ins w:id="18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IX.</w:t>
            </w:r>
            <w:r>
              <w:rPr>
                <w:rFonts w:asciiTheme="minorHAnsi" w:eastAsiaTheme="minorEastAsia" w:hAnsiTheme="minorHAnsi" w:cstheme="minorBidi"/>
                <w:noProof/>
                <w:lang w:val="en-US" w:eastAsia="en-US"/>
              </w:rPr>
              <w:tab/>
            </w:r>
            <w:r w:rsidRPr="00EC2650">
              <w:rPr>
                <w:rStyle w:val="Hyperlink"/>
                <w:rFonts w:cs="Times New Roman"/>
                <w:noProof/>
              </w:rPr>
              <w:t>GARANTÍAS</w:t>
            </w:r>
            <w:r>
              <w:rPr>
                <w:noProof/>
                <w:webHidden/>
              </w:rPr>
              <w:tab/>
            </w:r>
            <w:r>
              <w:rPr>
                <w:noProof/>
                <w:webHidden/>
              </w:rPr>
              <w:fldChar w:fldCharType="begin"/>
            </w:r>
            <w:r>
              <w:rPr>
                <w:noProof/>
                <w:webHidden/>
              </w:rPr>
              <w:instrText xml:space="preserve"> PAGEREF _Toc77226672 \h </w:instrText>
            </w:r>
            <w:r>
              <w:rPr>
                <w:noProof/>
                <w:webHidden/>
              </w:rPr>
            </w:r>
          </w:ins>
          <w:r>
            <w:rPr>
              <w:noProof/>
              <w:webHidden/>
            </w:rPr>
            <w:fldChar w:fldCharType="separate"/>
          </w:r>
          <w:ins w:id="187" w:author="David Hernandez" w:date="2021-07-15T07:29:00Z">
            <w:r>
              <w:rPr>
                <w:noProof/>
                <w:webHidden/>
              </w:rPr>
              <w:t>84</w:t>
            </w:r>
            <w:r>
              <w:rPr>
                <w:noProof/>
                <w:webHidden/>
              </w:rPr>
              <w:fldChar w:fldCharType="end"/>
            </w:r>
            <w:r w:rsidRPr="00EC2650">
              <w:rPr>
                <w:rStyle w:val="Hyperlink"/>
                <w:noProof/>
              </w:rPr>
              <w:fldChar w:fldCharType="end"/>
            </w:r>
          </w:ins>
        </w:p>
        <w:p w14:paraId="55A314DE" w14:textId="5D953CA9" w:rsidR="003502E1" w:rsidRDefault="003502E1">
          <w:pPr>
            <w:pStyle w:val="TOC2"/>
            <w:rPr>
              <w:ins w:id="188" w:author="David Hernandez" w:date="2021-07-15T07:29:00Z"/>
              <w:rFonts w:asciiTheme="minorHAnsi" w:eastAsiaTheme="minorEastAsia" w:hAnsiTheme="minorHAnsi" w:cstheme="minorBidi"/>
              <w:noProof/>
              <w:lang w:val="en-US" w:eastAsia="en-US"/>
            </w:rPr>
          </w:pPr>
          <w:ins w:id="18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Garantía del CONCEDENTE a favor del CONCESIONARIO</w:t>
            </w:r>
            <w:r>
              <w:rPr>
                <w:noProof/>
                <w:webHidden/>
              </w:rPr>
              <w:tab/>
            </w:r>
            <w:r>
              <w:rPr>
                <w:noProof/>
                <w:webHidden/>
              </w:rPr>
              <w:fldChar w:fldCharType="begin"/>
            </w:r>
            <w:r>
              <w:rPr>
                <w:noProof/>
                <w:webHidden/>
              </w:rPr>
              <w:instrText xml:space="preserve"> PAGEREF _Toc77226673 \h </w:instrText>
            </w:r>
            <w:r>
              <w:rPr>
                <w:noProof/>
                <w:webHidden/>
              </w:rPr>
            </w:r>
          </w:ins>
          <w:r>
            <w:rPr>
              <w:noProof/>
              <w:webHidden/>
            </w:rPr>
            <w:fldChar w:fldCharType="separate"/>
          </w:r>
          <w:ins w:id="190" w:author="David Hernandez" w:date="2021-07-15T07:29:00Z">
            <w:r>
              <w:rPr>
                <w:noProof/>
                <w:webHidden/>
              </w:rPr>
              <w:t>84</w:t>
            </w:r>
            <w:r>
              <w:rPr>
                <w:noProof/>
                <w:webHidden/>
              </w:rPr>
              <w:fldChar w:fldCharType="end"/>
            </w:r>
            <w:r w:rsidRPr="00EC2650">
              <w:rPr>
                <w:rStyle w:val="Hyperlink"/>
                <w:noProof/>
              </w:rPr>
              <w:fldChar w:fldCharType="end"/>
            </w:r>
          </w:ins>
        </w:p>
        <w:p w14:paraId="6C6459A5" w14:textId="65251113" w:rsidR="003502E1" w:rsidRDefault="003502E1">
          <w:pPr>
            <w:pStyle w:val="TOC2"/>
            <w:rPr>
              <w:ins w:id="191" w:author="David Hernandez" w:date="2021-07-15T07:29:00Z"/>
              <w:rFonts w:asciiTheme="minorHAnsi" w:eastAsiaTheme="minorEastAsia" w:hAnsiTheme="minorHAnsi" w:cstheme="minorBidi"/>
              <w:noProof/>
              <w:lang w:val="en-US" w:eastAsia="en-US"/>
            </w:rPr>
          </w:pPr>
          <w:ins w:id="19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Garantías del CONCESIONARIO a favor del CONCEDENTE</w:t>
            </w:r>
            <w:r>
              <w:rPr>
                <w:noProof/>
                <w:webHidden/>
              </w:rPr>
              <w:tab/>
            </w:r>
            <w:r>
              <w:rPr>
                <w:noProof/>
                <w:webHidden/>
              </w:rPr>
              <w:fldChar w:fldCharType="begin"/>
            </w:r>
            <w:r>
              <w:rPr>
                <w:noProof/>
                <w:webHidden/>
              </w:rPr>
              <w:instrText xml:space="preserve"> PAGEREF _Toc77226674 \h </w:instrText>
            </w:r>
            <w:r>
              <w:rPr>
                <w:noProof/>
                <w:webHidden/>
              </w:rPr>
            </w:r>
          </w:ins>
          <w:r>
            <w:rPr>
              <w:noProof/>
              <w:webHidden/>
            </w:rPr>
            <w:fldChar w:fldCharType="separate"/>
          </w:r>
          <w:ins w:id="193" w:author="David Hernandez" w:date="2021-07-15T07:29:00Z">
            <w:r>
              <w:rPr>
                <w:noProof/>
                <w:webHidden/>
              </w:rPr>
              <w:t>84</w:t>
            </w:r>
            <w:r>
              <w:rPr>
                <w:noProof/>
                <w:webHidden/>
              </w:rPr>
              <w:fldChar w:fldCharType="end"/>
            </w:r>
            <w:r w:rsidRPr="00EC2650">
              <w:rPr>
                <w:rStyle w:val="Hyperlink"/>
                <w:noProof/>
              </w:rPr>
              <w:fldChar w:fldCharType="end"/>
            </w:r>
          </w:ins>
        </w:p>
        <w:p w14:paraId="60CFF657" w14:textId="31B8B595" w:rsidR="003502E1" w:rsidRDefault="003502E1">
          <w:pPr>
            <w:pStyle w:val="TOC2"/>
            <w:rPr>
              <w:ins w:id="194" w:author="David Hernandez" w:date="2021-07-15T07:29:00Z"/>
              <w:rFonts w:asciiTheme="minorHAnsi" w:eastAsiaTheme="minorEastAsia" w:hAnsiTheme="minorHAnsi" w:cstheme="minorBidi"/>
              <w:noProof/>
              <w:lang w:val="en-US" w:eastAsia="en-US"/>
            </w:rPr>
          </w:pPr>
          <w:ins w:id="19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novación</w:t>
            </w:r>
            <w:r>
              <w:rPr>
                <w:noProof/>
                <w:webHidden/>
              </w:rPr>
              <w:tab/>
            </w:r>
            <w:r>
              <w:rPr>
                <w:noProof/>
                <w:webHidden/>
              </w:rPr>
              <w:fldChar w:fldCharType="begin"/>
            </w:r>
            <w:r>
              <w:rPr>
                <w:noProof/>
                <w:webHidden/>
              </w:rPr>
              <w:instrText xml:space="preserve"> PAGEREF _Toc77226675 \h </w:instrText>
            </w:r>
            <w:r>
              <w:rPr>
                <w:noProof/>
                <w:webHidden/>
              </w:rPr>
            </w:r>
          </w:ins>
          <w:r>
            <w:rPr>
              <w:noProof/>
              <w:webHidden/>
            </w:rPr>
            <w:fldChar w:fldCharType="separate"/>
          </w:r>
          <w:ins w:id="196" w:author="David Hernandez" w:date="2021-07-15T07:29:00Z">
            <w:r>
              <w:rPr>
                <w:noProof/>
                <w:webHidden/>
              </w:rPr>
              <w:t>85</w:t>
            </w:r>
            <w:r>
              <w:rPr>
                <w:noProof/>
                <w:webHidden/>
              </w:rPr>
              <w:fldChar w:fldCharType="end"/>
            </w:r>
            <w:r w:rsidRPr="00EC2650">
              <w:rPr>
                <w:rStyle w:val="Hyperlink"/>
                <w:noProof/>
              </w:rPr>
              <w:fldChar w:fldCharType="end"/>
            </w:r>
          </w:ins>
        </w:p>
        <w:p w14:paraId="252A5AEC" w14:textId="025F1146" w:rsidR="003502E1" w:rsidRDefault="003502E1">
          <w:pPr>
            <w:pStyle w:val="TOC2"/>
            <w:rPr>
              <w:ins w:id="197" w:author="David Hernandez" w:date="2021-07-15T07:29:00Z"/>
              <w:rFonts w:asciiTheme="minorHAnsi" w:eastAsiaTheme="minorEastAsia" w:hAnsiTheme="minorHAnsi" w:cstheme="minorBidi"/>
              <w:noProof/>
              <w:lang w:val="en-US" w:eastAsia="en-US"/>
            </w:rPr>
          </w:pPr>
          <w:ins w:id="19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jecución de la Garantía de Fiel Cumplimiento</w:t>
            </w:r>
            <w:r>
              <w:rPr>
                <w:noProof/>
                <w:webHidden/>
              </w:rPr>
              <w:tab/>
            </w:r>
            <w:r>
              <w:rPr>
                <w:noProof/>
                <w:webHidden/>
              </w:rPr>
              <w:fldChar w:fldCharType="begin"/>
            </w:r>
            <w:r>
              <w:rPr>
                <w:noProof/>
                <w:webHidden/>
              </w:rPr>
              <w:instrText xml:space="preserve"> PAGEREF _Toc77226676 \h </w:instrText>
            </w:r>
            <w:r>
              <w:rPr>
                <w:noProof/>
                <w:webHidden/>
              </w:rPr>
            </w:r>
          </w:ins>
          <w:r>
            <w:rPr>
              <w:noProof/>
              <w:webHidden/>
            </w:rPr>
            <w:fldChar w:fldCharType="separate"/>
          </w:r>
          <w:ins w:id="199" w:author="David Hernandez" w:date="2021-07-15T07:29:00Z">
            <w:r>
              <w:rPr>
                <w:noProof/>
                <w:webHidden/>
              </w:rPr>
              <w:t>86</w:t>
            </w:r>
            <w:r>
              <w:rPr>
                <w:noProof/>
                <w:webHidden/>
              </w:rPr>
              <w:fldChar w:fldCharType="end"/>
            </w:r>
            <w:r w:rsidRPr="00EC2650">
              <w:rPr>
                <w:rStyle w:val="Hyperlink"/>
                <w:noProof/>
              </w:rPr>
              <w:fldChar w:fldCharType="end"/>
            </w:r>
          </w:ins>
        </w:p>
        <w:p w14:paraId="64EED81D" w14:textId="74B7EBD3" w:rsidR="003502E1" w:rsidRDefault="003502E1">
          <w:pPr>
            <w:pStyle w:val="TOC2"/>
            <w:rPr>
              <w:ins w:id="200" w:author="David Hernandez" w:date="2021-07-15T07:29:00Z"/>
              <w:rFonts w:asciiTheme="minorHAnsi" w:eastAsiaTheme="minorEastAsia" w:hAnsiTheme="minorHAnsi" w:cstheme="minorBidi"/>
              <w:noProof/>
              <w:lang w:val="en-US" w:eastAsia="en-US"/>
            </w:rPr>
          </w:pPr>
          <w:ins w:id="20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w:t>
            </w:r>
            <w:r>
              <w:rPr>
                <w:rFonts w:asciiTheme="minorHAnsi" w:eastAsiaTheme="minorEastAsia" w:hAnsiTheme="minorHAnsi" w:cstheme="minorBidi"/>
                <w:noProof/>
                <w:lang w:val="en-US" w:eastAsia="en-US"/>
              </w:rPr>
              <w:tab/>
            </w:r>
            <w:r w:rsidRPr="00EC2650">
              <w:rPr>
                <w:rStyle w:val="Hyperlink"/>
                <w:rFonts w:cs="Times New Roman"/>
                <w:noProof/>
              </w:rPr>
              <w:t>RÉGIMEN DE SEGUROS</w:t>
            </w:r>
            <w:r>
              <w:rPr>
                <w:noProof/>
                <w:webHidden/>
              </w:rPr>
              <w:tab/>
            </w:r>
            <w:r>
              <w:rPr>
                <w:noProof/>
                <w:webHidden/>
              </w:rPr>
              <w:fldChar w:fldCharType="begin"/>
            </w:r>
            <w:r>
              <w:rPr>
                <w:noProof/>
                <w:webHidden/>
              </w:rPr>
              <w:instrText xml:space="preserve"> PAGEREF _Toc77226677 \h </w:instrText>
            </w:r>
            <w:r>
              <w:rPr>
                <w:noProof/>
                <w:webHidden/>
              </w:rPr>
            </w:r>
          </w:ins>
          <w:r>
            <w:rPr>
              <w:noProof/>
              <w:webHidden/>
            </w:rPr>
            <w:fldChar w:fldCharType="separate"/>
          </w:r>
          <w:ins w:id="202" w:author="David Hernandez" w:date="2021-07-15T07:29:00Z">
            <w:r>
              <w:rPr>
                <w:noProof/>
                <w:webHidden/>
              </w:rPr>
              <w:t>87</w:t>
            </w:r>
            <w:r>
              <w:rPr>
                <w:noProof/>
                <w:webHidden/>
              </w:rPr>
              <w:fldChar w:fldCharType="end"/>
            </w:r>
            <w:r w:rsidRPr="00EC2650">
              <w:rPr>
                <w:rStyle w:val="Hyperlink"/>
                <w:noProof/>
              </w:rPr>
              <w:fldChar w:fldCharType="end"/>
            </w:r>
          </w:ins>
        </w:p>
        <w:p w14:paraId="39E5BC35" w14:textId="397647BC" w:rsidR="003502E1" w:rsidRDefault="003502E1">
          <w:pPr>
            <w:pStyle w:val="TOC2"/>
            <w:rPr>
              <w:ins w:id="203" w:author="David Hernandez" w:date="2021-07-15T07:29:00Z"/>
              <w:rFonts w:asciiTheme="minorHAnsi" w:eastAsiaTheme="minorEastAsia" w:hAnsiTheme="minorHAnsi" w:cstheme="minorBidi"/>
              <w:noProof/>
              <w:lang w:val="en-US" w:eastAsia="en-US"/>
            </w:rPr>
          </w:pPr>
          <w:ins w:id="20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lases de pólizas de seguros</w:t>
            </w:r>
            <w:r>
              <w:rPr>
                <w:noProof/>
                <w:webHidden/>
              </w:rPr>
              <w:tab/>
            </w:r>
            <w:r>
              <w:rPr>
                <w:noProof/>
                <w:webHidden/>
              </w:rPr>
              <w:fldChar w:fldCharType="begin"/>
            </w:r>
            <w:r>
              <w:rPr>
                <w:noProof/>
                <w:webHidden/>
              </w:rPr>
              <w:instrText xml:space="preserve"> PAGEREF _Toc77226678 \h </w:instrText>
            </w:r>
            <w:r>
              <w:rPr>
                <w:noProof/>
                <w:webHidden/>
              </w:rPr>
            </w:r>
          </w:ins>
          <w:r>
            <w:rPr>
              <w:noProof/>
              <w:webHidden/>
            </w:rPr>
            <w:fldChar w:fldCharType="separate"/>
          </w:r>
          <w:ins w:id="205" w:author="David Hernandez" w:date="2021-07-15T07:29:00Z">
            <w:r>
              <w:rPr>
                <w:noProof/>
                <w:webHidden/>
              </w:rPr>
              <w:t>87</w:t>
            </w:r>
            <w:r>
              <w:rPr>
                <w:noProof/>
                <w:webHidden/>
              </w:rPr>
              <w:fldChar w:fldCharType="end"/>
            </w:r>
            <w:r w:rsidRPr="00EC2650">
              <w:rPr>
                <w:rStyle w:val="Hyperlink"/>
                <w:noProof/>
              </w:rPr>
              <w:fldChar w:fldCharType="end"/>
            </w:r>
          </w:ins>
        </w:p>
        <w:p w14:paraId="3D7217C5" w14:textId="01E7109C" w:rsidR="003502E1" w:rsidRDefault="003502E1">
          <w:pPr>
            <w:pStyle w:val="TOC2"/>
            <w:rPr>
              <w:ins w:id="206" w:author="David Hernandez" w:date="2021-07-15T07:29:00Z"/>
              <w:rFonts w:asciiTheme="minorHAnsi" w:eastAsiaTheme="minorEastAsia" w:hAnsiTheme="minorHAnsi" w:cstheme="minorBidi"/>
              <w:noProof/>
              <w:lang w:val="en-US" w:eastAsia="en-US"/>
            </w:rPr>
          </w:pPr>
          <w:ins w:id="20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7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Aprobación de los seguros</w:t>
            </w:r>
            <w:r>
              <w:rPr>
                <w:noProof/>
                <w:webHidden/>
              </w:rPr>
              <w:tab/>
            </w:r>
            <w:r>
              <w:rPr>
                <w:noProof/>
                <w:webHidden/>
              </w:rPr>
              <w:fldChar w:fldCharType="begin"/>
            </w:r>
            <w:r>
              <w:rPr>
                <w:noProof/>
                <w:webHidden/>
              </w:rPr>
              <w:instrText xml:space="preserve"> PAGEREF _Toc77226679 \h </w:instrText>
            </w:r>
            <w:r>
              <w:rPr>
                <w:noProof/>
                <w:webHidden/>
              </w:rPr>
            </w:r>
          </w:ins>
          <w:r>
            <w:rPr>
              <w:noProof/>
              <w:webHidden/>
            </w:rPr>
            <w:fldChar w:fldCharType="separate"/>
          </w:r>
          <w:ins w:id="208" w:author="David Hernandez" w:date="2021-07-15T07:29:00Z">
            <w:r>
              <w:rPr>
                <w:noProof/>
                <w:webHidden/>
              </w:rPr>
              <w:t>91</w:t>
            </w:r>
            <w:r>
              <w:rPr>
                <w:noProof/>
                <w:webHidden/>
              </w:rPr>
              <w:fldChar w:fldCharType="end"/>
            </w:r>
            <w:r w:rsidRPr="00EC2650">
              <w:rPr>
                <w:rStyle w:val="Hyperlink"/>
                <w:noProof/>
              </w:rPr>
              <w:fldChar w:fldCharType="end"/>
            </w:r>
          </w:ins>
        </w:p>
        <w:p w14:paraId="5D06A43A" w14:textId="628A9F52" w:rsidR="003502E1" w:rsidRDefault="003502E1">
          <w:pPr>
            <w:pStyle w:val="TOC2"/>
            <w:rPr>
              <w:ins w:id="209" w:author="David Hernandez" w:date="2021-07-15T07:29:00Z"/>
              <w:rFonts w:asciiTheme="minorHAnsi" w:eastAsiaTheme="minorEastAsia" w:hAnsiTheme="minorHAnsi" w:cstheme="minorBidi"/>
              <w:noProof/>
              <w:lang w:val="en-US" w:eastAsia="en-US"/>
            </w:rPr>
          </w:pPr>
          <w:ins w:id="21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égimen de los seguros</w:t>
            </w:r>
            <w:r>
              <w:rPr>
                <w:noProof/>
                <w:webHidden/>
              </w:rPr>
              <w:tab/>
            </w:r>
            <w:r>
              <w:rPr>
                <w:noProof/>
                <w:webHidden/>
              </w:rPr>
              <w:fldChar w:fldCharType="begin"/>
            </w:r>
            <w:r>
              <w:rPr>
                <w:noProof/>
                <w:webHidden/>
              </w:rPr>
              <w:instrText xml:space="preserve"> PAGEREF _Toc77226680 \h </w:instrText>
            </w:r>
            <w:r>
              <w:rPr>
                <w:noProof/>
                <w:webHidden/>
              </w:rPr>
            </w:r>
          </w:ins>
          <w:r>
            <w:rPr>
              <w:noProof/>
              <w:webHidden/>
            </w:rPr>
            <w:fldChar w:fldCharType="separate"/>
          </w:r>
          <w:ins w:id="211" w:author="David Hernandez" w:date="2021-07-15T07:29:00Z">
            <w:r>
              <w:rPr>
                <w:noProof/>
                <w:webHidden/>
              </w:rPr>
              <w:t>93</w:t>
            </w:r>
            <w:r>
              <w:rPr>
                <w:noProof/>
                <w:webHidden/>
              </w:rPr>
              <w:fldChar w:fldCharType="end"/>
            </w:r>
            <w:r w:rsidRPr="00EC2650">
              <w:rPr>
                <w:rStyle w:val="Hyperlink"/>
                <w:noProof/>
              </w:rPr>
              <w:fldChar w:fldCharType="end"/>
            </w:r>
          </w:ins>
        </w:p>
        <w:p w14:paraId="62D71FBB" w14:textId="3D28AD10" w:rsidR="003502E1" w:rsidRDefault="003502E1">
          <w:pPr>
            <w:pStyle w:val="TOC2"/>
            <w:rPr>
              <w:ins w:id="212" w:author="David Hernandez" w:date="2021-07-15T07:29:00Z"/>
              <w:rFonts w:asciiTheme="minorHAnsi" w:eastAsiaTheme="minorEastAsia" w:hAnsiTheme="minorHAnsi" w:cstheme="minorBidi"/>
              <w:noProof/>
              <w:lang w:val="en-US" w:eastAsia="en-US"/>
            </w:rPr>
          </w:pPr>
          <w:ins w:id="21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sponsabilidad del CONCESIONARIO</w:t>
            </w:r>
            <w:r>
              <w:rPr>
                <w:noProof/>
                <w:webHidden/>
              </w:rPr>
              <w:tab/>
            </w:r>
            <w:r>
              <w:rPr>
                <w:noProof/>
                <w:webHidden/>
              </w:rPr>
              <w:fldChar w:fldCharType="begin"/>
            </w:r>
            <w:r>
              <w:rPr>
                <w:noProof/>
                <w:webHidden/>
              </w:rPr>
              <w:instrText xml:space="preserve"> PAGEREF _Toc77226681 \h </w:instrText>
            </w:r>
            <w:r>
              <w:rPr>
                <w:noProof/>
                <w:webHidden/>
              </w:rPr>
            </w:r>
          </w:ins>
          <w:r>
            <w:rPr>
              <w:noProof/>
              <w:webHidden/>
            </w:rPr>
            <w:fldChar w:fldCharType="separate"/>
          </w:r>
          <w:ins w:id="214" w:author="David Hernandez" w:date="2021-07-15T07:29:00Z">
            <w:r>
              <w:rPr>
                <w:noProof/>
                <w:webHidden/>
              </w:rPr>
              <w:t>96</w:t>
            </w:r>
            <w:r>
              <w:rPr>
                <w:noProof/>
                <w:webHidden/>
              </w:rPr>
              <w:fldChar w:fldCharType="end"/>
            </w:r>
            <w:r w:rsidRPr="00EC2650">
              <w:rPr>
                <w:rStyle w:val="Hyperlink"/>
                <w:noProof/>
              </w:rPr>
              <w:fldChar w:fldCharType="end"/>
            </w:r>
          </w:ins>
        </w:p>
        <w:p w14:paraId="71E940E4" w14:textId="55A2CFA9" w:rsidR="003502E1" w:rsidRDefault="003502E1">
          <w:pPr>
            <w:pStyle w:val="TOC2"/>
            <w:rPr>
              <w:ins w:id="215" w:author="David Hernandez" w:date="2021-07-15T07:29:00Z"/>
              <w:rFonts w:asciiTheme="minorHAnsi" w:eastAsiaTheme="minorEastAsia" w:hAnsiTheme="minorHAnsi" w:cstheme="minorBidi"/>
              <w:noProof/>
              <w:lang w:val="en-US" w:eastAsia="en-US"/>
            </w:rPr>
          </w:pPr>
          <w:ins w:id="21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sponsabilidad del CONCEDENTE</w:t>
            </w:r>
            <w:r>
              <w:rPr>
                <w:noProof/>
                <w:webHidden/>
              </w:rPr>
              <w:tab/>
            </w:r>
            <w:r>
              <w:rPr>
                <w:noProof/>
                <w:webHidden/>
              </w:rPr>
              <w:fldChar w:fldCharType="begin"/>
            </w:r>
            <w:r>
              <w:rPr>
                <w:noProof/>
                <w:webHidden/>
              </w:rPr>
              <w:instrText xml:space="preserve"> PAGEREF _Toc77226682 \h </w:instrText>
            </w:r>
            <w:r>
              <w:rPr>
                <w:noProof/>
                <w:webHidden/>
              </w:rPr>
            </w:r>
          </w:ins>
          <w:r>
            <w:rPr>
              <w:noProof/>
              <w:webHidden/>
            </w:rPr>
            <w:fldChar w:fldCharType="separate"/>
          </w:r>
          <w:ins w:id="217" w:author="David Hernandez" w:date="2021-07-15T07:29:00Z">
            <w:r>
              <w:rPr>
                <w:noProof/>
                <w:webHidden/>
              </w:rPr>
              <w:t>97</w:t>
            </w:r>
            <w:r>
              <w:rPr>
                <w:noProof/>
                <w:webHidden/>
              </w:rPr>
              <w:fldChar w:fldCharType="end"/>
            </w:r>
            <w:r w:rsidRPr="00EC2650">
              <w:rPr>
                <w:rStyle w:val="Hyperlink"/>
                <w:noProof/>
              </w:rPr>
              <w:fldChar w:fldCharType="end"/>
            </w:r>
          </w:ins>
        </w:p>
        <w:p w14:paraId="1C6B639D" w14:textId="41D52EF4" w:rsidR="003502E1" w:rsidRDefault="003502E1">
          <w:pPr>
            <w:pStyle w:val="TOC2"/>
            <w:rPr>
              <w:ins w:id="218" w:author="David Hernandez" w:date="2021-07-15T07:29:00Z"/>
              <w:rFonts w:asciiTheme="minorHAnsi" w:eastAsiaTheme="minorEastAsia" w:hAnsiTheme="minorHAnsi" w:cstheme="minorBidi"/>
              <w:noProof/>
              <w:lang w:val="en-US" w:eastAsia="en-US"/>
            </w:rPr>
          </w:pPr>
          <w:ins w:id="21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I.</w:t>
            </w:r>
            <w:r>
              <w:rPr>
                <w:rFonts w:asciiTheme="minorHAnsi" w:eastAsiaTheme="minorEastAsia" w:hAnsiTheme="minorHAnsi" w:cstheme="minorBidi"/>
                <w:noProof/>
                <w:lang w:val="en-US" w:eastAsia="en-US"/>
              </w:rPr>
              <w:tab/>
            </w:r>
            <w:r w:rsidRPr="00EC2650">
              <w:rPr>
                <w:rStyle w:val="Hyperlink"/>
                <w:rFonts w:cs="Times New Roman"/>
                <w:noProof/>
              </w:rPr>
              <w:t>CONSIDERACIONES SOCIO AMBIENTALES</w:t>
            </w:r>
            <w:r>
              <w:rPr>
                <w:noProof/>
                <w:webHidden/>
              </w:rPr>
              <w:tab/>
            </w:r>
            <w:r>
              <w:rPr>
                <w:noProof/>
                <w:webHidden/>
              </w:rPr>
              <w:fldChar w:fldCharType="begin"/>
            </w:r>
            <w:r>
              <w:rPr>
                <w:noProof/>
                <w:webHidden/>
              </w:rPr>
              <w:instrText xml:space="preserve"> PAGEREF _Toc77226683 \h </w:instrText>
            </w:r>
            <w:r>
              <w:rPr>
                <w:noProof/>
                <w:webHidden/>
              </w:rPr>
            </w:r>
          </w:ins>
          <w:r>
            <w:rPr>
              <w:noProof/>
              <w:webHidden/>
            </w:rPr>
            <w:fldChar w:fldCharType="separate"/>
          </w:r>
          <w:ins w:id="220" w:author="David Hernandez" w:date="2021-07-15T07:29:00Z">
            <w:r>
              <w:rPr>
                <w:noProof/>
                <w:webHidden/>
              </w:rPr>
              <w:t>97</w:t>
            </w:r>
            <w:r>
              <w:rPr>
                <w:noProof/>
                <w:webHidden/>
              </w:rPr>
              <w:fldChar w:fldCharType="end"/>
            </w:r>
            <w:r w:rsidRPr="00EC2650">
              <w:rPr>
                <w:rStyle w:val="Hyperlink"/>
                <w:noProof/>
              </w:rPr>
              <w:fldChar w:fldCharType="end"/>
            </w:r>
          </w:ins>
        </w:p>
        <w:p w14:paraId="5ED95061" w14:textId="0704E1F2" w:rsidR="003502E1" w:rsidRDefault="003502E1">
          <w:pPr>
            <w:pStyle w:val="TOC2"/>
            <w:rPr>
              <w:ins w:id="221" w:author="David Hernandez" w:date="2021-07-15T07:29:00Z"/>
              <w:rFonts w:asciiTheme="minorHAnsi" w:eastAsiaTheme="minorEastAsia" w:hAnsiTheme="minorHAnsi" w:cstheme="minorBidi"/>
              <w:noProof/>
              <w:lang w:val="en-US" w:eastAsia="en-US"/>
            </w:rPr>
          </w:pPr>
          <w:ins w:id="22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sponsabilidad ambiental</w:t>
            </w:r>
            <w:r>
              <w:rPr>
                <w:noProof/>
                <w:webHidden/>
              </w:rPr>
              <w:tab/>
            </w:r>
            <w:r>
              <w:rPr>
                <w:noProof/>
                <w:webHidden/>
              </w:rPr>
              <w:fldChar w:fldCharType="begin"/>
            </w:r>
            <w:r>
              <w:rPr>
                <w:noProof/>
                <w:webHidden/>
              </w:rPr>
              <w:instrText xml:space="preserve"> PAGEREF _Toc77226684 \h </w:instrText>
            </w:r>
            <w:r>
              <w:rPr>
                <w:noProof/>
                <w:webHidden/>
              </w:rPr>
            </w:r>
          </w:ins>
          <w:r>
            <w:rPr>
              <w:noProof/>
              <w:webHidden/>
            </w:rPr>
            <w:fldChar w:fldCharType="separate"/>
          </w:r>
          <w:ins w:id="223" w:author="David Hernandez" w:date="2021-07-15T07:29:00Z">
            <w:r>
              <w:rPr>
                <w:noProof/>
                <w:webHidden/>
              </w:rPr>
              <w:t>97</w:t>
            </w:r>
            <w:r>
              <w:rPr>
                <w:noProof/>
                <w:webHidden/>
              </w:rPr>
              <w:fldChar w:fldCharType="end"/>
            </w:r>
            <w:r w:rsidRPr="00EC2650">
              <w:rPr>
                <w:rStyle w:val="Hyperlink"/>
                <w:noProof/>
              </w:rPr>
              <w:fldChar w:fldCharType="end"/>
            </w:r>
          </w:ins>
        </w:p>
        <w:p w14:paraId="51ED8AFB" w14:textId="66A6C51C" w:rsidR="003502E1" w:rsidRDefault="003502E1">
          <w:pPr>
            <w:pStyle w:val="TOC2"/>
            <w:rPr>
              <w:ins w:id="224" w:author="David Hernandez" w:date="2021-07-15T07:29:00Z"/>
              <w:rFonts w:asciiTheme="minorHAnsi" w:eastAsiaTheme="minorEastAsia" w:hAnsiTheme="minorHAnsi" w:cstheme="minorBidi"/>
              <w:noProof/>
              <w:lang w:val="en-US" w:eastAsia="en-US"/>
            </w:rPr>
          </w:pPr>
          <w:ins w:id="22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asivos Ambientales</w:t>
            </w:r>
            <w:r>
              <w:rPr>
                <w:noProof/>
                <w:webHidden/>
              </w:rPr>
              <w:tab/>
            </w:r>
            <w:r>
              <w:rPr>
                <w:noProof/>
                <w:webHidden/>
              </w:rPr>
              <w:fldChar w:fldCharType="begin"/>
            </w:r>
            <w:r>
              <w:rPr>
                <w:noProof/>
                <w:webHidden/>
              </w:rPr>
              <w:instrText xml:space="preserve"> PAGEREF _Toc77226685 \h </w:instrText>
            </w:r>
            <w:r>
              <w:rPr>
                <w:noProof/>
                <w:webHidden/>
              </w:rPr>
            </w:r>
          </w:ins>
          <w:r>
            <w:rPr>
              <w:noProof/>
              <w:webHidden/>
            </w:rPr>
            <w:fldChar w:fldCharType="separate"/>
          </w:r>
          <w:ins w:id="226" w:author="David Hernandez" w:date="2021-07-15T07:29:00Z">
            <w:r>
              <w:rPr>
                <w:noProof/>
                <w:webHidden/>
              </w:rPr>
              <w:t>98</w:t>
            </w:r>
            <w:r>
              <w:rPr>
                <w:noProof/>
                <w:webHidden/>
              </w:rPr>
              <w:fldChar w:fldCharType="end"/>
            </w:r>
            <w:r w:rsidRPr="00EC2650">
              <w:rPr>
                <w:rStyle w:val="Hyperlink"/>
                <w:noProof/>
              </w:rPr>
              <w:fldChar w:fldCharType="end"/>
            </w:r>
          </w:ins>
        </w:p>
        <w:p w14:paraId="20F98EAF" w14:textId="08004675" w:rsidR="003502E1" w:rsidRDefault="003502E1">
          <w:pPr>
            <w:pStyle w:val="TOC2"/>
            <w:rPr>
              <w:ins w:id="227" w:author="David Hernandez" w:date="2021-07-15T07:29:00Z"/>
              <w:rFonts w:asciiTheme="minorHAnsi" w:eastAsiaTheme="minorEastAsia" w:hAnsiTheme="minorHAnsi" w:cstheme="minorBidi"/>
              <w:noProof/>
              <w:lang w:val="en-US" w:eastAsia="en-US"/>
            </w:rPr>
          </w:pPr>
          <w:ins w:id="228" w:author="David Hernandez" w:date="2021-07-15T07:29:00Z">
            <w:r w:rsidRPr="00EC2650">
              <w:rPr>
                <w:rStyle w:val="Hyperlink"/>
                <w:noProof/>
              </w:rPr>
              <w:lastRenderedPageBreak/>
              <w:fldChar w:fldCharType="begin"/>
            </w:r>
            <w:r w:rsidRPr="00EC2650">
              <w:rPr>
                <w:rStyle w:val="Hyperlink"/>
                <w:noProof/>
              </w:rPr>
              <w:instrText xml:space="preserve"> </w:instrText>
            </w:r>
            <w:r>
              <w:rPr>
                <w:noProof/>
              </w:rPr>
              <w:instrText>HYPERLINK \l "_Toc7722668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Instrumento de Gestión Ambiental (IGA)</w:t>
            </w:r>
            <w:r>
              <w:rPr>
                <w:noProof/>
                <w:webHidden/>
              </w:rPr>
              <w:tab/>
            </w:r>
            <w:r>
              <w:rPr>
                <w:noProof/>
                <w:webHidden/>
              </w:rPr>
              <w:fldChar w:fldCharType="begin"/>
            </w:r>
            <w:r>
              <w:rPr>
                <w:noProof/>
                <w:webHidden/>
              </w:rPr>
              <w:instrText xml:space="preserve"> PAGEREF _Toc77226686 \h </w:instrText>
            </w:r>
            <w:r>
              <w:rPr>
                <w:noProof/>
                <w:webHidden/>
              </w:rPr>
            </w:r>
          </w:ins>
          <w:r>
            <w:rPr>
              <w:noProof/>
              <w:webHidden/>
            </w:rPr>
            <w:fldChar w:fldCharType="separate"/>
          </w:r>
          <w:ins w:id="229" w:author="David Hernandez" w:date="2021-07-15T07:29:00Z">
            <w:r>
              <w:rPr>
                <w:noProof/>
                <w:webHidden/>
              </w:rPr>
              <w:t>99</w:t>
            </w:r>
            <w:r>
              <w:rPr>
                <w:noProof/>
                <w:webHidden/>
              </w:rPr>
              <w:fldChar w:fldCharType="end"/>
            </w:r>
            <w:r w:rsidRPr="00EC2650">
              <w:rPr>
                <w:rStyle w:val="Hyperlink"/>
                <w:noProof/>
              </w:rPr>
              <w:fldChar w:fldCharType="end"/>
            </w:r>
          </w:ins>
        </w:p>
        <w:p w14:paraId="20E39EB3" w14:textId="24713F3A" w:rsidR="003502E1" w:rsidRDefault="003502E1">
          <w:pPr>
            <w:pStyle w:val="TOC2"/>
            <w:rPr>
              <w:ins w:id="230" w:author="David Hernandez" w:date="2021-07-15T07:29:00Z"/>
              <w:rFonts w:asciiTheme="minorHAnsi" w:eastAsiaTheme="minorEastAsia" w:hAnsiTheme="minorHAnsi" w:cstheme="minorBidi"/>
              <w:noProof/>
              <w:lang w:val="en-US" w:eastAsia="en-US"/>
            </w:rPr>
          </w:pPr>
          <w:ins w:id="23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Gestión socioambiental</w:t>
            </w:r>
            <w:r>
              <w:rPr>
                <w:noProof/>
                <w:webHidden/>
              </w:rPr>
              <w:tab/>
            </w:r>
            <w:r>
              <w:rPr>
                <w:noProof/>
                <w:webHidden/>
              </w:rPr>
              <w:fldChar w:fldCharType="begin"/>
            </w:r>
            <w:r>
              <w:rPr>
                <w:noProof/>
                <w:webHidden/>
              </w:rPr>
              <w:instrText xml:space="preserve"> PAGEREF _Toc77226687 \h </w:instrText>
            </w:r>
            <w:r>
              <w:rPr>
                <w:noProof/>
                <w:webHidden/>
              </w:rPr>
            </w:r>
          </w:ins>
          <w:r>
            <w:rPr>
              <w:noProof/>
              <w:webHidden/>
            </w:rPr>
            <w:fldChar w:fldCharType="separate"/>
          </w:r>
          <w:ins w:id="232" w:author="David Hernandez" w:date="2021-07-15T07:29:00Z">
            <w:r>
              <w:rPr>
                <w:noProof/>
                <w:webHidden/>
              </w:rPr>
              <w:t>100</w:t>
            </w:r>
            <w:r>
              <w:rPr>
                <w:noProof/>
                <w:webHidden/>
              </w:rPr>
              <w:fldChar w:fldCharType="end"/>
            </w:r>
            <w:r w:rsidRPr="00EC2650">
              <w:rPr>
                <w:rStyle w:val="Hyperlink"/>
                <w:noProof/>
              </w:rPr>
              <w:fldChar w:fldCharType="end"/>
            </w:r>
          </w:ins>
        </w:p>
        <w:p w14:paraId="574C0BAC" w14:textId="6C47AA87" w:rsidR="003502E1" w:rsidRDefault="003502E1">
          <w:pPr>
            <w:pStyle w:val="TOC2"/>
            <w:rPr>
              <w:ins w:id="233" w:author="David Hernandez" w:date="2021-07-15T07:29:00Z"/>
              <w:rFonts w:asciiTheme="minorHAnsi" w:eastAsiaTheme="minorEastAsia" w:hAnsiTheme="minorHAnsi" w:cstheme="minorBidi"/>
              <w:noProof/>
              <w:lang w:val="en-US" w:eastAsia="en-US"/>
            </w:rPr>
          </w:pPr>
          <w:ins w:id="23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atrimonio cultural</w:t>
            </w:r>
            <w:r>
              <w:rPr>
                <w:noProof/>
                <w:webHidden/>
              </w:rPr>
              <w:tab/>
            </w:r>
            <w:r>
              <w:rPr>
                <w:noProof/>
                <w:webHidden/>
              </w:rPr>
              <w:fldChar w:fldCharType="begin"/>
            </w:r>
            <w:r>
              <w:rPr>
                <w:noProof/>
                <w:webHidden/>
              </w:rPr>
              <w:instrText xml:space="preserve"> PAGEREF _Toc77226688 \h </w:instrText>
            </w:r>
            <w:r>
              <w:rPr>
                <w:noProof/>
                <w:webHidden/>
              </w:rPr>
            </w:r>
          </w:ins>
          <w:r>
            <w:rPr>
              <w:noProof/>
              <w:webHidden/>
            </w:rPr>
            <w:fldChar w:fldCharType="separate"/>
          </w:r>
          <w:ins w:id="235" w:author="David Hernandez" w:date="2021-07-15T07:29:00Z">
            <w:r>
              <w:rPr>
                <w:noProof/>
                <w:webHidden/>
              </w:rPr>
              <w:t>101</w:t>
            </w:r>
            <w:r>
              <w:rPr>
                <w:noProof/>
                <w:webHidden/>
              </w:rPr>
              <w:fldChar w:fldCharType="end"/>
            </w:r>
            <w:r w:rsidRPr="00EC2650">
              <w:rPr>
                <w:rStyle w:val="Hyperlink"/>
                <w:noProof/>
              </w:rPr>
              <w:fldChar w:fldCharType="end"/>
            </w:r>
          </w:ins>
        </w:p>
        <w:p w14:paraId="1B68ACBD" w14:textId="78B4AF5E" w:rsidR="003502E1" w:rsidRDefault="003502E1">
          <w:pPr>
            <w:pStyle w:val="TOC2"/>
            <w:rPr>
              <w:ins w:id="236" w:author="David Hernandez" w:date="2021-07-15T07:29:00Z"/>
              <w:rFonts w:asciiTheme="minorHAnsi" w:eastAsiaTheme="minorEastAsia" w:hAnsiTheme="minorHAnsi" w:cstheme="minorBidi"/>
              <w:noProof/>
              <w:lang w:val="en-US" w:eastAsia="en-US"/>
            </w:rPr>
          </w:pPr>
          <w:ins w:id="23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8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Informes socioambientales</w:t>
            </w:r>
            <w:r>
              <w:rPr>
                <w:noProof/>
                <w:webHidden/>
              </w:rPr>
              <w:tab/>
            </w:r>
            <w:r>
              <w:rPr>
                <w:noProof/>
                <w:webHidden/>
              </w:rPr>
              <w:fldChar w:fldCharType="begin"/>
            </w:r>
            <w:r>
              <w:rPr>
                <w:noProof/>
                <w:webHidden/>
              </w:rPr>
              <w:instrText xml:space="preserve"> PAGEREF _Toc77226689 \h </w:instrText>
            </w:r>
            <w:r>
              <w:rPr>
                <w:noProof/>
                <w:webHidden/>
              </w:rPr>
            </w:r>
          </w:ins>
          <w:r>
            <w:rPr>
              <w:noProof/>
              <w:webHidden/>
            </w:rPr>
            <w:fldChar w:fldCharType="separate"/>
          </w:r>
          <w:ins w:id="238" w:author="David Hernandez" w:date="2021-07-15T07:29:00Z">
            <w:r>
              <w:rPr>
                <w:noProof/>
                <w:webHidden/>
              </w:rPr>
              <w:t>101</w:t>
            </w:r>
            <w:r>
              <w:rPr>
                <w:noProof/>
                <w:webHidden/>
              </w:rPr>
              <w:fldChar w:fldCharType="end"/>
            </w:r>
            <w:r w:rsidRPr="00EC2650">
              <w:rPr>
                <w:rStyle w:val="Hyperlink"/>
                <w:noProof/>
              </w:rPr>
              <w:fldChar w:fldCharType="end"/>
            </w:r>
          </w:ins>
        </w:p>
        <w:p w14:paraId="19B78DAD" w14:textId="2C29ACC7" w:rsidR="003502E1" w:rsidRDefault="003502E1">
          <w:pPr>
            <w:pStyle w:val="TOC2"/>
            <w:rPr>
              <w:ins w:id="239" w:author="David Hernandez" w:date="2021-07-15T07:29:00Z"/>
              <w:rFonts w:asciiTheme="minorHAnsi" w:eastAsiaTheme="minorEastAsia" w:hAnsiTheme="minorHAnsi" w:cstheme="minorBidi"/>
              <w:noProof/>
              <w:lang w:val="en-US" w:eastAsia="en-US"/>
            </w:rPr>
          </w:pPr>
          <w:ins w:id="24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Manejo de Lodos</w:t>
            </w:r>
            <w:r>
              <w:rPr>
                <w:noProof/>
                <w:webHidden/>
              </w:rPr>
              <w:tab/>
            </w:r>
            <w:r>
              <w:rPr>
                <w:noProof/>
                <w:webHidden/>
              </w:rPr>
              <w:fldChar w:fldCharType="begin"/>
            </w:r>
            <w:r>
              <w:rPr>
                <w:noProof/>
                <w:webHidden/>
              </w:rPr>
              <w:instrText xml:space="preserve"> PAGEREF _Toc77226690 \h </w:instrText>
            </w:r>
            <w:r>
              <w:rPr>
                <w:noProof/>
                <w:webHidden/>
              </w:rPr>
            </w:r>
          </w:ins>
          <w:r>
            <w:rPr>
              <w:noProof/>
              <w:webHidden/>
            </w:rPr>
            <w:fldChar w:fldCharType="separate"/>
          </w:r>
          <w:ins w:id="241" w:author="David Hernandez" w:date="2021-07-15T07:29:00Z">
            <w:r>
              <w:rPr>
                <w:noProof/>
                <w:webHidden/>
              </w:rPr>
              <w:t>102</w:t>
            </w:r>
            <w:r>
              <w:rPr>
                <w:noProof/>
                <w:webHidden/>
              </w:rPr>
              <w:fldChar w:fldCharType="end"/>
            </w:r>
            <w:r w:rsidRPr="00EC2650">
              <w:rPr>
                <w:rStyle w:val="Hyperlink"/>
                <w:noProof/>
              </w:rPr>
              <w:fldChar w:fldCharType="end"/>
            </w:r>
          </w:ins>
        </w:p>
        <w:p w14:paraId="31C2F679" w14:textId="5D0459C4" w:rsidR="003502E1" w:rsidRDefault="003502E1">
          <w:pPr>
            <w:pStyle w:val="TOC2"/>
            <w:rPr>
              <w:ins w:id="242" w:author="David Hernandez" w:date="2021-07-15T07:29:00Z"/>
              <w:rFonts w:asciiTheme="minorHAnsi" w:eastAsiaTheme="minorEastAsia" w:hAnsiTheme="minorHAnsi" w:cstheme="minorBidi"/>
              <w:noProof/>
              <w:lang w:val="en-US" w:eastAsia="en-US"/>
            </w:rPr>
          </w:pPr>
          <w:ins w:id="24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II.</w:t>
            </w:r>
            <w:r>
              <w:rPr>
                <w:rFonts w:asciiTheme="minorHAnsi" w:eastAsiaTheme="minorEastAsia" w:hAnsiTheme="minorHAnsi" w:cstheme="minorBidi"/>
                <w:noProof/>
                <w:lang w:val="en-US" w:eastAsia="en-US"/>
              </w:rPr>
              <w:tab/>
            </w:r>
            <w:r w:rsidRPr="00EC2650">
              <w:rPr>
                <w:rStyle w:val="Hyperlink"/>
                <w:rFonts w:cs="Times New Roman"/>
                <w:noProof/>
              </w:rPr>
              <w:t>RELACIONES CON EL SOCIO ESTRATÉGICO, TERCEROS Y PERSONAL</w:t>
            </w:r>
            <w:r>
              <w:rPr>
                <w:noProof/>
                <w:webHidden/>
              </w:rPr>
              <w:tab/>
            </w:r>
            <w:r>
              <w:rPr>
                <w:noProof/>
                <w:webHidden/>
              </w:rPr>
              <w:fldChar w:fldCharType="begin"/>
            </w:r>
            <w:r>
              <w:rPr>
                <w:noProof/>
                <w:webHidden/>
              </w:rPr>
              <w:instrText xml:space="preserve"> PAGEREF _Toc77226691 \h </w:instrText>
            </w:r>
            <w:r>
              <w:rPr>
                <w:noProof/>
                <w:webHidden/>
              </w:rPr>
            </w:r>
          </w:ins>
          <w:r>
            <w:rPr>
              <w:noProof/>
              <w:webHidden/>
            </w:rPr>
            <w:fldChar w:fldCharType="separate"/>
          </w:r>
          <w:ins w:id="244" w:author="David Hernandez" w:date="2021-07-15T07:29:00Z">
            <w:r>
              <w:rPr>
                <w:noProof/>
                <w:webHidden/>
              </w:rPr>
              <w:t>102</w:t>
            </w:r>
            <w:r>
              <w:rPr>
                <w:noProof/>
                <w:webHidden/>
              </w:rPr>
              <w:fldChar w:fldCharType="end"/>
            </w:r>
            <w:r w:rsidRPr="00EC2650">
              <w:rPr>
                <w:rStyle w:val="Hyperlink"/>
                <w:noProof/>
              </w:rPr>
              <w:fldChar w:fldCharType="end"/>
            </w:r>
          </w:ins>
        </w:p>
        <w:p w14:paraId="1F764485" w14:textId="4836ABB0" w:rsidR="003502E1" w:rsidRDefault="003502E1">
          <w:pPr>
            <w:pStyle w:val="TOC2"/>
            <w:rPr>
              <w:ins w:id="245" w:author="David Hernandez" w:date="2021-07-15T07:29:00Z"/>
              <w:rFonts w:asciiTheme="minorHAnsi" w:eastAsiaTheme="minorEastAsia" w:hAnsiTheme="minorHAnsi" w:cstheme="minorBidi"/>
              <w:noProof/>
              <w:lang w:val="en-US" w:eastAsia="en-US"/>
            </w:rPr>
          </w:pPr>
          <w:ins w:id="24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laciones con el Socio Estratégico</w:t>
            </w:r>
            <w:r>
              <w:rPr>
                <w:noProof/>
                <w:webHidden/>
              </w:rPr>
              <w:tab/>
            </w:r>
            <w:r>
              <w:rPr>
                <w:noProof/>
                <w:webHidden/>
              </w:rPr>
              <w:fldChar w:fldCharType="begin"/>
            </w:r>
            <w:r>
              <w:rPr>
                <w:noProof/>
                <w:webHidden/>
              </w:rPr>
              <w:instrText xml:space="preserve"> PAGEREF _Toc77226692 \h </w:instrText>
            </w:r>
            <w:r>
              <w:rPr>
                <w:noProof/>
                <w:webHidden/>
              </w:rPr>
            </w:r>
          </w:ins>
          <w:r>
            <w:rPr>
              <w:noProof/>
              <w:webHidden/>
            </w:rPr>
            <w:fldChar w:fldCharType="separate"/>
          </w:r>
          <w:ins w:id="247" w:author="David Hernandez" w:date="2021-07-15T07:29:00Z">
            <w:r>
              <w:rPr>
                <w:noProof/>
                <w:webHidden/>
              </w:rPr>
              <w:t>102</w:t>
            </w:r>
            <w:r>
              <w:rPr>
                <w:noProof/>
                <w:webHidden/>
              </w:rPr>
              <w:fldChar w:fldCharType="end"/>
            </w:r>
            <w:r w:rsidRPr="00EC2650">
              <w:rPr>
                <w:rStyle w:val="Hyperlink"/>
                <w:noProof/>
              </w:rPr>
              <w:fldChar w:fldCharType="end"/>
            </w:r>
          </w:ins>
        </w:p>
        <w:p w14:paraId="172F5D83" w14:textId="7738913A" w:rsidR="003502E1" w:rsidRDefault="003502E1">
          <w:pPr>
            <w:pStyle w:val="TOC2"/>
            <w:rPr>
              <w:ins w:id="248" w:author="David Hernandez" w:date="2021-07-15T07:29:00Z"/>
              <w:rFonts w:asciiTheme="minorHAnsi" w:eastAsiaTheme="minorEastAsia" w:hAnsiTheme="minorHAnsi" w:cstheme="minorBidi"/>
              <w:noProof/>
              <w:lang w:val="en-US" w:eastAsia="en-US"/>
            </w:rPr>
          </w:pPr>
          <w:ins w:id="24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esión de posición contractual</w:t>
            </w:r>
            <w:r>
              <w:rPr>
                <w:noProof/>
                <w:webHidden/>
              </w:rPr>
              <w:tab/>
            </w:r>
            <w:r>
              <w:rPr>
                <w:noProof/>
                <w:webHidden/>
              </w:rPr>
              <w:fldChar w:fldCharType="begin"/>
            </w:r>
            <w:r>
              <w:rPr>
                <w:noProof/>
                <w:webHidden/>
              </w:rPr>
              <w:instrText xml:space="preserve"> PAGEREF _Toc77226693 \h </w:instrText>
            </w:r>
            <w:r>
              <w:rPr>
                <w:noProof/>
                <w:webHidden/>
              </w:rPr>
            </w:r>
          </w:ins>
          <w:r>
            <w:rPr>
              <w:noProof/>
              <w:webHidden/>
            </w:rPr>
            <w:fldChar w:fldCharType="separate"/>
          </w:r>
          <w:ins w:id="250" w:author="David Hernandez" w:date="2021-07-15T07:29:00Z">
            <w:r>
              <w:rPr>
                <w:noProof/>
                <w:webHidden/>
              </w:rPr>
              <w:t>103</w:t>
            </w:r>
            <w:r>
              <w:rPr>
                <w:noProof/>
                <w:webHidden/>
              </w:rPr>
              <w:fldChar w:fldCharType="end"/>
            </w:r>
            <w:r w:rsidRPr="00EC2650">
              <w:rPr>
                <w:rStyle w:val="Hyperlink"/>
                <w:noProof/>
              </w:rPr>
              <w:fldChar w:fldCharType="end"/>
            </w:r>
          </w:ins>
        </w:p>
        <w:p w14:paraId="0F23311A" w14:textId="034A7B01" w:rsidR="003502E1" w:rsidRDefault="003502E1">
          <w:pPr>
            <w:pStyle w:val="TOC2"/>
            <w:rPr>
              <w:ins w:id="251" w:author="David Hernandez" w:date="2021-07-15T07:29:00Z"/>
              <w:rFonts w:asciiTheme="minorHAnsi" w:eastAsiaTheme="minorEastAsia" w:hAnsiTheme="minorHAnsi" w:cstheme="minorBidi"/>
              <w:noProof/>
              <w:lang w:val="en-US" w:eastAsia="en-US"/>
            </w:rPr>
          </w:pPr>
          <w:ins w:id="25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laciones con terceros</w:t>
            </w:r>
            <w:r>
              <w:rPr>
                <w:noProof/>
                <w:webHidden/>
              </w:rPr>
              <w:tab/>
            </w:r>
            <w:r>
              <w:rPr>
                <w:noProof/>
                <w:webHidden/>
              </w:rPr>
              <w:fldChar w:fldCharType="begin"/>
            </w:r>
            <w:r>
              <w:rPr>
                <w:noProof/>
                <w:webHidden/>
              </w:rPr>
              <w:instrText xml:space="preserve"> PAGEREF _Toc77226694 \h </w:instrText>
            </w:r>
            <w:r>
              <w:rPr>
                <w:noProof/>
                <w:webHidden/>
              </w:rPr>
            </w:r>
          </w:ins>
          <w:r>
            <w:rPr>
              <w:noProof/>
              <w:webHidden/>
            </w:rPr>
            <w:fldChar w:fldCharType="separate"/>
          </w:r>
          <w:ins w:id="253" w:author="David Hernandez" w:date="2021-07-15T07:29:00Z">
            <w:r>
              <w:rPr>
                <w:noProof/>
                <w:webHidden/>
              </w:rPr>
              <w:t>104</w:t>
            </w:r>
            <w:r>
              <w:rPr>
                <w:noProof/>
                <w:webHidden/>
              </w:rPr>
              <w:fldChar w:fldCharType="end"/>
            </w:r>
            <w:r w:rsidRPr="00EC2650">
              <w:rPr>
                <w:rStyle w:val="Hyperlink"/>
                <w:noProof/>
              </w:rPr>
              <w:fldChar w:fldCharType="end"/>
            </w:r>
          </w:ins>
        </w:p>
        <w:p w14:paraId="541F62FF" w14:textId="16FC32E5" w:rsidR="003502E1" w:rsidRDefault="003502E1">
          <w:pPr>
            <w:pStyle w:val="TOC2"/>
            <w:rPr>
              <w:ins w:id="254" w:author="David Hernandez" w:date="2021-07-15T07:29:00Z"/>
              <w:rFonts w:asciiTheme="minorHAnsi" w:eastAsiaTheme="minorEastAsia" w:hAnsiTheme="minorHAnsi" w:cstheme="minorBidi"/>
              <w:noProof/>
              <w:lang w:val="en-US" w:eastAsia="en-US"/>
            </w:rPr>
          </w:pPr>
          <w:ins w:id="25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laciones con el personal</w:t>
            </w:r>
            <w:r>
              <w:rPr>
                <w:noProof/>
                <w:webHidden/>
              </w:rPr>
              <w:tab/>
            </w:r>
            <w:r>
              <w:rPr>
                <w:noProof/>
                <w:webHidden/>
              </w:rPr>
              <w:fldChar w:fldCharType="begin"/>
            </w:r>
            <w:r>
              <w:rPr>
                <w:noProof/>
                <w:webHidden/>
              </w:rPr>
              <w:instrText xml:space="preserve"> PAGEREF _Toc77226695 \h </w:instrText>
            </w:r>
            <w:r>
              <w:rPr>
                <w:noProof/>
                <w:webHidden/>
              </w:rPr>
            </w:r>
          </w:ins>
          <w:r>
            <w:rPr>
              <w:noProof/>
              <w:webHidden/>
            </w:rPr>
            <w:fldChar w:fldCharType="separate"/>
          </w:r>
          <w:ins w:id="256" w:author="David Hernandez" w:date="2021-07-15T07:29:00Z">
            <w:r>
              <w:rPr>
                <w:noProof/>
                <w:webHidden/>
              </w:rPr>
              <w:t>104</w:t>
            </w:r>
            <w:r>
              <w:rPr>
                <w:noProof/>
                <w:webHidden/>
              </w:rPr>
              <w:fldChar w:fldCharType="end"/>
            </w:r>
            <w:r w:rsidRPr="00EC2650">
              <w:rPr>
                <w:rStyle w:val="Hyperlink"/>
                <w:noProof/>
              </w:rPr>
              <w:fldChar w:fldCharType="end"/>
            </w:r>
          </w:ins>
        </w:p>
        <w:p w14:paraId="5325C573" w14:textId="273977B1" w:rsidR="003502E1" w:rsidRDefault="003502E1">
          <w:pPr>
            <w:pStyle w:val="TOC2"/>
            <w:rPr>
              <w:ins w:id="257" w:author="David Hernandez" w:date="2021-07-15T07:29:00Z"/>
              <w:rFonts w:asciiTheme="minorHAnsi" w:eastAsiaTheme="minorEastAsia" w:hAnsiTheme="minorHAnsi" w:cstheme="minorBidi"/>
              <w:noProof/>
              <w:lang w:val="en-US" w:eastAsia="en-US"/>
            </w:rPr>
          </w:pPr>
          <w:ins w:id="25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III.</w:t>
            </w:r>
            <w:r>
              <w:rPr>
                <w:rFonts w:asciiTheme="minorHAnsi" w:eastAsiaTheme="minorEastAsia" w:hAnsiTheme="minorHAnsi" w:cstheme="minorBidi"/>
                <w:noProof/>
                <w:lang w:val="en-US" w:eastAsia="en-US"/>
              </w:rPr>
              <w:tab/>
            </w:r>
            <w:r w:rsidRPr="00EC2650">
              <w:rPr>
                <w:rStyle w:val="Hyperlink"/>
                <w:rFonts w:cs="Times New Roman"/>
                <w:noProof/>
              </w:rPr>
              <w:t>COMPETENCIAS ADMINISTRATIVAS</w:t>
            </w:r>
            <w:r>
              <w:rPr>
                <w:noProof/>
                <w:webHidden/>
              </w:rPr>
              <w:tab/>
            </w:r>
            <w:r>
              <w:rPr>
                <w:noProof/>
                <w:webHidden/>
              </w:rPr>
              <w:fldChar w:fldCharType="begin"/>
            </w:r>
            <w:r>
              <w:rPr>
                <w:noProof/>
                <w:webHidden/>
              </w:rPr>
              <w:instrText xml:space="preserve"> PAGEREF _Toc77226696 \h </w:instrText>
            </w:r>
            <w:r>
              <w:rPr>
                <w:noProof/>
                <w:webHidden/>
              </w:rPr>
            </w:r>
          </w:ins>
          <w:r>
            <w:rPr>
              <w:noProof/>
              <w:webHidden/>
            </w:rPr>
            <w:fldChar w:fldCharType="separate"/>
          </w:r>
          <w:ins w:id="259" w:author="David Hernandez" w:date="2021-07-15T07:29:00Z">
            <w:r>
              <w:rPr>
                <w:noProof/>
                <w:webHidden/>
              </w:rPr>
              <w:t>105</w:t>
            </w:r>
            <w:r>
              <w:rPr>
                <w:noProof/>
                <w:webHidden/>
              </w:rPr>
              <w:fldChar w:fldCharType="end"/>
            </w:r>
            <w:r w:rsidRPr="00EC2650">
              <w:rPr>
                <w:rStyle w:val="Hyperlink"/>
                <w:noProof/>
              </w:rPr>
              <w:fldChar w:fldCharType="end"/>
            </w:r>
          </w:ins>
        </w:p>
        <w:p w14:paraId="6B14AD6F" w14:textId="100C6963" w:rsidR="003502E1" w:rsidRDefault="003502E1">
          <w:pPr>
            <w:pStyle w:val="TOC2"/>
            <w:rPr>
              <w:ins w:id="260" w:author="David Hernandez" w:date="2021-07-15T07:29:00Z"/>
              <w:rFonts w:asciiTheme="minorHAnsi" w:eastAsiaTheme="minorEastAsia" w:hAnsiTheme="minorHAnsi" w:cstheme="minorBidi"/>
              <w:noProof/>
              <w:lang w:val="en-US" w:eastAsia="en-US"/>
            </w:rPr>
          </w:pPr>
          <w:ins w:id="26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isposiciones comunes</w:t>
            </w:r>
            <w:r>
              <w:rPr>
                <w:noProof/>
                <w:webHidden/>
              </w:rPr>
              <w:tab/>
            </w:r>
            <w:r>
              <w:rPr>
                <w:noProof/>
                <w:webHidden/>
              </w:rPr>
              <w:fldChar w:fldCharType="begin"/>
            </w:r>
            <w:r>
              <w:rPr>
                <w:noProof/>
                <w:webHidden/>
              </w:rPr>
              <w:instrText xml:space="preserve"> PAGEREF _Toc77226697 \h </w:instrText>
            </w:r>
            <w:r>
              <w:rPr>
                <w:noProof/>
                <w:webHidden/>
              </w:rPr>
            </w:r>
          </w:ins>
          <w:r>
            <w:rPr>
              <w:noProof/>
              <w:webHidden/>
            </w:rPr>
            <w:fldChar w:fldCharType="separate"/>
          </w:r>
          <w:ins w:id="262" w:author="David Hernandez" w:date="2021-07-15T07:29:00Z">
            <w:r>
              <w:rPr>
                <w:noProof/>
                <w:webHidden/>
              </w:rPr>
              <w:t>105</w:t>
            </w:r>
            <w:r>
              <w:rPr>
                <w:noProof/>
                <w:webHidden/>
              </w:rPr>
              <w:fldChar w:fldCharType="end"/>
            </w:r>
            <w:r w:rsidRPr="00EC2650">
              <w:rPr>
                <w:rStyle w:val="Hyperlink"/>
                <w:noProof/>
              </w:rPr>
              <w:fldChar w:fldCharType="end"/>
            </w:r>
          </w:ins>
        </w:p>
        <w:p w14:paraId="134E614E" w14:textId="697D91A9" w:rsidR="003502E1" w:rsidRDefault="003502E1">
          <w:pPr>
            <w:pStyle w:val="TOC2"/>
            <w:rPr>
              <w:ins w:id="263" w:author="David Hernandez" w:date="2021-07-15T07:29:00Z"/>
              <w:rFonts w:asciiTheme="minorHAnsi" w:eastAsiaTheme="minorEastAsia" w:hAnsiTheme="minorHAnsi" w:cstheme="minorBidi"/>
              <w:noProof/>
              <w:lang w:val="en-US" w:eastAsia="en-US"/>
            </w:rPr>
          </w:pPr>
          <w:ins w:id="26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Opiniones previas</w:t>
            </w:r>
            <w:r>
              <w:rPr>
                <w:noProof/>
                <w:webHidden/>
              </w:rPr>
              <w:tab/>
            </w:r>
            <w:r>
              <w:rPr>
                <w:noProof/>
                <w:webHidden/>
              </w:rPr>
              <w:fldChar w:fldCharType="begin"/>
            </w:r>
            <w:r>
              <w:rPr>
                <w:noProof/>
                <w:webHidden/>
              </w:rPr>
              <w:instrText xml:space="preserve"> PAGEREF _Toc77226698 \h </w:instrText>
            </w:r>
            <w:r>
              <w:rPr>
                <w:noProof/>
                <w:webHidden/>
              </w:rPr>
            </w:r>
          </w:ins>
          <w:r>
            <w:rPr>
              <w:noProof/>
              <w:webHidden/>
            </w:rPr>
            <w:fldChar w:fldCharType="separate"/>
          </w:r>
          <w:ins w:id="265" w:author="David Hernandez" w:date="2021-07-15T07:29:00Z">
            <w:r>
              <w:rPr>
                <w:noProof/>
                <w:webHidden/>
              </w:rPr>
              <w:t>105</w:t>
            </w:r>
            <w:r>
              <w:rPr>
                <w:noProof/>
                <w:webHidden/>
              </w:rPr>
              <w:fldChar w:fldCharType="end"/>
            </w:r>
            <w:r w:rsidRPr="00EC2650">
              <w:rPr>
                <w:rStyle w:val="Hyperlink"/>
                <w:noProof/>
              </w:rPr>
              <w:fldChar w:fldCharType="end"/>
            </w:r>
          </w:ins>
        </w:p>
        <w:p w14:paraId="40F7A90E" w14:textId="57BEF0AC" w:rsidR="003502E1" w:rsidRDefault="003502E1">
          <w:pPr>
            <w:pStyle w:val="TOC2"/>
            <w:rPr>
              <w:ins w:id="266" w:author="David Hernandez" w:date="2021-07-15T07:29:00Z"/>
              <w:rFonts w:asciiTheme="minorHAnsi" w:eastAsiaTheme="minorEastAsia" w:hAnsiTheme="minorHAnsi" w:cstheme="minorBidi"/>
              <w:noProof/>
              <w:lang w:val="en-US" w:eastAsia="en-US"/>
            </w:rPr>
          </w:pPr>
          <w:ins w:id="26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69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ompetencias y facultades de la SUNASS</w:t>
            </w:r>
            <w:r>
              <w:rPr>
                <w:noProof/>
                <w:webHidden/>
              </w:rPr>
              <w:tab/>
            </w:r>
            <w:r>
              <w:rPr>
                <w:noProof/>
                <w:webHidden/>
              </w:rPr>
              <w:fldChar w:fldCharType="begin"/>
            </w:r>
            <w:r>
              <w:rPr>
                <w:noProof/>
                <w:webHidden/>
              </w:rPr>
              <w:instrText xml:space="preserve"> PAGEREF _Toc77226699 \h </w:instrText>
            </w:r>
            <w:r>
              <w:rPr>
                <w:noProof/>
                <w:webHidden/>
              </w:rPr>
            </w:r>
          </w:ins>
          <w:r>
            <w:rPr>
              <w:noProof/>
              <w:webHidden/>
            </w:rPr>
            <w:fldChar w:fldCharType="separate"/>
          </w:r>
          <w:ins w:id="268" w:author="David Hernandez" w:date="2021-07-15T07:29:00Z">
            <w:r>
              <w:rPr>
                <w:noProof/>
                <w:webHidden/>
              </w:rPr>
              <w:t>106</w:t>
            </w:r>
            <w:r>
              <w:rPr>
                <w:noProof/>
                <w:webHidden/>
              </w:rPr>
              <w:fldChar w:fldCharType="end"/>
            </w:r>
            <w:r w:rsidRPr="00EC2650">
              <w:rPr>
                <w:rStyle w:val="Hyperlink"/>
                <w:noProof/>
              </w:rPr>
              <w:fldChar w:fldCharType="end"/>
            </w:r>
          </w:ins>
        </w:p>
        <w:p w14:paraId="781D4F01" w14:textId="604128AD" w:rsidR="003502E1" w:rsidRDefault="003502E1">
          <w:pPr>
            <w:pStyle w:val="TOC2"/>
            <w:rPr>
              <w:ins w:id="269" w:author="David Hernandez" w:date="2021-07-15T07:29:00Z"/>
              <w:rFonts w:asciiTheme="minorHAnsi" w:eastAsiaTheme="minorEastAsia" w:hAnsiTheme="minorHAnsi" w:cstheme="minorBidi"/>
              <w:noProof/>
              <w:lang w:val="en-US" w:eastAsia="en-US"/>
            </w:rPr>
          </w:pPr>
          <w:ins w:id="27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Aporte por regulación</w:t>
            </w:r>
            <w:r>
              <w:rPr>
                <w:noProof/>
                <w:webHidden/>
              </w:rPr>
              <w:tab/>
            </w:r>
            <w:r>
              <w:rPr>
                <w:noProof/>
                <w:webHidden/>
              </w:rPr>
              <w:fldChar w:fldCharType="begin"/>
            </w:r>
            <w:r>
              <w:rPr>
                <w:noProof/>
                <w:webHidden/>
              </w:rPr>
              <w:instrText xml:space="preserve"> PAGEREF _Toc77226700 \h </w:instrText>
            </w:r>
            <w:r>
              <w:rPr>
                <w:noProof/>
                <w:webHidden/>
              </w:rPr>
            </w:r>
          </w:ins>
          <w:r>
            <w:rPr>
              <w:noProof/>
              <w:webHidden/>
            </w:rPr>
            <w:fldChar w:fldCharType="separate"/>
          </w:r>
          <w:ins w:id="271" w:author="David Hernandez" w:date="2021-07-15T07:29:00Z">
            <w:r>
              <w:rPr>
                <w:noProof/>
                <w:webHidden/>
              </w:rPr>
              <w:t>109</w:t>
            </w:r>
            <w:r>
              <w:rPr>
                <w:noProof/>
                <w:webHidden/>
              </w:rPr>
              <w:fldChar w:fldCharType="end"/>
            </w:r>
            <w:r w:rsidRPr="00EC2650">
              <w:rPr>
                <w:rStyle w:val="Hyperlink"/>
                <w:noProof/>
              </w:rPr>
              <w:fldChar w:fldCharType="end"/>
            </w:r>
          </w:ins>
        </w:p>
        <w:p w14:paraId="176CE029" w14:textId="01F0032A" w:rsidR="003502E1" w:rsidRDefault="003502E1">
          <w:pPr>
            <w:pStyle w:val="TOC2"/>
            <w:rPr>
              <w:ins w:id="272" w:author="David Hernandez" w:date="2021-07-15T07:29:00Z"/>
              <w:rFonts w:asciiTheme="minorHAnsi" w:eastAsiaTheme="minorEastAsia" w:hAnsiTheme="minorHAnsi" w:cstheme="minorBidi"/>
              <w:noProof/>
              <w:lang w:val="en-US" w:eastAsia="en-US"/>
            </w:rPr>
          </w:pPr>
          <w:ins w:id="27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IV.</w:t>
            </w:r>
            <w:r>
              <w:rPr>
                <w:rFonts w:asciiTheme="minorHAnsi" w:eastAsiaTheme="minorEastAsia" w:hAnsiTheme="minorHAnsi" w:cstheme="minorBidi"/>
                <w:noProof/>
                <w:lang w:val="en-US" w:eastAsia="en-US"/>
              </w:rPr>
              <w:tab/>
            </w:r>
            <w:r w:rsidRPr="00EC2650">
              <w:rPr>
                <w:rStyle w:val="Hyperlink"/>
                <w:rFonts w:cs="Times New Roman"/>
                <w:noProof/>
              </w:rPr>
              <w:t>FUERZA MAYOR O CASO FORTUITO</w:t>
            </w:r>
            <w:r>
              <w:rPr>
                <w:noProof/>
                <w:webHidden/>
              </w:rPr>
              <w:tab/>
            </w:r>
            <w:r>
              <w:rPr>
                <w:noProof/>
                <w:webHidden/>
              </w:rPr>
              <w:fldChar w:fldCharType="begin"/>
            </w:r>
            <w:r>
              <w:rPr>
                <w:noProof/>
                <w:webHidden/>
              </w:rPr>
              <w:instrText xml:space="preserve"> PAGEREF _Toc77226701 \h </w:instrText>
            </w:r>
            <w:r>
              <w:rPr>
                <w:noProof/>
                <w:webHidden/>
              </w:rPr>
            </w:r>
          </w:ins>
          <w:r>
            <w:rPr>
              <w:noProof/>
              <w:webHidden/>
            </w:rPr>
            <w:fldChar w:fldCharType="separate"/>
          </w:r>
          <w:ins w:id="274" w:author="David Hernandez" w:date="2021-07-15T07:29:00Z">
            <w:r>
              <w:rPr>
                <w:noProof/>
                <w:webHidden/>
              </w:rPr>
              <w:t>109</w:t>
            </w:r>
            <w:r>
              <w:rPr>
                <w:noProof/>
                <w:webHidden/>
              </w:rPr>
              <w:fldChar w:fldCharType="end"/>
            </w:r>
            <w:r w:rsidRPr="00EC2650">
              <w:rPr>
                <w:rStyle w:val="Hyperlink"/>
                <w:noProof/>
              </w:rPr>
              <w:fldChar w:fldCharType="end"/>
            </w:r>
          </w:ins>
        </w:p>
        <w:p w14:paraId="46E0560B" w14:textId="36E750E4" w:rsidR="003502E1" w:rsidRDefault="003502E1">
          <w:pPr>
            <w:pStyle w:val="TOC2"/>
            <w:rPr>
              <w:ins w:id="275" w:author="David Hernandez" w:date="2021-07-15T07:29:00Z"/>
              <w:rFonts w:asciiTheme="minorHAnsi" w:eastAsiaTheme="minorEastAsia" w:hAnsiTheme="minorHAnsi" w:cstheme="minorBidi"/>
              <w:noProof/>
              <w:lang w:val="en-US" w:eastAsia="en-US"/>
            </w:rPr>
          </w:pPr>
          <w:ins w:id="27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V.</w:t>
            </w:r>
            <w:r>
              <w:rPr>
                <w:rFonts w:asciiTheme="minorHAnsi" w:eastAsiaTheme="minorEastAsia" w:hAnsiTheme="minorHAnsi" w:cstheme="minorBidi"/>
                <w:noProof/>
                <w:lang w:val="en-US" w:eastAsia="en-US"/>
              </w:rPr>
              <w:tab/>
            </w:r>
            <w:r w:rsidRPr="00EC2650">
              <w:rPr>
                <w:rStyle w:val="Hyperlink"/>
                <w:rFonts w:cs="Times New Roman"/>
                <w:noProof/>
              </w:rPr>
              <w:t>MODIFICACIONES AL CONTRATO</w:t>
            </w:r>
            <w:r>
              <w:rPr>
                <w:noProof/>
                <w:webHidden/>
              </w:rPr>
              <w:tab/>
            </w:r>
            <w:r>
              <w:rPr>
                <w:noProof/>
                <w:webHidden/>
              </w:rPr>
              <w:fldChar w:fldCharType="begin"/>
            </w:r>
            <w:r>
              <w:rPr>
                <w:noProof/>
                <w:webHidden/>
              </w:rPr>
              <w:instrText xml:space="preserve"> PAGEREF _Toc77226702 \h </w:instrText>
            </w:r>
            <w:r>
              <w:rPr>
                <w:noProof/>
                <w:webHidden/>
              </w:rPr>
            </w:r>
          </w:ins>
          <w:r>
            <w:rPr>
              <w:noProof/>
              <w:webHidden/>
            </w:rPr>
            <w:fldChar w:fldCharType="separate"/>
          </w:r>
          <w:ins w:id="277" w:author="David Hernandez" w:date="2021-07-15T07:29:00Z">
            <w:r>
              <w:rPr>
                <w:noProof/>
                <w:webHidden/>
              </w:rPr>
              <w:t>112</w:t>
            </w:r>
            <w:r>
              <w:rPr>
                <w:noProof/>
                <w:webHidden/>
              </w:rPr>
              <w:fldChar w:fldCharType="end"/>
            </w:r>
            <w:r w:rsidRPr="00EC2650">
              <w:rPr>
                <w:rStyle w:val="Hyperlink"/>
                <w:noProof/>
              </w:rPr>
              <w:fldChar w:fldCharType="end"/>
            </w:r>
          </w:ins>
        </w:p>
        <w:p w14:paraId="2751B2F9" w14:textId="75C47DAA" w:rsidR="003502E1" w:rsidRDefault="003502E1">
          <w:pPr>
            <w:pStyle w:val="TOC2"/>
            <w:rPr>
              <w:ins w:id="278" w:author="David Hernandez" w:date="2021-07-15T07:29:00Z"/>
              <w:rFonts w:asciiTheme="minorHAnsi" w:eastAsiaTheme="minorEastAsia" w:hAnsiTheme="minorHAnsi" w:cstheme="minorBidi"/>
              <w:noProof/>
              <w:lang w:val="en-US" w:eastAsia="en-US"/>
            </w:rPr>
          </w:pPr>
          <w:ins w:id="27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VI.</w:t>
            </w:r>
            <w:r>
              <w:rPr>
                <w:rFonts w:asciiTheme="minorHAnsi" w:eastAsiaTheme="minorEastAsia" w:hAnsiTheme="minorHAnsi" w:cstheme="minorBidi"/>
                <w:noProof/>
                <w:lang w:val="en-US" w:eastAsia="en-US"/>
              </w:rPr>
              <w:tab/>
            </w:r>
            <w:r w:rsidRPr="00EC2650">
              <w:rPr>
                <w:rStyle w:val="Hyperlink"/>
                <w:rFonts w:cs="Times New Roman"/>
                <w:noProof/>
              </w:rPr>
              <w:t>SOLUCIÓN DE CONTROVERSIAS</w:t>
            </w:r>
            <w:r>
              <w:rPr>
                <w:noProof/>
                <w:webHidden/>
              </w:rPr>
              <w:tab/>
            </w:r>
            <w:r>
              <w:rPr>
                <w:noProof/>
                <w:webHidden/>
              </w:rPr>
              <w:fldChar w:fldCharType="begin"/>
            </w:r>
            <w:r>
              <w:rPr>
                <w:noProof/>
                <w:webHidden/>
              </w:rPr>
              <w:instrText xml:space="preserve"> PAGEREF _Toc77226703 \h </w:instrText>
            </w:r>
            <w:r>
              <w:rPr>
                <w:noProof/>
                <w:webHidden/>
              </w:rPr>
            </w:r>
          </w:ins>
          <w:r>
            <w:rPr>
              <w:noProof/>
              <w:webHidden/>
            </w:rPr>
            <w:fldChar w:fldCharType="separate"/>
          </w:r>
          <w:ins w:id="280" w:author="David Hernandez" w:date="2021-07-15T07:29:00Z">
            <w:r>
              <w:rPr>
                <w:noProof/>
                <w:webHidden/>
              </w:rPr>
              <w:t>113</w:t>
            </w:r>
            <w:r>
              <w:rPr>
                <w:noProof/>
                <w:webHidden/>
              </w:rPr>
              <w:fldChar w:fldCharType="end"/>
            </w:r>
            <w:r w:rsidRPr="00EC2650">
              <w:rPr>
                <w:rStyle w:val="Hyperlink"/>
                <w:noProof/>
              </w:rPr>
              <w:fldChar w:fldCharType="end"/>
            </w:r>
          </w:ins>
        </w:p>
        <w:p w14:paraId="044BBF2C" w14:textId="268EE887" w:rsidR="003502E1" w:rsidRDefault="003502E1">
          <w:pPr>
            <w:pStyle w:val="TOC2"/>
            <w:rPr>
              <w:ins w:id="281" w:author="David Hernandez" w:date="2021-07-15T07:29:00Z"/>
              <w:rFonts w:asciiTheme="minorHAnsi" w:eastAsiaTheme="minorEastAsia" w:hAnsiTheme="minorHAnsi" w:cstheme="minorBidi"/>
              <w:noProof/>
              <w:lang w:val="en-US" w:eastAsia="en-US"/>
            </w:rPr>
          </w:pPr>
          <w:ins w:id="28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Leyes y Disposiciones Aplicables</w:t>
            </w:r>
            <w:r>
              <w:rPr>
                <w:noProof/>
                <w:webHidden/>
              </w:rPr>
              <w:tab/>
            </w:r>
            <w:r>
              <w:rPr>
                <w:noProof/>
                <w:webHidden/>
              </w:rPr>
              <w:fldChar w:fldCharType="begin"/>
            </w:r>
            <w:r>
              <w:rPr>
                <w:noProof/>
                <w:webHidden/>
              </w:rPr>
              <w:instrText xml:space="preserve"> PAGEREF _Toc77226704 \h </w:instrText>
            </w:r>
            <w:r>
              <w:rPr>
                <w:noProof/>
                <w:webHidden/>
              </w:rPr>
            </w:r>
          </w:ins>
          <w:r>
            <w:rPr>
              <w:noProof/>
              <w:webHidden/>
            </w:rPr>
            <w:fldChar w:fldCharType="separate"/>
          </w:r>
          <w:ins w:id="283" w:author="David Hernandez" w:date="2021-07-15T07:29:00Z">
            <w:r>
              <w:rPr>
                <w:noProof/>
                <w:webHidden/>
              </w:rPr>
              <w:t>113</w:t>
            </w:r>
            <w:r>
              <w:rPr>
                <w:noProof/>
                <w:webHidden/>
              </w:rPr>
              <w:fldChar w:fldCharType="end"/>
            </w:r>
            <w:r w:rsidRPr="00EC2650">
              <w:rPr>
                <w:rStyle w:val="Hyperlink"/>
                <w:noProof/>
              </w:rPr>
              <w:fldChar w:fldCharType="end"/>
            </w:r>
          </w:ins>
        </w:p>
        <w:p w14:paraId="68F19DC0" w14:textId="3C4A3919" w:rsidR="003502E1" w:rsidRDefault="003502E1">
          <w:pPr>
            <w:pStyle w:val="TOC2"/>
            <w:rPr>
              <w:ins w:id="284" w:author="David Hernandez" w:date="2021-07-15T07:29:00Z"/>
              <w:rFonts w:asciiTheme="minorHAnsi" w:eastAsiaTheme="minorEastAsia" w:hAnsiTheme="minorHAnsi" w:cstheme="minorBidi"/>
              <w:noProof/>
              <w:lang w:val="en-US" w:eastAsia="en-US"/>
            </w:rPr>
          </w:pPr>
          <w:ins w:id="28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Ámbito de aplicación</w:t>
            </w:r>
            <w:r>
              <w:rPr>
                <w:noProof/>
                <w:webHidden/>
              </w:rPr>
              <w:tab/>
            </w:r>
            <w:r>
              <w:rPr>
                <w:noProof/>
                <w:webHidden/>
              </w:rPr>
              <w:fldChar w:fldCharType="begin"/>
            </w:r>
            <w:r>
              <w:rPr>
                <w:noProof/>
                <w:webHidden/>
              </w:rPr>
              <w:instrText xml:space="preserve"> PAGEREF _Toc77226705 \h </w:instrText>
            </w:r>
            <w:r>
              <w:rPr>
                <w:noProof/>
                <w:webHidden/>
              </w:rPr>
            </w:r>
          </w:ins>
          <w:r>
            <w:rPr>
              <w:noProof/>
              <w:webHidden/>
            </w:rPr>
            <w:fldChar w:fldCharType="separate"/>
          </w:r>
          <w:ins w:id="286" w:author="David Hernandez" w:date="2021-07-15T07:29:00Z">
            <w:r>
              <w:rPr>
                <w:noProof/>
                <w:webHidden/>
              </w:rPr>
              <w:t>113</w:t>
            </w:r>
            <w:r>
              <w:rPr>
                <w:noProof/>
                <w:webHidden/>
              </w:rPr>
              <w:fldChar w:fldCharType="end"/>
            </w:r>
            <w:r w:rsidRPr="00EC2650">
              <w:rPr>
                <w:rStyle w:val="Hyperlink"/>
                <w:noProof/>
              </w:rPr>
              <w:fldChar w:fldCharType="end"/>
            </w:r>
          </w:ins>
        </w:p>
        <w:p w14:paraId="183DB362" w14:textId="0C951CB4" w:rsidR="003502E1" w:rsidRDefault="003502E1">
          <w:pPr>
            <w:pStyle w:val="TOC2"/>
            <w:rPr>
              <w:ins w:id="287" w:author="David Hernandez" w:date="2021-07-15T07:29:00Z"/>
              <w:rFonts w:asciiTheme="minorHAnsi" w:eastAsiaTheme="minorEastAsia" w:hAnsiTheme="minorHAnsi" w:cstheme="minorBidi"/>
              <w:noProof/>
              <w:lang w:val="en-US" w:eastAsia="en-US"/>
            </w:rPr>
          </w:pPr>
          <w:ins w:id="28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riterios de interpretación</w:t>
            </w:r>
            <w:r>
              <w:rPr>
                <w:noProof/>
                <w:webHidden/>
              </w:rPr>
              <w:tab/>
            </w:r>
            <w:r>
              <w:rPr>
                <w:noProof/>
                <w:webHidden/>
              </w:rPr>
              <w:fldChar w:fldCharType="begin"/>
            </w:r>
            <w:r>
              <w:rPr>
                <w:noProof/>
                <w:webHidden/>
              </w:rPr>
              <w:instrText xml:space="preserve"> PAGEREF _Toc77226706 \h </w:instrText>
            </w:r>
            <w:r>
              <w:rPr>
                <w:noProof/>
                <w:webHidden/>
              </w:rPr>
            </w:r>
          </w:ins>
          <w:r>
            <w:rPr>
              <w:noProof/>
              <w:webHidden/>
            </w:rPr>
            <w:fldChar w:fldCharType="separate"/>
          </w:r>
          <w:ins w:id="289" w:author="David Hernandez" w:date="2021-07-15T07:29:00Z">
            <w:r>
              <w:rPr>
                <w:noProof/>
                <w:webHidden/>
              </w:rPr>
              <w:t>113</w:t>
            </w:r>
            <w:r>
              <w:rPr>
                <w:noProof/>
                <w:webHidden/>
              </w:rPr>
              <w:fldChar w:fldCharType="end"/>
            </w:r>
            <w:r w:rsidRPr="00EC2650">
              <w:rPr>
                <w:rStyle w:val="Hyperlink"/>
                <w:noProof/>
              </w:rPr>
              <w:fldChar w:fldCharType="end"/>
            </w:r>
          </w:ins>
        </w:p>
        <w:p w14:paraId="121767E8" w14:textId="50318152" w:rsidR="003502E1" w:rsidRDefault="003502E1">
          <w:pPr>
            <w:pStyle w:val="TOC2"/>
            <w:rPr>
              <w:ins w:id="290" w:author="David Hernandez" w:date="2021-07-15T07:29:00Z"/>
              <w:rFonts w:asciiTheme="minorHAnsi" w:eastAsiaTheme="minorEastAsia" w:hAnsiTheme="minorHAnsi" w:cstheme="minorBidi"/>
              <w:noProof/>
              <w:lang w:val="en-US" w:eastAsia="en-US"/>
            </w:rPr>
          </w:pPr>
          <w:ins w:id="29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nuncia a reclamaciones diplomáticas</w:t>
            </w:r>
            <w:r>
              <w:rPr>
                <w:noProof/>
                <w:webHidden/>
              </w:rPr>
              <w:tab/>
            </w:r>
            <w:r>
              <w:rPr>
                <w:noProof/>
                <w:webHidden/>
              </w:rPr>
              <w:fldChar w:fldCharType="begin"/>
            </w:r>
            <w:r>
              <w:rPr>
                <w:noProof/>
                <w:webHidden/>
              </w:rPr>
              <w:instrText xml:space="preserve"> PAGEREF _Toc77226707 \h </w:instrText>
            </w:r>
            <w:r>
              <w:rPr>
                <w:noProof/>
                <w:webHidden/>
              </w:rPr>
            </w:r>
          </w:ins>
          <w:r>
            <w:rPr>
              <w:noProof/>
              <w:webHidden/>
            </w:rPr>
            <w:fldChar w:fldCharType="separate"/>
          </w:r>
          <w:ins w:id="292" w:author="David Hernandez" w:date="2021-07-15T07:29:00Z">
            <w:r>
              <w:rPr>
                <w:noProof/>
                <w:webHidden/>
              </w:rPr>
              <w:t>114</w:t>
            </w:r>
            <w:r>
              <w:rPr>
                <w:noProof/>
                <w:webHidden/>
              </w:rPr>
              <w:fldChar w:fldCharType="end"/>
            </w:r>
            <w:r w:rsidRPr="00EC2650">
              <w:rPr>
                <w:rStyle w:val="Hyperlink"/>
                <w:noProof/>
              </w:rPr>
              <w:fldChar w:fldCharType="end"/>
            </w:r>
          </w:ins>
        </w:p>
        <w:p w14:paraId="26F9F6B1" w14:textId="21140296" w:rsidR="003502E1" w:rsidRDefault="003502E1">
          <w:pPr>
            <w:pStyle w:val="TOC2"/>
            <w:rPr>
              <w:ins w:id="293" w:author="David Hernandez" w:date="2021-07-15T07:29:00Z"/>
              <w:rFonts w:asciiTheme="minorHAnsi" w:eastAsiaTheme="minorEastAsia" w:hAnsiTheme="minorHAnsi" w:cstheme="minorBidi"/>
              <w:noProof/>
              <w:lang w:val="en-US" w:eastAsia="en-US"/>
            </w:rPr>
          </w:pPr>
          <w:ins w:id="29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Trato directo</w:t>
            </w:r>
            <w:r>
              <w:rPr>
                <w:noProof/>
                <w:webHidden/>
              </w:rPr>
              <w:tab/>
            </w:r>
            <w:r>
              <w:rPr>
                <w:noProof/>
                <w:webHidden/>
              </w:rPr>
              <w:fldChar w:fldCharType="begin"/>
            </w:r>
            <w:r>
              <w:rPr>
                <w:noProof/>
                <w:webHidden/>
              </w:rPr>
              <w:instrText xml:space="preserve"> PAGEREF _Toc77226708 \h </w:instrText>
            </w:r>
            <w:r>
              <w:rPr>
                <w:noProof/>
                <w:webHidden/>
              </w:rPr>
            </w:r>
          </w:ins>
          <w:r>
            <w:rPr>
              <w:noProof/>
              <w:webHidden/>
            </w:rPr>
            <w:fldChar w:fldCharType="separate"/>
          </w:r>
          <w:ins w:id="295" w:author="David Hernandez" w:date="2021-07-15T07:29:00Z">
            <w:r>
              <w:rPr>
                <w:noProof/>
                <w:webHidden/>
              </w:rPr>
              <w:t>114</w:t>
            </w:r>
            <w:r>
              <w:rPr>
                <w:noProof/>
                <w:webHidden/>
              </w:rPr>
              <w:fldChar w:fldCharType="end"/>
            </w:r>
            <w:r w:rsidRPr="00EC2650">
              <w:rPr>
                <w:rStyle w:val="Hyperlink"/>
                <w:noProof/>
              </w:rPr>
              <w:fldChar w:fldCharType="end"/>
            </w:r>
          </w:ins>
        </w:p>
        <w:p w14:paraId="5E799BBF" w14:textId="7D79C609" w:rsidR="003502E1" w:rsidRDefault="003502E1">
          <w:pPr>
            <w:pStyle w:val="TOC2"/>
            <w:rPr>
              <w:ins w:id="296" w:author="David Hernandez" w:date="2021-07-15T07:29:00Z"/>
              <w:rFonts w:asciiTheme="minorHAnsi" w:eastAsiaTheme="minorEastAsia" w:hAnsiTheme="minorHAnsi" w:cstheme="minorBidi"/>
              <w:noProof/>
              <w:lang w:val="en-US" w:eastAsia="en-US"/>
            </w:rPr>
          </w:pPr>
          <w:ins w:id="29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0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Arbitraje</w:t>
            </w:r>
            <w:r>
              <w:rPr>
                <w:noProof/>
                <w:webHidden/>
              </w:rPr>
              <w:tab/>
            </w:r>
            <w:r>
              <w:rPr>
                <w:noProof/>
                <w:webHidden/>
              </w:rPr>
              <w:fldChar w:fldCharType="begin"/>
            </w:r>
            <w:r>
              <w:rPr>
                <w:noProof/>
                <w:webHidden/>
              </w:rPr>
              <w:instrText xml:space="preserve"> PAGEREF _Toc77226709 \h </w:instrText>
            </w:r>
            <w:r>
              <w:rPr>
                <w:noProof/>
                <w:webHidden/>
              </w:rPr>
            </w:r>
          </w:ins>
          <w:r>
            <w:rPr>
              <w:noProof/>
              <w:webHidden/>
            </w:rPr>
            <w:fldChar w:fldCharType="separate"/>
          </w:r>
          <w:ins w:id="298" w:author="David Hernandez" w:date="2021-07-15T07:29:00Z">
            <w:r>
              <w:rPr>
                <w:noProof/>
                <w:webHidden/>
              </w:rPr>
              <w:t>116</w:t>
            </w:r>
            <w:r>
              <w:rPr>
                <w:noProof/>
                <w:webHidden/>
              </w:rPr>
              <w:fldChar w:fldCharType="end"/>
            </w:r>
            <w:r w:rsidRPr="00EC2650">
              <w:rPr>
                <w:rStyle w:val="Hyperlink"/>
                <w:noProof/>
              </w:rPr>
              <w:fldChar w:fldCharType="end"/>
            </w:r>
          </w:ins>
        </w:p>
        <w:p w14:paraId="7A58D81B" w14:textId="16CA9DE9" w:rsidR="003502E1" w:rsidRDefault="003502E1">
          <w:pPr>
            <w:pStyle w:val="TOC2"/>
            <w:rPr>
              <w:ins w:id="299" w:author="David Hernandez" w:date="2021-07-15T07:29:00Z"/>
              <w:rFonts w:asciiTheme="minorHAnsi" w:eastAsiaTheme="minorEastAsia" w:hAnsiTheme="minorHAnsi" w:cstheme="minorBidi"/>
              <w:noProof/>
              <w:lang w:val="en-US" w:eastAsia="en-US"/>
            </w:rPr>
          </w:pPr>
          <w:ins w:id="30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Reglas procedimentales comunes</w:t>
            </w:r>
            <w:r>
              <w:rPr>
                <w:noProof/>
                <w:webHidden/>
              </w:rPr>
              <w:tab/>
            </w:r>
            <w:r>
              <w:rPr>
                <w:noProof/>
                <w:webHidden/>
              </w:rPr>
              <w:fldChar w:fldCharType="begin"/>
            </w:r>
            <w:r>
              <w:rPr>
                <w:noProof/>
                <w:webHidden/>
              </w:rPr>
              <w:instrText xml:space="preserve"> PAGEREF _Toc77226710 \h </w:instrText>
            </w:r>
            <w:r>
              <w:rPr>
                <w:noProof/>
                <w:webHidden/>
              </w:rPr>
            </w:r>
          </w:ins>
          <w:r>
            <w:rPr>
              <w:noProof/>
              <w:webHidden/>
            </w:rPr>
            <w:fldChar w:fldCharType="separate"/>
          </w:r>
          <w:ins w:id="301" w:author="David Hernandez" w:date="2021-07-15T07:29:00Z">
            <w:r>
              <w:rPr>
                <w:noProof/>
                <w:webHidden/>
              </w:rPr>
              <w:t>118</w:t>
            </w:r>
            <w:r>
              <w:rPr>
                <w:noProof/>
                <w:webHidden/>
              </w:rPr>
              <w:fldChar w:fldCharType="end"/>
            </w:r>
            <w:r w:rsidRPr="00EC2650">
              <w:rPr>
                <w:rStyle w:val="Hyperlink"/>
                <w:noProof/>
              </w:rPr>
              <w:fldChar w:fldCharType="end"/>
            </w:r>
          </w:ins>
        </w:p>
        <w:p w14:paraId="3D678F53" w14:textId="196FAF4D" w:rsidR="003502E1" w:rsidRDefault="003502E1">
          <w:pPr>
            <w:pStyle w:val="TOC2"/>
            <w:rPr>
              <w:ins w:id="302" w:author="David Hernandez" w:date="2021-07-15T07:29:00Z"/>
              <w:rFonts w:asciiTheme="minorHAnsi" w:eastAsiaTheme="minorEastAsia" w:hAnsiTheme="minorHAnsi" w:cstheme="minorBidi"/>
              <w:noProof/>
              <w:lang w:val="en-US" w:eastAsia="en-US"/>
            </w:rPr>
          </w:pPr>
          <w:ins w:id="30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VII.</w:t>
            </w:r>
            <w:r>
              <w:rPr>
                <w:rFonts w:asciiTheme="minorHAnsi" w:eastAsiaTheme="minorEastAsia" w:hAnsiTheme="minorHAnsi" w:cstheme="minorBidi"/>
                <w:noProof/>
                <w:lang w:val="en-US" w:eastAsia="en-US"/>
              </w:rPr>
              <w:tab/>
            </w:r>
            <w:r w:rsidRPr="00EC2650">
              <w:rPr>
                <w:rStyle w:val="Hyperlink"/>
                <w:rFonts w:cs="Times New Roman"/>
                <w:noProof/>
              </w:rPr>
              <w:t>TERMINACIÓN DEL CONTRATO</w:t>
            </w:r>
            <w:r>
              <w:rPr>
                <w:noProof/>
                <w:webHidden/>
              </w:rPr>
              <w:tab/>
            </w:r>
            <w:r>
              <w:rPr>
                <w:noProof/>
                <w:webHidden/>
              </w:rPr>
              <w:fldChar w:fldCharType="begin"/>
            </w:r>
            <w:r>
              <w:rPr>
                <w:noProof/>
                <w:webHidden/>
              </w:rPr>
              <w:instrText xml:space="preserve"> PAGEREF _Toc77226711 \h </w:instrText>
            </w:r>
            <w:r>
              <w:rPr>
                <w:noProof/>
                <w:webHidden/>
              </w:rPr>
            </w:r>
          </w:ins>
          <w:r>
            <w:rPr>
              <w:noProof/>
              <w:webHidden/>
            </w:rPr>
            <w:fldChar w:fldCharType="separate"/>
          </w:r>
          <w:ins w:id="304" w:author="David Hernandez" w:date="2021-07-15T07:29:00Z">
            <w:r>
              <w:rPr>
                <w:noProof/>
                <w:webHidden/>
              </w:rPr>
              <w:t>119</w:t>
            </w:r>
            <w:r>
              <w:rPr>
                <w:noProof/>
                <w:webHidden/>
              </w:rPr>
              <w:fldChar w:fldCharType="end"/>
            </w:r>
            <w:r w:rsidRPr="00EC2650">
              <w:rPr>
                <w:rStyle w:val="Hyperlink"/>
                <w:noProof/>
              </w:rPr>
              <w:fldChar w:fldCharType="end"/>
            </w:r>
          </w:ins>
        </w:p>
        <w:p w14:paraId="48F24562" w14:textId="294B309A" w:rsidR="003502E1" w:rsidRDefault="003502E1">
          <w:pPr>
            <w:pStyle w:val="TOC2"/>
            <w:rPr>
              <w:ins w:id="305" w:author="David Hernandez" w:date="2021-07-15T07:29:00Z"/>
              <w:rFonts w:asciiTheme="minorHAnsi" w:eastAsiaTheme="minorEastAsia" w:hAnsiTheme="minorHAnsi" w:cstheme="minorBidi"/>
              <w:noProof/>
              <w:lang w:val="en-US" w:eastAsia="en-US"/>
            </w:rPr>
          </w:pPr>
          <w:ins w:id="30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usales de Terminación</w:t>
            </w:r>
            <w:r>
              <w:rPr>
                <w:noProof/>
                <w:webHidden/>
              </w:rPr>
              <w:tab/>
            </w:r>
            <w:r>
              <w:rPr>
                <w:noProof/>
                <w:webHidden/>
              </w:rPr>
              <w:fldChar w:fldCharType="begin"/>
            </w:r>
            <w:r>
              <w:rPr>
                <w:noProof/>
                <w:webHidden/>
              </w:rPr>
              <w:instrText xml:space="preserve"> PAGEREF _Toc77226712 \h </w:instrText>
            </w:r>
            <w:r>
              <w:rPr>
                <w:noProof/>
                <w:webHidden/>
              </w:rPr>
            </w:r>
          </w:ins>
          <w:r>
            <w:rPr>
              <w:noProof/>
              <w:webHidden/>
            </w:rPr>
            <w:fldChar w:fldCharType="separate"/>
          </w:r>
          <w:ins w:id="307" w:author="David Hernandez" w:date="2021-07-15T07:29:00Z">
            <w:r>
              <w:rPr>
                <w:noProof/>
                <w:webHidden/>
              </w:rPr>
              <w:t>119</w:t>
            </w:r>
            <w:r>
              <w:rPr>
                <w:noProof/>
                <w:webHidden/>
              </w:rPr>
              <w:fldChar w:fldCharType="end"/>
            </w:r>
            <w:r w:rsidRPr="00EC2650">
              <w:rPr>
                <w:rStyle w:val="Hyperlink"/>
                <w:noProof/>
              </w:rPr>
              <w:fldChar w:fldCharType="end"/>
            </w:r>
          </w:ins>
        </w:p>
        <w:p w14:paraId="115C9F77" w14:textId="021789B5" w:rsidR="003502E1" w:rsidRDefault="003502E1">
          <w:pPr>
            <w:pStyle w:val="TOC2"/>
            <w:rPr>
              <w:ins w:id="308" w:author="David Hernandez" w:date="2021-07-15T07:29:00Z"/>
              <w:rFonts w:asciiTheme="minorHAnsi" w:eastAsiaTheme="minorEastAsia" w:hAnsiTheme="minorHAnsi" w:cstheme="minorBidi"/>
              <w:noProof/>
              <w:lang w:val="en-US" w:eastAsia="en-US"/>
            </w:rPr>
          </w:pPr>
          <w:ins w:id="30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rocedimiento para las subsanaciones</w:t>
            </w:r>
            <w:r>
              <w:rPr>
                <w:noProof/>
                <w:webHidden/>
              </w:rPr>
              <w:tab/>
            </w:r>
            <w:r>
              <w:rPr>
                <w:noProof/>
                <w:webHidden/>
              </w:rPr>
              <w:fldChar w:fldCharType="begin"/>
            </w:r>
            <w:r>
              <w:rPr>
                <w:noProof/>
                <w:webHidden/>
              </w:rPr>
              <w:instrText xml:space="preserve"> PAGEREF _Toc77226713 \h </w:instrText>
            </w:r>
            <w:r>
              <w:rPr>
                <w:noProof/>
                <w:webHidden/>
              </w:rPr>
            </w:r>
          </w:ins>
          <w:r>
            <w:rPr>
              <w:noProof/>
              <w:webHidden/>
            </w:rPr>
            <w:fldChar w:fldCharType="separate"/>
          </w:r>
          <w:ins w:id="310" w:author="David Hernandez" w:date="2021-07-15T07:29:00Z">
            <w:r>
              <w:rPr>
                <w:noProof/>
                <w:webHidden/>
              </w:rPr>
              <w:t>126</w:t>
            </w:r>
            <w:r>
              <w:rPr>
                <w:noProof/>
                <w:webHidden/>
              </w:rPr>
              <w:fldChar w:fldCharType="end"/>
            </w:r>
            <w:r w:rsidRPr="00EC2650">
              <w:rPr>
                <w:rStyle w:val="Hyperlink"/>
                <w:noProof/>
              </w:rPr>
              <w:fldChar w:fldCharType="end"/>
            </w:r>
          </w:ins>
        </w:p>
        <w:p w14:paraId="295E4A0F" w14:textId="2051FB4C" w:rsidR="003502E1" w:rsidRDefault="003502E1">
          <w:pPr>
            <w:pStyle w:val="TOC2"/>
            <w:rPr>
              <w:ins w:id="311" w:author="David Hernandez" w:date="2021-07-15T07:29:00Z"/>
              <w:rFonts w:asciiTheme="minorHAnsi" w:eastAsiaTheme="minorEastAsia" w:hAnsiTheme="minorHAnsi" w:cstheme="minorBidi"/>
              <w:noProof/>
              <w:lang w:val="en-US" w:eastAsia="en-US"/>
            </w:rPr>
          </w:pPr>
          <w:ins w:id="31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rocedimientos para la Terminación del Contrato de Concesión</w:t>
            </w:r>
            <w:r>
              <w:rPr>
                <w:noProof/>
                <w:webHidden/>
              </w:rPr>
              <w:tab/>
            </w:r>
            <w:r>
              <w:rPr>
                <w:noProof/>
                <w:webHidden/>
              </w:rPr>
              <w:fldChar w:fldCharType="begin"/>
            </w:r>
            <w:r>
              <w:rPr>
                <w:noProof/>
                <w:webHidden/>
              </w:rPr>
              <w:instrText xml:space="preserve"> PAGEREF _Toc77226714 \h </w:instrText>
            </w:r>
            <w:r>
              <w:rPr>
                <w:noProof/>
                <w:webHidden/>
              </w:rPr>
            </w:r>
          </w:ins>
          <w:r>
            <w:rPr>
              <w:noProof/>
              <w:webHidden/>
            </w:rPr>
            <w:fldChar w:fldCharType="separate"/>
          </w:r>
          <w:ins w:id="313" w:author="David Hernandez" w:date="2021-07-15T07:29:00Z">
            <w:r>
              <w:rPr>
                <w:noProof/>
                <w:webHidden/>
              </w:rPr>
              <w:t>126</w:t>
            </w:r>
            <w:r>
              <w:rPr>
                <w:noProof/>
                <w:webHidden/>
              </w:rPr>
              <w:fldChar w:fldCharType="end"/>
            </w:r>
            <w:r w:rsidRPr="00EC2650">
              <w:rPr>
                <w:rStyle w:val="Hyperlink"/>
                <w:noProof/>
              </w:rPr>
              <w:fldChar w:fldCharType="end"/>
            </w:r>
          </w:ins>
        </w:p>
        <w:p w14:paraId="214BF346" w14:textId="0B6228D1" w:rsidR="003502E1" w:rsidRDefault="003502E1">
          <w:pPr>
            <w:pStyle w:val="TOC2"/>
            <w:rPr>
              <w:ins w:id="314" w:author="David Hernandez" w:date="2021-07-15T07:29:00Z"/>
              <w:rFonts w:asciiTheme="minorHAnsi" w:eastAsiaTheme="minorEastAsia" w:hAnsiTheme="minorHAnsi" w:cstheme="minorBidi"/>
              <w:noProof/>
              <w:lang w:val="en-US" w:eastAsia="en-US"/>
            </w:rPr>
          </w:pPr>
          <w:ins w:id="31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Efectos de la Terminación del Contrato de Concesión</w:t>
            </w:r>
            <w:r>
              <w:rPr>
                <w:noProof/>
                <w:webHidden/>
              </w:rPr>
              <w:tab/>
            </w:r>
            <w:r>
              <w:rPr>
                <w:noProof/>
                <w:webHidden/>
              </w:rPr>
              <w:fldChar w:fldCharType="begin"/>
            </w:r>
            <w:r>
              <w:rPr>
                <w:noProof/>
                <w:webHidden/>
              </w:rPr>
              <w:instrText xml:space="preserve"> PAGEREF _Toc77226715 \h </w:instrText>
            </w:r>
            <w:r>
              <w:rPr>
                <w:noProof/>
                <w:webHidden/>
              </w:rPr>
            </w:r>
          </w:ins>
          <w:r>
            <w:rPr>
              <w:noProof/>
              <w:webHidden/>
            </w:rPr>
            <w:fldChar w:fldCharType="separate"/>
          </w:r>
          <w:ins w:id="316" w:author="David Hernandez" w:date="2021-07-15T07:29:00Z">
            <w:r>
              <w:rPr>
                <w:noProof/>
                <w:webHidden/>
              </w:rPr>
              <w:t>127</w:t>
            </w:r>
            <w:r>
              <w:rPr>
                <w:noProof/>
                <w:webHidden/>
              </w:rPr>
              <w:fldChar w:fldCharType="end"/>
            </w:r>
            <w:r w:rsidRPr="00EC2650">
              <w:rPr>
                <w:rStyle w:val="Hyperlink"/>
                <w:noProof/>
              </w:rPr>
              <w:fldChar w:fldCharType="end"/>
            </w:r>
          </w:ins>
        </w:p>
        <w:p w14:paraId="79C08564" w14:textId="4EECEB3F" w:rsidR="003502E1" w:rsidRDefault="003502E1">
          <w:pPr>
            <w:pStyle w:val="TOC2"/>
            <w:rPr>
              <w:ins w:id="317" w:author="David Hernandez" w:date="2021-07-15T07:29:00Z"/>
              <w:rFonts w:asciiTheme="minorHAnsi" w:eastAsiaTheme="minorEastAsia" w:hAnsiTheme="minorHAnsi" w:cstheme="minorBidi"/>
              <w:noProof/>
              <w:lang w:val="en-US" w:eastAsia="en-US"/>
            </w:rPr>
          </w:pPr>
          <w:ins w:id="31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Liquidación del Contrato de Concesión</w:t>
            </w:r>
            <w:r>
              <w:rPr>
                <w:noProof/>
                <w:webHidden/>
              </w:rPr>
              <w:tab/>
            </w:r>
            <w:r>
              <w:rPr>
                <w:noProof/>
                <w:webHidden/>
              </w:rPr>
              <w:fldChar w:fldCharType="begin"/>
            </w:r>
            <w:r>
              <w:rPr>
                <w:noProof/>
                <w:webHidden/>
              </w:rPr>
              <w:instrText xml:space="preserve"> PAGEREF _Toc77226716 \h </w:instrText>
            </w:r>
            <w:r>
              <w:rPr>
                <w:noProof/>
                <w:webHidden/>
              </w:rPr>
            </w:r>
          </w:ins>
          <w:r>
            <w:rPr>
              <w:noProof/>
              <w:webHidden/>
            </w:rPr>
            <w:fldChar w:fldCharType="separate"/>
          </w:r>
          <w:ins w:id="319" w:author="David Hernandez" w:date="2021-07-15T07:29:00Z">
            <w:r>
              <w:rPr>
                <w:noProof/>
                <w:webHidden/>
              </w:rPr>
              <w:t>127</w:t>
            </w:r>
            <w:r>
              <w:rPr>
                <w:noProof/>
                <w:webHidden/>
              </w:rPr>
              <w:fldChar w:fldCharType="end"/>
            </w:r>
            <w:r w:rsidRPr="00EC2650">
              <w:rPr>
                <w:rStyle w:val="Hyperlink"/>
                <w:noProof/>
              </w:rPr>
              <w:fldChar w:fldCharType="end"/>
            </w:r>
          </w:ins>
        </w:p>
        <w:p w14:paraId="69CA39AC" w14:textId="4BB291A2" w:rsidR="003502E1" w:rsidRDefault="003502E1">
          <w:pPr>
            <w:pStyle w:val="TOC2"/>
            <w:rPr>
              <w:ins w:id="320" w:author="David Hernandez" w:date="2021-07-15T07:29:00Z"/>
              <w:rFonts w:asciiTheme="minorHAnsi" w:eastAsiaTheme="minorEastAsia" w:hAnsiTheme="minorHAnsi" w:cstheme="minorBidi"/>
              <w:noProof/>
              <w:lang w:val="en-US" w:eastAsia="en-US"/>
            </w:rPr>
          </w:pPr>
          <w:ins w:id="32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Devolución de la Garantía de Fiel Cumplimiento</w:t>
            </w:r>
            <w:r>
              <w:rPr>
                <w:noProof/>
                <w:webHidden/>
              </w:rPr>
              <w:tab/>
            </w:r>
            <w:r>
              <w:rPr>
                <w:noProof/>
                <w:webHidden/>
              </w:rPr>
              <w:fldChar w:fldCharType="begin"/>
            </w:r>
            <w:r>
              <w:rPr>
                <w:noProof/>
                <w:webHidden/>
              </w:rPr>
              <w:instrText xml:space="preserve"> PAGEREF _Toc77226717 \h </w:instrText>
            </w:r>
            <w:r>
              <w:rPr>
                <w:noProof/>
                <w:webHidden/>
              </w:rPr>
            </w:r>
          </w:ins>
          <w:r>
            <w:rPr>
              <w:noProof/>
              <w:webHidden/>
            </w:rPr>
            <w:fldChar w:fldCharType="separate"/>
          </w:r>
          <w:ins w:id="322" w:author="David Hernandez" w:date="2021-07-15T07:29:00Z">
            <w:r>
              <w:rPr>
                <w:noProof/>
                <w:webHidden/>
              </w:rPr>
              <w:t>135</w:t>
            </w:r>
            <w:r>
              <w:rPr>
                <w:noProof/>
                <w:webHidden/>
              </w:rPr>
              <w:fldChar w:fldCharType="end"/>
            </w:r>
            <w:r w:rsidRPr="00EC2650">
              <w:rPr>
                <w:rStyle w:val="Hyperlink"/>
                <w:noProof/>
              </w:rPr>
              <w:fldChar w:fldCharType="end"/>
            </w:r>
          </w:ins>
        </w:p>
        <w:p w14:paraId="0E136E81" w14:textId="22FC21BA" w:rsidR="003502E1" w:rsidRDefault="003502E1">
          <w:pPr>
            <w:pStyle w:val="TOC2"/>
            <w:rPr>
              <w:ins w:id="323" w:author="David Hernandez" w:date="2021-07-15T07:29:00Z"/>
              <w:rFonts w:asciiTheme="minorHAnsi" w:eastAsiaTheme="minorEastAsia" w:hAnsiTheme="minorHAnsi" w:cstheme="minorBidi"/>
              <w:noProof/>
              <w:lang w:val="en-US" w:eastAsia="en-US"/>
            </w:rPr>
          </w:pPr>
          <w:ins w:id="32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VIII.</w:t>
            </w:r>
            <w:r>
              <w:rPr>
                <w:rFonts w:asciiTheme="minorHAnsi" w:eastAsiaTheme="minorEastAsia" w:hAnsiTheme="minorHAnsi" w:cstheme="minorBidi"/>
                <w:noProof/>
                <w:lang w:val="en-US" w:eastAsia="en-US"/>
              </w:rPr>
              <w:tab/>
            </w:r>
            <w:r w:rsidRPr="00EC2650">
              <w:rPr>
                <w:rStyle w:val="Hyperlink"/>
                <w:rFonts w:cs="Times New Roman"/>
                <w:noProof/>
              </w:rPr>
              <w:t>PENALIDADES Y SANCIONES</w:t>
            </w:r>
            <w:r>
              <w:rPr>
                <w:noProof/>
                <w:webHidden/>
              </w:rPr>
              <w:tab/>
            </w:r>
            <w:r>
              <w:rPr>
                <w:noProof/>
                <w:webHidden/>
              </w:rPr>
              <w:fldChar w:fldCharType="begin"/>
            </w:r>
            <w:r>
              <w:rPr>
                <w:noProof/>
                <w:webHidden/>
              </w:rPr>
              <w:instrText xml:space="preserve"> PAGEREF _Toc77226718 \h </w:instrText>
            </w:r>
            <w:r>
              <w:rPr>
                <w:noProof/>
                <w:webHidden/>
              </w:rPr>
            </w:r>
          </w:ins>
          <w:r>
            <w:rPr>
              <w:noProof/>
              <w:webHidden/>
            </w:rPr>
            <w:fldChar w:fldCharType="separate"/>
          </w:r>
          <w:ins w:id="325" w:author="David Hernandez" w:date="2021-07-15T07:29:00Z">
            <w:r>
              <w:rPr>
                <w:noProof/>
                <w:webHidden/>
              </w:rPr>
              <w:t>135</w:t>
            </w:r>
            <w:r>
              <w:rPr>
                <w:noProof/>
                <w:webHidden/>
              </w:rPr>
              <w:fldChar w:fldCharType="end"/>
            </w:r>
            <w:r w:rsidRPr="00EC2650">
              <w:rPr>
                <w:rStyle w:val="Hyperlink"/>
                <w:noProof/>
              </w:rPr>
              <w:fldChar w:fldCharType="end"/>
            </w:r>
          </w:ins>
        </w:p>
        <w:p w14:paraId="1A82F760" w14:textId="79707BAE" w:rsidR="003502E1" w:rsidRDefault="003502E1">
          <w:pPr>
            <w:pStyle w:val="TOC2"/>
            <w:rPr>
              <w:ins w:id="326" w:author="David Hernandez" w:date="2021-07-15T07:29:00Z"/>
              <w:rFonts w:asciiTheme="minorHAnsi" w:eastAsiaTheme="minorEastAsia" w:hAnsiTheme="minorHAnsi" w:cstheme="minorBidi"/>
              <w:noProof/>
              <w:lang w:val="en-US" w:eastAsia="en-US"/>
            </w:rPr>
          </w:pPr>
          <w:ins w:id="32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1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Penalidades</w:t>
            </w:r>
            <w:r>
              <w:rPr>
                <w:noProof/>
                <w:webHidden/>
              </w:rPr>
              <w:tab/>
            </w:r>
            <w:r>
              <w:rPr>
                <w:noProof/>
                <w:webHidden/>
              </w:rPr>
              <w:fldChar w:fldCharType="begin"/>
            </w:r>
            <w:r>
              <w:rPr>
                <w:noProof/>
                <w:webHidden/>
              </w:rPr>
              <w:instrText xml:space="preserve"> PAGEREF _Toc77226719 \h </w:instrText>
            </w:r>
            <w:r>
              <w:rPr>
                <w:noProof/>
                <w:webHidden/>
              </w:rPr>
            </w:r>
          </w:ins>
          <w:r>
            <w:rPr>
              <w:noProof/>
              <w:webHidden/>
            </w:rPr>
            <w:fldChar w:fldCharType="separate"/>
          </w:r>
          <w:ins w:id="328" w:author="David Hernandez" w:date="2021-07-15T07:29:00Z">
            <w:r>
              <w:rPr>
                <w:noProof/>
                <w:webHidden/>
              </w:rPr>
              <w:t>135</w:t>
            </w:r>
            <w:r>
              <w:rPr>
                <w:noProof/>
                <w:webHidden/>
              </w:rPr>
              <w:fldChar w:fldCharType="end"/>
            </w:r>
            <w:r w:rsidRPr="00EC2650">
              <w:rPr>
                <w:rStyle w:val="Hyperlink"/>
                <w:noProof/>
              </w:rPr>
              <w:fldChar w:fldCharType="end"/>
            </w:r>
          </w:ins>
        </w:p>
        <w:p w14:paraId="2D58CD4E" w14:textId="51053D6D" w:rsidR="003502E1" w:rsidRDefault="003502E1">
          <w:pPr>
            <w:pStyle w:val="TOC2"/>
            <w:rPr>
              <w:ins w:id="329" w:author="David Hernandez" w:date="2021-07-15T07:29:00Z"/>
              <w:rFonts w:asciiTheme="minorHAnsi" w:eastAsiaTheme="minorEastAsia" w:hAnsiTheme="minorHAnsi" w:cstheme="minorBidi"/>
              <w:noProof/>
              <w:lang w:val="en-US" w:eastAsia="en-US"/>
            </w:rPr>
          </w:pPr>
          <w:ins w:id="33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Sanciones</w:t>
            </w:r>
            <w:r>
              <w:rPr>
                <w:noProof/>
                <w:webHidden/>
              </w:rPr>
              <w:tab/>
            </w:r>
            <w:r>
              <w:rPr>
                <w:noProof/>
                <w:webHidden/>
              </w:rPr>
              <w:fldChar w:fldCharType="begin"/>
            </w:r>
            <w:r>
              <w:rPr>
                <w:noProof/>
                <w:webHidden/>
              </w:rPr>
              <w:instrText xml:space="preserve"> PAGEREF _Toc77226720 \h </w:instrText>
            </w:r>
            <w:r>
              <w:rPr>
                <w:noProof/>
                <w:webHidden/>
              </w:rPr>
            </w:r>
          </w:ins>
          <w:r>
            <w:rPr>
              <w:noProof/>
              <w:webHidden/>
            </w:rPr>
            <w:fldChar w:fldCharType="separate"/>
          </w:r>
          <w:ins w:id="331" w:author="David Hernandez" w:date="2021-07-15T07:29:00Z">
            <w:r>
              <w:rPr>
                <w:noProof/>
                <w:webHidden/>
              </w:rPr>
              <w:t>137</w:t>
            </w:r>
            <w:r>
              <w:rPr>
                <w:noProof/>
                <w:webHidden/>
              </w:rPr>
              <w:fldChar w:fldCharType="end"/>
            </w:r>
            <w:r w:rsidRPr="00EC2650">
              <w:rPr>
                <w:rStyle w:val="Hyperlink"/>
                <w:noProof/>
              </w:rPr>
              <w:fldChar w:fldCharType="end"/>
            </w:r>
          </w:ins>
        </w:p>
        <w:p w14:paraId="42C9025A" w14:textId="2E67CD54" w:rsidR="003502E1" w:rsidRDefault="003502E1">
          <w:pPr>
            <w:pStyle w:val="TOC2"/>
            <w:rPr>
              <w:ins w:id="332" w:author="David Hernandez" w:date="2021-07-15T07:29:00Z"/>
              <w:rFonts w:asciiTheme="minorHAnsi" w:eastAsiaTheme="minorEastAsia" w:hAnsiTheme="minorHAnsi" w:cstheme="minorBidi"/>
              <w:noProof/>
              <w:lang w:val="en-US" w:eastAsia="en-US"/>
            </w:rPr>
          </w:pPr>
          <w:ins w:id="33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pítulo XIX.</w:t>
            </w:r>
            <w:r>
              <w:rPr>
                <w:rFonts w:asciiTheme="minorHAnsi" w:eastAsiaTheme="minorEastAsia" w:hAnsiTheme="minorHAnsi" w:cstheme="minorBidi"/>
                <w:noProof/>
                <w:lang w:val="en-US" w:eastAsia="en-US"/>
              </w:rPr>
              <w:tab/>
            </w:r>
            <w:r w:rsidRPr="00EC2650">
              <w:rPr>
                <w:rStyle w:val="Hyperlink"/>
                <w:rFonts w:cs="Times New Roman"/>
                <w:noProof/>
              </w:rPr>
              <w:t>DOMICILIOS</w:t>
            </w:r>
            <w:r>
              <w:rPr>
                <w:noProof/>
                <w:webHidden/>
              </w:rPr>
              <w:tab/>
            </w:r>
            <w:r>
              <w:rPr>
                <w:noProof/>
                <w:webHidden/>
              </w:rPr>
              <w:fldChar w:fldCharType="begin"/>
            </w:r>
            <w:r>
              <w:rPr>
                <w:noProof/>
                <w:webHidden/>
              </w:rPr>
              <w:instrText xml:space="preserve"> PAGEREF _Toc77226721 \h </w:instrText>
            </w:r>
            <w:r>
              <w:rPr>
                <w:noProof/>
                <w:webHidden/>
              </w:rPr>
            </w:r>
          </w:ins>
          <w:r>
            <w:rPr>
              <w:noProof/>
              <w:webHidden/>
            </w:rPr>
            <w:fldChar w:fldCharType="separate"/>
          </w:r>
          <w:ins w:id="334" w:author="David Hernandez" w:date="2021-07-15T07:29:00Z">
            <w:r>
              <w:rPr>
                <w:noProof/>
                <w:webHidden/>
              </w:rPr>
              <w:t>138</w:t>
            </w:r>
            <w:r>
              <w:rPr>
                <w:noProof/>
                <w:webHidden/>
              </w:rPr>
              <w:fldChar w:fldCharType="end"/>
            </w:r>
            <w:r w:rsidRPr="00EC2650">
              <w:rPr>
                <w:rStyle w:val="Hyperlink"/>
                <w:noProof/>
              </w:rPr>
              <w:fldChar w:fldCharType="end"/>
            </w:r>
          </w:ins>
        </w:p>
        <w:p w14:paraId="346C0871" w14:textId="7FC6D7B1" w:rsidR="003502E1" w:rsidRDefault="003502E1">
          <w:pPr>
            <w:pStyle w:val="TOC2"/>
            <w:rPr>
              <w:ins w:id="335" w:author="David Hernandez" w:date="2021-07-15T07:29:00Z"/>
              <w:rFonts w:asciiTheme="minorHAnsi" w:eastAsiaTheme="minorEastAsia" w:hAnsiTheme="minorHAnsi" w:cstheme="minorBidi"/>
              <w:noProof/>
              <w:lang w:val="en-US" w:eastAsia="en-US"/>
            </w:rPr>
          </w:pPr>
          <w:ins w:id="33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Fijación</w:t>
            </w:r>
            <w:r>
              <w:rPr>
                <w:noProof/>
                <w:webHidden/>
              </w:rPr>
              <w:tab/>
            </w:r>
            <w:r>
              <w:rPr>
                <w:noProof/>
                <w:webHidden/>
              </w:rPr>
              <w:fldChar w:fldCharType="begin"/>
            </w:r>
            <w:r>
              <w:rPr>
                <w:noProof/>
                <w:webHidden/>
              </w:rPr>
              <w:instrText xml:space="preserve"> PAGEREF _Toc77226722 \h </w:instrText>
            </w:r>
            <w:r>
              <w:rPr>
                <w:noProof/>
                <w:webHidden/>
              </w:rPr>
            </w:r>
          </w:ins>
          <w:r>
            <w:rPr>
              <w:noProof/>
              <w:webHidden/>
            </w:rPr>
            <w:fldChar w:fldCharType="separate"/>
          </w:r>
          <w:ins w:id="337" w:author="David Hernandez" w:date="2021-07-15T07:29:00Z">
            <w:r>
              <w:rPr>
                <w:noProof/>
                <w:webHidden/>
              </w:rPr>
              <w:t>138</w:t>
            </w:r>
            <w:r>
              <w:rPr>
                <w:noProof/>
                <w:webHidden/>
              </w:rPr>
              <w:fldChar w:fldCharType="end"/>
            </w:r>
            <w:r w:rsidRPr="00EC2650">
              <w:rPr>
                <w:rStyle w:val="Hyperlink"/>
                <w:noProof/>
              </w:rPr>
              <w:fldChar w:fldCharType="end"/>
            </w:r>
          </w:ins>
        </w:p>
        <w:p w14:paraId="2F8CB769" w14:textId="41CC030F" w:rsidR="003502E1" w:rsidRDefault="003502E1">
          <w:pPr>
            <w:pStyle w:val="TOC2"/>
            <w:rPr>
              <w:ins w:id="338" w:author="David Hernandez" w:date="2021-07-15T07:29:00Z"/>
              <w:rFonts w:asciiTheme="minorHAnsi" w:eastAsiaTheme="minorEastAsia" w:hAnsiTheme="minorHAnsi" w:cstheme="minorBidi"/>
              <w:noProof/>
              <w:lang w:val="en-US" w:eastAsia="en-US"/>
            </w:rPr>
          </w:pPr>
          <w:ins w:id="33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rPr>
              <w:t>Cambios de domicilio</w:t>
            </w:r>
            <w:r>
              <w:rPr>
                <w:noProof/>
                <w:webHidden/>
              </w:rPr>
              <w:tab/>
            </w:r>
            <w:r>
              <w:rPr>
                <w:noProof/>
                <w:webHidden/>
              </w:rPr>
              <w:fldChar w:fldCharType="begin"/>
            </w:r>
            <w:r>
              <w:rPr>
                <w:noProof/>
                <w:webHidden/>
              </w:rPr>
              <w:instrText xml:space="preserve"> PAGEREF _Toc77226723 \h </w:instrText>
            </w:r>
            <w:r>
              <w:rPr>
                <w:noProof/>
                <w:webHidden/>
              </w:rPr>
            </w:r>
          </w:ins>
          <w:r>
            <w:rPr>
              <w:noProof/>
              <w:webHidden/>
            </w:rPr>
            <w:fldChar w:fldCharType="separate"/>
          </w:r>
          <w:ins w:id="340" w:author="David Hernandez" w:date="2021-07-15T07:29:00Z">
            <w:r>
              <w:rPr>
                <w:noProof/>
                <w:webHidden/>
              </w:rPr>
              <w:t>139</w:t>
            </w:r>
            <w:r>
              <w:rPr>
                <w:noProof/>
                <w:webHidden/>
              </w:rPr>
              <w:fldChar w:fldCharType="end"/>
            </w:r>
            <w:r w:rsidRPr="00EC2650">
              <w:rPr>
                <w:rStyle w:val="Hyperlink"/>
                <w:noProof/>
              </w:rPr>
              <w:fldChar w:fldCharType="end"/>
            </w:r>
          </w:ins>
        </w:p>
        <w:p w14:paraId="44650140" w14:textId="47C907F5" w:rsidR="003502E1" w:rsidRDefault="003502E1">
          <w:pPr>
            <w:pStyle w:val="TOC1"/>
            <w:rPr>
              <w:ins w:id="341" w:author="David Hernandez" w:date="2021-07-15T07:29:00Z"/>
              <w:rFonts w:asciiTheme="minorHAnsi" w:eastAsiaTheme="minorEastAsia" w:hAnsiTheme="minorHAnsi" w:cstheme="minorBidi"/>
              <w:noProof/>
              <w:lang w:val="en-US" w:eastAsia="en-US"/>
            </w:rPr>
          </w:pPr>
          <w:ins w:id="342" w:author="David Hernandez" w:date="2021-07-15T07:29:00Z">
            <w:r w:rsidRPr="00EC2650">
              <w:rPr>
                <w:rStyle w:val="Hyperlink"/>
                <w:noProof/>
              </w:rPr>
              <w:lastRenderedPageBreak/>
              <w:fldChar w:fldCharType="begin"/>
            </w:r>
            <w:r w:rsidRPr="00EC2650">
              <w:rPr>
                <w:rStyle w:val="Hyperlink"/>
                <w:noProof/>
              </w:rPr>
              <w:instrText xml:space="preserve"> </w:instrText>
            </w:r>
            <w:r>
              <w:rPr>
                <w:noProof/>
              </w:rPr>
              <w:instrText>HYPERLINK \l "_Toc7722672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1</w:t>
            </w:r>
            <w:r>
              <w:rPr>
                <w:rFonts w:asciiTheme="minorHAnsi" w:eastAsiaTheme="minorEastAsia" w:hAnsiTheme="minorHAnsi" w:cstheme="minorBidi"/>
                <w:noProof/>
                <w:lang w:val="en-US" w:eastAsia="en-US"/>
              </w:rPr>
              <w:tab/>
            </w:r>
            <w:r w:rsidRPr="00EC2650">
              <w:rPr>
                <w:rStyle w:val="Hyperlink"/>
                <w:rFonts w:cstheme="minorHAnsi"/>
                <w:noProof/>
                <w:lang w:val="es-PE"/>
              </w:rPr>
              <w:t>DEFINICIONES</w:t>
            </w:r>
            <w:r>
              <w:rPr>
                <w:noProof/>
                <w:webHidden/>
              </w:rPr>
              <w:tab/>
            </w:r>
            <w:r>
              <w:rPr>
                <w:noProof/>
                <w:webHidden/>
              </w:rPr>
              <w:fldChar w:fldCharType="begin"/>
            </w:r>
            <w:r>
              <w:rPr>
                <w:noProof/>
                <w:webHidden/>
              </w:rPr>
              <w:instrText xml:space="preserve"> PAGEREF _Toc77226724 \h </w:instrText>
            </w:r>
            <w:r>
              <w:rPr>
                <w:noProof/>
                <w:webHidden/>
              </w:rPr>
            </w:r>
          </w:ins>
          <w:r>
            <w:rPr>
              <w:noProof/>
              <w:webHidden/>
            </w:rPr>
            <w:fldChar w:fldCharType="separate"/>
          </w:r>
          <w:ins w:id="343" w:author="David Hernandez" w:date="2021-07-15T07:29:00Z">
            <w:r>
              <w:rPr>
                <w:noProof/>
                <w:webHidden/>
              </w:rPr>
              <w:t>140</w:t>
            </w:r>
            <w:r>
              <w:rPr>
                <w:noProof/>
                <w:webHidden/>
              </w:rPr>
              <w:fldChar w:fldCharType="end"/>
            </w:r>
            <w:r w:rsidRPr="00EC2650">
              <w:rPr>
                <w:rStyle w:val="Hyperlink"/>
                <w:noProof/>
              </w:rPr>
              <w:fldChar w:fldCharType="end"/>
            </w:r>
          </w:ins>
        </w:p>
        <w:p w14:paraId="71EDC060" w14:textId="338F3417" w:rsidR="003502E1" w:rsidRDefault="003502E1">
          <w:pPr>
            <w:pStyle w:val="TOC1"/>
            <w:rPr>
              <w:ins w:id="344" w:author="David Hernandez" w:date="2021-07-15T07:29:00Z"/>
              <w:rFonts w:asciiTheme="minorHAnsi" w:eastAsiaTheme="minorEastAsia" w:hAnsiTheme="minorHAnsi" w:cstheme="minorBidi"/>
              <w:noProof/>
              <w:lang w:val="en-US" w:eastAsia="en-US"/>
            </w:rPr>
          </w:pPr>
          <w:ins w:id="34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lang w:val="es-PE"/>
              </w:rPr>
              <w:t>Anexo 2</w:t>
            </w:r>
            <w:r>
              <w:rPr>
                <w:rFonts w:asciiTheme="minorHAnsi" w:eastAsiaTheme="minorEastAsia" w:hAnsiTheme="minorHAnsi" w:cstheme="minorBidi"/>
                <w:noProof/>
                <w:lang w:val="en-US" w:eastAsia="en-US"/>
              </w:rPr>
              <w:tab/>
            </w:r>
            <w:r w:rsidRPr="00EC2650">
              <w:rPr>
                <w:rStyle w:val="Hyperlink"/>
                <w:rFonts w:cs="Times New Roman"/>
                <w:noProof/>
                <w:lang w:val="es-PE"/>
              </w:rPr>
              <w:t>CONVENIO DE DELEGACIÓN DE FACULTADES</w:t>
            </w:r>
            <w:r>
              <w:rPr>
                <w:noProof/>
                <w:webHidden/>
              </w:rPr>
              <w:tab/>
            </w:r>
            <w:r>
              <w:rPr>
                <w:noProof/>
                <w:webHidden/>
              </w:rPr>
              <w:fldChar w:fldCharType="begin"/>
            </w:r>
            <w:r>
              <w:rPr>
                <w:noProof/>
                <w:webHidden/>
              </w:rPr>
              <w:instrText xml:space="preserve"> PAGEREF _Toc77226725 \h </w:instrText>
            </w:r>
            <w:r>
              <w:rPr>
                <w:noProof/>
                <w:webHidden/>
              </w:rPr>
            </w:r>
          </w:ins>
          <w:r>
            <w:rPr>
              <w:noProof/>
              <w:webHidden/>
            </w:rPr>
            <w:fldChar w:fldCharType="separate"/>
          </w:r>
          <w:ins w:id="346" w:author="David Hernandez" w:date="2021-07-15T07:29:00Z">
            <w:r>
              <w:rPr>
                <w:noProof/>
                <w:webHidden/>
              </w:rPr>
              <w:t>162</w:t>
            </w:r>
            <w:r>
              <w:rPr>
                <w:noProof/>
                <w:webHidden/>
              </w:rPr>
              <w:fldChar w:fldCharType="end"/>
            </w:r>
            <w:r w:rsidRPr="00EC2650">
              <w:rPr>
                <w:rStyle w:val="Hyperlink"/>
                <w:noProof/>
              </w:rPr>
              <w:fldChar w:fldCharType="end"/>
            </w:r>
          </w:ins>
        </w:p>
        <w:p w14:paraId="48FA11B2" w14:textId="18823E2E" w:rsidR="003502E1" w:rsidRDefault="003502E1">
          <w:pPr>
            <w:pStyle w:val="TOC1"/>
            <w:rPr>
              <w:ins w:id="347" w:author="David Hernandez" w:date="2021-07-15T07:29:00Z"/>
              <w:rFonts w:asciiTheme="minorHAnsi" w:eastAsiaTheme="minorEastAsia" w:hAnsiTheme="minorHAnsi" w:cstheme="minorBidi"/>
              <w:noProof/>
              <w:lang w:val="en-US" w:eastAsia="en-US"/>
            </w:rPr>
          </w:pPr>
          <w:ins w:id="34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imes New Roman"/>
                <w:noProof/>
                <w:lang w:val="es-PE"/>
              </w:rPr>
              <w:t>Anexo 3</w:t>
            </w:r>
            <w:r>
              <w:rPr>
                <w:rFonts w:asciiTheme="minorHAnsi" w:eastAsiaTheme="minorEastAsia" w:hAnsiTheme="minorHAnsi" w:cstheme="minorBidi"/>
                <w:noProof/>
                <w:lang w:val="en-US" w:eastAsia="en-US"/>
              </w:rPr>
              <w:tab/>
            </w:r>
            <w:r w:rsidRPr="00EC2650">
              <w:rPr>
                <w:rStyle w:val="Hyperlink"/>
                <w:rFonts w:cs="Times New Roman"/>
                <w:noProof/>
                <w:lang w:val="es-PE"/>
              </w:rPr>
              <w:t>CONTRATO DE PRESTACIÓN DE SERVICIOS</w:t>
            </w:r>
            <w:r>
              <w:rPr>
                <w:noProof/>
                <w:webHidden/>
              </w:rPr>
              <w:tab/>
            </w:r>
            <w:r>
              <w:rPr>
                <w:noProof/>
                <w:webHidden/>
              </w:rPr>
              <w:fldChar w:fldCharType="begin"/>
            </w:r>
            <w:r>
              <w:rPr>
                <w:noProof/>
                <w:webHidden/>
              </w:rPr>
              <w:instrText xml:space="preserve"> PAGEREF _Toc77226726 \h </w:instrText>
            </w:r>
            <w:r>
              <w:rPr>
                <w:noProof/>
                <w:webHidden/>
              </w:rPr>
            </w:r>
          </w:ins>
          <w:r>
            <w:rPr>
              <w:noProof/>
              <w:webHidden/>
            </w:rPr>
            <w:fldChar w:fldCharType="separate"/>
          </w:r>
          <w:ins w:id="349" w:author="David Hernandez" w:date="2021-07-15T07:29:00Z">
            <w:r>
              <w:rPr>
                <w:noProof/>
                <w:webHidden/>
              </w:rPr>
              <w:t>168</w:t>
            </w:r>
            <w:r>
              <w:rPr>
                <w:noProof/>
                <w:webHidden/>
              </w:rPr>
              <w:fldChar w:fldCharType="end"/>
            </w:r>
            <w:r w:rsidRPr="00EC2650">
              <w:rPr>
                <w:rStyle w:val="Hyperlink"/>
                <w:noProof/>
              </w:rPr>
              <w:fldChar w:fldCharType="end"/>
            </w:r>
          </w:ins>
        </w:p>
        <w:p w14:paraId="3C85A604" w14:textId="09078DEA" w:rsidR="003502E1" w:rsidRDefault="003502E1">
          <w:pPr>
            <w:pStyle w:val="TOC1"/>
            <w:rPr>
              <w:ins w:id="350" w:author="David Hernandez" w:date="2021-07-15T07:29:00Z"/>
              <w:rFonts w:asciiTheme="minorHAnsi" w:eastAsiaTheme="minorEastAsia" w:hAnsiTheme="minorHAnsi" w:cstheme="minorBidi"/>
              <w:noProof/>
              <w:lang w:val="en-US" w:eastAsia="en-US"/>
            </w:rPr>
          </w:pPr>
          <w:ins w:id="35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1</w:t>
            </w:r>
            <w:r>
              <w:rPr>
                <w:rFonts w:asciiTheme="minorHAnsi" w:eastAsiaTheme="minorEastAsia" w:hAnsiTheme="minorHAnsi" w:cstheme="minorBidi"/>
                <w:noProof/>
                <w:lang w:val="en-US" w:eastAsia="en-US"/>
              </w:rPr>
              <w:tab/>
            </w:r>
            <w:r w:rsidRPr="00EC2650">
              <w:rPr>
                <w:rStyle w:val="Hyperlink"/>
                <w:noProof/>
              </w:rPr>
              <w:t>– Acta de Sesión de Junta General de Accionistas de la PSS</w:t>
            </w:r>
            <w:r>
              <w:rPr>
                <w:noProof/>
                <w:webHidden/>
              </w:rPr>
              <w:tab/>
            </w:r>
            <w:r>
              <w:rPr>
                <w:noProof/>
                <w:webHidden/>
              </w:rPr>
              <w:fldChar w:fldCharType="begin"/>
            </w:r>
            <w:r>
              <w:rPr>
                <w:noProof/>
                <w:webHidden/>
              </w:rPr>
              <w:instrText xml:space="preserve"> PAGEREF _Toc77226727 \h </w:instrText>
            </w:r>
            <w:r>
              <w:rPr>
                <w:noProof/>
                <w:webHidden/>
              </w:rPr>
            </w:r>
          </w:ins>
          <w:r>
            <w:rPr>
              <w:noProof/>
              <w:webHidden/>
            </w:rPr>
            <w:fldChar w:fldCharType="separate"/>
          </w:r>
          <w:ins w:id="352" w:author="David Hernandez" w:date="2021-07-15T07:29:00Z">
            <w:r>
              <w:rPr>
                <w:noProof/>
                <w:webHidden/>
              </w:rPr>
              <w:t>186</w:t>
            </w:r>
            <w:r>
              <w:rPr>
                <w:noProof/>
                <w:webHidden/>
              </w:rPr>
              <w:fldChar w:fldCharType="end"/>
            </w:r>
            <w:r w:rsidRPr="00EC2650">
              <w:rPr>
                <w:rStyle w:val="Hyperlink"/>
                <w:noProof/>
              </w:rPr>
              <w:fldChar w:fldCharType="end"/>
            </w:r>
          </w:ins>
        </w:p>
        <w:p w14:paraId="6E3EC4D0" w14:textId="6D02C160" w:rsidR="003502E1" w:rsidRDefault="003502E1">
          <w:pPr>
            <w:pStyle w:val="TOC1"/>
            <w:rPr>
              <w:ins w:id="353" w:author="David Hernandez" w:date="2021-07-15T07:29:00Z"/>
              <w:rFonts w:asciiTheme="minorHAnsi" w:eastAsiaTheme="minorEastAsia" w:hAnsiTheme="minorHAnsi" w:cstheme="minorBidi"/>
              <w:noProof/>
              <w:lang w:val="en-US" w:eastAsia="en-US"/>
            </w:rPr>
          </w:pPr>
          <w:ins w:id="35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2</w:t>
            </w:r>
            <w:r>
              <w:rPr>
                <w:rFonts w:asciiTheme="minorHAnsi" w:eastAsiaTheme="minorEastAsia" w:hAnsiTheme="minorHAnsi" w:cstheme="minorBidi"/>
                <w:noProof/>
                <w:lang w:val="en-US" w:eastAsia="en-US"/>
              </w:rPr>
              <w:tab/>
            </w:r>
            <w:r w:rsidRPr="00EC2650">
              <w:rPr>
                <w:rStyle w:val="Hyperlink"/>
                <w:noProof/>
              </w:rPr>
              <w:t>- Niveles de Servicio</w:t>
            </w:r>
            <w:r>
              <w:rPr>
                <w:noProof/>
                <w:webHidden/>
              </w:rPr>
              <w:tab/>
            </w:r>
            <w:r>
              <w:rPr>
                <w:noProof/>
                <w:webHidden/>
              </w:rPr>
              <w:fldChar w:fldCharType="begin"/>
            </w:r>
            <w:r>
              <w:rPr>
                <w:noProof/>
                <w:webHidden/>
              </w:rPr>
              <w:instrText xml:space="preserve"> PAGEREF _Toc77226728 \h </w:instrText>
            </w:r>
            <w:r>
              <w:rPr>
                <w:noProof/>
                <w:webHidden/>
              </w:rPr>
            </w:r>
          </w:ins>
          <w:r>
            <w:rPr>
              <w:noProof/>
              <w:webHidden/>
            </w:rPr>
            <w:fldChar w:fldCharType="separate"/>
          </w:r>
          <w:ins w:id="355" w:author="David Hernandez" w:date="2021-07-15T07:29:00Z">
            <w:r>
              <w:rPr>
                <w:noProof/>
                <w:webHidden/>
              </w:rPr>
              <w:t>189</w:t>
            </w:r>
            <w:r>
              <w:rPr>
                <w:noProof/>
                <w:webHidden/>
              </w:rPr>
              <w:fldChar w:fldCharType="end"/>
            </w:r>
            <w:r w:rsidRPr="00EC2650">
              <w:rPr>
                <w:rStyle w:val="Hyperlink"/>
                <w:noProof/>
              </w:rPr>
              <w:fldChar w:fldCharType="end"/>
            </w:r>
          </w:ins>
        </w:p>
        <w:p w14:paraId="791145D6" w14:textId="4ED33680" w:rsidR="003502E1" w:rsidRDefault="003502E1">
          <w:pPr>
            <w:pStyle w:val="TOC1"/>
            <w:rPr>
              <w:ins w:id="356" w:author="David Hernandez" w:date="2021-07-15T07:29:00Z"/>
              <w:rFonts w:asciiTheme="minorHAnsi" w:eastAsiaTheme="minorEastAsia" w:hAnsiTheme="minorHAnsi" w:cstheme="minorBidi"/>
              <w:noProof/>
              <w:lang w:val="en-US" w:eastAsia="en-US"/>
            </w:rPr>
          </w:pPr>
          <w:ins w:id="35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2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3</w:t>
            </w:r>
            <w:r>
              <w:rPr>
                <w:rFonts w:asciiTheme="minorHAnsi" w:eastAsiaTheme="minorEastAsia" w:hAnsiTheme="minorHAnsi" w:cstheme="minorBidi"/>
                <w:noProof/>
                <w:lang w:val="en-US" w:eastAsia="en-US"/>
              </w:rPr>
              <w:tab/>
            </w:r>
            <w:r w:rsidRPr="00EC2650">
              <w:rPr>
                <w:rStyle w:val="Hyperlink"/>
                <w:noProof/>
              </w:rPr>
              <w:t>- Ubicación de los puntos de muestreo</w:t>
            </w:r>
            <w:r>
              <w:rPr>
                <w:noProof/>
                <w:webHidden/>
              </w:rPr>
              <w:tab/>
            </w:r>
            <w:r>
              <w:rPr>
                <w:noProof/>
                <w:webHidden/>
              </w:rPr>
              <w:fldChar w:fldCharType="begin"/>
            </w:r>
            <w:r>
              <w:rPr>
                <w:noProof/>
                <w:webHidden/>
              </w:rPr>
              <w:instrText xml:space="preserve"> PAGEREF _Toc77226729 \h </w:instrText>
            </w:r>
            <w:r>
              <w:rPr>
                <w:noProof/>
                <w:webHidden/>
              </w:rPr>
            </w:r>
          </w:ins>
          <w:r>
            <w:rPr>
              <w:noProof/>
              <w:webHidden/>
            </w:rPr>
            <w:fldChar w:fldCharType="separate"/>
          </w:r>
          <w:ins w:id="358" w:author="David Hernandez" w:date="2021-07-15T07:29:00Z">
            <w:r>
              <w:rPr>
                <w:noProof/>
                <w:webHidden/>
              </w:rPr>
              <w:t>192</w:t>
            </w:r>
            <w:r>
              <w:rPr>
                <w:noProof/>
                <w:webHidden/>
              </w:rPr>
              <w:fldChar w:fldCharType="end"/>
            </w:r>
            <w:r w:rsidRPr="00EC2650">
              <w:rPr>
                <w:rStyle w:val="Hyperlink"/>
                <w:noProof/>
              </w:rPr>
              <w:fldChar w:fldCharType="end"/>
            </w:r>
          </w:ins>
        </w:p>
        <w:p w14:paraId="26B120B3" w14:textId="65E8DB6B" w:rsidR="003502E1" w:rsidRDefault="003502E1">
          <w:pPr>
            <w:pStyle w:val="TOC1"/>
            <w:rPr>
              <w:ins w:id="359" w:author="David Hernandez" w:date="2021-07-15T07:29:00Z"/>
              <w:rFonts w:asciiTheme="minorHAnsi" w:eastAsiaTheme="minorEastAsia" w:hAnsiTheme="minorHAnsi" w:cstheme="minorBidi"/>
              <w:noProof/>
              <w:lang w:val="en-US" w:eastAsia="en-US"/>
            </w:rPr>
          </w:pPr>
          <w:ins w:id="36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4</w:t>
            </w:r>
            <w:r>
              <w:rPr>
                <w:rFonts w:asciiTheme="minorHAnsi" w:eastAsiaTheme="minorEastAsia" w:hAnsiTheme="minorHAnsi" w:cstheme="minorBidi"/>
                <w:noProof/>
                <w:lang w:val="en-US" w:eastAsia="en-US"/>
              </w:rPr>
              <w:tab/>
            </w:r>
            <w:r w:rsidRPr="00EC2650">
              <w:rPr>
                <w:rStyle w:val="Hyperlink"/>
                <w:noProof/>
              </w:rPr>
              <w:t>- Frecuencia de muestreo</w:t>
            </w:r>
            <w:r>
              <w:rPr>
                <w:noProof/>
                <w:webHidden/>
              </w:rPr>
              <w:tab/>
            </w:r>
            <w:r>
              <w:rPr>
                <w:noProof/>
                <w:webHidden/>
              </w:rPr>
              <w:fldChar w:fldCharType="begin"/>
            </w:r>
            <w:r>
              <w:rPr>
                <w:noProof/>
                <w:webHidden/>
              </w:rPr>
              <w:instrText xml:space="preserve"> PAGEREF _Toc77226730 \h </w:instrText>
            </w:r>
            <w:r>
              <w:rPr>
                <w:noProof/>
                <w:webHidden/>
              </w:rPr>
            </w:r>
          </w:ins>
          <w:r>
            <w:rPr>
              <w:noProof/>
              <w:webHidden/>
            </w:rPr>
            <w:fldChar w:fldCharType="separate"/>
          </w:r>
          <w:ins w:id="361" w:author="David Hernandez" w:date="2021-07-15T07:29:00Z">
            <w:r>
              <w:rPr>
                <w:noProof/>
                <w:webHidden/>
              </w:rPr>
              <w:t>194</w:t>
            </w:r>
            <w:r>
              <w:rPr>
                <w:noProof/>
                <w:webHidden/>
              </w:rPr>
              <w:fldChar w:fldCharType="end"/>
            </w:r>
            <w:r w:rsidRPr="00EC2650">
              <w:rPr>
                <w:rStyle w:val="Hyperlink"/>
                <w:noProof/>
              </w:rPr>
              <w:fldChar w:fldCharType="end"/>
            </w:r>
          </w:ins>
        </w:p>
        <w:p w14:paraId="7440338A" w14:textId="77ADF158" w:rsidR="003502E1" w:rsidRDefault="003502E1">
          <w:pPr>
            <w:pStyle w:val="TOC1"/>
            <w:rPr>
              <w:ins w:id="362" w:author="David Hernandez" w:date="2021-07-15T07:29:00Z"/>
              <w:rFonts w:asciiTheme="minorHAnsi" w:eastAsiaTheme="minorEastAsia" w:hAnsiTheme="minorHAnsi" w:cstheme="minorBidi"/>
              <w:noProof/>
              <w:lang w:val="en-US" w:eastAsia="en-US"/>
            </w:rPr>
          </w:pPr>
          <w:ins w:id="36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5</w:t>
            </w:r>
            <w:r>
              <w:rPr>
                <w:rFonts w:asciiTheme="minorHAnsi" w:eastAsiaTheme="minorEastAsia" w:hAnsiTheme="minorHAnsi" w:cstheme="minorBidi"/>
                <w:noProof/>
                <w:lang w:val="en-US" w:eastAsia="en-US"/>
              </w:rPr>
              <w:tab/>
            </w:r>
            <w:r w:rsidRPr="00EC2650">
              <w:rPr>
                <w:rStyle w:val="Hyperlink"/>
                <w:noProof/>
              </w:rPr>
              <w:t>- Consideraciones para la medición y registro de magnitudes</w:t>
            </w:r>
            <w:r>
              <w:rPr>
                <w:noProof/>
                <w:webHidden/>
              </w:rPr>
              <w:tab/>
            </w:r>
            <w:r>
              <w:rPr>
                <w:noProof/>
                <w:webHidden/>
              </w:rPr>
              <w:fldChar w:fldCharType="begin"/>
            </w:r>
            <w:r>
              <w:rPr>
                <w:noProof/>
                <w:webHidden/>
              </w:rPr>
              <w:instrText xml:space="preserve"> PAGEREF _Toc77226731 \h </w:instrText>
            </w:r>
            <w:r>
              <w:rPr>
                <w:noProof/>
                <w:webHidden/>
              </w:rPr>
            </w:r>
          </w:ins>
          <w:r>
            <w:rPr>
              <w:noProof/>
              <w:webHidden/>
            </w:rPr>
            <w:fldChar w:fldCharType="separate"/>
          </w:r>
          <w:ins w:id="364" w:author="David Hernandez" w:date="2021-07-15T07:29:00Z">
            <w:r>
              <w:rPr>
                <w:noProof/>
                <w:webHidden/>
              </w:rPr>
              <w:t>197</w:t>
            </w:r>
            <w:r>
              <w:rPr>
                <w:noProof/>
                <w:webHidden/>
              </w:rPr>
              <w:fldChar w:fldCharType="end"/>
            </w:r>
            <w:r w:rsidRPr="00EC2650">
              <w:rPr>
                <w:rStyle w:val="Hyperlink"/>
                <w:noProof/>
              </w:rPr>
              <w:fldChar w:fldCharType="end"/>
            </w:r>
          </w:ins>
        </w:p>
        <w:p w14:paraId="5E061E08" w14:textId="768A10AC" w:rsidR="003502E1" w:rsidRDefault="003502E1">
          <w:pPr>
            <w:pStyle w:val="TOC1"/>
            <w:rPr>
              <w:ins w:id="365" w:author="David Hernandez" w:date="2021-07-15T07:29:00Z"/>
              <w:rFonts w:asciiTheme="minorHAnsi" w:eastAsiaTheme="minorEastAsia" w:hAnsiTheme="minorHAnsi" w:cstheme="minorBidi"/>
              <w:noProof/>
              <w:lang w:val="en-US" w:eastAsia="en-US"/>
            </w:rPr>
          </w:pPr>
          <w:ins w:id="36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6</w:t>
            </w:r>
            <w:r>
              <w:rPr>
                <w:rFonts w:asciiTheme="minorHAnsi" w:eastAsiaTheme="minorEastAsia" w:hAnsiTheme="minorHAnsi" w:cstheme="minorBidi"/>
                <w:noProof/>
                <w:lang w:val="en-US" w:eastAsia="en-US"/>
              </w:rPr>
              <w:tab/>
            </w:r>
            <w:r w:rsidRPr="00EC2650">
              <w:rPr>
                <w:rStyle w:val="Hyperlink"/>
                <w:noProof/>
              </w:rPr>
              <w:t xml:space="preserve">- </w:t>
            </w:r>
            <w:r w:rsidRPr="00EC2650">
              <w:rPr>
                <w:rStyle w:val="Hyperlink"/>
                <w:rFonts w:eastAsiaTheme="majorEastAsia" w:cstheme="majorBidi"/>
                <w:iCs/>
                <w:noProof/>
              </w:rPr>
              <w:t>Lineamiento para el Plan de Operación de Emergencia</w:t>
            </w:r>
            <w:r>
              <w:rPr>
                <w:noProof/>
                <w:webHidden/>
              </w:rPr>
              <w:tab/>
            </w:r>
            <w:r>
              <w:rPr>
                <w:noProof/>
                <w:webHidden/>
              </w:rPr>
              <w:fldChar w:fldCharType="begin"/>
            </w:r>
            <w:r>
              <w:rPr>
                <w:noProof/>
                <w:webHidden/>
              </w:rPr>
              <w:instrText xml:space="preserve"> PAGEREF _Toc77226732 \h </w:instrText>
            </w:r>
            <w:r>
              <w:rPr>
                <w:noProof/>
                <w:webHidden/>
              </w:rPr>
            </w:r>
          </w:ins>
          <w:r>
            <w:rPr>
              <w:noProof/>
              <w:webHidden/>
            </w:rPr>
            <w:fldChar w:fldCharType="separate"/>
          </w:r>
          <w:ins w:id="367" w:author="David Hernandez" w:date="2021-07-15T07:29:00Z">
            <w:r>
              <w:rPr>
                <w:noProof/>
                <w:webHidden/>
              </w:rPr>
              <w:t>202</w:t>
            </w:r>
            <w:r>
              <w:rPr>
                <w:noProof/>
                <w:webHidden/>
              </w:rPr>
              <w:fldChar w:fldCharType="end"/>
            </w:r>
            <w:r w:rsidRPr="00EC2650">
              <w:rPr>
                <w:rStyle w:val="Hyperlink"/>
                <w:noProof/>
              </w:rPr>
              <w:fldChar w:fldCharType="end"/>
            </w:r>
          </w:ins>
        </w:p>
        <w:p w14:paraId="2BBAFE23" w14:textId="6A2232C9" w:rsidR="003502E1" w:rsidRDefault="003502E1">
          <w:pPr>
            <w:pStyle w:val="TOC1"/>
            <w:rPr>
              <w:ins w:id="368" w:author="David Hernandez" w:date="2021-07-15T07:29:00Z"/>
              <w:rFonts w:asciiTheme="minorHAnsi" w:eastAsiaTheme="minorEastAsia" w:hAnsiTheme="minorHAnsi" w:cstheme="minorBidi"/>
              <w:noProof/>
              <w:lang w:val="en-US" w:eastAsia="en-US"/>
            </w:rPr>
          </w:pPr>
          <w:ins w:id="36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7</w:t>
            </w:r>
            <w:r>
              <w:rPr>
                <w:rFonts w:asciiTheme="minorHAnsi" w:eastAsiaTheme="minorEastAsia" w:hAnsiTheme="minorHAnsi" w:cstheme="minorBidi"/>
                <w:noProof/>
                <w:lang w:val="en-US" w:eastAsia="en-US"/>
              </w:rPr>
              <w:tab/>
            </w:r>
            <w:r w:rsidRPr="00EC2650">
              <w:rPr>
                <w:rStyle w:val="Hyperlink"/>
                <w:noProof/>
              </w:rPr>
              <w:t xml:space="preserve">- </w:t>
            </w:r>
            <w:r w:rsidRPr="00EC2650">
              <w:rPr>
                <w:rStyle w:val="Hyperlink"/>
                <w:rFonts w:eastAsiaTheme="majorEastAsia" w:cstheme="majorBidi"/>
                <w:noProof/>
              </w:rPr>
              <w:t>Actividades y responsabilidades para el monitoreo y control de los VMA</w:t>
            </w:r>
            <w:r>
              <w:rPr>
                <w:noProof/>
                <w:webHidden/>
              </w:rPr>
              <w:tab/>
            </w:r>
            <w:r>
              <w:rPr>
                <w:noProof/>
                <w:webHidden/>
              </w:rPr>
              <w:fldChar w:fldCharType="begin"/>
            </w:r>
            <w:r>
              <w:rPr>
                <w:noProof/>
                <w:webHidden/>
              </w:rPr>
              <w:instrText xml:space="preserve"> PAGEREF _Toc77226733 \h </w:instrText>
            </w:r>
            <w:r>
              <w:rPr>
                <w:noProof/>
                <w:webHidden/>
              </w:rPr>
            </w:r>
          </w:ins>
          <w:r>
            <w:rPr>
              <w:noProof/>
              <w:webHidden/>
            </w:rPr>
            <w:fldChar w:fldCharType="separate"/>
          </w:r>
          <w:ins w:id="370" w:author="David Hernandez" w:date="2021-07-15T07:29:00Z">
            <w:r>
              <w:rPr>
                <w:noProof/>
                <w:webHidden/>
              </w:rPr>
              <w:t>203</w:t>
            </w:r>
            <w:r>
              <w:rPr>
                <w:noProof/>
                <w:webHidden/>
              </w:rPr>
              <w:fldChar w:fldCharType="end"/>
            </w:r>
            <w:r w:rsidRPr="00EC2650">
              <w:rPr>
                <w:rStyle w:val="Hyperlink"/>
                <w:noProof/>
              </w:rPr>
              <w:fldChar w:fldCharType="end"/>
            </w:r>
          </w:ins>
        </w:p>
        <w:p w14:paraId="3FB44767" w14:textId="740B8F54" w:rsidR="003502E1" w:rsidRDefault="003502E1">
          <w:pPr>
            <w:pStyle w:val="TOC1"/>
            <w:rPr>
              <w:ins w:id="371" w:author="David Hernandez" w:date="2021-07-15T07:29:00Z"/>
              <w:rFonts w:asciiTheme="minorHAnsi" w:eastAsiaTheme="minorEastAsia" w:hAnsiTheme="minorHAnsi" w:cstheme="minorBidi"/>
              <w:noProof/>
              <w:lang w:val="en-US" w:eastAsia="en-US"/>
            </w:rPr>
          </w:pPr>
          <w:ins w:id="37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4</w:t>
            </w:r>
            <w:r>
              <w:rPr>
                <w:rFonts w:asciiTheme="minorHAnsi" w:eastAsiaTheme="minorEastAsia" w:hAnsiTheme="minorHAnsi" w:cstheme="minorBidi"/>
                <w:noProof/>
                <w:lang w:val="en-US" w:eastAsia="en-US"/>
              </w:rPr>
              <w:tab/>
            </w:r>
            <w:r w:rsidRPr="00EC2650">
              <w:rPr>
                <w:rStyle w:val="Hyperlink"/>
                <w:rFonts w:cstheme="minorHAnsi"/>
                <w:noProof/>
                <w:lang w:val="es-PE"/>
              </w:rPr>
              <w:t>BIENES QUE EL CONCEDENTE ENTREGARÁ PARA LAS OBRAS</w:t>
            </w:r>
            <w:r>
              <w:rPr>
                <w:noProof/>
                <w:webHidden/>
              </w:rPr>
              <w:tab/>
            </w:r>
            <w:r>
              <w:rPr>
                <w:noProof/>
                <w:webHidden/>
              </w:rPr>
              <w:fldChar w:fldCharType="begin"/>
            </w:r>
            <w:r>
              <w:rPr>
                <w:noProof/>
                <w:webHidden/>
              </w:rPr>
              <w:instrText xml:space="preserve"> PAGEREF _Toc77226734 \h </w:instrText>
            </w:r>
            <w:r>
              <w:rPr>
                <w:noProof/>
                <w:webHidden/>
              </w:rPr>
            </w:r>
          </w:ins>
          <w:r>
            <w:rPr>
              <w:noProof/>
              <w:webHidden/>
            </w:rPr>
            <w:fldChar w:fldCharType="separate"/>
          </w:r>
          <w:ins w:id="373" w:author="David Hernandez" w:date="2021-07-15T07:29:00Z">
            <w:r>
              <w:rPr>
                <w:noProof/>
                <w:webHidden/>
              </w:rPr>
              <w:t>205</w:t>
            </w:r>
            <w:r>
              <w:rPr>
                <w:noProof/>
                <w:webHidden/>
              </w:rPr>
              <w:fldChar w:fldCharType="end"/>
            </w:r>
            <w:r w:rsidRPr="00EC2650">
              <w:rPr>
                <w:rStyle w:val="Hyperlink"/>
                <w:noProof/>
              </w:rPr>
              <w:fldChar w:fldCharType="end"/>
            </w:r>
          </w:ins>
        </w:p>
        <w:p w14:paraId="02240739" w14:textId="64883058" w:rsidR="003502E1" w:rsidRDefault="003502E1">
          <w:pPr>
            <w:pStyle w:val="TOC1"/>
            <w:rPr>
              <w:ins w:id="374" w:author="David Hernandez" w:date="2021-07-15T07:29:00Z"/>
              <w:rFonts w:asciiTheme="minorHAnsi" w:eastAsiaTheme="minorEastAsia" w:hAnsiTheme="minorHAnsi" w:cstheme="minorBidi"/>
              <w:noProof/>
              <w:lang w:val="en-US" w:eastAsia="en-US"/>
            </w:rPr>
          </w:pPr>
          <w:ins w:id="37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5</w:t>
            </w:r>
            <w:r>
              <w:rPr>
                <w:rFonts w:asciiTheme="minorHAnsi" w:eastAsiaTheme="minorEastAsia" w:hAnsiTheme="minorHAnsi" w:cstheme="minorBidi"/>
                <w:noProof/>
                <w:lang w:val="en-US" w:eastAsia="en-US"/>
              </w:rPr>
              <w:tab/>
            </w:r>
            <w:r w:rsidRPr="00EC2650">
              <w:rPr>
                <w:rStyle w:val="Hyperlink"/>
                <w:rFonts w:cstheme="minorHAnsi"/>
                <w:noProof/>
                <w:lang w:val="es-PE"/>
              </w:rPr>
              <w:t>REQUERIMIENTOS MÍNIMOS DEL PROYECTO</w:t>
            </w:r>
            <w:r>
              <w:rPr>
                <w:noProof/>
                <w:webHidden/>
              </w:rPr>
              <w:tab/>
            </w:r>
            <w:r>
              <w:rPr>
                <w:noProof/>
                <w:webHidden/>
              </w:rPr>
              <w:fldChar w:fldCharType="begin"/>
            </w:r>
            <w:r>
              <w:rPr>
                <w:noProof/>
                <w:webHidden/>
              </w:rPr>
              <w:instrText xml:space="preserve"> PAGEREF _Toc77226735 \h </w:instrText>
            </w:r>
            <w:r>
              <w:rPr>
                <w:noProof/>
                <w:webHidden/>
              </w:rPr>
            </w:r>
          </w:ins>
          <w:r>
            <w:rPr>
              <w:noProof/>
              <w:webHidden/>
            </w:rPr>
            <w:fldChar w:fldCharType="separate"/>
          </w:r>
          <w:ins w:id="376" w:author="David Hernandez" w:date="2021-07-15T07:29:00Z">
            <w:r>
              <w:rPr>
                <w:noProof/>
                <w:webHidden/>
              </w:rPr>
              <w:t>206</w:t>
            </w:r>
            <w:r>
              <w:rPr>
                <w:noProof/>
                <w:webHidden/>
              </w:rPr>
              <w:fldChar w:fldCharType="end"/>
            </w:r>
            <w:r w:rsidRPr="00EC2650">
              <w:rPr>
                <w:rStyle w:val="Hyperlink"/>
                <w:noProof/>
              </w:rPr>
              <w:fldChar w:fldCharType="end"/>
            </w:r>
          </w:ins>
        </w:p>
        <w:p w14:paraId="3B35D027" w14:textId="10A5EB05" w:rsidR="003502E1" w:rsidRDefault="003502E1">
          <w:pPr>
            <w:pStyle w:val="TOC1"/>
            <w:rPr>
              <w:ins w:id="377" w:author="David Hernandez" w:date="2021-07-15T07:29:00Z"/>
              <w:rFonts w:asciiTheme="minorHAnsi" w:eastAsiaTheme="minorEastAsia" w:hAnsiTheme="minorHAnsi" w:cstheme="minorBidi"/>
              <w:noProof/>
              <w:lang w:val="en-US" w:eastAsia="en-US"/>
            </w:rPr>
          </w:pPr>
          <w:ins w:id="37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1</w:t>
            </w:r>
            <w:r>
              <w:rPr>
                <w:rFonts w:asciiTheme="minorHAnsi" w:eastAsiaTheme="minorEastAsia" w:hAnsiTheme="minorHAnsi" w:cstheme="minorBidi"/>
                <w:noProof/>
                <w:lang w:val="en-US" w:eastAsia="en-US"/>
              </w:rPr>
              <w:tab/>
            </w:r>
            <w:r w:rsidRPr="00EC2650">
              <w:rPr>
                <w:rStyle w:val="Hyperlink"/>
                <w:noProof/>
              </w:rPr>
              <w:t>Áreas de drenaje de Redes Principales (1/2)</w:t>
            </w:r>
            <w:r>
              <w:rPr>
                <w:noProof/>
                <w:webHidden/>
              </w:rPr>
              <w:tab/>
            </w:r>
            <w:r>
              <w:rPr>
                <w:noProof/>
                <w:webHidden/>
              </w:rPr>
              <w:fldChar w:fldCharType="begin"/>
            </w:r>
            <w:r>
              <w:rPr>
                <w:noProof/>
                <w:webHidden/>
              </w:rPr>
              <w:instrText xml:space="preserve"> PAGEREF _Toc77226736 \h </w:instrText>
            </w:r>
            <w:r>
              <w:rPr>
                <w:noProof/>
                <w:webHidden/>
              </w:rPr>
            </w:r>
          </w:ins>
          <w:r>
            <w:rPr>
              <w:noProof/>
              <w:webHidden/>
            </w:rPr>
            <w:fldChar w:fldCharType="separate"/>
          </w:r>
          <w:ins w:id="379" w:author="David Hernandez" w:date="2021-07-15T07:29:00Z">
            <w:r>
              <w:rPr>
                <w:noProof/>
                <w:webHidden/>
              </w:rPr>
              <w:t>227</w:t>
            </w:r>
            <w:r>
              <w:rPr>
                <w:noProof/>
                <w:webHidden/>
              </w:rPr>
              <w:fldChar w:fldCharType="end"/>
            </w:r>
            <w:r w:rsidRPr="00EC2650">
              <w:rPr>
                <w:rStyle w:val="Hyperlink"/>
                <w:noProof/>
              </w:rPr>
              <w:fldChar w:fldCharType="end"/>
            </w:r>
          </w:ins>
        </w:p>
        <w:p w14:paraId="1A7F35B9" w14:textId="292EB8C5" w:rsidR="003502E1" w:rsidRDefault="003502E1">
          <w:pPr>
            <w:pStyle w:val="TOC1"/>
            <w:rPr>
              <w:ins w:id="380" w:author="David Hernandez" w:date="2021-07-15T07:29:00Z"/>
              <w:rFonts w:asciiTheme="minorHAnsi" w:eastAsiaTheme="minorEastAsia" w:hAnsiTheme="minorHAnsi" w:cstheme="minorBidi"/>
              <w:noProof/>
              <w:lang w:val="en-US" w:eastAsia="en-US"/>
            </w:rPr>
          </w:pPr>
          <w:ins w:id="38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1</w:t>
            </w:r>
            <w:r>
              <w:rPr>
                <w:rFonts w:asciiTheme="minorHAnsi" w:eastAsiaTheme="minorEastAsia" w:hAnsiTheme="minorHAnsi" w:cstheme="minorBidi"/>
                <w:noProof/>
                <w:lang w:val="en-US" w:eastAsia="en-US"/>
              </w:rPr>
              <w:tab/>
            </w:r>
            <w:r w:rsidRPr="00EC2650">
              <w:rPr>
                <w:rStyle w:val="Hyperlink"/>
                <w:noProof/>
              </w:rPr>
              <w:t>Áreas para Instalación de Redes Secundarias – Ubicación General (2/2)</w:t>
            </w:r>
            <w:r>
              <w:rPr>
                <w:noProof/>
                <w:webHidden/>
              </w:rPr>
              <w:tab/>
            </w:r>
            <w:r>
              <w:rPr>
                <w:noProof/>
                <w:webHidden/>
              </w:rPr>
              <w:fldChar w:fldCharType="begin"/>
            </w:r>
            <w:r>
              <w:rPr>
                <w:noProof/>
                <w:webHidden/>
              </w:rPr>
              <w:instrText xml:space="preserve"> PAGEREF _Toc77226737 \h </w:instrText>
            </w:r>
            <w:r>
              <w:rPr>
                <w:noProof/>
                <w:webHidden/>
              </w:rPr>
            </w:r>
          </w:ins>
          <w:r>
            <w:rPr>
              <w:noProof/>
              <w:webHidden/>
            </w:rPr>
            <w:fldChar w:fldCharType="separate"/>
          </w:r>
          <w:ins w:id="382" w:author="David Hernandez" w:date="2021-07-15T07:29:00Z">
            <w:r>
              <w:rPr>
                <w:noProof/>
                <w:webHidden/>
              </w:rPr>
              <w:t>228</w:t>
            </w:r>
            <w:r>
              <w:rPr>
                <w:noProof/>
                <w:webHidden/>
              </w:rPr>
              <w:fldChar w:fldCharType="end"/>
            </w:r>
            <w:r w:rsidRPr="00EC2650">
              <w:rPr>
                <w:rStyle w:val="Hyperlink"/>
                <w:noProof/>
              </w:rPr>
              <w:fldChar w:fldCharType="end"/>
            </w:r>
          </w:ins>
        </w:p>
        <w:p w14:paraId="1D3CC49D" w14:textId="214F10EC" w:rsidR="003502E1" w:rsidRDefault="003502E1">
          <w:pPr>
            <w:pStyle w:val="TOC1"/>
            <w:rPr>
              <w:ins w:id="383" w:author="David Hernandez" w:date="2021-07-15T07:29:00Z"/>
              <w:rFonts w:asciiTheme="minorHAnsi" w:eastAsiaTheme="minorEastAsia" w:hAnsiTheme="minorHAnsi" w:cstheme="minorBidi"/>
              <w:noProof/>
              <w:lang w:val="en-US" w:eastAsia="en-US"/>
            </w:rPr>
          </w:pPr>
          <w:ins w:id="38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rPr>
              <w:t>Apéndice 2</w:t>
            </w:r>
            <w:r>
              <w:rPr>
                <w:rFonts w:asciiTheme="minorHAnsi" w:eastAsiaTheme="minorEastAsia" w:hAnsiTheme="minorHAnsi" w:cstheme="minorBidi"/>
                <w:noProof/>
                <w:lang w:val="en-US" w:eastAsia="en-US"/>
              </w:rPr>
              <w:tab/>
            </w:r>
            <w:r w:rsidRPr="00EC2650">
              <w:rPr>
                <w:rStyle w:val="Hyperlink"/>
                <w:noProof/>
              </w:rPr>
              <w:t>Predios disponibles para el Proyecto</w:t>
            </w:r>
            <w:r>
              <w:rPr>
                <w:noProof/>
                <w:webHidden/>
              </w:rPr>
              <w:tab/>
            </w:r>
            <w:r>
              <w:rPr>
                <w:noProof/>
                <w:webHidden/>
              </w:rPr>
              <w:fldChar w:fldCharType="begin"/>
            </w:r>
            <w:r>
              <w:rPr>
                <w:noProof/>
                <w:webHidden/>
              </w:rPr>
              <w:instrText xml:space="preserve"> PAGEREF _Toc77226738 \h </w:instrText>
            </w:r>
            <w:r>
              <w:rPr>
                <w:noProof/>
                <w:webHidden/>
              </w:rPr>
            </w:r>
          </w:ins>
          <w:r>
            <w:rPr>
              <w:noProof/>
              <w:webHidden/>
            </w:rPr>
            <w:fldChar w:fldCharType="separate"/>
          </w:r>
          <w:ins w:id="385" w:author="David Hernandez" w:date="2021-07-15T07:29:00Z">
            <w:r>
              <w:rPr>
                <w:noProof/>
                <w:webHidden/>
              </w:rPr>
              <w:t>229</w:t>
            </w:r>
            <w:r>
              <w:rPr>
                <w:noProof/>
                <w:webHidden/>
              </w:rPr>
              <w:fldChar w:fldCharType="end"/>
            </w:r>
            <w:r w:rsidRPr="00EC2650">
              <w:rPr>
                <w:rStyle w:val="Hyperlink"/>
                <w:noProof/>
              </w:rPr>
              <w:fldChar w:fldCharType="end"/>
            </w:r>
          </w:ins>
        </w:p>
        <w:p w14:paraId="3F4F7CAC" w14:textId="6CE20FC0" w:rsidR="003502E1" w:rsidRDefault="003502E1">
          <w:pPr>
            <w:pStyle w:val="TOC1"/>
            <w:rPr>
              <w:ins w:id="386" w:author="David Hernandez" w:date="2021-07-15T07:29:00Z"/>
              <w:rFonts w:asciiTheme="minorHAnsi" w:eastAsiaTheme="minorEastAsia" w:hAnsiTheme="minorHAnsi" w:cstheme="minorBidi"/>
              <w:noProof/>
              <w:lang w:val="en-US" w:eastAsia="en-US"/>
            </w:rPr>
          </w:pPr>
          <w:ins w:id="38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3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6</w:t>
            </w:r>
            <w:r>
              <w:rPr>
                <w:rFonts w:asciiTheme="minorHAnsi" w:eastAsiaTheme="minorEastAsia" w:hAnsiTheme="minorHAnsi" w:cstheme="minorBidi"/>
                <w:noProof/>
                <w:lang w:val="en-US" w:eastAsia="en-US"/>
              </w:rPr>
              <w:tab/>
            </w:r>
            <w:r w:rsidRPr="00EC2650">
              <w:rPr>
                <w:rStyle w:val="Hyperlink"/>
                <w:rFonts w:cstheme="minorHAnsi"/>
                <w:noProof/>
                <w:lang w:val="es-PE"/>
              </w:rPr>
              <w:t>LINEAMIENTO PARA LOS MANUALES DE OPERACIÓN Y MANTENIMIENTO</w:t>
            </w:r>
            <w:r>
              <w:rPr>
                <w:noProof/>
                <w:webHidden/>
              </w:rPr>
              <w:tab/>
            </w:r>
            <w:r>
              <w:rPr>
                <w:noProof/>
                <w:webHidden/>
              </w:rPr>
              <w:fldChar w:fldCharType="begin"/>
            </w:r>
            <w:r>
              <w:rPr>
                <w:noProof/>
                <w:webHidden/>
              </w:rPr>
              <w:instrText xml:space="preserve"> PAGEREF _Toc77226739 \h </w:instrText>
            </w:r>
            <w:r>
              <w:rPr>
                <w:noProof/>
                <w:webHidden/>
              </w:rPr>
            </w:r>
          </w:ins>
          <w:r>
            <w:rPr>
              <w:noProof/>
              <w:webHidden/>
            </w:rPr>
            <w:fldChar w:fldCharType="separate"/>
          </w:r>
          <w:ins w:id="388" w:author="David Hernandez" w:date="2021-07-15T07:29:00Z">
            <w:r>
              <w:rPr>
                <w:noProof/>
                <w:webHidden/>
              </w:rPr>
              <w:t>236</w:t>
            </w:r>
            <w:r>
              <w:rPr>
                <w:noProof/>
                <w:webHidden/>
              </w:rPr>
              <w:fldChar w:fldCharType="end"/>
            </w:r>
            <w:r w:rsidRPr="00EC2650">
              <w:rPr>
                <w:rStyle w:val="Hyperlink"/>
                <w:noProof/>
              </w:rPr>
              <w:fldChar w:fldCharType="end"/>
            </w:r>
          </w:ins>
        </w:p>
        <w:p w14:paraId="676EB0D1" w14:textId="049EADC3" w:rsidR="003502E1" w:rsidRDefault="003502E1">
          <w:pPr>
            <w:pStyle w:val="TOC1"/>
            <w:rPr>
              <w:ins w:id="389" w:author="David Hernandez" w:date="2021-07-15T07:29:00Z"/>
              <w:rFonts w:asciiTheme="minorHAnsi" w:eastAsiaTheme="minorEastAsia" w:hAnsiTheme="minorHAnsi" w:cstheme="minorBidi"/>
              <w:noProof/>
              <w:lang w:val="en-US" w:eastAsia="en-US"/>
            </w:rPr>
          </w:pPr>
          <w:ins w:id="39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7</w:t>
            </w:r>
            <w:r>
              <w:rPr>
                <w:rFonts w:asciiTheme="minorHAnsi" w:eastAsiaTheme="minorEastAsia" w:hAnsiTheme="minorHAnsi" w:cstheme="minorBidi"/>
                <w:noProof/>
                <w:lang w:val="en-US" w:eastAsia="en-US"/>
              </w:rPr>
              <w:tab/>
            </w:r>
            <w:r w:rsidRPr="00EC2650">
              <w:rPr>
                <w:rStyle w:val="Hyperlink"/>
                <w:rFonts w:cstheme="minorHAnsi"/>
                <w:noProof/>
                <w:lang w:val="es-PE"/>
              </w:rPr>
              <w:t>CONTENIDO MÍNIMO DE LA DECLARACION JURADA DEL CONCESIONARIO</w:t>
            </w:r>
            <w:r>
              <w:rPr>
                <w:noProof/>
                <w:webHidden/>
              </w:rPr>
              <w:tab/>
            </w:r>
            <w:r>
              <w:rPr>
                <w:noProof/>
                <w:webHidden/>
              </w:rPr>
              <w:fldChar w:fldCharType="begin"/>
            </w:r>
            <w:r>
              <w:rPr>
                <w:noProof/>
                <w:webHidden/>
              </w:rPr>
              <w:instrText xml:space="preserve"> PAGEREF _Toc77226740 \h </w:instrText>
            </w:r>
            <w:r>
              <w:rPr>
                <w:noProof/>
                <w:webHidden/>
              </w:rPr>
            </w:r>
          </w:ins>
          <w:r>
            <w:rPr>
              <w:noProof/>
              <w:webHidden/>
            </w:rPr>
            <w:fldChar w:fldCharType="separate"/>
          </w:r>
          <w:ins w:id="391" w:author="David Hernandez" w:date="2021-07-15T07:29:00Z">
            <w:r>
              <w:rPr>
                <w:noProof/>
                <w:webHidden/>
              </w:rPr>
              <w:t>238</w:t>
            </w:r>
            <w:r>
              <w:rPr>
                <w:noProof/>
                <w:webHidden/>
              </w:rPr>
              <w:fldChar w:fldCharType="end"/>
            </w:r>
            <w:r w:rsidRPr="00EC2650">
              <w:rPr>
                <w:rStyle w:val="Hyperlink"/>
                <w:noProof/>
              </w:rPr>
              <w:fldChar w:fldCharType="end"/>
            </w:r>
          </w:ins>
        </w:p>
        <w:p w14:paraId="1C823611" w14:textId="6C784A58" w:rsidR="003502E1" w:rsidRDefault="003502E1">
          <w:pPr>
            <w:pStyle w:val="TOC1"/>
            <w:rPr>
              <w:ins w:id="392" w:author="David Hernandez" w:date="2021-07-15T07:29:00Z"/>
              <w:rFonts w:asciiTheme="minorHAnsi" w:eastAsiaTheme="minorEastAsia" w:hAnsiTheme="minorHAnsi" w:cstheme="minorBidi"/>
              <w:noProof/>
              <w:lang w:val="en-US" w:eastAsia="en-US"/>
            </w:rPr>
          </w:pPr>
          <w:ins w:id="39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8</w:t>
            </w:r>
            <w:r>
              <w:rPr>
                <w:rFonts w:asciiTheme="minorHAnsi" w:eastAsiaTheme="minorEastAsia" w:hAnsiTheme="minorHAnsi" w:cstheme="minorBidi"/>
                <w:noProof/>
                <w:lang w:val="en-US" w:eastAsia="en-US"/>
              </w:rPr>
              <w:tab/>
            </w:r>
            <w:r w:rsidRPr="00EC2650">
              <w:rPr>
                <w:rStyle w:val="Hyperlink"/>
                <w:rFonts w:cstheme="minorHAnsi"/>
                <w:noProof/>
              </w:rPr>
              <w:t>MODELO DE DECLARACIÓN JURADA DEL ACREEDOR PERMITIDO</w:t>
            </w:r>
            <w:r>
              <w:rPr>
                <w:noProof/>
                <w:webHidden/>
              </w:rPr>
              <w:tab/>
            </w:r>
            <w:r>
              <w:rPr>
                <w:noProof/>
                <w:webHidden/>
              </w:rPr>
              <w:fldChar w:fldCharType="begin"/>
            </w:r>
            <w:r>
              <w:rPr>
                <w:noProof/>
                <w:webHidden/>
              </w:rPr>
              <w:instrText xml:space="preserve"> PAGEREF _Toc77226741 \h </w:instrText>
            </w:r>
            <w:r>
              <w:rPr>
                <w:noProof/>
                <w:webHidden/>
              </w:rPr>
            </w:r>
          </w:ins>
          <w:r>
            <w:rPr>
              <w:noProof/>
              <w:webHidden/>
            </w:rPr>
            <w:fldChar w:fldCharType="separate"/>
          </w:r>
          <w:ins w:id="394" w:author="David Hernandez" w:date="2021-07-15T07:29:00Z">
            <w:r>
              <w:rPr>
                <w:noProof/>
                <w:webHidden/>
              </w:rPr>
              <w:t>239</w:t>
            </w:r>
            <w:r>
              <w:rPr>
                <w:noProof/>
                <w:webHidden/>
              </w:rPr>
              <w:fldChar w:fldCharType="end"/>
            </w:r>
            <w:r w:rsidRPr="00EC2650">
              <w:rPr>
                <w:rStyle w:val="Hyperlink"/>
                <w:noProof/>
              </w:rPr>
              <w:fldChar w:fldCharType="end"/>
            </w:r>
          </w:ins>
        </w:p>
        <w:p w14:paraId="4A60F27B" w14:textId="3D0AD2E8" w:rsidR="003502E1" w:rsidRDefault="003502E1">
          <w:pPr>
            <w:pStyle w:val="TOC1"/>
            <w:rPr>
              <w:ins w:id="395" w:author="David Hernandez" w:date="2021-07-15T07:29:00Z"/>
              <w:rFonts w:asciiTheme="minorHAnsi" w:eastAsiaTheme="minorEastAsia" w:hAnsiTheme="minorHAnsi" w:cstheme="minorBidi"/>
              <w:noProof/>
              <w:lang w:val="en-US" w:eastAsia="en-US"/>
            </w:rPr>
          </w:pPr>
          <w:ins w:id="396"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2"</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9</w:t>
            </w:r>
            <w:r>
              <w:rPr>
                <w:rFonts w:asciiTheme="minorHAnsi" w:eastAsiaTheme="minorEastAsia" w:hAnsiTheme="minorHAnsi" w:cstheme="minorBidi"/>
                <w:noProof/>
                <w:lang w:val="en-US" w:eastAsia="en-US"/>
              </w:rPr>
              <w:tab/>
            </w:r>
            <w:r w:rsidRPr="00EC2650">
              <w:rPr>
                <w:rStyle w:val="Hyperlink"/>
                <w:rFonts w:cstheme="minorHAnsi"/>
                <w:noProof/>
              </w:rPr>
              <w:t>MODELO DE DECLARACIÓN JURADA DEL CONCESIONARIO</w:t>
            </w:r>
            <w:r>
              <w:rPr>
                <w:noProof/>
                <w:webHidden/>
              </w:rPr>
              <w:tab/>
            </w:r>
            <w:r>
              <w:rPr>
                <w:noProof/>
                <w:webHidden/>
              </w:rPr>
              <w:fldChar w:fldCharType="begin"/>
            </w:r>
            <w:r>
              <w:rPr>
                <w:noProof/>
                <w:webHidden/>
              </w:rPr>
              <w:instrText xml:space="preserve"> PAGEREF _Toc77226742 \h </w:instrText>
            </w:r>
            <w:r>
              <w:rPr>
                <w:noProof/>
                <w:webHidden/>
              </w:rPr>
            </w:r>
          </w:ins>
          <w:r>
            <w:rPr>
              <w:noProof/>
              <w:webHidden/>
            </w:rPr>
            <w:fldChar w:fldCharType="separate"/>
          </w:r>
          <w:ins w:id="397" w:author="David Hernandez" w:date="2021-07-15T07:29:00Z">
            <w:r>
              <w:rPr>
                <w:noProof/>
                <w:webHidden/>
              </w:rPr>
              <w:t>241</w:t>
            </w:r>
            <w:r>
              <w:rPr>
                <w:noProof/>
                <w:webHidden/>
              </w:rPr>
              <w:fldChar w:fldCharType="end"/>
            </w:r>
            <w:r w:rsidRPr="00EC2650">
              <w:rPr>
                <w:rStyle w:val="Hyperlink"/>
                <w:noProof/>
              </w:rPr>
              <w:fldChar w:fldCharType="end"/>
            </w:r>
          </w:ins>
        </w:p>
        <w:p w14:paraId="04433D64" w14:textId="697F4D11" w:rsidR="003502E1" w:rsidRDefault="003502E1">
          <w:pPr>
            <w:pStyle w:val="TOC1"/>
            <w:rPr>
              <w:ins w:id="398" w:author="David Hernandez" w:date="2021-07-15T07:29:00Z"/>
              <w:rFonts w:asciiTheme="minorHAnsi" w:eastAsiaTheme="minorEastAsia" w:hAnsiTheme="minorHAnsi" w:cstheme="minorBidi"/>
              <w:noProof/>
              <w:lang w:val="en-US" w:eastAsia="en-US"/>
            </w:rPr>
          </w:pPr>
          <w:ins w:id="399"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3"</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10</w:t>
            </w:r>
            <w:r>
              <w:rPr>
                <w:rFonts w:asciiTheme="minorHAnsi" w:eastAsiaTheme="minorEastAsia" w:hAnsiTheme="minorHAnsi" w:cstheme="minorBidi"/>
                <w:noProof/>
                <w:lang w:val="en-US" w:eastAsia="en-US"/>
              </w:rPr>
              <w:tab/>
            </w:r>
            <w:r w:rsidRPr="00EC2650">
              <w:rPr>
                <w:rStyle w:val="Hyperlink"/>
                <w:rFonts w:cs="Times New Roman"/>
                <w:noProof/>
                <w:lang w:val="es-PE"/>
              </w:rPr>
              <w:t>MODELO DE GARANTÍA DE FIEL CUMPLIMIENTO DEL PERIODO DE DISEÑO Y CONSTRUCCIÓN</w:t>
            </w:r>
            <w:r>
              <w:rPr>
                <w:noProof/>
                <w:webHidden/>
              </w:rPr>
              <w:tab/>
            </w:r>
            <w:r>
              <w:rPr>
                <w:noProof/>
                <w:webHidden/>
              </w:rPr>
              <w:fldChar w:fldCharType="begin"/>
            </w:r>
            <w:r>
              <w:rPr>
                <w:noProof/>
                <w:webHidden/>
              </w:rPr>
              <w:instrText xml:space="preserve"> PAGEREF _Toc77226743 \h </w:instrText>
            </w:r>
            <w:r>
              <w:rPr>
                <w:noProof/>
                <w:webHidden/>
              </w:rPr>
            </w:r>
          </w:ins>
          <w:r>
            <w:rPr>
              <w:noProof/>
              <w:webHidden/>
            </w:rPr>
            <w:fldChar w:fldCharType="separate"/>
          </w:r>
          <w:ins w:id="400" w:author="David Hernandez" w:date="2021-07-15T07:29:00Z">
            <w:r>
              <w:rPr>
                <w:noProof/>
                <w:webHidden/>
              </w:rPr>
              <w:t>242</w:t>
            </w:r>
            <w:r>
              <w:rPr>
                <w:noProof/>
                <w:webHidden/>
              </w:rPr>
              <w:fldChar w:fldCharType="end"/>
            </w:r>
            <w:r w:rsidRPr="00EC2650">
              <w:rPr>
                <w:rStyle w:val="Hyperlink"/>
                <w:noProof/>
              </w:rPr>
              <w:fldChar w:fldCharType="end"/>
            </w:r>
          </w:ins>
        </w:p>
        <w:p w14:paraId="2296DD9A" w14:textId="21B240B1" w:rsidR="003502E1" w:rsidRDefault="003502E1">
          <w:pPr>
            <w:pStyle w:val="TOC1"/>
            <w:rPr>
              <w:ins w:id="401" w:author="David Hernandez" w:date="2021-07-15T07:29:00Z"/>
              <w:rFonts w:asciiTheme="minorHAnsi" w:eastAsiaTheme="minorEastAsia" w:hAnsiTheme="minorHAnsi" w:cstheme="minorBidi"/>
              <w:noProof/>
              <w:lang w:val="en-US" w:eastAsia="en-US"/>
            </w:rPr>
          </w:pPr>
          <w:ins w:id="402"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4"</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lang w:val="es-PE"/>
              </w:rPr>
              <w:t>Anexo 11</w:t>
            </w:r>
            <w:r>
              <w:rPr>
                <w:rFonts w:asciiTheme="minorHAnsi" w:eastAsiaTheme="minorEastAsia" w:hAnsiTheme="minorHAnsi" w:cstheme="minorBidi"/>
                <w:noProof/>
                <w:lang w:val="en-US" w:eastAsia="en-US"/>
              </w:rPr>
              <w:tab/>
            </w:r>
            <w:r w:rsidRPr="00EC2650">
              <w:rPr>
                <w:rStyle w:val="Hyperlink"/>
                <w:rFonts w:cs="Times New Roman"/>
                <w:noProof/>
                <w:lang w:val="es-PE"/>
              </w:rPr>
              <w:t>MODELO DE GARANTÍA DE FIEL CUMPLIMIENTO DEL PERIODO DE OPERACIÓN</w:t>
            </w:r>
            <w:r>
              <w:rPr>
                <w:noProof/>
                <w:webHidden/>
              </w:rPr>
              <w:tab/>
            </w:r>
            <w:r>
              <w:rPr>
                <w:noProof/>
                <w:webHidden/>
              </w:rPr>
              <w:fldChar w:fldCharType="begin"/>
            </w:r>
            <w:r>
              <w:rPr>
                <w:noProof/>
                <w:webHidden/>
              </w:rPr>
              <w:instrText xml:space="preserve"> PAGEREF _Toc77226744 \h </w:instrText>
            </w:r>
            <w:r>
              <w:rPr>
                <w:noProof/>
                <w:webHidden/>
              </w:rPr>
            </w:r>
          </w:ins>
          <w:r>
            <w:rPr>
              <w:noProof/>
              <w:webHidden/>
            </w:rPr>
            <w:fldChar w:fldCharType="separate"/>
          </w:r>
          <w:ins w:id="403" w:author="David Hernandez" w:date="2021-07-15T07:29:00Z">
            <w:r>
              <w:rPr>
                <w:noProof/>
                <w:webHidden/>
              </w:rPr>
              <w:t>244</w:t>
            </w:r>
            <w:r>
              <w:rPr>
                <w:noProof/>
                <w:webHidden/>
              </w:rPr>
              <w:fldChar w:fldCharType="end"/>
            </w:r>
            <w:r w:rsidRPr="00EC2650">
              <w:rPr>
                <w:rStyle w:val="Hyperlink"/>
                <w:noProof/>
              </w:rPr>
              <w:fldChar w:fldCharType="end"/>
            </w:r>
          </w:ins>
        </w:p>
        <w:p w14:paraId="10C0203C" w14:textId="0213AB80" w:rsidR="003502E1" w:rsidRDefault="003502E1">
          <w:pPr>
            <w:pStyle w:val="TOC1"/>
            <w:rPr>
              <w:ins w:id="404" w:author="David Hernandez" w:date="2021-07-15T07:29:00Z"/>
              <w:rFonts w:asciiTheme="minorHAnsi" w:eastAsiaTheme="minorEastAsia" w:hAnsiTheme="minorHAnsi" w:cstheme="minorBidi"/>
              <w:noProof/>
              <w:lang w:val="en-US" w:eastAsia="en-US"/>
            </w:rPr>
          </w:pPr>
          <w:ins w:id="405"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5"</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rFonts w:cstheme="minorHAnsi"/>
                <w:noProof/>
              </w:rPr>
              <w:t>Anexo 12</w:t>
            </w:r>
            <w:r>
              <w:rPr>
                <w:rFonts w:asciiTheme="minorHAnsi" w:eastAsiaTheme="minorEastAsia" w:hAnsiTheme="minorHAnsi" w:cstheme="minorBidi"/>
                <w:noProof/>
                <w:lang w:val="en-US" w:eastAsia="en-US"/>
              </w:rPr>
              <w:tab/>
            </w:r>
            <w:r w:rsidRPr="00EC2650">
              <w:rPr>
                <w:rStyle w:val="Hyperlink"/>
                <w:rFonts w:cstheme="minorHAnsi"/>
                <w:noProof/>
                <w:lang w:val="es-PE"/>
              </w:rPr>
              <w:t>ENTIDADES FINANCIERAS AUTORIZADAS PARA EMITIR LAS GARANTÍAS DE FIEL CUMPLIMIENTO DEL CONTRATO</w:t>
            </w:r>
            <w:r>
              <w:rPr>
                <w:noProof/>
                <w:webHidden/>
              </w:rPr>
              <w:tab/>
            </w:r>
            <w:r>
              <w:rPr>
                <w:noProof/>
                <w:webHidden/>
              </w:rPr>
              <w:fldChar w:fldCharType="begin"/>
            </w:r>
            <w:r>
              <w:rPr>
                <w:noProof/>
                <w:webHidden/>
              </w:rPr>
              <w:instrText xml:space="preserve"> PAGEREF _Toc77226745 \h </w:instrText>
            </w:r>
            <w:r>
              <w:rPr>
                <w:noProof/>
                <w:webHidden/>
              </w:rPr>
            </w:r>
          </w:ins>
          <w:r>
            <w:rPr>
              <w:noProof/>
              <w:webHidden/>
            </w:rPr>
            <w:fldChar w:fldCharType="separate"/>
          </w:r>
          <w:ins w:id="406" w:author="David Hernandez" w:date="2021-07-15T07:29:00Z">
            <w:r>
              <w:rPr>
                <w:noProof/>
                <w:webHidden/>
              </w:rPr>
              <w:t>246</w:t>
            </w:r>
            <w:r>
              <w:rPr>
                <w:noProof/>
                <w:webHidden/>
              </w:rPr>
              <w:fldChar w:fldCharType="end"/>
            </w:r>
            <w:r w:rsidRPr="00EC2650">
              <w:rPr>
                <w:rStyle w:val="Hyperlink"/>
                <w:noProof/>
              </w:rPr>
              <w:fldChar w:fldCharType="end"/>
            </w:r>
          </w:ins>
        </w:p>
        <w:p w14:paraId="35A1559F" w14:textId="4888583A" w:rsidR="003502E1" w:rsidRDefault="003502E1">
          <w:pPr>
            <w:pStyle w:val="TOC1"/>
            <w:rPr>
              <w:ins w:id="407" w:author="David Hernandez" w:date="2021-07-15T07:29:00Z"/>
              <w:rFonts w:asciiTheme="minorHAnsi" w:eastAsiaTheme="minorEastAsia" w:hAnsiTheme="minorHAnsi" w:cstheme="minorBidi"/>
              <w:noProof/>
              <w:lang w:val="en-US" w:eastAsia="en-US"/>
            </w:rPr>
          </w:pPr>
          <w:ins w:id="408"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6"</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ES"/>
              </w:rPr>
              <w:t>Anexo 13</w:t>
            </w:r>
            <w:r>
              <w:rPr>
                <w:rFonts w:asciiTheme="minorHAnsi" w:eastAsiaTheme="minorEastAsia" w:hAnsiTheme="minorHAnsi" w:cstheme="minorBidi"/>
                <w:noProof/>
                <w:lang w:val="en-US" w:eastAsia="en-US"/>
              </w:rPr>
              <w:tab/>
            </w:r>
            <w:r w:rsidRPr="00EC2650">
              <w:rPr>
                <w:rStyle w:val="Hyperlink"/>
                <w:rFonts w:cstheme="minorHAnsi"/>
                <w:noProof/>
                <w:lang w:val="es-PE"/>
              </w:rPr>
              <w:t>LINEAMIENTOS APLICABLES AL CONTRATO DE FIDEICOMISO DE ADMINISTRACIÓN</w:t>
            </w:r>
            <w:r>
              <w:rPr>
                <w:noProof/>
                <w:webHidden/>
              </w:rPr>
              <w:tab/>
            </w:r>
            <w:r>
              <w:rPr>
                <w:noProof/>
                <w:webHidden/>
              </w:rPr>
              <w:fldChar w:fldCharType="begin"/>
            </w:r>
            <w:r>
              <w:rPr>
                <w:noProof/>
                <w:webHidden/>
              </w:rPr>
              <w:instrText xml:space="preserve"> PAGEREF _Toc77226746 \h </w:instrText>
            </w:r>
            <w:r>
              <w:rPr>
                <w:noProof/>
                <w:webHidden/>
              </w:rPr>
            </w:r>
          </w:ins>
          <w:r>
            <w:rPr>
              <w:noProof/>
              <w:webHidden/>
            </w:rPr>
            <w:fldChar w:fldCharType="separate"/>
          </w:r>
          <w:ins w:id="409" w:author="David Hernandez" w:date="2021-07-15T07:29:00Z">
            <w:r>
              <w:rPr>
                <w:noProof/>
                <w:webHidden/>
              </w:rPr>
              <w:t>247</w:t>
            </w:r>
            <w:r>
              <w:rPr>
                <w:noProof/>
                <w:webHidden/>
              </w:rPr>
              <w:fldChar w:fldCharType="end"/>
            </w:r>
            <w:r w:rsidRPr="00EC2650">
              <w:rPr>
                <w:rStyle w:val="Hyperlink"/>
                <w:noProof/>
              </w:rPr>
              <w:fldChar w:fldCharType="end"/>
            </w:r>
          </w:ins>
        </w:p>
        <w:p w14:paraId="095E749B" w14:textId="0B6A95F3" w:rsidR="003502E1" w:rsidRDefault="003502E1">
          <w:pPr>
            <w:pStyle w:val="TOC1"/>
            <w:rPr>
              <w:ins w:id="410" w:author="David Hernandez" w:date="2021-07-15T07:29:00Z"/>
              <w:rFonts w:asciiTheme="minorHAnsi" w:eastAsiaTheme="minorEastAsia" w:hAnsiTheme="minorHAnsi" w:cstheme="minorBidi"/>
              <w:noProof/>
              <w:lang w:val="en-US" w:eastAsia="en-US"/>
            </w:rPr>
          </w:pPr>
          <w:ins w:id="411"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7"</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PE"/>
              </w:rPr>
              <w:t>Anexo 14</w:t>
            </w:r>
            <w:r>
              <w:rPr>
                <w:rFonts w:asciiTheme="minorHAnsi" w:eastAsiaTheme="minorEastAsia" w:hAnsiTheme="minorHAnsi" w:cstheme="minorBidi"/>
                <w:noProof/>
                <w:lang w:val="en-US" w:eastAsia="en-US"/>
              </w:rPr>
              <w:tab/>
            </w:r>
            <w:r w:rsidRPr="00EC2650">
              <w:rPr>
                <w:rStyle w:val="Hyperlink"/>
                <w:noProof/>
                <w:lang w:val="es-PE"/>
              </w:rPr>
              <w:t>CONTRATO DE FIDEICOMISO DE ADMINISTRACIÓN</w:t>
            </w:r>
            <w:r>
              <w:rPr>
                <w:noProof/>
                <w:webHidden/>
              </w:rPr>
              <w:tab/>
            </w:r>
            <w:r>
              <w:rPr>
                <w:noProof/>
                <w:webHidden/>
              </w:rPr>
              <w:fldChar w:fldCharType="begin"/>
            </w:r>
            <w:r>
              <w:rPr>
                <w:noProof/>
                <w:webHidden/>
              </w:rPr>
              <w:instrText xml:space="preserve"> PAGEREF _Toc77226747 \h </w:instrText>
            </w:r>
            <w:r>
              <w:rPr>
                <w:noProof/>
                <w:webHidden/>
              </w:rPr>
            </w:r>
          </w:ins>
          <w:r>
            <w:rPr>
              <w:noProof/>
              <w:webHidden/>
            </w:rPr>
            <w:fldChar w:fldCharType="separate"/>
          </w:r>
          <w:ins w:id="412" w:author="David Hernandez" w:date="2021-07-15T07:29:00Z">
            <w:r>
              <w:rPr>
                <w:noProof/>
                <w:webHidden/>
              </w:rPr>
              <w:t>251</w:t>
            </w:r>
            <w:r>
              <w:rPr>
                <w:noProof/>
                <w:webHidden/>
              </w:rPr>
              <w:fldChar w:fldCharType="end"/>
            </w:r>
            <w:r w:rsidRPr="00EC2650">
              <w:rPr>
                <w:rStyle w:val="Hyperlink"/>
                <w:noProof/>
              </w:rPr>
              <w:fldChar w:fldCharType="end"/>
            </w:r>
          </w:ins>
        </w:p>
        <w:p w14:paraId="07AC087F" w14:textId="62CBCF0F" w:rsidR="003502E1" w:rsidRDefault="003502E1">
          <w:pPr>
            <w:pStyle w:val="TOC1"/>
            <w:rPr>
              <w:ins w:id="413" w:author="David Hernandez" w:date="2021-07-15T07:29:00Z"/>
              <w:rFonts w:asciiTheme="minorHAnsi" w:eastAsiaTheme="minorEastAsia" w:hAnsiTheme="minorHAnsi" w:cstheme="minorBidi"/>
              <w:noProof/>
              <w:lang w:val="en-US" w:eastAsia="en-US"/>
            </w:rPr>
          </w:pPr>
          <w:ins w:id="414"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8"</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ES"/>
              </w:rPr>
              <w:t>Anexo 15</w:t>
            </w:r>
            <w:r>
              <w:rPr>
                <w:rFonts w:asciiTheme="minorHAnsi" w:eastAsiaTheme="minorEastAsia" w:hAnsiTheme="minorHAnsi" w:cstheme="minorBidi"/>
                <w:noProof/>
                <w:lang w:val="en-US" w:eastAsia="en-US"/>
              </w:rPr>
              <w:tab/>
            </w:r>
            <w:r w:rsidRPr="00EC2650">
              <w:rPr>
                <w:rStyle w:val="Hyperlink"/>
                <w:rFonts w:cstheme="minorHAnsi"/>
                <w:noProof/>
                <w:lang w:val="es-PE"/>
              </w:rPr>
              <w:t>CUADRO DE PENALIDADES APLICABLES AL CONTRATO DE CONCESIÓN</w:t>
            </w:r>
            <w:r>
              <w:rPr>
                <w:noProof/>
                <w:webHidden/>
              </w:rPr>
              <w:tab/>
            </w:r>
            <w:r>
              <w:rPr>
                <w:noProof/>
                <w:webHidden/>
              </w:rPr>
              <w:fldChar w:fldCharType="begin"/>
            </w:r>
            <w:r>
              <w:rPr>
                <w:noProof/>
                <w:webHidden/>
              </w:rPr>
              <w:instrText xml:space="preserve"> PAGEREF _Toc77226748 \h </w:instrText>
            </w:r>
            <w:r>
              <w:rPr>
                <w:noProof/>
                <w:webHidden/>
              </w:rPr>
            </w:r>
          </w:ins>
          <w:r>
            <w:rPr>
              <w:noProof/>
              <w:webHidden/>
            </w:rPr>
            <w:fldChar w:fldCharType="separate"/>
          </w:r>
          <w:ins w:id="415" w:author="David Hernandez" w:date="2021-07-15T07:29:00Z">
            <w:r>
              <w:rPr>
                <w:noProof/>
                <w:webHidden/>
              </w:rPr>
              <w:t>252</w:t>
            </w:r>
            <w:r>
              <w:rPr>
                <w:noProof/>
                <w:webHidden/>
              </w:rPr>
              <w:fldChar w:fldCharType="end"/>
            </w:r>
            <w:r w:rsidRPr="00EC2650">
              <w:rPr>
                <w:rStyle w:val="Hyperlink"/>
                <w:noProof/>
              </w:rPr>
              <w:fldChar w:fldCharType="end"/>
            </w:r>
          </w:ins>
        </w:p>
        <w:p w14:paraId="6DCEADBA" w14:textId="22909632" w:rsidR="003502E1" w:rsidRDefault="003502E1">
          <w:pPr>
            <w:pStyle w:val="TOC1"/>
            <w:rPr>
              <w:ins w:id="416" w:author="David Hernandez" w:date="2021-07-15T07:29:00Z"/>
              <w:rFonts w:asciiTheme="minorHAnsi" w:eastAsiaTheme="minorEastAsia" w:hAnsiTheme="minorHAnsi" w:cstheme="minorBidi"/>
              <w:noProof/>
              <w:lang w:val="en-US" w:eastAsia="en-US"/>
            </w:rPr>
          </w:pPr>
          <w:ins w:id="417"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49"</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PE"/>
              </w:rPr>
              <w:t>Anexo 16</w:t>
            </w:r>
            <w:r>
              <w:rPr>
                <w:rFonts w:asciiTheme="minorHAnsi" w:eastAsiaTheme="minorEastAsia" w:hAnsiTheme="minorHAnsi" w:cstheme="minorBidi"/>
                <w:noProof/>
                <w:lang w:val="en-US" w:eastAsia="en-US"/>
              </w:rPr>
              <w:tab/>
            </w:r>
            <w:r w:rsidRPr="00EC2650">
              <w:rPr>
                <w:rStyle w:val="Hyperlink"/>
                <w:noProof/>
                <w:lang w:val="es-PE"/>
              </w:rPr>
              <w:t>PROPUESTA TÉCNICA</w:t>
            </w:r>
            <w:r>
              <w:rPr>
                <w:noProof/>
                <w:webHidden/>
              </w:rPr>
              <w:tab/>
            </w:r>
            <w:r>
              <w:rPr>
                <w:noProof/>
                <w:webHidden/>
              </w:rPr>
              <w:fldChar w:fldCharType="begin"/>
            </w:r>
            <w:r>
              <w:rPr>
                <w:noProof/>
                <w:webHidden/>
              </w:rPr>
              <w:instrText xml:space="preserve"> PAGEREF _Toc77226749 \h </w:instrText>
            </w:r>
            <w:r>
              <w:rPr>
                <w:noProof/>
                <w:webHidden/>
              </w:rPr>
            </w:r>
          </w:ins>
          <w:r>
            <w:rPr>
              <w:noProof/>
              <w:webHidden/>
            </w:rPr>
            <w:fldChar w:fldCharType="separate"/>
          </w:r>
          <w:ins w:id="418" w:author="David Hernandez" w:date="2021-07-15T07:29:00Z">
            <w:r>
              <w:rPr>
                <w:noProof/>
                <w:webHidden/>
              </w:rPr>
              <w:t>263</w:t>
            </w:r>
            <w:r>
              <w:rPr>
                <w:noProof/>
                <w:webHidden/>
              </w:rPr>
              <w:fldChar w:fldCharType="end"/>
            </w:r>
            <w:r w:rsidRPr="00EC2650">
              <w:rPr>
                <w:rStyle w:val="Hyperlink"/>
                <w:noProof/>
              </w:rPr>
              <w:fldChar w:fldCharType="end"/>
            </w:r>
          </w:ins>
        </w:p>
        <w:p w14:paraId="2CEB9E40" w14:textId="2356A81B" w:rsidR="003502E1" w:rsidRDefault="003502E1">
          <w:pPr>
            <w:pStyle w:val="TOC1"/>
            <w:rPr>
              <w:ins w:id="419" w:author="David Hernandez" w:date="2021-07-15T07:29:00Z"/>
              <w:rFonts w:asciiTheme="minorHAnsi" w:eastAsiaTheme="minorEastAsia" w:hAnsiTheme="minorHAnsi" w:cstheme="minorBidi"/>
              <w:noProof/>
              <w:lang w:val="en-US" w:eastAsia="en-US"/>
            </w:rPr>
          </w:pPr>
          <w:ins w:id="420"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50"</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ES"/>
              </w:rPr>
              <w:t>Anexo 17</w:t>
            </w:r>
            <w:r>
              <w:rPr>
                <w:rFonts w:asciiTheme="minorHAnsi" w:eastAsiaTheme="minorEastAsia" w:hAnsiTheme="minorHAnsi" w:cstheme="minorBidi"/>
                <w:noProof/>
                <w:lang w:val="en-US" w:eastAsia="en-US"/>
              </w:rPr>
              <w:tab/>
            </w:r>
            <w:r w:rsidRPr="00EC2650">
              <w:rPr>
                <w:rStyle w:val="Hyperlink"/>
                <w:noProof/>
                <w:lang w:val="es-PE"/>
              </w:rPr>
              <w:t>OFERTA ECONÓMICA</w:t>
            </w:r>
            <w:r>
              <w:rPr>
                <w:noProof/>
                <w:webHidden/>
              </w:rPr>
              <w:tab/>
            </w:r>
            <w:r>
              <w:rPr>
                <w:noProof/>
                <w:webHidden/>
              </w:rPr>
              <w:fldChar w:fldCharType="begin"/>
            </w:r>
            <w:r>
              <w:rPr>
                <w:noProof/>
                <w:webHidden/>
              </w:rPr>
              <w:instrText xml:space="preserve"> PAGEREF _Toc77226750 \h </w:instrText>
            </w:r>
            <w:r>
              <w:rPr>
                <w:noProof/>
                <w:webHidden/>
              </w:rPr>
            </w:r>
          </w:ins>
          <w:r>
            <w:rPr>
              <w:noProof/>
              <w:webHidden/>
            </w:rPr>
            <w:fldChar w:fldCharType="separate"/>
          </w:r>
          <w:ins w:id="421" w:author="David Hernandez" w:date="2021-07-15T07:29:00Z">
            <w:r>
              <w:rPr>
                <w:noProof/>
                <w:webHidden/>
              </w:rPr>
              <w:t>264</w:t>
            </w:r>
            <w:r>
              <w:rPr>
                <w:noProof/>
                <w:webHidden/>
              </w:rPr>
              <w:fldChar w:fldCharType="end"/>
            </w:r>
            <w:r w:rsidRPr="00EC2650">
              <w:rPr>
                <w:rStyle w:val="Hyperlink"/>
                <w:noProof/>
              </w:rPr>
              <w:fldChar w:fldCharType="end"/>
            </w:r>
          </w:ins>
        </w:p>
        <w:p w14:paraId="6622C375" w14:textId="409F588E" w:rsidR="003502E1" w:rsidRDefault="003502E1">
          <w:pPr>
            <w:pStyle w:val="TOC1"/>
            <w:rPr>
              <w:ins w:id="422" w:author="David Hernandez" w:date="2021-07-15T07:29:00Z"/>
              <w:rFonts w:asciiTheme="minorHAnsi" w:eastAsiaTheme="minorEastAsia" w:hAnsiTheme="minorHAnsi" w:cstheme="minorBidi"/>
              <w:noProof/>
              <w:lang w:val="en-US" w:eastAsia="en-US"/>
            </w:rPr>
          </w:pPr>
          <w:ins w:id="423" w:author="David Hernandez" w:date="2021-07-15T07:29:00Z">
            <w:r w:rsidRPr="00EC2650">
              <w:rPr>
                <w:rStyle w:val="Hyperlink"/>
                <w:noProof/>
              </w:rPr>
              <w:fldChar w:fldCharType="begin"/>
            </w:r>
            <w:r w:rsidRPr="00EC2650">
              <w:rPr>
                <w:rStyle w:val="Hyperlink"/>
                <w:noProof/>
              </w:rPr>
              <w:instrText xml:space="preserve"> </w:instrText>
            </w:r>
            <w:r>
              <w:rPr>
                <w:noProof/>
              </w:rPr>
              <w:instrText>HYPERLINK \l "_Toc77226751"</w:instrText>
            </w:r>
            <w:r w:rsidRPr="00EC2650">
              <w:rPr>
                <w:rStyle w:val="Hyperlink"/>
                <w:noProof/>
              </w:rPr>
              <w:instrText xml:space="preserve"> </w:instrText>
            </w:r>
            <w:r w:rsidRPr="00EC2650">
              <w:rPr>
                <w:rStyle w:val="Hyperlink"/>
                <w:noProof/>
              </w:rPr>
            </w:r>
            <w:r w:rsidRPr="00EC2650">
              <w:rPr>
                <w:rStyle w:val="Hyperlink"/>
                <w:noProof/>
              </w:rPr>
              <w:fldChar w:fldCharType="separate"/>
            </w:r>
            <w:r w:rsidRPr="00EC2650">
              <w:rPr>
                <w:rStyle w:val="Hyperlink"/>
                <w:noProof/>
                <w:lang w:val="es-ES"/>
              </w:rPr>
              <w:t>Anexo 18</w:t>
            </w:r>
            <w:r>
              <w:rPr>
                <w:rFonts w:asciiTheme="minorHAnsi" w:eastAsiaTheme="minorEastAsia" w:hAnsiTheme="minorHAnsi" w:cstheme="minorBidi"/>
                <w:noProof/>
                <w:lang w:val="en-US" w:eastAsia="en-US"/>
              </w:rPr>
              <w:tab/>
            </w:r>
            <w:r w:rsidRPr="00EC2650">
              <w:rPr>
                <w:rStyle w:val="Hyperlink"/>
                <w:noProof/>
                <w:lang w:val="es-PE"/>
              </w:rPr>
              <w:t>TESTIMONIO DE LA ESCRITURA PÚBLICA DE CONSTITUCIÓN SOCIAL Y ESTATUTO DEL CONCESIONARIO</w:t>
            </w:r>
            <w:r>
              <w:rPr>
                <w:noProof/>
                <w:webHidden/>
              </w:rPr>
              <w:tab/>
            </w:r>
            <w:r>
              <w:rPr>
                <w:noProof/>
                <w:webHidden/>
              </w:rPr>
              <w:fldChar w:fldCharType="begin"/>
            </w:r>
            <w:r>
              <w:rPr>
                <w:noProof/>
                <w:webHidden/>
              </w:rPr>
              <w:instrText xml:space="preserve"> PAGEREF _Toc77226751 \h </w:instrText>
            </w:r>
            <w:r>
              <w:rPr>
                <w:noProof/>
                <w:webHidden/>
              </w:rPr>
            </w:r>
          </w:ins>
          <w:r>
            <w:rPr>
              <w:noProof/>
              <w:webHidden/>
            </w:rPr>
            <w:fldChar w:fldCharType="separate"/>
          </w:r>
          <w:ins w:id="424" w:author="David Hernandez" w:date="2021-07-15T07:29:00Z">
            <w:r>
              <w:rPr>
                <w:noProof/>
                <w:webHidden/>
              </w:rPr>
              <w:t>265</w:t>
            </w:r>
            <w:r>
              <w:rPr>
                <w:noProof/>
                <w:webHidden/>
              </w:rPr>
              <w:fldChar w:fldCharType="end"/>
            </w:r>
            <w:r w:rsidRPr="00EC2650">
              <w:rPr>
                <w:rStyle w:val="Hyperlink"/>
                <w:noProof/>
              </w:rPr>
              <w:fldChar w:fldCharType="end"/>
            </w:r>
          </w:ins>
        </w:p>
        <w:p w14:paraId="031850FF" w14:textId="0FDC4384" w:rsidR="001D55AB" w:rsidDel="003502E1" w:rsidRDefault="00ED0266">
          <w:pPr>
            <w:pStyle w:val="TOC1"/>
            <w:rPr>
              <w:del w:id="425" w:author="David Hernandez" w:date="2021-07-15T07:29:00Z"/>
              <w:rFonts w:asciiTheme="minorHAnsi" w:eastAsiaTheme="minorEastAsia" w:hAnsiTheme="minorHAnsi" w:cstheme="minorBidi"/>
              <w:noProof/>
              <w:lang w:val="en-US" w:eastAsia="en-US"/>
            </w:rPr>
          </w:pPr>
          <w:del w:id="426" w:author="David Hernandez" w:date="2021-07-15T07:29:00Z">
            <w:r w:rsidDel="003502E1">
              <w:rPr>
                <w:noProof/>
              </w:rPr>
              <w:fldChar w:fldCharType="begin"/>
            </w:r>
            <w:r w:rsidDel="003502E1">
              <w:rPr>
                <w:noProof/>
              </w:rPr>
              <w:delInstrText xml:space="preserve"> HYPERLINK \l "_Toc66274754" </w:delInstrText>
            </w:r>
            <w:r w:rsidDel="003502E1">
              <w:rPr>
                <w:noProof/>
              </w:rPr>
              <w:fldChar w:fldCharType="separate"/>
            </w:r>
          </w:del>
          <w:ins w:id="427" w:author="David Hernandez" w:date="2021-07-15T07:29:00Z">
            <w:r w:rsidR="003502E1">
              <w:rPr>
                <w:b/>
                <w:bCs/>
                <w:noProof/>
                <w:lang w:val="en-US"/>
              </w:rPr>
              <w:t>Error! Hyperlink reference not valid.</w:t>
            </w:r>
          </w:ins>
          <w:del w:id="428" w:author="David Hernandez" w:date="2021-07-15T07:29:00Z">
            <w:r w:rsidR="001D55AB" w:rsidRPr="00C31A48" w:rsidDel="003502E1">
              <w:rPr>
                <w:rStyle w:val="Hyperlink"/>
                <w:rFonts w:cstheme="minorHAnsi"/>
                <w:b/>
                <w:noProof/>
                <w:lang w:val="es-PE"/>
              </w:rPr>
              <w:delText>CONTRATO DE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54 \h </w:delInstrText>
            </w:r>
            <w:r w:rsidR="001D55AB" w:rsidDel="003502E1">
              <w:rPr>
                <w:noProof/>
                <w:webHidden/>
              </w:rPr>
            </w:r>
            <w:r w:rsidR="001D55AB" w:rsidDel="003502E1">
              <w:rPr>
                <w:noProof/>
                <w:webHidden/>
              </w:rPr>
              <w:fldChar w:fldCharType="separate"/>
            </w:r>
            <w:r w:rsidR="00586BDD" w:rsidDel="003502E1">
              <w:rPr>
                <w:noProof/>
                <w:webHidden/>
              </w:rPr>
              <w:delText>7</w:delText>
            </w:r>
            <w:r w:rsidR="001D55AB" w:rsidDel="003502E1">
              <w:rPr>
                <w:noProof/>
                <w:webHidden/>
              </w:rPr>
              <w:fldChar w:fldCharType="end"/>
            </w:r>
            <w:r w:rsidDel="003502E1">
              <w:rPr>
                <w:noProof/>
              </w:rPr>
              <w:fldChar w:fldCharType="end"/>
            </w:r>
          </w:del>
        </w:p>
        <w:p w14:paraId="56E7F71D" w14:textId="56995760" w:rsidR="001D55AB" w:rsidDel="003502E1" w:rsidRDefault="00ED0266">
          <w:pPr>
            <w:pStyle w:val="TOC2"/>
            <w:rPr>
              <w:del w:id="429" w:author="David Hernandez" w:date="2021-07-15T07:29:00Z"/>
              <w:rFonts w:asciiTheme="minorHAnsi" w:eastAsiaTheme="minorEastAsia" w:hAnsiTheme="minorHAnsi" w:cstheme="minorBidi"/>
              <w:noProof/>
              <w:lang w:val="en-US" w:eastAsia="en-US"/>
            </w:rPr>
          </w:pPr>
          <w:del w:id="430" w:author="David Hernandez" w:date="2021-07-15T07:29:00Z">
            <w:r w:rsidDel="003502E1">
              <w:rPr>
                <w:noProof/>
              </w:rPr>
              <w:fldChar w:fldCharType="begin"/>
            </w:r>
            <w:r w:rsidDel="003502E1">
              <w:rPr>
                <w:noProof/>
              </w:rPr>
              <w:delInstrText xml:space="preserve"> HYPERLINK \l "_Toc66274755" </w:delInstrText>
            </w:r>
            <w:r w:rsidDel="003502E1">
              <w:rPr>
                <w:noProof/>
              </w:rPr>
              <w:fldChar w:fldCharType="separate"/>
            </w:r>
          </w:del>
          <w:ins w:id="431" w:author="David Hernandez" w:date="2021-07-15T07:29:00Z">
            <w:r w:rsidR="003502E1">
              <w:rPr>
                <w:b/>
                <w:bCs/>
                <w:noProof/>
                <w:lang w:val="en-US"/>
              </w:rPr>
              <w:t>Error! Hyperlink reference not valid.</w:t>
            </w:r>
          </w:ins>
          <w:del w:id="432" w:author="David Hernandez" w:date="2021-07-15T07:29:00Z">
            <w:r w:rsidR="001D55AB" w:rsidRPr="00C31A48" w:rsidDel="003502E1">
              <w:rPr>
                <w:rStyle w:val="Hyperlink"/>
                <w:noProof/>
              </w:rPr>
              <w:delText>Capítulo 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ANTECEDENTES Y DEFINICIO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55 \h </w:delInstrText>
            </w:r>
            <w:r w:rsidR="001D55AB" w:rsidDel="003502E1">
              <w:rPr>
                <w:noProof/>
                <w:webHidden/>
              </w:rPr>
            </w:r>
            <w:r w:rsidR="001D55AB" w:rsidDel="003502E1">
              <w:rPr>
                <w:noProof/>
                <w:webHidden/>
              </w:rPr>
              <w:fldChar w:fldCharType="separate"/>
            </w:r>
            <w:r w:rsidR="00586BDD" w:rsidDel="003502E1">
              <w:rPr>
                <w:noProof/>
                <w:webHidden/>
              </w:rPr>
              <w:delText>7</w:delText>
            </w:r>
            <w:r w:rsidR="001D55AB" w:rsidDel="003502E1">
              <w:rPr>
                <w:noProof/>
                <w:webHidden/>
              </w:rPr>
              <w:fldChar w:fldCharType="end"/>
            </w:r>
            <w:r w:rsidDel="003502E1">
              <w:rPr>
                <w:noProof/>
              </w:rPr>
              <w:fldChar w:fldCharType="end"/>
            </w:r>
          </w:del>
        </w:p>
        <w:p w14:paraId="1C000163" w14:textId="1A47E828" w:rsidR="001D55AB" w:rsidDel="003502E1" w:rsidRDefault="00ED0266">
          <w:pPr>
            <w:pStyle w:val="TOC2"/>
            <w:rPr>
              <w:del w:id="433" w:author="David Hernandez" w:date="2021-07-15T07:29:00Z"/>
              <w:rFonts w:asciiTheme="minorHAnsi" w:eastAsiaTheme="minorEastAsia" w:hAnsiTheme="minorHAnsi" w:cstheme="minorBidi"/>
              <w:noProof/>
              <w:lang w:val="en-US" w:eastAsia="en-US"/>
            </w:rPr>
          </w:pPr>
          <w:del w:id="434" w:author="David Hernandez" w:date="2021-07-15T07:29:00Z">
            <w:r w:rsidDel="003502E1">
              <w:rPr>
                <w:noProof/>
              </w:rPr>
              <w:fldChar w:fldCharType="begin"/>
            </w:r>
            <w:r w:rsidDel="003502E1">
              <w:rPr>
                <w:noProof/>
              </w:rPr>
              <w:delInstrText xml:space="preserve"> HYPERLINK \l "_Toc66274756" </w:delInstrText>
            </w:r>
            <w:r w:rsidDel="003502E1">
              <w:rPr>
                <w:noProof/>
              </w:rPr>
              <w:fldChar w:fldCharType="separate"/>
            </w:r>
          </w:del>
          <w:ins w:id="435" w:author="David Hernandez" w:date="2021-07-15T07:29:00Z">
            <w:r w:rsidR="003502E1">
              <w:rPr>
                <w:b/>
                <w:bCs/>
                <w:noProof/>
                <w:lang w:val="en-US"/>
              </w:rPr>
              <w:t>Error! Hyperlink reference not valid.</w:t>
            </w:r>
          </w:ins>
          <w:del w:id="436" w:author="David Hernandez" w:date="2021-07-15T07:29:00Z">
            <w:r w:rsidR="001D55AB" w:rsidRPr="00C31A48" w:rsidDel="003502E1">
              <w:rPr>
                <w:rStyle w:val="Hyperlink"/>
                <w:rFonts w:cs="Times New Roman"/>
                <w:noProof/>
              </w:rPr>
              <w:delText>Antecedentes</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756 \h </w:delInstrText>
            </w:r>
            <w:r w:rsidR="001D55AB" w:rsidDel="003502E1">
              <w:rPr>
                <w:noProof/>
                <w:webHidden/>
              </w:rPr>
            </w:r>
            <w:r w:rsidR="001D55AB" w:rsidDel="003502E1">
              <w:rPr>
                <w:noProof/>
                <w:webHidden/>
              </w:rPr>
              <w:fldChar w:fldCharType="separate"/>
            </w:r>
            <w:r w:rsidR="00586BDD" w:rsidDel="003502E1">
              <w:rPr>
                <w:noProof/>
                <w:webHidden/>
              </w:rPr>
              <w:delText>7</w:delText>
            </w:r>
            <w:r w:rsidR="001D55AB" w:rsidDel="003502E1">
              <w:rPr>
                <w:noProof/>
                <w:webHidden/>
              </w:rPr>
              <w:fldChar w:fldCharType="end"/>
            </w:r>
            <w:r w:rsidDel="003502E1">
              <w:rPr>
                <w:noProof/>
              </w:rPr>
              <w:fldChar w:fldCharType="end"/>
            </w:r>
          </w:del>
        </w:p>
        <w:p w14:paraId="4741E205" w14:textId="0A9612A8" w:rsidR="001D55AB" w:rsidDel="003502E1" w:rsidRDefault="00ED0266">
          <w:pPr>
            <w:pStyle w:val="TOC2"/>
            <w:rPr>
              <w:del w:id="437" w:author="David Hernandez" w:date="2021-07-15T07:29:00Z"/>
              <w:rFonts w:asciiTheme="minorHAnsi" w:eastAsiaTheme="minorEastAsia" w:hAnsiTheme="minorHAnsi" w:cstheme="minorBidi"/>
              <w:noProof/>
              <w:lang w:val="en-US" w:eastAsia="en-US"/>
            </w:rPr>
          </w:pPr>
          <w:del w:id="438" w:author="David Hernandez" w:date="2021-07-15T07:29:00Z">
            <w:r w:rsidDel="003502E1">
              <w:rPr>
                <w:noProof/>
              </w:rPr>
              <w:fldChar w:fldCharType="begin"/>
            </w:r>
            <w:r w:rsidDel="003502E1">
              <w:rPr>
                <w:noProof/>
              </w:rPr>
              <w:delInstrText xml:space="preserve"> HYPERLINK \l "_Toc66274757" </w:delInstrText>
            </w:r>
            <w:r w:rsidDel="003502E1">
              <w:rPr>
                <w:noProof/>
              </w:rPr>
              <w:fldChar w:fldCharType="separate"/>
            </w:r>
          </w:del>
          <w:ins w:id="439" w:author="David Hernandez" w:date="2021-07-15T07:29:00Z">
            <w:r w:rsidR="003502E1">
              <w:rPr>
                <w:b/>
                <w:bCs/>
                <w:noProof/>
                <w:lang w:val="en-US"/>
              </w:rPr>
              <w:t>Error! Hyperlink reference not valid.</w:t>
            </w:r>
          </w:ins>
          <w:del w:id="440" w:author="David Hernandez" w:date="2021-07-15T07:29:00Z">
            <w:r w:rsidR="001D55AB" w:rsidRPr="00C31A48" w:rsidDel="003502E1">
              <w:rPr>
                <w:rStyle w:val="Hyperlink"/>
                <w:rFonts w:cs="Times New Roman"/>
                <w:noProof/>
              </w:rPr>
              <w:delText>Definiciones</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757 \h </w:delInstrText>
            </w:r>
            <w:r w:rsidR="001D55AB" w:rsidDel="003502E1">
              <w:rPr>
                <w:noProof/>
                <w:webHidden/>
              </w:rPr>
            </w:r>
            <w:r w:rsidR="001D55AB" w:rsidDel="003502E1">
              <w:rPr>
                <w:noProof/>
                <w:webHidden/>
              </w:rPr>
              <w:fldChar w:fldCharType="separate"/>
            </w:r>
            <w:r w:rsidR="00586BDD" w:rsidDel="003502E1">
              <w:rPr>
                <w:noProof/>
                <w:webHidden/>
              </w:rPr>
              <w:delText>11</w:delText>
            </w:r>
            <w:r w:rsidR="001D55AB" w:rsidDel="003502E1">
              <w:rPr>
                <w:noProof/>
                <w:webHidden/>
              </w:rPr>
              <w:fldChar w:fldCharType="end"/>
            </w:r>
            <w:r w:rsidDel="003502E1">
              <w:rPr>
                <w:noProof/>
              </w:rPr>
              <w:fldChar w:fldCharType="end"/>
            </w:r>
          </w:del>
        </w:p>
        <w:p w14:paraId="4588B65A" w14:textId="21DEBC47" w:rsidR="001D55AB" w:rsidDel="003502E1" w:rsidRDefault="00ED0266">
          <w:pPr>
            <w:pStyle w:val="TOC2"/>
            <w:rPr>
              <w:del w:id="441" w:author="David Hernandez" w:date="2021-07-15T07:29:00Z"/>
              <w:rFonts w:asciiTheme="minorHAnsi" w:eastAsiaTheme="minorEastAsia" w:hAnsiTheme="minorHAnsi" w:cstheme="minorBidi"/>
              <w:noProof/>
              <w:lang w:val="en-US" w:eastAsia="en-US"/>
            </w:rPr>
          </w:pPr>
          <w:del w:id="442" w:author="David Hernandez" w:date="2021-07-15T07:29:00Z">
            <w:r w:rsidDel="003502E1">
              <w:rPr>
                <w:noProof/>
              </w:rPr>
              <w:fldChar w:fldCharType="begin"/>
            </w:r>
            <w:r w:rsidDel="003502E1">
              <w:rPr>
                <w:noProof/>
              </w:rPr>
              <w:delInstrText xml:space="preserve"> HYPERLINK \l "_Toc66274758" </w:delInstrText>
            </w:r>
            <w:r w:rsidDel="003502E1">
              <w:rPr>
                <w:noProof/>
              </w:rPr>
              <w:fldChar w:fldCharType="separate"/>
            </w:r>
          </w:del>
          <w:ins w:id="443" w:author="David Hernandez" w:date="2021-07-15T07:29:00Z">
            <w:r w:rsidR="003502E1">
              <w:rPr>
                <w:b/>
                <w:bCs/>
                <w:noProof/>
                <w:lang w:val="en-US"/>
              </w:rPr>
              <w:t>Error! Hyperlink reference not valid.</w:t>
            </w:r>
          </w:ins>
          <w:del w:id="444" w:author="David Hernandez" w:date="2021-07-15T07:29:00Z">
            <w:r w:rsidR="001D55AB" w:rsidRPr="00C31A48" w:rsidDel="003502E1">
              <w:rPr>
                <w:rStyle w:val="Hyperlink"/>
                <w:noProof/>
              </w:rPr>
              <w:delText>Capítulo 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NATURALEZA JURÍDICA, OBJETO, MODALIDAD Y CARACTERÍSTIC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58 \h </w:delInstrText>
            </w:r>
            <w:r w:rsidR="001D55AB" w:rsidDel="003502E1">
              <w:rPr>
                <w:noProof/>
                <w:webHidden/>
              </w:rPr>
            </w:r>
            <w:r w:rsidR="001D55AB" w:rsidDel="003502E1">
              <w:rPr>
                <w:noProof/>
                <w:webHidden/>
              </w:rPr>
              <w:fldChar w:fldCharType="separate"/>
            </w:r>
            <w:r w:rsidR="00586BDD" w:rsidDel="003502E1">
              <w:rPr>
                <w:noProof/>
                <w:webHidden/>
              </w:rPr>
              <w:delText>11</w:delText>
            </w:r>
            <w:r w:rsidR="001D55AB" w:rsidDel="003502E1">
              <w:rPr>
                <w:noProof/>
                <w:webHidden/>
              </w:rPr>
              <w:fldChar w:fldCharType="end"/>
            </w:r>
            <w:r w:rsidDel="003502E1">
              <w:rPr>
                <w:noProof/>
              </w:rPr>
              <w:fldChar w:fldCharType="end"/>
            </w:r>
          </w:del>
        </w:p>
        <w:p w14:paraId="28C8810D" w14:textId="3925FD57" w:rsidR="001D55AB" w:rsidDel="003502E1" w:rsidRDefault="00ED0266">
          <w:pPr>
            <w:pStyle w:val="TOC2"/>
            <w:rPr>
              <w:del w:id="445" w:author="David Hernandez" w:date="2021-07-15T07:29:00Z"/>
              <w:rFonts w:asciiTheme="minorHAnsi" w:eastAsiaTheme="minorEastAsia" w:hAnsiTheme="minorHAnsi" w:cstheme="minorBidi"/>
              <w:noProof/>
              <w:lang w:val="en-US" w:eastAsia="en-US"/>
            </w:rPr>
          </w:pPr>
          <w:del w:id="446" w:author="David Hernandez" w:date="2021-07-15T07:29:00Z">
            <w:r w:rsidDel="003502E1">
              <w:rPr>
                <w:noProof/>
              </w:rPr>
              <w:fldChar w:fldCharType="begin"/>
            </w:r>
            <w:r w:rsidDel="003502E1">
              <w:rPr>
                <w:noProof/>
              </w:rPr>
              <w:delInstrText xml:space="preserve"> HYPERLINK \l "_Toc66274759" </w:delInstrText>
            </w:r>
            <w:r w:rsidDel="003502E1">
              <w:rPr>
                <w:noProof/>
              </w:rPr>
              <w:fldChar w:fldCharType="separate"/>
            </w:r>
          </w:del>
          <w:ins w:id="447" w:author="David Hernandez" w:date="2021-07-15T07:29:00Z">
            <w:r w:rsidR="003502E1">
              <w:rPr>
                <w:b/>
                <w:bCs/>
                <w:noProof/>
                <w:lang w:val="en-US"/>
              </w:rPr>
              <w:t>Error! Hyperlink reference not valid.</w:t>
            </w:r>
          </w:ins>
          <w:del w:id="448" w:author="David Hernandez" w:date="2021-07-15T07:29:00Z">
            <w:r w:rsidR="001D55AB" w:rsidRPr="00C31A48" w:rsidDel="003502E1">
              <w:rPr>
                <w:rStyle w:val="Hyperlink"/>
                <w:rFonts w:cs="Times New Roman"/>
                <w:noProof/>
              </w:rPr>
              <w:delText>Naturaleza jurídic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59 \h </w:delInstrText>
            </w:r>
            <w:r w:rsidR="001D55AB" w:rsidDel="003502E1">
              <w:rPr>
                <w:noProof/>
                <w:webHidden/>
              </w:rPr>
            </w:r>
            <w:r w:rsidR="001D55AB" w:rsidDel="003502E1">
              <w:rPr>
                <w:noProof/>
                <w:webHidden/>
              </w:rPr>
              <w:fldChar w:fldCharType="separate"/>
            </w:r>
            <w:r w:rsidR="00586BDD" w:rsidDel="003502E1">
              <w:rPr>
                <w:noProof/>
                <w:webHidden/>
              </w:rPr>
              <w:delText>11</w:delText>
            </w:r>
            <w:r w:rsidR="001D55AB" w:rsidDel="003502E1">
              <w:rPr>
                <w:noProof/>
                <w:webHidden/>
              </w:rPr>
              <w:fldChar w:fldCharType="end"/>
            </w:r>
            <w:r w:rsidDel="003502E1">
              <w:rPr>
                <w:noProof/>
              </w:rPr>
              <w:fldChar w:fldCharType="end"/>
            </w:r>
          </w:del>
        </w:p>
        <w:p w14:paraId="2F0B87D8" w14:textId="7575A9E1" w:rsidR="001D55AB" w:rsidDel="003502E1" w:rsidRDefault="00ED0266">
          <w:pPr>
            <w:pStyle w:val="TOC2"/>
            <w:rPr>
              <w:del w:id="449" w:author="David Hernandez" w:date="2021-07-15T07:29:00Z"/>
              <w:rFonts w:asciiTheme="minorHAnsi" w:eastAsiaTheme="minorEastAsia" w:hAnsiTheme="minorHAnsi" w:cstheme="minorBidi"/>
              <w:noProof/>
              <w:lang w:val="en-US" w:eastAsia="en-US"/>
            </w:rPr>
          </w:pPr>
          <w:del w:id="450" w:author="David Hernandez" w:date="2021-07-15T07:29:00Z">
            <w:r w:rsidDel="003502E1">
              <w:rPr>
                <w:noProof/>
              </w:rPr>
              <w:fldChar w:fldCharType="begin"/>
            </w:r>
            <w:r w:rsidDel="003502E1">
              <w:rPr>
                <w:noProof/>
              </w:rPr>
              <w:delInstrText xml:space="preserve"> HYPERLINK \l "_Toc66274760" </w:delInstrText>
            </w:r>
            <w:r w:rsidDel="003502E1">
              <w:rPr>
                <w:noProof/>
              </w:rPr>
              <w:fldChar w:fldCharType="separate"/>
            </w:r>
          </w:del>
          <w:ins w:id="451" w:author="David Hernandez" w:date="2021-07-15T07:29:00Z">
            <w:r w:rsidR="003502E1">
              <w:rPr>
                <w:b/>
                <w:bCs/>
                <w:noProof/>
                <w:lang w:val="en-US"/>
              </w:rPr>
              <w:t>Error! Hyperlink reference not valid.</w:t>
            </w:r>
          </w:ins>
          <w:del w:id="452" w:author="David Hernandez" w:date="2021-07-15T07:29:00Z">
            <w:r w:rsidR="001D55AB" w:rsidRPr="00C31A48" w:rsidDel="003502E1">
              <w:rPr>
                <w:rStyle w:val="Hyperlink"/>
                <w:rFonts w:cstheme="minorHAnsi"/>
                <w:noProof/>
              </w:rPr>
              <w:delText>Objeto y Modalidad</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0 \h </w:delInstrText>
            </w:r>
            <w:r w:rsidR="001D55AB" w:rsidDel="003502E1">
              <w:rPr>
                <w:noProof/>
                <w:webHidden/>
              </w:rPr>
            </w:r>
            <w:r w:rsidR="001D55AB" w:rsidDel="003502E1">
              <w:rPr>
                <w:noProof/>
                <w:webHidden/>
              </w:rPr>
              <w:fldChar w:fldCharType="separate"/>
            </w:r>
            <w:r w:rsidR="00586BDD" w:rsidDel="003502E1">
              <w:rPr>
                <w:noProof/>
                <w:webHidden/>
              </w:rPr>
              <w:delText>12</w:delText>
            </w:r>
            <w:r w:rsidR="001D55AB" w:rsidDel="003502E1">
              <w:rPr>
                <w:noProof/>
                <w:webHidden/>
              </w:rPr>
              <w:fldChar w:fldCharType="end"/>
            </w:r>
            <w:r w:rsidDel="003502E1">
              <w:rPr>
                <w:noProof/>
              </w:rPr>
              <w:fldChar w:fldCharType="end"/>
            </w:r>
          </w:del>
        </w:p>
        <w:p w14:paraId="6867452E" w14:textId="19B6589D" w:rsidR="001D55AB" w:rsidDel="003502E1" w:rsidRDefault="00ED0266">
          <w:pPr>
            <w:pStyle w:val="TOC2"/>
            <w:rPr>
              <w:del w:id="453" w:author="David Hernandez" w:date="2021-07-15T07:29:00Z"/>
              <w:rFonts w:asciiTheme="minorHAnsi" w:eastAsiaTheme="minorEastAsia" w:hAnsiTheme="minorHAnsi" w:cstheme="minorBidi"/>
              <w:noProof/>
              <w:lang w:val="en-US" w:eastAsia="en-US"/>
            </w:rPr>
          </w:pPr>
          <w:del w:id="454" w:author="David Hernandez" w:date="2021-07-15T07:29:00Z">
            <w:r w:rsidDel="003502E1">
              <w:rPr>
                <w:noProof/>
              </w:rPr>
              <w:fldChar w:fldCharType="begin"/>
            </w:r>
            <w:r w:rsidDel="003502E1">
              <w:rPr>
                <w:noProof/>
              </w:rPr>
              <w:delInstrText xml:space="preserve"> HYPERLINK \l "_Toc66274761" </w:delInstrText>
            </w:r>
            <w:r w:rsidDel="003502E1">
              <w:rPr>
                <w:noProof/>
              </w:rPr>
              <w:fldChar w:fldCharType="separate"/>
            </w:r>
          </w:del>
          <w:ins w:id="455" w:author="David Hernandez" w:date="2021-07-15T07:29:00Z">
            <w:r w:rsidR="003502E1">
              <w:rPr>
                <w:b/>
                <w:bCs/>
                <w:noProof/>
                <w:lang w:val="en-US"/>
              </w:rPr>
              <w:t>Error! Hyperlink reference not valid.</w:t>
            </w:r>
          </w:ins>
          <w:del w:id="456" w:author="David Hernandez" w:date="2021-07-15T07:29:00Z">
            <w:r w:rsidR="001D55AB" w:rsidRPr="00C31A48" w:rsidDel="003502E1">
              <w:rPr>
                <w:rStyle w:val="Hyperlink"/>
                <w:rFonts w:cs="Times New Roman"/>
                <w:noProof/>
              </w:rPr>
              <w:delText>Características</w:delText>
            </w:r>
            <w:r w:rsidR="001D55AB" w:rsidDel="003502E1">
              <w:rPr>
                <w:noProof/>
                <w:webHidden/>
              </w:rPr>
              <w:tab/>
            </w:r>
            <w:r w:rsidR="00702511" w:rsidDel="003502E1">
              <w:rPr>
                <w:noProof/>
                <w:webHidden/>
              </w:rPr>
              <w:lastRenderedPageBreak/>
              <w:tab/>
            </w:r>
            <w:r w:rsidR="001D55AB" w:rsidDel="003502E1">
              <w:rPr>
                <w:noProof/>
                <w:webHidden/>
              </w:rPr>
              <w:fldChar w:fldCharType="begin"/>
            </w:r>
            <w:r w:rsidR="001D55AB" w:rsidDel="003502E1">
              <w:rPr>
                <w:noProof/>
                <w:webHidden/>
              </w:rPr>
              <w:delInstrText xml:space="preserve"> PAGEREF _Toc66274761 \h </w:delInstrText>
            </w:r>
            <w:r w:rsidR="001D55AB" w:rsidDel="003502E1">
              <w:rPr>
                <w:noProof/>
                <w:webHidden/>
              </w:rPr>
            </w:r>
            <w:r w:rsidR="001D55AB" w:rsidDel="003502E1">
              <w:rPr>
                <w:noProof/>
                <w:webHidden/>
              </w:rPr>
              <w:fldChar w:fldCharType="separate"/>
            </w:r>
            <w:r w:rsidR="00586BDD" w:rsidDel="003502E1">
              <w:rPr>
                <w:noProof/>
                <w:webHidden/>
              </w:rPr>
              <w:delText>12</w:delText>
            </w:r>
            <w:r w:rsidR="001D55AB" w:rsidDel="003502E1">
              <w:rPr>
                <w:noProof/>
                <w:webHidden/>
              </w:rPr>
              <w:fldChar w:fldCharType="end"/>
            </w:r>
            <w:r w:rsidDel="003502E1">
              <w:rPr>
                <w:noProof/>
              </w:rPr>
              <w:fldChar w:fldCharType="end"/>
            </w:r>
          </w:del>
        </w:p>
        <w:p w14:paraId="5CD5DC23" w14:textId="50E8A7AA" w:rsidR="001D55AB" w:rsidDel="003502E1" w:rsidRDefault="00ED0266">
          <w:pPr>
            <w:pStyle w:val="TOC2"/>
            <w:rPr>
              <w:del w:id="457" w:author="David Hernandez" w:date="2021-07-15T07:29:00Z"/>
              <w:rFonts w:asciiTheme="minorHAnsi" w:eastAsiaTheme="minorEastAsia" w:hAnsiTheme="minorHAnsi" w:cstheme="minorBidi"/>
              <w:noProof/>
              <w:lang w:val="en-US" w:eastAsia="en-US"/>
            </w:rPr>
          </w:pPr>
          <w:del w:id="458" w:author="David Hernandez" w:date="2021-07-15T07:29:00Z">
            <w:r w:rsidDel="003502E1">
              <w:rPr>
                <w:noProof/>
              </w:rPr>
              <w:fldChar w:fldCharType="begin"/>
            </w:r>
            <w:r w:rsidDel="003502E1">
              <w:rPr>
                <w:noProof/>
              </w:rPr>
              <w:delInstrText xml:space="preserve"> HYPERLINK \l "_Toc66274762" </w:delInstrText>
            </w:r>
            <w:r w:rsidDel="003502E1">
              <w:rPr>
                <w:noProof/>
              </w:rPr>
              <w:fldChar w:fldCharType="separate"/>
            </w:r>
          </w:del>
          <w:ins w:id="459" w:author="David Hernandez" w:date="2021-07-15T07:29:00Z">
            <w:r w:rsidR="003502E1">
              <w:rPr>
                <w:b/>
                <w:bCs/>
                <w:noProof/>
                <w:lang w:val="en-US"/>
              </w:rPr>
              <w:t>Error! Hyperlink reference not valid.</w:t>
            </w:r>
          </w:ins>
          <w:del w:id="460" w:author="David Hernandez" w:date="2021-07-15T07:29:00Z">
            <w:r w:rsidR="001D55AB" w:rsidRPr="00C31A48" w:rsidDel="003502E1">
              <w:rPr>
                <w:rStyle w:val="Hyperlink"/>
                <w:noProof/>
              </w:rPr>
              <w:delText>Capítulo I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EVENTOS A LA FECHA DE CIERRE</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2 \h </w:delInstrText>
            </w:r>
            <w:r w:rsidR="001D55AB" w:rsidDel="003502E1">
              <w:rPr>
                <w:noProof/>
                <w:webHidden/>
              </w:rPr>
            </w:r>
            <w:r w:rsidR="001D55AB" w:rsidDel="003502E1">
              <w:rPr>
                <w:noProof/>
                <w:webHidden/>
              </w:rPr>
              <w:fldChar w:fldCharType="separate"/>
            </w:r>
            <w:r w:rsidR="00586BDD" w:rsidDel="003502E1">
              <w:rPr>
                <w:noProof/>
                <w:webHidden/>
              </w:rPr>
              <w:delText>12</w:delText>
            </w:r>
            <w:r w:rsidR="001D55AB" w:rsidDel="003502E1">
              <w:rPr>
                <w:noProof/>
                <w:webHidden/>
              </w:rPr>
              <w:fldChar w:fldCharType="end"/>
            </w:r>
            <w:r w:rsidDel="003502E1">
              <w:rPr>
                <w:noProof/>
              </w:rPr>
              <w:fldChar w:fldCharType="end"/>
            </w:r>
          </w:del>
        </w:p>
        <w:p w14:paraId="136B102C" w14:textId="0B9FE206" w:rsidR="001D55AB" w:rsidDel="003502E1" w:rsidRDefault="00ED0266">
          <w:pPr>
            <w:pStyle w:val="TOC2"/>
            <w:rPr>
              <w:del w:id="461" w:author="David Hernandez" w:date="2021-07-15T07:29:00Z"/>
              <w:rFonts w:asciiTheme="minorHAnsi" w:eastAsiaTheme="minorEastAsia" w:hAnsiTheme="minorHAnsi" w:cstheme="minorBidi"/>
              <w:noProof/>
              <w:lang w:val="en-US" w:eastAsia="en-US"/>
            </w:rPr>
          </w:pPr>
          <w:del w:id="462" w:author="David Hernandez" w:date="2021-07-15T07:29:00Z">
            <w:r w:rsidDel="003502E1">
              <w:rPr>
                <w:noProof/>
              </w:rPr>
              <w:fldChar w:fldCharType="begin"/>
            </w:r>
            <w:r w:rsidDel="003502E1">
              <w:rPr>
                <w:noProof/>
              </w:rPr>
              <w:delInstrText xml:space="preserve"> HYPERLINK \l "_Toc66274763" </w:delInstrText>
            </w:r>
            <w:r w:rsidDel="003502E1">
              <w:rPr>
                <w:noProof/>
              </w:rPr>
              <w:fldChar w:fldCharType="separate"/>
            </w:r>
          </w:del>
          <w:ins w:id="463" w:author="David Hernandez" w:date="2021-07-15T07:29:00Z">
            <w:r w:rsidR="003502E1">
              <w:rPr>
                <w:b/>
                <w:bCs/>
                <w:noProof/>
                <w:lang w:val="en-US"/>
              </w:rPr>
              <w:t>Error! Hyperlink reference not valid.</w:t>
            </w:r>
          </w:ins>
          <w:del w:id="464" w:author="David Hernandez" w:date="2021-07-15T07:29:00Z">
            <w:r w:rsidR="001D55AB" w:rsidRPr="00C31A48" w:rsidDel="003502E1">
              <w:rPr>
                <w:rStyle w:val="Hyperlink"/>
                <w:rFonts w:cs="Times New Roman"/>
                <w:noProof/>
              </w:rPr>
              <w:delText>Declaraciones de las part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3 \h </w:delInstrText>
            </w:r>
            <w:r w:rsidR="001D55AB" w:rsidDel="003502E1">
              <w:rPr>
                <w:noProof/>
                <w:webHidden/>
              </w:rPr>
            </w:r>
            <w:r w:rsidR="001D55AB" w:rsidDel="003502E1">
              <w:rPr>
                <w:noProof/>
                <w:webHidden/>
              </w:rPr>
              <w:fldChar w:fldCharType="separate"/>
            </w:r>
            <w:r w:rsidR="00586BDD" w:rsidDel="003502E1">
              <w:rPr>
                <w:noProof/>
                <w:webHidden/>
              </w:rPr>
              <w:delText>12</w:delText>
            </w:r>
            <w:r w:rsidR="001D55AB" w:rsidDel="003502E1">
              <w:rPr>
                <w:noProof/>
                <w:webHidden/>
              </w:rPr>
              <w:fldChar w:fldCharType="end"/>
            </w:r>
            <w:r w:rsidDel="003502E1">
              <w:rPr>
                <w:noProof/>
              </w:rPr>
              <w:fldChar w:fldCharType="end"/>
            </w:r>
          </w:del>
        </w:p>
        <w:p w14:paraId="0D581937" w14:textId="3DEC91A8" w:rsidR="001D55AB" w:rsidDel="003502E1" w:rsidRDefault="00ED0266">
          <w:pPr>
            <w:pStyle w:val="TOC2"/>
            <w:rPr>
              <w:del w:id="465" w:author="David Hernandez" w:date="2021-07-15T07:29:00Z"/>
              <w:rFonts w:asciiTheme="minorHAnsi" w:eastAsiaTheme="minorEastAsia" w:hAnsiTheme="minorHAnsi" w:cstheme="minorBidi"/>
              <w:noProof/>
              <w:lang w:val="en-US" w:eastAsia="en-US"/>
            </w:rPr>
          </w:pPr>
          <w:del w:id="466" w:author="David Hernandez" w:date="2021-07-15T07:29:00Z">
            <w:r w:rsidDel="003502E1">
              <w:rPr>
                <w:noProof/>
              </w:rPr>
              <w:fldChar w:fldCharType="begin"/>
            </w:r>
            <w:r w:rsidDel="003502E1">
              <w:rPr>
                <w:noProof/>
              </w:rPr>
              <w:delInstrText xml:space="preserve"> HYPERLINK \l "_Toc66274764" </w:delInstrText>
            </w:r>
            <w:r w:rsidDel="003502E1">
              <w:rPr>
                <w:noProof/>
              </w:rPr>
              <w:fldChar w:fldCharType="separate"/>
            </w:r>
          </w:del>
          <w:ins w:id="467" w:author="David Hernandez" w:date="2021-07-15T07:29:00Z">
            <w:r w:rsidR="003502E1">
              <w:rPr>
                <w:b/>
                <w:bCs/>
                <w:noProof/>
                <w:lang w:val="en-US"/>
              </w:rPr>
              <w:t>Error! Hyperlink reference not valid.</w:t>
            </w:r>
          </w:ins>
          <w:del w:id="468" w:author="David Hernandez" w:date="2021-07-15T07:29:00Z">
            <w:r w:rsidR="001D55AB" w:rsidRPr="00C31A48" w:rsidDel="003502E1">
              <w:rPr>
                <w:rStyle w:val="Hyperlink"/>
                <w:rFonts w:cs="Times New Roman"/>
                <w:noProof/>
              </w:rPr>
              <w:delText>Constataciones en la Fecha de Cierre</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4 \h </w:delInstrText>
            </w:r>
            <w:r w:rsidR="001D55AB" w:rsidDel="003502E1">
              <w:rPr>
                <w:noProof/>
                <w:webHidden/>
              </w:rPr>
            </w:r>
            <w:r w:rsidR="001D55AB" w:rsidDel="003502E1">
              <w:rPr>
                <w:noProof/>
                <w:webHidden/>
              </w:rPr>
              <w:fldChar w:fldCharType="separate"/>
            </w:r>
            <w:r w:rsidR="00586BDD" w:rsidDel="003502E1">
              <w:rPr>
                <w:noProof/>
                <w:webHidden/>
              </w:rPr>
              <w:delText>16</w:delText>
            </w:r>
            <w:r w:rsidR="001D55AB" w:rsidDel="003502E1">
              <w:rPr>
                <w:noProof/>
                <w:webHidden/>
              </w:rPr>
              <w:fldChar w:fldCharType="end"/>
            </w:r>
            <w:r w:rsidDel="003502E1">
              <w:rPr>
                <w:noProof/>
              </w:rPr>
              <w:fldChar w:fldCharType="end"/>
            </w:r>
          </w:del>
        </w:p>
        <w:p w14:paraId="07CC136C" w14:textId="139E8D50" w:rsidR="001D55AB" w:rsidDel="003502E1" w:rsidRDefault="00ED0266">
          <w:pPr>
            <w:pStyle w:val="TOC2"/>
            <w:rPr>
              <w:del w:id="469" w:author="David Hernandez" w:date="2021-07-15T07:29:00Z"/>
              <w:rFonts w:asciiTheme="minorHAnsi" w:eastAsiaTheme="minorEastAsia" w:hAnsiTheme="minorHAnsi" w:cstheme="minorBidi"/>
              <w:noProof/>
              <w:lang w:val="en-US" w:eastAsia="en-US"/>
            </w:rPr>
          </w:pPr>
          <w:del w:id="470" w:author="David Hernandez" w:date="2021-07-15T07:29:00Z">
            <w:r w:rsidDel="003502E1">
              <w:rPr>
                <w:noProof/>
              </w:rPr>
              <w:fldChar w:fldCharType="begin"/>
            </w:r>
            <w:r w:rsidDel="003502E1">
              <w:rPr>
                <w:noProof/>
              </w:rPr>
              <w:delInstrText xml:space="preserve"> HYPERLINK \l "_Toc66274765" </w:delInstrText>
            </w:r>
            <w:r w:rsidDel="003502E1">
              <w:rPr>
                <w:noProof/>
              </w:rPr>
              <w:fldChar w:fldCharType="separate"/>
            </w:r>
          </w:del>
          <w:ins w:id="471" w:author="David Hernandez" w:date="2021-07-15T07:29:00Z">
            <w:r w:rsidR="003502E1">
              <w:rPr>
                <w:b/>
                <w:bCs/>
                <w:noProof/>
                <w:lang w:val="en-US"/>
              </w:rPr>
              <w:t>Error! Hyperlink reference not valid.</w:t>
            </w:r>
          </w:ins>
          <w:del w:id="472" w:author="David Hernandez" w:date="2021-07-15T07:29:00Z">
            <w:r w:rsidR="001D55AB" w:rsidRPr="00C31A48" w:rsidDel="003502E1">
              <w:rPr>
                <w:rStyle w:val="Hyperlink"/>
                <w:rFonts w:cs="Times New Roman"/>
                <w:noProof/>
              </w:rPr>
              <w:delText>Capítulo IV.</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VIGENCIA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5 \h </w:delInstrText>
            </w:r>
            <w:r w:rsidR="001D55AB" w:rsidDel="003502E1">
              <w:rPr>
                <w:noProof/>
                <w:webHidden/>
              </w:rPr>
            </w:r>
            <w:r w:rsidR="001D55AB" w:rsidDel="003502E1">
              <w:rPr>
                <w:noProof/>
                <w:webHidden/>
              </w:rPr>
              <w:fldChar w:fldCharType="separate"/>
            </w:r>
            <w:r w:rsidR="00586BDD" w:rsidDel="003502E1">
              <w:rPr>
                <w:noProof/>
                <w:webHidden/>
              </w:rPr>
              <w:delText>20</w:delText>
            </w:r>
            <w:r w:rsidR="001D55AB" w:rsidDel="003502E1">
              <w:rPr>
                <w:noProof/>
                <w:webHidden/>
              </w:rPr>
              <w:fldChar w:fldCharType="end"/>
            </w:r>
            <w:r w:rsidDel="003502E1">
              <w:rPr>
                <w:noProof/>
              </w:rPr>
              <w:fldChar w:fldCharType="end"/>
            </w:r>
          </w:del>
        </w:p>
        <w:p w14:paraId="3B11D1CE" w14:textId="48222A09" w:rsidR="001D55AB" w:rsidDel="003502E1" w:rsidRDefault="00ED0266">
          <w:pPr>
            <w:pStyle w:val="TOC2"/>
            <w:rPr>
              <w:del w:id="473" w:author="David Hernandez" w:date="2021-07-15T07:29:00Z"/>
              <w:rFonts w:asciiTheme="minorHAnsi" w:eastAsiaTheme="minorEastAsia" w:hAnsiTheme="minorHAnsi" w:cstheme="minorBidi"/>
              <w:noProof/>
              <w:lang w:val="en-US" w:eastAsia="en-US"/>
            </w:rPr>
          </w:pPr>
          <w:del w:id="474" w:author="David Hernandez" w:date="2021-07-15T07:29:00Z">
            <w:r w:rsidDel="003502E1">
              <w:rPr>
                <w:noProof/>
              </w:rPr>
              <w:fldChar w:fldCharType="begin"/>
            </w:r>
            <w:r w:rsidDel="003502E1">
              <w:rPr>
                <w:noProof/>
              </w:rPr>
              <w:delInstrText xml:space="preserve"> HYPERLINK \l "_Toc66274766" </w:delInstrText>
            </w:r>
            <w:r w:rsidDel="003502E1">
              <w:rPr>
                <w:noProof/>
              </w:rPr>
              <w:fldChar w:fldCharType="separate"/>
            </w:r>
          </w:del>
          <w:ins w:id="475" w:author="David Hernandez" w:date="2021-07-15T07:29:00Z">
            <w:r w:rsidR="003502E1">
              <w:rPr>
                <w:b/>
                <w:bCs/>
                <w:noProof/>
                <w:lang w:val="en-US"/>
              </w:rPr>
              <w:t>Error! Hyperlink reference not valid.</w:t>
            </w:r>
          </w:ins>
          <w:del w:id="476" w:author="David Hernandez" w:date="2021-07-15T07:29:00Z">
            <w:r w:rsidR="001D55AB" w:rsidRPr="00C31A48" w:rsidDel="003502E1">
              <w:rPr>
                <w:rStyle w:val="Hyperlink"/>
                <w:rFonts w:cs="Times New Roman"/>
                <w:noProof/>
              </w:rPr>
              <w:delText>Plazo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6 \h </w:delInstrText>
            </w:r>
            <w:r w:rsidR="001D55AB" w:rsidDel="003502E1">
              <w:rPr>
                <w:noProof/>
                <w:webHidden/>
              </w:rPr>
            </w:r>
            <w:r w:rsidR="001D55AB" w:rsidDel="003502E1">
              <w:rPr>
                <w:noProof/>
                <w:webHidden/>
              </w:rPr>
              <w:fldChar w:fldCharType="separate"/>
            </w:r>
            <w:r w:rsidR="00586BDD" w:rsidDel="003502E1">
              <w:rPr>
                <w:noProof/>
                <w:webHidden/>
              </w:rPr>
              <w:delText>20</w:delText>
            </w:r>
            <w:r w:rsidR="001D55AB" w:rsidDel="003502E1">
              <w:rPr>
                <w:noProof/>
                <w:webHidden/>
              </w:rPr>
              <w:fldChar w:fldCharType="end"/>
            </w:r>
            <w:r w:rsidDel="003502E1">
              <w:rPr>
                <w:noProof/>
              </w:rPr>
              <w:fldChar w:fldCharType="end"/>
            </w:r>
          </w:del>
        </w:p>
        <w:p w14:paraId="35AA8ED3" w14:textId="3B337545" w:rsidR="001D55AB" w:rsidDel="003502E1" w:rsidRDefault="00ED0266">
          <w:pPr>
            <w:pStyle w:val="TOC2"/>
            <w:rPr>
              <w:del w:id="477" w:author="David Hernandez" w:date="2021-07-15T07:29:00Z"/>
              <w:rFonts w:asciiTheme="minorHAnsi" w:eastAsiaTheme="minorEastAsia" w:hAnsiTheme="minorHAnsi" w:cstheme="minorBidi"/>
              <w:noProof/>
              <w:lang w:val="en-US" w:eastAsia="en-US"/>
            </w:rPr>
          </w:pPr>
          <w:del w:id="478" w:author="David Hernandez" w:date="2021-07-15T07:29:00Z">
            <w:r w:rsidDel="003502E1">
              <w:rPr>
                <w:noProof/>
              </w:rPr>
              <w:fldChar w:fldCharType="begin"/>
            </w:r>
            <w:r w:rsidDel="003502E1">
              <w:rPr>
                <w:noProof/>
              </w:rPr>
              <w:delInstrText xml:space="preserve"> HYPERLINK \l "_Toc66274767" </w:delInstrText>
            </w:r>
            <w:r w:rsidDel="003502E1">
              <w:rPr>
                <w:noProof/>
              </w:rPr>
              <w:fldChar w:fldCharType="separate"/>
            </w:r>
          </w:del>
          <w:ins w:id="479" w:author="David Hernandez" w:date="2021-07-15T07:29:00Z">
            <w:r w:rsidR="003502E1">
              <w:rPr>
                <w:b/>
                <w:bCs/>
                <w:noProof/>
                <w:lang w:val="en-US"/>
              </w:rPr>
              <w:t>Error! Hyperlink reference not valid.</w:t>
            </w:r>
          </w:ins>
          <w:del w:id="480" w:author="David Hernandez" w:date="2021-07-15T07:29:00Z">
            <w:r w:rsidR="001D55AB" w:rsidRPr="00C31A48" w:rsidDel="003502E1">
              <w:rPr>
                <w:rStyle w:val="Hyperlink"/>
                <w:rFonts w:cs="Times New Roman"/>
                <w:noProof/>
              </w:rPr>
              <w:delText>Plazo máximo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7 \h </w:delInstrText>
            </w:r>
            <w:r w:rsidR="001D55AB" w:rsidDel="003502E1">
              <w:rPr>
                <w:noProof/>
                <w:webHidden/>
              </w:rPr>
            </w:r>
            <w:r w:rsidR="001D55AB" w:rsidDel="003502E1">
              <w:rPr>
                <w:noProof/>
                <w:webHidden/>
              </w:rPr>
              <w:fldChar w:fldCharType="separate"/>
            </w:r>
            <w:r w:rsidR="00586BDD" w:rsidDel="003502E1">
              <w:rPr>
                <w:noProof/>
                <w:webHidden/>
              </w:rPr>
              <w:delText>20</w:delText>
            </w:r>
            <w:r w:rsidR="001D55AB" w:rsidDel="003502E1">
              <w:rPr>
                <w:noProof/>
                <w:webHidden/>
              </w:rPr>
              <w:fldChar w:fldCharType="end"/>
            </w:r>
            <w:r w:rsidDel="003502E1">
              <w:rPr>
                <w:noProof/>
              </w:rPr>
              <w:fldChar w:fldCharType="end"/>
            </w:r>
          </w:del>
        </w:p>
        <w:p w14:paraId="6B35F6F6" w14:textId="25649B66" w:rsidR="001D55AB" w:rsidDel="003502E1" w:rsidRDefault="00ED0266">
          <w:pPr>
            <w:pStyle w:val="TOC2"/>
            <w:rPr>
              <w:del w:id="481" w:author="David Hernandez" w:date="2021-07-15T07:29:00Z"/>
              <w:rFonts w:asciiTheme="minorHAnsi" w:eastAsiaTheme="minorEastAsia" w:hAnsiTheme="minorHAnsi" w:cstheme="minorBidi"/>
              <w:noProof/>
              <w:lang w:val="en-US" w:eastAsia="en-US"/>
            </w:rPr>
          </w:pPr>
          <w:del w:id="482" w:author="David Hernandez" w:date="2021-07-15T07:29:00Z">
            <w:r w:rsidDel="003502E1">
              <w:rPr>
                <w:noProof/>
              </w:rPr>
              <w:fldChar w:fldCharType="begin"/>
            </w:r>
            <w:r w:rsidDel="003502E1">
              <w:rPr>
                <w:noProof/>
              </w:rPr>
              <w:delInstrText xml:space="preserve"> HYPERLINK \l "_Toc66274768" </w:delInstrText>
            </w:r>
            <w:r w:rsidDel="003502E1">
              <w:rPr>
                <w:noProof/>
              </w:rPr>
              <w:fldChar w:fldCharType="separate"/>
            </w:r>
          </w:del>
          <w:ins w:id="483" w:author="David Hernandez" w:date="2021-07-15T07:29:00Z">
            <w:r w:rsidR="003502E1">
              <w:rPr>
                <w:b/>
                <w:bCs/>
                <w:noProof/>
                <w:lang w:val="en-US"/>
              </w:rPr>
              <w:t>Error! Hyperlink reference not valid.</w:t>
            </w:r>
          </w:ins>
          <w:del w:id="484" w:author="David Hernandez" w:date="2021-07-15T07:29:00Z">
            <w:r w:rsidR="001D55AB" w:rsidRPr="00C31A48" w:rsidDel="003502E1">
              <w:rPr>
                <w:rStyle w:val="Hyperlink"/>
                <w:rFonts w:cs="Times New Roman"/>
                <w:noProof/>
              </w:rPr>
              <w:delText>Prórrogas por vencimiento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8 \h </w:delInstrText>
            </w:r>
            <w:r w:rsidR="001D55AB" w:rsidDel="003502E1">
              <w:rPr>
                <w:noProof/>
                <w:webHidden/>
              </w:rPr>
            </w:r>
            <w:r w:rsidR="001D55AB" w:rsidDel="003502E1">
              <w:rPr>
                <w:noProof/>
                <w:webHidden/>
              </w:rPr>
              <w:fldChar w:fldCharType="separate"/>
            </w:r>
            <w:r w:rsidR="00586BDD" w:rsidDel="003502E1">
              <w:rPr>
                <w:noProof/>
                <w:webHidden/>
              </w:rPr>
              <w:delText>20</w:delText>
            </w:r>
            <w:r w:rsidR="001D55AB" w:rsidDel="003502E1">
              <w:rPr>
                <w:noProof/>
                <w:webHidden/>
              </w:rPr>
              <w:fldChar w:fldCharType="end"/>
            </w:r>
            <w:r w:rsidDel="003502E1">
              <w:rPr>
                <w:noProof/>
              </w:rPr>
              <w:fldChar w:fldCharType="end"/>
            </w:r>
          </w:del>
        </w:p>
        <w:p w14:paraId="1050320F" w14:textId="64CCBECE" w:rsidR="001D55AB" w:rsidDel="003502E1" w:rsidRDefault="00ED0266">
          <w:pPr>
            <w:pStyle w:val="TOC2"/>
            <w:rPr>
              <w:del w:id="485" w:author="David Hernandez" w:date="2021-07-15T07:29:00Z"/>
              <w:rFonts w:asciiTheme="minorHAnsi" w:eastAsiaTheme="minorEastAsia" w:hAnsiTheme="minorHAnsi" w:cstheme="minorBidi"/>
              <w:noProof/>
              <w:lang w:val="en-US" w:eastAsia="en-US"/>
            </w:rPr>
          </w:pPr>
          <w:del w:id="486" w:author="David Hernandez" w:date="2021-07-15T07:29:00Z">
            <w:r w:rsidDel="003502E1">
              <w:rPr>
                <w:noProof/>
              </w:rPr>
              <w:fldChar w:fldCharType="begin"/>
            </w:r>
            <w:r w:rsidDel="003502E1">
              <w:rPr>
                <w:noProof/>
              </w:rPr>
              <w:delInstrText xml:space="preserve"> HYPERLINK \l "_Toc66274769" </w:delInstrText>
            </w:r>
            <w:r w:rsidDel="003502E1">
              <w:rPr>
                <w:noProof/>
              </w:rPr>
              <w:fldChar w:fldCharType="separate"/>
            </w:r>
          </w:del>
          <w:ins w:id="487" w:author="David Hernandez" w:date="2021-07-15T07:29:00Z">
            <w:r w:rsidR="003502E1">
              <w:rPr>
                <w:b/>
                <w:bCs/>
                <w:noProof/>
                <w:lang w:val="en-US"/>
              </w:rPr>
              <w:t>Error! Hyperlink reference not valid.</w:t>
            </w:r>
          </w:ins>
          <w:del w:id="488" w:author="David Hernandez" w:date="2021-07-15T07:29:00Z">
            <w:r w:rsidR="001D55AB" w:rsidRPr="00C31A48" w:rsidDel="003502E1">
              <w:rPr>
                <w:rStyle w:val="Hyperlink"/>
                <w:rFonts w:cs="Times New Roman"/>
                <w:noProof/>
              </w:rPr>
              <w:delText>Suspensión del plazo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69 \h </w:delInstrText>
            </w:r>
            <w:r w:rsidR="001D55AB" w:rsidDel="003502E1">
              <w:rPr>
                <w:noProof/>
                <w:webHidden/>
              </w:rPr>
            </w:r>
            <w:r w:rsidR="001D55AB" w:rsidDel="003502E1">
              <w:rPr>
                <w:noProof/>
                <w:webHidden/>
              </w:rPr>
              <w:fldChar w:fldCharType="separate"/>
            </w:r>
            <w:r w:rsidR="00586BDD" w:rsidDel="003502E1">
              <w:rPr>
                <w:noProof/>
                <w:webHidden/>
              </w:rPr>
              <w:delText>20</w:delText>
            </w:r>
            <w:r w:rsidR="001D55AB" w:rsidDel="003502E1">
              <w:rPr>
                <w:noProof/>
                <w:webHidden/>
              </w:rPr>
              <w:fldChar w:fldCharType="end"/>
            </w:r>
            <w:r w:rsidDel="003502E1">
              <w:rPr>
                <w:noProof/>
              </w:rPr>
              <w:fldChar w:fldCharType="end"/>
            </w:r>
          </w:del>
        </w:p>
        <w:p w14:paraId="6F9D1222" w14:textId="0C05A379" w:rsidR="001D55AB" w:rsidDel="003502E1" w:rsidRDefault="00ED0266">
          <w:pPr>
            <w:pStyle w:val="TOC2"/>
            <w:rPr>
              <w:del w:id="489" w:author="David Hernandez" w:date="2021-07-15T07:29:00Z"/>
              <w:rFonts w:asciiTheme="minorHAnsi" w:eastAsiaTheme="minorEastAsia" w:hAnsiTheme="minorHAnsi" w:cstheme="minorBidi"/>
              <w:noProof/>
              <w:lang w:val="en-US" w:eastAsia="en-US"/>
            </w:rPr>
          </w:pPr>
          <w:del w:id="490" w:author="David Hernandez" w:date="2021-07-15T07:29:00Z">
            <w:r w:rsidDel="003502E1">
              <w:rPr>
                <w:noProof/>
              </w:rPr>
              <w:fldChar w:fldCharType="begin"/>
            </w:r>
            <w:r w:rsidDel="003502E1">
              <w:rPr>
                <w:noProof/>
              </w:rPr>
              <w:delInstrText xml:space="preserve"> HYPERLINK \l "_Toc6627477</w:delInstrText>
            </w:r>
            <w:r w:rsidDel="003502E1">
              <w:rPr>
                <w:noProof/>
              </w:rPr>
              <w:delInstrText xml:space="preserve">0" </w:delInstrText>
            </w:r>
            <w:r w:rsidDel="003502E1">
              <w:rPr>
                <w:noProof/>
              </w:rPr>
              <w:fldChar w:fldCharType="separate"/>
            </w:r>
          </w:del>
          <w:ins w:id="491" w:author="David Hernandez" w:date="2021-07-15T07:29:00Z">
            <w:r w:rsidR="003502E1">
              <w:rPr>
                <w:b/>
                <w:bCs/>
                <w:noProof/>
                <w:lang w:val="en-US"/>
              </w:rPr>
              <w:t>Error! Hyperlink reference not valid.</w:t>
            </w:r>
          </w:ins>
          <w:del w:id="492" w:author="David Hernandez" w:date="2021-07-15T07:29:00Z">
            <w:r w:rsidR="001D55AB" w:rsidRPr="00C31A48" w:rsidDel="003502E1">
              <w:rPr>
                <w:rStyle w:val="Hyperlink"/>
                <w:rFonts w:cs="Times New Roman"/>
                <w:noProof/>
              </w:rPr>
              <w:delText>Suspensión del plazo para el cumplimiento de las obligacio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0 \h </w:delInstrText>
            </w:r>
            <w:r w:rsidR="001D55AB" w:rsidDel="003502E1">
              <w:rPr>
                <w:noProof/>
                <w:webHidden/>
              </w:rPr>
            </w:r>
            <w:r w:rsidR="001D55AB" w:rsidDel="003502E1">
              <w:rPr>
                <w:noProof/>
                <w:webHidden/>
              </w:rPr>
              <w:fldChar w:fldCharType="separate"/>
            </w:r>
            <w:r w:rsidR="00586BDD" w:rsidDel="003502E1">
              <w:rPr>
                <w:noProof/>
                <w:webHidden/>
              </w:rPr>
              <w:delText>21</w:delText>
            </w:r>
            <w:r w:rsidR="001D55AB" w:rsidDel="003502E1">
              <w:rPr>
                <w:noProof/>
                <w:webHidden/>
              </w:rPr>
              <w:fldChar w:fldCharType="end"/>
            </w:r>
            <w:r w:rsidDel="003502E1">
              <w:rPr>
                <w:noProof/>
              </w:rPr>
              <w:fldChar w:fldCharType="end"/>
            </w:r>
          </w:del>
        </w:p>
        <w:p w14:paraId="77CD9464" w14:textId="3F70B2F9" w:rsidR="001D55AB" w:rsidDel="003502E1" w:rsidRDefault="00ED0266">
          <w:pPr>
            <w:pStyle w:val="TOC2"/>
            <w:rPr>
              <w:del w:id="493" w:author="David Hernandez" w:date="2021-07-15T07:29:00Z"/>
              <w:rFonts w:asciiTheme="minorHAnsi" w:eastAsiaTheme="minorEastAsia" w:hAnsiTheme="minorHAnsi" w:cstheme="minorBidi"/>
              <w:noProof/>
              <w:lang w:val="en-US" w:eastAsia="en-US"/>
            </w:rPr>
          </w:pPr>
          <w:del w:id="494" w:author="David Hernandez" w:date="2021-07-15T07:29:00Z">
            <w:r w:rsidDel="003502E1">
              <w:rPr>
                <w:noProof/>
              </w:rPr>
              <w:fldChar w:fldCharType="begin"/>
            </w:r>
            <w:r w:rsidDel="003502E1">
              <w:rPr>
                <w:noProof/>
              </w:rPr>
              <w:delInstrText xml:space="preserve"> HYPERLINK \l "_Toc66274771" </w:delInstrText>
            </w:r>
            <w:r w:rsidDel="003502E1">
              <w:rPr>
                <w:noProof/>
              </w:rPr>
              <w:fldChar w:fldCharType="separate"/>
            </w:r>
          </w:del>
          <w:ins w:id="495" w:author="David Hernandez" w:date="2021-07-15T07:29:00Z">
            <w:r w:rsidR="003502E1">
              <w:rPr>
                <w:b/>
                <w:bCs/>
                <w:noProof/>
                <w:lang w:val="en-US"/>
              </w:rPr>
              <w:t>Error! Hyperlink reference not valid.</w:t>
            </w:r>
          </w:ins>
          <w:del w:id="496" w:author="David Hernandez" w:date="2021-07-15T07:29:00Z">
            <w:r w:rsidR="001D55AB" w:rsidRPr="00C31A48" w:rsidDel="003502E1">
              <w:rPr>
                <w:rStyle w:val="Hyperlink"/>
                <w:rFonts w:cs="Times New Roman"/>
                <w:noProof/>
              </w:rPr>
              <w:delText>Procedimiento para la declaración de la suspensión del plaz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1 \h </w:delInstrText>
            </w:r>
            <w:r w:rsidR="001D55AB" w:rsidDel="003502E1">
              <w:rPr>
                <w:noProof/>
                <w:webHidden/>
              </w:rPr>
            </w:r>
            <w:r w:rsidR="001D55AB" w:rsidDel="003502E1">
              <w:rPr>
                <w:noProof/>
                <w:webHidden/>
              </w:rPr>
              <w:fldChar w:fldCharType="separate"/>
            </w:r>
            <w:r w:rsidR="00586BDD" w:rsidDel="003502E1">
              <w:rPr>
                <w:noProof/>
                <w:webHidden/>
              </w:rPr>
              <w:delText>22</w:delText>
            </w:r>
            <w:r w:rsidR="001D55AB" w:rsidDel="003502E1">
              <w:rPr>
                <w:noProof/>
                <w:webHidden/>
              </w:rPr>
              <w:fldChar w:fldCharType="end"/>
            </w:r>
            <w:r w:rsidDel="003502E1">
              <w:rPr>
                <w:noProof/>
              </w:rPr>
              <w:fldChar w:fldCharType="end"/>
            </w:r>
          </w:del>
        </w:p>
        <w:p w14:paraId="24C2ABDA" w14:textId="3C56FD1B" w:rsidR="001D55AB" w:rsidDel="003502E1" w:rsidRDefault="00ED0266">
          <w:pPr>
            <w:pStyle w:val="TOC2"/>
            <w:rPr>
              <w:del w:id="497" w:author="David Hernandez" w:date="2021-07-15T07:29:00Z"/>
              <w:rFonts w:asciiTheme="minorHAnsi" w:eastAsiaTheme="minorEastAsia" w:hAnsiTheme="minorHAnsi" w:cstheme="minorBidi"/>
              <w:noProof/>
              <w:lang w:val="en-US" w:eastAsia="en-US"/>
            </w:rPr>
          </w:pPr>
          <w:del w:id="498" w:author="David Hernandez" w:date="2021-07-15T07:29:00Z">
            <w:r w:rsidDel="003502E1">
              <w:rPr>
                <w:noProof/>
              </w:rPr>
              <w:fldChar w:fldCharType="begin"/>
            </w:r>
            <w:r w:rsidDel="003502E1">
              <w:rPr>
                <w:noProof/>
              </w:rPr>
              <w:delInstrText xml:space="preserve"> HYPERLINK \l "_Toc66274772" </w:delInstrText>
            </w:r>
            <w:r w:rsidDel="003502E1">
              <w:rPr>
                <w:noProof/>
              </w:rPr>
              <w:fldChar w:fldCharType="separate"/>
            </w:r>
          </w:del>
          <w:ins w:id="499" w:author="David Hernandez" w:date="2021-07-15T07:29:00Z">
            <w:r w:rsidR="003502E1">
              <w:rPr>
                <w:b/>
                <w:bCs/>
                <w:noProof/>
                <w:lang w:val="en-US"/>
              </w:rPr>
              <w:t>Error! Hyperlink reference not valid.</w:t>
            </w:r>
          </w:ins>
          <w:del w:id="500" w:author="David Hernandez" w:date="2021-07-15T07:29:00Z">
            <w:r w:rsidR="001D55AB" w:rsidRPr="00C31A48" w:rsidDel="003502E1">
              <w:rPr>
                <w:rStyle w:val="Hyperlink"/>
                <w:rFonts w:cs="Times New Roman"/>
                <w:noProof/>
              </w:rPr>
              <w:delText>Efectos de la declaración de la suspen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2 \h </w:delInstrText>
            </w:r>
            <w:r w:rsidR="001D55AB" w:rsidDel="003502E1">
              <w:rPr>
                <w:noProof/>
                <w:webHidden/>
              </w:rPr>
            </w:r>
            <w:r w:rsidR="001D55AB" w:rsidDel="003502E1">
              <w:rPr>
                <w:noProof/>
                <w:webHidden/>
              </w:rPr>
              <w:fldChar w:fldCharType="separate"/>
            </w:r>
            <w:r w:rsidR="00586BDD" w:rsidDel="003502E1">
              <w:rPr>
                <w:noProof/>
                <w:webHidden/>
              </w:rPr>
              <w:delText>23</w:delText>
            </w:r>
            <w:r w:rsidR="001D55AB" w:rsidDel="003502E1">
              <w:rPr>
                <w:noProof/>
                <w:webHidden/>
              </w:rPr>
              <w:fldChar w:fldCharType="end"/>
            </w:r>
            <w:r w:rsidDel="003502E1">
              <w:rPr>
                <w:noProof/>
              </w:rPr>
              <w:fldChar w:fldCharType="end"/>
            </w:r>
          </w:del>
        </w:p>
        <w:p w14:paraId="5B4796D8" w14:textId="4CE3F8EB" w:rsidR="001D55AB" w:rsidDel="003502E1" w:rsidRDefault="00ED0266">
          <w:pPr>
            <w:pStyle w:val="TOC2"/>
            <w:rPr>
              <w:del w:id="501" w:author="David Hernandez" w:date="2021-07-15T07:29:00Z"/>
              <w:rFonts w:asciiTheme="minorHAnsi" w:eastAsiaTheme="minorEastAsia" w:hAnsiTheme="minorHAnsi" w:cstheme="minorBidi"/>
              <w:noProof/>
              <w:lang w:val="en-US" w:eastAsia="en-US"/>
            </w:rPr>
          </w:pPr>
          <w:del w:id="502" w:author="David Hernandez" w:date="2021-07-15T07:29:00Z">
            <w:r w:rsidDel="003502E1">
              <w:rPr>
                <w:noProof/>
              </w:rPr>
              <w:fldChar w:fldCharType="begin"/>
            </w:r>
            <w:r w:rsidDel="003502E1">
              <w:rPr>
                <w:noProof/>
              </w:rPr>
              <w:delInstrText xml:space="preserve"> HYPERLINK \l "_Toc66274773" </w:delInstrText>
            </w:r>
            <w:r w:rsidDel="003502E1">
              <w:rPr>
                <w:noProof/>
              </w:rPr>
              <w:fldChar w:fldCharType="separate"/>
            </w:r>
          </w:del>
          <w:ins w:id="503" w:author="David Hernandez" w:date="2021-07-15T07:29:00Z">
            <w:r w:rsidR="003502E1">
              <w:rPr>
                <w:b/>
                <w:bCs/>
                <w:noProof/>
                <w:lang w:val="en-US"/>
              </w:rPr>
              <w:t>Error! Hyperlink reference not valid.</w:t>
            </w:r>
          </w:ins>
          <w:del w:id="504" w:author="David Hernandez" w:date="2021-07-15T07:29:00Z">
            <w:r w:rsidR="001D55AB" w:rsidRPr="00C31A48" w:rsidDel="003502E1">
              <w:rPr>
                <w:rStyle w:val="Hyperlink"/>
                <w:rFonts w:cs="Times New Roman"/>
                <w:noProof/>
              </w:rPr>
              <w:delText>Capítulo V.</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RÉGIMEN DE BIE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3 \h </w:delInstrText>
            </w:r>
            <w:r w:rsidR="001D55AB" w:rsidDel="003502E1">
              <w:rPr>
                <w:noProof/>
                <w:webHidden/>
              </w:rPr>
            </w:r>
            <w:r w:rsidR="001D55AB" w:rsidDel="003502E1">
              <w:rPr>
                <w:noProof/>
                <w:webHidden/>
              </w:rPr>
              <w:fldChar w:fldCharType="separate"/>
            </w:r>
            <w:r w:rsidR="00586BDD" w:rsidDel="003502E1">
              <w:rPr>
                <w:noProof/>
                <w:webHidden/>
              </w:rPr>
              <w:delText>23</w:delText>
            </w:r>
            <w:r w:rsidR="001D55AB" w:rsidDel="003502E1">
              <w:rPr>
                <w:noProof/>
                <w:webHidden/>
              </w:rPr>
              <w:fldChar w:fldCharType="end"/>
            </w:r>
            <w:r w:rsidDel="003502E1">
              <w:rPr>
                <w:noProof/>
              </w:rPr>
              <w:fldChar w:fldCharType="end"/>
            </w:r>
          </w:del>
        </w:p>
        <w:p w14:paraId="6472D5B3" w14:textId="5382CA26" w:rsidR="001D55AB" w:rsidDel="003502E1" w:rsidRDefault="00ED0266">
          <w:pPr>
            <w:pStyle w:val="TOC2"/>
            <w:rPr>
              <w:del w:id="505" w:author="David Hernandez" w:date="2021-07-15T07:29:00Z"/>
              <w:rFonts w:asciiTheme="minorHAnsi" w:eastAsiaTheme="minorEastAsia" w:hAnsiTheme="minorHAnsi" w:cstheme="minorBidi"/>
              <w:noProof/>
              <w:lang w:val="en-US" w:eastAsia="en-US"/>
            </w:rPr>
          </w:pPr>
          <w:del w:id="506" w:author="David Hernandez" w:date="2021-07-15T07:29:00Z">
            <w:r w:rsidDel="003502E1">
              <w:rPr>
                <w:noProof/>
              </w:rPr>
              <w:fldChar w:fldCharType="begin"/>
            </w:r>
            <w:r w:rsidDel="003502E1">
              <w:rPr>
                <w:noProof/>
              </w:rPr>
              <w:delInstrText xml:space="preserve"> HYPERLINK \l "_Toc66274774" </w:delInstrText>
            </w:r>
            <w:r w:rsidDel="003502E1">
              <w:rPr>
                <w:noProof/>
              </w:rPr>
              <w:fldChar w:fldCharType="separate"/>
            </w:r>
          </w:del>
          <w:ins w:id="507" w:author="David Hernandez" w:date="2021-07-15T07:29:00Z">
            <w:r w:rsidR="003502E1">
              <w:rPr>
                <w:b/>
                <w:bCs/>
                <w:noProof/>
                <w:lang w:val="en-US"/>
              </w:rPr>
              <w:t>Error! Hyperlink reference not valid.</w:t>
            </w:r>
          </w:ins>
          <w:del w:id="508" w:author="David Hernandez" w:date="2021-07-15T07:29:00Z">
            <w:r w:rsidR="001D55AB" w:rsidRPr="00C31A48" w:rsidDel="003502E1">
              <w:rPr>
                <w:rStyle w:val="Hyperlink"/>
                <w:rFonts w:cs="Times New Roman"/>
                <w:noProof/>
              </w:rPr>
              <w:delText>De los Bienes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4 \h </w:delInstrText>
            </w:r>
            <w:r w:rsidR="001D55AB" w:rsidDel="003502E1">
              <w:rPr>
                <w:noProof/>
                <w:webHidden/>
              </w:rPr>
            </w:r>
            <w:r w:rsidR="001D55AB" w:rsidDel="003502E1">
              <w:rPr>
                <w:noProof/>
                <w:webHidden/>
              </w:rPr>
              <w:fldChar w:fldCharType="separate"/>
            </w:r>
            <w:r w:rsidR="00586BDD" w:rsidDel="003502E1">
              <w:rPr>
                <w:noProof/>
                <w:webHidden/>
              </w:rPr>
              <w:delText>23</w:delText>
            </w:r>
            <w:r w:rsidR="001D55AB" w:rsidDel="003502E1">
              <w:rPr>
                <w:noProof/>
                <w:webHidden/>
              </w:rPr>
              <w:fldChar w:fldCharType="end"/>
            </w:r>
            <w:r w:rsidDel="003502E1">
              <w:rPr>
                <w:noProof/>
              </w:rPr>
              <w:fldChar w:fldCharType="end"/>
            </w:r>
          </w:del>
        </w:p>
        <w:p w14:paraId="247D302F" w14:textId="0B814026" w:rsidR="001D55AB" w:rsidDel="003502E1" w:rsidRDefault="00ED0266">
          <w:pPr>
            <w:pStyle w:val="TOC2"/>
            <w:rPr>
              <w:del w:id="509" w:author="David Hernandez" w:date="2021-07-15T07:29:00Z"/>
              <w:rFonts w:asciiTheme="minorHAnsi" w:eastAsiaTheme="minorEastAsia" w:hAnsiTheme="minorHAnsi" w:cstheme="minorBidi"/>
              <w:noProof/>
              <w:lang w:val="en-US" w:eastAsia="en-US"/>
            </w:rPr>
          </w:pPr>
          <w:del w:id="510" w:author="David Hernandez" w:date="2021-07-15T07:29:00Z">
            <w:r w:rsidDel="003502E1">
              <w:rPr>
                <w:noProof/>
              </w:rPr>
              <w:fldChar w:fldCharType="begin"/>
            </w:r>
            <w:r w:rsidDel="003502E1">
              <w:rPr>
                <w:noProof/>
              </w:rPr>
              <w:delInstrText xml:space="preserve"> HYPERLINK \l "_Toc66274775" </w:delInstrText>
            </w:r>
            <w:r w:rsidDel="003502E1">
              <w:rPr>
                <w:noProof/>
              </w:rPr>
              <w:fldChar w:fldCharType="separate"/>
            </w:r>
          </w:del>
          <w:ins w:id="511" w:author="David Hernandez" w:date="2021-07-15T07:29:00Z">
            <w:r w:rsidR="003502E1">
              <w:rPr>
                <w:b/>
                <w:bCs/>
                <w:noProof/>
                <w:lang w:val="en-US"/>
              </w:rPr>
              <w:t>Error! Hyperlink reference not valid.</w:t>
            </w:r>
          </w:ins>
          <w:del w:id="512" w:author="David Hernandez" w:date="2021-07-15T07:29:00Z">
            <w:r w:rsidR="001D55AB" w:rsidRPr="00C31A48" w:rsidDel="003502E1">
              <w:rPr>
                <w:rStyle w:val="Hyperlink"/>
                <w:rFonts w:cs="Times New Roman"/>
                <w:noProof/>
              </w:rPr>
              <w:delText>Sobre la Entrega de los Bienes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5 \h </w:delInstrText>
            </w:r>
            <w:r w:rsidR="001D55AB" w:rsidDel="003502E1">
              <w:rPr>
                <w:noProof/>
                <w:webHidden/>
              </w:rPr>
            </w:r>
            <w:r w:rsidR="001D55AB" w:rsidDel="003502E1">
              <w:rPr>
                <w:noProof/>
                <w:webHidden/>
              </w:rPr>
              <w:fldChar w:fldCharType="separate"/>
            </w:r>
            <w:r w:rsidR="00586BDD" w:rsidDel="003502E1">
              <w:rPr>
                <w:noProof/>
                <w:webHidden/>
              </w:rPr>
              <w:delText>25</w:delText>
            </w:r>
            <w:r w:rsidR="001D55AB" w:rsidDel="003502E1">
              <w:rPr>
                <w:noProof/>
                <w:webHidden/>
              </w:rPr>
              <w:fldChar w:fldCharType="end"/>
            </w:r>
            <w:r w:rsidDel="003502E1">
              <w:rPr>
                <w:noProof/>
              </w:rPr>
              <w:fldChar w:fldCharType="end"/>
            </w:r>
          </w:del>
        </w:p>
        <w:p w14:paraId="71AE5416" w14:textId="5EBF2100" w:rsidR="001D55AB" w:rsidDel="003502E1" w:rsidRDefault="00ED0266">
          <w:pPr>
            <w:pStyle w:val="TOC2"/>
            <w:rPr>
              <w:del w:id="513" w:author="David Hernandez" w:date="2021-07-15T07:29:00Z"/>
              <w:rFonts w:asciiTheme="minorHAnsi" w:eastAsiaTheme="minorEastAsia" w:hAnsiTheme="minorHAnsi" w:cstheme="minorBidi"/>
              <w:noProof/>
              <w:lang w:val="en-US" w:eastAsia="en-US"/>
            </w:rPr>
          </w:pPr>
          <w:del w:id="514" w:author="David Hernandez" w:date="2021-07-15T07:29:00Z">
            <w:r w:rsidDel="003502E1">
              <w:rPr>
                <w:noProof/>
              </w:rPr>
              <w:fldChar w:fldCharType="begin"/>
            </w:r>
            <w:r w:rsidDel="003502E1">
              <w:rPr>
                <w:noProof/>
              </w:rPr>
              <w:delInstrText xml:space="preserve"> HYPERLINK \l "_Toc66274776" </w:delInstrText>
            </w:r>
            <w:r w:rsidDel="003502E1">
              <w:rPr>
                <w:noProof/>
              </w:rPr>
              <w:fldChar w:fldCharType="separate"/>
            </w:r>
          </w:del>
          <w:ins w:id="515" w:author="David Hernandez" w:date="2021-07-15T07:29:00Z">
            <w:r w:rsidR="003502E1">
              <w:rPr>
                <w:b/>
                <w:bCs/>
                <w:noProof/>
                <w:lang w:val="en-US"/>
              </w:rPr>
              <w:t>Error! Hyperlink reference not valid.</w:t>
            </w:r>
          </w:ins>
          <w:del w:id="516" w:author="David Hernandez" w:date="2021-07-15T07:29:00Z">
            <w:r w:rsidR="001D55AB" w:rsidRPr="00C31A48" w:rsidDel="003502E1">
              <w:rPr>
                <w:rStyle w:val="Hyperlink"/>
                <w:rFonts w:cs="Times New Roman"/>
                <w:noProof/>
              </w:rPr>
              <w:delText>Inventarios</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776 \h </w:delInstrText>
            </w:r>
            <w:r w:rsidR="001D55AB" w:rsidDel="003502E1">
              <w:rPr>
                <w:noProof/>
                <w:webHidden/>
              </w:rPr>
            </w:r>
            <w:r w:rsidR="001D55AB" w:rsidDel="003502E1">
              <w:rPr>
                <w:noProof/>
                <w:webHidden/>
              </w:rPr>
              <w:fldChar w:fldCharType="separate"/>
            </w:r>
            <w:r w:rsidR="00586BDD" w:rsidDel="003502E1">
              <w:rPr>
                <w:noProof/>
                <w:webHidden/>
              </w:rPr>
              <w:delText>31</w:delText>
            </w:r>
            <w:r w:rsidR="001D55AB" w:rsidDel="003502E1">
              <w:rPr>
                <w:noProof/>
                <w:webHidden/>
              </w:rPr>
              <w:fldChar w:fldCharType="end"/>
            </w:r>
            <w:r w:rsidDel="003502E1">
              <w:rPr>
                <w:noProof/>
              </w:rPr>
              <w:fldChar w:fldCharType="end"/>
            </w:r>
          </w:del>
        </w:p>
        <w:p w14:paraId="47DCC81A" w14:textId="79CB961D" w:rsidR="001D55AB" w:rsidDel="003502E1" w:rsidRDefault="00ED0266">
          <w:pPr>
            <w:pStyle w:val="TOC2"/>
            <w:rPr>
              <w:del w:id="517" w:author="David Hernandez" w:date="2021-07-15T07:29:00Z"/>
              <w:rFonts w:asciiTheme="minorHAnsi" w:eastAsiaTheme="minorEastAsia" w:hAnsiTheme="minorHAnsi" w:cstheme="minorBidi"/>
              <w:noProof/>
              <w:lang w:val="en-US" w:eastAsia="en-US"/>
            </w:rPr>
          </w:pPr>
          <w:del w:id="518" w:author="David Hernandez" w:date="2021-07-15T07:29:00Z">
            <w:r w:rsidDel="003502E1">
              <w:rPr>
                <w:noProof/>
              </w:rPr>
              <w:fldChar w:fldCharType="begin"/>
            </w:r>
            <w:r w:rsidDel="003502E1">
              <w:rPr>
                <w:noProof/>
              </w:rPr>
              <w:delInstrText xml:space="preserve"> HYPERLINK \l "_Toc66274777" </w:delInstrText>
            </w:r>
            <w:r w:rsidDel="003502E1">
              <w:rPr>
                <w:noProof/>
              </w:rPr>
              <w:fldChar w:fldCharType="separate"/>
            </w:r>
          </w:del>
          <w:ins w:id="519" w:author="David Hernandez" w:date="2021-07-15T07:29:00Z">
            <w:r w:rsidR="003502E1">
              <w:rPr>
                <w:b/>
                <w:bCs/>
                <w:noProof/>
                <w:lang w:val="en-US"/>
              </w:rPr>
              <w:t>Error! Hyperlink reference not valid.</w:t>
            </w:r>
          </w:ins>
          <w:del w:id="520" w:author="David Hernandez" w:date="2021-07-15T07:29:00Z">
            <w:r w:rsidR="001D55AB" w:rsidRPr="00C31A48" w:rsidDel="003502E1">
              <w:rPr>
                <w:rStyle w:val="Hyperlink"/>
                <w:rFonts w:cs="Times New Roman"/>
                <w:noProof/>
              </w:rPr>
              <w:delText>Servidumbres</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777 \h </w:delInstrText>
            </w:r>
            <w:r w:rsidR="001D55AB" w:rsidDel="003502E1">
              <w:rPr>
                <w:noProof/>
                <w:webHidden/>
              </w:rPr>
            </w:r>
            <w:r w:rsidR="001D55AB" w:rsidDel="003502E1">
              <w:rPr>
                <w:noProof/>
                <w:webHidden/>
              </w:rPr>
              <w:fldChar w:fldCharType="separate"/>
            </w:r>
            <w:r w:rsidR="00586BDD" w:rsidDel="003502E1">
              <w:rPr>
                <w:noProof/>
                <w:webHidden/>
              </w:rPr>
              <w:delText>32</w:delText>
            </w:r>
            <w:r w:rsidR="001D55AB" w:rsidDel="003502E1">
              <w:rPr>
                <w:noProof/>
                <w:webHidden/>
              </w:rPr>
              <w:fldChar w:fldCharType="end"/>
            </w:r>
            <w:r w:rsidDel="003502E1">
              <w:rPr>
                <w:noProof/>
              </w:rPr>
              <w:fldChar w:fldCharType="end"/>
            </w:r>
          </w:del>
        </w:p>
        <w:p w14:paraId="7BF56DE0" w14:textId="5A9BB3BC" w:rsidR="001D55AB" w:rsidDel="003502E1" w:rsidRDefault="00ED0266">
          <w:pPr>
            <w:pStyle w:val="TOC2"/>
            <w:rPr>
              <w:del w:id="521" w:author="David Hernandez" w:date="2021-07-15T07:29:00Z"/>
              <w:rFonts w:asciiTheme="minorHAnsi" w:eastAsiaTheme="minorEastAsia" w:hAnsiTheme="minorHAnsi" w:cstheme="minorBidi"/>
              <w:noProof/>
              <w:lang w:val="en-US" w:eastAsia="en-US"/>
            </w:rPr>
          </w:pPr>
          <w:del w:id="522" w:author="David Hernandez" w:date="2021-07-15T07:29:00Z">
            <w:r w:rsidDel="003502E1">
              <w:rPr>
                <w:noProof/>
              </w:rPr>
              <w:fldChar w:fldCharType="begin"/>
            </w:r>
            <w:r w:rsidDel="003502E1">
              <w:rPr>
                <w:noProof/>
              </w:rPr>
              <w:delInstrText xml:space="preserve"> HYPERLINK \l "_Toc66274778" </w:delInstrText>
            </w:r>
            <w:r w:rsidDel="003502E1">
              <w:rPr>
                <w:noProof/>
              </w:rPr>
              <w:fldChar w:fldCharType="separate"/>
            </w:r>
          </w:del>
          <w:ins w:id="523" w:author="David Hernandez" w:date="2021-07-15T07:29:00Z">
            <w:r w:rsidR="003502E1">
              <w:rPr>
                <w:b/>
                <w:bCs/>
                <w:noProof/>
                <w:lang w:val="en-US"/>
              </w:rPr>
              <w:t>Error! Hyperlink reference not valid.</w:t>
            </w:r>
          </w:ins>
          <w:del w:id="524" w:author="David Hernandez" w:date="2021-07-15T07:29:00Z">
            <w:r w:rsidR="001D55AB" w:rsidRPr="00C31A48" w:rsidDel="003502E1">
              <w:rPr>
                <w:rStyle w:val="Hyperlink"/>
                <w:rFonts w:cs="Times New Roman"/>
                <w:noProof/>
              </w:rPr>
              <w:delText>Defensas posesori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8 \h </w:delInstrText>
            </w:r>
            <w:r w:rsidR="001D55AB" w:rsidDel="003502E1">
              <w:rPr>
                <w:noProof/>
                <w:webHidden/>
              </w:rPr>
            </w:r>
            <w:r w:rsidR="001D55AB" w:rsidDel="003502E1">
              <w:rPr>
                <w:noProof/>
                <w:webHidden/>
              </w:rPr>
              <w:fldChar w:fldCharType="separate"/>
            </w:r>
            <w:r w:rsidR="00586BDD" w:rsidDel="003502E1">
              <w:rPr>
                <w:noProof/>
                <w:webHidden/>
              </w:rPr>
              <w:delText>34</w:delText>
            </w:r>
            <w:r w:rsidR="001D55AB" w:rsidDel="003502E1">
              <w:rPr>
                <w:noProof/>
                <w:webHidden/>
              </w:rPr>
              <w:fldChar w:fldCharType="end"/>
            </w:r>
            <w:r w:rsidDel="003502E1">
              <w:rPr>
                <w:noProof/>
              </w:rPr>
              <w:fldChar w:fldCharType="end"/>
            </w:r>
          </w:del>
        </w:p>
        <w:p w14:paraId="118521D0" w14:textId="37828403" w:rsidR="001D55AB" w:rsidDel="003502E1" w:rsidRDefault="00ED0266">
          <w:pPr>
            <w:pStyle w:val="TOC2"/>
            <w:rPr>
              <w:del w:id="525" w:author="David Hernandez" w:date="2021-07-15T07:29:00Z"/>
              <w:rFonts w:asciiTheme="minorHAnsi" w:eastAsiaTheme="minorEastAsia" w:hAnsiTheme="minorHAnsi" w:cstheme="minorBidi"/>
              <w:noProof/>
              <w:lang w:val="en-US" w:eastAsia="en-US"/>
            </w:rPr>
          </w:pPr>
          <w:del w:id="526" w:author="David Hernandez" w:date="2021-07-15T07:29:00Z">
            <w:r w:rsidDel="003502E1">
              <w:rPr>
                <w:noProof/>
              </w:rPr>
              <w:fldChar w:fldCharType="begin"/>
            </w:r>
            <w:r w:rsidDel="003502E1">
              <w:rPr>
                <w:noProof/>
              </w:rPr>
              <w:delInstrText xml:space="preserve"> HYPERLINK \l "_Toc66274779" </w:delInstrText>
            </w:r>
            <w:r w:rsidDel="003502E1">
              <w:rPr>
                <w:noProof/>
              </w:rPr>
              <w:fldChar w:fldCharType="separate"/>
            </w:r>
          </w:del>
          <w:ins w:id="527" w:author="David Hernandez" w:date="2021-07-15T07:29:00Z">
            <w:r w:rsidR="003502E1">
              <w:rPr>
                <w:b/>
                <w:bCs/>
                <w:noProof/>
                <w:lang w:val="en-US"/>
              </w:rPr>
              <w:t>Error! Hyperlink reference not valid.</w:t>
            </w:r>
          </w:ins>
          <w:del w:id="528" w:author="David Hernandez" w:date="2021-07-15T07:29:00Z">
            <w:r w:rsidR="001D55AB" w:rsidRPr="00C31A48" w:rsidDel="003502E1">
              <w:rPr>
                <w:rStyle w:val="Hyperlink"/>
                <w:rFonts w:cs="Times New Roman"/>
                <w:noProof/>
              </w:rPr>
              <w:delText>Reversión de los Bienes de la Concesión del Componente 1</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79 \h </w:delInstrText>
            </w:r>
            <w:r w:rsidR="001D55AB" w:rsidDel="003502E1">
              <w:rPr>
                <w:noProof/>
                <w:webHidden/>
              </w:rPr>
            </w:r>
            <w:r w:rsidR="001D55AB" w:rsidDel="003502E1">
              <w:rPr>
                <w:noProof/>
                <w:webHidden/>
              </w:rPr>
              <w:fldChar w:fldCharType="separate"/>
            </w:r>
            <w:r w:rsidR="00586BDD" w:rsidDel="003502E1">
              <w:rPr>
                <w:noProof/>
                <w:webHidden/>
              </w:rPr>
              <w:delText>35</w:delText>
            </w:r>
            <w:r w:rsidR="001D55AB" w:rsidDel="003502E1">
              <w:rPr>
                <w:noProof/>
                <w:webHidden/>
              </w:rPr>
              <w:fldChar w:fldCharType="end"/>
            </w:r>
            <w:r w:rsidDel="003502E1">
              <w:rPr>
                <w:noProof/>
              </w:rPr>
              <w:fldChar w:fldCharType="end"/>
            </w:r>
          </w:del>
        </w:p>
        <w:p w14:paraId="3B6EF0B8" w14:textId="54E75FE2" w:rsidR="001D55AB" w:rsidDel="003502E1" w:rsidRDefault="00ED0266">
          <w:pPr>
            <w:pStyle w:val="TOC2"/>
            <w:rPr>
              <w:del w:id="529" w:author="David Hernandez" w:date="2021-07-15T07:29:00Z"/>
              <w:rFonts w:asciiTheme="minorHAnsi" w:eastAsiaTheme="minorEastAsia" w:hAnsiTheme="minorHAnsi" w:cstheme="minorBidi"/>
              <w:noProof/>
              <w:lang w:val="en-US" w:eastAsia="en-US"/>
            </w:rPr>
          </w:pPr>
          <w:del w:id="530" w:author="David Hernandez" w:date="2021-07-15T07:29:00Z">
            <w:r w:rsidDel="003502E1">
              <w:rPr>
                <w:noProof/>
              </w:rPr>
              <w:fldChar w:fldCharType="begin"/>
            </w:r>
            <w:r w:rsidDel="003502E1">
              <w:rPr>
                <w:noProof/>
              </w:rPr>
              <w:delInstrText xml:space="preserve"> HYPERLINK \l "_Toc66274780" </w:delInstrText>
            </w:r>
            <w:r w:rsidDel="003502E1">
              <w:rPr>
                <w:noProof/>
              </w:rPr>
              <w:fldChar w:fldCharType="separate"/>
            </w:r>
          </w:del>
          <w:ins w:id="531" w:author="David Hernandez" w:date="2021-07-15T07:29:00Z">
            <w:r w:rsidR="003502E1">
              <w:rPr>
                <w:b/>
                <w:bCs/>
                <w:noProof/>
                <w:lang w:val="en-US"/>
              </w:rPr>
              <w:t>Error! Hyperlink reference not valid.</w:t>
            </w:r>
          </w:ins>
          <w:del w:id="532" w:author="David Hernandez" w:date="2021-07-15T07:29:00Z">
            <w:r w:rsidR="001D55AB" w:rsidRPr="00C31A48" w:rsidDel="003502E1">
              <w:rPr>
                <w:rStyle w:val="Hyperlink"/>
                <w:rFonts w:cs="Times New Roman"/>
                <w:noProof/>
              </w:rPr>
              <w:delText>Reversión de los Bienes de la Concesión por Termin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0 \h </w:delInstrText>
            </w:r>
            <w:r w:rsidR="001D55AB" w:rsidDel="003502E1">
              <w:rPr>
                <w:noProof/>
                <w:webHidden/>
              </w:rPr>
            </w:r>
            <w:r w:rsidR="001D55AB" w:rsidDel="003502E1">
              <w:rPr>
                <w:noProof/>
                <w:webHidden/>
              </w:rPr>
              <w:fldChar w:fldCharType="separate"/>
            </w:r>
            <w:r w:rsidR="00586BDD" w:rsidDel="003502E1">
              <w:rPr>
                <w:noProof/>
                <w:webHidden/>
              </w:rPr>
              <w:delText>36</w:delText>
            </w:r>
            <w:r w:rsidR="001D55AB" w:rsidDel="003502E1">
              <w:rPr>
                <w:noProof/>
                <w:webHidden/>
              </w:rPr>
              <w:fldChar w:fldCharType="end"/>
            </w:r>
            <w:r w:rsidDel="003502E1">
              <w:rPr>
                <w:noProof/>
              </w:rPr>
              <w:fldChar w:fldCharType="end"/>
            </w:r>
          </w:del>
        </w:p>
        <w:p w14:paraId="2A15999D" w14:textId="46B85A5E" w:rsidR="001D55AB" w:rsidDel="003502E1" w:rsidRDefault="00ED0266">
          <w:pPr>
            <w:pStyle w:val="TOC2"/>
            <w:rPr>
              <w:del w:id="533" w:author="David Hernandez" w:date="2021-07-15T07:29:00Z"/>
              <w:rFonts w:asciiTheme="minorHAnsi" w:eastAsiaTheme="minorEastAsia" w:hAnsiTheme="minorHAnsi" w:cstheme="minorBidi"/>
              <w:noProof/>
              <w:lang w:val="en-US" w:eastAsia="en-US"/>
            </w:rPr>
          </w:pPr>
          <w:del w:id="534" w:author="David Hernandez" w:date="2021-07-15T07:29:00Z">
            <w:r w:rsidDel="003502E1">
              <w:rPr>
                <w:noProof/>
              </w:rPr>
              <w:fldChar w:fldCharType="begin"/>
            </w:r>
            <w:r w:rsidDel="003502E1">
              <w:rPr>
                <w:noProof/>
              </w:rPr>
              <w:delInstrText xml:space="preserve"> HYPERLINK \l "_Toc66274781" </w:delInstrText>
            </w:r>
            <w:r w:rsidDel="003502E1">
              <w:rPr>
                <w:noProof/>
              </w:rPr>
              <w:fldChar w:fldCharType="separate"/>
            </w:r>
          </w:del>
          <w:ins w:id="535" w:author="David Hernandez" w:date="2021-07-15T07:29:00Z">
            <w:r w:rsidR="003502E1">
              <w:rPr>
                <w:b/>
                <w:bCs/>
                <w:noProof/>
                <w:lang w:val="en-US"/>
              </w:rPr>
              <w:t>Error! Hyperlink reference not valid.</w:t>
            </w:r>
          </w:ins>
          <w:del w:id="536" w:author="David Hernandez" w:date="2021-07-15T07:29:00Z">
            <w:r w:rsidR="001D55AB" w:rsidRPr="00C31A48" w:rsidDel="003502E1">
              <w:rPr>
                <w:rStyle w:val="Hyperlink"/>
                <w:rFonts w:cs="Times New Roman"/>
                <w:noProof/>
              </w:rPr>
              <w:delText>Reemplazo de los Bienes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1 \h </w:delInstrText>
            </w:r>
            <w:r w:rsidR="001D55AB" w:rsidDel="003502E1">
              <w:rPr>
                <w:noProof/>
                <w:webHidden/>
              </w:rPr>
            </w:r>
            <w:r w:rsidR="001D55AB" w:rsidDel="003502E1">
              <w:rPr>
                <w:noProof/>
                <w:webHidden/>
              </w:rPr>
              <w:fldChar w:fldCharType="separate"/>
            </w:r>
            <w:r w:rsidR="00586BDD" w:rsidDel="003502E1">
              <w:rPr>
                <w:noProof/>
                <w:webHidden/>
              </w:rPr>
              <w:delText>37</w:delText>
            </w:r>
            <w:r w:rsidR="001D55AB" w:rsidDel="003502E1">
              <w:rPr>
                <w:noProof/>
                <w:webHidden/>
              </w:rPr>
              <w:fldChar w:fldCharType="end"/>
            </w:r>
            <w:r w:rsidDel="003502E1">
              <w:rPr>
                <w:noProof/>
              </w:rPr>
              <w:fldChar w:fldCharType="end"/>
            </w:r>
          </w:del>
        </w:p>
        <w:p w14:paraId="19B2DC8D" w14:textId="3C58450E" w:rsidR="001D55AB" w:rsidDel="003502E1" w:rsidRDefault="00ED0266">
          <w:pPr>
            <w:pStyle w:val="TOC2"/>
            <w:rPr>
              <w:del w:id="537" w:author="David Hernandez" w:date="2021-07-15T07:29:00Z"/>
              <w:rFonts w:asciiTheme="minorHAnsi" w:eastAsiaTheme="minorEastAsia" w:hAnsiTheme="minorHAnsi" w:cstheme="minorBidi"/>
              <w:noProof/>
              <w:lang w:val="en-US" w:eastAsia="en-US"/>
            </w:rPr>
          </w:pPr>
          <w:del w:id="538" w:author="David Hernandez" w:date="2021-07-15T07:29:00Z">
            <w:r w:rsidDel="003502E1">
              <w:rPr>
                <w:noProof/>
              </w:rPr>
              <w:fldChar w:fldCharType="begin"/>
            </w:r>
            <w:r w:rsidDel="003502E1">
              <w:rPr>
                <w:noProof/>
              </w:rPr>
              <w:delInstrText xml:space="preserve"> HYPERLINK \l "_Toc66274782" </w:delInstrText>
            </w:r>
            <w:r w:rsidDel="003502E1">
              <w:rPr>
                <w:noProof/>
              </w:rPr>
              <w:fldChar w:fldCharType="separate"/>
            </w:r>
          </w:del>
          <w:ins w:id="539" w:author="David Hernandez" w:date="2021-07-15T07:29:00Z">
            <w:r w:rsidR="003502E1">
              <w:rPr>
                <w:b/>
                <w:bCs/>
                <w:noProof/>
                <w:lang w:val="en-US"/>
              </w:rPr>
              <w:t>Error! Hyperlink reference not valid.</w:t>
            </w:r>
          </w:ins>
          <w:del w:id="540" w:author="David Hernandez" w:date="2021-07-15T07:29:00Z">
            <w:r w:rsidR="001D55AB" w:rsidRPr="00C31A48" w:rsidDel="003502E1">
              <w:rPr>
                <w:rStyle w:val="Hyperlink"/>
                <w:rFonts w:cs="Times New Roman"/>
                <w:noProof/>
              </w:rPr>
              <w:delText>Capítulo V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DISEÑO Y EJECUCIÓN DE LAS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2 \h </w:delInstrText>
            </w:r>
            <w:r w:rsidR="001D55AB" w:rsidDel="003502E1">
              <w:rPr>
                <w:noProof/>
                <w:webHidden/>
              </w:rPr>
            </w:r>
            <w:r w:rsidR="001D55AB" w:rsidDel="003502E1">
              <w:rPr>
                <w:noProof/>
                <w:webHidden/>
              </w:rPr>
              <w:fldChar w:fldCharType="separate"/>
            </w:r>
            <w:r w:rsidR="00586BDD" w:rsidDel="003502E1">
              <w:rPr>
                <w:noProof/>
                <w:webHidden/>
              </w:rPr>
              <w:delText>38</w:delText>
            </w:r>
            <w:r w:rsidR="001D55AB" w:rsidDel="003502E1">
              <w:rPr>
                <w:noProof/>
                <w:webHidden/>
              </w:rPr>
              <w:fldChar w:fldCharType="end"/>
            </w:r>
            <w:r w:rsidDel="003502E1">
              <w:rPr>
                <w:noProof/>
              </w:rPr>
              <w:fldChar w:fldCharType="end"/>
            </w:r>
          </w:del>
        </w:p>
        <w:p w14:paraId="7DC3CFC1" w14:textId="2D735C29" w:rsidR="001D55AB" w:rsidDel="003502E1" w:rsidRDefault="00ED0266">
          <w:pPr>
            <w:pStyle w:val="TOC2"/>
            <w:rPr>
              <w:del w:id="541" w:author="David Hernandez" w:date="2021-07-15T07:29:00Z"/>
              <w:rFonts w:asciiTheme="minorHAnsi" w:eastAsiaTheme="minorEastAsia" w:hAnsiTheme="minorHAnsi" w:cstheme="minorBidi"/>
              <w:noProof/>
              <w:lang w:val="en-US" w:eastAsia="en-US"/>
            </w:rPr>
          </w:pPr>
          <w:del w:id="542" w:author="David Hernandez" w:date="2021-07-15T07:29:00Z">
            <w:r w:rsidDel="003502E1">
              <w:rPr>
                <w:noProof/>
              </w:rPr>
              <w:fldChar w:fldCharType="begin"/>
            </w:r>
            <w:r w:rsidDel="003502E1">
              <w:rPr>
                <w:noProof/>
              </w:rPr>
              <w:delInstrText xml:space="preserve"> HYPERLINK \l "_Toc66274783" </w:delInstrText>
            </w:r>
            <w:r w:rsidDel="003502E1">
              <w:rPr>
                <w:noProof/>
              </w:rPr>
              <w:fldChar w:fldCharType="separate"/>
            </w:r>
          </w:del>
          <w:ins w:id="543" w:author="David Hernandez" w:date="2021-07-15T07:29:00Z">
            <w:r w:rsidR="003502E1">
              <w:rPr>
                <w:b/>
                <w:bCs/>
                <w:noProof/>
                <w:lang w:val="en-US"/>
              </w:rPr>
              <w:t>Error! Hyperlink reference not valid.</w:t>
            </w:r>
          </w:ins>
          <w:del w:id="544" w:author="David Hernandez" w:date="2021-07-15T07:29:00Z">
            <w:r w:rsidR="001D55AB" w:rsidRPr="00C31A48" w:rsidDel="003502E1">
              <w:rPr>
                <w:rStyle w:val="Hyperlink"/>
                <w:rFonts w:cs="Times New Roman"/>
                <w:noProof/>
              </w:rPr>
              <w:delText>Derechos y deberes del CONCESIONAR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3 \h </w:delInstrText>
            </w:r>
            <w:r w:rsidR="001D55AB" w:rsidDel="003502E1">
              <w:rPr>
                <w:noProof/>
                <w:webHidden/>
              </w:rPr>
            </w:r>
            <w:r w:rsidR="001D55AB" w:rsidDel="003502E1">
              <w:rPr>
                <w:noProof/>
                <w:webHidden/>
              </w:rPr>
              <w:fldChar w:fldCharType="separate"/>
            </w:r>
            <w:r w:rsidR="00586BDD" w:rsidDel="003502E1">
              <w:rPr>
                <w:noProof/>
                <w:webHidden/>
              </w:rPr>
              <w:delText>38</w:delText>
            </w:r>
            <w:r w:rsidR="001D55AB" w:rsidDel="003502E1">
              <w:rPr>
                <w:noProof/>
                <w:webHidden/>
              </w:rPr>
              <w:fldChar w:fldCharType="end"/>
            </w:r>
            <w:r w:rsidDel="003502E1">
              <w:rPr>
                <w:noProof/>
              </w:rPr>
              <w:fldChar w:fldCharType="end"/>
            </w:r>
          </w:del>
        </w:p>
        <w:p w14:paraId="5C062AB4" w14:textId="3FF22F1A" w:rsidR="001D55AB" w:rsidDel="003502E1" w:rsidRDefault="00ED0266">
          <w:pPr>
            <w:pStyle w:val="TOC2"/>
            <w:rPr>
              <w:del w:id="545" w:author="David Hernandez" w:date="2021-07-15T07:29:00Z"/>
              <w:rFonts w:asciiTheme="minorHAnsi" w:eastAsiaTheme="minorEastAsia" w:hAnsiTheme="minorHAnsi" w:cstheme="minorBidi"/>
              <w:noProof/>
              <w:lang w:val="en-US" w:eastAsia="en-US"/>
            </w:rPr>
          </w:pPr>
          <w:del w:id="546" w:author="David Hernandez" w:date="2021-07-15T07:29:00Z">
            <w:r w:rsidDel="003502E1">
              <w:rPr>
                <w:noProof/>
              </w:rPr>
              <w:fldChar w:fldCharType="begin"/>
            </w:r>
            <w:r w:rsidDel="003502E1">
              <w:rPr>
                <w:noProof/>
              </w:rPr>
              <w:delInstrText xml:space="preserve"> HYPERLINK</w:delInstrText>
            </w:r>
            <w:r w:rsidDel="003502E1">
              <w:rPr>
                <w:noProof/>
              </w:rPr>
              <w:delInstrText xml:space="preserve"> \l "_Toc66274784" </w:delInstrText>
            </w:r>
            <w:r w:rsidDel="003502E1">
              <w:rPr>
                <w:noProof/>
              </w:rPr>
              <w:fldChar w:fldCharType="separate"/>
            </w:r>
          </w:del>
          <w:ins w:id="547" w:author="David Hernandez" w:date="2021-07-15T07:29:00Z">
            <w:r w:rsidR="003502E1">
              <w:rPr>
                <w:b/>
                <w:bCs/>
                <w:noProof/>
                <w:lang w:val="en-US"/>
              </w:rPr>
              <w:t>Error! Hyperlink reference not valid.</w:t>
            </w:r>
          </w:ins>
          <w:del w:id="548" w:author="David Hernandez" w:date="2021-07-15T07:29:00Z">
            <w:r w:rsidR="001D55AB" w:rsidRPr="00C31A48" w:rsidDel="003502E1">
              <w:rPr>
                <w:rStyle w:val="Hyperlink"/>
                <w:rFonts w:cs="Times New Roman"/>
                <w:noProof/>
              </w:rPr>
              <w:delText>Supervisión del diseño y ejecución de las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4 \h </w:delInstrText>
            </w:r>
            <w:r w:rsidR="001D55AB" w:rsidDel="003502E1">
              <w:rPr>
                <w:noProof/>
                <w:webHidden/>
              </w:rPr>
            </w:r>
            <w:r w:rsidR="001D55AB" w:rsidDel="003502E1">
              <w:rPr>
                <w:noProof/>
                <w:webHidden/>
              </w:rPr>
              <w:fldChar w:fldCharType="separate"/>
            </w:r>
            <w:r w:rsidR="00586BDD" w:rsidDel="003502E1">
              <w:rPr>
                <w:noProof/>
                <w:webHidden/>
              </w:rPr>
              <w:delText>38</w:delText>
            </w:r>
            <w:r w:rsidR="001D55AB" w:rsidDel="003502E1">
              <w:rPr>
                <w:noProof/>
                <w:webHidden/>
              </w:rPr>
              <w:fldChar w:fldCharType="end"/>
            </w:r>
            <w:r w:rsidDel="003502E1">
              <w:rPr>
                <w:noProof/>
              </w:rPr>
              <w:fldChar w:fldCharType="end"/>
            </w:r>
          </w:del>
        </w:p>
        <w:p w14:paraId="73A12483" w14:textId="7CD4898C" w:rsidR="001D55AB" w:rsidDel="003502E1" w:rsidRDefault="00ED0266">
          <w:pPr>
            <w:pStyle w:val="TOC2"/>
            <w:rPr>
              <w:del w:id="549" w:author="David Hernandez" w:date="2021-07-15T07:29:00Z"/>
              <w:rFonts w:asciiTheme="minorHAnsi" w:eastAsiaTheme="minorEastAsia" w:hAnsiTheme="minorHAnsi" w:cstheme="minorBidi"/>
              <w:noProof/>
              <w:lang w:val="en-US" w:eastAsia="en-US"/>
            </w:rPr>
          </w:pPr>
          <w:del w:id="550" w:author="David Hernandez" w:date="2021-07-15T07:29:00Z">
            <w:r w:rsidDel="003502E1">
              <w:rPr>
                <w:noProof/>
              </w:rPr>
              <w:fldChar w:fldCharType="begin"/>
            </w:r>
            <w:r w:rsidDel="003502E1">
              <w:rPr>
                <w:noProof/>
              </w:rPr>
              <w:delInstrText xml:space="preserve"> HYPERLINK \l "_Toc66274785" </w:delInstrText>
            </w:r>
            <w:r w:rsidDel="003502E1">
              <w:rPr>
                <w:noProof/>
              </w:rPr>
              <w:fldChar w:fldCharType="separate"/>
            </w:r>
          </w:del>
          <w:ins w:id="551" w:author="David Hernandez" w:date="2021-07-15T07:29:00Z">
            <w:r w:rsidR="003502E1">
              <w:rPr>
                <w:b/>
                <w:bCs/>
                <w:noProof/>
                <w:lang w:val="en-US"/>
              </w:rPr>
              <w:t>Error! Hyperlink reference not valid.</w:t>
            </w:r>
          </w:ins>
          <w:del w:id="552" w:author="David Hernandez" w:date="2021-07-15T07:29:00Z">
            <w:r w:rsidR="001D55AB" w:rsidRPr="00C31A48" w:rsidDel="003502E1">
              <w:rPr>
                <w:rStyle w:val="Hyperlink"/>
                <w:rFonts w:cs="Times New Roman"/>
                <w:noProof/>
              </w:rPr>
              <w:delText>EXPEDIENTES TÉCNIC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5 \h </w:delInstrText>
            </w:r>
            <w:r w:rsidR="001D55AB" w:rsidDel="003502E1">
              <w:rPr>
                <w:noProof/>
                <w:webHidden/>
              </w:rPr>
            </w:r>
            <w:r w:rsidR="001D55AB" w:rsidDel="003502E1">
              <w:rPr>
                <w:noProof/>
                <w:webHidden/>
              </w:rPr>
              <w:fldChar w:fldCharType="separate"/>
            </w:r>
            <w:r w:rsidR="00586BDD" w:rsidDel="003502E1">
              <w:rPr>
                <w:noProof/>
                <w:webHidden/>
              </w:rPr>
              <w:delText>42</w:delText>
            </w:r>
            <w:r w:rsidR="001D55AB" w:rsidDel="003502E1">
              <w:rPr>
                <w:noProof/>
                <w:webHidden/>
              </w:rPr>
              <w:fldChar w:fldCharType="end"/>
            </w:r>
            <w:r w:rsidDel="003502E1">
              <w:rPr>
                <w:noProof/>
              </w:rPr>
              <w:fldChar w:fldCharType="end"/>
            </w:r>
          </w:del>
        </w:p>
        <w:p w14:paraId="0802AFBA" w14:textId="21134126" w:rsidR="001D55AB" w:rsidDel="003502E1" w:rsidRDefault="00ED0266">
          <w:pPr>
            <w:pStyle w:val="TOC2"/>
            <w:rPr>
              <w:del w:id="553" w:author="David Hernandez" w:date="2021-07-15T07:29:00Z"/>
              <w:rFonts w:asciiTheme="minorHAnsi" w:eastAsiaTheme="minorEastAsia" w:hAnsiTheme="minorHAnsi" w:cstheme="minorBidi"/>
              <w:noProof/>
              <w:lang w:val="en-US" w:eastAsia="en-US"/>
            </w:rPr>
          </w:pPr>
          <w:del w:id="554" w:author="David Hernandez" w:date="2021-07-15T07:29:00Z">
            <w:r w:rsidDel="003502E1">
              <w:rPr>
                <w:noProof/>
              </w:rPr>
              <w:fldChar w:fldCharType="begin"/>
            </w:r>
            <w:r w:rsidDel="003502E1">
              <w:rPr>
                <w:noProof/>
              </w:rPr>
              <w:delInstrText xml:space="preserve"> HYPERLINK \l "_Toc66274786" </w:delInstrText>
            </w:r>
            <w:r w:rsidDel="003502E1">
              <w:rPr>
                <w:noProof/>
              </w:rPr>
              <w:fldChar w:fldCharType="separate"/>
            </w:r>
          </w:del>
          <w:ins w:id="555" w:author="David Hernandez" w:date="2021-07-15T07:29:00Z">
            <w:r w:rsidR="003502E1">
              <w:rPr>
                <w:b/>
                <w:bCs/>
                <w:noProof/>
                <w:lang w:val="en-US"/>
              </w:rPr>
              <w:t>Error! Hyperlink reference not valid.</w:t>
            </w:r>
          </w:ins>
          <w:del w:id="556" w:author="David Hernandez" w:date="2021-07-15T07:29:00Z">
            <w:r w:rsidR="001D55AB" w:rsidRPr="00C31A48" w:rsidDel="003502E1">
              <w:rPr>
                <w:rStyle w:val="Hyperlink"/>
                <w:rFonts w:cs="Times New Roman"/>
                <w:noProof/>
              </w:rPr>
              <w:delText>Cuadernos de diseño y obr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6 \h </w:delInstrText>
            </w:r>
            <w:r w:rsidR="001D55AB" w:rsidDel="003502E1">
              <w:rPr>
                <w:noProof/>
                <w:webHidden/>
              </w:rPr>
            </w:r>
            <w:r w:rsidR="001D55AB" w:rsidDel="003502E1">
              <w:rPr>
                <w:noProof/>
                <w:webHidden/>
              </w:rPr>
              <w:fldChar w:fldCharType="separate"/>
            </w:r>
            <w:r w:rsidR="00586BDD" w:rsidDel="003502E1">
              <w:rPr>
                <w:noProof/>
                <w:webHidden/>
              </w:rPr>
              <w:delText>47</w:delText>
            </w:r>
            <w:r w:rsidR="001D55AB" w:rsidDel="003502E1">
              <w:rPr>
                <w:noProof/>
                <w:webHidden/>
              </w:rPr>
              <w:fldChar w:fldCharType="end"/>
            </w:r>
            <w:r w:rsidDel="003502E1">
              <w:rPr>
                <w:noProof/>
              </w:rPr>
              <w:fldChar w:fldCharType="end"/>
            </w:r>
          </w:del>
        </w:p>
        <w:p w14:paraId="6A1C290A" w14:textId="5EAACA1B" w:rsidR="001D55AB" w:rsidDel="003502E1" w:rsidRDefault="00ED0266">
          <w:pPr>
            <w:pStyle w:val="TOC2"/>
            <w:rPr>
              <w:del w:id="557" w:author="David Hernandez" w:date="2021-07-15T07:29:00Z"/>
              <w:rFonts w:asciiTheme="minorHAnsi" w:eastAsiaTheme="minorEastAsia" w:hAnsiTheme="minorHAnsi" w:cstheme="minorBidi"/>
              <w:noProof/>
              <w:lang w:val="en-US" w:eastAsia="en-US"/>
            </w:rPr>
          </w:pPr>
          <w:del w:id="558" w:author="David Hernandez" w:date="2021-07-15T07:29:00Z">
            <w:r w:rsidDel="003502E1">
              <w:rPr>
                <w:noProof/>
              </w:rPr>
              <w:fldChar w:fldCharType="begin"/>
            </w:r>
            <w:r w:rsidDel="003502E1">
              <w:rPr>
                <w:noProof/>
              </w:rPr>
              <w:delInstrText xml:space="preserve"> HYPER</w:delInstrText>
            </w:r>
            <w:r w:rsidDel="003502E1">
              <w:rPr>
                <w:noProof/>
              </w:rPr>
              <w:delInstrText xml:space="preserve">LINK \l "_Toc66274787" </w:delInstrText>
            </w:r>
            <w:r w:rsidDel="003502E1">
              <w:rPr>
                <w:noProof/>
              </w:rPr>
              <w:fldChar w:fldCharType="separate"/>
            </w:r>
          </w:del>
          <w:ins w:id="559" w:author="David Hernandez" w:date="2021-07-15T07:29:00Z">
            <w:r w:rsidR="003502E1">
              <w:rPr>
                <w:b/>
                <w:bCs/>
                <w:noProof/>
                <w:lang w:val="en-US"/>
              </w:rPr>
              <w:t>Error! Hyperlink reference not valid.</w:t>
            </w:r>
          </w:ins>
          <w:del w:id="560" w:author="David Hernandez" w:date="2021-07-15T07:29:00Z">
            <w:r w:rsidR="001D55AB" w:rsidRPr="00C31A48" w:rsidDel="003502E1">
              <w:rPr>
                <w:rStyle w:val="Hyperlink"/>
                <w:rFonts w:cs="Times New Roman"/>
                <w:noProof/>
              </w:rPr>
              <w:delText>Cronograma de Ejecución de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7 \h </w:delInstrText>
            </w:r>
            <w:r w:rsidR="001D55AB" w:rsidDel="003502E1">
              <w:rPr>
                <w:noProof/>
                <w:webHidden/>
              </w:rPr>
            </w:r>
            <w:r w:rsidR="001D55AB" w:rsidDel="003502E1">
              <w:rPr>
                <w:noProof/>
                <w:webHidden/>
              </w:rPr>
              <w:fldChar w:fldCharType="separate"/>
            </w:r>
            <w:r w:rsidR="00586BDD" w:rsidDel="003502E1">
              <w:rPr>
                <w:noProof/>
                <w:webHidden/>
              </w:rPr>
              <w:delText>48</w:delText>
            </w:r>
            <w:r w:rsidR="001D55AB" w:rsidDel="003502E1">
              <w:rPr>
                <w:noProof/>
                <w:webHidden/>
              </w:rPr>
              <w:fldChar w:fldCharType="end"/>
            </w:r>
            <w:r w:rsidDel="003502E1">
              <w:rPr>
                <w:noProof/>
              </w:rPr>
              <w:fldChar w:fldCharType="end"/>
            </w:r>
          </w:del>
        </w:p>
        <w:p w14:paraId="555F66DB" w14:textId="16671B9D" w:rsidR="001D55AB" w:rsidDel="003502E1" w:rsidRDefault="00ED0266">
          <w:pPr>
            <w:pStyle w:val="TOC2"/>
            <w:rPr>
              <w:del w:id="561" w:author="David Hernandez" w:date="2021-07-15T07:29:00Z"/>
              <w:rFonts w:asciiTheme="minorHAnsi" w:eastAsiaTheme="minorEastAsia" w:hAnsiTheme="minorHAnsi" w:cstheme="minorBidi"/>
              <w:noProof/>
              <w:lang w:val="en-US" w:eastAsia="en-US"/>
            </w:rPr>
          </w:pPr>
          <w:del w:id="562" w:author="David Hernandez" w:date="2021-07-15T07:29:00Z">
            <w:r w:rsidDel="003502E1">
              <w:rPr>
                <w:noProof/>
              </w:rPr>
              <w:fldChar w:fldCharType="begin"/>
            </w:r>
            <w:r w:rsidDel="003502E1">
              <w:rPr>
                <w:noProof/>
              </w:rPr>
              <w:delInstrText xml:space="preserve"> HYPERLINK \l "_Toc66274788" </w:delInstrText>
            </w:r>
            <w:r w:rsidDel="003502E1">
              <w:rPr>
                <w:noProof/>
              </w:rPr>
              <w:fldChar w:fldCharType="separate"/>
            </w:r>
          </w:del>
          <w:ins w:id="563" w:author="David Hernandez" w:date="2021-07-15T07:29:00Z">
            <w:r w:rsidR="003502E1">
              <w:rPr>
                <w:b/>
                <w:bCs/>
                <w:noProof/>
                <w:lang w:val="en-US"/>
              </w:rPr>
              <w:t>Error! Hyperlink reference not valid.</w:t>
            </w:r>
          </w:ins>
          <w:del w:id="564" w:author="David Hernandez" w:date="2021-07-15T07:29:00Z">
            <w:r w:rsidR="001D55AB" w:rsidRPr="00C31A48" w:rsidDel="003502E1">
              <w:rPr>
                <w:rStyle w:val="Hyperlink"/>
                <w:rFonts w:cs="Times New Roman"/>
                <w:noProof/>
              </w:rPr>
              <w:delText>Inicio de la construcción de las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8 \h </w:delInstrText>
            </w:r>
            <w:r w:rsidR="001D55AB" w:rsidDel="003502E1">
              <w:rPr>
                <w:noProof/>
                <w:webHidden/>
              </w:rPr>
            </w:r>
            <w:r w:rsidR="001D55AB" w:rsidDel="003502E1">
              <w:rPr>
                <w:noProof/>
                <w:webHidden/>
              </w:rPr>
              <w:fldChar w:fldCharType="separate"/>
            </w:r>
            <w:r w:rsidR="00586BDD" w:rsidDel="003502E1">
              <w:rPr>
                <w:noProof/>
                <w:webHidden/>
              </w:rPr>
              <w:delText>48</w:delText>
            </w:r>
            <w:r w:rsidR="001D55AB" w:rsidDel="003502E1">
              <w:rPr>
                <w:noProof/>
                <w:webHidden/>
              </w:rPr>
              <w:fldChar w:fldCharType="end"/>
            </w:r>
            <w:r w:rsidDel="003502E1">
              <w:rPr>
                <w:noProof/>
              </w:rPr>
              <w:fldChar w:fldCharType="end"/>
            </w:r>
          </w:del>
        </w:p>
        <w:p w14:paraId="47F9D3EC" w14:textId="345B2628" w:rsidR="001D55AB" w:rsidDel="003502E1" w:rsidRDefault="00ED0266">
          <w:pPr>
            <w:pStyle w:val="TOC2"/>
            <w:rPr>
              <w:del w:id="565" w:author="David Hernandez" w:date="2021-07-15T07:29:00Z"/>
              <w:rFonts w:asciiTheme="minorHAnsi" w:eastAsiaTheme="minorEastAsia" w:hAnsiTheme="minorHAnsi" w:cstheme="minorBidi"/>
              <w:noProof/>
              <w:lang w:val="en-US" w:eastAsia="en-US"/>
            </w:rPr>
          </w:pPr>
          <w:del w:id="566" w:author="David Hernandez" w:date="2021-07-15T07:29:00Z">
            <w:r w:rsidDel="003502E1">
              <w:rPr>
                <w:noProof/>
              </w:rPr>
              <w:fldChar w:fldCharType="begin"/>
            </w:r>
            <w:r w:rsidDel="003502E1">
              <w:rPr>
                <w:noProof/>
              </w:rPr>
              <w:delInstrText xml:space="preserve"> HYPERLINK \l "_Toc66274789" </w:delInstrText>
            </w:r>
            <w:r w:rsidDel="003502E1">
              <w:rPr>
                <w:noProof/>
              </w:rPr>
              <w:fldChar w:fldCharType="separate"/>
            </w:r>
          </w:del>
          <w:ins w:id="567" w:author="David Hernandez" w:date="2021-07-15T07:29:00Z">
            <w:r w:rsidR="003502E1">
              <w:rPr>
                <w:b/>
                <w:bCs/>
                <w:noProof/>
                <w:lang w:val="en-US"/>
              </w:rPr>
              <w:t>Error! Hyperlink reference not valid.</w:t>
            </w:r>
          </w:ins>
          <w:del w:id="568" w:author="David Hernandez" w:date="2021-07-15T07:29:00Z">
            <w:r w:rsidR="001D55AB" w:rsidRPr="00C31A48" w:rsidDel="003502E1">
              <w:rPr>
                <w:rStyle w:val="Hyperlink"/>
                <w:rFonts w:cs="Times New Roman"/>
                <w:noProof/>
              </w:rPr>
              <w:delText>Plazos para la construcción de las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89 \h </w:delInstrText>
            </w:r>
            <w:r w:rsidR="001D55AB" w:rsidDel="003502E1">
              <w:rPr>
                <w:noProof/>
                <w:webHidden/>
              </w:rPr>
            </w:r>
            <w:r w:rsidR="001D55AB" w:rsidDel="003502E1">
              <w:rPr>
                <w:noProof/>
                <w:webHidden/>
              </w:rPr>
              <w:fldChar w:fldCharType="separate"/>
            </w:r>
            <w:r w:rsidR="00586BDD" w:rsidDel="003502E1">
              <w:rPr>
                <w:noProof/>
                <w:webHidden/>
              </w:rPr>
              <w:delText>50</w:delText>
            </w:r>
            <w:r w:rsidR="001D55AB" w:rsidDel="003502E1">
              <w:rPr>
                <w:noProof/>
                <w:webHidden/>
              </w:rPr>
              <w:fldChar w:fldCharType="end"/>
            </w:r>
            <w:r w:rsidDel="003502E1">
              <w:rPr>
                <w:noProof/>
              </w:rPr>
              <w:fldChar w:fldCharType="end"/>
            </w:r>
          </w:del>
        </w:p>
        <w:p w14:paraId="5643E1F2" w14:textId="7D579F8B" w:rsidR="001D55AB" w:rsidDel="003502E1" w:rsidRDefault="00ED0266">
          <w:pPr>
            <w:pStyle w:val="TOC2"/>
            <w:rPr>
              <w:del w:id="569" w:author="David Hernandez" w:date="2021-07-15T07:29:00Z"/>
              <w:rFonts w:asciiTheme="minorHAnsi" w:eastAsiaTheme="minorEastAsia" w:hAnsiTheme="minorHAnsi" w:cstheme="minorBidi"/>
              <w:noProof/>
              <w:lang w:val="en-US" w:eastAsia="en-US"/>
            </w:rPr>
          </w:pPr>
          <w:del w:id="570" w:author="David Hernandez" w:date="2021-07-15T07:29:00Z">
            <w:r w:rsidDel="003502E1">
              <w:rPr>
                <w:noProof/>
              </w:rPr>
              <w:fldChar w:fldCharType="begin"/>
            </w:r>
            <w:r w:rsidDel="003502E1">
              <w:rPr>
                <w:noProof/>
              </w:rPr>
              <w:delInstrText xml:space="preserve"> HYPERLINK \l "_Toc66274790" </w:delInstrText>
            </w:r>
            <w:r w:rsidDel="003502E1">
              <w:rPr>
                <w:noProof/>
              </w:rPr>
              <w:fldChar w:fldCharType="separate"/>
            </w:r>
          </w:del>
          <w:ins w:id="571" w:author="David Hernandez" w:date="2021-07-15T07:29:00Z">
            <w:r w:rsidR="003502E1">
              <w:rPr>
                <w:b/>
                <w:bCs/>
                <w:noProof/>
                <w:lang w:val="en-US"/>
              </w:rPr>
              <w:t>Error! Hyperlink reference not valid.</w:t>
            </w:r>
          </w:ins>
          <w:del w:id="572" w:author="David Hernandez" w:date="2021-07-15T07:29:00Z">
            <w:r w:rsidR="001D55AB" w:rsidRPr="00C31A48" w:rsidDel="003502E1">
              <w:rPr>
                <w:rStyle w:val="Hyperlink"/>
                <w:rFonts w:cs="Times New Roman"/>
                <w:noProof/>
              </w:rPr>
              <w:delText>Ampliación del plazo de ejecución de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0 \h </w:delInstrText>
            </w:r>
            <w:r w:rsidR="001D55AB" w:rsidDel="003502E1">
              <w:rPr>
                <w:noProof/>
                <w:webHidden/>
              </w:rPr>
            </w:r>
            <w:r w:rsidR="001D55AB" w:rsidDel="003502E1">
              <w:rPr>
                <w:noProof/>
                <w:webHidden/>
              </w:rPr>
              <w:fldChar w:fldCharType="separate"/>
            </w:r>
            <w:r w:rsidR="00586BDD" w:rsidDel="003502E1">
              <w:rPr>
                <w:noProof/>
                <w:webHidden/>
              </w:rPr>
              <w:delText>51</w:delText>
            </w:r>
            <w:r w:rsidR="001D55AB" w:rsidDel="003502E1">
              <w:rPr>
                <w:noProof/>
                <w:webHidden/>
              </w:rPr>
              <w:fldChar w:fldCharType="end"/>
            </w:r>
            <w:r w:rsidDel="003502E1">
              <w:rPr>
                <w:noProof/>
              </w:rPr>
              <w:fldChar w:fldCharType="end"/>
            </w:r>
          </w:del>
        </w:p>
        <w:p w14:paraId="053FD942" w14:textId="35D68E42" w:rsidR="001D55AB" w:rsidDel="003502E1" w:rsidRDefault="00ED0266">
          <w:pPr>
            <w:pStyle w:val="TOC2"/>
            <w:rPr>
              <w:del w:id="573" w:author="David Hernandez" w:date="2021-07-15T07:29:00Z"/>
              <w:rFonts w:asciiTheme="minorHAnsi" w:eastAsiaTheme="minorEastAsia" w:hAnsiTheme="minorHAnsi" w:cstheme="minorBidi"/>
              <w:noProof/>
              <w:lang w:val="en-US" w:eastAsia="en-US"/>
            </w:rPr>
          </w:pPr>
          <w:del w:id="574" w:author="David Hernandez" w:date="2021-07-15T07:29:00Z">
            <w:r w:rsidDel="003502E1">
              <w:rPr>
                <w:noProof/>
              </w:rPr>
              <w:lastRenderedPageBreak/>
              <w:fldChar w:fldCharType="begin"/>
            </w:r>
            <w:r w:rsidDel="003502E1">
              <w:rPr>
                <w:noProof/>
              </w:rPr>
              <w:delInstrText xml:space="preserve"> HYPERLINK \l "_Toc66274791" </w:delInstrText>
            </w:r>
            <w:r w:rsidDel="003502E1">
              <w:rPr>
                <w:noProof/>
              </w:rPr>
              <w:fldChar w:fldCharType="separate"/>
            </w:r>
          </w:del>
          <w:ins w:id="575" w:author="David Hernandez" w:date="2021-07-15T07:29:00Z">
            <w:r w:rsidR="003502E1">
              <w:rPr>
                <w:b/>
                <w:bCs/>
                <w:noProof/>
                <w:lang w:val="en-US"/>
              </w:rPr>
              <w:t>Error! Hyperlink reference not valid.</w:t>
            </w:r>
          </w:ins>
          <w:del w:id="576" w:author="David Hernandez" w:date="2021-07-15T07:29:00Z">
            <w:r w:rsidR="001D55AB" w:rsidRPr="00C31A48" w:rsidDel="003502E1">
              <w:rPr>
                <w:rStyle w:val="Hyperlink"/>
                <w:rFonts w:cs="Times New Roman"/>
                <w:noProof/>
              </w:rPr>
              <w:delText>Aprobación de las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1 \h </w:delInstrText>
            </w:r>
            <w:r w:rsidR="001D55AB" w:rsidDel="003502E1">
              <w:rPr>
                <w:noProof/>
                <w:webHidden/>
              </w:rPr>
            </w:r>
            <w:r w:rsidR="001D55AB" w:rsidDel="003502E1">
              <w:rPr>
                <w:noProof/>
                <w:webHidden/>
              </w:rPr>
              <w:fldChar w:fldCharType="separate"/>
            </w:r>
            <w:r w:rsidR="00586BDD" w:rsidDel="003502E1">
              <w:rPr>
                <w:noProof/>
                <w:webHidden/>
              </w:rPr>
              <w:delText>52</w:delText>
            </w:r>
            <w:r w:rsidR="001D55AB" w:rsidDel="003502E1">
              <w:rPr>
                <w:noProof/>
                <w:webHidden/>
              </w:rPr>
              <w:fldChar w:fldCharType="end"/>
            </w:r>
            <w:r w:rsidDel="003502E1">
              <w:rPr>
                <w:noProof/>
              </w:rPr>
              <w:fldChar w:fldCharType="end"/>
            </w:r>
          </w:del>
        </w:p>
        <w:p w14:paraId="7D7E725E" w14:textId="71F05D46" w:rsidR="001D55AB" w:rsidDel="003502E1" w:rsidRDefault="00ED0266">
          <w:pPr>
            <w:pStyle w:val="TOC2"/>
            <w:rPr>
              <w:del w:id="577" w:author="David Hernandez" w:date="2021-07-15T07:29:00Z"/>
              <w:rFonts w:asciiTheme="minorHAnsi" w:eastAsiaTheme="minorEastAsia" w:hAnsiTheme="minorHAnsi" w:cstheme="minorBidi"/>
              <w:noProof/>
              <w:lang w:val="en-US" w:eastAsia="en-US"/>
            </w:rPr>
          </w:pPr>
          <w:del w:id="578" w:author="David Hernandez" w:date="2021-07-15T07:29:00Z">
            <w:r w:rsidDel="003502E1">
              <w:rPr>
                <w:noProof/>
              </w:rPr>
              <w:fldChar w:fldCharType="begin"/>
            </w:r>
            <w:r w:rsidDel="003502E1">
              <w:rPr>
                <w:noProof/>
              </w:rPr>
              <w:delInstrText xml:space="preserve"> HYPERLINK \l "_Toc66274792" </w:delInstrText>
            </w:r>
            <w:r w:rsidDel="003502E1">
              <w:rPr>
                <w:noProof/>
              </w:rPr>
              <w:fldChar w:fldCharType="separate"/>
            </w:r>
          </w:del>
          <w:ins w:id="579" w:author="David Hernandez" w:date="2021-07-15T07:29:00Z">
            <w:r w:rsidR="003502E1">
              <w:rPr>
                <w:b/>
                <w:bCs/>
                <w:noProof/>
                <w:lang w:val="en-US"/>
              </w:rPr>
              <w:t>Error! Hyperlink reference not valid.</w:t>
            </w:r>
          </w:ins>
          <w:del w:id="580" w:author="David Hernandez" w:date="2021-07-15T07:29:00Z">
            <w:r w:rsidR="001D55AB" w:rsidRPr="00C31A48" w:rsidDel="003502E1">
              <w:rPr>
                <w:rStyle w:val="Hyperlink"/>
                <w:rFonts w:cs="Times New Roman"/>
                <w:noProof/>
              </w:rPr>
              <w:delText>Pruebas de Funcionalidad del Componente 1 y entrega de los Hitos Funcionales a PS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2 \h </w:delInstrText>
            </w:r>
            <w:r w:rsidR="001D55AB" w:rsidDel="003502E1">
              <w:rPr>
                <w:noProof/>
                <w:webHidden/>
              </w:rPr>
            </w:r>
            <w:r w:rsidR="001D55AB" w:rsidDel="003502E1">
              <w:rPr>
                <w:noProof/>
                <w:webHidden/>
              </w:rPr>
              <w:fldChar w:fldCharType="separate"/>
            </w:r>
            <w:r w:rsidR="00586BDD" w:rsidDel="003502E1">
              <w:rPr>
                <w:noProof/>
                <w:webHidden/>
              </w:rPr>
              <w:delText>53</w:delText>
            </w:r>
            <w:r w:rsidR="001D55AB" w:rsidDel="003502E1">
              <w:rPr>
                <w:noProof/>
                <w:webHidden/>
              </w:rPr>
              <w:fldChar w:fldCharType="end"/>
            </w:r>
            <w:r w:rsidDel="003502E1">
              <w:rPr>
                <w:noProof/>
              </w:rPr>
              <w:fldChar w:fldCharType="end"/>
            </w:r>
          </w:del>
        </w:p>
        <w:p w14:paraId="76F68598" w14:textId="3C2D82A5" w:rsidR="001D55AB" w:rsidDel="003502E1" w:rsidRDefault="00ED0266">
          <w:pPr>
            <w:pStyle w:val="TOC2"/>
            <w:rPr>
              <w:del w:id="581" w:author="David Hernandez" w:date="2021-07-15T07:29:00Z"/>
              <w:rFonts w:asciiTheme="minorHAnsi" w:eastAsiaTheme="minorEastAsia" w:hAnsiTheme="minorHAnsi" w:cstheme="minorBidi"/>
              <w:noProof/>
              <w:lang w:val="en-US" w:eastAsia="en-US"/>
            </w:rPr>
          </w:pPr>
          <w:del w:id="582" w:author="David Hernandez" w:date="2021-07-15T07:29:00Z">
            <w:r w:rsidDel="003502E1">
              <w:rPr>
                <w:noProof/>
              </w:rPr>
              <w:fldChar w:fldCharType="begin"/>
            </w:r>
            <w:r w:rsidDel="003502E1">
              <w:rPr>
                <w:noProof/>
              </w:rPr>
              <w:delInstrText xml:space="preserve"> HYPERLINK \l "_Toc66274793" </w:delInstrText>
            </w:r>
            <w:r w:rsidDel="003502E1">
              <w:rPr>
                <w:noProof/>
              </w:rPr>
              <w:fldChar w:fldCharType="separate"/>
            </w:r>
          </w:del>
          <w:ins w:id="583" w:author="David Hernandez" w:date="2021-07-15T07:29:00Z">
            <w:r w:rsidR="003502E1">
              <w:rPr>
                <w:b/>
                <w:bCs/>
                <w:noProof/>
                <w:lang w:val="en-US"/>
              </w:rPr>
              <w:t>Error! Hyperlink reference not valid.</w:t>
            </w:r>
          </w:ins>
          <w:del w:id="584" w:author="David Hernandez" w:date="2021-07-15T07:29:00Z">
            <w:r w:rsidR="001D55AB" w:rsidRPr="00C31A48" w:rsidDel="003502E1">
              <w:rPr>
                <w:rStyle w:val="Hyperlink"/>
                <w:rFonts w:cs="Times New Roman"/>
                <w:noProof/>
              </w:rPr>
              <w:delText>Manuales de Operación y Mantenimien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3 \h </w:delInstrText>
            </w:r>
            <w:r w:rsidR="001D55AB" w:rsidDel="003502E1">
              <w:rPr>
                <w:noProof/>
                <w:webHidden/>
              </w:rPr>
            </w:r>
            <w:r w:rsidR="001D55AB" w:rsidDel="003502E1">
              <w:rPr>
                <w:noProof/>
                <w:webHidden/>
              </w:rPr>
              <w:fldChar w:fldCharType="separate"/>
            </w:r>
            <w:r w:rsidR="00586BDD" w:rsidDel="003502E1">
              <w:rPr>
                <w:noProof/>
                <w:webHidden/>
              </w:rPr>
              <w:delText>55</w:delText>
            </w:r>
            <w:r w:rsidR="001D55AB" w:rsidDel="003502E1">
              <w:rPr>
                <w:noProof/>
                <w:webHidden/>
              </w:rPr>
              <w:fldChar w:fldCharType="end"/>
            </w:r>
            <w:r w:rsidDel="003502E1">
              <w:rPr>
                <w:noProof/>
              </w:rPr>
              <w:fldChar w:fldCharType="end"/>
            </w:r>
          </w:del>
        </w:p>
        <w:p w14:paraId="6A700563" w14:textId="630D5B2E" w:rsidR="001D55AB" w:rsidDel="003502E1" w:rsidRDefault="00ED0266">
          <w:pPr>
            <w:pStyle w:val="TOC2"/>
            <w:rPr>
              <w:del w:id="585" w:author="David Hernandez" w:date="2021-07-15T07:29:00Z"/>
              <w:rFonts w:asciiTheme="minorHAnsi" w:eastAsiaTheme="minorEastAsia" w:hAnsiTheme="minorHAnsi" w:cstheme="minorBidi"/>
              <w:noProof/>
              <w:lang w:val="en-US" w:eastAsia="en-US"/>
            </w:rPr>
          </w:pPr>
          <w:del w:id="586" w:author="David Hernandez" w:date="2021-07-15T07:29:00Z">
            <w:r w:rsidDel="003502E1">
              <w:rPr>
                <w:noProof/>
              </w:rPr>
              <w:fldChar w:fldCharType="begin"/>
            </w:r>
            <w:r w:rsidDel="003502E1">
              <w:rPr>
                <w:noProof/>
              </w:rPr>
              <w:delInstrText xml:space="preserve"> HYPERLINK \l "_Toc66274794" </w:delInstrText>
            </w:r>
            <w:r w:rsidDel="003502E1">
              <w:rPr>
                <w:noProof/>
              </w:rPr>
              <w:fldChar w:fldCharType="separate"/>
            </w:r>
          </w:del>
          <w:ins w:id="587" w:author="David Hernandez" w:date="2021-07-15T07:29:00Z">
            <w:r w:rsidR="003502E1">
              <w:rPr>
                <w:b/>
                <w:bCs/>
                <w:noProof/>
                <w:lang w:val="en-US"/>
              </w:rPr>
              <w:t>Error! Hyperlink reference not valid.</w:t>
            </w:r>
          </w:ins>
          <w:del w:id="588" w:author="David Hernandez" w:date="2021-07-15T07:29:00Z">
            <w:r w:rsidR="001D55AB" w:rsidRPr="00C31A48" w:rsidDel="003502E1">
              <w:rPr>
                <w:rStyle w:val="Hyperlink"/>
                <w:rFonts w:cs="Times New Roman"/>
                <w:noProof/>
              </w:rPr>
              <w:delText>Puesta en Marcha del Componente 2</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4 \h </w:delInstrText>
            </w:r>
            <w:r w:rsidR="001D55AB" w:rsidDel="003502E1">
              <w:rPr>
                <w:noProof/>
                <w:webHidden/>
              </w:rPr>
            </w:r>
            <w:r w:rsidR="001D55AB" w:rsidDel="003502E1">
              <w:rPr>
                <w:noProof/>
                <w:webHidden/>
              </w:rPr>
              <w:fldChar w:fldCharType="separate"/>
            </w:r>
            <w:r w:rsidR="00586BDD" w:rsidDel="003502E1">
              <w:rPr>
                <w:noProof/>
                <w:webHidden/>
              </w:rPr>
              <w:delText>55</w:delText>
            </w:r>
            <w:r w:rsidR="001D55AB" w:rsidDel="003502E1">
              <w:rPr>
                <w:noProof/>
                <w:webHidden/>
              </w:rPr>
              <w:fldChar w:fldCharType="end"/>
            </w:r>
            <w:r w:rsidDel="003502E1">
              <w:rPr>
                <w:noProof/>
              </w:rPr>
              <w:fldChar w:fldCharType="end"/>
            </w:r>
          </w:del>
        </w:p>
        <w:p w14:paraId="668B99D4" w14:textId="67723D47" w:rsidR="001D55AB" w:rsidDel="003502E1" w:rsidRDefault="00ED0266">
          <w:pPr>
            <w:pStyle w:val="TOC2"/>
            <w:rPr>
              <w:del w:id="589" w:author="David Hernandez" w:date="2021-07-15T07:29:00Z"/>
              <w:rFonts w:asciiTheme="minorHAnsi" w:eastAsiaTheme="minorEastAsia" w:hAnsiTheme="minorHAnsi" w:cstheme="minorBidi"/>
              <w:noProof/>
              <w:lang w:val="en-US" w:eastAsia="en-US"/>
            </w:rPr>
          </w:pPr>
          <w:del w:id="590" w:author="David Hernandez" w:date="2021-07-15T07:29:00Z">
            <w:r w:rsidDel="003502E1">
              <w:rPr>
                <w:noProof/>
              </w:rPr>
              <w:fldChar w:fldCharType="begin"/>
            </w:r>
            <w:r w:rsidDel="003502E1">
              <w:rPr>
                <w:noProof/>
              </w:rPr>
              <w:delInstrText xml:space="preserve"> HYPERLINK \l "_Toc66274795" </w:delInstrText>
            </w:r>
            <w:r w:rsidDel="003502E1">
              <w:rPr>
                <w:noProof/>
              </w:rPr>
              <w:fldChar w:fldCharType="separate"/>
            </w:r>
          </w:del>
          <w:ins w:id="591" w:author="David Hernandez" w:date="2021-07-15T07:29:00Z">
            <w:r w:rsidR="003502E1">
              <w:rPr>
                <w:b/>
                <w:bCs/>
                <w:noProof/>
                <w:lang w:val="en-US"/>
              </w:rPr>
              <w:t>Error! Hyperlink reference not valid.</w:t>
            </w:r>
          </w:ins>
          <w:del w:id="592" w:author="David Hernandez" w:date="2021-07-15T07:29:00Z">
            <w:r w:rsidR="001D55AB" w:rsidRPr="00C31A48" w:rsidDel="003502E1">
              <w:rPr>
                <w:rStyle w:val="Hyperlink"/>
                <w:rFonts w:cs="Times New Roman"/>
                <w:noProof/>
              </w:rPr>
              <w:delText>Entrega de inform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5 \h </w:delInstrText>
            </w:r>
            <w:r w:rsidR="001D55AB" w:rsidDel="003502E1">
              <w:rPr>
                <w:noProof/>
                <w:webHidden/>
              </w:rPr>
            </w:r>
            <w:r w:rsidR="001D55AB" w:rsidDel="003502E1">
              <w:rPr>
                <w:noProof/>
                <w:webHidden/>
              </w:rPr>
              <w:fldChar w:fldCharType="separate"/>
            </w:r>
            <w:r w:rsidR="00586BDD" w:rsidDel="003502E1">
              <w:rPr>
                <w:noProof/>
                <w:webHidden/>
              </w:rPr>
              <w:delText>58</w:delText>
            </w:r>
            <w:r w:rsidR="001D55AB" w:rsidDel="003502E1">
              <w:rPr>
                <w:noProof/>
                <w:webHidden/>
              </w:rPr>
              <w:fldChar w:fldCharType="end"/>
            </w:r>
            <w:r w:rsidDel="003502E1">
              <w:rPr>
                <w:noProof/>
              </w:rPr>
              <w:fldChar w:fldCharType="end"/>
            </w:r>
          </w:del>
        </w:p>
        <w:p w14:paraId="14994551" w14:textId="06D8CE45" w:rsidR="001D55AB" w:rsidDel="003502E1" w:rsidRDefault="00ED0266">
          <w:pPr>
            <w:pStyle w:val="TOC2"/>
            <w:rPr>
              <w:del w:id="593" w:author="David Hernandez" w:date="2021-07-15T07:29:00Z"/>
              <w:rFonts w:asciiTheme="minorHAnsi" w:eastAsiaTheme="minorEastAsia" w:hAnsiTheme="minorHAnsi" w:cstheme="minorBidi"/>
              <w:noProof/>
              <w:lang w:val="en-US" w:eastAsia="en-US"/>
            </w:rPr>
          </w:pPr>
          <w:del w:id="594" w:author="David Hernandez" w:date="2021-07-15T07:29:00Z">
            <w:r w:rsidDel="003502E1">
              <w:rPr>
                <w:noProof/>
              </w:rPr>
              <w:fldChar w:fldCharType="begin"/>
            </w:r>
            <w:r w:rsidDel="003502E1">
              <w:rPr>
                <w:noProof/>
              </w:rPr>
              <w:delInstrText xml:space="preserve"> HYPERLINK \l "_Toc66274796" </w:delInstrText>
            </w:r>
            <w:r w:rsidDel="003502E1">
              <w:rPr>
                <w:noProof/>
              </w:rPr>
              <w:fldChar w:fldCharType="separate"/>
            </w:r>
          </w:del>
          <w:ins w:id="595" w:author="David Hernandez" w:date="2021-07-15T07:29:00Z">
            <w:r w:rsidR="003502E1">
              <w:rPr>
                <w:b/>
                <w:bCs/>
                <w:noProof/>
                <w:lang w:val="en-US"/>
              </w:rPr>
              <w:t>Error! Hyperlink reference not valid.</w:t>
            </w:r>
          </w:ins>
          <w:del w:id="596" w:author="David Hernandez" w:date="2021-07-15T07:29:00Z">
            <w:r w:rsidR="001D55AB" w:rsidRPr="00C31A48" w:rsidDel="003502E1">
              <w:rPr>
                <w:rStyle w:val="Hyperlink"/>
                <w:rFonts w:cs="Times New Roman"/>
                <w:noProof/>
              </w:rPr>
              <w:delText>Condiciones para la ampliación del Proyec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6 \h </w:delInstrText>
            </w:r>
            <w:r w:rsidR="001D55AB" w:rsidDel="003502E1">
              <w:rPr>
                <w:noProof/>
                <w:webHidden/>
              </w:rPr>
            </w:r>
            <w:r w:rsidR="001D55AB" w:rsidDel="003502E1">
              <w:rPr>
                <w:noProof/>
                <w:webHidden/>
              </w:rPr>
              <w:fldChar w:fldCharType="separate"/>
            </w:r>
            <w:r w:rsidR="00586BDD" w:rsidDel="003502E1">
              <w:rPr>
                <w:noProof/>
                <w:webHidden/>
              </w:rPr>
              <w:delText>58</w:delText>
            </w:r>
            <w:r w:rsidR="001D55AB" w:rsidDel="003502E1">
              <w:rPr>
                <w:noProof/>
                <w:webHidden/>
              </w:rPr>
              <w:fldChar w:fldCharType="end"/>
            </w:r>
            <w:r w:rsidDel="003502E1">
              <w:rPr>
                <w:noProof/>
              </w:rPr>
              <w:fldChar w:fldCharType="end"/>
            </w:r>
          </w:del>
        </w:p>
        <w:p w14:paraId="5704EC19" w14:textId="01CA54F9" w:rsidR="001D55AB" w:rsidDel="003502E1" w:rsidRDefault="00ED0266">
          <w:pPr>
            <w:pStyle w:val="TOC2"/>
            <w:rPr>
              <w:del w:id="597" w:author="David Hernandez" w:date="2021-07-15T07:29:00Z"/>
              <w:rFonts w:asciiTheme="minorHAnsi" w:eastAsiaTheme="minorEastAsia" w:hAnsiTheme="minorHAnsi" w:cstheme="minorBidi"/>
              <w:noProof/>
              <w:lang w:val="en-US" w:eastAsia="en-US"/>
            </w:rPr>
          </w:pPr>
          <w:del w:id="598" w:author="David Hernandez" w:date="2021-07-15T07:29:00Z">
            <w:r w:rsidDel="003502E1">
              <w:rPr>
                <w:noProof/>
              </w:rPr>
              <w:fldChar w:fldCharType="begin"/>
            </w:r>
            <w:r w:rsidDel="003502E1">
              <w:rPr>
                <w:noProof/>
              </w:rPr>
              <w:delInstrText xml:space="preserve"> HYPERLINK \l "_Toc66274797" </w:delInstrText>
            </w:r>
            <w:r w:rsidDel="003502E1">
              <w:rPr>
                <w:noProof/>
              </w:rPr>
              <w:fldChar w:fldCharType="separate"/>
            </w:r>
          </w:del>
          <w:ins w:id="599" w:author="David Hernandez" w:date="2021-07-15T07:29:00Z">
            <w:r w:rsidR="003502E1">
              <w:rPr>
                <w:b/>
                <w:bCs/>
                <w:noProof/>
                <w:lang w:val="en-US"/>
              </w:rPr>
              <w:t>Error! Hyperlink reference not valid.</w:t>
            </w:r>
          </w:ins>
          <w:del w:id="600" w:author="David Hernandez" w:date="2021-07-15T07:29:00Z">
            <w:r w:rsidR="001D55AB" w:rsidRPr="00C31A48" w:rsidDel="003502E1">
              <w:rPr>
                <w:rStyle w:val="Hyperlink"/>
                <w:rFonts w:cs="Times New Roman"/>
                <w:noProof/>
              </w:rPr>
              <w:delText>Del Registro de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7 \h </w:delInstrText>
            </w:r>
            <w:r w:rsidR="001D55AB" w:rsidDel="003502E1">
              <w:rPr>
                <w:noProof/>
                <w:webHidden/>
              </w:rPr>
            </w:r>
            <w:r w:rsidR="001D55AB" w:rsidDel="003502E1">
              <w:rPr>
                <w:noProof/>
                <w:webHidden/>
              </w:rPr>
              <w:fldChar w:fldCharType="separate"/>
            </w:r>
            <w:r w:rsidR="00586BDD" w:rsidDel="003502E1">
              <w:rPr>
                <w:noProof/>
                <w:webHidden/>
              </w:rPr>
              <w:delText>60</w:delText>
            </w:r>
            <w:r w:rsidR="001D55AB" w:rsidDel="003502E1">
              <w:rPr>
                <w:noProof/>
                <w:webHidden/>
              </w:rPr>
              <w:fldChar w:fldCharType="end"/>
            </w:r>
            <w:r w:rsidDel="003502E1">
              <w:rPr>
                <w:noProof/>
              </w:rPr>
              <w:fldChar w:fldCharType="end"/>
            </w:r>
          </w:del>
        </w:p>
        <w:p w14:paraId="72E25358" w14:textId="5AF5E149" w:rsidR="001D55AB" w:rsidDel="003502E1" w:rsidRDefault="00ED0266">
          <w:pPr>
            <w:pStyle w:val="TOC2"/>
            <w:rPr>
              <w:del w:id="601" w:author="David Hernandez" w:date="2021-07-15T07:29:00Z"/>
              <w:rFonts w:asciiTheme="minorHAnsi" w:eastAsiaTheme="minorEastAsia" w:hAnsiTheme="minorHAnsi" w:cstheme="minorBidi"/>
              <w:noProof/>
              <w:lang w:val="en-US" w:eastAsia="en-US"/>
            </w:rPr>
          </w:pPr>
          <w:del w:id="602" w:author="David Hernandez" w:date="2021-07-15T07:29:00Z">
            <w:r w:rsidDel="003502E1">
              <w:rPr>
                <w:noProof/>
              </w:rPr>
              <w:fldChar w:fldCharType="begin"/>
            </w:r>
            <w:r w:rsidDel="003502E1">
              <w:rPr>
                <w:noProof/>
              </w:rPr>
              <w:delInstrText xml:space="preserve"> HYPERLINK \l "_Toc66274798" </w:delInstrText>
            </w:r>
            <w:r w:rsidDel="003502E1">
              <w:rPr>
                <w:noProof/>
              </w:rPr>
              <w:fldChar w:fldCharType="separate"/>
            </w:r>
          </w:del>
          <w:ins w:id="603" w:author="David Hernandez" w:date="2021-07-15T07:29:00Z">
            <w:r w:rsidR="003502E1">
              <w:rPr>
                <w:b/>
                <w:bCs/>
                <w:noProof/>
                <w:lang w:val="en-US"/>
              </w:rPr>
              <w:t>Error! Hyperlink reference not valid.</w:t>
            </w:r>
          </w:ins>
          <w:del w:id="604" w:author="David Hernandez" w:date="2021-07-15T07:29:00Z">
            <w:r w:rsidR="001D55AB" w:rsidRPr="00C31A48" w:rsidDel="003502E1">
              <w:rPr>
                <w:rStyle w:val="Hyperlink"/>
                <w:rFonts w:cs="Times New Roman"/>
                <w:noProof/>
              </w:rPr>
              <w:delText>Capítulo V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ENDEUDAMIENTO GARANTIZADO PERMITIDO Y CIERRE FINANCIER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8 \h </w:delInstrText>
            </w:r>
            <w:r w:rsidR="001D55AB" w:rsidDel="003502E1">
              <w:rPr>
                <w:noProof/>
                <w:webHidden/>
              </w:rPr>
            </w:r>
            <w:r w:rsidR="001D55AB" w:rsidDel="003502E1">
              <w:rPr>
                <w:noProof/>
                <w:webHidden/>
              </w:rPr>
              <w:fldChar w:fldCharType="separate"/>
            </w:r>
            <w:r w:rsidR="00586BDD" w:rsidDel="003502E1">
              <w:rPr>
                <w:noProof/>
                <w:webHidden/>
              </w:rPr>
              <w:delText>60</w:delText>
            </w:r>
            <w:r w:rsidR="001D55AB" w:rsidDel="003502E1">
              <w:rPr>
                <w:noProof/>
                <w:webHidden/>
              </w:rPr>
              <w:fldChar w:fldCharType="end"/>
            </w:r>
            <w:r w:rsidDel="003502E1">
              <w:rPr>
                <w:noProof/>
              </w:rPr>
              <w:fldChar w:fldCharType="end"/>
            </w:r>
          </w:del>
        </w:p>
        <w:p w14:paraId="6FA4561F" w14:textId="4C08248B" w:rsidR="001D55AB" w:rsidDel="003502E1" w:rsidRDefault="00ED0266">
          <w:pPr>
            <w:pStyle w:val="TOC2"/>
            <w:rPr>
              <w:del w:id="605" w:author="David Hernandez" w:date="2021-07-15T07:29:00Z"/>
              <w:rFonts w:asciiTheme="minorHAnsi" w:eastAsiaTheme="minorEastAsia" w:hAnsiTheme="minorHAnsi" w:cstheme="minorBidi"/>
              <w:noProof/>
              <w:lang w:val="en-US" w:eastAsia="en-US"/>
            </w:rPr>
          </w:pPr>
          <w:del w:id="606" w:author="David Hernandez" w:date="2021-07-15T07:29:00Z">
            <w:r w:rsidDel="003502E1">
              <w:rPr>
                <w:noProof/>
              </w:rPr>
              <w:fldChar w:fldCharType="begin"/>
            </w:r>
            <w:r w:rsidDel="003502E1">
              <w:rPr>
                <w:noProof/>
              </w:rPr>
              <w:delInstrText xml:space="preserve"> HYPERLINK \l "_Toc66274799" </w:delInstrText>
            </w:r>
            <w:r w:rsidDel="003502E1">
              <w:rPr>
                <w:noProof/>
              </w:rPr>
              <w:fldChar w:fldCharType="separate"/>
            </w:r>
          </w:del>
          <w:ins w:id="607" w:author="David Hernandez" w:date="2021-07-15T07:29:00Z">
            <w:r w:rsidR="003502E1">
              <w:rPr>
                <w:b/>
                <w:bCs/>
                <w:noProof/>
                <w:lang w:val="en-US"/>
              </w:rPr>
              <w:t>Error! Hyperlink reference not valid.</w:t>
            </w:r>
          </w:ins>
          <w:del w:id="608" w:author="David Hernandez" w:date="2021-07-15T07:29:00Z">
            <w:r w:rsidR="001D55AB" w:rsidRPr="00C31A48" w:rsidDel="003502E1">
              <w:rPr>
                <w:rStyle w:val="Hyperlink"/>
                <w:rFonts w:cs="Times New Roman"/>
                <w:noProof/>
              </w:rPr>
              <w:delText>Endeudamiento Garantizado Permitid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799 \h </w:delInstrText>
            </w:r>
            <w:r w:rsidR="001D55AB" w:rsidDel="003502E1">
              <w:rPr>
                <w:noProof/>
                <w:webHidden/>
              </w:rPr>
            </w:r>
            <w:r w:rsidR="001D55AB" w:rsidDel="003502E1">
              <w:rPr>
                <w:noProof/>
                <w:webHidden/>
              </w:rPr>
              <w:fldChar w:fldCharType="separate"/>
            </w:r>
            <w:r w:rsidR="00586BDD" w:rsidDel="003502E1">
              <w:rPr>
                <w:noProof/>
                <w:webHidden/>
              </w:rPr>
              <w:delText>60</w:delText>
            </w:r>
            <w:r w:rsidR="001D55AB" w:rsidDel="003502E1">
              <w:rPr>
                <w:noProof/>
                <w:webHidden/>
              </w:rPr>
              <w:fldChar w:fldCharType="end"/>
            </w:r>
            <w:r w:rsidDel="003502E1">
              <w:rPr>
                <w:noProof/>
              </w:rPr>
              <w:fldChar w:fldCharType="end"/>
            </w:r>
          </w:del>
        </w:p>
        <w:p w14:paraId="0E88C68C" w14:textId="056782D6" w:rsidR="001D55AB" w:rsidDel="003502E1" w:rsidRDefault="00ED0266">
          <w:pPr>
            <w:pStyle w:val="TOC2"/>
            <w:rPr>
              <w:del w:id="609" w:author="David Hernandez" w:date="2021-07-15T07:29:00Z"/>
              <w:rFonts w:asciiTheme="minorHAnsi" w:eastAsiaTheme="minorEastAsia" w:hAnsiTheme="minorHAnsi" w:cstheme="minorBidi"/>
              <w:noProof/>
              <w:lang w:val="en-US" w:eastAsia="en-US"/>
            </w:rPr>
          </w:pPr>
          <w:del w:id="610" w:author="David Hernandez" w:date="2021-07-15T07:29:00Z">
            <w:r w:rsidDel="003502E1">
              <w:rPr>
                <w:noProof/>
              </w:rPr>
              <w:fldChar w:fldCharType="begin"/>
            </w:r>
            <w:r w:rsidDel="003502E1">
              <w:rPr>
                <w:noProof/>
              </w:rPr>
              <w:delInstrText xml:space="preserve"> HYPERLINK \l "_Toc66274800"</w:delInstrText>
            </w:r>
            <w:r w:rsidDel="003502E1">
              <w:rPr>
                <w:noProof/>
              </w:rPr>
              <w:delInstrText xml:space="preserve"> </w:delInstrText>
            </w:r>
            <w:r w:rsidDel="003502E1">
              <w:rPr>
                <w:noProof/>
              </w:rPr>
              <w:fldChar w:fldCharType="separate"/>
            </w:r>
          </w:del>
          <w:ins w:id="611" w:author="David Hernandez" w:date="2021-07-15T07:29:00Z">
            <w:r w:rsidR="003502E1">
              <w:rPr>
                <w:b/>
                <w:bCs/>
                <w:noProof/>
                <w:lang w:val="en-US"/>
              </w:rPr>
              <w:t>Error! Hyperlink reference not valid.</w:t>
            </w:r>
          </w:ins>
          <w:del w:id="612" w:author="David Hernandez" w:date="2021-07-15T07:29:00Z">
            <w:r w:rsidR="001D55AB" w:rsidRPr="00C31A48" w:rsidDel="003502E1">
              <w:rPr>
                <w:rStyle w:val="Hyperlink"/>
                <w:rFonts w:cs="Times New Roman"/>
                <w:noProof/>
              </w:rPr>
              <w:delText>Cierre Financier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0 \h </w:delInstrText>
            </w:r>
            <w:r w:rsidR="001D55AB" w:rsidDel="003502E1">
              <w:rPr>
                <w:noProof/>
                <w:webHidden/>
              </w:rPr>
            </w:r>
            <w:r w:rsidR="001D55AB" w:rsidDel="003502E1">
              <w:rPr>
                <w:noProof/>
                <w:webHidden/>
              </w:rPr>
              <w:fldChar w:fldCharType="separate"/>
            </w:r>
            <w:r w:rsidR="00586BDD" w:rsidDel="003502E1">
              <w:rPr>
                <w:noProof/>
                <w:webHidden/>
              </w:rPr>
              <w:delText>61</w:delText>
            </w:r>
            <w:r w:rsidR="001D55AB" w:rsidDel="003502E1">
              <w:rPr>
                <w:noProof/>
                <w:webHidden/>
              </w:rPr>
              <w:fldChar w:fldCharType="end"/>
            </w:r>
            <w:r w:rsidDel="003502E1">
              <w:rPr>
                <w:noProof/>
              </w:rPr>
              <w:fldChar w:fldCharType="end"/>
            </w:r>
          </w:del>
        </w:p>
        <w:p w14:paraId="30358FE6" w14:textId="4423F80E" w:rsidR="001D55AB" w:rsidDel="003502E1" w:rsidRDefault="00ED0266">
          <w:pPr>
            <w:pStyle w:val="TOC2"/>
            <w:rPr>
              <w:del w:id="613" w:author="David Hernandez" w:date="2021-07-15T07:29:00Z"/>
              <w:rFonts w:asciiTheme="minorHAnsi" w:eastAsiaTheme="minorEastAsia" w:hAnsiTheme="minorHAnsi" w:cstheme="minorBidi"/>
              <w:noProof/>
              <w:lang w:val="en-US" w:eastAsia="en-US"/>
            </w:rPr>
          </w:pPr>
          <w:del w:id="614" w:author="David Hernandez" w:date="2021-07-15T07:29:00Z">
            <w:r w:rsidDel="003502E1">
              <w:rPr>
                <w:noProof/>
              </w:rPr>
              <w:fldChar w:fldCharType="begin"/>
            </w:r>
            <w:r w:rsidDel="003502E1">
              <w:rPr>
                <w:noProof/>
              </w:rPr>
              <w:delInstrText xml:space="preserve"> HYPERLINK \l "_Toc66274801" </w:delInstrText>
            </w:r>
            <w:r w:rsidDel="003502E1">
              <w:rPr>
                <w:noProof/>
              </w:rPr>
              <w:fldChar w:fldCharType="separate"/>
            </w:r>
          </w:del>
          <w:ins w:id="615" w:author="David Hernandez" w:date="2021-07-15T07:29:00Z">
            <w:r w:rsidR="003502E1">
              <w:rPr>
                <w:b/>
                <w:bCs/>
                <w:noProof/>
                <w:lang w:val="en-US"/>
              </w:rPr>
              <w:t>Error! Hyperlink reference not valid.</w:t>
            </w:r>
          </w:ins>
          <w:del w:id="616" w:author="David Hernandez" w:date="2021-07-15T07:29:00Z">
            <w:r w:rsidR="001D55AB" w:rsidRPr="00C31A48" w:rsidDel="003502E1">
              <w:rPr>
                <w:rStyle w:val="Hyperlink"/>
                <w:rFonts w:cs="Times New Roman"/>
                <w:noProof/>
              </w:rPr>
              <w:delText>Procedimiento de acreditación del Cierre Financier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1 \h </w:delInstrText>
            </w:r>
            <w:r w:rsidR="001D55AB" w:rsidDel="003502E1">
              <w:rPr>
                <w:noProof/>
                <w:webHidden/>
              </w:rPr>
            </w:r>
            <w:r w:rsidR="001D55AB" w:rsidDel="003502E1">
              <w:rPr>
                <w:noProof/>
                <w:webHidden/>
              </w:rPr>
              <w:fldChar w:fldCharType="separate"/>
            </w:r>
            <w:r w:rsidR="00586BDD" w:rsidDel="003502E1">
              <w:rPr>
                <w:noProof/>
                <w:webHidden/>
              </w:rPr>
              <w:delText>63</w:delText>
            </w:r>
            <w:r w:rsidR="001D55AB" w:rsidDel="003502E1">
              <w:rPr>
                <w:noProof/>
                <w:webHidden/>
              </w:rPr>
              <w:fldChar w:fldCharType="end"/>
            </w:r>
            <w:r w:rsidDel="003502E1">
              <w:rPr>
                <w:noProof/>
              </w:rPr>
              <w:fldChar w:fldCharType="end"/>
            </w:r>
          </w:del>
        </w:p>
        <w:p w14:paraId="11DE3663" w14:textId="3C9286C6" w:rsidR="001D55AB" w:rsidDel="003502E1" w:rsidRDefault="00ED0266">
          <w:pPr>
            <w:pStyle w:val="TOC2"/>
            <w:rPr>
              <w:del w:id="617" w:author="David Hernandez" w:date="2021-07-15T07:29:00Z"/>
              <w:rFonts w:asciiTheme="minorHAnsi" w:eastAsiaTheme="minorEastAsia" w:hAnsiTheme="minorHAnsi" w:cstheme="minorBidi"/>
              <w:noProof/>
              <w:lang w:val="en-US" w:eastAsia="en-US"/>
            </w:rPr>
          </w:pPr>
          <w:del w:id="618" w:author="David Hernandez" w:date="2021-07-15T07:29:00Z">
            <w:r w:rsidDel="003502E1">
              <w:rPr>
                <w:noProof/>
              </w:rPr>
              <w:fldChar w:fldCharType="begin"/>
            </w:r>
            <w:r w:rsidDel="003502E1">
              <w:rPr>
                <w:noProof/>
              </w:rPr>
              <w:delInstrText xml:space="preserve"> HYPERLINK \l "_Toc66274802" </w:delInstrText>
            </w:r>
            <w:r w:rsidDel="003502E1">
              <w:rPr>
                <w:noProof/>
              </w:rPr>
              <w:fldChar w:fldCharType="separate"/>
            </w:r>
          </w:del>
          <w:ins w:id="619" w:author="David Hernandez" w:date="2021-07-15T07:29:00Z">
            <w:r w:rsidR="003502E1">
              <w:rPr>
                <w:b/>
                <w:bCs/>
                <w:noProof/>
                <w:lang w:val="en-US"/>
              </w:rPr>
              <w:t>Error! Hyperlink reference not valid.</w:t>
            </w:r>
          </w:ins>
          <w:del w:id="620" w:author="David Hernandez" w:date="2021-07-15T07:29:00Z">
            <w:r w:rsidR="001D55AB" w:rsidRPr="00C31A48" w:rsidDel="003502E1">
              <w:rPr>
                <w:rStyle w:val="Hyperlink"/>
                <w:rFonts w:cs="Times New Roman"/>
                <w:noProof/>
              </w:rPr>
              <w:delText>Garantías a favor de los Acreedores Permitid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2 \h </w:delInstrText>
            </w:r>
            <w:r w:rsidR="001D55AB" w:rsidDel="003502E1">
              <w:rPr>
                <w:noProof/>
                <w:webHidden/>
              </w:rPr>
            </w:r>
            <w:r w:rsidR="001D55AB" w:rsidDel="003502E1">
              <w:rPr>
                <w:noProof/>
                <w:webHidden/>
              </w:rPr>
              <w:fldChar w:fldCharType="separate"/>
            </w:r>
            <w:r w:rsidR="00586BDD" w:rsidDel="003502E1">
              <w:rPr>
                <w:noProof/>
                <w:webHidden/>
              </w:rPr>
              <w:delText>64</w:delText>
            </w:r>
            <w:r w:rsidR="001D55AB" w:rsidDel="003502E1">
              <w:rPr>
                <w:noProof/>
                <w:webHidden/>
              </w:rPr>
              <w:fldChar w:fldCharType="end"/>
            </w:r>
            <w:r w:rsidDel="003502E1">
              <w:rPr>
                <w:noProof/>
              </w:rPr>
              <w:fldChar w:fldCharType="end"/>
            </w:r>
          </w:del>
        </w:p>
        <w:p w14:paraId="14D9208D" w14:textId="7C2942B4" w:rsidR="001D55AB" w:rsidDel="003502E1" w:rsidRDefault="00ED0266">
          <w:pPr>
            <w:pStyle w:val="TOC2"/>
            <w:rPr>
              <w:del w:id="621" w:author="David Hernandez" w:date="2021-07-15T07:29:00Z"/>
              <w:rFonts w:asciiTheme="minorHAnsi" w:eastAsiaTheme="minorEastAsia" w:hAnsiTheme="minorHAnsi" w:cstheme="minorBidi"/>
              <w:noProof/>
              <w:lang w:val="en-US" w:eastAsia="en-US"/>
            </w:rPr>
          </w:pPr>
          <w:del w:id="622" w:author="David Hernandez" w:date="2021-07-15T07:29:00Z">
            <w:r w:rsidDel="003502E1">
              <w:rPr>
                <w:noProof/>
              </w:rPr>
              <w:fldChar w:fldCharType="begin"/>
            </w:r>
            <w:r w:rsidDel="003502E1">
              <w:rPr>
                <w:noProof/>
              </w:rPr>
              <w:delInstrText xml:space="preserve"> HYPERLINK \l "_Toc66274803" </w:delInstrText>
            </w:r>
            <w:r w:rsidDel="003502E1">
              <w:rPr>
                <w:noProof/>
              </w:rPr>
              <w:fldChar w:fldCharType="separate"/>
            </w:r>
          </w:del>
          <w:ins w:id="623" w:author="David Hernandez" w:date="2021-07-15T07:29:00Z">
            <w:r w:rsidR="003502E1">
              <w:rPr>
                <w:b/>
                <w:bCs/>
                <w:noProof/>
                <w:lang w:val="en-US"/>
              </w:rPr>
              <w:t>Error! Hyperlink reference not valid.</w:t>
            </w:r>
          </w:ins>
          <w:del w:id="624" w:author="David Hernandez" w:date="2021-07-15T07:29:00Z">
            <w:r w:rsidR="001D55AB" w:rsidRPr="00C31A48" w:rsidDel="003502E1">
              <w:rPr>
                <w:rStyle w:val="Hyperlink"/>
                <w:rFonts w:cs="Times New Roman"/>
                <w:noProof/>
              </w:rPr>
              <w:delText>Hipoteca del derecho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3 \h </w:delInstrText>
            </w:r>
            <w:r w:rsidR="001D55AB" w:rsidDel="003502E1">
              <w:rPr>
                <w:noProof/>
                <w:webHidden/>
              </w:rPr>
            </w:r>
            <w:r w:rsidR="001D55AB" w:rsidDel="003502E1">
              <w:rPr>
                <w:noProof/>
                <w:webHidden/>
              </w:rPr>
              <w:fldChar w:fldCharType="separate"/>
            </w:r>
            <w:r w:rsidR="00586BDD" w:rsidDel="003502E1">
              <w:rPr>
                <w:noProof/>
                <w:webHidden/>
              </w:rPr>
              <w:delText>64</w:delText>
            </w:r>
            <w:r w:rsidR="001D55AB" w:rsidDel="003502E1">
              <w:rPr>
                <w:noProof/>
                <w:webHidden/>
              </w:rPr>
              <w:fldChar w:fldCharType="end"/>
            </w:r>
            <w:r w:rsidDel="003502E1">
              <w:rPr>
                <w:noProof/>
              </w:rPr>
              <w:fldChar w:fldCharType="end"/>
            </w:r>
          </w:del>
        </w:p>
        <w:p w14:paraId="68C2779E" w14:textId="195BCD58" w:rsidR="001D55AB" w:rsidDel="003502E1" w:rsidRDefault="00ED0266">
          <w:pPr>
            <w:pStyle w:val="TOC2"/>
            <w:rPr>
              <w:del w:id="625" w:author="David Hernandez" w:date="2021-07-15T07:29:00Z"/>
              <w:rFonts w:asciiTheme="minorHAnsi" w:eastAsiaTheme="minorEastAsia" w:hAnsiTheme="minorHAnsi" w:cstheme="minorBidi"/>
              <w:noProof/>
              <w:lang w:val="en-US" w:eastAsia="en-US"/>
            </w:rPr>
          </w:pPr>
          <w:del w:id="626" w:author="David Hernandez" w:date="2021-07-15T07:29:00Z">
            <w:r w:rsidDel="003502E1">
              <w:rPr>
                <w:noProof/>
              </w:rPr>
              <w:fldChar w:fldCharType="begin"/>
            </w:r>
            <w:r w:rsidDel="003502E1">
              <w:rPr>
                <w:noProof/>
              </w:rPr>
              <w:delInstrText xml:space="preserve"> HYPERLINK \l "_Toc6627480</w:delInstrText>
            </w:r>
            <w:r w:rsidDel="003502E1">
              <w:rPr>
                <w:noProof/>
              </w:rPr>
              <w:delInstrText xml:space="preserve">4" </w:delInstrText>
            </w:r>
            <w:r w:rsidDel="003502E1">
              <w:rPr>
                <w:noProof/>
              </w:rPr>
              <w:fldChar w:fldCharType="separate"/>
            </w:r>
          </w:del>
          <w:ins w:id="627" w:author="David Hernandez" w:date="2021-07-15T07:29:00Z">
            <w:r w:rsidR="003502E1">
              <w:rPr>
                <w:b/>
                <w:bCs/>
                <w:noProof/>
                <w:lang w:val="en-US"/>
              </w:rPr>
              <w:t>Error! Hyperlink reference not valid.</w:t>
            </w:r>
          </w:ins>
          <w:del w:id="628" w:author="David Hernandez" w:date="2021-07-15T07:29:00Z">
            <w:r w:rsidR="001D55AB" w:rsidRPr="00C31A48" w:rsidDel="003502E1">
              <w:rPr>
                <w:rStyle w:val="Hyperlink"/>
                <w:rFonts w:cs="Times New Roman"/>
                <w:noProof/>
              </w:rPr>
              <w:delText>Garantía mobiliaria sobre la Participación Mínim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4 \h </w:delInstrText>
            </w:r>
            <w:r w:rsidR="001D55AB" w:rsidDel="003502E1">
              <w:rPr>
                <w:noProof/>
                <w:webHidden/>
              </w:rPr>
            </w:r>
            <w:r w:rsidR="001D55AB" w:rsidDel="003502E1">
              <w:rPr>
                <w:noProof/>
                <w:webHidden/>
              </w:rPr>
              <w:fldChar w:fldCharType="separate"/>
            </w:r>
            <w:r w:rsidR="00586BDD" w:rsidDel="003502E1">
              <w:rPr>
                <w:noProof/>
                <w:webHidden/>
              </w:rPr>
              <w:delText>66</w:delText>
            </w:r>
            <w:r w:rsidR="001D55AB" w:rsidDel="003502E1">
              <w:rPr>
                <w:noProof/>
                <w:webHidden/>
              </w:rPr>
              <w:fldChar w:fldCharType="end"/>
            </w:r>
            <w:r w:rsidDel="003502E1">
              <w:rPr>
                <w:noProof/>
              </w:rPr>
              <w:fldChar w:fldCharType="end"/>
            </w:r>
          </w:del>
        </w:p>
        <w:p w14:paraId="0773E3A9" w14:textId="71AC44A8" w:rsidR="001D55AB" w:rsidDel="003502E1" w:rsidRDefault="00ED0266">
          <w:pPr>
            <w:pStyle w:val="TOC2"/>
            <w:rPr>
              <w:del w:id="629" w:author="David Hernandez" w:date="2021-07-15T07:29:00Z"/>
              <w:rFonts w:asciiTheme="minorHAnsi" w:eastAsiaTheme="minorEastAsia" w:hAnsiTheme="minorHAnsi" w:cstheme="minorBidi"/>
              <w:noProof/>
              <w:lang w:val="en-US" w:eastAsia="en-US"/>
            </w:rPr>
          </w:pPr>
          <w:del w:id="630" w:author="David Hernandez" w:date="2021-07-15T07:29:00Z">
            <w:r w:rsidDel="003502E1">
              <w:rPr>
                <w:noProof/>
              </w:rPr>
              <w:fldChar w:fldCharType="begin"/>
            </w:r>
            <w:r w:rsidDel="003502E1">
              <w:rPr>
                <w:noProof/>
              </w:rPr>
              <w:delInstrText xml:space="preserve"> HYPERLINK \l "_Toc66274805" </w:delInstrText>
            </w:r>
            <w:r w:rsidDel="003502E1">
              <w:rPr>
                <w:noProof/>
              </w:rPr>
              <w:fldChar w:fldCharType="separate"/>
            </w:r>
          </w:del>
          <w:ins w:id="631" w:author="David Hernandez" w:date="2021-07-15T07:29:00Z">
            <w:r w:rsidR="003502E1">
              <w:rPr>
                <w:b/>
                <w:bCs/>
                <w:noProof/>
                <w:lang w:val="en-US"/>
              </w:rPr>
              <w:t>Error! Hyperlink reference not valid.</w:t>
            </w:r>
          </w:ins>
          <w:del w:id="632" w:author="David Hernandez" w:date="2021-07-15T07:29:00Z">
            <w:r w:rsidR="001D55AB" w:rsidRPr="00C31A48" w:rsidDel="003502E1">
              <w:rPr>
                <w:rStyle w:val="Hyperlink"/>
                <w:rFonts w:cs="Times New Roman"/>
                <w:noProof/>
              </w:rPr>
              <w:delText>Derecho de los Acreedores Permitid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5 \h </w:delInstrText>
            </w:r>
            <w:r w:rsidR="001D55AB" w:rsidDel="003502E1">
              <w:rPr>
                <w:noProof/>
                <w:webHidden/>
              </w:rPr>
            </w:r>
            <w:r w:rsidR="001D55AB" w:rsidDel="003502E1">
              <w:rPr>
                <w:noProof/>
                <w:webHidden/>
              </w:rPr>
              <w:fldChar w:fldCharType="separate"/>
            </w:r>
            <w:r w:rsidR="00586BDD" w:rsidDel="003502E1">
              <w:rPr>
                <w:noProof/>
                <w:webHidden/>
              </w:rPr>
              <w:delText>68</w:delText>
            </w:r>
            <w:r w:rsidR="001D55AB" w:rsidDel="003502E1">
              <w:rPr>
                <w:noProof/>
                <w:webHidden/>
              </w:rPr>
              <w:fldChar w:fldCharType="end"/>
            </w:r>
            <w:r w:rsidDel="003502E1">
              <w:rPr>
                <w:noProof/>
              </w:rPr>
              <w:fldChar w:fldCharType="end"/>
            </w:r>
          </w:del>
        </w:p>
        <w:p w14:paraId="03F17628" w14:textId="49CA7291" w:rsidR="001D55AB" w:rsidDel="003502E1" w:rsidRDefault="00ED0266">
          <w:pPr>
            <w:pStyle w:val="TOC2"/>
            <w:rPr>
              <w:del w:id="633" w:author="David Hernandez" w:date="2021-07-15T07:29:00Z"/>
              <w:rFonts w:asciiTheme="minorHAnsi" w:eastAsiaTheme="minorEastAsia" w:hAnsiTheme="minorHAnsi" w:cstheme="minorBidi"/>
              <w:noProof/>
              <w:lang w:val="en-US" w:eastAsia="en-US"/>
            </w:rPr>
          </w:pPr>
          <w:del w:id="634" w:author="David Hernandez" w:date="2021-07-15T07:29:00Z">
            <w:r w:rsidDel="003502E1">
              <w:rPr>
                <w:noProof/>
              </w:rPr>
              <w:fldChar w:fldCharType="begin"/>
            </w:r>
            <w:r w:rsidDel="003502E1">
              <w:rPr>
                <w:noProof/>
              </w:rPr>
              <w:delInstrText xml:space="preserve"> HYPERLINK \l "_Toc66274806" </w:delInstrText>
            </w:r>
            <w:r w:rsidDel="003502E1">
              <w:rPr>
                <w:noProof/>
              </w:rPr>
              <w:fldChar w:fldCharType="separate"/>
            </w:r>
          </w:del>
          <w:ins w:id="635" w:author="David Hernandez" w:date="2021-07-15T07:29:00Z">
            <w:r w:rsidR="003502E1">
              <w:rPr>
                <w:b/>
                <w:bCs/>
                <w:noProof/>
                <w:lang w:val="en-US"/>
              </w:rPr>
              <w:t>Error! Hyperlink reference not valid.</w:t>
            </w:r>
          </w:ins>
          <w:del w:id="636" w:author="David Hernandez" w:date="2021-07-15T07:29:00Z">
            <w:r w:rsidR="001D55AB" w:rsidRPr="00C31A48" w:rsidDel="003502E1">
              <w:rPr>
                <w:rStyle w:val="Hyperlink"/>
                <w:rFonts w:cs="Times New Roman"/>
                <w:noProof/>
              </w:rPr>
              <w:delText>Capítulo VI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RÉGIMEN ECONÓMICO FINANCIER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6 \h </w:delInstrText>
            </w:r>
            <w:r w:rsidR="001D55AB" w:rsidDel="003502E1">
              <w:rPr>
                <w:noProof/>
                <w:webHidden/>
              </w:rPr>
            </w:r>
            <w:r w:rsidR="001D55AB" w:rsidDel="003502E1">
              <w:rPr>
                <w:noProof/>
                <w:webHidden/>
              </w:rPr>
              <w:fldChar w:fldCharType="separate"/>
            </w:r>
            <w:r w:rsidR="00586BDD" w:rsidDel="003502E1">
              <w:rPr>
                <w:noProof/>
                <w:webHidden/>
              </w:rPr>
              <w:delText>69</w:delText>
            </w:r>
            <w:r w:rsidR="001D55AB" w:rsidDel="003502E1">
              <w:rPr>
                <w:noProof/>
                <w:webHidden/>
              </w:rPr>
              <w:fldChar w:fldCharType="end"/>
            </w:r>
            <w:r w:rsidDel="003502E1">
              <w:rPr>
                <w:noProof/>
              </w:rPr>
              <w:fldChar w:fldCharType="end"/>
            </w:r>
          </w:del>
        </w:p>
        <w:p w14:paraId="614E9301" w14:textId="0B5BAFEC" w:rsidR="001D55AB" w:rsidDel="003502E1" w:rsidRDefault="00ED0266">
          <w:pPr>
            <w:pStyle w:val="TOC2"/>
            <w:rPr>
              <w:del w:id="637" w:author="David Hernandez" w:date="2021-07-15T07:29:00Z"/>
              <w:rFonts w:asciiTheme="minorHAnsi" w:eastAsiaTheme="minorEastAsia" w:hAnsiTheme="minorHAnsi" w:cstheme="minorBidi"/>
              <w:noProof/>
              <w:lang w:val="en-US" w:eastAsia="en-US"/>
            </w:rPr>
          </w:pPr>
          <w:del w:id="638" w:author="David Hernandez" w:date="2021-07-15T07:29:00Z">
            <w:r w:rsidDel="003502E1">
              <w:rPr>
                <w:noProof/>
              </w:rPr>
              <w:fldChar w:fldCharType="begin"/>
            </w:r>
            <w:r w:rsidDel="003502E1">
              <w:rPr>
                <w:noProof/>
              </w:rPr>
              <w:delInstrText xml:space="preserve"> HYPERLINK \l "_Toc66274807" </w:delInstrText>
            </w:r>
            <w:r w:rsidDel="003502E1">
              <w:rPr>
                <w:noProof/>
              </w:rPr>
              <w:fldChar w:fldCharType="separate"/>
            </w:r>
          </w:del>
          <w:ins w:id="639" w:author="David Hernandez" w:date="2021-07-15T07:29:00Z">
            <w:r w:rsidR="003502E1">
              <w:rPr>
                <w:b/>
                <w:bCs/>
                <w:noProof/>
                <w:lang w:val="en-US"/>
              </w:rPr>
              <w:t>Error! Hyperlink reference not valid.</w:t>
            </w:r>
          </w:ins>
          <w:del w:id="640" w:author="David Hernandez" w:date="2021-07-15T07:29:00Z">
            <w:r w:rsidR="001D55AB" w:rsidRPr="00C31A48" w:rsidDel="003502E1">
              <w:rPr>
                <w:rStyle w:val="Hyperlink"/>
                <w:noProof/>
                <w:lang w:val="es-CO"/>
              </w:rPr>
              <w:delText>Componente del PPD proveniente de ingresos por Cofinanciamien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7 \h </w:delInstrText>
            </w:r>
            <w:r w:rsidR="001D55AB" w:rsidDel="003502E1">
              <w:rPr>
                <w:noProof/>
                <w:webHidden/>
              </w:rPr>
            </w:r>
            <w:r w:rsidR="001D55AB" w:rsidDel="003502E1">
              <w:rPr>
                <w:noProof/>
                <w:webHidden/>
              </w:rPr>
              <w:fldChar w:fldCharType="separate"/>
            </w:r>
            <w:r w:rsidR="00586BDD" w:rsidDel="003502E1">
              <w:rPr>
                <w:noProof/>
                <w:webHidden/>
              </w:rPr>
              <w:delText>72</w:delText>
            </w:r>
            <w:r w:rsidR="001D55AB" w:rsidDel="003502E1">
              <w:rPr>
                <w:noProof/>
                <w:webHidden/>
              </w:rPr>
              <w:fldChar w:fldCharType="end"/>
            </w:r>
            <w:r w:rsidDel="003502E1">
              <w:rPr>
                <w:noProof/>
              </w:rPr>
              <w:fldChar w:fldCharType="end"/>
            </w:r>
          </w:del>
        </w:p>
        <w:p w14:paraId="1E6A693A" w14:textId="4D42DAA1" w:rsidR="001D55AB" w:rsidDel="003502E1" w:rsidRDefault="00ED0266">
          <w:pPr>
            <w:pStyle w:val="TOC2"/>
            <w:rPr>
              <w:del w:id="641" w:author="David Hernandez" w:date="2021-07-15T07:29:00Z"/>
              <w:rFonts w:asciiTheme="minorHAnsi" w:eastAsiaTheme="minorEastAsia" w:hAnsiTheme="minorHAnsi" w:cstheme="minorBidi"/>
              <w:noProof/>
              <w:lang w:val="en-US" w:eastAsia="en-US"/>
            </w:rPr>
          </w:pPr>
          <w:del w:id="642" w:author="David Hernandez" w:date="2021-07-15T07:29:00Z">
            <w:r w:rsidDel="003502E1">
              <w:rPr>
                <w:noProof/>
              </w:rPr>
              <w:fldChar w:fldCharType="begin"/>
            </w:r>
            <w:r w:rsidDel="003502E1">
              <w:rPr>
                <w:noProof/>
              </w:rPr>
              <w:delInstrText xml:space="preserve"> HYPERLINK \l "_Toc66274808" </w:delInstrText>
            </w:r>
            <w:r w:rsidDel="003502E1">
              <w:rPr>
                <w:noProof/>
              </w:rPr>
              <w:fldChar w:fldCharType="separate"/>
            </w:r>
          </w:del>
          <w:ins w:id="643" w:author="David Hernandez" w:date="2021-07-15T07:29:00Z">
            <w:r w:rsidR="003502E1">
              <w:rPr>
                <w:b/>
                <w:bCs/>
                <w:noProof/>
                <w:lang w:val="en-US"/>
              </w:rPr>
              <w:t>Error! Hyperlink reference not valid.</w:t>
            </w:r>
          </w:ins>
          <w:del w:id="644" w:author="David Hernandez" w:date="2021-07-15T07:29:00Z">
            <w:r w:rsidR="001D55AB" w:rsidRPr="00C31A48" w:rsidDel="003502E1">
              <w:rPr>
                <w:rStyle w:val="Hyperlink"/>
                <w:noProof/>
              </w:rPr>
              <w:delText>Ajuste del PPD</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08 \h </w:delInstrText>
            </w:r>
            <w:r w:rsidR="001D55AB" w:rsidDel="003502E1">
              <w:rPr>
                <w:noProof/>
                <w:webHidden/>
              </w:rPr>
            </w:r>
            <w:r w:rsidR="001D55AB" w:rsidDel="003502E1">
              <w:rPr>
                <w:noProof/>
                <w:webHidden/>
              </w:rPr>
              <w:fldChar w:fldCharType="separate"/>
            </w:r>
            <w:r w:rsidR="00586BDD" w:rsidDel="003502E1">
              <w:rPr>
                <w:noProof/>
                <w:webHidden/>
              </w:rPr>
              <w:delText>73</w:delText>
            </w:r>
            <w:r w:rsidR="001D55AB" w:rsidDel="003502E1">
              <w:rPr>
                <w:noProof/>
                <w:webHidden/>
              </w:rPr>
              <w:fldChar w:fldCharType="end"/>
            </w:r>
            <w:r w:rsidDel="003502E1">
              <w:rPr>
                <w:noProof/>
              </w:rPr>
              <w:fldChar w:fldCharType="end"/>
            </w:r>
          </w:del>
        </w:p>
        <w:p w14:paraId="7353A411" w14:textId="20389700" w:rsidR="001D55AB" w:rsidDel="003502E1" w:rsidRDefault="00ED0266">
          <w:pPr>
            <w:pStyle w:val="TOC2"/>
            <w:rPr>
              <w:del w:id="645" w:author="David Hernandez" w:date="2021-07-15T07:29:00Z"/>
              <w:rFonts w:asciiTheme="minorHAnsi" w:eastAsiaTheme="minorEastAsia" w:hAnsiTheme="minorHAnsi" w:cstheme="minorBidi"/>
              <w:noProof/>
              <w:lang w:val="en-US" w:eastAsia="en-US"/>
            </w:rPr>
          </w:pPr>
          <w:del w:id="646" w:author="David Hernandez" w:date="2021-07-15T07:29:00Z">
            <w:r w:rsidDel="003502E1">
              <w:rPr>
                <w:noProof/>
              </w:rPr>
              <w:fldChar w:fldCharType="begin"/>
            </w:r>
            <w:r w:rsidDel="003502E1">
              <w:rPr>
                <w:noProof/>
              </w:rPr>
              <w:delInstrText xml:space="preserve"> HYPERLINK \l "_Toc66274809" </w:delInstrText>
            </w:r>
            <w:r w:rsidDel="003502E1">
              <w:rPr>
                <w:noProof/>
              </w:rPr>
              <w:fldChar w:fldCharType="separate"/>
            </w:r>
          </w:del>
          <w:ins w:id="647" w:author="David Hernandez" w:date="2021-07-15T07:29:00Z">
            <w:r w:rsidR="003502E1">
              <w:rPr>
                <w:b/>
                <w:bCs/>
                <w:noProof/>
                <w:lang w:val="en-US"/>
              </w:rPr>
              <w:t>Error! Hyperlink reference not valid.</w:t>
            </w:r>
          </w:ins>
          <w:del w:id="648" w:author="David Hernandez" w:date="2021-07-15T07:29:00Z">
            <w:r w:rsidR="001D55AB" w:rsidRPr="00C31A48" w:rsidDel="003502E1">
              <w:rPr>
                <w:rStyle w:val="Hyperlink"/>
                <w:rFonts w:cs="Times New Roman"/>
                <w:noProof/>
                <w:lang w:val="es-CO"/>
              </w:rPr>
              <w:delText>Descuento por reaprovechamiento de lod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09 \h </w:delInstrText>
            </w:r>
            <w:r w:rsidR="001D55AB" w:rsidDel="003502E1">
              <w:rPr>
                <w:noProof/>
                <w:webHidden/>
              </w:rPr>
            </w:r>
            <w:r w:rsidR="001D55AB" w:rsidDel="003502E1">
              <w:rPr>
                <w:noProof/>
                <w:webHidden/>
              </w:rPr>
              <w:fldChar w:fldCharType="separate"/>
            </w:r>
            <w:r w:rsidR="00586BDD" w:rsidDel="003502E1">
              <w:rPr>
                <w:noProof/>
                <w:webHidden/>
              </w:rPr>
              <w:delText>74</w:delText>
            </w:r>
            <w:r w:rsidR="001D55AB" w:rsidDel="003502E1">
              <w:rPr>
                <w:noProof/>
                <w:webHidden/>
              </w:rPr>
              <w:fldChar w:fldCharType="end"/>
            </w:r>
            <w:r w:rsidDel="003502E1">
              <w:rPr>
                <w:noProof/>
              </w:rPr>
              <w:fldChar w:fldCharType="end"/>
            </w:r>
          </w:del>
        </w:p>
        <w:p w14:paraId="6ACA23BF" w14:textId="0E65ADED" w:rsidR="001D55AB" w:rsidDel="003502E1" w:rsidRDefault="00ED0266">
          <w:pPr>
            <w:pStyle w:val="TOC2"/>
            <w:rPr>
              <w:del w:id="649" w:author="David Hernandez" w:date="2021-07-15T07:29:00Z"/>
              <w:rFonts w:asciiTheme="minorHAnsi" w:eastAsiaTheme="minorEastAsia" w:hAnsiTheme="minorHAnsi" w:cstheme="minorBidi"/>
              <w:noProof/>
              <w:lang w:val="en-US" w:eastAsia="en-US"/>
            </w:rPr>
          </w:pPr>
          <w:del w:id="650" w:author="David Hernandez" w:date="2021-07-15T07:29:00Z">
            <w:r w:rsidDel="003502E1">
              <w:rPr>
                <w:noProof/>
              </w:rPr>
              <w:fldChar w:fldCharType="begin"/>
            </w:r>
            <w:r w:rsidDel="003502E1">
              <w:rPr>
                <w:noProof/>
              </w:rPr>
              <w:delInstrText xml:space="preserve"> HYPERLINK \l "_Toc66274810" </w:delInstrText>
            </w:r>
            <w:r w:rsidDel="003502E1">
              <w:rPr>
                <w:noProof/>
              </w:rPr>
              <w:fldChar w:fldCharType="separate"/>
            </w:r>
          </w:del>
          <w:ins w:id="651" w:author="David Hernandez" w:date="2021-07-15T07:29:00Z">
            <w:r w:rsidR="003502E1">
              <w:rPr>
                <w:b/>
                <w:bCs/>
                <w:noProof/>
                <w:lang w:val="en-US"/>
              </w:rPr>
              <w:t>Error! Hyperlink reference not valid.</w:t>
            </w:r>
          </w:ins>
          <w:del w:id="652" w:author="David Hernandez" w:date="2021-07-15T07:29:00Z">
            <w:r w:rsidR="001D55AB" w:rsidRPr="00C31A48" w:rsidDel="003502E1">
              <w:rPr>
                <w:rStyle w:val="Hyperlink"/>
                <w:rFonts w:cs="Times New Roman"/>
                <w:noProof/>
                <w:lang w:val="es-CO"/>
              </w:rPr>
              <w:delText>Deducciones por incumplimiento de los niveles de servic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0 \h </w:delInstrText>
            </w:r>
            <w:r w:rsidR="001D55AB" w:rsidDel="003502E1">
              <w:rPr>
                <w:noProof/>
                <w:webHidden/>
              </w:rPr>
            </w:r>
            <w:r w:rsidR="001D55AB" w:rsidDel="003502E1">
              <w:rPr>
                <w:noProof/>
                <w:webHidden/>
              </w:rPr>
              <w:fldChar w:fldCharType="separate"/>
            </w:r>
            <w:r w:rsidR="00586BDD" w:rsidDel="003502E1">
              <w:rPr>
                <w:noProof/>
                <w:webHidden/>
              </w:rPr>
              <w:delText>75</w:delText>
            </w:r>
            <w:r w:rsidR="001D55AB" w:rsidDel="003502E1">
              <w:rPr>
                <w:noProof/>
                <w:webHidden/>
              </w:rPr>
              <w:fldChar w:fldCharType="end"/>
            </w:r>
            <w:r w:rsidDel="003502E1">
              <w:rPr>
                <w:noProof/>
              </w:rPr>
              <w:fldChar w:fldCharType="end"/>
            </w:r>
          </w:del>
        </w:p>
        <w:p w14:paraId="67CA5517" w14:textId="16EB573B" w:rsidR="001D55AB" w:rsidDel="003502E1" w:rsidRDefault="00ED0266">
          <w:pPr>
            <w:pStyle w:val="TOC2"/>
            <w:rPr>
              <w:del w:id="653" w:author="David Hernandez" w:date="2021-07-15T07:29:00Z"/>
              <w:rFonts w:asciiTheme="minorHAnsi" w:eastAsiaTheme="minorEastAsia" w:hAnsiTheme="minorHAnsi" w:cstheme="minorBidi"/>
              <w:noProof/>
              <w:lang w:val="en-US" w:eastAsia="en-US"/>
            </w:rPr>
          </w:pPr>
          <w:del w:id="654" w:author="David Hernandez" w:date="2021-07-15T07:29:00Z">
            <w:r w:rsidDel="003502E1">
              <w:rPr>
                <w:noProof/>
              </w:rPr>
              <w:fldChar w:fldCharType="begin"/>
            </w:r>
            <w:r w:rsidDel="003502E1">
              <w:rPr>
                <w:noProof/>
              </w:rPr>
              <w:delInstrText xml:space="preserve"> HYPERLINK \l "_Toc66274811" </w:delInstrText>
            </w:r>
            <w:r w:rsidDel="003502E1">
              <w:rPr>
                <w:noProof/>
              </w:rPr>
              <w:fldChar w:fldCharType="separate"/>
            </w:r>
          </w:del>
          <w:ins w:id="655" w:author="David Hernandez" w:date="2021-07-15T07:29:00Z">
            <w:r w:rsidR="003502E1">
              <w:rPr>
                <w:b/>
                <w:bCs/>
                <w:noProof/>
                <w:lang w:val="en-US"/>
              </w:rPr>
              <w:t>Error! Hyperlink reference not valid.</w:t>
            </w:r>
          </w:ins>
          <w:del w:id="656" w:author="David Hernandez" w:date="2021-07-15T07:29:00Z">
            <w:r w:rsidR="001D55AB" w:rsidRPr="00C31A48" w:rsidDel="003502E1">
              <w:rPr>
                <w:rStyle w:val="Hyperlink"/>
                <w:noProof/>
                <w:lang w:val="es-CO"/>
              </w:rPr>
              <w:delText>Procedimiento para aprobar la liquidación del PPD</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1 \h </w:delInstrText>
            </w:r>
            <w:r w:rsidR="001D55AB" w:rsidDel="003502E1">
              <w:rPr>
                <w:noProof/>
                <w:webHidden/>
              </w:rPr>
            </w:r>
            <w:r w:rsidR="001D55AB" w:rsidDel="003502E1">
              <w:rPr>
                <w:noProof/>
                <w:webHidden/>
              </w:rPr>
              <w:fldChar w:fldCharType="separate"/>
            </w:r>
            <w:r w:rsidR="00586BDD" w:rsidDel="003502E1">
              <w:rPr>
                <w:noProof/>
                <w:webHidden/>
              </w:rPr>
              <w:delText>78</w:delText>
            </w:r>
            <w:r w:rsidR="001D55AB" w:rsidDel="003502E1">
              <w:rPr>
                <w:noProof/>
                <w:webHidden/>
              </w:rPr>
              <w:fldChar w:fldCharType="end"/>
            </w:r>
            <w:r w:rsidDel="003502E1">
              <w:rPr>
                <w:noProof/>
              </w:rPr>
              <w:fldChar w:fldCharType="end"/>
            </w:r>
          </w:del>
        </w:p>
        <w:p w14:paraId="582F3330" w14:textId="4C72A274" w:rsidR="001D55AB" w:rsidDel="003502E1" w:rsidRDefault="00ED0266">
          <w:pPr>
            <w:pStyle w:val="TOC2"/>
            <w:rPr>
              <w:del w:id="657" w:author="David Hernandez" w:date="2021-07-15T07:29:00Z"/>
              <w:rFonts w:asciiTheme="minorHAnsi" w:eastAsiaTheme="minorEastAsia" w:hAnsiTheme="minorHAnsi" w:cstheme="minorBidi"/>
              <w:noProof/>
              <w:lang w:val="en-US" w:eastAsia="en-US"/>
            </w:rPr>
          </w:pPr>
          <w:del w:id="658" w:author="David Hernandez" w:date="2021-07-15T07:29:00Z">
            <w:r w:rsidDel="003502E1">
              <w:rPr>
                <w:noProof/>
              </w:rPr>
              <w:fldChar w:fldCharType="begin"/>
            </w:r>
            <w:r w:rsidDel="003502E1">
              <w:rPr>
                <w:noProof/>
              </w:rPr>
              <w:delInstrText xml:space="preserve"> HYPERLINK \l "_Toc66274812" </w:delInstrText>
            </w:r>
            <w:r w:rsidDel="003502E1">
              <w:rPr>
                <w:noProof/>
              </w:rPr>
              <w:fldChar w:fldCharType="separate"/>
            </w:r>
          </w:del>
          <w:ins w:id="659" w:author="David Hernandez" w:date="2021-07-15T07:29:00Z">
            <w:r w:rsidR="003502E1">
              <w:rPr>
                <w:b/>
                <w:bCs/>
                <w:noProof/>
                <w:lang w:val="en-US"/>
              </w:rPr>
              <w:t>Error! Hyperlink reference not valid.</w:t>
            </w:r>
          </w:ins>
          <w:del w:id="660" w:author="David Hernandez" w:date="2021-07-15T07:29:00Z">
            <w:r w:rsidR="001D55AB" w:rsidRPr="00C31A48" w:rsidDel="003502E1">
              <w:rPr>
                <w:rStyle w:val="Hyperlink"/>
                <w:rFonts w:cs="Times New Roman"/>
                <w:noProof/>
              </w:rPr>
              <w:delText>Equilibrio Económico Financier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2 \h </w:delInstrText>
            </w:r>
            <w:r w:rsidR="001D55AB" w:rsidDel="003502E1">
              <w:rPr>
                <w:noProof/>
                <w:webHidden/>
              </w:rPr>
            </w:r>
            <w:r w:rsidR="001D55AB" w:rsidDel="003502E1">
              <w:rPr>
                <w:noProof/>
                <w:webHidden/>
              </w:rPr>
              <w:fldChar w:fldCharType="separate"/>
            </w:r>
            <w:r w:rsidR="00586BDD" w:rsidDel="003502E1">
              <w:rPr>
                <w:noProof/>
                <w:webHidden/>
              </w:rPr>
              <w:delText>81</w:delText>
            </w:r>
            <w:r w:rsidR="001D55AB" w:rsidDel="003502E1">
              <w:rPr>
                <w:noProof/>
                <w:webHidden/>
              </w:rPr>
              <w:fldChar w:fldCharType="end"/>
            </w:r>
            <w:r w:rsidDel="003502E1">
              <w:rPr>
                <w:noProof/>
              </w:rPr>
              <w:fldChar w:fldCharType="end"/>
            </w:r>
          </w:del>
        </w:p>
        <w:p w14:paraId="25CB9E7E" w14:textId="7757522E" w:rsidR="001D55AB" w:rsidDel="003502E1" w:rsidRDefault="00ED0266">
          <w:pPr>
            <w:pStyle w:val="TOC2"/>
            <w:rPr>
              <w:del w:id="661" w:author="David Hernandez" w:date="2021-07-15T07:29:00Z"/>
              <w:rFonts w:asciiTheme="minorHAnsi" w:eastAsiaTheme="minorEastAsia" w:hAnsiTheme="minorHAnsi" w:cstheme="minorBidi"/>
              <w:noProof/>
              <w:lang w:val="en-US" w:eastAsia="en-US"/>
            </w:rPr>
          </w:pPr>
          <w:del w:id="662" w:author="David Hernandez" w:date="2021-07-15T07:29:00Z">
            <w:r w:rsidDel="003502E1">
              <w:rPr>
                <w:noProof/>
              </w:rPr>
              <w:fldChar w:fldCharType="begin"/>
            </w:r>
            <w:r w:rsidDel="003502E1">
              <w:rPr>
                <w:noProof/>
              </w:rPr>
              <w:delInstrText xml:space="preserve"> HYPERLINK \l "_Toc66274813" </w:delInstrText>
            </w:r>
            <w:r w:rsidDel="003502E1">
              <w:rPr>
                <w:noProof/>
              </w:rPr>
              <w:fldChar w:fldCharType="separate"/>
            </w:r>
          </w:del>
          <w:ins w:id="663" w:author="David Hernandez" w:date="2021-07-15T07:29:00Z">
            <w:r w:rsidR="003502E1">
              <w:rPr>
                <w:b/>
                <w:bCs/>
                <w:noProof/>
                <w:lang w:val="en-US"/>
              </w:rPr>
              <w:t>Error! Hyperlink reference not valid.</w:t>
            </w:r>
          </w:ins>
          <w:del w:id="664" w:author="David Hernandez" w:date="2021-07-15T07:29:00Z">
            <w:r w:rsidR="001D55AB" w:rsidRPr="00C31A48" w:rsidDel="003502E1">
              <w:rPr>
                <w:rStyle w:val="Hyperlink"/>
                <w:rFonts w:cs="Times New Roman"/>
                <w:noProof/>
              </w:rPr>
              <w:delText>Régimen tributario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3 \h </w:delInstrText>
            </w:r>
            <w:r w:rsidR="001D55AB" w:rsidDel="003502E1">
              <w:rPr>
                <w:noProof/>
                <w:webHidden/>
              </w:rPr>
            </w:r>
            <w:r w:rsidR="001D55AB" w:rsidDel="003502E1">
              <w:rPr>
                <w:noProof/>
                <w:webHidden/>
              </w:rPr>
              <w:fldChar w:fldCharType="separate"/>
            </w:r>
            <w:r w:rsidR="00586BDD" w:rsidDel="003502E1">
              <w:rPr>
                <w:noProof/>
                <w:webHidden/>
              </w:rPr>
              <w:delText>83</w:delText>
            </w:r>
            <w:r w:rsidR="001D55AB" w:rsidDel="003502E1">
              <w:rPr>
                <w:noProof/>
                <w:webHidden/>
              </w:rPr>
              <w:fldChar w:fldCharType="end"/>
            </w:r>
            <w:r w:rsidDel="003502E1">
              <w:rPr>
                <w:noProof/>
              </w:rPr>
              <w:fldChar w:fldCharType="end"/>
            </w:r>
          </w:del>
        </w:p>
        <w:p w14:paraId="0F8C0A63" w14:textId="3DE81DEE" w:rsidR="001D55AB" w:rsidDel="003502E1" w:rsidRDefault="00ED0266">
          <w:pPr>
            <w:pStyle w:val="TOC2"/>
            <w:rPr>
              <w:del w:id="665" w:author="David Hernandez" w:date="2021-07-15T07:29:00Z"/>
              <w:rFonts w:asciiTheme="minorHAnsi" w:eastAsiaTheme="minorEastAsia" w:hAnsiTheme="minorHAnsi" w:cstheme="minorBidi"/>
              <w:noProof/>
              <w:lang w:val="en-US" w:eastAsia="en-US"/>
            </w:rPr>
          </w:pPr>
          <w:del w:id="666" w:author="David Hernandez" w:date="2021-07-15T07:29:00Z">
            <w:r w:rsidDel="003502E1">
              <w:rPr>
                <w:noProof/>
              </w:rPr>
              <w:fldChar w:fldCharType="begin"/>
            </w:r>
            <w:r w:rsidDel="003502E1">
              <w:rPr>
                <w:noProof/>
              </w:rPr>
              <w:delInstrText xml:space="preserve"> HYPERLINK \l "_Toc66274814" </w:delInstrText>
            </w:r>
            <w:r w:rsidDel="003502E1">
              <w:rPr>
                <w:noProof/>
              </w:rPr>
              <w:fldChar w:fldCharType="separate"/>
            </w:r>
          </w:del>
          <w:ins w:id="667" w:author="David Hernandez" w:date="2021-07-15T07:29:00Z">
            <w:r w:rsidR="003502E1">
              <w:rPr>
                <w:b/>
                <w:bCs/>
                <w:noProof/>
                <w:lang w:val="en-US"/>
              </w:rPr>
              <w:t>Error! Hyperlink reference not valid.</w:t>
            </w:r>
          </w:ins>
          <w:del w:id="668" w:author="David Hernandez" w:date="2021-07-15T07:29:00Z">
            <w:r w:rsidR="001D55AB" w:rsidRPr="00C31A48" w:rsidDel="003502E1">
              <w:rPr>
                <w:rStyle w:val="Hyperlink"/>
                <w:rFonts w:cs="Times New Roman"/>
                <w:noProof/>
              </w:rPr>
              <w:delText>Otros ingresos de la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4 \h </w:delInstrText>
            </w:r>
            <w:r w:rsidR="001D55AB" w:rsidDel="003502E1">
              <w:rPr>
                <w:noProof/>
                <w:webHidden/>
              </w:rPr>
            </w:r>
            <w:r w:rsidR="001D55AB" w:rsidDel="003502E1">
              <w:rPr>
                <w:noProof/>
                <w:webHidden/>
              </w:rPr>
              <w:fldChar w:fldCharType="separate"/>
            </w:r>
            <w:r w:rsidR="00586BDD" w:rsidDel="003502E1">
              <w:rPr>
                <w:noProof/>
                <w:webHidden/>
              </w:rPr>
              <w:delText>84</w:delText>
            </w:r>
            <w:r w:rsidR="001D55AB" w:rsidDel="003502E1">
              <w:rPr>
                <w:noProof/>
                <w:webHidden/>
              </w:rPr>
              <w:fldChar w:fldCharType="end"/>
            </w:r>
            <w:r w:rsidDel="003502E1">
              <w:rPr>
                <w:noProof/>
              </w:rPr>
              <w:fldChar w:fldCharType="end"/>
            </w:r>
          </w:del>
        </w:p>
        <w:p w14:paraId="0A773DCD" w14:textId="47EA37D2" w:rsidR="001D55AB" w:rsidDel="003502E1" w:rsidRDefault="00ED0266">
          <w:pPr>
            <w:pStyle w:val="TOC2"/>
            <w:rPr>
              <w:del w:id="669" w:author="David Hernandez" w:date="2021-07-15T07:29:00Z"/>
              <w:rFonts w:asciiTheme="minorHAnsi" w:eastAsiaTheme="minorEastAsia" w:hAnsiTheme="minorHAnsi" w:cstheme="minorBidi"/>
              <w:noProof/>
              <w:lang w:val="en-US" w:eastAsia="en-US"/>
            </w:rPr>
          </w:pPr>
          <w:del w:id="670" w:author="David Hernandez" w:date="2021-07-15T07:29:00Z">
            <w:r w:rsidDel="003502E1">
              <w:rPr>
                <w:noProof/>
              </w:rPr>
              <w:fldChar w:fldCharType="begin"/>
            </w:r>
            <w:r w:rsidDel="003502E1">
              <w:rPr>
                <w:noProof/>
              </w:rPr>
              <w:delInstrText xml:space="preserve"> HYPERLINK \l "_Toc66274815" </w:delInstrText>
            </w:r>
            <w:r w:rsidDel="003502E1">
              <w:rPr>
                <w:noProof/>
              </w:rPr>
              <w:fldChar w:fldCharType="separate"/>
            </w:r>
          </w:del>
          <w:ins w:id="671" w:author="David Hernandez" w:date="2021-07-15T07:29:00Z">
            <w:r w:rsidR="003502E1">
              <w:rPr>
                <w:b/>
                <w:bCs/>
                <w:noProof/>
                <w:lang w:val="en-US"/>
              </w:rPr>
              <w:t>Error! Hyperlink reference not valid.</w:t>
            </w:r>
          </w:ins>
          <w:del w:id="672" w:author="David Hernandez" w:date="2021-07-15T07:29:00Z">
            <w:r w:rsidR="001D55AB" w:rsidRPr="00C31A48" w:rsidDel="003502E1">
              <w:rPr>
                <w:rStyle w:val="Hyperlink"/>
                <w:rFonts w:cs="Times New Roman"/>
                <w:noProof/>
              </w:rPr>
              <w:delText>Capítulo IX.</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GARANTÍ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5 \h </w:delInstrText>
            </w:r>
            <w:r w:rsidR="001D55AB" w:rsidDel="003502E1">
              <w:rPr>
                <w:noProof/>
                <w:webHidden/>
              </w:rPr>
            </w:r>
            <w:r w:rsidR="001D55AB" w:rsidDel="003502E1">
              <w:rPr>
                <w:noProof/>
                <w:webHidden/>
              </w:rPr>
              <w:fldChar w:fldCharType="separate"/>
            </w:r>
            <w:r w:rsidR="00586BDD" w:rsidDel="003502E1">
              <w:rPr>
                <w:noProof/>
                <w:webHidden/>
              </w:rPr>
              <w:delText>84</w:delText>
            </w:r>
            <w:r w:rsidR="001D55AB" w:rsidDel="003502E1">
              <w:rPr>
                <w:noProof/>
                <w:webHidden/>
              </w:rPr>
              <w:fldChar w:fldCharType="end"/>
            </w:r>
            <w:r w:rsidDel="003502E1">
              <w:rPr>
                <w:noProof/>
              </w:rPr>
              <w:fldChar w:fldCharType="end"/>
            </w:r>
          </w:del>
        </w:p>
        <w:p w14:paraId="1B8AA00A" w14:textId="7A086EF3" w:rsidR="001D55AB" w:rsidDel="003502E1" w:rsidRDefault="00ED0266">
          <w:pPr>
            <w:pStyle w:val="TOC2"/>
            <w:rPr>
              <w:del w:id="673" w:author="David Hernandez" w:date="2021-07-15T07:29:00Z"/>
              <w:rFonts w:asciiTheme="minorHAnsi" w:eastAsiaTheme="minorEastAsia" w:hAnsiTheme="minorHAnsi" w:cstheme="minorBidi"/>
              <w:noProof/>
              <w:lang w:val="en-US" w:eastAsia="en-US"/>
            </w:rPr>
          </w:pPr>
          <w:del w:id="674" w:author="David Hernandez" w:date="2021-07-15T07:29:00Z">
            <w:r w:rsidDel="003502E1">
              <w:rPr>
                <w:noProof/>
              </w:rPr>
              <w:fldChar w:fldCharType="begin"/>
            </w:r>
            <w:r w:rsidDel="003502E1">
              <w:rPr>
                <w:noProof/>
              </w:rPr>
              <w:delInstrText xml:space="preserve"> HYPERLINK \l "_Toc66274816" </w:delInstrText>
            </w:r>
            <w:r w:rsidDel="003502E1">
              <w:rPr>
                <w:noProof/>
              </w:rPr>
              <w:fldChar w:fldCharType="separate"/>
            </w:r>
          </w:del>
          <w:ins w:id="675" w:author="David Hernandez" w:date="2021-07-15T07:29:00Z">
            <w:r w:rsidR="003502E1">
              <w:rPr>
                <w:b/>
                <w:bCs/>
                <w:noProof/>
                <w:lang w:val="en-US"/>
              </w:rPr>
              <w:t>Error! Hyperlink reference not valid.</w:t>
            </w:r>
          </w:ins>
          <w:del w:id="676" w:author="David Hernandez" w:date="2021-07-15T07:29:00Z">
            <w:r w:rsidR="001D55AB" w:rsidRPr="00C31A48" w:rsidDel="003502E1">
              <w:rPr>
                <w:rStyle w:val="Hyperlink"/>
                <w:rFonts w:cs="Times New Roman"/>
                <w:noProof/>
              </w:rPr>
              <w:delText>Garantía del CONCEDENTE a favor del CONCESIONAR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6 \h </w:delInstrText>
            </w:r>
            <w:r w:rsidR="001D55AB" w:rsidDel="003502E1">
              <w:rPr>
                <w:noProof/>
                <w:webHidden/>
              </w:rPr>
            </w:r>
            <w:r w:rsidR="001D55AB" w:rsidDel="003502E1">
              <w:rPr>
                <w:noProof/>
                <w:webHidden/>
              </w:rPr>
              <w:fldChar w:fldCharType="separate"/>
            </w:r>
            <w:r w:rsidR="00586BDD" w:rsidDel="003502E1">
              <w:rPr>
                <w:noProof/>
                <w:webHidden/>
              </w:rPr>
              <w:delText>84</w:delText>
            </w:r>
            <w:r w:rsidR="001D55AB" w:rsidDel="003502E1">
              <w:rPr>
                <w:noProof/>
                <w:webHidden/>
              </w:rPr>
              <w:fldChar w:fldCharType="end"/>
            </w:r>
            <w:r w:rsidDel="003502E1">
              <w:rPr>
                <w:noProof/>
              </w:rPr>
              <w:fldChar w:fldCharType="end"/>
            </w:r>
          </w:del>
        </w:p>
        <w:p w14:paraId="302A6CCF" w14:textId="6B58BACF" w:rsidR="001D55AB" w:rsidDel="003502E1" w:rsidRDefault="00ED0266">
          <w:pPr>
            <w:pStyle w:val="TOC2"/>
            <w:rPr>
              <w:del w:id="677" w:author="David Hernandez" w:date="2021-07-15T07:29:00Z"/>
              <w:rFonts w:asciiTheme="minorHAnsi" w:eastAsiaTheme="minorEastAsia" w:hAnsiTheme="minorHAnsi" w:cstheme="minorBidi"/>
              <w:noProof/>
              <w:lang w:val="en-US" w:eastAsia="en-US"/>
            </w:rPr>
          </w:pPr>
          <w:del w:id="678" w:author="David Hernandez" w:date="2021-07-15T07:29:00Z">
            <w:r w:rsidDel="003502E1">
              <w:rPr>
                <w:noProof/>
              </w:rPr>
              <w:fldChar w:fldCharType="begin"/>
            </w:r>
            <w:r w:rsidDel="003502E1">
              <w:rPr>
                <w:noProof/>
              </w:rPr>
              <w:delInstrText xml:space="preserve"> HYPERLINK \l "_Toc66274817" </w:delInstrText>
            </w:r>
            <w:r w:rsidDel="003502E1">
              <w:rPr>
                <w:noProof/>
              </w:rPr>
              <w:fldChar w:fldCharType="separate"/>
            </w:r>
          </w:del>
          <w:ins w:id="679" w:author="David Hernandez" w:date="2021-07-15T07:29:00Z">
            <w:r w:rsidR="003502E1">
              <w:rPr>
                <w:b/>
                <w:bCs/>
                <w:noProof/>
                <w:lang w:val="en-US"/>
              </w:rPr>
              <w:t>Error! Hyperlink reference not valid.</w:t>
            </w:r>
          </w:ins>
          <w:del w:id="680" w:author="David Hernandez" w:date="2021-07-15T07:29:00Z">
            <w:r w:rsidR="001D55AB" w:rsidRPr="00C31A48" w:rsidDel="003502E1">
              <w:rPr>
                <w:rStyle w:val="Hyperlink"/>
                <w:rFonts w:cs="Times New Roman"/>
                <w:noProof/>
              </w:rPr>
              <w:delText>Garantías del CONCESIONARIO a favor del CONCEDENTE</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7 \h </w:delInstrText>
            </w:r>
            <w:r w:rsidR="001D55AB" w:rsidDel="003502E1">
              <w:rPr>
                <w:noProof/>
                <w:webHidden/>
              </w:rPr>
            </w:r>
            <w:r w:rsidR="001D55AB" w:rsidDel="003502E1">
              <w:rPr>
                <w:noProof/>
                <w:webHidden/>
              </w:rPr>
              <w:fldChar w:fldCharType="separate"/>
            </w:r>
            <w:r w:rsidR="00586BDD" w:rsidDel="003502E1">
              <w:rPr>
                <w:noProof/>
                <w:webHidden/>
              </w:rPr>
              <w:delText>85</w:delText>
            </w:r>
            <w:r w:rsidR="001D55AB" w:rsidDel="003502E1">
              <w:rPr>
                <w:noProof/>
                <w:webHidden/>
              </w:rPr>
              <w:fldChar w:fldCharType="end"/>
            </w:r>
            <w:r w:rsidDel="003502E1">
              <w:rPr>
                <w:noProof/>
              </w:rPr>
              <w:fldChar w:fldCharType="end"/>
            </w:r>
          </w:del>
        </w:p>
        <w:p w14:paraId="669D1E7C" w14:textId="134FB6AF" w:rsidR="001D55AB" w:rsidDel="003502E1" w:rsidRDefault="00ED0266">
          <w:pPr>
            <w:pStyle w:val="TOC2"/>
            <w:rPr>
              <w:del w:id="681" w:author="David Hernandez" w:date="2021-07-15T07:29:00Z"/>
              <w:rFonts w:asciiTheme="minorHAnsi" w:eastAsiaTheme="minorEastAsia" w:hAnsiTheme="minorHAnsi" w:cstheme="minorBidi"/>
              <w:noProof/>
              <w:lang w:val="en-US" w:eastAsia="en-US"/>
            </w:rPr>
          </w:pPr>
          <w:del w:id="682" w:author="David Hernandez" w:date="2021-07-15T07:29:00Z">
            <w:r w:rsidDel="003502E1">
              <w:rPr>
                <w:noProof/>
              </w:rPr>
              <w:fldChar w:fldCharType="begin"/>
            </w:r>
            <w:r w:rsidDel="003502E1">
              <w:rPr>
                <w:noProof/>
              </w:rPr>
              <w:delInstrText xml:space="preserve"> HYPERLINK \l "_Toc66274818" </w:delInstrText>
            </w:r>
            <w:r w:rsidDel="003502E1">
              <w:rPr>
                <w:noProof/>
              </w:rPr>
              <w:fldChar w:fldCharType="separate"/>
            </w:r>
          </w:del>
          <w:ins w:id="683" w:author="David Hernandez" w:date="2021-07-15T07:29:00Z">
            <w:r w:rsidR="003502E1">
              <w:rPr>
                <w:b/>
                <w:bCs/>
                <w:noProof/>
                <w:lang w:val="en-US"/>
              </w:rPr>
              <w:t>Error! Hyperlink reference not valid.</w:t>
            </w:r>
          </w:ins>
          <w:del w:id="684" w:author="David Hernandez" w:date="2021-07-15T07:29:00Z">
            <w:r w:rsidR="001D55AB" w:rsidRPr="00C31A48" w:rsidDel="003502E1">
              <w:rPr>
                <w:rStyle w:val="Hyperlink"/>
                <w:rFonts w:cs="Times New Roman"/>
                <w:noProof/>
              </w:rPr>
              <w:delText>Renovación</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18 \h </w:delInstrText>
            </w:r>
            <w:r w:rsidR="001D55AB" w:rsidDel="003502E1">
              <w:rPr>
                <w:noProof/>
                <w:webHidden/>
              </w:rPr>
            </w:r>
            <w:r w:rsidR="001D55AB" w:rsidDel="003502E1">
              <w:rPr>
                <w:noProof/>
                <w:webHidden/>
              </w:rPr>
              <w:fldChar w:fldCharType="separate"/>
            </w:r>
            <w:r w:rsidR="00586BDD" w:rsidDel="003502E1">
              <w:rPr>
                <w:noProof/>
                <w:webHidden/>
              </w:rPr>
              <w:delText>85</w:delText>
            </w:r>
            <w:r w:rsidR="001D55AB" w:rsidDel="003502E1">
              <w:rPr>
                <w:noProof/>
                <w:webHidden/>
              </w:rPr>
              <w:fldChar w:fldCharType="end"/>
            </w:r>
            <w:r w:rsidDel="003502E1">
              <w:rPr>
                <w:noProof/>
              </w:rPr>
              <w:fldChar w:fldCharType="end"/>
            </w:r>
          </w:del>
        </w:p>
        <w:p w14:paraId="34A75A5B" w14:textId="0ACAF51E" w:rsidR="001D55AB" w:rsidDel="003502E1" w:rsidRDefault="00ED0266">
          <w:pPr>
            <w:pStyle w:val="TOC2"/>
            <w:rPr>
              <w:del w:id="685" w:author="David Hernandez" w:date="2021-07-15T07:29:00Z"/>
              <w:rFonts w:asciiTheme="minorHAnsi" w:eastAsiaTheme="minorEastAsia" w:hAnsiTheme="minorHAnsi" w:cstheme="minorBidi"/>
              <w:noProof/>
              <w:lang w:val="en-US" w:eastAsia="en-US"/>
            </w:rPr>
          </w:pPr>
          <w:del w:id="686" w:author="David Hernandez" w:date="2021-07-15T07:29:00Z">
            <w:r w:rsidDel="003502E1">
              <w:rPr>
                <w:noProof/>
              </w:rPr>
              <w:fldChar w:fldCharType="begin"/>
            </w:r>
            <w:r w:rsidDel="003502E1">
              <w:rPr>
                <w:noProof/>
              </w:rPr>
              <w:delInstrText xml:space="preserve"> HYPERLINK \l "_Toc66274819" </w:delInstrText>
            </w:r>
            <w:r w:rsidDel="003502E1">
              <w:rPr>
                <w:noProof/>
              </w:rPr>
              <w:fldChar w:fldCharType="separate"/>
            </w:r>
          </w:del>
          <w:ins w:id="687" w:author="David Hernandez" w:date="2021-07-15T07:29:00Z">
            <w:r w:rsidR="003502E1">
              <w:rPr>
                <w:b/>
                <w:bCs/>
                <w:noProof/>
                <w:lang w:val="en-US"/>
              </w:rPr>
              <w:t>Error! Hyperlink reference not valid.</w:t>
            </w:r>
          </w:ins>
          <w:del w:id="688" w:author="David Hernandez" w:date="2021-07-15T07:29:00Z">
            <w:r w:rsidR="001D55AB" w:rsidRPr="00C31A48" w:rsidDel="003502E1">
              <w:rPr>
                <w:rStyle w:val="Hyperlink"/>
                <w:rFonts w:cs="Times New Roman"/>
                <w:noProof/>
              </w:rPr>
              <w:delText>Ejecución de la Garantía de Fiel Cumplimien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19 \h </w:delInstrText>
            </w:r>
            <w:r w:rsidR="001D55AB" w:rsidDel="003502E1">
              <w:rPr>
                <w:noProof/>
                <w:webHidden/>
              </w:rPr>
            </w:r>
            <w:r w:rsidR="001D55AB" w:rsidDel="003502E1">
              <w:rPr>
                <w:noProof/>
                <w:webHidden/>
              </w:rPr>
              <w:fldChar w:fldCharType="separate"/>
            </w:r>
            <w:r w:rsidR="00586BDD" w:rsidDel="003502E1">
              <w:rPr>
                <w:noProof/>
                <w:webHidden/>
              </w:rPr>
              <w:delText>86</w:delText>
            </w:r>
            <w:r w:rsidR="001D55AB" w:rsidDel="003502E1">
              <w:rPr>
                <w:noProof/>
                <w:webHidden/>
              </w:rPr>
              <w:fldChar w:fldCharType="end"/>
            </w:r>
            <w:r w:rsidDel="003502E1">
              <w:rPr>
                <w:noProof/>
              </w:rPr>
              <w:fldChar w:fldCharType="end"/>
            </w:r>
          </w:del>
        </w:p>
        <w:p w14:paraId="134230B3" w14:textId="17528EF3" w:rsidR="001D55AB" w:rsidDel="003502E1" w:rsidRDefault="00ED0266">
          <w:pPr>
            <w:pStyle w:val="TOC2"/>
            <w:rPr>
              <w:del w:id="689" w:author="David Hernandez" w:date="2021-07-15T07:29:00Z"/>
              <w:rFonts w:asciiTheme="minorHAnsi" w:eastAsiaTheme="minorEastAsia" w:hAnsiTheme="minorHAnsi" w:cstheme="minorBidi"/>
              <w:noProof/>
              <w:lang w:val="en-US" w:eastAsia="en-US"/>
            </w:rPr>
          </w:pPr>
          <w:del w:id="690" w:author="David Hernandez" w:date="2021-07-15T07:29:00Z">
            <w:r w:rsidDel="003502E1">
              <w:rPr>
                <w:noProof/>
              </w:rPr>
              <w:fldChar w:fldCharType="begin"/>
            </w:r>
            <w:r w:rsidDel="003502E1">
              <w:rPr>
                <w:noProof/>
              </w:rPr>
              <w:delInstrText xml:space="preserve"> HYPERLINK \l "_Toc66274820" </w:delInstrText>
            </w:r>
            <w:r w:rsidDel="003502E1">
              <w:rPr>
                <w:noProof/>
              </w:rPr>
              <w:fldChar w:fldCharType="separate"/>
            </w:r>
          </w:del>
          <w:ins w:id="691" w:author="David Hernandez" w:date="2021-07-15T07:29:00Z">
            <w:r w:rsidR="003502E1">
              <w:rPr>
                <w:b/>
                <w:bCs/>
                <w:noProof/>
                <w:lang w:val="en-US"/>
              </w:rPr>
              <w:t>Error! Hyperlink reference not valid.</w:t>
            </w:r>
          </w:ins>
          <w:del w:id="692" w:author="David Hernandez" w:date="2021-07-15T07:29:00Z">
            <w:r w:rsidR="001D55AB" w:rsidRPr="00C31A48" w:rsidDel="003502E1">
              <w:rPr>
                <w:rStyle w:val="Hyperlink"/>
                <w:rFonts w:cs="Times New Roman"/>
                <w:noProof/>
              </w:rPr>
              <w:delText>Capítulo X.</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RÉGIMEN DE SEGUR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0 \h </w:delInstrText>
            </w:r>
            <w:r w:rsidR="001D55AB" w:rsidDel="003502E1">
              <w:rPr>
                <w:noProof/>
                <w:webHidden/>
              </w:rPr>
            </w:r>
            <w:r w:rsidR="001D55AB" w:rsidDel="003502E1">
              <w:rPr>
                <w:noProof/>
                <w:webHidden/>
              </w:rPr>
              <w:fldChar w:fldCharType="separate"/>
            </w:r>
            <w:r w:rsidR="00586BDD" w:rsidDel="003502E1">
              <w:rPr>
                <w:noProof/>
                <w:webHidden/>
              </w:rPr>
              <w:delText>87</w:delText>
            </w:r>
            <w:r w:rsidR="001D55AB" w:rsidDel="003502E1">
              <w:rPr>
                <w:noProof/>
                <w:webHidden/>
              </w:rPr>
              <w:fldChar w:fldCharType="end"/>
            </w:r>
            <w:r w:rsidDel="003502E1">
              <w:rPr>
                <w:noProof/>
              </w:rPr>
              <w:fldChar w:fldCharType="end"/>
            </w:r>
          </w:del>
        </w:p>
        <w:p w14:paraId="6D52FC1F" w14:textId="7B8C3E0F" w:rsidR="001D55AB" w:rsidDel="003502E1" w:rsidRDefault="00ED0266">
          <w:pPr>
            <w:pStyle w:val="TOC2"/>
            <w:rPr>
              <w:del w:id="693" w:author="David Hernandez" w:date="2021-07-15T07:29:00Z"/>
              <w:rFonts w:asciiTheme="minorHAnsi" w:eastAsiaTheme="minorEastAsia" w:hAnsiTheme="minorHAnsi" w:cstheme="minorBidi"/>
              <w:noProof/>
              <w:lang w:val="en-US" w:eastAsia="en-US"/>
            </w:rPr>
          </w:pPr>
          <w:del w:id="694" w:author="David Hernandez" w:date="2021-07-15T07:29:00Z">
            <w:r w:rsidDel="003502E1">
              <w:rPr>
                <w:noProof/>
              </w:rPr>
              <w:lastRenderedPageBreak/>
              <w:fldChar w:fldCharType="begin"/>
            </w:r>
            <w:r w:rsidDel="003502E1">
              <w:rPr>
                <w:noProof/>
              </w:rPr>
              <w:delInstrText xml:space="preserve"> HYPERLINK \l "_Toc66274821" </w:delInstrText>
            </w:r>
            <w:r w:rsidDel="003502E1">
              <w:rPr>
                <w:noProof/>
              </w:rPr>
              <w:fldChar w:fldCharType="separate"/>
            </w:r>
          </w:del>
          <w:ins w:id="695" w:author="David Hernandez" w:date="2021-07-15T07:29:00Z">
            <w:r w:rsidR="003502E1">
              <w:rPr>
                <w:b/>
                <w:bCs/>
                <w:noProof/>
                <w:lang w:val="en-US"/>
              </w:rPr>
              <w:t>Error! Hyperlink reference not valid.</w:t>
            </w:r>
          </w:ins>
          <w:del w:id="696" w:author="David Hernandez" w:date="2021-07-15T07:29:00Z">
            <w:r w:rsidR="001D55AB" w:rsidRPr="00C31A48" w:rsidDel="003502E1">
              <w:rPr>
                <w:rStyle w:val="Hyperlink"/>
                <w:rFonts w:cs="Times New Roman"/>
                <w:noProof/>
              </w:rPr>
              <w:delText>Clases de pólizas de segur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1 \h </w:delInstrText>
            </w:r>
            <w:r w:rsidR="001D55AB" w:rsidDel="003502E1">
              <w:rPr>
                <w:noProof/>
                <w:webHidden/>
              </w:rPr>
            </w:r>
            <w:r w:rsidR="001D55AB" w:rsidDel="003502E1">
              <w:rPr>
                <w:noProof/>
                <w:webHidden/>
              </w:rPr>
              <w:fldChar w:fldCharType="separate"/>
            </w:r>
            <w:r w:rsidR="00586BDD" w:rsidDel="003502E1">
              <w:rPr>
                <w:noProof/>
                <w:webHidden/>
              </w:rPr>
              <w:delText>87</w:delText>
            </w:r>
            <w:r w:rsidR="001D55AB" w:rsidDel="003502E1">
              <w:rPr>
                <w:noProof/>
                <w:webHidden/>
              </w:rPr>
              <w:fldChar w:fldCharType="end"/>
            </w:r>
            <w:r w:rsidDel="003502E1">
              <w:rPr>
                <w:noProof/>
              </w:rPr>
              <w:fldChar w:fldCharType="end"/>
            </w:r>
          </w:del>
        </w:p>
        <w:p w14:paraId="239F1AD6" w14:textId="7C7CD0FC" w:rsidR="001D55AB" w:rsidDel="003502E1" w:rsidRDefault="00ED0266">
          <w:pPr>
            <w:pStyle w:val="TOC2"/>
            <w:rPr>
              <w:del w:id="697" w:author="David Hernandez" w:date="2021-07-15T07:29:00Z"/>
              <w:rFonts w:asciiTheme="minorHAnsi" w:eastAsiaTheme="minorEastAsia" w:hAnsiTheme="minorHAnsi" w:cstheme="minorBidi"/>
              <w:noProof/>
              <w:lang w:val="en-US" w:eastAsia="en-US"/>
            </w:rPr>
          </w:pPr>
          <w:del w:id="698" w:author="David Hernandez" w:date="2021-07-15T07:29:00Z">
            <w:r w:rsidDel="003502E1">
              <w:rPr>
                <w:noProof/>
              </w:rPr>
              <w:fldChar w:fldCharType="begin"/>
            </w:r>
            <w:r w:rsidDel="003502E1">
              <w:rPr>
                <w:noProof/>
              </w:rPr>
              <w:delInstrText xml:space="preserve"> HYPERLINK \l "_Toc66274822" </w:delInstrText>
            </w:r>
            <w:r w:rsidDel="003502E1">
              <w:rPr>
                <w:noProof/>
              </w:rPr>
              <w:fldChar w:fldCharType="separate"/>
            </w:r>
          </w:del>
          <w:ins w:id="699" w:author="David Hernandez" w:date="2021-07-15T07:29:00Z">
            <w:r w:rsidR="003502E1">
              <w:rPr>
                <w:b/>
                <w:bCs/>
                <w:noProof/>
                <w:lang w:val="en-US"/>
              </w:rPr>
              <w:t>Error! Hyperlink reference not valid.</w:t>
            </w:r>
          </w:ins>
          <w:del w:id="700" w:author="David Hernandez" w:date="2021-07-15T07:29:00Z">
            <w:r w:rsidR="001D55AB" w:rsidRPr="00C31A48" w:rsidDel="003502E1">
              <w:rPr>
                <w:rStyle w:val="Hyperlink"/>
                <w:rFonts w:cs="Times New Roman"/>
                <w:noProof/>
              </w:rPr>
              <w:delText>Aprobación de los segur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2 \h </w:delInstrText>
            </w:r>
            <w:r w:rsidR="001D55AB" w:rsidDel="003502E1">
              <w:rPr>
                <w:noProof/>
                <w:webHidden/>
              </w:rPr>
            </w:r>
            <w:r w:rsidR="001D55AB" w:rsidDel="003502E1">
              <w:rPr>
                <w:noProof/>
                <w:webHidden/>
              </w:rPr>
              <w:fldChar w:fldCharType="separate"/>
            </w:r>
            <w:r w:rsidR="00586BDD" w:rsidDel="003502E1">
              <w:rPr>
                <w:noProof/>
                <w:webHidden/>
              </w:rPr>
              <w:delText>91</w:delText>
            </w:r>
            <w:r w:rsidR="001D55AB" w:rsidDel="003502E1">
              <w:rPr>
                <w:noProof/>
                <w:webHidden/>
              </w:rPr>
              <w:fldChar w:fldCharType="end"/>
            </w:r>
            <w:r w:rsidDel="003502E1">
              <w:rPr>
                <w:noProof/>
              </w:rPr>
              <w:fldChar w:fldCharType="end"/>
            </w:r>
          </w:del>
        </w:p>
        <w:p w14:paraId="29D55B09" w14:textId="19581BB5" w:rsidR="001D55AB" w:rsidDel="003502E1" w:rsidRDefault="00ED0266">
          <w:pPr>
            <w:pStyle w:val="TOC2"/>
            <w:rPr>
              <w:del w:id="701" w:author="David Hernandez" w:date="2021-07-15T07:29:00Z"/>
              <w:rFonts w:asciiTheme="minorHAnsi" w:eastAsiaTheme="minorEastAsia" w:hAnsiTheme="minorHAnsi" w:cstheme="minorBidi"/>
              <w:noProof/>
              <w:lang w:val="en-US" w:eastAsia="en-US"/>
            </w:rPr>
          </w:pPr>
          <w:del w:id="702" w:author="David Hernandez" w:date="2021-07-15T07:29:00Z">
            <w:r w:rsidDel="003502E1">
              <w:rPr>
                <w:noProof/>
              </w:rPr>
              <w:fldChar w:fldCharType="begin"/>
            </w:r>
            <w:r w:rsidDel="003502E1">
              <w:rPr>
                <w:noProof/>
              </w:rPr>
              <w:delInstrText xml:space="preserve"> HYPERLINK \l "_Toc66274823" </w:delInstrText>
            </w:r>
            <w:r w:rsidDel="003502E1">
              <w:rPr>
                <w:noProof/>
              </w:rPr>
              <w:fldChar w:fldCharType="separate"/>
            </w:r>
          </w:del>
          <w:ins w:id="703" w:author="David Hernandez" w:date="2021-07-15T07:29:00Z">
            <w:r w:rsidR="003502E1">
              <w:rPr>
                <w:b/>
                <w:bCs/>
                <w:noProof/>
                <w:lang w:val="en-US"/>
              </w:rPr>
              <w:t>Error! Hyperlink reference not valid.</w:t>
            </w:r>
          </w:ins>
          <w:del w:id="704" w:author="David Hernandez" w:date="2021-07-15T07:29:00Z">
            <w:r w:rsidR="001D55AB" w:rsidRPr="00C31A48" w:rsidDel="003502E1">
              <w:rPr>
                <w:rStyle w:val="Hyperlink"/>
                <w:rFonts w:cs="Times New Roman"/>
                <w:noProof/>
              </w:rPr>
              <w:delText>Régimen de los segur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3 \h </w:delInstrText>
            </w:r>
            <w:r w:rsidR="001D55AB" w:rsidDel="003502E1">
              <w:rPr>
                <w:noProof/>
                <w:webHidden/>
              </w:rPr>
            </w:r>
            <w:r w:rsidR="001D55AB" w:rsidDel="003502E1">
              <w:rPr>
                <w:noProof/>
                <w:webHidden/>
              </w:rPr>
              <w:fldChar w:fldCharType="separate"/>
            </w:r>
            <w:r w:rsidR="00586BDD" w:rsidDel="003502E1">
              <w:rPr>
                <w:noProof/>
                <w:webHidden/>
              </w:rPr>
              <w:delText>93</w:delText>
            </w:r>
            <w:r w:rsidR="001D55AB" w:rsidDel="003502E1">
              <w:rPr>
                <w:noProof/>
                <w:webHidden/>
              </w:rPr>
              <w:fldChar w:fldCharType="end"/>
            </w:r>
            <w:r w:rsidDel="003502E1">
              <w:rPr>
                <w:noProof/>
              </w:rPr>
              <w:fldChar w:fldCharType="end"/>
            </w:r>
          </w:del>
        </w:p>
        <w:p w14:paraId="79123332" w14:textId="7D31729B" w:rsidR="001D55AB" w:rsidDel="003502E1" w:rsidRDefault="00ED0266">
          <w:pPr>
            <w:pStyle w:val="TOC2"/>
            <w:rPr>
              <w:del w:id="705" w:author="David Hernandez" w:date="2021-07-15T07:29:00Z"/>
              <w:rFonts w:asciiTheme="minorHAnsi" w:eastAsiaTheme="minorEastAsia" w:hAnsiTheme="minorHAnsi" w:cstheme="minorBidi"/>
              <w:noProof/>
              <w:lang w:val="en-US" w:eastAsia="en-US"/>
            </w:rPr>
          </w:pPr>
          <w:del w:id="706" w:author="David Hernandez" w:date="2021-07-15T07:29:00Z">
            <w:r w:rsidDel="003502E1">
              <w:rPr>
                <w:noProof/>
              </w:rPr>
              <w:fldChar w:fldCharType="begin"/>
            </w:r>
            <w:r w:rsidDel="003502E1">
              <w:rPr>
                <w:noProof/>
              </w:rPr>
              <w:delInstrText xml:space="preserve"> HYPERLINK \l "_Toc66274824" </w:delInstrText>
            </w:r>
            <w:r w:rsidDel="003502E1">
              <w:rPr>
                <w:noProof/>
              </w:rPr>
              <w:fldChar w:fldCharType="separate"/>
            </w:r>
          </w:del>
          <w:ins w:id="707" w:author="David Hernandez" w:date="2021-07-15T07:29:00Z">
            <w:r w:rsidR="003502E1">
              <w:rPr>
                <w:b/>
                <w:bCs/>
                <w:noProof/>
                <w:lang w:val="en-US"/>
              </w:rPr>
              <w:t>Error! Hyperlink reference not valid.</w:t>
            </w:r>
          </w:ins>
          <w:del w:id="708" w:author="David Hernandez" w:date="2021-07-15T07:29:00Z">
            <w:r w:rsidR="001D55AB" w:rsidRPr="00C31A48" w:rsidDel="003502E1">
              <w:rPr>
                <w:rStyle w:val="Hyperlink"/>
                <w:rFonts w:cs="Times New Roman"/>
                <w:noProof/>
              </w:rPr>
              <w:delText>Responsabilidad del CONCESIONAR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4 \h </w:delInstrText>
            </w:r>
            <w:r w:rsidR="001D55AB" w:rsidDel="003502E1">
              <w:rPr>
                <w:noProof/>
                <w:webHidden/>
              </w:rPr>
            </w:r>
            <w:r w:rsidR="001D55AB" w:rsidDel="003502E1">
              <w:rPr>
                <w:noProof/>
                <w:webHidden/>
              </w:rPr>
              <w:fldChar w:fldCharType="separate"/>
            </w:r>
            <w:r w:rsidR="00586BDD" w:rsidDel="003502E1">
              <w:rPr>
                <w:noProof/>
                <w:webHidden/>
              </w:rPr>
              <w:delText>96</w:delText>
            </w:r>
            <w:r w:rsidR="001D55AB" w:rsidDel="003502E1">
              <w:rPr>
                <w:noProof/>
                <w:webHidden/>
              </w:rPr>
              <w:fldChar w:fldCharType="end"/>
            </w:r>
            <w:r w:rsidDel="003502E1">
              <w:rPr>
                <w:noProof/>
              </w:rPr>
              <w:fldChar w:fldCharType="end"/>
            </w:r>
          </w:del>
        </w:p>
        <w:p w14:paraId="4A42F794" w14:textId="312FFACB" w:rsidR="001D55AB" w:rsidDel="003502E1" w:rsidRDefault="00ED0266">
          <w:pPr>
            <w:pStyle w:val="TOC2"/>
            <w:rPr>
              <w:del w:id="709" w:author="David Hernandez" w:date="2021-07-15T07:29:00Z"/>
              <w:rFonts w:asciiTheme="minorHAnsi" w:eastAsiaTheme="minorEastAsia" w:hAnsiTheme="minorHAnsi" w:cstheme="minorBidi"/>
              <w:noProof/>
              <w:lang w:val="en-US" w:eastAsia="en-US"/>
            </w:rPr>
          </w:pPr>
          <w:del w:id="710" w:author="David Hernandez" w:date="2021-07-15T07:29:00Z">
            <w:r w:rsidDel="003502E1">
              <w:rPr>
                <w:noProof/>
              </w:rPr>
              <w:fldChar w:fldCharType="begin"/>
            </w:r>
            <w:r w:rsidDel="003502E1">
              <w:rPr>
                <w:noProof/>
              </w:rPr>
              <w:delInstrText xml:space="preserve"> HYPERLINK \l "_Toc66274825" </w:delInstrText>
            </w:r>
            <w:r w:rsidDel="003502E1">
              <w:rPr>
                <w:noProof/>
              </w:rPr>
              <w:fldChar w:fldCharType="separate"/>
            </w:r>
          </w:del>
          <w:ins w:id="711" w:author="David Hernandez" w:date="2021-07-15T07:29:00Z">
            <w:r w:rsidR="003502E1">
              <w:rPr>
                <w:b/>
                <w:bCs/>
                <w:noProof/>
                <w:lang w:val="en-US"/>
              </w:rPr>
              <w:t>Error! Hyperlink reference not valid.</w:t>
            </w:r>
          </w:ins>
          <w:del w:id="712" w:author="David Hernandez" w:date="2021-07-15T07:29:00Z">
            <w:r w:rsidR="001D55AB" w:rsidRPr="00C31A48" w:rsidDel="003502E1">
              <w:rPr>
                <w:rStyle w:val="Hyperlink"/>
                <w:rFonts w:cs="Times New Roman"/>
                <w:noProof/>
              </w:rPr>
              <w:delText>Capítulo X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CONSIDERACIONES SOCIO AMBIENTAL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5 \h </w:delInstrText>
            </w:r>
            <w:r w:rsidR="001D55AB" w:rsidDel="003502E1">
              <w:rPr>
                <w:noProof/>
                <w:webHidden/>
              </w:rPr>
            </w:r>
            <w:r w:rsidR="001D55AB" w:rsidDel="003502E1">
              <w:rPr>
                <w:noProof/>
                <w:webHidden/>
              </w:rPr>
              <w:fldChar w:fldCharType="separate"/>
            </w:r>
            <w:r w:rsidR="00586BDD" w:rsidDel="003502E1">
              <w:rPr>
                <w:noProof/>
                <w:webHidden/>
              </w:rPr>
              <w:delText>97</w:delText>
            </w:r>
            <w:r w:rsidR="001D55AB" w:rsidDel="003502E1">
              <w:rPr>
                <w:noProof/>
                <w:webHidden/>
              </w:rPr>
              <w:fldChar w:fldCharType="end"/>
            </w:r>
            <w:r w:rsidDel="003502E1">
              <w:rPr>
                <w:noProof/>
              </w:rPr>
              <w:fldChar w:fldCharType="end"/>
            </w:r>
          </w:del>
        </w:p>
        <w:p w14:paraId="0620D0B2" w14:textId="71CD5B69" w:rsidR="001D55AB" w:rsidDel="003502E1" w:rsidRDefault="00ED0266">
          <w:pPr>
            <w:pStyle w:val="TOC2"/>
            <w:rPr>
              <w:del w:id="713" w:author="David Hernandez" w:date="2021-07-15T07:29:00Z"/>
              <w:rFonts w:asciiTheme="minorHAnsi" w:eastAsiaTheme="minorEastAsia" w:hAnsiTheme="minorHAnsi" w:cstheme="minorBidi"/>
              <w:noProof/>
              <w:lang w:val="en-US" w:eastAsia="en-US"/>
            </w:rPr>
          </w:pPr>
          <w:del w:id="714" w:author="David Hernandez" w:date="2021-07-15T07:29:00Z">
            <w:r w:rsidDel="003502E1">
              <w:rPr>
                <w:noProof/>
              </w:rPr>
              <w:fldChar w:fldCharType="begin"/>
            </w:r>
            <w:r w:rsidDel="003502E1">
              <w:rPr>
                <w:noProof/>
              </w:rPr>
              <w:delInstrText xml:space="preserve"> HYPERLINK \l "_Toc66274826" </w:delInstrText>
            </w:r>
            <w:r w:rsidDel="003502E1">
              <w:rPr>
                <w:noProof/>
              </w:rPr>
              <w:fldChar w:fldCharType="separate"/>
            </w:r>
          </w:del>
          <w:ins w:id="715" w:author="David Hernandez" w:date="2021-07-15T07:29:00Z">
            <w:r w:rsidR="003502E1">
              <w:rPr>
                <w:b/>
                <w:bCs/>
                <w:noProof/>
                <w:lang w:val="en-US"/>
              </w:rPr>
              <w:t>Error! Hyperlink reference not valid.</w:t>
            </w:r>
          </w:ins>
          <w:del w:id="716" w:author="David Hernandez" w:date="2021-07-15T07:29:00Z">
            <w:r w:rsidR="001D55AB" w:rsidRPr="00C31A48" w:rsidDel="003502E1">
              <w:rPr>
                <w:rStyle w:val="Hyperlink"/>
                <w:rFonts w:cs="Times New Roman"/>
                <w:noProof/>
              </w:rPr>
              <w:delText>Responsabilidad ambiental</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6 \h </w:delInstrText>
            </w:r>
            <w:r w:rsidR="001D55AB" w:rsidDel="003502E1">
              <w:rPr>
                <w:noProof/>
                <w:webHidden/>
              </w:rPr>
            </w:r>
            <w:r w:rsidR="001D55AB" w:rsidDel="003502E1">
              <w:rPr>
                <w:noProof/>
                <w:webHidden/>
              </w:rPr>
              <w:fldChar w:fldCharType="separate"/>
            </w:r>
            <w:r w:rsidR="00586BDD" w:rsidDel="003502E1">
              <w:rPr>
                <w:noProof/>
                <w:webHidden/>
              </w:rPr>
              <w:delText>97</w:delText>
            </w:r>
            <w:r w:rsidR="001D55AB" w:rsidDel="003502E1">
              <w:rPr>
                <w:noProof/>
                <w:webHidden/>
              </w:rPr>
              <w:fldChar w:fldCharType="end"/>
            </w:r>
            <w:r w:rsidDel="003502E1">
              <w:rPr>
                <w:noProof/>
              </w:rPr>
              <w:fldChar w:fldCharType="end"/>
            </w:r>
          </w:del>
        </w:p>
        <w:p w14:paraId="33F2EDAB" w14:textId="10574FB1" w:rsidR="001D55AB" w:rsidDel="003502E1" w:rsidRDefault="00ED0266">
          <w:pPr>
            <w:pStyle w:val="TOC2"/>
            <w:rPr>
              <w:del w:id="717" w:author="David Hernandez" w:date="2021-07-15T07:29:00Z"/>
              <w:rFonts w:asciiTheme="minorHAnsi" w:eastAsiaTheme="minorEastAsia" w:hAnsiTheme="minorHAnsi" w:cstheme="minorBidi"/>
              <w:noProof/>
              <w:lang w:val="en-US" w:eastAsia="en-US"/>
            </w:rPr>
          </w:pPr>
          <w:del w:id="718" w:author="David Hernandez" w:date="2021-07-15T07:29:00Z">
            <w:r w:rsidDel="003502E1">
              <w:rPr>
                <w:noProof/>
              </w:rPr>
              <w:fldChar w:fldCharType="begin"/>
            </w:r>
            <w:r w:rsidDel="003502E1">
              <w:rPr>
                <w:noProof/>
              </w:rPr>
              <w:delInstrText xml:space="preserve"> HYPERLINK \l "_Toc66274827" </w:delInstrText>
            </w:r>
            <w:r w:rsidDel="003502E1">
              <w:rPr>
                <w:noProof/>
              </w:rPr>
              <w:fldChar w:fldCharType="separate"/>
            </w:r>
          </w:del>
          <w:ins w:id="719" w:author="David Hernandez" w:date="2021-07-15T07:29:00Z">
            <w:r w:rsidR="003502E1">
              <w:rPr>
                <w:b/>
                <w:bCs/>
                <w:noProof/>
                <w:lang w:val="en-US"/>
              </w:rPr>
              <w:t>Error! Hyperlink reference not valid.</w:t>
            </w:r>
          </w:ins>
          <w:del w:id="720" w:author="David Hernandez" w:date="2021-07-15T07:29:00Z">
            <w:r w:rsidR="001D55AB" w:rsidRPr="00C31A48" w:rsidDel="003502E1">
              <w:rPr>
                <w:rStyle w:val="Hyperlink"/>
                <w:rFonts w:cs="Times New Roman"/>
                <w:noProof/>
              </w:rPr>
              <w:delText>Pasivos Ambiental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7 \h </w:delInstrText>
            </w:r>
            <w:r w:rsidR="001D55AB" w:rsidDel="003502E1">
              <w:rPr>
                <w:noProof/>
                <w:webHidden/>
              </w:rPr>
            </w:r>
            <w:r w:rsidR="001D55AB" w:rsidDel="003502E1">
              <w:rPr>
                <w:noProof/>
                <w:webHidden/>
              </w:rPr>
              <w:fldChar w:fldCharType="separate"/>
            </w:r>
            <w:r w:rsidR="00586BDD" w:rsidDel="003502E1">
              <w:rPr>
                <w:noProof/>
                <w:webHidden/>
              </w:rPr>
              <w:delText>98</w:delText>
            </w:r>
            <w:r w:rsidR="001D55AB" w:rsidDel="003502E1">
              <w:rPr>
                <w:noProof/>
                <w:webHidden/>
              </w:rPr>
              <w:fldChar w:fldCharType="end"/>
            </w:r>
            <w:r w:rsidDel="003502E1">
              <w:rPr>
                <w:noProof/>
              </w:rPr>
              <w:fldChar w:fldCharType="end"/>
            </w:r>
          </w:del>
        </w:p>
        <w:p w14:paraId="09948B05" w14:textId="0530A66F" w:rsidR="001D55AB" w:rsidDel="003502E1" w:rsidRDefault="00ED0266">
          <w:pPr>
            <w:pStyle w:val="TOC2"/>
            <w:rPr>
              <w:del w:id="721" w:author="David Hernandez" w:date="2021-07-15T07:29:00Z"/>
              <w:rFonts w:asciiTheme="minorHAnsi" w:eastAsiaTheme="minorEastAsia" w:hAnsiTheme="minorHAnsi" w:cstheme="minorBidi"/>
              <w:noProof/>
              <w:lang w:val="en-US" w:eastAsia="en-US"/>
            </w:rPr>
          </w:pPr>
          <w:del w:id="722" w:author="David Hernandez" w:date="2021-07-15T07:29:00Z">
            <w:r w:rsidDel="003502E1">
              <w:rPr>
                <w:noProof/>
              </w:rPr>
              <w:fldChar w:fldCharType="begin"/>
            </w:r>
            <w:r w:rsidDel="003502E1">
              <w:rPr>
                <w:noProof/>
              </w:rPr>
              <w:delInstrText xml:space="preserve"> HYPERLINK \l "_Toc66274828" </w:delInstrText>
            </w:r>
            <w:r w:rsidDel="003502E1">
              <w:rPr>
                <w:noProof/>
              </w:rPr>
              <w:fldChar w:fldCharType="separate"/>
            </w:r>
          </w:del>
          <w:ins w:id="723" w:author="David Hernandez" w:date="2021-07-15T07:29:00Z">
            <w:r w:rsidR="003502E1">
              <w:rPr>
                <w:b/>
                <w:bCs/>
                <w:noProof/>
                <w:lang w:val="en-US"/>
              </w:rPr>
              <w:t>Error! Hyperlink reference not valid.</w:t>
            </w:r>
          </w:ins>
          <w:del w:id="724" w:author="David Hernandez" w:date="2021-07-15T07:29:00Z">
            <w:r w:rsidR="001D55AB" w:rsidRPr="00C31A48" w:rsidDel="003502E1">
              <w:rPr>
                <w:rStyle w:val="Hyperlink"/>
                <w:rFonts w:cs="Times New Roman"/>
                <w:noProof/>
              </w:rPr>
              <w:delText>Instrumento de Gestión Ambiental (IG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8 \h </w:delInstrText>
            </w:r>
            <w:r w:rsidR="001D55AB" w:rsidDel="003502E1">
              <w:rPr>
                <w:noProof/>
                <w:webHidden/>
              </w:rPr>
            </w:r>
            <w:r w:rsidR="001D55AB" w:rsidDel="003502E1">
              <w:rPr>
                <w:noProof/>
                <w:webHidden/>
              </w:rPr>
              <w:fldChar w:fldCharType="separate"/>
            </w:r>
            <w:r w:rsidR="00586BDD" w:rsidDel="003502E1">
              <w:rPr>
                <w:noProof/>
                <w:webHidden/>
              </w:rPr>
              <w:delText>99</w:delText>
            </w:r>
            <w:r w:rsidR="001D55AB" w:rsidDel="003502E1">
              <w:rPr>
                <w:noProof/>
                <w:webHidden/>
              </w:rPr>
              <w:fldChar w:fldCharType="end"/>
            </w:r>
            <w:r w:rsidDel="003502E1">
              <w:rPr>
                <w:noProof/>
              </w:rPr>
              <w:fldChar w:fldCharType="end"/>
            </w:r>
          </w:del>
        </w:p>
        <w:p w14:paraId="22A606C0" w14:textId="2942B4D9" w:rsidR="001D55AB" w:rsidDel="003502E1" w:rsidRDefault="00ED0266">
          <w:pPr>
            <w:pStyle w:val="TOC2"/>
            <w:rPr>
              <w:del w:id="725" w:author="David Hernandez" w:date="2021-07-15T07:29:00Z"/>
              <w:rFonts w:asciiTheme="minorHAnsi" w:eastAsiaTheme="minorEastAsia" w:hAnsiTheme="minorHAnsi" w:cstheme="minorBidi"/>
              <w:noProof/>
              <w:lang w:val="en-US" w:eastAsia="en-US"/>
            </w:rPr>
          </w:pPr>
          <w:del w:id="726" w:author="David Hernandez" w:date="2021-07-15T07:29:00Z">
            <w:r w:rsidDel="003502E1">
              <w:rPr>
                <w:noProof/>
              </w:rPr>
              <w:fldChar w:fldCharType="begin"/>
            </w:r>
            <w:r w:rsidDel="003502E1">
              <w:rPr>
                <w:noProof/>
              </w:rPr>
              <w:delInstrText xml:space="preserve"> HYPERLINK \l "_Toc66274829" </w:delInstrText>
            </w:r>
            <w:r w:rsidDel="003502E1">
              <w:rPr>
                <w:noProof/>
              </w:rPr>
              <w:fldChar w:fldCharType="separate"/>
            </w:r>
          </w:del>
          <w:ins w:id="727" w:author="David Hernandez" w:date="2021-07-15T07:29:00Z">
            <w:r w:rsidR="003502E1">
              <w:rPr>
                <w:b/>
                <w:bCs/>
                <w:noProof/>
                <w:lang w:val="en-US"/>
              </w:rPr>
              <w:t>Error! Hyperlink reference not valid.</w:t>
            </w:r>
          </w:ins>
          <w:del w:id="728" w:author="David Hernandez" w:date="2021-07-15T07:29:00Z">
            <w:r w:rsidR="001D55AB" w:rsidRPr="00C31A48" w:rsidDel="003502E1">
              <w:rPr>
                <w:rStyle w:val="Hyperlink"/>
                <w:rFonts w:cs="Times New Roman"/>
                <w:noProof/>
              </w:rPr>
              <w:delText>Gestión socioambiental</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29 \h </w:delInstrText>
            </w:r>
            <w:r w:rsidR="001D55AB" w:rsidDel="003502E1">
              <w:rPr>
                <w:noProof/>
                <w:webHidden/>
              </w:rPr>
            </w:r>
            <w:r w:rsidR="001D55AB" w:rsidDel="003502E1">
              <w:rPr>
                <w:noProof/>
                <w:webHidden/>
              </w:rPr>
              <w:fldChar w:fldCharType="separate"/>
            </w:r>
            <w:r w:rsidR="00586BDD" w:rsidDel="003502E1">
              <w:rPr>
                <w:noProof/>
                <w:webHidden/>
              </w:rPr>
              <w:delText>100</w:delText>
            </w:r>
            <w:r w:rsidR="001D55AB" w:rsidDel="003502E1">
              <w:rPr>
                <w:noProof/>
                <w:webHidden/>
              </w:rPr>
              <w:fldChar w:fldCharType="end"/>
            </w:r>
            <w:r w:rsidDel="003502E1">
              <w:rPr>
                <w:noProof/>
              </w:rPr>
              <w:fldChar w:fldCharType="end"/>
            </w:r>
          </w:del>
        </w:p>
        <w:p w14:paraId="565DB59C" w14:textId="236F3979" w:rsidR="001D55AB" w:rsidDel="003502E1" w:rsidRDefault="00ED0266">
          <w:pPr>
            <w:pStyle w:val="TOC2"/>
            <w:rPr>
              <w:del w:id="729" w:author="David Hernandez" w:date="2021-07-15T07:29:00Z"/>
              <w:rFonts w:asciiTheme="minorHAnsi" w:eastAsiaTheme="minorEastAsia" w:hAnsiTheme="minorHAnsi" w:cstheme="minorBidi"/>
              <w:noProof/>
              <w:lang w:val="en-US" w:eastAsia="en-US"/>
            </w:rPr>
          </w:pPr>
          <w:del w:id="730" w:author="David Hernandez" w:date="2021-07-15T07:29:00Z">
            <w:r w:rsidDel="003502E1">
              <w:rPr>
                <w:noProof/>
              </w:rPr>
              <w:fldChar w:fldCharType="begin"/>
            </w:r>
            <w:r w:rsidDel="003502E1">
              <w:rPr>
                <w:noProof/>
              </w:rPr>
              <w:delInstrText xml:space="preserve"> HYPERLINK \l "_Toc66274830" </w:delInstrText>
            </w:r>
            <w:r w:rsidDel="003502E1">
              <w:rPr>
                <w:noProof/>
              </w:rPr>
              <w:fldChar w:fldCharType="separate"/>
            </w:r>
          </w:del>
          <w:ins w:id="731" w:author="David Hernandez" w:date="2021-07-15T07:29:00Z">
            <w:r w:rsidR="003502E1">
              <w:rPr>
                <w:b/>
                <w:bCs/>
                <w:noProof/>
                <w:lang w:val="en-US"/>
              </w:rPr>
              <w:t>Error! Hyperlink reference not valid.</w:t>
            </w:r>
          </w:ins>
          <w:del w:id="732" w:author="David Hernandez" w:date="2021-07-15T07:29:00Z">
            <w:r w:rsidR="001D55AB" w:rsidRPr="00C31A48" w:rsidDel="003502E1">
              <w:rPr>
                <w:rStyle w:val="Hyperlink"/>
                <w:rFonts w:cs="Times New Roman"/>
                <w:noProof/>
              </w:rPr>
              <w:delText>Patrimonio cultural</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0 \h </w:delInstrText>
            </w:r>
            <w:r w:rsidR="001D55AB" w:rsidDel="003502E1">
              <w:rPr>
                <w:noProof/>
                <w:webHidden/>
              </w:rPr>
            </w:r>
            <w:r w:rsidR="001D55AB" w:rsidDel="003502E1">
              <w:rPr>
                <w:noProof/>
                <w:webHidden/>
              </w:rPr>
              <w:fldChar w:fldCharType="separate"/>
            </w:r>
            <w:r w:rsidR="00586BDD" w:rsidDel="003502E1">
              <w:rPr>
                <w:noProof/>
                <w:webHidden/>
              </w:rPr>
              <w:delText>101</w:delText>
            </w:r>
            <w:r w:rsidR="001D55AB" w:rsidDel="003502E1">
              <w:rPr>
                <w:noProof/>
                <w:webHidden/>
              </w:rPr>
              <w:fldChar w:fldCharType="end"/>
            </w:r>
            <w:r w:rsidDel="003502E1">
              <w:rPr>
                <w:noProof/>
              </w:rPr>
              <w:fldChar w:fldCharType="end"/>
            </w:r>
          </w:del>
        </w:p>
        <w:p w14:paraId="640D14E9" w14:textId="0311EB10" w:rsidR="001D55AB" w:rsidDel="003502E1" w:rsidRDefault="00ED0266">
          <w:pPr>
            <w:pStyle w:val="TOC2"/>
            <w:rPr>
              <w:del w:id="733" w:author="David Hernandez" w:date="2021-07-15T07:29:00Z"/>
              <w:rFonts w:asciiTheme="minorHAnsi" w:eastAsiaTheme="minorEastAsia" w:hAnsiTheme="minorHAnsi" w:cstheme="minorBidi"/>
              <w:noProof/>
              <w:lang w:val="en-US" w:eastAsia="en-US"/>
            </w:rPr>
          </w:pPr>
          <w:del w:id="734" w:author="David Hernandez" w:date="2021-07-15T07:29:00Z">
            <w:r w:rsidDel="003502E1">
              <w:rPr>
                <w:noProof/>
              </w:rPr>
              <w:fldChar w:fldCharType="begin"/>
            </w:r>
            <w:r w:rsidDel="003502E1">
              <w:rPr>
                <w:noProof/>
              </w:rPr>
              <w:delInstrText xml:space="preserve"> HYPERLINK \l "_Toc66274831" </w:delInstrText>
            </w:r>
            <w:r w:rsidDel="003502E1">
              <w:rPr>
                <w:noProof/>
              </w:rPr>
              <w:fldChar w:fldCharType="separate"/>
            </w:r>
          </w:del>
          <w:ins w:id="735" w:author="David Hernandez" w:date="2021-07-15T07:29:00Z">
            <w:r w:rsidR="003502E1">
              <w:rPr>
                <w:b/>
                <w:bCs/>
                <w:noProof/>
                <w:lang w:val="en-US"/>
              </w:rPr>
              <w:t>Error! Hyperlink reference not valid.</w:t>
            </w:r>
          </w:ins>
          <w:del w:id="736" w:author="David Hernandez" w:date="2021-07-15T07:29:00Z">
            <w:r w:rsidR="001D55AB" w:rsidRPr="00C31A48" w:rsidDel="003502E1">
              <w:rPr>
                <w:rStyle w:val="Hyperlink"/>
                <w:rFonts w:cs="Times New Roman"/>
                <w:noProof/>
              </w:rPr>
              <w:delText>Informes socioambiental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1 \h </w:delInstrText>
            </w:r>
            <w:r w:rsidR="001D55AB" w:rsidDel="003502E1">
              <w:rPr>
                <w:noProof/>
                <w:webHidden/>
              </w:rPr>
            </w:r>
            <w:r w:rsidR="001D55AB" w:rsidDel="003502E1">
              <w:rPr>
                <w:noProof/>
                <w:webHidden/>
              </w:rPr>
              <w:fldChar w:fldCharType="separate"/>
            </w:r>
            <w:r w:rsidR="00586BDD" w:rsidDel="003502E1">
              <w:rPr>
                <w:noProof/>
                <w:webHidden/>
              </w:rPr>
              <w:delText>101</w:delText>
            </w:r>
            <w:r w:rsidR="001D55AB" w:rsidDel="003502E1">
              <w:rPr>
                <w:noProof/>
                <w:webHidden/>
              </w:rPr>
              <w:fldChar w:fldCharType="end"/>
            </w:r>
            <w:r w:rsidDel="003502E1">
              <w:rPr>
                <w:noProof/>
              </w:rPr>
              <w:fldChar w:fldCharType="end"/>
            </w:r>
          </w:del>
        </w:p>
        <w:p w14:paraId="64E8166B" w14:textId="27BD6AD5" w:rsidR="001D55AB" w:rsidDel="003502E1" w:rsidRDefault="00ED0266">
          <w:pPr>
            <w:pStyle w:val="TOC2"/>
            <w:rPr>
              <w:del w:id="737" w:author="David Hernandez" w:date="2021-07-15T07:29:00Z"/>
              <w:rFonts w:asciiTheme="minorHAnsi" w:eastAsiaTheme="minorEastAsia" w:hAnsiTheme="minorHAnsi" w:cstheme="minorBidi"/>
              <w:noProof/>
              <w:lang w:val="en-US" w:eastAsia="en-US"/>
            </w:rPr>
          </w:pPr>
          <w:del w:id="738" w:author="David Hernandez" w:date="2021-07-15T07:29:00Z">
            <w:r w:rsidDel="003502E1">
              <w:rPr>
                <w:noProof/>
              </w:rPr>
              <w:fldChar w:fldCharType="begin"/>
            </w:r>
            <w:r w:rsidDel="003502E1">
              <w:rPr>
                <w:noProof/>
              </w:rPr>
              <w:delInstrText xml:space="preserve"> HYPERLINK \l "_Toc66274832" </w:delInstrText>
            </w:r>
            <w:r w:rsidDel="003502E1">
              <w:rPr>
                <w:noProof/>
              </w:rPr>
              <w:fldChar w:fldCharType="separate"/>
            </w:r>
          </w:del>
          <w:ins w:id="739" w:author="David Hernandez" w:date="2021-07-15T07:29:00Z">
            <w:r w:rsidR="003502E1">
              <w:rPr>
                <w:b/>
                <w:bCs/>
                <w:noProof/>
                <w:lang w:val="en-US"/>
              </w:rPr>
              <w:t>Error! Hyperlink reference not valid.</w:t>
            </w:r>
          </w:ins>
          <w:del w:id="740" w:author="David Hernandez" w:date="2021-07-15T07:29:00Z">
            <w:r w:rsidR="001D55AB" w:rsidRPr="00C31A48" w:rsidDel="003502E1">
              <w:rPr>
                <w:rStyle w:val="Hyperlink"/>
                <w:rFonts w:cs="Times New Roman"/>
                <w:noProof/>
              </w:rPr>
              <w:delText>Manejo de Lod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2 \h </w:delInstrText>
            </w:r>
            <w:r w:rsidR="001D55AB" w:rsidDel="003502E1">
              <w:rPr>
                <w:noProof/>
                <w:webHidden/>
              </w:rPr>
            </w:r>
            <w:r w:rsidR="001D55AB" w:rsidDel="003502E1">
              <w:rPr>
                <w:noProof/>
                <w:webHidden/>
              </w:rPr>
              <w:fldChar w:fldCharType="separate"/>
            </w:r>
            <w:r w:rsidR="00586BDD" w:rsidDel="003502E1">
              <w:rPr>
                <w:noProof/>
                <w:webHidden/>
              </w:rPr>
              <w:delText>102</w:delText>
            </w:r>
            <w:r w:rsidR="001D55AB" w:rsidDel="003502E1">
              <w:rPr>
                <w:noProof/>
                <w:webHidden/>
              </w:rPr>
              <w:fldChar w:fldCharType="end"/>
            </w:r>
            <w:r w:rsidDel="003502E1">
              <w:rPr>
                <w:noProof/>
              </w:rPr>
              <w:fldChar w:fldCharType="end"/>
            </w:r>
          </w:del>
        </w:p>
        <w:p w14:paraId="36B0F6AA" w14:textId="3DED7F68" w:rsidR="001D55AB" w:rsidDel="003502E1" w:rsidRDefault="00ED0266">
          <w:pPr>
            <w:pStyle w:val="TOC2"/>
            <w:rPr>
              <w:del w:id="741" w:author="David Hernandez" w:date="2021-07-15T07:29:00Z"/>
              <w:rFonts w:asciiTheme="minorHAnsi" w:eastAsiaTheme="minorEastAsia" w:hAnsiTheme="minorHAnsi" w:cstheme="minorBidi"/>
              <w:noProof/>
              <w:lang w:val="en-US" w:eastAsia="en-US"/>
            </w:rPr>
          </w:pPr>
          <w:del w:id="742" w:author="David Hernandez" w:date="2021-07-15T07:29:00Z">
            <w:r w:rsidDel="003502E1">
              <w:rPr>
                <w:noProof/>
              </w:rPr>
              <w:fldChar w:fldCharType="begin"/>
            </w:r>
            <w:r w:rsidDel="003502E1">
              <w:rPr>
                <w:noProof/>
              </w:rPr>
              <w:delInstrText xml:space="preserve"> HYPERLINK \l "_Toc66274833" </w:delInstrText>
            </w:r>
            <w:r w:rsidDel="003502E1">
              <w:rPr>
                <w:noProof/>
              </w:rPr>
              <w:fldChar w:fldCharType="separate"/>
            </w:r>
          </w:del>
          <w:ins w:id="743" w:author="David Hernandez" w:date="2021-07-15T07:29:00Z">
            <w:r w:rsidR="003502E1">
              <w:rPr>
                <w:b/>
                <w:bCs/>
                <w:noProof/>
                <w:lang w:val="en-US"/>
              </w:rPr>
              <w:t>Error! Hyperlink reference not valid.</w:t>
            </w:r>
          </w:ins>
          <w:del w:id="744" w:author="David Hernandez" w:date="2021-07-15T07:29:00Z">
            <w:r w:rsidR="001D55AB" w:rsidRPr="00C31A48" w:rsidDel="003502E1">
              <w:rPr>
                <w:rStyle w:val="Hyperlink"/>
                <w:rFonts w:cs="Times New Roman"/>
                <w:noProof/>
              </w:rPr>
              <w:delText>Capítulo X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RELACIONES CON EL SOCIO ESTRATÉGICO, TERCEROS Y PERSONAL</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3 \h </w:delInstrText>
            </w:r>
            <w:r w:rsidR="001D55AB" w:rsidDel="003502E1">
              <w:rPr>
                <w:noProof/>
                <w:webHidden/>
              </w:rPr>
            </w:r>
            <w:r w:rsidR="001D55AB" w:rsidDel="003502E1">
              <w:rPr>
                <w:noProof/>
                <w:webHidden/>
              </w:rPr>
              <w:fldChar w:fldCharType="separate"/>
            </w:r>
            <w:r w:rsidR="00586BDD" w:rsidDel="003502E1">
              <w:rPr>
                <w:noProof/>
                <w:webHidden/>
              </w:rPr>
              <w:delText>102</w:delText>
            </w:r>
            <w:r w:rsidR="001D55AB" w:rsidDel="003502E1">
              <w:rPr>
                <w:noProof/>
                <w:webHidden/>
              </w:rPr>
              <w:fldChar w:fldCharType="end"/>
            </w:r>
            <w:r w:rsidDel="003502E1">
              <w:rPr>
                <w:noProof/>
              </w:rPr>
              <w:fldChar w:fldCharType="end"/>
            </w:r>
          </w:del>
        </w:p>
        <w:p w14:paraId="3DF3B1E6" w14:textId="6584C00B" w:rsidR="001D55AB" w:rsidDel="003502E1" w:rsidRDefault="00ED0266">
          <w:pPr>
            <w:pStyle w:val="TOC2"/>
            <w:rPr>
              <w:del w:id="745" w:author="David Hernandez" w:date="2021-07-15T07:29:00Z"/>
              <w:rFonts w:asciiTheme="minorHAnsi" w:eastAsiaTheme="minorEastAsia" w:hAnsiTheme="minorHAnsi" w:cstheme="minorBidi"/>
              <w:noProof/>
              <w:lang w:val="en-US" w:eastAsia="en-US"/>
            </w:rPr>
          </w:pPr>
          <w:del w:id="746" w:author="David Hernandez" w:date="2021-07-15T07:29:00Z">
            <w:r w:rsidDel="003502E1">
              <w:rPr>
                <w:noProof/>
              </w:rPr>
              <w:fldChar w:fldCharType="begin"/>
            </w:r>
            <w:r w:rsidDel="003502E1">
              <w:rPr>
                <w:noProof/>
              </w:rPr>
              <w:delInstrText xml:space="preserve"> HYPERLINK \l "_Toc66274834" </w:delInstrText>
            </w:r>
            <w:r w:rsidDel="003502E1">
              <w:rPr>
                <w:noProof/>
              </w:rPr>
              <w:fldChar w:fldCharType="separate"/>
            </w:r>
          </w:del>
          <w:ins w:id="747" w:author="David Hernandez" w:date="2021-07-15T07:29:00Z">
            <w:r w:rsidR="003502E1">
              <w:rPr>
                <w:b/>
                <w:bCs/>
                <w:noProof/>
                <w:lang w:val="en-US"/>
              </w:rPr>
              <w:t>Error! Hyperlink reference not valid.</w:t>
            </w:r>
          </w:ins>
          <w:del w:id="748" w:author="David Hernandez" w:date="2021-07-15T07:29:00Z">
            <w:r w:rsidR="001D55AB" w:rsidRPr="00C31A48" w:rsidDel="003502E1">
              <w:rPr>
                <w:rStyle w:val="Hyperlink"/>
                <w:rFonts w:cs="Times New Roman"/>
                <w:noProof/>
              </w:rPr>
              <w:delText>Relaciones con el Socio Estratégic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4 \h </w:delInstrText>
            </w:r>
            <w:r w:rsidR="001D55AB" w:rsidDel="003502E1">
              <w:rPr>
                <w:noProof/>
                <w:webHidden/>
              </w:rPr>
            </w:r>
            <w:r w:rsidR="001D55AB" w:rsidDel="003502E1">
              <w:rPr>
                <w:noProof/>
                <w:webHidden/>
              </w:rPr>
              <w:fldChar w:fldCharType="separate"/>
            </w:r>
            <w:r w:rsidR="00586BDD" w:rsidDel="003502E1">
              <w:rPr>
                <w:noProof/>
                <w:webHidden/>
              </w:rPr>
              <w:delText>102</w:delText>
            </w:r>
            <w:r w:rsidR="001D55AB" w:rsidDel="003502E1">
              <w:rPr>
                <w:noProof/>
                <w:webHidden/>
              </w:rPr>
              <w:fldChar w:fldCharType="end"/>
            </w:r>
            <w:r w:rsidDel="003502E1">
              <w:rPr>
                <w:noProof/>
              </w:rPr>
              <w:fldChar w:fldCharType="end"/>
            </w:r>
          </w:del>
        </w:p>
        <w:p w14:paraId="48FC8BBD" w14:textId="0E7398D7" w:rsidR="001D55AB" w:rsidDel="003502E1" w:rsidRDefault="00ED0266">
          <w:pPr>
            <w:pStyle w:val="TOC2"/>
            <w:rPr>
              <w:del w:id="749" w:author="David Hernandez" w:date="2021-07-15T07:29:00Z"/>
              <w:rFonts w:asciiTheme="minorHAnsi" w:eastAsiaTheme="minorEastAsia" w:hAnsiTheme="minorHAnsi" w:cstheme="minorBidi"/>
              <w:noProof/>
              <w:lang w:val="en-US" w:eastAsia="en-US"/>
            </w:rPr>
          </w:pPr>
          <w:del w:id="750" w:author="David Hernandez" w:date="2021-07-15T07:29:00Z">
            <w:r w:rsidDel="003502E1">
              <w:rPr>
                <w:noProof/>
              </w:rPr>
              <w:fldChar w:fldCharType="begin"/>
            </w:r>
            <w:r w:rsidDel="003502E1">
              <w:rPr>
                <w:noProof/>
              </w:rPr>
              <w:delInstrText xml:space="preserve"> HYPERLINK \l "_Toc6627483</w:delInstrText>
            </w:r>
            <w:r w:rsidDel="003502E1">
              <w:rPr>
                <w:noProof/>
              </w:rPr>
              <w:delInstrText xml:space="preserve">5" </w:delInstrText>
            </w:r>
            <w:r w:rsidDel="003502E1">
              <w:rPr>
                <w:noProof/>
              </w:rPr>
              <w:fldChar w:fldCharType="separate"/>
            </w:r>
          </w:del>
          <w:ins w:id="751" w:author="David Hernandez" w:date="2021-07-15T07:29:00Z">
            <w:r w:rsidR="003502E1">
              <w:rPr>
                <w:b/>
                <w:bCs/>
                <w:noProof/>
                <w:lang w:val="en-US"/>
              </w:rPr>
              <w:t>Error! Hyperlink reference not valid.</w:t>
            </w:r>
          </w:ins>
          <w:del w:id="752" w:author="David Hernandez" w:date="2021-07-15T07:29:00Z">
            <w:r w:rsidR="001D55AB" w:rsidRPr="00C31A48" w:rsidDel="003502E1">
              <w:rPr>
                <w:rStyle w:val="Hyperlink"/>
                <w:rFonts w:cs="Times New Roman"/>
                <w:noProof/>
              </w:rPr>
              <w:delText>Cesión de posición contractual</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5 \h </w:delInstrText>
            </w:r>
            <w:r w:rsidR="001D55AB" w:rsidDel="003502E1">
              <w:rPr>
                <w:noProof/>
                <w:webHidden/>
              </w:rPr>
            </w:r>
            <w:r w:rsidR="001D55AB" w:rsidDel="003502E1">
              <w:rPr>
                <w:noProof/>
                <w:webHidden/>
              </w:rPr>
              <w:fldChar w:fldCharType="separate"/>
            </w:r>
            <w:r w:rsidR="00586BDD" w:rsidDel="003502E1">
              <w:rPr>
                <w:noProof/>
                <w:webHidden/>
              </w:rPr>
              <w:delText>103</w:delText>
            </w:r>
            <w:r w:rsidR="001D55AB" w:rsidDel="003502E1">
              <w:rPr>
                <w:noProof/>
                <w:webHidden/>
              </w:rPr>
              <w:fldChar w:fldCharType="end"/>
            </w:r>
            <w:r w:rsidDel="003502E1">
              <w:rPr>
                <w:noProof/>
              </w:rPr>
              <w:fldChar w:fldCharType="end"/>
            </w:r>
          </w:del>
        </w:p>
        <w:p w14:paraId="1B899A91" w14:textId="3BA49012" w:rsidR="001D55AB" w:rsidDel="003502E1" w:rsidRDefault="00ED0266">
          <w:pPr>
            <w:pStyle w:val="TOC2"/>
            <w:rPr>
              <w:del w:id="753" w:author="David Hernandez" w:date="2021-07-15T07:29:00Z"/>
              <w:rFonts w:asciiTheme="minorHAnsi" w:eastAsiaTheme="minorEastAsia" w:hAnsiTheme="minorHAnsi" w:cstheme="minorBidi"/>
              <w:noProof/>
              <w:lang w:val="en-US" w:eastAsia="en-US"/>
            </w:rPr>
          </w:pPr>
          <w:del w:id="754" w:author="David Hernandez" w:date="2021-07-15T07:29:00Z">
            <w:r w:rsidDel="003502E1">
              <w:rPr>
                <w:noProof/>
              </w:rPr>
              <w:fldChar w:fldCharType="begin"/>
            </w:r>
            <w:r w:rsidDel="003502E1">
              <w:rPr>
                <w:noProof/>
              </w:rPr>
              <w:delInstrText xml:space="preserve"> HYPERLINK \l "_Toc66274836" </w:delInstrText>
            </w:r>
            <w:r w:rsidDel="003502E1">
              <w:rPr>
                <w:noProof/>
              </w:rPr>
              <w:fldChar w:fldCharType="separate"/>
            </w:r>
          </w:del>
          <w:ins w:id="755" w:author="David Hernandez" w:date="2021-07-15T07:29:00Z">
            <w:r w:rsidR="003502E1">
              <w:rPr>
                <w:b/>
                <w:bCs/>
                <w:noProof/>
                <w:lang w:val="en-US"/>
              </w:rPr>
              <w:t>Error! Hyperlink reference not valid.</w:t>
            </w:r>
          </w:ins>
          <w:del w:id="756" w:author="David Hernandez" w:date="2021-07-15T07:29:00Z">
            <w:r w:rsidR="001D55AB" w:rsidRPr="00C31A48" w:rsidDel="003502E1">
              <w:rPr>
                <w:rStyle w:val="Hyperlink"/>
                <w:rFonts w:cs="Times New Roman"/>
                <w:noProof/>
              </w:rPr>
              <w:delText>Relaciones con tercer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6 \h </w:delInstrText>
            </w:r>
            <w:r w:rsidR="001D55AB" w:rsidDel="003502E1">
              <w:rPr>
                <w:noProof/>
                <w:webHidden/>
              </w:rPr>
            </w:r>
            <w:r w:rsidR="001D55AB" w:rsidDel="003502E1">
              <w:rPr>
                <w:noProof/>
                <w:webHidden/>
              </w:rPr>
              <w:fldChar w:fldCharType="separate"/>
            </w:r>
            <w:r w:rsidR="00586BDD" w:rsidDel="003502E1">
              <w:rPr>
                <w:noProof/>
                <w:webHidden/>
              </w:rPr>
              <w:delText>104</w:delText>
            </w:r>
            <w:r w:rsidR="001D55AB" w:rsidDel="003502E1">
              <w:rPr>
                <w:noProof/>
                <w:webHidden/>
              </w:rPr>
              <w:fldChar w:fldCharType="end"/>
            </w:r>
            <w:r w:rsidDel="003502E1">
              <w:rPr>
                <w:noProof/>
              </w:rPr>
              <w:fldChar w:fldCharType="end"/>
            </w:r>
          </w:del>
        </w:p>
        <w:p w14:paraId="08FB7C67" w14:textId="0105A74D" w:rsidR="001D55AB" w:rsidDel="003502E1" w:rsidRDefault="00ED0266">
          <w:pPr>
            <w:pStyle w:val="TOC2"/>
            <w:rPr>
              <w:del w:id="757" w:author="David Hernandez" w:date="2021-07-15T07:29:00Z"/>
              <w:rFonts w:asciiTheme="minorHAnsi" w:eastAsiaTheme="minorEastAsia" w:hAnsiTheme="minorHAnsi" w:cstheme="minorBidi"/>
              <w:noProof/>
              <w:lang w:val="en-US" w:eastAsia="en-US"/>
            </w:rPr>
          </w:pPr>
          <w:del w:id="758" w:author="David Hernandez" w:date="2021-07-15T07:29:00Z">
            <w:r w:rsidDel="003502E1">
              <w:rPr>
                <w:noProof/>
              </w:rPr>
              <w:fldChar w:fldCharType="begin"/>
            </w:r>
            <w:r w:rsidDel="003502E1">
              <w:rPr>
                <w:noProof/>
              </w:rPr>
              <w:delInstrText xml:space="preserve"> HYPERLINK \l "_Toc66274837" </w:delInstrText>
            </w:r>
            <w:r w:rsidDel="003502E1">
              <w:rPr>
                <w:noProof/>
              </w:rPr>
              <w:fldChar w:fldCharType="separate"/>
            </w:r>
          </w:del>
          <w:ins w:id="759" w:author="David Hernandez" w:date="2021-07-15T07:29:00Z">
            <w:r w:rsidR="003502E1">
              <w:rPr>
                <w:b/>
                <w:bCs/>
                <w:noProof/>
                <w:lang w:val="en-US"/>
              </w:rPr>
              <w:t>Error! Hyperlink reference not valid.</w:t>
            </w:r>
          </w:ins>
          <w:del w:id="760" w:author="David Hernandez" w:date="2021-07-15T07:29:00Z">
            <w:r w:rsidR="001D55AB" w:rsidRPr="00C31A48" w:rsidDel="003502E1">
              <w:rPr>
                <w:rStyle w:val="Hyperlink"/>
                <w:rFonts w:cs="Times New Roman"/>
                <w:noProof/>
              </w:rPr>
              <w:delText>Relaciones con el personal</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7 \h </w:delInstrText>
            </w:r>
            <w:r w:rsidR="001D55AB" w:rsidDel="003502E1">
              <w:rPr>
                <w:noProof/>
                <w:webHidden/>
              </w:rPr>
            </w:r>
            <w:r w:rsidR="001D55AB" w:rsidDel="003502E1">
              <w:rPr>
                <w:noProof/>
                <w:webHidden/>
              </w:rPr>
              <w:fldChar w:fldCharType="separate"/>
            </w:r>
            <w:r w:rsidR="00586BDD" w:rsidDel="003502E1">
              <w:rPr>
                <w:noProof/>
                <w:webHidden/>
              </w:rPr>
              <w:delText>105</w:delText>
            </w:r>
            <w:r w:rsidR="001D55AB" w:rsidDel="003502E1">
              <w:rPr>
                <w:noProof/>
                <w:webHidden/>
              </w:rPr>
              <w:fldChar w:fldCharType="end"/>
            </w:r>
            <w:r w:rsidDel="003502E1">
              <w:rPr>
                <w:noProof/>
              </w:rPr>
              <w:fldChar w:fldCharType="end"/>
            </w:r>
          </w:del>
        </w:p>
        <w:p w14:paraId="32E03916" w14:textId="207E60E4" w:rsidR="001D55AB" w:rsidDel="003502E1" w:rsidRDefault="00ED0266">
          <w:pPr>
            <w:pStyle w:val="TOC2"/>
            <w:rPr>
              <w:del w:id="761" w:author="David Hernandez" w:date="2021-07-15T07:29:00Z"/>
              <w:rFonts w:asciiTheme="minorHAnsi" w:eastAsiaTheme="minorEastAsia" w:hAnsiTheme="minorHAnsi" w:cstheme="minorBidi"/>
              <w:noProof/>
              <w:lang w:val="en-US" w:eastAsia="en-US"/>
            </w:rPr>
          </w:pPr>
          <w:del w:id="762" w:author="David Hernandez" w:date="2021-07-15T07:29:00Z">
            <w:r w:rsidDel="003502E1">
              <w:rPr>
                <w:noProof/>
              </w:rPr>
              <w:fldChar w:fldCharType="begin"/>
            </w:r>
            <w:r w:rsidDel="003502E1">
              <w:rPr>
                <w:noProof/>
              </w:rPr>
              <w:delInstrText xml:space="preserve"> HYPERLINK \l "_Toc66274838" </w:delInstrText>
            </w:r>
            <w:r w:rsidDel="003502E1">
              <w:rPr>
                <w:noProof/>
              </w:rPr>
              <w:fldChar w:fldCharType="separate"/>
            </w:r>
          </w:del>
          <w:ins w:id="763" w:author="David Hernandez" w:date="2021-07-15T07:29:00Z">
            <w:r w:rsidR="003502E1">
              <w:rPr>
                <w:b/>
                <w:bCs/>
                <w:noProof/>
                <w:lang w:val="en-US"/>
              </w:rPr>
              <w:t>Error! Hyperlink reference not valid.</w:t>
            </w:r>
          </w:ins>
          <w:del w:id="764" w:author="David Hernandez" w:date="2021-07-15T07:29:00Z">
            <w:r w:rsidR="001D55AB" w:rsidRPr="00C31A48" w:rsidDel="003502E1">
              <w:rPr>
                <w:rStyle w:val="Hyperlink"/>
                <w:rFonts w:cs="Times New Roman"/>
                <w:noProof/>
              </w:rPr>
              <w:delText>Capítulo XI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COMPETENCIAS ADMINISTRATIV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8 \h </w:delInstrText>
            </w:r>
            <w:r w:rsidR="001D55AB" w:rsidDel="003502E1">
              <w:rPr>
                <w:noProof/>
                <w:webHidden/>
              </w:rPr>
            </w:r>
            <w:r w:rsidR="001D55AB" w:rsidDel="003502E1">
              <w:rPr>
                <w:noProof/>
                <w:webHidden/>
              </w:rPr>
              <w:fldChar w:fldCharType="separate"/>
            </w:r>
            <w:r w:rsidR="00586BDD" w:rsidDel="003502E1">
              <w:rPr>
                <w:noProof/>
                <w:webHidden/>
              </w:rPr>
              <w:delText>105</w:delText>
            </w:r>
            <w:r w:rsidR="001D55AB" w:rsidDel="003502E1">
              <w:rPr>
                <w:noProof/>
                <w:webHidden/>
              </w:rPr>
              <w:fldChar w:fldCharType="end"/>
            </w:r>
            <w:r w:rsidDel="003502E1">
              <w:rPr>
                <w:noProof/>
              </w:rPr>
              <w:fldChar w:fldCharType="end"/>
            </w:r>
          </w:del>
        </w:p>
        <w:p w14:paraId="5EFAC746" w14:textId="615D3A4C" w:rsidR="001D55AB" w:rsidDel="003502E1" w:rsidRDefault="00ED0266">
          <w:pPr>
            <w:pStyle w:val="TOC2"/>
            <w:rPr>
              <w:del w:id="765" w:author="David Hernandez" w:date="2021-07-15T07:29:00Z"/>
              <w:rFonts w:asciiTheme="minorHAnsi" w:eastAsiaTheme="minorEastAsia" w:hAnsiTheme="minorHAnsi" w:cstheme="minorBidi"/>
              <w:noProof/>
              <w:lang w:val="en-US" w:eastAsia="en-US"/>
            </w:rPr>
          </w:pPr>
          <w:del w:id="766" w:author="David Hernandez" w:date="2021-07-15T07:29:00Z">
            <w:r w:rsidDel="003502E1">
              <w:rPr>
                <w:noProof/>
              </w:rPr>
              <w:fldChar w:fldCharType="begin"/>
            </w:r>
            <w:r w:rsidDel="003502E1">
              <w:rPr>
                <w:noProof/>
              </w:rPr>
              <w:delInstrText xml:space="preserve"> HYPERLINK \l "_To</w:delInstrText>
            </w:r>
            <w:r w:rsidDel="003502E1">
              <w:rPr>
                <w:noProof/>
              </w:rPr>
              <w:delInstrText xml:space="preserve">c66274839" </w:delInstrText>
            </w:r>
            <w:r w:rsidDel="003502E1">
              <w:rPr>
                <w:noProof/>
              </w:rPr>
              <w:fldChar w:fldCharType="separate"/>
            </w:r>
          </w:del>
          <w:ins w:id="767" w:author="David Hernandez" w:date="2021-07-15T07:29:00Z">
            <w:r w:rsidR="003502E1">
              <w:rPr>
                <w:b/>
                <w:bCs/>
                <w:noProof/>
                <w:lang w:val="en-US"/>
              </w:rPr>
              <w:t>Error! Hyperlink reference not valid.</w:t>
            </w:r>
          </w:ins>
          <w:del w:id="768" w:author="David Hernandez" w:date="2021-07-15T07:29:00Z">
            <w:r w:rsidR="001D55AB" w:rsidRPr="00C31A48" w:rsidDel="003502E1">
              <w:rPr>
                <w:rStyle w:val="Hyperlink"/>
                <w:rFonts w:cs="Times New Roman"/>
                <w:noProof/>
              </w:rPr>
              <w:delText>Disposiciones comu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39 \h </w:delInstrText>
            </w:r>
            <w:r w:rsidR="001D55AB" w:rsidDel="003502E1">
              <w:rPr>
                <w:noProof/>
                <w:webHidden/>
              </w:rPr>
            </w:r>
            <w:r w:rsidR="001D55AB" w:rsidDel="003502E1">
              <w:rPr>
                <w:noProof/>
                <w:webHidden/>
              </w:rPr>
              <w:fldChar w:fldCharType="separate"/>
            </w:r>
            <w:r w:rsidR="00586BDD" w:rsidDel="003502E1">
              <w:rPr>
                <w:noProof/>
                <w:webHidden/>
              </w:rPr>
              <w:delText>105</w:delText>
            </w:r>
            <w:r w:rsidR="001D55AB" w:rsidDel="003502E1">
              <w:rPr>
                <w:noProof/>
                <w:webHidden/>
              </w:rPr>
              <w:fldChar w:fldCharType="end"/>
            </w:r>
            <w:r w:rsidDel="003502E1">
              <w:rPr>
                <w:noProof/>
              </w:rPr>
              <w:fldChar w:fldCharType="end"/>
            </w:r>
          </w:del>
        </w:p>
        <w:p w14:paraId="55BBB0CE" w14:textId="1B74189F" w:rsidR="001D55AB" w:rsidDel="003502E1" w:rsidRDefault="00ED0266">
          <w:pPr>
            <w:pStyle w:val="TOC2"/>
            <w:rPr>
              <w:del w:id="769" w:author="David Hernandez" w:date="2021-07-15T07:29:00Z"/>
              <w:rFonts w:asciiTheme="minorHAnsi" w:eastAsiaTheme="minorEastAsia" w:hAnsiTheme="minorHAnsi" w:cstheme="minorBidi"/>
              <w:noProof/>
              <w:lang w:val="en-US" w:eastAsia="en-US"/>
            </w:rPr>
          </w:pPr>
          <w:del w:id="770" w:author="David Hernandez" w:date="2021-07-15T07:29:00Z">
            <w:r w:rsidDel="003502E1">
              <w:rPr>
                <w:noProof/>
              </w:rPr>
              <w:fldChar w:fldCharType="begin"/>
            </w:r>
            <w:r w:rsidDel="003502E1">
              <w:rPr>
                <w:noProof/>
              </w:rPr>
              <w:delInstrText xml:space="preserve"> HYPERLINK \l "_Toc66274840" </w:delInstrText>
            </w:r>
            <w:r w:rsidDel="003502E1">
              <w:rPr>
                <w:noProof/>
              </w:rPr>
              <w:fldChar w:fldCharType="separate"/>
            </w:r>
          </w:del>
          <w:ins w:id="771" w:author="David Hernandez" w:date="2021-07-15T07:29:00Z">
            <w:r w:rsidR="003502E1">
              <w:rPr>
                <w:b/>
                <w:bCs/>
                <w:noProof/>
                <w:lang w:val="en-US"/>
              </w:rPr>
              <w:t>Error! Hyperlink reference not valid.</w:t>
            </w:r>
          </w:ins>
          <w:del w:id="772" w:author="David Hernandez" w:date="2021-07-15T07:29:00Z">
            <w:r w:rsidR="001D55AB" w:rsidRPr="00C31A48" w:rsidDel="003502E1">
              <w:rPr>
                <w:rStyle w:val="Hyperlink"/>
                <w:rFonts w:cs="Times New Roman"/>
                <w:noProof/>
              </w:rPr>
              <w:delText>Opiniones previ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0 \h </w:delInstrText>
            </w:r>
            <w:r w:rsidR="001D55AB" w:rsidDel="003502E1">
              <w:rPr>
                <w:noProof/>
                <w:webHidden/>
              </w:rPr>
            </w:r>
            <w:r w:rsidR="001D55AB" w:rsidDel="003502E1">
              <w:rPr>
                <w:noProof/>
                <w:webHidden/>
              </w:rPr>
              <w:fldChar w:fldCharType="separate"/>
            </w:r>
            <w:r w:rsidR="00586BDD" w:rsidDel="003502E1">
              <w:rPr>
                <w:noProof/>
                <w:webHidden/>
              </w:rPr>
              <w:delText>105</w:delText>
            </w:r>
            <w:r w:rsidR="001D55AB" w:rsidDel="003502E1">
              <w:rPr>
                <w:noProof/>
                <w:webHidden/>
              </w:rPr>
              <w:fldChar w:fldCharType="end"/>
            </w:r>
            <w:r w:rsidDel="003502E1">
              <w:rPr>
                <w:noProof/>
              </w:rPr>
              <w:fldChar w:fldCharType="end"/>
            </w:r>
          </w:del>
        </w:p>
        <w:p w14:paraId="1C7AA9A7" w14:textId="0EB41F4D" w:rsidR="001D55AB" w:rsidDel="003502E1" w:rsidRDefault="00ED0266">
          <w:pPr>
            <w:pStyle w:val="TOC2"/>
            <w:rPr>
              <w:del w:id="773" w:author="David Hernandez" w:date="2021-07-15T07:29:00Z"/>
              <w:rFonts w:asciiTheme="minorHAnsi" w:eastAsiaTheme="minorEastAsia" w:hAnsiTheme="minorHAnsi" w:cstheme="minorBidi"/>
              <w:noProof/>
              <w:lang w:val="en-US" w:eastAsia="en-US"/>
            </w:rPr>
          </w:pPr>
          <w:del w:id="774" w:author="David Hernandez" w:date="2021-07-15T07:29:00Z">
            <w:r w:rsidDel="003502E1">
              <w:rPr>
                <w:noProof/>
              </w:rPr>
              <w:fldChar w:fldCharType="begin"/>
            </w:r>
            <w:r w:rsidDel="003502E1">
              <w:rPr>
                <w:noProof/>
              </w:rPr>
              <w:delInstrText xml:space="preserve"> HYPERLINK \l "_Toc66274841" </w:delInstrText>
            </w:r>
            <w:r w:rsidDel="003502E1">
              <w:rPr>
                <w:noProof/>
              </w:rPr>
              <w:fldChar w:fldCharType="separate"/>
            </w:r>
          </w:del>
          <w:ins w:id="775" w:author="David Hernandez" w:date="2021-07-15T07:29:00Z">
            <w:r w:rsidR="003502E1">
              <w:rPr>
                <w:b/>
                <w:bCs/>
                <w:noProof/>
                <w:lang w:val="en-US"/>
              </w:rPr>
              <w:t>Error! Hyperlink reference not valid.</w:t>
            </w:r>
          </w:ins>
          <w:del w:id="776" w:author="David Hernandez" w:date="2021-07-15T07:29:00Z">
            <w:r w:rsidR="001D55AB" w:rsidRPr="00C31A48" w:rsidDel="003502E1">
              <w:rPr>
                <w:rStyle w:val="Hyperlink"/>
                <w:rFonts w:cs="Times New Roman"/>
                <w:noProof/>
              </w:rPr>
              <w:delText>Competencias y facultades de la SUNAS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1 \h </w:delInstrText>
            </w:r>
            <w:r w:rsidR="001D55AB" w:rsidDel="003502E1">
              <w:rPr>
                <w:noProof/>
                <w:webHidden/>
              </w:rPr>
            </w:r>
            <w:r w:rsidR="001D55AB" w:rsidDel="003502E1">
              <w:rPr>
                <w:noProof/>
                <w:webHidden/>
              </w:rPr>
              <w:fldChar w:fldCharType="separate"/>
            </w:r>
            <w:r w:rsidR="00586BDD" w:rsidDel="003502E1">
              <w:rPr>
                <w:noProof/>
                <w:webHidden/>
              </w:rPr>
              <w:delText>107</w:delText>
            </w:r>
            <w:r w:rsidR="001D55AB" w:rsidDel="003502E1">
              <w:rPr>
                <w:noProof/>
                <w:webHidden/>
              </w:rPr>
              <w:fldChar w:fldCharType="end"/>
            </w:r>
            <w:r w:rsidDel="003502E1">
              <w:rPr>
                <w:noProof/>
              </w:rPr>
              <w:fldChar w:fldCharType="end"/>
            </w:r>
          </w:del>
        </w:p>
        <w:p w14:paraId="28CB24D7" w14:textId="355A75A7" w:rsidR="001D55AB" w:rsidDel="003502E1" w:rsidRDefault="00ED0266">
          <w:pPr>
            <w:pStyle w:val="TOC2"/>
            <w:rPr>
              <w:del w:id="777" w:author="David Hernandez" w:date="2021-07-15T07:29:00Z"/>
              <w:rFonts w:asciiTheme="minorHAnsi" w:eastAsiaTheme="minorEastAsia" w:hAnsiTheme="minorHAnsi" w:cstheme="minorBidi"/>
              <w:noProof/>
              <w:lang w:val="en-US" w:eastAsia="en-US"/>
            </w:rPr>
          </w:pPr>
          <w:del w:id="778" w:author="David Hernandez" w:date="2021-07-15T07:29:00Z">
            <w:r w:rsidDel="003502E1">
              <w:rPr>
                <w:noProof/>
              </w:rPr>
              <w:fldChar w:fldCharType="begin"/>
            </w:r>
            <w:r w:rsidDel="003502E1">
              <w:rPr>
                <w:noProof/>
              </w:rPr>
              <w:delInstrText xml:space="preserve"> HYPERLINK \l "_Toc66274842" </w:delInstrText>
            </w:r>
            <w:r w:rsidDel="003502E1">
              <w:rPr>
                <w:noProof/>
              </w:rPr>
              <w:fldChar w:fldCharType="separate"/>
            </w:r>
          </w:del>
          <w:ins w:id="779" w:author="David Hernandez" w:date="2021-07-15T07:29:00Z">
            <w:r w:rsidR="003502E1">
              <w:rPr>
                <w:b/>
                <w:bCs/>
                <w:noProof/>
                <w:lang w:val="en-US"/>
              </w:rPr>
              <w:t>Error! Hyperlink reference not valid.</w:t>
            </w:r>
          </w:ins>
          <w:del w:id="780" w:author="David Hernandez" w:date="2021-07-15T07:29:00Z">
            <w:r w:rsidR="001D55AB" w:rsidRPr="00C31A48" w:rsidDel="003502E1">
              <w:rPr>
                <w:rStyle w:val="Hyperlink"/>
                <w:rFonts w:cs="Times New Roman"/>
                <w:noProof/>
              </w:rPr>
              <w:delText>Aporte por regul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2 \h </w:delInstrText>
            </w:r>
            <w:r w:rsidR="001D55AB" w:rsidDel="003502E1">
              <w:rPr>
                <w:noProof/>
                <w:webHidden/>
              </w:rPr>
            </w:r>
            <w:r w:rsidR="001D55AB" w:rsidDel="003502E1">
              <w:rPr>
                <w:noProof/>
                <w:webHidden/>
              </w:rPr>
              <w:fldChar w:fldCharType="separate"/>
            </w:r>
            <w:r w:rsidR="00586BDD" w:rsidDel="003502E1">
              <w:rPr>
                <w:noProof/>
                <w:webHidden/>
              </w:rPr>
              <w:delText>109</w:delText>
            </w:r>
            <w:r w:rsidR="001D55AB" w:rsidDel="003502E1">
              <w:rPr>
                <w:noProof/>
                <w:webHidden/>
              </w:rPr>
              <w:fldChar w:fldCharType="end"/>
            </w:r>
            <w:r w:rsidDel="003502E1">
              <w:rPr>
                <w:noProof/>
              </w:rPr>
              <w:fldChar w:fldCharType="end"/>
            </w:r>
          </w:del>
        </w:p>
        <w:p w14:paraId="1451164A" w14:textId="0FD13B29" w:rsidR="001D55AB" w:rsidDel="003502E1" w:rsidRDefault="00ED0266">
          <w:pPr>
            <w:pStyle w:val="TOC2"/>
            <w:rPr>
              <w:del w:id="781" w:author="David Hernandez" w:date="2021-07-15T07:29:00Z"/>
              <w:rFonts w:asciiTheme="minorHAnsi" w:eastAsiaTheme="minorEastAsia" w:hAnsiTheme="minorHAnsi" w:cstheme="minorBidi"/>
              <w:noProof/>
              <w:lang w:val="en-US" w:eastAsia="en-US"/>
            </w:rPr>
          </w:pPr>
          <w:del w:id="782" w:author="David Hernandez" w:date="2021-07-15T07:29:00Z">
            <w:r w:rsidDel="003502E1">
              <w:rPr>
                <w:noProof/>
              </w:rPr>
              <w:fldChar w:fldCharType="begin"/>
            </w:r>
            <w:r w:rsidDel="003502E1">
              <w:rPr>
                <w:noProof/>
              </w:rPr>
              <w:delInstrText xml:space="preserve"> HYPERLINK \l "_Toc66274843" </w:delInstrText>
            </w:r>
            <w:r w:rsidDel="003502E1">
              <w:rPr>
                <w:noProof/>
              </w:rPr>
              <w:fldChar w:fldCharType="separate"/>
            </w:r>
          </w:del>
          <w:ins w:id="783" w:author="David Hernandez" w:date="2021-07-15T07:29:00Z">
            <w:r w:rsidR="003502E1">
              <w:rPr>
                <w:b/>
                <w:bCs/>
                <w:noProof/>
                <w:lang w:val="en-US"/>
              </w:rPr>
              <w:t>Error! Hyperlink reference not valid.</w:t>
            </w:r>
          </w:ins>
          <w:del w:id="784" w:author="David Hernandez" w:date="2021-07-15T07:29:00Z">
            <w:r w:rsidR="001D55AB" w:rsidRPr="00C31A48" w:rsidDel="003502E1">
              <w:rPr>
                <w:rStyle w:val="Hyperlink"/>
                <w:rFonts w:cs="Times New Roman"/>
                <w:noProof/>
              </w:rPr>
              <w:delText>Capítulo XIV.</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FUERZA MAYOR O CASO FORTUI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3 \h </w:delInstrText>
            </w:r>
            <w:r w:rsidR="001D55AB" w:rsidDel="003502E1">
              <w:rPr>
                <w:noProof/>
                <w:webHidden/>
              </w:rPr>
            </w:r>
            <w:r w:rsidR="001D55AB" w:rsidDel="003502E1">
              <w:rPr>
                <w:noProof/>
                <w:webHidden/>
              </w:rPr>
              <w:fldChar w:fldCharType="separate"/>
            </w:r>
            <w:r w:rsidR="00586BDD" w:rsidDel="003502E1">
              <w:rPr>
                <w:noProof/>
                <w:webHidden/>
              </w:rPr>
              <w:delText>110</w:delText>
            </w:r>
            <w:r w:rsidR="001D55AB" w:rsidDel="003502E1">
              <w:rPr>
                <w:noProof/>
                <w:webHidden/>
              </w:rPr>
              <w:fldChar w:fldCharType="end"/>
            </w:r>
            <w:r w:rsidDel="003502E1">
              <w:rPr>
                <w:noProof/>
              </w:rPr>
              <w:fldChar w:fldCharType="end"/>
            </w:r>
          </w:del>
        </w:p>
        <w:p w14:paraId="05D0C19E" w14:textId="245E6A42" w:rsidR="001D55AB" w:rsidDel="003502E1" w:rsidRDefault="00ED0266">
          <w:pPr>
            <w:pStyle w:val="TOC2"/>
            <w:rPr>
              <w:del w:id="785" w:author="David Hernandez" w:date="2021-07-15T07:29:00Z"/>
              <w:rFonts w:asciiTheme="minorHAnsi" w:eastAsiaTheme="minorEastAsia" w:hAnsiTheme="minorHAnsi" w:cstheme="minorBidi"/>
              <w:noProof/>
              <w:lang w:val="en-US" w:eastAsia="en-US"/>
            </w:rPr>
          </w:pPr>
          <w:del w:id="786" w:author="David Hernandez" w:date="2021-07-15T07:29:00Z">
            <w:r w:rsidDel="003502E1">
              <w:rPr>
                <w:noProof/>
              </w:rPr>
              <w:fldChar w:fldCharType="begin"/>
            </w:r>
            <w:r w:rsidDel="003502E1">
              <w:rPr>
                <w:noProof/>
              </w:rPr>
              <w:delInstrText xml:space="preserve"> HYPERLINK \l "_Toc66274844" </w:delInstrText>
            </w:r>
            <w:r w:rsidDel="003502E1">
              <w:rPr>
                <w:noProof/>
              </w:rPr>
              <w:fldChar w:fldCharType="separate"/>
            </w:r>
          </w:del>
          <w:ins w:id="787" w:author="David Hernandez" w:date="2021-07-15T07:29:00Z">
            <w:r w:rsidR="003502E1">
              <w:rPr>
                <w:b/>
                <w:bCs/>
                <w:noProof/>
                <w:lang w:val="en-US"/>
              </w:rPr>
              <w:t>Error! Hyperlink reference not valid.</w:t>
            </w:r>
          </w:ins>
          <w:del w:id="788" w:author="David Hernandez" w:date="2021-07-15T07:29:00Z">
            <w:r w:rsidR="001D55AB" w:rsidRPr="00C31A48" w:rsidDel="003502E1">
              <w:rPr>
                <w:rStyle w:val="Hyperlink"/>
                <w:rFonts w:cs="Times New Roman"/>
                <w:noProof/>
              </w:rPr>
              <w:delText>Capítulo XV.</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MODIFICACIONES AL CONTRA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4 \h </w:delInstrText>
            </w:r>
            <w:r w:rsidR="001D55AB" w:rsidDel="003502E1">
              <w:rPr>
                <w:noProof/>
                <w:webHidden/>
              </w:rPr>
            </w:r>
            <w:r w:rsidR="001D55AB" w:rsidDel="003502E1">
              <w:rPr>
                <w:noProof/>
                <w:webHidden/>
              </w:rPr>
              <w:fldChar w:fldCharType="separate"/>
            </w:r>
            <w:r w:rsidR="00586BDD" w:rsidDel="003502E1">
              <w:rPr>
                <w:noProof/>
                <w:webHidden/>
              </w:rPr>
              <w:delText>113</w:delText>
            </w:r>
            <w:r w:rsidR="001D55AB" w:rsidDel="003502E1">
              <w:rPr>
                <w:noProof/>
                <w:webHidden/>
              </w:rPr>
              <w:fldChar w:fldCharType="end"/>
            </w:r>
            <w:r w:rsidDel="003502E1">
              <w:rPr>
                <w:noProof/>
              </w:rPr>
              <w:fldChar w:fldCharType="end"/>
            </w:r>
          </w:del>
        </w:p>
        <w:p w14:paraId="34A08EBC" w14:textId="26177DB1" w:rsidR="001D55AB" w:rsidDel="003502E1" w:rsidRDefault="00ED0266">
          <w:pPr>
            <w:pStyle w:val="TOC2"/>
            <w:rPr>
              <w:del w:id="789" w:author="David Hernandez" w:date="2021-07-15T07:29:00Z"/>
              <w:rFonts w:asciiTheme="minorHAnsi" w:eastAsiaTheme="minorEastAsia" w:hAnsiTheme="minorHAnsi" w:cstheme="minorBidi"/>
              <w:noProof/>
              <w:lang w:val="en-US" w:eastAsia="en-US"/>
            </w:rPr>
          </w:pPr>
          <w:del w:id="790" w:author="David Hernandez" w:date="2021-07-15T07:29:00Z">
            <w:r w:rsidDel="003502E1">
              <w:rPr>
                <w:noProof/>
              </w:rPr>
              <w:fldChar w:fldCharType="begin"/>
            </w:r>
            <w:r w:rsidDel="003502E1">
              <w:rPr>
                <w:noProof/>
              </w:rPr>
              <w:delInstrText xml:space="preserve"> HYPERLINK \l "_Toc66274845" </w:delInstrText>
            </w:r>
            <w:r w:rsidDel="003502E1">
              <w:rPr>
                <w:noProof/>
              </w:rPr>
              <w:fldChar w:fldCharType="separate"/>
            </w:r>
          </w:del>
          <w:ins w:id="791" w:author="David Hernandez" w:date="2021-07-15T07:29:00Z">
            <w:r w:rsidR="003502E1">
              <w:rPr>
                <w:b/>
                <w:bCs/>
                <w:noProof/>
                <w:lang w:val="en-US"/>
              </w:rPr>
              <w:t>Error! Hyperlink reference not valid.</w:t>
            </w:r>
          </w:ins>
          <w:del w:id="792" w:author="David Hernandez" w:date="2021-07-15T07:29:00Z">
            <w:r w:rsidR="001D55AB" w:rsidRPr="00C31A48" w:rsidDel="003502E1">
              <w:rPr>
                <w:rStyle w:val="Hyperlink"/>
                <w:rFonts w:cs="Times New Roman"/>
                <w:noProof/>
              </w:rPr>
              <w:delText>Capítulo XV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SOLUCIÓN DE CONTROVERSI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5 \h </w:delInstrText>
            </w:r>
            <w:r w:rsidR="001D55AB" w:rsidDel="003502E1">
              <w:rPr>
                <w:noProof/>
                <w:webHidden/>
              </w:rPr>
            </w:r>
            <w:r w:rsidR="001D55AB" w:rsidDel="003502E1">
              <w:rPr>
                <w:noProof/>
                <w:webHidden/>
              </w:rPr>
              <w:fldChar w:fldCharType="separate"/>
            </w:r>
            <w:r w:rsidR="00586BDD" w:rsidDel="003502E1">
              <w:rPr>
                <w:noProof/>
                <w:webHidden/>
              </w:rPr>
              <w:delText>113</w:delText>
            </w:r>
            <w:r w:rsidR="001D55AB" w:rsidDel="003502E1">
              <w:rPr>
                <w:noProof/>
                <w:webHidden/>
              </w:rPr>
              <w:fldChar w:fldCharType="end"/>
            </w:r>
            <w:r w:rsidDel="003502E1">
              <w:rPr>
                <w:noProof/>
              </w:rPr>
              <w:fldChar w:fldCharType="end"/>
            </w:r>
          </w:del>
        </w:p>
        <w:p w14:paraId="0E908EF4" w14:textId="51EA4C4E" w:rsidR="001D55AB" w:rsidDel="003502E1" w:rsidRDefault="00ED0266">
          <w:pPr>
            <w:pStyle w:val="TOC2"/>
            <w:rPr>
              <w:del w:id="793" w:author="David Hernandez" w:date="2021-07-15T07:29:00Z"/>
              <w:rFonts w:asciiTheme="minorHAnsi" w:eastAsiaTheme="minorEastAsia" w:hAnsiTheme="minorHAnsi" w:cstheme="minorBidi"/>
              <w:noProof/>
              <w:lang w:val="en-US" w:eastAsia="en-US"/>
            </w:rPr>
          </w:pPr>
          <w:del w:id="794" w:author="David Hernandez" w:date="2021-07-15T07:29:00Z">
            <w:r w:rsidDel="003502E1">
              <w:rPr>
                <w:noProof/>
              </w:rPr>
              <w:fldChar w:fldCharType="begin"/>
            </w:r>
            <w:r w:rsidDel="003502E1">
              <w:rPr>
                <w:noProof/>
              </w:rPr>
              <w:delInstrText xml:space="preserve"> HYPERLINK \l "_Toc66274846" </w:delInstrText>
            </w:r>
            <w:r w:rsidDel="003502E1">
              <w:rPr>
                <w:noProof/>
              </w:rPr>
              <w:fldChar w:fldCharType="separate"/>
            </w:r>
          </w:del>
          <w:ins w:id="795" w:author="David Hernandez" w:date="2021-07-15T07:29:00Z">
            <w:r w:rsidR="003502E1">
              <w:rPr>
                <w:b/>
                <w:bCs/>
                <w:noProof/>
                <w:lang w:val="en-US"/>
              </w:rPr>
              <w:t>Error! Hyperlink reference not valid.</w:t>
            </w:r>
          </w:ins>
          <w:del w:id="796" w:author="David Hernandez" w:date="2021-07-15T07:29:00Z">
            <w:r w:rsidR="001D55AB" w:rsidRPr="00C31A48" w:rsidDel="003502E1">
              <w:rPr>
                <w:rStyle w:val="Hyperlink"/>
                <w:rFonts w:cs="Times New Roman"/>
                <w:noProof/>
              </w:rPr>
              <w:delText>Leyes y Disposiciones Aplicabl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6 \h </w:delInstrText>
            </w:r>
            <w:r w:rsidR="001D55AB" w:rsidDel="003502E1">
              <w:rPr>
                <w:noProof/>
                <w:webHidden/>
              </w:rPr>
            </w:r>
            <w:r w:rsidR="001D55AB" w:rsidDel="003502E1">
              <w:rPr>
                <w:noProof/>
                <w:webHidden/>
              </w:rPr>
              <w:fldChar w:fldCharType="separate"/>
            </w:r>
            <w:r w:rsidR="00586BDD" w:rsidDel="003502E1">
              <w:rPr>
                <w:noProof/>
                <w:webHidden/>
              </w:rPr>
              <w:delText>113</w:delText>
            </w:r>
            <w:r w:rsidR="001D55AB" w:rsidDel="003502E1">
              <w:rPr>
                <w:noProof/>
                <w:webHidden/>
              </w:rPr>
              <w:fldChar w:fldCharType="end"/>
            </w:r>
            <w:r w:rsidDel="003502E1">
              <w:rPr>
                <w:noProof/>
              </w:rPr>
              <w:fldChar w:fldCharType="end"/>
            </w:r>
          </w:del>
        </w:p>
        <w:p w14:paraId="5AC8D326" w14:textId="150FEF18" w:rsidR="001D55AB" w:rsidDel="003502E1" w:rsidRDefault="00ED0266">
          <w:pPr>
            <w:pStyle w:val="TOC2"/>
            <w:rPr>
              <w:del w:id="797" w:author="David Hernandez" w:date="2021-07-15T07:29:00Z"/>
              <w:rFonts w:asciiTheme="minorHAnsi" w:eastAsiaTheme="minorEastAsia" w:hAnsiTheme="minorHAnsi" w:cstheme="minorBidi"/>
              <w:noProof/>
              <w:lang w:val="en-US" w:eastAsia="en-US"/>
            </w:rPr>
          </w:pPr>
          <w:del w:id="798" w:author="David Hernandez" w:date="2021-07-15T07:29:00Z">
            <w:r w:rsidDel="003502E1">
              <w:rPr>
                <w:noProof/>
              </w:rPr>
              <w:fldChar w:fldCharType="begin"/>
            </w:r>
            <w:r w:rsidDel="003502E1">
              <w:rPr>
                <w:noProof/>
              </w:rPr>
              <w:delInstrText xml:space="preserve"> HYPERLINK \l "_Toc66274847" </w:delInstrText>
            </w:r>
            <w:r w:rsidDel="003502E1">
              <w:rPr>
                <w:noProof/>
              </w:rPr>
              <w:fldChar w:fldCharType="separate"/>
            </w:r>
          </w:del>
          <w:ins w:id="799" w:author="David Hernandez" w:date="2021-07-15T07:29:00Z">
            <w:r w:rsidR="003502E1">
              <w:rPr>
                <w:b/>
                <w:bCs/>
                <w:noProof/>
                <w:lang w:val="en-US"/>
              </w:rPr>
              <w:t>Error! Hyperlink reference not valid.</w:t>
            </w:r>
          </w:ins>
          <w:del w:id="800" w:author="David Hernandez" w:date="2021-07-15T07:29:00Z">
            <w:r w:rsidR="001D55AB" w:rsidRPr="00C31A48" w:rsidDel="003502E1">
              <w:rPr>
                <w:rStyle w:val="Hyperlink"/>
                <w:rFonts w:cs="Times New Roman"/>
                <w:noProof/>
              </w:rPr>
              <w:delText>Ámbito de aplic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7 \h </w:delInstrText>
            </w:r>
            <w:r w:rsidR="001D55AB" w:rsidDel="003502E1">
              <w:rPr>
                <w:noProof/>
                <w:webHidden/>
              </w:rPr>
            </w:r>
            <w:r w:rsidR="001D55AB" w:rsidDel="003502E1">
              <w:rPr>
                <w:noProof/>
                <w:webHidden/>
              </w:rPr>
              <w:fldChar w:fldCharType="separate"/>
            </w:r>
            <w:r w:rsidR="00586BDD" w:rsidDel="003502E1">
              <w:rPr>
                <w:noProof/>
                <w:webHidden/>
              </w:rPr>
              <w:delText>113</w:delText>
            </w:r>
            <w:r w:rsidR="001D55AB" w:rsidDel="003502E1">
              <w:rPr>
                <w:noProof/>
                <w:webHidden/>
              </w:rPr>
              <w:fldChar w:fldCharType="end"/>
            </w:r>
            <w:r w:rsidDel="003502E1">
              <w:rPr>
                <w:noProof/>
              </w:rPr>
              <w:fldChar w:fldCharType="end"/>
            </w:r>
          </w:del>
        </w:p>
        <w:p w14:paraId="65592E98" w14:textId="7A34C7B6" w:rsidR="001D55AB" w:rsidDel="003502E1" w:rsidRDefault="00ED0266">
          <w:pPr>
            <w:pStyle w:val="TOC2"/>
            <w:rPr>
              <w:del w:id="801" w:author="David Hernandez" w:date="2021-07-15T07:29:00Z"/>
              <w:rFonts w:asciiTheme="minorHAnsi" w:eastAsiaTheme="minorEastAsia" w:hAnsiTheme="minorHAnsi" w:cstheme="minorBidi"/>
              <w:noProof/>
              <w:lang w:val="en-US" w:eastAsia="en-US"/>
            </w:rPr>
          </w:pPr>
          <w:del w:id="802" w:author="David Hernandez" w:date="2021-07-15T07:29:00Z">
            <w:r w:rsidDel="003502E1">
              <w:rPr>
                <w:noProof/>
              </w:rPr>
              <w:fldChar w:fldCharType="begin"/>
            </w:r>
            <w:r w:rsidDel="003502E1">
              <w:rPr>
                <w:noProof/>
              </w:rPr>
              <w:delInstrText xml:space="preserve"> HYPERLINK \l "_Toc66274848" </w:delInstrText>
            </w:r>
            <w:r w:rsidDel="003502E1">
              <w:rPr>
                <w:noProof/>
              </w:rPr>
              <w:fldChar w:fldCharType="separate"/>
            </w:r>
          </w:del>
          <w:ins w:id="803" w:author="David Hernandez" w:date="2021-07-15T07:29:00Z">
            <w:r w:rsidR="003502E1">
              <w:rPr>
                <w:b/>
                <w:bCs/>
                <w:noProof/>
                <w:lang w:val="en-US"/>
              </w:rPr>
              <w:t>Error! Hyperlink reference not valid.</w:t>
            </w:r>
          </w:ins>
          <w:del w:id="804" w:author="David Hernandez" w:date="2021-07-15T07:29:00Z">
            <w:r w:rsidR="001D55AB" w:rsidRPr="00C31A48" w:rsidDel="003502E1">
              <w:rPr>
                <w:rStyle w:val="Hyperlink"/>
                <w:rFonts w:cs="Times New Roman"/>
                <w:noProof/>
              </w:rPr>
              <w:delText>Criterios de interpret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8 \h </w:delInstrText>
            </w:r>
            <w:r w:rsidR="001D55AB" w:rsidDel="003502E1">
              <w:rPr>
                <w:noProof/>
                <w:webHidden/>
              </w:rPr>
            </w:r>
            <w:r w:rsidR="001D55AB" w:rsidDel="003502E1">
              <w:rPr>
                <w:noProof/>
                <w:webHidden/>
              </w:rPr>
              <w:fldChar w:fldCharType="separate"/>
            </w:r>
            <w:r w:rsidR="00586BDD" w:rsidDel="003502E1">
              <w:rPr>
                <w:noProof/>
                <w:webHidden/>
              </w:rPr>
              <w:delText>114</w:delText>
            </w:r>
            <w:r w:rsidR="001D55AB" w:rsidDel="003502E1">
              <w:rPr>
                <w:noProof/>
                <w:webHidden/>
              </w:rPr>
              <w:fldChar w:fldCharType="end"/>
            </w:r>
            <w:r w:rsidDel="003502E1">
              <w:rPr>
                <w:noProof/>
              </w:rPr>
              <w:fldChar w:fldCharType="end"/>
            </w:r>
          </w:del>
        </w:p>
        <w:p w14:paraId="295D7C99" w14:textId="5509D917" w:rsidR="001D55AB" w:rsidDel="003502E1" w:rsidRDefault="00ED0266">
          <w:pPr>
            <w:pStyle w:val="TOC2"/>
            <w:rPr>
              <w:del w:id="805" w:author="David Hernandez" w:date="2021-07-15T07:29:00Z"/>
              <w:rFonts w:asciiTheme="minorHAnsi" w:eastAsiaTheme="minorEastAsia" w:hAnsiTheme="minorHAnsi" w:cstheme="minorBidi"/>
              <w:noProof/>
              <w:lang w:val="en-US" w:eastAsia="en-US"/>
            </w:rPr>
          </w:pPr>
          <w:del w:id="806" w:author="David Hernandez" w:date="2021-07-15T07:29:00Z">
            <w:r w:rsidDel="003502E1">
              <w:rPr>
                <w:noProof/>
              </w:rPr>
              <w:fldChar w:fldCharType="begin"/>
            </w:r>
            <w:r w:rsidDel="003502E1">
              <w:rPr>
                <w:noProof/>
              </w:rPr>
              <w:delInstrText xml:space="preserve"> HYPERLINK \l "_Toc66274849" </w:delInstrText>
            </w:r>
            <w:r w:rsidDel="003502E1">
              <w:rPr>
                <w:noProof/>
              </w:rPr>
              <w:fldChar w:fldCharType="separate"/>
            </w:r>
          </w:del>
          <w:ins w:id="807" w:author="David Hernandez" w:date="2021-07-15T07:29:00Z">
            <w:r w:rsidR="003502E1">
              <w:rPr>
                <w:b/>
                <w:bCs/>
                <w:noProof/>
                <w:lang w:val="en-US"/>
              </w:rPr>
              <w:t>Error! Hyperlink reference not valid.</w:t>
            </w:r>
          </w:ins>
          <w:del w:id="808" w:author="David Hernandez" w:date="2021-07-15T07:29:00Z">
            <w:r w:rsidR="001D55AB" w:rsidRPr="00C31A48" w:rsidDel="003502E1">
              <w:rPr>
                <w:rStyle w:val="Hyperlink"/>
                <w:rFonts w:cs="Times New Roman"/>
                <w:noProof/>
              </w:rPr>
              <w:delText>Renuncia a reclamaciones diplomátic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49 \h </w:delInstrText>
            </w:r>
            <w:r w:rsidR="001D55AB" w:rsidDel="003502E1">
              <w:rPr>
                <w:noProof/>
                <w:webHidden/>
              </w:rPr>
            </w:r>
            <w:r w:rsidR="001D55AB" w:rsidDel="003502E1">
              <w:rPr>
                <w:noProof/>
                <w:webHidden/>
              </w:rPr>
              <w:fldChar w:fldCharType="separate"/>
            </w:r>
            <w:r w:rsidR="00586BDD" w:rsidDel="003502E1">
              <w:rPr>
                <w:noProof/>
                <w:webHidden/>
              </w:rPr>
              <w:delText>115</w:delText>
            </w:r>
            <w:r w:rsidR="001D55AB" w:rsidDel="003502E1">
              <w:rPr>
                <w:noProof/>
                <w:webHidden/>
              </w:rPr>
              <w:fldChar w:fldCharType="end"/>
            </w:r>
            <w:r w:rsidDel="003502E1">
              <w:rPr>
                <w:noProof/>
              </w:rPr>
              <w:fldChar w:fldCharType="end"/>
            </w:r>
          </w:del>
        </w:p>
        <w:p w14:paraId="0281CB55" w14:textId="4BC27223" w:rsidR="001D55AB" w:rsidDel="003502E1" w:rsidRDefault="00ED0266">
          <w:pPr>
            <w:pStyle w:val="TOC2"/>
            <w:rPr>
              <w:del w:id="809" w:author="David Hernandez" w:date="2021-07-15T07:29:00Z"/>
              <w:rFonts w:asciiTheme="minorHAnsi" w:eastAsiaTheme="minorEastAsia" w:hAnsiTheme="minorHAnsi" w:cstheme="minorBidi"/>
              <w:noProof/>
              <w:lang w:val="en-US" w:eastAsia="en-US"/>
            </w:rPr>
          </w:pPr>
          <w:del w:id="810" w:author="David Hernandez" w:date="2021-07-15T07:29:00Z">
            <w:r w:rsidDel="003502E1">
              <w:rPr>
                <w:noProof/>
              </w:rPr>
              <w:fldChar w:fldCharType="begin"/>
            </w:r>
            <w:r w:rsidDel="003502E1">
              <w:rPr>
                <w:noProof/>
              </w:rPr>
              <w:delInstrText xml:space="preserve"> HYPERLINK \l "_Toc66274850" </w:delInstrText>
            </w:r>
            <w:r w:rsidDel="003502E1">
              <w:rPr>
                <w:noProof/>
              </w:rPr>
              <w:fldChar w:fldCharType="separate"/>
            </w:r>
          </w:del>
          <w:ins w:id="811" w:author="David Hernandez" w:date="2021-07-15T07:29:00Z">
            <w:r w:rsidR="003502E1">
              <w:rPr>
                <w:b/>
                <w:bCs/>
                <w:noProof/>
                <w:lang w:val="en-US"/>
              </w:rPr>
              <w:t>Error! Hyperlink reference not valid.</w:t>
            </w:r>
          </w:ins>
          <w:del w:id="812" w:author="David Hernandez" w:date="2021-07-15T07:29:00Z">
            <w:r w:rsidR="001D55AB" w:rsidRPr="00C31A48" w:rsidDel="003502E1">
              <w:rPr>
                <w:rStyle w:val="Hyperlink"/>
                <w:rFonts w:cs="Times New Roman"/>
                <w:noProof/>
              </w:rPr>
              <w:delText>Trato directo</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50 \h </w:delInstrText>
            </w:r>
            <w:r w:rsidR="001D55AB" w:rsidDel="003502E1">
              <w:rPr>
                <w:noProof/>
                <w:webHidden/>
              </w:rPr>
            </w:r>
            <w:r w:rsidR="001D55AB" w:rsidDel="003502E1">
              <w:rPr>
                <w:noProof/>
                <w:webHidden/>
              </w:rPr>
              <w:fldChar w:fldCharType="separate"/>
            </w:r>
            <w:r w:rsidR="00586BDD" w:rsidDel="003502E1">
              <w:rPr>
                <w:noProof/>
                <w:webHidden/>
              </w:rPr>
              <w:delText>115</w:delText>
            </w:r>
            <w:r w:rsidR="001D55AB" w:rsidDel="003502E1">
              <w:rPr>
                <w:noProof/>
                <w:webHidden/>
              </w:rPr>
              <w:fldChar w:fldCharType="end"/>
            </w:r>
            <w:r w:rsidDel="003502E1">
              <w:rPr>
                <w:noProof/>
              </w:rPr>
              <w:fldChar w:fldCharType="end"/>
            </w:r>
          </w:del>
        </w:p>
        <w:p w14:paraId="486235E0" w14:textId="3A5EF922" w:rsidR="001D55AB" w:rsidDel="003502E1" w:rsidRDefault="00ED0266">
          <w:pPr>
            <w:pStyle w:val="TOC2"/>
            <w:rPr>
              <w:del w:id="813" w:author="David Hernandez" w:date="2021-07-15T07:29:00Z"/>
              <w:rFonts w:asciiTheme="minorHAnsi" w:eastAsiaTheme="minorEastAsia" w:hAnsiTheme="minorHAnsi" w:cstheme="minorBidi"/>
              <w:noProof/>
              <w:lang w:val="en-US" w:eastAsia="en-US"/>
            </w:rPr>
          </w:pPr>
          <w:del w:id="814" w:author="David Hernandez" w:date="2021-07-15T07:29:00Z">
            <w:r w:rsidDel="003502E1">
              <w:rPr>
                <w:noProof/>
              </w:rPr>
              <w:fldChar w:fldCharType="begin"/>
            </w:r>
            <w:r w:rsidDel="003502E1">
              <w:rPr>
                <w:noProof/>
              </w:rPr>
              <w:delInstrText xml:space="preserve"> HYPERLINK \l "_Toc66274851" </w:delInstrText>
            </w:r>
            <w:r w:rsidDel="003502E1">
              <w:rPr>
                <w:noProof/>
              </w:rPr>
              <w:fldChar w:fldCharType="separate"/>
            </w:r>
          </w:del>
          <w:ins w:id="815" w:author="David Hernandez" w:date="2021-07-15T07:29:00Z">
            <w:r w:rsidR="003502E1">
              <w:rPr>
                <w:b/>
                <w:bCs/>
                <w:noProof/>
                <w:lang w:val="en-US"/>
              </w:rPr>
              <w:t>Error! Hyperlink reference not valid.</w:t>
            </w:r>
          </w:ins>
          <w:del w:id="816" w:author="David Hernandez" w:date="2021-07-15T07:29:00Z">
            <w:r w:rsidR="001D55AB" w:rsidRPr="00C31A48" w:rsidDel="003502E1">
              <w:rPr>
                <w:rStyle w:val="Hyperlink"/>
                <w:rFonts w:cs="Times New Roman"/>
                <w:noProof/>
              </w:rPr>
              <w:delText>Arbitraje</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51 \h </w:delInstrText>
            </w:r>
            <w:r w:rsidR="001D55AB" w:rsidDel="003502E1">
              <w:rPr>
                <w:noProof/>
                <w:webHidden/>
              </w:rPr>
            </w:r>
            <w:r w:rsidR="001D55AB" w:rsidDel="003502E1">
              <w:rPr>
                <w:noProof/>
                <w:webHidden/>
              </w:rPr>
              <w:fldChar w:fldCharType="separate"/>
            </w:r>
            <w:r w:rsidR="00586BDD" w:rsidDel="003502E1">
              <w:rPr>
                <w:noProof/>
                <w:webHidden/>
              </w:rPr>
              <w:delText>116</w:delText>
            </w:r>
            <w:r w:rsidR="001D55AB" w:rsidDel="003502E1">
              <w:rPr>
                <w:noProof/>
                <w:webHidden/>
              </w:rPr>
              <w:fldChar w:fldCharType="end"/>
            </w:r>
            <w:r w:rsidDel="003502E1">
              <w:rPr>
                <w:noProof/>
              </w:rPr>
              <w:fldChar w:fldCharType="end"/>
            </w:r>
          </w:del>
        </w:p>
        <w:p w14:paraId="7AB99C7A" w14:textId="55950155" w:rsidR="001D55AB" w:rsidDel="003502E1" w:rsidRDefault="00ED0266">
          <w:pPr>
            <w:pStyle w:val="TOC2"/>
            <w:rPr>
              <w:del w:id="817" w:author="David Hernandez" w:date="2021-07-15T07:29:00Z"/>
              <w:rFonts w:asciiTheme="minorHAnsi" w:eastAsiaTheme="minorEastAsia" w:hAnsiTheme="minorHAnsi" w:cstheme="minorBidi"/>
              <w:noProof/>
              <w:lang w:val="en-US" w:eastAsia="en-US"/>
            </w:rPr>
          </w:pPr>
          <w:del w:id="818" w:author="David Hernandez" w:date="2021-07-15T07:29:00Z">
            <w:r w:rsidDel="003502E1">
              <w:rPr>
                <w:noProof/>
              </w:rPr>
              <w:fldChar w:fldCharType="begin"/>
            </w:r>
            <w:r w:rsidDel="003502E1">
              <w:rPr>
                <w:noProof/>
              </w:rPr>
              <w:delInstrText xml:space="preserve"> HYPERLINK \l "_Toc66274852" </w:delInstrText>
            </w:r>
            <w:r w:rsidDel="003502E1">
              <w:rPr>
                <w:noProof/>
              </w:rPr>
              <w:fldChar w:fldCharType="separate"/>
            </w:r>
          </w:del>
          <w:ins w:id="819" w:author="David Hernandez" w:date="2021-07-15T07:29:00Z">
            <w:r w:rsidR="003502E1">
              <w:rPr>
                <w:b/>
                <w:bCs/>
                <w:noProof/>
                <w:lang w:val="en-US"/>
              </w:rPr>
              <w:t>Error! Hyperlink reference not valid.</w:t>
            </w:r>
          </w:ins>
          <w:del w:id="820" w:author="David Hernandez" w:date="2021-07-15T07:29:00Z">
            <w:r w:rsidR="001D55AB" w:rsidRPr="00C31A48" w:rsidDel="003502E1">
              <w:rPr>
                <w:rStyle w:val="Hyperlink"/>
                <w:rFonts w:cs="Times New Roman"/>
                <w:noProof/>
              </w:rPr>
              <w:delText>Reglas procedimentales comu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2 \h </w:delInstrText>
            </w:r>
            <w:r w:rsidR="001D55AB" w:rsidDel="003502E1">
              <w:rPr>
                <w:noProof/>
                <w:webHidden/>
              </w:rPr>
            </w:r>
            <w:r w:rsidR="001D55AB" w:rsidDel="003502E1">
              <w:rPr>
                <w:noProof/>
                <w:webHidden/>
              </w:rPr>
              <w:fldChar w:fldCharType="separate"/>
            </w:r>
            <w:r w:rsidR="00586BDD" w:rsidDel="003502E1">
              <w:rPr>
                <w:noProof/>
                <w:webHidden/>
              </w:rPr>
              <w:delText>118</w:delText>
            </w:r>
            <w:r w:rsidR="001D55AB" w:rsidDel="003502E1">
              <w:rPr>
                <w:noProof/>
                <w:webHidden/>
              </w:rPr>
              <w:fldChar w:fldCharType="end"/>
            </w:r>
            <w:r w:rsidDel="003502E1">
              <w:rPr>
                <w:noProof/>
              </w:rPr>
              <w:fldChar w:fldCharType="end"/>
            </w:r>
          </w:del>
        </w:p>
        <w:p w14:paraId="3DB4FDD0" w14:textId="32F6E591" w:rsidR="001D55AB" w:rsidDel="003502E1" w:rsidRDefault="00ED0266">
          <w:pPr>
            <w:pStyle w:val="TOC2"/>
            <w:rPr>
              <w:del w:id="821" w:author="David Hernandez" w:date="2021-07-15T07:29:00Z"/>
              <w:rFonts w:asciiTheme="minorHAnsi" w:eastAsiaTheme="minorEastAsia" w:hAnsiTheme="minorHAnsi" w:cstheme="minorBidi"/>
              <w:noProof/>
              <w:lang w:val="en-US" w:eastAsia="en-US"/>
            </w:rPr>
          </w:pPr>
          <w:del w:id="822" w:author="David Hernandez" w:date="2021-07-15T07:29:00Z">
            <w:r w:rsidDel="003502E1">
              <w:rPr>
                <w:noProof/>
              </w:rPr>
              <w:lastRenderedPageBreak/>
              <w:fldChar w:fldCharType="begin"/>
            </w:r>
            <w:r w:rsidDel="003502E1">
              <w:rPr>
                <w:noProof/>
              </w:rPr>
              <w:delInstrText xml:space="preserve"> HYPERLI</w:delInstrText>
            </w:r>
            <w:r w:rsidDel="003502E1">
              <w:rPr>
                <w:noProof/>
              </w:rPr>
              <w:delInstrText xml:space="preserve">NK \l "_Toc66274853" </w:delInstrText>
            </w:r>
            <w:r w:rsidDel="003502E1">
              <w:rPr>
                <w:noProof/>
              </w:rPr>
              <w:fldChar w:fldCharType="separate"/>
            </w:r>
          </w:del>
          <w:ins w:id="823" w:author="David Hernandez" w:date="2021-07-15T07:29:00Z">
            <w:r w:rsidR="003502E1">
              <w:rPr>
                <w:b/>
                <w:bCs/>
                <w:noProof/>
                <w:lang w:val="en-US"/>
              </w:rPr>
              <w:t>Error! Hyperlink reference not valid.</w:t>
            </w:r>
          </w:ins>
          <w:del w:id="824" w:author="David Hernandez" w:date="2021-07-15T07:29:00Z">
            <w:r w:rsidR="001D55AB" w:rsidRPr="00C31A48" w:rsidDel="003502E1">
              <w:rPr>
                <w:rStyle w:val="Hyperlink"/>
                <w:rFonts w:cs="Times New Roman"/>
                <w:noProof/>
              </w:rPr>
              <w:delText>Capítulo XV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TERMINACIÓN DEL CONTRA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3 \h </w:delInstrText>
            </w:r>
            <w:r w:rsidR="001D55AB" w:rsidDel="003502E1">
              <w:rPr>
                <w:noProof/>
                <w:webHidden/>
              </w:rPr>
            </w:r>
            <w:r w:rsidR="001D55AB" w:rsidDel="003502E1">
              <w:rPr>
                <w:noProof/>
                <w:webHidden/>
              </w:rPr>
              <w:fldChar w:fldCharType="separate"/>
            </w:r>
            <w:r w:rsidR="00586BDD" w:rsidDel="003502E1">
              <w:rPr>
                <w:noProof/>
                <w:webHidden/>
              </w:rPr>
              <w:delText>120</w:delText>
            </w:r>
            <w:r w:rsidR="001D55AB" w:rsidDel="003502E1">
              <w:rPr>
                <w:noProof/>
                <w:webHidden/>
              </w:rPr>
              <w:fldChar w:fldCharType="end"/>
            </w:r>
            <w:r w:rsidDel="003502E1">
              <w:rPr>
                <w:noProof/>
              </w:rPr>
              <w:fldChar w:fldCharType="end"/>
            </w:r>
          </w:del>
        </w:p>
        <w:p w14:paraId="6379FA63" w14:textId="3ED82786" w:rsidR="001D55AB" w:rsidDel="003502E1" w:rsidRDefault="00ED0266">
          <w:pPr>
            <w:pStyle w:val="TOC2"/>
            <w:rPr>
              <w:del w:id="825" w:author="David Hernandez" w:date="2021-07-15T07:29:00Z"/>
              <w:rFonts w:asciiTheme="minorHAnsi" w:eastAsiaTheme="minorEastAsia" w:hAnsiTheme="minorHAnsi" w:cstheme="minorBidi"/>
              <w:noProof/>
              <w:lang w:val="en-US" w:eastAsia="en-US"/>
            </w:rPr>
          </w:pPr>
          <w:del w:id="826" w:author="David Hernandez" w:date="2021-07-15T07:29:00Z">
            <w:r w:rsidDel="003502E1">
              <w:rPr>
                <w:noProof/>
              </w:rPr>
              <w:fldChar w:fldCharType="begin"/>
            </w:r>
            <w:r w:rsidDel="003502E1">
              <w:rPr>
                <w:noProof/>
              </w:rPr>
              <w:delInstrText xml:space="preserve"> HYPERLINK \l "_Toc66274854" </w:delInstrText>
            </w:r>
            <w:r w:rsidDel="003502E1">
              <w:rPr>
                <w:noProof/>
              </w:rPr>
              <w:fldChar w:fldCharType="separate"/>
            </w:r>
          </w:del>
          <w:ins w:id="827" w:author="David Hernandez" w:date="2021-07-15T07:29:00Z">
            <w:r w:rsidR="003502E1">
              <w:rPr>
                <w:b/>
                <w:bCs/>
                <w:noProof/>
                <w:lang w:val="en-US"/>
              </w:rPr>
              <w:t>Error! Hyperlink reference not valid.</w:t>
            </w:r>
          </w:ins>
          <w:del w:id="828" w:author="David Hernandez" w:date="2021-07-15T07:29:00Z">
            <w:r w:rsidR="001D55AB" w:rsidRPr="00C31A48" w:rsidDel="003502E1">
              <w:rPr>
                <w:rStyle w:val="Hyperlink"/>
                <w:rFonts w:cs="Times New Roman"/>
                <w:noProof/>
              </w:rPr>
              <w:delText>Causales de Termin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4 \h </w:delInstrText>
            </w:r>
            <w:r w:rsidR="001D55AB" w:rsidDel="003502E1">
              <w:rPr>
                <w:noProof/>
                <w:webHidden/>
              </w:rPr>
            </w:r>
            <w:r w:rsidR="001D55AB" w:rsidDel="003502E1">
              <w:rPr>
                <w:noProof/>
                <w:webHidden/>
              </w:rPr>
              <w:fldChar w:fldCharType="separate"/>
            </w:r>
            <w:r w:rsidR="00586BDD" w:rsidDel="003502E1">
              <w:rPr>
                <w:noProof/>
                <w:webHidden/>
              </w:rPr>
              <w:delText>120</w:delText>
            </w:r>
            <w:r w:rsidR="001D55AB" w:rsidDel="003502E1">
              <w:rPr>
                <w:noProof/>
                <w:webHidden/>
              </w:rPr>
              <w:fldChar w:fldCharType="end"/>
            </w:r>
            <w:r w:rsidDel="003502E1">
              <w:rPr>
                <w:noProof/>
              </w:rPr>
              <w:fldChar w:fldCharType="end"/>
            </w:r>
          </w:del>
        </w:p>
        <w:p w14:paraId="5987A265" w14:textId="5B88BC0B" w:rsidR="001D55AB" w:rsidDel="003502E1" w:rsidRDefault="00ED0266">
          <w:pPr>
            <w:pStyle w:val="TOC2"/>
            <w:rPr>
              <w:del w:id="829" w:author="David Hernandez" w:date="2021-07-15T07:29:00Z"/>
              <w:rFonts w:asciiTheme="minorHAnsi" w:eastAsiaTheme="minorEastAsia" w:hAnsiTheme="minorHAnsi" w:cstheme="minorBidi"/>
              <w:noProof/>
              <w:lang w:val="en-US" w:eastAsia="en-US"/>
            </w:rPr>
          </w:pPr>
          <w:del w:id="830" w:author="David Hernandez" w:date="2021-07-15T07:29:00Z">
            <w:r w:rsidDel="003502E1">
              <w:rPr>
                <w:noProof/>
              </w:rPr>
              <w:fldChar w:fldCharType="begin"/>
            </w:r>
            <w:r w:rsidDel="003502E1">
              <w:rPr>
                <w:noProof/>
              </w:rPr>
              <w:delInstrText xml:space="preserve"> HYPERLINK \l "_Toc66274855" </w:delInstrText>
            </w:r>
            <w:r w:rsidDel="003502E1">
              <w:rPr>
                <w:noProof/>
              </w:rPr>
              <w:fldChar w:fldCharType="separate"/>
            </w:r>
          </w:del>
          <w:ins w:id="831" w:author="David Hernandez" w:date="2021-07-15T07:29:00Z">
            <w:r w:rsidR="003502E1">
              <w:rPr>
                <w:b/>
                <w:bCs/>
                <w:noProof/>
                <w:lang w:val="en-US"/>
              </w:rPr>
              <w:t>Error! Hyperlink reference not valid.</w:t>
            </w:r>
          </w:ins>
          <w:del w:id="832" w:author="David Hernandez" w:date="2021-07-15T07:29:00Z">
            <w:r w:rsidR="001D55AB" w:rsidRPr="00C31A48" w:rsidDel="003502E1">
              <w:rPr>
                <w:rStyle w:val="Hyperlink"/>
                <w:rFonts w:cs="Times New Roman"/>
                <w:noProof/>
              </w:rPr>
              <w:delText>Procedimiento para las subsanacio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5 \h </w:delInstrText>
            </w:r>
            <w:r w:rsidR="001D55AB" w:rsidDel="003502E1">
              <w:rPr>
                <w:noProof/>
                <w:webHidden/>
              </w:rPr>
            </w:r>
            <w:r w:rsidR="001D55AB" w:rsidDel="003502E1">
              <w:rPr>
                <w:noProof/>
                <w:webHidden/>
              </w:rPr>
              <w:fldChar w:fldCharType="separate"/>
            </w:r>
            <w:r w:rsidR="00586BDD" w:rsidDel="003502E1">
              <w:rPr>
                <w:noProof/>
                <w:webHidden/>
              </w:rPr>
              <w:delText>126</w:delText>
            </w:r>
            <w:r w:rsidR="001D55AB" w:rsidDel="003502E1">
              <w:rPr>
                <w:noProof/>
                <w:webHidden/>
              </w:rPr>
              <w:fldChar w:fldCharType="end"/>
            </w:r>
            <w:r w:rsidDel="003502E1">
              <w:rPr>
                <w:noProof/>
              </w:rPr>
              <w:fldChar w:fldCharType="end"/>
            </w:r>
          </w:del>
        </w:p>
        <w:p w14:paraId="436DF540" w14:textId="2DEB05F7" w:rsidR="001D55AB" w:rsidDel="003502E1" w:rsidRDefault="00ED0266">
          <w:pPr>
            <w:pStyle w:val="TOC2"/>
            <w:rPr>
              <w:del w:id="833" w:author="David Hernandez" w:date="2021-07-15T07:29:00Z"/>
              <w:rFonts w:asciiTheme="minorHAnsi" w:eastAsiaTheme="minorEastAsia" w:hAnsiTheme="minorHAnsi" w:cstheme="minorBidi"/>
              <w:noProof/>
              <w:lang w:val="en-US" w:eastAsia="en-US"/>
            </w:rPr>
          </w:pPr>
          <w:del w:id="834" w:author="David Hernandez" w:date="2021-07-15T07:29:00Z">
            <w:r w:rsidDel="003502E1">
              <w:rPr>
                <w:noProof/>
              </w:rPr>
              <w:fldChar w:fldCharType="begin"/>
            </w:r>
            <w:r w:rsidDel="003502E1">
              <w:rPr>
                <w:noProof/>
              </w:rPr>
              <w:delInstrText xml:space="preserve"> HYPERLINK \l "_Toc66274856" </w:delInstrText>
            </w:r>
            <w:r w:rsidDel="003502E1">
              <w:rPr>
                <w:noProof/>
              </w:rPr>
              <w:fldChar w:fldCharType="separate"/>
            </w:r>
          </w:del>
          <w:ins w:id="835" w:author="David Hernandez" w:date="2021-07-15T07:29:00Z">
            <w:r w:rsidR="003502E1">
              <w:rPr>
                <w:b/>
                <w:bCs/>
                <w:noProof/>
                <w:lang w:val="en-US"/>
              </w:rPr>
              <w:t>Error! Hyperlink reference not valid.</w:t>
            </w:r>
          </w:ins>
          <w:del w:id="836" w:author="David Hernandez" w:date="2021-07-15T07:29:00Z">
            <w:r w:rsidR="001D55AB" w:rsidRPr="00C31A48" w:rsidDel="003502E1">
              <w:rPr>
                <w:rStyle w:val="Hyperlink"/>
                <w:rFonts w:cs="Times New Roman"/>
                <w:noProof/>
              </w:rPr>
              <w:delText>Procedimientos para la Terminación del Contrato de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6 \h </w:delInstrText>
            </w:r>
            <w:r w:rsidR="001D55AB" w:rsidDel="003502E1">
              <w:rPr>
                <w:noProof/>
                <w:webHidden/>
              </w:rPr>
            </w:r>
            <w:r w:rsidR="001D55AB" w:rsidDel="003502E1">
              <w:rPr>
                <w:noProof/>
                <w:webHidden/>
              </w:rPr>
              <w:fldChar w:fldCharType="separate"/>
            </w:r>
            <w:r w:rsidR="00586BDD" w:rsidDel="003502E1">
              <w:rPr>
                <w:noProof/>
                <w:webHidden/>
              </w:rPr>
              <w:delText>127</w:delText>
            </w:r>
            <w:r w:rsidR="001D55AB" w:rsidDel="003502E1">
              <w:rPr>
                <w:noProof/>
                <w:webHidden/>
              </w:rPr>
              <w:fldChar w:fldCharType="end"/>
            </w:r>
            <w:r w:rsidDel="003502E1">
              <w:rPr>
                <w:noProof/>
              </w:rPr>
              <w:fldChar w:fldCharType="end"/>
            </w:r>
          </w:del>
        </w:p>
        <w:p w14:paraId="6C667C0D" w14:textId="2A915364" w:rsidR="001D55AB" w:rsidDel="003502E1" w:rsidRDefault="00ED0266">
          <w:pPr>
            <w:pStyle w:val="TOC2"/>
            <w:rPr>
              <w:del w:id="837" w:author="David Hernandez" w:date="2021-07-15T07:29:00Z"/>
              <w:rFonts w:asciiTheme="minorHAnsi" w:eastAsiaTheme="minorEastAsia" w:hAnsiTheme="minorHAnsi" w:cstheme="minorBidi"/>
              <w:noProof/>
              <w:lang w:val="en-US" w:eastAsia="en-US"/>
            </w:rPr>
          </w:pPr>
          <w:del w:id="838" w:author="David Hernandez" w:date="2021-07-15T07:29:00Z">
            <w:r w:rsidDel="003502E1">
              <w:rPr>
                <w:noProof/>
              </w:rPr>
              <w:fldChar w:fldCharType="begin"/>
            </w:r>
            <w:r w:rsidDel="003502E1">
              <w:rPr>
                <w:noProof/>
              </w:rPr>
              <w:delInstrText xml:space="preserve"> HYPERLINK \l "_Toc66274857" </w:delInstrText>
            </w:r>
            <w:r w:rsidDel="003502E1">
              <w:rPr>
                <w:noProof/>
              </w:rPr>
              <w:fldChar w:fldCharType="separate"/>
            </w:r>
          </w:del>
          <w:ins w:id="839" w:author="David Hernandez" w:date="2021-07-15T07:29:00Z">
            <w:r w:rsidR="003502E1">
              <w:rPr>
                <w:b/>
                <w:bCs/>
                <w:noProof/>
                <w:lang w:val="en-US"/>
              </w:rPr>
              <w:t>Error! Hyperlink reference not valid.</w:t>
            </w:r>
          </w:ins>
          <w:del w:id="840" w:author="David Hernandez" w:date="2021-07-15T07:29:00Z">
            <w:r w:rsidR="001D55AB" w:rsidRPr="00C31A48" w:rsidDel="003502E1">
              <w:rPr>
                <w:rStyle w:val="Hyperlink"/>
                <w:rFonts w:cs="Times New Roman"/>
                <w:noProof/>
              </w:rPr>
              <w:delText>Efectos de la Terminación del Contrato de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7 \h </w:delInstrText>
            </w:r>
            <w:r w:rsidR="001D55AB" w:rsidDel="003502E1">
              <w:rPr>
                <w:noProof/>
                <w:webHidden/>
              </w:rPr>
            </w:r>
            <w:r w:rsidR="001D55AB" w:rsidDel="003502E1">
              <w:rPr>
                <w:noProof/>
                <w:webHidden/>
              </w:rPr>
              <w:fldChar w:fldCharType="separate"/>
            </w:r>
            <w:r w:rsidR="00586BDD" w:rsidDel="003502E1">
              <w:rPr>
                <w:noProof/>
                <w:webHidden/>
              </w:rPr>
              <w:delText>127</w:delText>
            </w:r>
            <w:r w:rsidR="001D55AB" w:rsidDel="003502E1">
              <w:rPr>
                <w:noProof/>
                <w:webHidden/>
              </w:rPr>
              <w:fldChar w:fldCharType="end"/>
            </w:r>
            <w:r w:rsidDel="003502E1">
              <w:rPr>
                <w:noProof/>
              </w:rPr>
              <w:fldChar w:fldCharType="end"/>
            </w:r>
          </w:del>
        </w:p>
        <w:p w14:paraId="32B1FCD4" w14:textId="3619518A" w:rsidR="001D55AB" w:rsidDel="003502E1" w:rsidRDefault="00ED0266">
          <w:pPr>
            <w:pStyle w:val="TOC2"/>
            <w:rPr>
              <w:del w:id="841" w:author="David Hernandez" w:date="2021-07-15T07:29:00Z"/>
              <w:rFonts w:asciiTheme="minorHAnsi" w:eastAsiaTheme="minorEastAsia" w:hAnsiTheme="minorHAnsi" w:cstheme="minorBidi"/>
              <w:noProof/>
              <w:lang w:val="en-US" w:eastAsia="en-US"/>
            </w:rPr>
          </w:pPr>
          <w:del w:id="842" w:author="David Hernandez" w:date="2021-07-15T07:29:00Z">
            <w:r w:rsidDel="003502E1">
              <w:rPr>
                <w:noProof/>
              </w:rPr>
              <w:fldChar w:fldCharType="begin"/>
            </w:r>
            <w:r w:rsidDel="003502E1">
              <w:rPr>
                <w:noProof/>
              </w:rPr>
              <w:delInstrText xml:space="preserve"> HYPERLINK \l "_Toc66274858" </w:delInstrText>
            </w:r>
            <w:r w:rsidDel="003502E1">
              <w:rPr>
                <w:noProof/>
              </w:rPr>
              <w:fldChar w:fldCharType="separate"/>
            </w:r>
          </w:del>
          <w:ins w:id="843" w:author="David Hernandez" w:date="2021-07-15T07:29:00Z">
            <w:r w:rsidR="003502E1">
              <w:rPr>
                <w:b/>
                <w:bCs/>
                <w:noProof/>
                <w:lang w:val="en-US"/>
              </w:rPr>
              <w:t>Error! Hyperlink reference not valid.</w:t>
            </w:r>
          </w:ins>
          <w:del w:id="844" w:author="David Hernandez" w:date="2021-07-15T07:29:00Z">
            <w:r w:rsidR="001D55AB" w:rsidRPr="00C31A48" w:rsidDel="003502E1">
              <w:rPr>
                <w:rStyle w:val="Hyperlink"/>
                <w:rFonts w:cs="Times New Roman"/>
                <w:noProof/>
              </w:rPr>
              <w:delText>Liquidación del Contrato de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8 \h </w:delInstrText>
            </w:r>
            <w:r w:rsidR="001D55AB" w:rsidDel="003502E1">
              <w:rPr>
                <w:noProof/>
                <w:webHidden/>
              </w:rPr>
            </w:r>
            <w:r w:rsidR="001D55AB" w:rsidDel="003502E1">
              <w:rPr>
                <w:noProof/>
                <w:webHidden/>
              </w:rPr>
              <w:fldChar w:fldCharType="separate"/>
            </w:r>
            <w:r w:rsidR="00586BDD" w:rsidDel="003502E1">
              <w:rPr>
                <w:noProof/>
                <w:webHidden/>
              </w:rPr>
              <w:delText>128</w:delText>
            </w:r>
            <w:r w:rsidR="001D55AB" w:rsidDel="003502E1">
              <w:rPr>
                <w:noProof/>
                <w:webHidden/>
              </w:rPr>
              <w:fldChar w:fldCharType="end"/>
            </w:r>
            <w:r w:rsidDel="003502E1">
              <w:rPr>
                <w:noProof/>
              </w:rPr>
              <w:fldChar w:fldCharType="end"/>
            </w:r>
          </w:del>
        </w:p>
        <w:p w14:paraId="713D1F76" w14:textId="09AA8B0C" w:rsidR="001D55AB" w:rsidDel="003502E1" w:rsidRDefault="00ED0266">
          <w:pPr>
            <w:pStyle w:val="TOC2"/>
            <w:rPr>
              <w:del w:id="845" w:author="David Hernandez" w:date="2021-07-15T07:29:00Z"/>
              <w:rFonts w:asciiTheme="minorHAnsi" w:eastAsiaTheme="minorEastAsia" w:hAnsiTheme="minorHAnsi" w:cstheme="minorBidi"/>
              <w:noProof/>
              <w:lang w:val="en-US" w:eastAsia="en-US"/>
            </w:rPr>
          </w:pPr>
          <w:del w:id="846" w:author="David Hernandez" w:date="2021-07-15T07:29:00Z">
            <w:r w:rsidDel="003502E1">
              <w:rPr>
                <w:noProof/>
              </w:rPr>
              <w:fldChar w:fldCharType="begin"/>
            </w:r>
            <w:r w:rsidDel="003502E1">
              <w:rPr>
                <w:noProof/>
              </w:rPr>
              <w:delInstrText xml:space="preserve"> HYPERLINK \l "_Toc66274</w:delInstrText>
            </w:r>
            <w:r w:rsidDel="003502E1">
              <w:rPr>
                <w:noProof/>
              </w:rPr>
              <w:delInstrText xml:space="preserve">859" </w:delInstrText>
            </w:r>
            <w:r w:rsidDel="003502E1">
              <w:rPr>
                <w:noProof/>
              </w:rPr>
              <w:fldChar w:fldCharType="separate"/>
            </w:r>
          </w:del>
          <w:ins w:id="847" w:author="David Hernandez" w:date="2021-07-15T07:29:00Z">
            <w:r w:rsidR="003502E1">
              <w:rPr>
                <w:b/>
                <w:bCs/>
                <w:noProof/>
                <w:lang w:val="en-US"/>
              </w:rPr>
              <w:t>Error! Hyperlink reference not valid.</w:t>
            </w:r>
          </w:ins>
          <w:del w:id="848" w:author="David Hernandez" w:date="2021-07-15T07:29:00Z">
            <w:r w:rsidR="001D55AB" w:rsidRPr="00C31A48" w:rsidDel="003502E1">
              <w:rPr>
                <w:rStyle w:val="Hyperlink"/>
                <w:rFonts w:cs="Times New Roman"/>
                <w:noProof/>
              </w:rPr>
              <w:delText>Devolución de la Garantía de Fiel Cumplimien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59 \h </w:delInstrText>
            </w:r>
            <w:r w:rsidR="001D55AB" w:rsidDel="003502E1">
              <w:rPr>
                <w:noProof/>
                <w:webHidden/>
              </w:rPr>
            </w:r>
            <w:r w:rsidR="001D55AB" w:rsidDel="003502E1">
              <w:rPr>
                <w:noProof/>
                <w:webHidden/>
              </w:rPr>
              <w:fldChar w:fldCharType="separate"/>
            </w:r>
            <w:r w:rsidR="00586BDD" w:rsidDel="003502E1">
              <w:rPr>
                <w:noProof/>
                <w:webHidden/>
              </w:rPr>
              <w:delText>135</w:delText>
            </w:r>
            <w:r w:rsidR="001D55AB" w:rsidDel="003502E1">
              <w:rPr>
                <w:noProof/>
                <w:webHidden/>
              </w:rPr>
              <w:fldChar w:fldCharType="end"/>
            </w:r>
            <w:r w:rsidDel="003502E1">
              <w:rPr>
                <w:noProof/>
              </w:rPr>
              <w:fldChar w:fldCharType="end"/>
            </w:r>
          </w:del>
        </w:p>
        <w:p w14:paraId="50ECF8E3" w14:textId="4B38A4C2" w:rsidR="001D55AB" w:rsidDel="003502E1" w:rsidRDefault="00ED0266">
          <w:pPr>
            <w:pStyle w:val="TOC2"/>
            <w:rPr>
              <w:del w:id="849" w:author="David Hernandez" w:date="2021-07-15T07:29:00Z"/>
              <w:rFonts w:asciiTheme="minorHAnsi" w:eastAsiaTheme="minorEastAsia" w:hAnsiTheme="minorHAnsi" w:cstheme="minorBidi"/>
              <w:noProof/>
              <w:lang w:val="en-US" w:eastAsia="en-US"/>
            </w:rPr>
          </w:pPr>
          <w:del w:id="850" w:author="David Hernandez" w:date="2021-07-15T07:29:00Z">
            <w:r w:rsidDel="003502E1">
              <w:rPr>
                <w:noProof/>
              </w:rPr>
              <w:fldChar w:fldCharType="begin"/>
            </w:r>
            <w:r w:rsidDel="003502E1">
              <w:rPr>
                <w:noProof/>
              </w:rPr>
              <w:delInstrText xml:space="preserve"> HYPERLINK \l "_Toc66274860" </w:delInstrText>
            </w:r>
            <w:r w:rsidDel="003502E1">
              <w:rPr>
                <w:noProof/>
              </w:rPr>
              <w:fldChar w:fldCharType="separate"/>
            </w:r>
          </w:del>
          <w:ins w:id="851" w:author="David Hernandez" w:date="2021-07-15T07:29:00Z">
            <w:r w:rsidR="003502E1">
              <w:rPr>
                <w:b/>
                <w:bCs/>
                <w:noProof/>
                <w:lang w:val="en-US"/>
              </w:rPr>
              <w:t>Error! Hyperlink reference not valid.</w:t>
            </w:r>
          </w:ins>
          <w:del w:id="852" w:author="David Hernandez" w:date="2021-07-15T07:29:00Z">
            <w:r w:rsidR="001D55AB" w:rsidRPr="00C31A48" w:rsidDel="003502E1">
              <w:rPr>
                <w:rStyle w:val="Hyperlink"/>
                <w:rFonts w:cs="Times New Roman"/>
                <w:noProof/>
              </w:rPr>
              <w:delText>Capítulo XVIII.</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PENALIDADES Y SANCIO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0 \h </w:delInstrText>
            </w:r>
            <w:r w:rsidR="001D55AB" w:rsidDel="003502E1">
              <w:rPr>
                <w:noProof/>
                <w:webHidden/>
              </w:rPr>
            </w:r>
            <w:r w:rsidR="001D55AB" w:rsidDel="003502E1">
              <w:rPr>
                <w:noProof/>
                <w:webHidden/>
              </w:rPr>
              <w:fldChar w:fldCharType="separate"/>
            </w:r>
            <w:r w:rsidR="00586BDD" w:rsidDel="003502E1">
              <w:rPr>
                <w:noProof/>
                <w:webHidden/>
              </w:rPr>
              <w:delText>135</w:delText>
            </w:r>
            <w:r w:rsidR="001D55AB" w:rsidDel="003502E1">
              <w:rPr>
                <w:noProof/>
                <w:webHidden/>
              </w:rPr>
              <w:fldChar w:fldCharType="end"/>
            </w:r>
            <w:r w:rsidDel="003502E1">
              <w:rPr>
                <w:noProof/>
              </w:rPr>
              <w:fldChar w:fldCharType="end"/>
            </w:r>
          </w:del>
        </w:p>
        <w:p w14:paraId="2E150298" w14:textId="6FA06CD1" w:rsidR="001D55AB" w:rsidDel="003502E1" w:rsidRDefault="00ED0266">
          <w:pPr>
            <w:pStyle w:val="TOC2"/>
            <w:rPr>
              <w:del w:id="853" w:author="David Hernandez" w:date="2021-07-15T07:29:00Z"/>
              <w:rFonts w:asciiTheme="minorHAnsi" w:eastAsiaTheme="minorEastAsia" w:hAnsiTheme="minorHAnsi" w:cstheme="minorBidi"/>
              <w:noProof/>
              <w:lang w:val="en-US" w:eastAsia="en-US"/>
            </w:rPr>
          </w:pPr>
          <w:del w:id="854" w:author="David Hernandez" w:date="2021-07-15T07:29:00Z">
            <w:r w:rsidDel="003502E1">
              <w:rPr>
                <w:noProof/>
              </w:rPr>
              <w:fldChar w:fldCharType="begin"/>
            </w:r>
            <w:r w:rsidDel="003502E1">
              <w:rPr>
                <w:noProof/>
              </w:rPr>
              <w:delInstrText xml:space="preserve"> HYPERLINK \l "_Toc66274861" </w:delInstrText>
            </w:r>
            <w:r w:rsidDel="003502E1">
              <w:rPr>
                <w:noProof/>
              </w:rPr>
              <w:fldChar w:fldCharType="separate"/>
            </w:r>
          </w:del>
          <w:ins w:id="855" w:author="David Hernandez" w:date="2021-07-15T07:29:00Z">
            <w:r w:rsidR="003502E1">
              <w:rPr>
                <w:b/>
                <w:bCs/>
                <w:noProof/>
                <w:lang w:val="en-US"/>
              </w:rPr>
              <w:t>Error! Hyperlink reference not valid.</w:t>
            </w:r>
          </w:ins>
          <w:del w:id="856" w:author="David Hernandez" w:date="2021-07-15T07:29:00Z">
            <w:r w:rsidR="001D55AB" w:rsidRPr="00C31A48" w:rsidDel="003502E1">
              <w:rPr>
                <w:rStyle w:val="Hyperlink"/>
                <w:rFonts w:cs="Times New Roman"/>
                <w:noProof/>
              </w:rPr>
              <w:delText>Penalidades</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61 \h </w:delInstrText>
            </w:r>
            <w:r w:rsidR="001D55AB" w:rsidDel="003502E1">
              <w:rPr>
                <w:noProof/>
                <w:webHidden/>
              </w:rPr>
            </w:r>
            <w:r w:rsidR="001D55AB" w:rsidDel="003502E1">
              <w:rPr>
                <w:noProof/>
                <w:webHidden/>
              </w:rPr>
              <w:fldChar w:fldCharType="separate"/>
            </w:r>
            <w:r w:rsidR="00586BDD" w:rsidDel="003502E1">
              <w:rPr>
                <w:noProof/>
                <w:webHidden/>
              </w:rPr>
              <w:delText>136</w:delText>
            </w:r>
            <w:r w:rsidR="001D55AB" w:rsidDel="003502E1">
              <w:rPr>
                <w:noProof/>
                <w:webHidden/>
              </w:rPr>
              <w:fldChar w:fldCharType="end"/>
            </w:r>
            <w:r w:rsidDel="003502E1">
              <w:rPr>
                <w:noProof/>
              </w:rPr>
              <w:fldChar w:fldCharType="end"/>
            </w:r>
          </w:del>
        </w:p>
        <w:p w14:paraId="77114ACC" w14:textId="37AF123C" w:rsidR="001D55AB" w:rsidDel="003502E1" w:rsidRDefault="00ED0266">
          <w:pPr>
            <w:pStyle w:val="TOC2"/>
            <w:rPr>
              <w:del w:id="857" w:author="David Hernandez" w:date="2021-07-15T07:29:00Z"/>
              <w:rFonts w:asciiTheme="minorHAnsi" w:eastAsiaTheme="minorEastAsia" w:hAnsiTheme="minorHAnsi" w:cstheme="minorBidi"/>
              <w:noProof/>
              <w:lang w:val="en-US" w:eastAsia="en-US"/>
            </w:rPr>
          </w:pPr>
          <w:del w:id="858" w:author="David Hernandez" w:date="2021-07-15T07:29:00Z">
            <w:r w:rsidDel="003502E1">
              <w:rPr>
                <w:noProof/>
              </w:rPr>
              <w:fldChar w:fldCharType="begin"/>
            </w:r>
            <w:r w:rsidDel="003502E1">
              <w:rPr>
                <w:noProof/>
              </w:rPr>
              <w:delInstrText xml:space="preserve"> HYPERLINK \l "_Toc66274862" </w:delInstrText>
            </w:r>
            <w:r w:rsidDel="003502E1">
              <w:rPr>
                <w:noProof/>
              </w:rPr>
              <w:fldChar w:fldCharType="separate"/>
            </w:r>
          </w:del>
          <w:ins w:id="859" w:author="David Hernandez" w:date="2021-07-15T07:29:00Z">
            <w:r w:rsidR="003502E1">
              <w:rPr>
                <w:b/>
                <w:bCs/>
                <w:noProof/>
                <w:lang w:val="en-US"/>
              </w:rPr>
              <w:t>Error! Hyperlink reference not valid.</w:t>
            </w:r>
          </w:ins>
          <w:del w:id="860" w:author="David Hernandez" w:date="2021-07-15T07:29:00Z">
            <w:r w:rsidR="001D55AB" w:rsidRPr="00C31A48" w:rsidDel="003502E1">
              <w:rPr>
                <w:rStyle w:val="Hyperlink"/>
                <w:rFonts w:cs="Times New Roman"/>
                <w:noProof/>
              </w:rPr>
              <w:delText>Sanciones</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62 \h </w:delInstrText>
            </w:r>
            <w:r w:rsidR="001D55AB" w:rsidDel="003502E1">
              <w:rPr>
                <w:noProof/>
                <w:webHidden/>
              </w:rPr>
            </w:r>
            <w:r w:rsidR="001D55AB" w:rsidDel="003502E1">
              <w:rPr>
                <w:noProof/>
                <w:webHidden/>
              </w:rPr>
              <w:fldChar w:fldCharType="separate"/>
            </w:r>
            <w:r w:rsidR="00586BDD" w:rsidDel="003502E1">
              <w:rPr>
                <w:noProof/>
                <w:webHidden/>
              </w:rPr>
              <w:delText>138</w:delText>
            </w:r>
            <w:r w:rsidR="001D55AB" w:rsidDel="003502E1">
              <w:rPr>
                <w:noProof/>
                <w:webHidden/>
              </w:rPr>
              <w:fldChar w:fldCharType="end"/>
            </w:r>
            <w:r w:rsidDel="003502E1">
              <w:rPr>
                <w:noProof/>
              </w:rPr>
              <w:fldChar w:fldCharType="end"/>
            </w:r>
          </w:del>
        </w:p>
        <w:p w14:paraId="6D6F5C2F" w14:textId="16673FC5" w:rsidR="001D55AB" w:rsidDel="003502E1" w:rsidRDefault="00ED0266">
          <w:pPr>
            <w:pStyle w:val="TOC2"/>
            <w:rPr>
              <w:del w:id="861" w:author="David Hernandez" w:date="2021-07-15T07:29:00Z"/>
              <w:rFonts w:asciiTheme="minorHAnsi" w:eastAsiaTheme="minorEastAsia" w:hAnsiTheme="minorHAnsi" w:cstheme="minorBidi"/>
              <w:noProof/>
              <w:lang w:val="en-US" w:eastAsia="en-US"/>
            </w:rPr>
          </w:pPr>
          <w:del w:id="862" w:author="David Hernandez" w:date="2021-07-15T07:29:00Z">
            <w:r w:rsidDel="003502E1">
              <w:rPr>
                <w:noProof/>
              </w:rPr>
              <w:fldChar w:fldCharType="begin"/>
            </w:r>
            <w:r w:rsidDel="003502E1">
              <w:rPr>
                <w:noProof/>
              </w:rPr>
              <w:delInstrText xml:space="preserve"> HYPERLINK \l "_Toc66274863" </w:delInstrText>
            </w:r>
            <w:r w:rsidDel="003502E1">
              <w:rPr>
                <w:noProof/>
              </w:rPr>
              <w:fldChar w:fldCharType="separate"/>
            </w:r>
          </w:del>
          <w:ins w:id="863" w:author="David Hernandez" w:date="2021-07-15T07:29:00Z">
            <w:r w:rsidR="003502E1">
              <w:rPr>
                <w:b/>
                <w:bCs/>
                <w:noProof/>
                <w:lang w:val="en-US"/>
              </w:rPr>
              <w:t>Error! Hyperlink reference not valid.</w:t>
            </w:r>
          </w:ins>
          <w:del w:id="864" w:author="David Hernandez" w:date="2021-07-15T07:29:00Z">
            <w:r w:rsidR="001D55AB" w:rsidRPr="00C31A48" w:rsidDel="003502E1">
              <w:rPr>
                <w:rStyle w:val="Hyperlink"/>
                <w:rFonts w:cs="Times New Roman"/>
                <w:noProof/>
              </w:rPr>
              <w:delText>Capítulo XIX.</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rPr>
              <w:delText>DOMICILI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3 \h </w:delInstrText>
            </w:r>
            <w:r w:rsidR="001D55AB" w:rsidDel="003502E1">
              <w:rPr>
                <w:noProof/>
                <w:webHidden/>
              </w:rPr>
            </w:r>
            <w:r w:rsidR="001D55AB" w:rsidDel="003502E1">
              <w:rPr>
                <w:noProof/>
                <w:webHidden/>
              </w:rPr>
              <w:fldChar w:fldCharType="separate"/>
            </w:r>
            <w:r w:rsidR="00586BDD" w:rsidDel="003502E1">
              <w:rPr>
                <w:noProof/>
                <w:webHidden/>
              </w:rPr>
              <w:delText>139</w:delText>
            </w:r>
            <w:r w:rsidR="001D55AB" w:rsidDel="003502E1">
              <w:rPr>
                <w:noProof/>
                <w:webHidden/>
              </w:rPr>
              <w:fldChar w:fldCharType="end"/>
            </w:r>
            <w:r w:rsidDel="003502E1">
              <w:rPr>
                <w:noProof/>
              </w:rPr>
              <w:fldChar w:fldCharType="end"/>
            </w:r>
          </w:del>
        </w:p>
        <w:p w14:paraId="64305C73" w14:textId="10A515B4" w:rsidR="001D55AB" w:rsidDel="003502E1" w:rsidRDefault="00ED0266">
          <w:pPr>
            <w:pStyle w:val="TOC2"/>
            <w:rPr>
              <w:del w:id="865" w:author="David Hernandez" w:date="2021-07-15T07:29:00Z"/>
              <w:rFonts w:asciiTheme="minorHAnsi" w:eastAsiaTheme="minorEastAsia" w:hAnsiTheme="minorHAnsi" w:cstheme="minorBidi"/>
              <w:noProof/>
              <w:lang w:val="en-US" w:eastAsia="en-US"/>
            </w:rPr>
          </w:pPr>
          <w:del w:id="866" w:author="David Hernandez" w:date="2021-07-15T07:29:00Z">
            <w:r w:rsidDel="003502E1">
              <w:rPr>
                <w:noProof/>
              </w:rPr>
              <w:fldChar w:fldCharType="begin"/>
            </w:r>
            <w:r w:rsidDel="003502E1">
              <w:rPr>
                <w:noProof/>
              </w:rPr>
              <w:delInstrText xml:space="preserve"> HYPERLINK \l "_Toc66274864" </w:delInstrText>
            </w:r>
            <w:r w:rsidDel="003502E1">
              <w:rPr>
                <w:noProof/>
              </w:rPr>
              <w:fldChar w:fldCharType="separate"/>
            </w:r>
          </w:del>
          <w:ins w:id="867" w:author="David Hernandez" w:date="2021-07-15T07:29:00Z">
            <w:r w:rsidR="003502E1">
              <w:rPr>
                <w:b/>
                <w:bCs/>
                <w:noProof/>
                <w:lang w:val="en-US"/>
              </w:rPr>
              <w:t>Error! Hyperlink reference not valid.</w:t>
            </w:r>
          </w:ins>
          <w:del w:id="868" w:author="David Hernandez" w:date="2021-07-15T07:29:00Z">
            <w:r w:rsidR="001D55AB" w:rsidRPr="00C31A48" w:rsidDel="003502E1">
              <w:rPr>
                <w:rStyle w:val="Hyperlink"/>
                <w:rFonts w:cs="Times New Roman"/>
                <w:noProof/>
              </w:rPr>
              <w:delText>Fijación</w:delText>
            </w:r>
            <w:r w:rsidR="001D55AB" w:rsidDel="003502E1">
              <w:rPr>
                <w:noProof/>
                <w:webHidden/>
              </w:rPr>
              <w:tab/>
            </w:r>
            <w:r w:rsidR="00702511" w:rsidDel="003502E1">
              <w:rPr>
                <w:noProof/>
                <w:webHidden/>
              </w:rPr>
              <w:tab/>
            </w:r>
            <w:r w:rsidR="001D55AB" w:rsidDel="003502E1">
              <w:rPr>
                <w:noProof/>
                <w:webHidden/>
              </w:rPr>
              <w:fldChar w:fldCharType="begin"/>
            </w:r>
            <w:r w:rsidR="001D55AB" w:rsidDel="003502E1">
              <w:rPr>
                <w:noProof/>
                <w:webHidden/>
              </w:rPr>
              <w:delInstrText xml:space="preserve"> PAGEREF _Toc66274864 \h </w:delInstrText>
            </w:r>
            <w:r w:rsidR="001D55AB" w:rsidDel="003502E1">
              <w:rPr>
                <w:noProof/>
                <w:webHidden/>
              </w:rPr>
            </w:r>
            <w:r w:rsidR="001D55AB" w:rsidDel="003502E1">
              <w:rPr>
                <w:noProof/>
                <w:webHidden/>
              </w:rPr>
              <w:fldChar w:fldCharType="separate"/>
            </w:r>
            <w:r w:rsidR="00586BDD" w:rsidDel="003502E1">
              <w:rPr>
                <w:noProof/>
                <w:webHidden/>
              </w:rPr>
              <w:delText>139</w:delText>
            </w:r>
            <w:r w:rsidR="001D55AB" w:rsidDel="003502E1">
              <w:rPr>
                <w:noProof/>
                <w:webHidden/>
              </w:rPr>
              <w:fldChar w:fldCharType="end"/>
            </w:r>
            <w:r w:rsidDel="003502E1">
              <w:rPr>
                <w:noProof/>
              </w:rPr>
              <w:fldChar w:fldCharType="end"/>
            </w:r>
          </w:del>
        </w:p>
        <w:p w14:paraId="2E579ED7" w14:textId="7B7735B6" w:rsidR="001D55AB" w:rsidDel="003502E1" w:rsidRDefault="00ED0266">
          <w:pPr>
            <w:pStyle w:val="TOC2"/>
            <w:rPr>
              <w:del w:id="869" w:author="David Hernandez" w:date="2021-07-15T07:29:00Z"/>
              <w:rFonts w:asciiTheme="minorHAnsi" w:eastAsiaTheme="minorEastAsia" w:hAnsiTheme="minorHAnsi" w:cstheme="minorBidi"/>
              <w:noProof/>
              <w:lang w:val="en-US" w:eastAsia="en-US"/>
            </w:rPr>
          </w:pPr>
          <w:del w:id="870" w:author="David Hernandez" w:date="2021-07-15T07:29:00Z">
            <w:r w:rsidDel="003502E1">
              <w:rPr>
                <w:noProof/>
              </w:rPr>
              <w:fldChar w:fldCharType="begin"/>
            </w:r>
            <w:r w:rsidDel="003502E1">
              <w:rPr>
                <w:noProof/>
              </w:rPr>
              <w:delInstrText xml:space="preserve"> HYPERLINK \l "_Toc66274865" </w:delInstrText>
            </w:r>
            <w:r w:rsidDel="003502E1">
              <w:rPr>
                <w:noProof/>
              </w:rPr>
              <w:fldChar w:fldCharType="separate"/>
            </w:r>
          </w:del>
          <w:ins w:id="871" w:author="David Hernandez" w:date="2021-07-15T07:29:00Z">
            <w:r w:rsidR="003502E1">
              <w:rPr>
                <w:b/>
                <w:bCs/>
                <w:noProof/>
                <w:lang w:val="en-US"/>
              </w:rPr>
              <w:t>Error! Hyperlink reference not valid.</w:t>
            </w:r>
          </w:ins>
          <w:del w:id="872" w:author="David Hernandez" w:date="2021-07-15T07:29:00Z">
            <w:r w:rsidR="001D55AB" w:rsidRPr="00C31A48" w:rsidDel="003502E1">
              <w:rPr>
                <w:rStyle w:val="Hyperlink"/>
                <w:rFonts w:cs="Times New Roman"/>
                <w:noProof/>
              </w:rPr>
              <w:delText>Cambios de domicil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5 \h </w:delInstrText>
            </w:r>
            <w:r w:rsidR="001D55AB" w:rsidDel="003502E1">
              <w:rPr>
                <w:noProof/>
                <w:webHidden/>
              </w:rPr>
            </w:r>
            <w:r w:rsidR="001D55AB" w:rsidDel="003502E1">
              <w:rPr>
                <w:noProof/>
                <w:webHidden/>
              </w:rPr>
              <w:fldChar w:fldCharType="separate"/>
            </w:r>
            <w:r w:rsidR="00586BDD" w:rsidDel="003502E1">
              <w:rPr>
                <w:noProof/>
                <w:webHidden/>
              </w:rPr>
              <w:delText>139</w:delText>
            </w:r>
            <w:r w:rsidR="001D55AB" w:rsidDel="003502E1">
              <w:rPr>
                <w:noProof/>
                <w:webHidden/>
              </w:rPr>
              <w:fldChar w:fldCharType="end"/>
            </w:r>
            <w:r w:rsidDel="003502E1">
              <w:rPr>
                <w:noProof/>
              </w:rPr>
              <w:fldChar w:fldCharType="end"/>
            </w:r>
          </w:del>
        </w:p>
        <w:p w14:paraId="727569A1" w14:textId="6F3A3928" w:rsidR="001D55AB" w:rsidDel="003502E1" w:rsidRDefault="00ED0266">
          <w:pPr>
            <w:pStyle w:val="TOC1"/>
            <w:rPr>
              <w:del w:id="873" w:author="David Hernandez" w:date="2021-07-15T07:29:00Z"/>
              <w:rFonts w:asciiTheme="minorHAnsi" w:eastAsiaTheme="minorEastAsia" w:hAnsiTheme="minorHAnsi" w:cstheme="minorBidi"/>
              <w:noProof/>
              <w:lang w:val="en-US" w:eastAsia="en-US"/>
            </w:rPr>
          </w:pPr>
          <w:del w:id="874" w:author="David Hernandez" w:date="2021-07-15T07:29:00Z">
            <w:r w:rsidDel="003502E1">
              <w:rPr>
                <w:noProof/>
              </w:rPr>
              <w:fldChar w:fldCharType="begin"/>
            </w:r>
            <w:r w:rsidDel="003502E1">
              <w:rPr>
                <w:noProof/>
              </w:rPr>
              <w:delInstrText xml:space="preserve"> HYPERLINK \l "_Toc66274866" </w:delInstrText>
            </w:r>
            <w:r w:rsidDel="003502E1">
              <w:rPr>
                <w:noProof/>
              </w:rPr>
              <w:fldChar w:fldCharType="separate"/>
            </w:r>
          </w:del>
          <w:ins w:id="875" w:author="David Hernandez" w:date="2021-07-15T07:29:00Z">
            <w:r w:rsidR="003502E1">
              <w:rPr>
                <w:b/>
                <w:bCs/>
                <w:noProof/>
                <w:lang w:val="en-US"/>
              </w:rPr>
              <w:t>Error! Hyperlink reference not valid.</w:t>
            </w:r>
          </w:ins>
          <w:del w:id="876" w:author="David Hernandez" w:date="2021-07-15T07:29:00Z">
            <w:r w:rsidR="001D55AB" w:rsidRPr="00C31A48" w:rsidDel="003502E1">
              <w:rPr>
                <w:rStyle w:val="Hyperlink"/>
                <w:rFonts w:cstheme="minorHAnsi"/>
                <w:noProof/>
                <w:lang w:val="es-PE"/>
              </w:rPr>
              <w:delText>Anexo 1</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DEFINICION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6 \h </w:delInstrText>
            </w:r>
            <w:r w:rsidR="001D55AB" w:rsidDel="003502E1">
              <w:rPr>
                <w:noProof/>
                <w:webHidden/>
              </w:rPr>
            </w:r>
            <w:r w:rsidR="001D55AB" w:rsidDel="003502E1">
              <w:rPr>
                <w:noProof/>
                <w:webHidden/>
              </w:rPr>
              <w:fldChar w:fldCharType="separate"/>
            </w:r>
            <w:r w:rsidR="00586BDD" w:rsidDel="003502E1">
              <w:rPr>
                <w:noProof/>
                <w:webHidden/>
              </w:rPr>
              <w:delText>141</w:delText>
            </w:r>
            <w:r w:rsidR="001D55AB" w:rsidDel="003502E1">
              <w:rPr>
                <w:noProof/>
                <w:webHidden/>
              </w:rPr>
              <w:fldChar w:fldCharType="end"/>
            </w:r>
            <w:r w:rsidDel="003502E1">
              <w:rPr>
                <w:noProof/>
              </w:rPr>
              <w:fldChar w:fldCharType="end"/>
            </w:r>
          </w:del>
        </w:p>
        <w:p w14:paraId="1D62494A" w14:textId="187B3D0C" w:rsidR="001D55AB" w:rsidDel="003502E1" w:rsidRDefault="00ED0266">
          <w:pPr>
            <w:pStyle w:val="TOC1"/>
            <w:rPr>
              <w:del w:id="877" w:author="David Hernandez" w:date="2021-07-15T07:29:00Z"/>
              <w:rFonts w:asciiTheme="minorHAnsi" w:eastAsiaTheme="minorEastAsia" w:hAnsiTheme="minorHAnsi" w:cstheme="minorBidi"/>
              <w:noProof/>
              <w:lang w:val="en-US" w:eastAsia="en-US"/>
            </w:rPr>
          </w:pPr>
          <w:del w:id="878" w:author="David Hernandez" w:date="2021-07-15T07:29:00Z">
            <w:r w:rsidDel="003502E1">
              <w:rPr>
                <w:noProof/>
              </w:rPr>
              <w:fldChar w:fldCharType="begin"/>
            </w:r>
            <w:r w:rsidDel="003502E1">
              <w:rPr>
                <w:noProof/>
              </w:rPr>
              <w:delInstrText xml:space="preserve"> HYPERLINK \l "_Toc66274867" </w:delInstrText>
            </w:r>
            <w:r w:rsidDel="003502E1">
              <w:rPr>
                <w:noProof/>
              </w:rPr>
              <w:fldChar w:fldCharType="separate"/>
            </w:r>
          </w:del>
          <w:ins w:id="879" w:author="David Hernandez" w:date="2021-07-15T07:29:00Z">
            <w:r w:rsidR="003502E1">
              <w:rPr>
                <w:b/>
                <w:bCs/>
                <w:noProof/>
                <w:lang w:val="en-US"/>
              </w:rPr>
              <w:t>Error! Hyperlink reference not valid.</w:t>
            </w:r>
          </w:ins>
          <w:del w:id="880" w:author="David Hernandez" w:date="2021-07-15T07:29:00Z">
            <w:r w:rsidR="001D55AB" w:rsidRPr="00C31A48" w:rsidDel="003502E1">
              <w:rPr>
                <w:rStyle w:val="Hyperlink"/>
                <w:rFonts w:cs="Times New Roman"/>
                <w:noProof/>
                <w:lang w:val="es-PE"/>
              </w:rPr>
              <w:delText>Anexo 2</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lang w:val="es-PE"/>
              </w:rPr>
              <w:delText>CONVENIO DE DELEGACIÓN DE FACULTAD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7 \h </w:delInstrText>
            </w:r>
            <w:r w:rsidR="001D55AB" w:rsidDel="003502E1">
              <w:rPr>
                <w:noProof/>
                <w:webHidden/>
              </w:rPr>
            </w:r>
            <w:r w:rsidR="001D55AB" w:rsidDel="003502E1">
              <w:rPr>
                <w:noProof/>
                <w:webHidden/>
              </w:rPr>
              <w:fldChar w:fldCharType="separate"/>
            </w:r>
            <w:r w:rsidR="00586BDD" w:rsidDel="003502E1">
              <w:rPr>
                <w:noProof/>
                <w:webHidden/>
              </w:rPr>
              <w:delText>163</w:delText>
            </w:r>
            <w:r w:rsidR="001D55AB" w:rsidDel="003502E1">
              <w:rPr>
                <w:noProof/>
                <w:webHidden/>
              </w:rPr>
              <w:fldChar w:fldCharType="end"/>
            </w:r>
            <w:r w:rsidDel="003502E1">
              <w:rPr>
                <w:noProof/>
              </w:rPr>
              <w:fldChar w:fldCharType="end"/>
            </w:r>
          </w:del>
        </w:p>
        <w:p w14:paraId="5EA262D7" w14:textId="4F617C8A" w:rsidR="001D55AB" w:rsidDel="003502E1" w:rsidRDefault="00ED0266">
          <w:pPr>
            <w:pStyle w:val="TOC1"/>
            <w:rPr>
              <w:del w:id="881" w:author="David Hernandez" w:date="2021-07-15T07:29:00Z"/>
              <w:rFonts w:asciiTheme="minorHAnsi" w:eastAsiaTheme="minorEastAsia" w:hAnsiTheme="minorHAnsi" w:cstheme="minorBidi"/>
              <w:noProof/>
              <w:lang w:val="en-US" w:eastAsia="en-US"/>
            </w:rPr>
          </w:pPr>
          <w:del w:id="882" w:author="David Hernandez" w:date="2021-07-15T07:29:00Z">
            <w:r w:rsidDel="003502E1">
              <w:rPr>
                <w:noProof/>
              </w:rPr>
              <w:fldChar w:fldCharType="begin"/>
            </w:r>
            <w:r w:rsidDel="003502E1">
              <w:rPr>
                <w:noProof/>
              </w:rPr>
              <w:delInstrText xml:space="preserve"> HYPERLINK \l "_Toc66274868" </w:delInstrText>
            </w:r>
            <w:r w:rsidDel="003502E1">
              <w:rPr>
                <w:noProof/>
              </w:rPr>
              <w:fldChar w:fldCharType="separate"/>
            </w:r>
          </w:del>
          <w:ins w:id="883" w:author="David Hernandez" w:date="2021-07-15T07:29:00Z">
            <w:r w:rsidR="003502E1">
              <w:rPr>
                <w:b/>
                <w:bCs/>
                <w:noProof/>
                <w:lang w:val="en-US"/>
              </w:rPr>
              <w:t>Error! Hyperlink reference not valid.</w:t>
            </w:r>
          </w:ins>
          <w:del w:id="884" w:author="David Hernandez" w:date="2021-07-15T07:29:00Z">
            <w:r w:rsidR="001D55AB" w:rsidRPr="00C31A48" w:rsidDel="003502E1">
              <w:rPr>
                <w:rStyle w:val="Hyperlink"/>
                <w:rFonts w:cs="Times New Roman"/>
                <w:noProof/>
                <w:lang w:val="es-PE"/>
              </w:rPr>
              <w:delText>Anexo 3</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lang w:val="es-PE"/>
              </w:rPr>
              <w:delText>CONTRATO DE PRESTACIÓN DE SERVICI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8 \h </w:delInstrText>
            </w:r>
            <w:r w:rsidR="001D55AB" w:rsidDel="003502E1">
              <w:rPr>
                <w:noProof/>
                <w:webHidden/>
              </w:rPr>
            </w:r>
            <w:r w:rsidR="001D55AB" w:rsidDel="003502E1">
              <w:rPr>
                <w:noProof/>
                <w:webHidden/>
              </w:rPr>
              <w:fldChar w:fldCharType="separate"/>
            </w:r>
            <w:r w:rsidR="00586BDD" w:rsidDel="003502E1">
              <w:rPr>
                <w:noProof/>
                <w:webHidden/>
              </w:rPr>
              <w:delText>169</w:delText>
            </w:r>
            <w:r w:rsidR="001D55AB" w:rsidDel="003502E1">
              <w:rPr>
                <w:noProof/>
                <w:webHidden/>
              </w:rPr>
              <w:fldChar w:fldCharType="end"/>
            </w:r>
            <w:r w:rsidDel="003502E1">
              <w:rPr>
                <w:noProof/>
              </w:rPr>
              <w:fldChar w:fldCharType="end"/>
            </w:r>
          </w:del>
        </w:p>
        <w:p w14:paraId="16B6AC79" w14:textId="4426BF19" w:rsidR="001D55AB" w:rsidDel="003502E1" w:rsidRDefault="00ED0266">
          <w:pPr>
            <w:pStyle w:val="TOC1"/>
            <w:rPr>
              <w:del w:id="885" w:author="David Hernandez" w:date="2021-07-15T07:29:00Z"/>
              <w:rFonts w:asciiTheme="minorHAnsi" w:eastAsiaTheme="minorEastAsia" w:hAnsiTheme="minorHAnsi" w:cstheme="minorBidi"/>
              <w:noProof/>
              <w:lang w:val="en-US" w:eastAsia="en-US"/>
            </w:rPr>
          </w:pPr>
          <w:del w:id="886" w:author="David Hernandez" w:date="2021-07-15T07:29:00Z">
            <w:r w:rsidDel="003502E1">
              <w:rPr>
                <w:noProof/>
              </w:rPr>
              <w:fldChar w:fldCharType="begin"/>
            </w:r>
            <w:r w:rsidDel="003502E1">
              <w:rPr>
                <w:noProof/>
              </w:rPr>
              <w:delInstrText xml:space="preserve"> HYPERLINK \l "_Toc66274869" </w:delInstrText>
            </w:r>
            <w:r w:rsidDel="003502E1">
              <w:rPr>
                <w:noProof/>
              </w:rPr>
              <w:fldChar w:fldCharType="separate"/>
            </w:r>
          </w:del>
          <w:ins w:id="887" w:author="David Hernandez" w:date="2021-07-15T07:29:00Z">
            <w:r w:rsidR="003502E1">
              <w:rPr>
                <w:b/>
                <w:bCs/>
                <w:noProof/>
                <w:lang w:val="en-US"/>
              </w:rPr>
              <w:t>Error! Hyperlink reference not valid.</w:t>
            </w:r>
          </w:ins>
          <w:del w:id="888" w:author="David Hernandez" w:date="2021-07-15T07:29:00Z">
            <w:r w:rsidR="001D55AB" w:rsidRPr="00C31A48" w:rsidDel="003502E1">
              <w:rPr>
                <w:rStyle w:val="Hyperlink"/>
                <w:noProof/>
              </w:rPr>
              <w:delText>Apéndice 1</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Acta de Sesión de Junta General de Accionistas de la PS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69 \h </w:delInstrText>
            </w:r>
            <w:r w:rsidR="001D55AB" w:rsidDel="003502E1">
              <w:rPr>
                <w:noProof/>
                <w:webHidden/>
              </w:rPr>
            </w:r>
            <w:r w:rsidR="001D55AB" w:rsidDel="003502E1">
              <w:rPr>
                <w:noProof/>
                <w:webHidden/>
              </w:rPr>
              <w:fldChar w:fldCharType="separate"/>
            </w:r>
            <w:r w:rsidR="00586BDD" w:rsidDel="003502E1">
              <w:rPr>
                <w:noProof/>
                <w:webHidden/>
              </w:rPr>
              <w:delText>187</w:delText>
            </w:r>
            <w:r w:rsidR="001D55AB" w:rsidDel="003502E1">
              <w:rPr>
                <w:noProof/>
                <w:webHidden/>
              </w:rPr>
              <w:fldChar w:fldCharType="end"/>
            </w:r>
            <w:r w:rsidDel="003502E1">
              <w:rPr>
                <w:noProof/>
              </w:rPr>
              <w:fldChar w:fldCharType="end"/>
            </w:r>
          </w:del>
        </w:p>
        <w:p w14:paraId="790353AD" w14:textId="05A6795E" w:rsidR="001D55AB" w:rsidDel="003502E1" w:rsidRDefault="00ED0266">
          <w:pPr>
            <w:pStyle w:val="TOC1"/>
            <w:rPr>
              <w:del w:id="889" w:author="David Hernandez" w:date="2021-07-15T07:29:00Z"/>
              <w:rFonts w:asciiTheme="minorHAnsi" w:eastAsiaTheme="minorEastAsia" w:hAnsiTheme="minorHAnsi" w:cstheme="minorBidi"/>
              <w:noProof/>
              <w:lang w:val="en-US" w:eastAsia="en-US"/>
            </w:rPr>
          </w:pPr>
          <w:del w:id="890" w:author="David Hernandez" w:date="2021-07-15T07:29:00Z">
            <w:r w:rsidDel="003502E1">
              <w:rPr>
                <w:noProof/>
              </w:rPr>
              <w:fldChar w:fldCharType="begin"/>
            </w:r>
            <w:r w:rsidDel="003502E1">
              <w:rPr>
                <w:noProof/>
              </w:rPr>
              <w:delInstrText xml:space="preserve"> HYPERLINK \l "_Toc66274870" </w:delInstrText>
            </w:r>
            <w:r w:rsidDel="003502E1">
              <w:rPr>
                <w:noProof/>
              </w:rPr>
              <w:fldChar w:fldCharType="separate"/>
            </w:r>
          </w:del>
          <w:ins w:id="891" w:author="David Hernandez" w:date="2021-07-15T07:29:00Z">
            <w:r w:rsidR="003502E1">
              <w:rPr>
                <w:b/>
                <w:bCs/>
                <w:noProof/>
                <w:lang w:val="en-US"/>
              </w:rPr>
              <w:t>Error! Hyperlink reference not valid.</w:t>
            </w:r>
          </w:ins>
          <w:del w:id="892" w:author="David Hernandez" w:date="2021-07-15T07:29:00Z">
            <w:r w:rsidR="001D55AB" w:rsidRPr="00C31A48" w:rsidDel="003502E1">
              <w:rPr>
                <w:rStyle w:val="Hyperlink"/>
                <w:noProof/>
              </w:rPr>
              <w:delText>Apéndice 2</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Niveles de Servic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0 \h </w:delInstrText>
            </w:r>
            <w:r w:rsidR="001D55AB" w:rsidDel="003502E1">
              <w:rPr>
                <w:noProof/>
                <w:webHidden/>
              </w:rPr>
            </w:r>
            <w:r w:rsidR="001D55AB" w:rsidDel="003502E1">
              <w:rPr>
                <w:noProof/>
                <w:webHidden/>
              </w:rPr>
              <w:fldChar w:fldCharType="separate"/>
            </w:r>
            <w:r w:rsidR="00586BDD" w:rsidDel="003502E1">
              <w:rPr>
                <w:noProof/>
                <w:webHidden/>
              </w:rPr>
              <w:delText>190</w:delText>
            </w:r>
            <w:r w:rsidR="001D55AB" w:rsidDel="003502E1">
              <w:rPr>
                <w:noProof/>
                <w:webHidden/>
              </w:rPr>
              <w:fldChar w:fldCharType="end"/>
            </w:r>
            <w:r w:rsidDel="003502E1">
              <w:rPr>
                <w:noProof/>
              </w:rPr>
              <w:fldChar w:fldCharType="end"/>
            </w:r>
          </w:del>
        </w:p>
        <w:p w14:paraId="0FAE1D1F" w14:textId="0A97BF1F" w:rsidR="001D55AB" w:rsidDel="003502E1" w:rsidRDefault="00ED0266">
          <w:pPr>
            <w:pStyle w:val="TOC1"/>
            <w:rPr>
              <w:del w:id="893" w:author="David Hernandez" w:date="2021-07-15T07:29:00Z"/>
              <w:rFonts w:asciiTheme="minorHAnsi" w:eastAsiaTheme="minorEastAsia" w:hAnsiTheme="minorHAnsi" w:cstheme="minorBidi"/>
              <w:noProof/>
              <w:lang w:val="en-US" w:eastAsia="en-US"/>
            </w:rPr>
          </w:pPr>
          <w:del w:id="894" w:author="David Hernandez" w:date="2021-07-15T07:29:00Z">
            <w:r w:rsidDel="003502E1">
              <w:rPr>
                <w:noProof/>
              </w:rPr>
              <w:fldChar w:fldCharType="begin"/>
            </w:r>
            <w:r w:rsidDel="003502E1">
              <w:rPr>
                <w:noProof/>
              </w:rPr>
              <w:delInstrText xml:space="preserve"> HYPERLINK \l "_Toc66274871" </w:delInstrText>
            </w:r>
            <w:r w:rsidDel="003502E1">
              <w:rPr>
                <w:noProof/>
              </w:rPr>
              <w:fldChar w:fldCharType="separate"/>
            </w:r>
          </w:del>
          <w:ins w:id="895" w:author="David Hernandez" w:date="2021-07-15T07:29:00Z">
            <w:r w:rsidR="003502E1">
              <w:rPr>
                <w:b/>
                <w:bCs/>
                <w:noProof/>
                <w:lang w:val="en-US"/>
              </w:rPr>
              <w:t>Error! Hyperlink reference not valid.</w:t>
            </w:r>
          </w:ins>
          <w:del w:id="896" w:author="David Hernandez" w:date="2021-07-15T07:29:00Z">
            <w:r w:rsidR="001D55AB" w:rsidRPr="00C31A48" w:rsidDel="003502E1">
              <w:rPr>
                <w:rStyle w:val="Hyperlink"/>
                <w:noProof/>
              </w:rPr>
              <w:delText>Apéndice 3</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Ubicación de los puntos de muestre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1 \h </w:delInstrText>
            </w:r>
            <w:r w:rsidR="001D55AB" w:rsidDel="003502E1">
              <w:rPr>
                <w:noProof/>
                <w:webHidden/>
              </w:rPr>
            </w:r>
            <w:r w:rsidR="001D55AB" w:rsidDel="003502E1">
              <w:rPr>
                <w:noProof/>
                <w:webHidden/>
              </w:rPr>
              <w:fldChar w:fldCharType="separate"/>
            </w:r>
            <w:r w:rsidR="00586BDD" w:rsidDel="003502E1">
              <w:rPr>
                <w:noProof/>
                <w:webHidden/>
              </w:rPr>
              <w:delText>193</w:delText>
            </w:r>
            <w:r w:rsidR="001D55AB" w:rsidDel="003502E1">
              <w:rPr>
                <w:noProof/>
                <w:webHidden/>
              </w:rPr>
              <w:fldChar w:fldCharType="end"/>
            </w:r>
            <w:r w:rsidDel="003502E1">
              <w:rPr>
                <w:noProof/>
              </w:rPr>
              <w:fldChar w:fldCharType="end"/>
            </w:r>
          </w:del>
        </w:p>
        <w:p w14:paraId="259FD8BF" w14:textId="5DFBAFD7" w:rsidR="001D55AB" w:rsidDel="003502E1" w:rsidRDefault="00ED0266">
          <w:pPr>
            <w:pStyle w:val="TOC1"/>
            <w:rPr>
              <w:del w:id="897" w:author="David Hernandez" w:date="2021-07-15T07:29:00Z"/>
              <w:rFonts w:asciiTheme="minorHAnsi" w:eastAsiaTheme="minorEastAsia" w:hAnsiTheme="minorHAnsi" w:cstheme="minorBidi"/>
              <w:noProof/>
              <w:lang w:val="en-US" w:eastAsia="en-US"/>
            </w:rPr>
          </w:pPr>
          <w:del w:id="898" w:author="David Hernandez" w:date="2021-07-15T07:29:00Z">
            <w:r w:rsidDel="003502E1">
              <w:rPr>
                <w:noProof/>
              </w:rPr>
              <w:fldChar w:fldCharType="begin"/>
            </w:r>
            <w:r w:rsidDel="003502E1">
              <w:rPr>
                <w:noProof/>
              </w:rPr>
              <w:delInstrText xml:space="preserve"> HYPERLINK \l "_Toc66274872" </w:delInstrText>
            </w:r>
            <w:r w:rsidDel="003502E1">
              <w:rPr>
                <w:noProof/>
              </w:rPr>
              <w:fldChar w:fldCharType="separate"/>
            </w:r>
          </w:del>
          <w:ins w:id="899" w:author="David Hernandez" w:date="2021-07-15T07:29:00Z">
            <w:r w:rsidR="003502E1">
              <w:rPr>
                <w:b/>
                <w:bCs/>
                <w:noProof/>
                <w:lang w:val="en-US"/>
              </w:rPr>
              <w:t>Error! Hyperlink reference not valid.</w:t>
            </w:r>
          </w:ins>
          <w:del w:id="900" w:author="David Hernandez" w:date="2021-07-15T07:29:00Z">
            <w:r w:rsidR="001D55AB" w:rsidRPr="00C31A48" w:rsidDel="003502E1">
              <w:rPr>
                <w:rStyle w:val="Hyperlink"/>
                <w:noProof/>
              </w:rPr>
              <w:delText>Apéndice 4</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Frecuencia de muestre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2 \h </w:delInstrText>
            </w:r>
            <w:r w:rsidR="001D55AB" w:rsidDel="003502E1">
              <w:rPr>
                <w:noProof/>
                <w:webHidden/>
              </w:rPr>
            </w:r>
            <w:r w:rsidR="001D55AB" w:rsidDel="003502E1">
              <w:rPr>
                <w:noProof/>
                <w:webHidden/>
              </w:rPr>
              <w:fldChar w:fldCharType="separate"/>
            </w:r>
            <w:r w:rsidR="00586BDD" w:rsidDel="003502E1">
              <w:rPr>
                <w:noProof/>
                <w:webHidden/>
              </w:rPr>
              <w:delText>195</w:delText>
            </w:r>
            <w:r w:rsidR="001D55AB" w:rsidDel="003502E1">
              <w:rPr>
                <w:noProof/>
                <w:webHidden/>
              </w:rPr>
              <w:fldChar w:fldCharType="end"/>
            </w:r>
            <w:r w:rsidDel="003502E1">
              <w:rPr>
                <w:noProof/>
              </w:rPr>
              <w:fldChar w:fldCharType="end"/>
            </w:r>
          </w:del>
        </w:p>
        <w:p w14:paraId="004AF0DB" w14:textId="5769E3A3" w:rsidR="001D55AB" w:rsidDel="003502E1" w:rsidRDefault="00ED0266">
          <w:pPr>
            <w:pStyle w:val="TOC1"/>
            <w:rPr>
              <w:del w:id="901" w:author="David Hernandez" w:date="2021-07-15T07:29:00Z"/>
              <w:rFonts w:asciiTheme="minorHAnsi" w:eastAsiaTheme="minorEastAsia" w:hAnsiTheme="minorHAnsi" w:cstheme="minorBidi"/>
              <w:noProof/>
              <w:lang w:val="en-US" w:eastAsia="en-US"/>
            </w:rPr>
          </w:pPr>
          <w:del w:id="902" w:author="David Hernandez" w:date="2021-07-15T07:29:00Z">
            <w:r w:rsidDel="003502E1">
              <w:rPr>
                <w:noProof/>
              </w:rPr>
              <w:fldChar w:fldCharType="begin"/>
            </w:r>
            <w:r w:rsidDel="003502E1">
              <w:rPr>
                <w:noProof/>
              </w:rPr>
              <w:delInstrText xml:space="preserve"> HYPERLINK \l "_Toc6627487</w:delInstrText>
            </w:r>
            <w:r w:rsidDel="003502E1">
              <w:rPr>
                <w:noProof/>
              </w:rPr>
              <w:delInstrText xml:space="preserve">3" </w:delInstrText>
            </w:r>
            <w:r w:rsidDel="003502E1">
              <w:rPr>
                <w:noProof/>
              </w:rPr>
              <w:fldChar w:fldCharType="separate"/>
            </w:r>
          </w:del>
          <w:ins w:id="903" w:author="David Hernandez" w:date="2021-07-15T07:29:00Z">
            <w:r w:rsidR="003502E1">
              <w:rPr>
                <w:b/>
                <w:bCs/>
                <w:noProof/>
                <w:lang w:val="en-US"/>
              </w:rPr>
              <w:t>Error! Hyperlink reference not valid.</w:t>
            </w:r>
          </w:ins>
          <w:del w:id="904" w:author="David Hernandez" w:date="2021-07-15T07:29:00Z">
            <w:r w:rsidR="001D55AB" w:rsidRPr="00C31A48" w:rsidDel="003502E1">
              <w:rPr>
                <w:rStyle w:val="Hyperlink"/>
                <w:noProof/>
              </w:rPr>
              <w:delText>Apéndice 5</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Consideraciones para la medición y registro de magnitude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3 \h </w:delInstrText>
            </w:r>
            <w:r w:rsidR="001D55AB" w:rsidDel="003502E1">
              <w:rPr>
                <w:noProof/>
                <w:webHidden/>
              </w:rPr>
            </w:r>
            <w:r w:rsidR="001D55AB" w:rsidDel="003502E1">
              <w:rPr>
                <w:noProof/>
                <w:webHidden/>
              </w:rPr>
              <w:fldChar w:fldCharType="separate"/>
            </w:r>
            <w:r w:rsidR="00586BDD" w:rsidDel="003502E1">
              <w:rPr>
                <w:noProof/>
                <w:webHidden/>
              </w:rPr>
              <w:delText>198</w:delText>
            </w:r>
            <w:r w:rsidR="001D55AB" w:rsidDel="003502E1">
              <w:rPr>
                <w:noProof/>
                <w:webHidden/>
              </w:rPr>
              <w:fldChar w:fldCharType="end"/>
            </w:r>
            <w:r w:rsidDel="003502E1">
              <w:rPr>
                <w:noProof/>
              </w:rPr>
              <w:fldChar w:fldCharType="end"/>
            </w:r>
          </w:del>
        </w:p>
        <w:p w14:paraId="5606B063" w14:textId="2C22EDA8" w:rsidR="001D55AB" w:rsidDel="003502E1" w:rsidRDefault="00ED0266">
          <w:pPr>
            <w:pStyle w:val="TOC1"/>
            <w:rPr>
              <w:del w:id="905" w:author="David Hernandez" w:date="2021-07-15T07:29:00Z"/>
              <w:rFonts w:asciiTheme="minorHAnsi" w:eastAsiaTheme="minorEastAsia" w:hAnsiTheme="minorHAnsi" w:cstheme="minorBidi"/>
              <w:noProof/>
              <w:lang w:val="en-US" w:eastAsia="en-US"/>
            </w:rPr>
          </w:pPr>
          <w:del w:id="906" w:author="David Hernandez" w:date="2021-07-15T07:29:00Z">
            <w:r w:rsidDel="003502E1">
              <w:rPr>
                <w:noProof/>
              </w:rPr>
              <w:fldChar w:fldCharType="begin"/>
            </w:r>
            <w:r w:rsidDel="003502E1">
              <w:rPr>
                <w:noProof/>
              </w:rPr>
              <w:delInstrText xml:space="preserve"> HYPERLINK \l "_Toc66274874" </w:delInstrText>
            </w:r>
            <w:r w:rsidDel="003502E1">
              <w:rPr>
                <w:noProof/>
              </w:rPr>
              <w:fldChar w:fldCharType="separate"/>
            </w:r>
          </w:del>
          <w:ins w:id="907" w:author="David Hernandez" w:date="2021-07-15T07:29:00Z">
            <w:r w:rsidR="003502E1">
              <w:rPr>
                <w:b/>
                <w:bCs/>
                <w:noProof/>
                <w:lang w:val="en-US"/>
              </w:rPr>
              <w:t>Error! Hyperlink reference not valid.</w:t>
            </w:r>
          </w:ins>
          <w:del w:id="908" w:author="David Hernandez" w:date="2021-07-15T07:29:00Z">
            <w:r w:rsidR="001D55AB" w:rsidRPr="00C31A48" w:rsidDel="003502E1">
              <w:rPr>
                <w:rStyle w:val="Hyperlink"/>
                <w:noProof/>
              </w:rPr>
              <w:delText>Apéndice 6</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xml:space="preserve">- </w:delText>
            </w:r>
            <w:r w:rsidR="001D55AB" w:rsidRPr="00C31A48" w:rsidDel="003502E1">
              <w:rPr>
                <w:rStyle w:val="Hyperlink"/>
                <w:rFonts w:eastAsiaTheme="majorEastAsia" w:cstheme="majorBidi"/>
                <w:iCs/>
                <w:noProof/>
              </w:rPr>
              <w:delText>Lineamiento para el Plan de Operación de Emergencia</w:delText>
            </w:r>
            <w:r w:rsidR="001D55AB" w:rsidRPr="00C31A48" w:rsidDel="003502E1">
              <w:rPr>
                <w:rStyle w:val="Hyperlink"/>
                <w:rFonts w:cstheme="minorHAnsi"/>
                <w:noProof/>
                <w:lang w:val="es-ES"/>
              </w:rPr>
              <w:delText xml:space="preserve"> </w:delText>
            </w:r>
            <w:r w:rsidR="001D55AB" w:rsidRPr="00C31A48" w:rsidDel="003502E1">
              <w:rPr>
                <w:rStyle w:val="Hyperlink"/>
                <w:rFonts w:eastAsiaTheme="majorEastAsia" w:cstheme="majorBidi"/>
                <w:iCs/>
                <w:noProof/>
              </w:rPr>
              <w:delText>en caso de siniestro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4 \h </w:delInstrText>
            </w:r>
            <w:r w:rsidR="001D55AB" w:rsidDel="003502E1">
              <w:rPr>
                <w:noProof/>
                <w:webHidden/>
              </w:rPr>
            </w:r>
            <w:r w:rsidR="001D55AB" w:rsidDel="003502E1">
              <w:rPr>
                <w:noProof/>
                <w:webHidden/>
              </w:rPr>
              <w:fldChar w:fldCharType="separate"/>
            </w:r>
            <w:r w:rsidR="00586BDD" w:rsidDel="003502E1">
              <w:rPr>
                <w:noProof/>
                <w:webHidden/>
              </w:rPr>
              <w:delText>203</w:delText>
            </w:r>
            <w:r w:rsidR="001D55AB" w:rsidDel="003502E1">
              <w:rPr>
                <w:noProof/>
                <w:webHidden/>
              </w:rPr>
              <w:fldChar w:fldCharType="end"/>
            </w:r>
            <w:r w:rsidDel="003502E1">
              <w:rPr>
                <w:noProof/>
              </w:rPr>
              <w:fldChar w:fldCharType="end"/>
            </w:r>
          </w:del>
        </w:p>
        <w:p w14:paraId="59A9B3F6" w14:textId="5CE366BD" w:rsidR="001D55AB" w:rsidDel="003502E1" w:rsidRDefault="00ED0266">
          <w:pPr>
            <w:pStyle w:val="TOC1"/>
            <w:rPr>
              <w:del w:id="909" w:author="David Hernandez" w:date="2021-07-15T07:29:00Z"/>
              <w:rFonts w:asciiTheme="minorHAnsi" w:eastAsiaTheme="minorEastAsia" w:hAnsiTheme="minorHAnsi" w:cstheme="minorBidi"/>
              <w:noProof/>
              <w:lang w:val="en-US" w:eastAsia="en-US"/>
            </w:rPr>
          </w:pPr>
          <w:del w:id="910" w:author="David Hernandez" w:date="2021-07-15T07:29:00Z">
            <w:r w:rsidDel="003502E1">
              <w:rPr>
                <w:noProof/>
              </w:rPr>
              <w:fldChar w:fldCharType="begin"/>
            </w:r>
            <w:r w:rsidDel="003502E1">
              <w:rPr>
                <w:noProof/>
              </w:rPr>
              <w:delInstrText xml:space="preserve"> HYPERLINK \l "_Toc66274875" </w:delInstrText>
            </w:r>
            <w:r w:rsidDel="003502E1">
              <w:rPr>
                <w:noProof/>
              </w:rPr>
              <w:fldChar w:fldCharType="separate"/>
            </w:r>
          </w:del>
          <w:ins w:id="911" w:author="David Hernandez" w:date="2021-07-15T07:29:00Z">
            <w:r w:rsidR="003502E1">
              <w:rPr>
                <w:b/>
                <w:bCs/>
                <w:noProof/>
                <w:lang w:val="en-US"/>
              </w:rPr>
              <w:t>Error! Hyperlink reference not valid.</w:t>
            </w:r>
          </w:ins>
          <w:del w:id="912" w:author="David Hernandez" w:date="2021-07-15T07:29:00Z">
            <w:r w:rsidR="001D55AB" w:rsidRPr="00C31A48" w:rsidDel="003502E1">
              <w:rPr>
                <w:rStyle w:val="Hyperlink"/>
                <w:noProof/>
              </w:rPr>
              <w:delText>Apéndice 7</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 xml:space="preserve">- </w:delText>
            </w:r>
            <w:r w:rsidR="001D55AB" w:rsidRPr="00C31A48" w:rsidDel="003502E1">
              <w:rPr>
                <w:rStyle w:val="Hyperlink"/>
                <w:rFonts w:eastAsiaTheme="majorEastAsia" w:cstheme="majorBidi"/>
                <w:noProof/>
              </w:rPr>
              <w:delText>Actividades y responsabilidades para el monitoreo y control de los VM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5 \h </w:delInstrText>
            </w:r>
            <w:r w:rsidR="001D55AB" w:rsidDel="003502E1">
              <w:rPr>
                <w:noProof/>
                <w:webHidden/>
              </w:rPr>
            </w:r>
            <w:r w:rsidR="001D55AB" w:rsidDel="003502E1">
              <w:rPr>
                <w:noProof/>
                <w:webHidden/>
              </w:rPr>
              <w:fldChar w:fldCharType="separate"/>
            </w:r>
            <w:r w:rsidR="00586BDD" w:rsidDel="003502E1">
              <w:rPr>
                <w:noProof/>
                <w:webHidden/>
              </w:rPr>
              <w:delText>204</w:delText>
            </w:r>
            <w:r w:rsidR="001D55AB" w:rsidDel="003502E1">
              <w:rPr>
                <w:noProof/>
                <w:webHidden/>
              </w:rPr>
              <w:fldChar w:fldCharType="end"/>
            </w:r>
            <w:r w:rsidDel="003502E1">
              <w:rPr>
                <w:noProof/>
              </w:rPr>
              <w:fldChar w:fldCharType="end"/>
            </w:r>
          </w:del>
        </w:p>
        <w:p w14:paraId="5E69BF1B" w14:textId="02EE75B9" w:rsidR="001D55AB" w:rsidDel="003502E1" w:rsidRDefault="00ED0266">
          <w:pPr>
            <w:pStyle w:val="TOC1"/>
            <w:rPr>
              <w:del w:id="913" w:author="David Hernandez" w:date="2021-07-15T07:29:00Z"/>
              <w:rFonts w:asciiTheme="minorHAnsi" w:eastAsiaTheme="minorEastAsia" w:hAnsiTheme="minorHAnsi" w:cstheme="minorBidi"/>
              <w:noProof/>
              <w:lang w:val="en-US" w:eastAsia="en-US"/>
            </w:rPr>
          </w:pPr>
          <w:del w:id="914" w:author="David Hernandez" w:date="2021-07-15T07:29:00Z">
            <w:r w:rsidDel="003502E1">
              <w:rPr>
                <w:noProof/>
              </w:rPr>
              <w:fldChar w:fldCharType="begin"/>
            </w:r>
            <w:r w:rsidDel="003502E1">
              <w:rPr>
                <w:noProof/>
              </w:rPr>
              <w:delInstrText xml:space="preserve"> HYPERLINK \l "_Toc66274876" </w:delInstrText>
            </w:r>
            <w:r w:rsidDel="003502E1">
              <w:rPr>
                <w:noProof/>
              </w:rPr>
              <w:fldChar w:fldCharType="separate"/>
            </w:r>
          </w:del>
          <w:ins w:id="915" w:author="David Hernandez" w:date="2021-07-15T07:29:00Z">
            <w:r w:rsidR="003502E1">
              <w:rPr>
                <w:b/>
                <w:bCs/>
                <w:noProof/>
                <w:lang w:val="en-US"/>
              </w:rPr>
              <w:t>Error! Hyperlink reference not valid.</w:t>
            </w:r>
          </w:ins>
          <w:del w:id="916" w:author="David Hernandez" w:date="2021-07-15T07:29:00Z">
            <w:r w:rsidR="001D55AB" w:rsidRPr="00C31A48" w:rsidDel="003502E1">
              <w:rPr>
                <w:rStyle w:val="Hyperlink"/>
                <w:rFonts w:cstheme="minorHAnsi"/>
                <w:noProof/>
                <w:lang w:val="es-PE"/>
              </w:rPr>
              <w:delText>Anexo 4</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BIENES QUE EL CONCEDENTE ENTREGARÁ PARA LAS OBRAS</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6 \h </w:delInstrText>
            </w:r>
            <w:r w:rsidR="001D55AB" w:rsidDel="003502E1">
              <w:rPr>
                <w:noProof/>
                <w:webHidden/>
              </w:rPr>
            </w:r>
            <w:r w:rsidR="001D55AB" w:rsidDel="003502E1">
              <w:rPr>
                <w:noProof/>
                <w:webHidden/>
              </w:rPr>
              <w:fldChar w:fldCharType="separate"/>
            </w:r>
            <w:r w:rsidR="00586BDD" w:rsidDel="003502E1">
              <w:rPr>
                <w:noProof/>
                <w:webHidden/>
              </w:rPr>
              <w:delText>208</w:delText>
            </w:r>
            <w:r w:rsidR="001D55AB" w:rsidDel="003502E1">
              <w:rPr>
                <w:noProof/>
                <w:webHidden/>
              </w:rPr>
              <w:fldChar w:fldCharType="end"/>
            </w:r>
            <w:r w:rsidDel="003502E1">
              <w:rPr>
                <w:noProof/>
              </w:rPr>
              <w:fldChar w:fldCharType="end"/>
            </w:r>
          </w:del>
        </w:p>
        <w:p w14:paraId="19D54760" w14:textId="1F844CB7" w:rsidR="001D55AB" w:rsidDel="003502E1" w:rsidRDefault="00ED0266">
          <w:pPr>
            <w:pStyle w:val="TOC1"/>
            <w:rPr>
              <w:del w:id="917" w:author="David Hernandez" w:date="2021-07-15T07:29:00Z"/>
              <w:rFonts w:asciiTheme="minorHAnsi" w:eastAsiaTheme="minorEastAsia" w:hAnsiTheme="minorHAnsi" w:cstheme="minorBidi"/>
              <w:noProof/>
              <w:lang w:val="en-US" w:eastAsia="en-US"/>
            </w:rPr>
          </w:pPr>
          <w:del w:id="918" w:author="David Hernandez" w:date="2021-07-15T07:29:00Z">
            <w:r w:rsidDel="003502E1">
              <w:rPr>
                <w:noProof/>
              </w:rPr>
              <w:fldChar w:fldCharType="begin"/>
            </w:r>
            <w:r w:rsidDel="003502E1">
              <w:rPr>
                <w:noProof/>
              </w:rPr>
              <w:delInstrText xml:space="preserve"> HYPERLINK \l "_Toc66274877" </w:delInstrText>
            </w:r>
            <w:r w:rsidDel="003502E1">
              <w:rPr>
                <w:noProof/>
              </w:rPr>
              <w:fldChar w:fldCharType="separate"/>
            </w:r>
          </w:del>
          <w:ins w:id="919" w:author="David Hernandez" w:date="2021-07-15T07:29:00Z">
            <w:r w:rsidR="003502E1">
              <w:rPr>
                <w:b/>
                <w:bCs/>
                <w:noProof/>
                <w:lang w:val="en-US"/>
              </w:rPr>
              <w:t>Error! Hyperlink reference not valid.</w:t>
            </w:r>
          </w:ins>
          <w:del w:id="920" w:author="David Hernandez" w:date="2021-07-15T07:29:00Z">
            <w:r w:rsidR="001D55AB" w:rsidRPr="00C31A48" w:rsidDel="003502E1">
              <w:rPr>
                <w:rStyle w:val="Hyperlink"/>
                <w:rFonts w:cstheme="minorHAnsi"/>
                <w:noProof/>
                <w:lang w:val="es-PE"/>
              </w:rPr>
              <w:delText>Anexo 5</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REQUERIMIENTOS MÍNIMOS DEL PROYEC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7 \h </w:delInstrText>
            </w:r>
            <w:r w:rsidR="001D55AB" w:rsidDel="003502E1">
              <w:rPr>
                <w:noProof/>
                <w:webHidden/>
              </w:rPr>
            </w:r>
            <w:r w:rsidR="001D55AB" w:rsidDel="003502E1">
              <w:rPr>
                <w:noProof/>
                <w:webHidden/>
              </w:rPr>
              <w:fldChar w:fldCharType="separate"/>
            </w:r>
            <w:r w:rsidR="00586BDD" w:rsidDel="003502E1">
              <w:rPr>
                <w:noProof/>
                <w:webHidden/>
              </w:rPr>
              <w:delText>209</w:delText>
            </w:r>
            <w:r w:rsidR="001D55AB" w:rsidDel="003502E1">
              <w:rPr>
                <w:noProof/>
                <w:webHidden/>
              </w:rPr>
              <w:fldChar w:fldCharType="end"/>
            </w:r>
            <w:r w:rsidDel="003502E1">
              <w:rPr>
                <w:noProof/>
              </w:rPr>
              <w:fldChar w:fldCharType="end"/>
            </w:r>
          </w:del>
        </w:p>
        <w:p w14:paraId="261FFC2D" w14:textId="0C911539" w:rsidR="001D55AB" w:rsidDel="003502E1" w:rsidRDefault="00ED0266">
          <w:pPr>
            <w:pStyle w:val="TOC1"/>
            <w:rPr>
              <w:del w:id="921" w:author="David Hernandez" w:date="2021-07-15T07:29:00Z"/>
              <w:rFonts w:asciiTheme="minorHAnsi" w:eastAsiaTheme="minorEastAsia" w:hAnsiTheme="minorHAnsi" w:cstheme="minorBidi"/>
              <w:noProof/>
              <w:lang w:val="en-US" w:eastAsia="en-US"/>
            </w:rPr>
          </w:pPr>
          <w:del w:id="922" w:author="David Hernandez" w:date="2021-07-15T07:29:00Z">
            <w:r w:rsidDel="003502E1">
              <w:rPr>
                <w:noProof/>
              </w:rPr>
              <w:lastRenderedPageBreak/>
              <w:fldChar w:fldCharType="begin"/>
            </w:r>
            <w:r w:rsidDel="003502E1">
              <w:rPr>
                <w:noProof/>
              </w:rPr>
              <w:delInstrText xml:space="preserve"> HYPERLINK \l "_Toc66274878" </w:delInstrText>
            </w:r>
            <w:r w:rsidDel="003502E1">
              <w:rPr>
                <w:noProof/>
              </w:rPr>
              <w:fldChar w:fldCharType="separate"/>
            </w:r>
          </w:del>
          <w:ins w:id="923" w:author="David Hernandez" w:date="2021-07-15T07:29:00Z">
            <w:r w:rsidR="003502E1">
              <w:rPr>
                <w:b/>
                <w:bCs/>
                <w:noProof/>
                <w:lang w:val="en-US"/>
              </w:rPr>
              <w:t>Error! Hyperlink reference not valid.</w:t>
            </w:r>
          </w:ins>
          <w:del w:id="924" w:author="David Hernandez" w:date="2021-07-15T07:29:00Z">
            <w:r w:rsidR="001D55AB" w:rsidRPr="00C31A48" w:rsidDel="003502E1">
              <w:rPr>
                <w:rStyle w:val="Hyperlink"/>
                <w:noProof/>
              </w:rPr>
              <w:delText>Apéndice 1</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Áreas de drenaje de Redes Principales (1/2)</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8 \h </w:delInstrText>
            </w:r>
            <w:r w:rsidR="001D55AB" w:rsidDel="003502E1">
              <w:rPr>
                <w:noProof/>
                <w:webHidden/>
              </w:rPr>
            </w:r>
            <w:r w:rsidR="001D55AB" w:rsidDel="003502E1">
              <w:rPr>
                <w:noProof/>
                <w:webHidden/>
              </w:rPr>
              <w:fldChar w:fldCharType="separate"/>
            </w:r>
            <w:r w:rsidR="00586BDD" w:rsidDel="003502E1">
              <w:rPr>
                <w:noProof/>
                <w:webHidden/>
              </w:rPr>
              <w:delText>230</w:delText>
            </w:r>
            <w:r w:rsidR="001D55AB" w:rsidDel="003502E1">
              <w:rPr>
                <w:noProof/>
                <w:webHidden/>
              </w:rPr>
              <w:fldChar w:fldCharType="end"/>
            </w:r>
            <w:r w:rsidDel="003502E1">
              <w:rPr>
                <w:noProof/>
              </w:rPr>
              <w:fldChar w:fldCharType="end"/>
            </w:r>
          </w:del>
        </w:p>
        <w:p w14:paraId="341A1D12" w14:textId="3E1C433D" w:rsidR="001D55AB" w:rsidDel="003502E1" w:rsidRDefault="00ED0266">
          <w:pPr>
            <w:pStyle w:val="TOC1"/>
            <w:rPr>
              <w:del w:id="925" w:author="David Hernandez" w:date="2021-07-15T07:29:00Z"/>
              <w:rFonts w:asciiTheme="minorHAnsi" w:eastAsiaTheme="minorEastAsia" w:hAnsiTheme="minorHAnsi" w:cstheme="minorBidi"/>
              <w:noProof/>
              <w:lang w:val="en-US" w:eastAsia="en-US"/>
            </w:rPr>
          </w:pPr>
          <w:del w:id="926" w:author="David Hernandez" w:date="2021-07-15T07:29:00Z">
            <w:r w:rsidDel="003502E1">
              <w:rPr>
                <w:noProof/>
              </w:rPr>
              <w:fldChar w:fldCharType="begin"/>
            </w:r>
            <w:r w:rsidDel="003502E1">
              <w:rPr>
                <w:noProof/>
              </w:rPr>
              <w:delInstrText xml:space="preserve"> HYPERLINK \l "_Toc66274879" </w:delInstrText>
            </w:r>
            <w:r w:rsidDel="003502E1">
              <w:rPr>
                <w:noProof/>
              </w:rPr>
              <w:fldChar w:fldCharType="separate"/>
            </w:r>
          </w:del>
          <w:ins w:id="927" w:author="David Hernandez" w:date="2021-07-15T07:29:00Z">
            <w:r w:rsidR="003502E1">
              <w:rPr>
                <w:b/>
                <w:bCs/>
                <w:noProof/>
                <w:lang w:val="en-US"/>
              </w:rPr>
              <w:t>Error! Hyperlink reference not valid.</w:t>
            </w:r>
          </w:ins>
          <w:del w:id="928" w:author="David Hernandez" w:date="2021-07-15T07:29:00Z">
            <w:r w:rsidR="001D55AB" w:rsidRPr="00C31A48" w:rsidDel="003502E1">
              <w:rPr>
                <w:rStyle w:val="Hyperlink"/>
                <w:noProof/>
              </w:rPr>
              <w:delText>Apéndice 1</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Áreas para Instalación de Redes Secundarias (2/2)</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79 \h </w:delInstrText>
            </w:r>
            <w:r w:rsidR="001D55AB" w:rsidDel="003502E1">
              <w:rPr>
                <w:noProof/>
                <w:webHidden/>
              </w:rPr>
            </w:r>
            <w:r w:rsidR="001D55AB" w:rsidDel="003502E1">
              <w:rPr>
                <w:noProof/>
                <w:webHidden/>
              </w:rPr>
              <w:fldChar w:fldCharType="separate"/>
            </w:r>
            <w:r w:rsidR="00586BDD" w:rsidDel="003502E1">
              <w:rPr>
                <w:noProof/>
                <w:webHidden/>
              </w:rPr>
              <w:delText>232</w:delText>
            </w:r>
            <w:r w:rsidR="001D55AB" w:rsidDel="003502E1">
              <w:rPr>
                <w:noProof/>
                <w:webHidden/>
              </w:rPr>
              <w:fldChar w:fldCharType="end"/>
            </w:r>
            <w:r w:rsidDel="003502E1">
              <w:rPr>
                <w:noProof/>
              </w:rPr>
              <w:fldChar w:fldCharType="end"/>
            </w:r>
          </w:del>
        </w:p>
        <w:p w14:paraId="68DA0365" w14:textId="53C1DA0B" w:rsidR="001D55AB" w:rsidDel="003502E1" w:rsidRDefault="00ED0266">
          <w:pPr>
            <w:pStyle w:val="TOC1"/>
            <w:rPr>
              <w:del w:id="929" w:author="David Hernandez" w:date="2021-07-15T07:29:00Z"/>
              <w:rFonts w:asciiTheme="minorHAnsi" w:eastAsiaTheme="minorEastAsia" w:hAnsiTheme="minorHAnsi" w:cstheme="minorBidi"/>
              <w:noProof/>
              <w:lang w:val="en-US" w:eastAsia="en-US"/>
            </w:rPr>
          </w:pPr>
          <w:del w:id="930" w:author="David Hernandez" w:date="2021-07-15T07:29:00Z">
            <w:r w:rsidDel="003502E1">
              <w:rPr>
                <w:noProof/>
              </w:rPr>
              <w:fldChar w:fldCharType="begin"/>
            </w:r>
            <w:r w:rsidDel="003502E1">
              <w:rPr>
                <w:noProof/>
              </w:rPr>
              <w:delInstrText xml:space="preserve"> HYPERLINK \l "_Toc66274880" </w:delInstrText>
            </w:r>
            <w:r w:rsidDel="003502E1">
              <w:rPr>
                <w:noProof/>
              </w:rPr>
              <w:fldChar w:fldCharType="separate"/>
            </w:r>
          </w:del>
          <w:ins w:id="931" w:author="David Hernandez" w:date="2021-07-15T07:29:00Z">
            <w:r w:rsidR="003502E1">
              <w:rPr>
                <w:b/>
                <w:bCs/>
                <w:noProof/>
                <w:lang w:val="en-US"/>
              </w:rPr>
              <w:t>Error! Hyperlink reference not valid.</w:t>
            </w:r>
          </w:ins>
          <w:del w:id="932" w:author="David Hernandez" w:date="2021-07-15T07:29:00Z">
            <w:r w:rsidR="001D55AB" w:rsidRPr="00C31A48" w:rsidDel="003502E1">
              <w:rPr>
                <w:rStyle w:val="Hyperlink"/>
                <w:noProof/>
              </w:rPr>
              <w:delText>Apéndice 2</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rPr>
              <w:delText>Predios disponibles para el Proyec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0 \h </w:delInstrText>
            </w:r>
            <w:r w:rsidR="001D55AB" w:rsidDel="003502E1">
              <w:rPr>
                <w:noProof/>
                <w:webHidden/>
              </w:rPr>
            </w:r>
            <w:r w:rsidR="001D55AB" w:rsidDel="003502E1">
              <w:rPr>
                <w:noProof/>
                <w:webHidden/>
              </w:rPr>
              <w:fldChar w:fldCharType="separate"/>
            </w:r>
            <w:r w:rsidR="00586BDD" w:rsidDel="003502E1">
              <w:rPr>
                <w:noProof/>
                <w:webHidden/>
              </w:rPr>
              <w:delText>234</w:delText>
            </w:r>
            <w:r w:rsidR="001D55AB" w:rsidDel="003502E1">
              <w:rPr>
                <w:noProof/>
                <w:webHidden/>
              </w:rPr>
              <w:fldChar w:fldCharType="end"/>
            </w:r>
            <w:r w:rsidDel="003502E1">
              <w:rPr>
                <w:noProof/>
              </w:rPr>
              <w:fldChar w:fldCharType="end"/>
            </w:r>
          </w:del>
        </w:p>
        <w:p w14:paraId="0EC11AF4" w14:textId="1E15090B" w:rsidR="001D55AB" w:rsidDel="003502E1" w:rsidRDefault="00ED0266">
          <w:pPr>
            <w:pStyle w:val="TOC1"/>
            <w:rPr>
              <w:del w:id="933" w:author="David Hernandez" w:date="2021-07-15T07:29:00Z"/>
              <w:rFonts w:asciiTheme="minorHAnsi" w:eastAsiaTheme="minorEastAsia" w:hAnsiTheme="minorHAnsi" w:cstheme="minorBidi"/>
              <w:noProof/>
              <w:lang w:val="en-US" w:eastAsia="en-US"/>
            </w:rPr>
          </w:pPr>
          <w:del w:id="934" w:author="David Hernandez" w:date="2021-07-15T07:29:00Z">
            <w:r w:rsidDel="003502E1">
              <w:rPr>
                <w:noProof/>
              </w:rPr>
              <w:fldChar w:fldCharType="begin"/>
            </w:r>
            <w:r w:rsidDel="003502E1">
              <w:rPr>
                <w:noProof/>
              </w:rPr>
              <w:delInstrText xml:space="preserve"> HYPERLINK \l "_Toc66274881" </w:delInstrText>
            </w:r>
            <w:r w:rsidDel="003502E1">
              <w:rPr>
                <w:noProof/>
              </w:rPr>
              <w:fldChar w:fldCharType="separate"/>
            </w:r>
          </w:del>
          <w:ins w:id="935" w:author="David Hernandez" w:date="2021-07-15T07:29:00Z">
            <w:r w:rsidR="003502E1">
              <w:rPr>
                <w:b/>
                <w:bCs/>
                <w:noProof/>
                <w:lang w:val="en-US"/>
              </w:rPr>
              <w:t>Error! Hyperlink reference not valid.</w:t>
            </w:r>
          </w:ins>
          <w:del w:id="936" w:author="David Hernandez" w:date="2021-07-15T07:29:00Z">
            <w:r w:rsidR="001D55AB" w:rsidRPr="00C31A48" w:rsidDel="003502E1">
              <w:rPr>
                <w:rStyle w:val="Hyperlink"/>
                <w:rFonts w:cstheme="minorHAnsi"/>
                <w:noProof/>
                <w:lang w:val="es-PE"/>
              </w:rPr>
              <w:delText>Anexo 6</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LINEAMIENTO PARA LOS MANUALES DE OPERACIÓN Y MANTENIMIEN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1 \h </w:delInstrText>
            </w:r>
            <w:r w:rsidR="001D55AB" w:rsidDel="003502E1">
              <w:rPr>
                <w:noProof/>
                <w:webHidden/>
              </w:rPr>
            </w:r>
            <w:r w:rsidR="001D55AB" w:rsidDel="003502E1">
              <w:rPr>
                <w:noProof/>
                <w:webHidden/>
              </w:rPr>
              <w:fldChar w:fldCharType="separate"/>
            </w:r>
            <w:r w:rsidR="00586BDD" w:rsidDel="003502E1">
              <w:rPr>
                <w:noProof/>
                <w:webHidden/>
              </w:rPr>
              <w:delText>242</w:delText>
            </w:r>
            <w:r w:rsidR="001D55AB" w:rsidDel="003502E1">
              <w:rPr>
                <w:noProof/>
                <w:webHidden/>
              </w:rPr>
              <w:fldChar w:fldCharType="end"/>
            </w:r>
            <w:r w:rsidDel="003502E1">
              <w:rPr>
                <w:noProof/>
              </w:rPr>
              <w:fldChar w:fldCharType="end"/>
            </w:r>
          </w:del>
        </w:p>
        <w:p w14:paraId="2133AD47" w14:textId="72ADC056" w:rsidR="001D55AB" w:rsidDel="003502E1" w:rsidRDefault="00ED0266">
          <w:pPr>
            <w:pStyle w:val="TOC1"/>
            <w:rPr>
              <w:del w:id="937" w:author="David Hernandez" w:date="2021-07-15T07:29:00Z"/>
              <w:rFonts w:asciiTheme="minorHAnsi" w:eastAsiaTheme="minorEastAsia" w:hAnsiTheme="minorHAnsi" w:cstheme="minorBidi"/>
              <w:noProof/>
              <w:lang w:val="en-US" w:eastAsia="en-US"/>
            </w:rPr>
          </w:pPr>
          <w:del w:id="938" w:author="David Hernandez" w:date="2021-07-15T07:29:00Z">
            <w:r w:rsidDel="003502E1">
              <w:rPr>
                <w:noProof/>
              </w:rPr>
              <w:fldChar w:fldCharType="begin"/>
            </w:r>
            <w:r w:rsidDel="003502E1">
              <w:rPr>
                <w:noProof/>
              </w:rPr>
              <w:delInstrText xml:space="preserve"> HYPERLINK \l "_Toc66274882" </w:delInstrText>
            </w:r>
            <w:r w:rsidDel="003502E1">
              <w:rPr>
                <w:noProof/>
              </w:rPr>
              <w:fldChar w:fldCharType="separate"/>
            </w:r>
          </w:del>
          <w:ins w:id="939" w:author="David Hernandez" w:date="2021-07-15T07:29:00Z">
            <w:r w:rsidR="003502E1">
              <w:rPr>
                <w:b/>
                <w:bCs/>
                <w:noProof/>
                <w:lang w:val="en-US"/>
              </w:rPr>
              <w:t>Error! Hyperlink reference not valid.</w:t>
            </w:r>
          </w:ins>
          <w:del w:id="940" w:author="David Hernandez" w:date="2021-07-15T07:29:00Z">
            <w:r w:rsidR="001D55AB" w:rsidRPr="00C31A48" w:rsidDel="003502E1">
              <w:rPr>
                <w:rStyle w:val="Hyperlink"/>
                <w:rFonts w:cstheme="minorHAnsi"/>
                <w:noProof/>
                <w:lang w:val="es-PE"/>
              </w:rPr>
              <w:delText>Anexo 7</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CONTENIDO MÍNIMO DE LA DECLARACION JURADA DEL CONCESIONAR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2 \h </w:delInstrText>
            </w:r>
            <w:r w:rsidR="001D55AB" w:rsidDel="003502E1">
              <w:rPr>
                <w:noProof/>
                <w:webHidden/>
              </w:rPr>
            </w:r>
            <w:r w:rsidR="001D55AB" w:rsidDel="003502E1">
              <w:rPr>
                <w:noProof/>
                <w:webHidden/>
              </w:rPr>
              <w:fldChar w:fldCharType="separate"/>
            </w:r>
            <w:r w:rsidR="00586BDD" w:rsidDel="003502E1">
              <w:rPr>
                <w:noProof/>
                <w:webHidden/>
              </w:rPr>
              <w:delText>244</w:delText>
            </w:r>
            <w:r w:rsidR="001D55AB" w:rsidDel="003502E1">
              <w:rPr>
                <w:noProof/>
                <w:webHidden/>
              </w:rPr>
              <w:fldChar w:fldCharType="end"/>
            </w:r>
            <w:r w:rsidDel="003502E1">
              <w:rPr>
                <w:noProof/>
              </w:rPr>
              <w:fldChar w:fldCharType="end"/>
            </w:r>
          </w:del>
        </w:p>
        <w:p w14:paraId="568B3DD4" w14:textId="58F0A5CA" w:rsidR="001D55AB" w:rsidDel="003502E1" w:rsidRDefault="00ED0266">
          <w:pPr>
            <w:pStyle w:val="TOC1"/>
            <w:rPr>
              <w:del w:id="941" w:author="David Hernandez" w:date="2021-07-15T07:29:00Z"/>
              <w:rFonts w:asciiTheme="minorHAnsi" w:eastAsiaTheme="minorEastAsia" w:hAnsiTheme="minorHAnsi" w:cstheme="minorBidi"/>
              <w:noProof/>
              <w:lang w:val="en-US" w:eastAsia="en-US"/>
            </w:rPr>
          </w:pPr>
          <w:del w:id="942" w:author="David Hernandez" w:date="2021-07-15T07:29:00Z">
            <w:r w:rsidDel="003502E1">
              <w:rPr>
                <w:noProof/>
              </w:rPr>
              <w:fldChar w:fldCharType="begin"/>
            </w:r>
            <w:r w:rsidDel="003502E1">
              <w:rPr>
                <w:noProof/>
              </w:rPr>
              <w:delInstrText xml:space="preserve"> HYPERLINK \l "_Toc66274883" </w:delInstrText>
            </w:r>
            <w:r w:rsidDel="003502E1">
              <w:rPr>
                <w:noProof/>
              </w:rPr>
              <w:fldChar w:fldCharType="separate"/>
            </w:r>
          </w:del>
          <w:ins w:id="943" w:author="David Hernandez" w:date="2021-07-15T07:29:00Z">
            <w:r w:rsidR="003502E1">
              <w:rPr>
                <w:b/>
                <w:bCs/>
                <w:noProof/>
                <w:lang w:val="en-US"/>
              </w:rPr>
              <w:t>Error! Hyperlink reference not valid.</w:t>
            </w:r>
          </w:ins>
          <w:del w:id="944" w:author="David Hernandez" w:date="2021-07-15T07:29:00Z">
            <w:r w:rsidR="001D55AB" w:rsidRPr="00C31A48" w:rsidDel="003502E1">
              <w:rPr>
                <w:rStyle w:val="Hyperlink"/>
                <w:rFonts w:cstheme="minorHAnsi"/>
                <w:noProof/>
                <w:lang w:val="es-PE"/>
              </w:rPr>
              <w:delText>Anexo 8</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rPr>
              <w:delText>MODELO DE DECLARACIÓN DEL ACREEDOR PERMITID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3 \h </w:delInstrText>
            </w:r>
            <w:r w:rsidR="001D55AB" w:rsidDel="003502E1">
              <w:rPr>
                <w:noProof/>
                <w:webHidden/>
              </w:rPr>
            </w:r>
            <w:r w:rsidR="001D55AB" w:rsidDel="003502E1">
              <w:rPr>
                <w:noProof/>
                <w:webHidden/>
              </w:rPr>
              <w:fldChar w:fldCharType="separate"/>
            </w:r>
            <w:r w:rsidR="00586BDD" w:rsidDel="003502E1">
              <w:rPr>
                <w:noProof/>
                <w:webHidden/>
              </w:rPr>
              <w:delText>245</w:delText>
            </w:r>
            <w:r w:rsidR="001D55AB" w:rsidDel="003502E1">
              <w:rPr>
                <w:noProof/>
                <w:webHidden/>
              </w:rPr>
              <w:fldChar w:fldCharType="end"/>
            </w:r>
            <w:r w:rsidDel="003502E1">
              <w:rPr>
                <w:noProof/>
              </w:rPr>
              <w:fldChar w:fldCharType="end"/>
            </w:r>
          </w:del>
        </w:p>
        <w:p w14:paraId="36CFE155" w14:textId="79EB4E93" w:rsidR="001D55AB" w:rsidDel="003502E1" w:rsidRDefault="00ED0266">
          <w:pPr>
            <w:pStyle w:val="TOC1"/>
            <w:rPr>
              <w:del w:id="945" w:author="David Hernandez" w:date="2021-07-15T07:29:00Z"/>
              <w:rFonts w:asciiTheme="minorHAnsi" w:eastAsiaTheme="minorEastAsia" w:hAnsiTheme="minorHAnsi" w:cstheme="minorBidi"/>
              <w:noProof/>
              <w:lang w:val="en-US" w:eastAsia="en-US"/>
            </w:rPr>
          </w:pPr>
          <w:del w:id="946" w:author="David Hernandez" w:date="2021-07-15T07:29:00Z">
            <w:r w:rsidDel="003502E1">
              <w:rPr>
                <w:noProof/>
              </w:rPr>
              <w:fldChar w:fldCharType="begin"/>
            </w:r>
            <w:r w:rsidDel="003502E1">
              <w:rPr>
                <w:noProof/>
              </w:rPr>
              <w:delInstrText xml:space="preserve"> HYPERLINK \l "_Toc66274884" </w:delInstrText>
            </w:r>
            <w:r w:rsidDel="003502E1">
              <w:rPr>
                <w:noProof/>
              </w:rPr>
              <w:fldChar w:fldCharType="separate"/>
            </w:r>
          </w:del>
          <w:ins w:id="947" w:author="David Hernandez" w:date="2021-07-15T07:29:00Z">
            <w:r w:rsidR="003502E1">
              <w:rPr>
                <w:b/>
                <w:bCs/>
                <w:noProof/>
                <w:lang w:val="en-US"/>
              </w:rPr>
              <w:t>Error! Hyperlink reference not valid.</w:t>
            </w:r>
          </w:ins>
          <w:del w:id="948" w:author="David Hernandez" w:date="2021-07-15T07:29:00Z">
            <w:r w:rsidR="001D55AB" w:rsidRPr="00C31A48" w:rsidDel="003502E1">
              <w:rPr>
                <w:rStyle w:val="Hyperlink"/>
                <w:rFonts w:cstheme="minorHAnsi"/>
                <w:noProof/>
                <w:lang w:val="es-PE"/>
              </w:rPr>
              <w:delText>Anexo 9</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rPr>
              <w:delText>MODELO DE DECLARACIÓN DEL CONCESIONAR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4 \h </w:delInstrText>
            </w:r>
            <w:r w:rsidR="001D55AB" w:rsidDel="003502E1">
              <w:rPr>
                <w:noProof/>
                <w:webHidden/>
              </w:rPr>
            </w:r>
            <w:r w:rsidR="001D55AB" w:rsidDel="003502E1">
              <w:rPr>
                <w:noProof/>
                <w:webHidden/>
              </w:rPr>
              <w:fldChar w:fldCharType="separate"/>
            </w:r>
            <w:r w:rsidR="00586BDD" w:rsidDel="003502E1">
              <w:rPr>
                <w:noProof/>
                <w:webHidden/>
              </w:rPr>
              <w:delText>247</w:delText>
            </w:r>
            <w:r w:rsidR="001D55AB" w:rsidDel="003502E1">
              <w:rPr>
                <w:noProof/>
                <w:webHidden/>
              </w:rPr>
              <w:fldChar w:fldCharType="end"/>
            </w:r>
            <w:r w:rsidDel="003502E1">
              <w:rPr>
                <w:noProof/>
              </w:rPr>
              <w:fldChar w:fldCharType="end"/>
            </w:r>
          </w:del>
        </w:p>
        <w:p w14:paraId="60044242" w14:textId="4D2CC144" w:rsidR="001D55AB" w:rsidDel="003502E1" w:rsidRDefault="00ED0266">
          <w:pPr>
            <w:pStyle w:val="TOC1"/>
            <w:rPr>
              <w:del w:id="949" w:author="David Hernandez" w:date="2021-07-15T07:29:00Z"/>
              <w:rFonts w:asciiTheme="minorHAnsi" w:eastAsiaTheme="minorEastAsia" w:hAnsiTheme="minorHAnsi" w:cstheme="minorBidi"/>
              <w:noProof/>
              <w:lang w:val="en-US" w:eastAsia="en-US"/>
            </w:rPr>
          </w:pPr>
          <w:del w:id="950" w:author="David Hernandez" w:date="2021-07-15T07:29:00Z">
            <w:r w:rsidDel="003502E1">
              <w:rPr>
                <w:noProof/>
              </w:rPr>
              <w:fldChar w:fldCharType="begin"/>
            </w:r>
            <w:r w:rsidDel="003502E1">
              <w:rPr>
                <w:noProof/>
              </w:rPr>
              <w:delInstrText xml:space="preserve"> HYPERLINK \l </w:delInstrText>
            </w:r>
            <w:r w:rsidDel="003502E1">
              <w:rPr>
                <w:noProof/>
              </w:rPr>
              <w:delInstrText xml:space="preserve">"_Toc66274885" </w:delInstrText>
            </w:r>
            <w:r w:rsidDel="003502E1">
              <w:rPr>
                <w:noProof/>
              </w:rPr>
              <w:fldChar w:fldCharType="separate"/>
            </w:r>
          </w:del>
          <w:ins w:id="951" w:author="David Hernandez" w:date="2021-07-15T07:29:00Z">
            <w:r w:rsidR="003502E1">
              <w:rPr>
                <w:b/>
                <w:bCs/>
                <w:noProof/>
                <w:lang w:val="en-US"/>
              </w:rPr>
              <w:t>Error! Hyperlink reference not valid.</w:t>
            </w:r>
          </w:ins>
          <w:del w:id="952" w:author="David Hernandez" w:date="2021-07-15T07:29:00Z">
            <w:r w:rsidR="001D55AB" w:rsidRPr="00C31A48" w:rsidDel="003502E1">
              <w:rPr>
                <w:rStyle w:val="Hyperlink"/>
                <w:rFonts w:cstheme="minorHAnsi"/>
                <w:noProof/>
                <w:lang w:val="es-PE"/>
              </w:rPr>
              <w:delText>Anexo 10</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lang w:val="es-PE"/>
              </w:rPr>
              <w:delText>MODELO DE GARANTÍA DE FIEL CUMPLIMIENTO DEL PERIODO DE DISEÑO Y CONSTRUC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5 \h </w:delInstrText>
            </w:r>
            <w:r w:rsidR="001D55AB" w:rsidDel="003502E1">
              <w:rPr>
                <w:noProof/>
                <w:webHidden/>
              </w:rPr>
            </w:r>
            <w:r w:rsidR="001D55AB" w:rsidDel="003502E1">
              <w:rPr>
                <w:noProof/>
                <w:webHidden/>
              </w:rPr>
              <w:fldChar w:fldCharType="separate"/>
            </w:r>
            <w:r w:rsidR="00586BDD" w:rsidDel="003502E1">
              <w:rPr>
                <w:noProof/>
                <w:webHidden/>
              </w:rPr>
              <w:delText>248</w:delText>
            </w:r>
            <w:r w:rsidR="001D55AB" w:rsidDel="003502E1">
              <w:rPr>
                <w:noProof/>
                <w:webHidden/>
              </w:rPr>
              <w:fldChar w:fldCharType="end"/>
            </w:r>
            <w:r w:rsidDel="003502E1">
              <w:rPr>
                <w:noProof/>
              </w:rPr>
              <w:fldChar w:fldCharType="end"/>
            </w:r>
          </w:del>
        </w:p>
        <w:p w14:paraId="1E6EC9A7" w14:textId="00B9645E" w:rsidR="001D55AB" w:rsidDel="003502E1" w:rsidRDefault="00ED0266">
          <w:pPr>
            <w:pStyle w:val="TOC1"/>
            <w:rPr>
              <w:del w:id="953" w:author="David Hernandez" w:date="2021-07-15T07:29:00Z"/>
              <w:rFonts w:asciiTheme="minorHAnsi" w:eastAsiaTheme="minorEastAsia" w:hAnsiTheme="minorHAnsi" w:cstheme="minorBidi"/>
              <w:noProof/>
              <w:lang w:val="en-US" w:eastAsia="en-US"/>
            </w:rPr>
          </w:pPr>
          <w:del w:id="954" w:author="David Hernandez" w:date="2021-07-15T07:29:00Z">
            <w:r w:rsidDel="003502E1">
              <w:rPr>
                <w:noProof/>
              </w:rPr>
              <w:fldChar w:fldCharType="begin"/>
            </w:r>
            <w:r w:rsidDel="003502E1">
              <w:rPr>
                <w:noProof/>
              </w:rPr>
              <w:delInstrText xml:space="preserve"> HYPERLINK \l "_Toc66274886" </w:delInstrText>
            </w:r>
            <w:r w:rsidDel="003502E1">
              <w:rPr>
                <w:noProof/>
              </w:rPr>
              <w:fldChar w:fldCharType="separate"/>
            </w:r>
          </w:del>
          <w:ins w:id="955" w:author="David Hernandez" w:date="2021-07-15T07:29:00Z">
            <w:r w:rsidR="003502E1">
              <w:rPr>
                <w:b/>
                <w:bCs/>
                <w:noProof/>
                <w:lang w:val="en-US"/>
              </w:rPr>
              <w:t>Error! Hyperlink reference not valid.</w:t>
            </w:r>
          </w:ins>
          <w:del w:id="956" w:author="David Hernandez" w:date="2021-07-15T07:29:00Z">
            <w:r w:rsidR="001D55AB" w:rsidRPr="00C31A48" w:rsidDel="003502E1">
              <w:rPr>
                <w:rStyle w:val="Hyperlink"/>
                <w:rFonts w:cstheme="minorHAnsi"/>
                <w:noProof/>
                <w:lang w:val="es-PE"/>
              </w:rPr>
              <w:delText>Anexo 11</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imes New Roman"/>
                <w:noProof/>
                <w:lang w:val="es-PE"/>
              </w:rPr>
              <w:delText>MODELO DE GARANTÍA DE FIEL CUMPLIMIENTO DEL PERIODO DE OPER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6 \h </w:delInstrText>
            </w:r>
            <w:r w:rsidR="001D55AB" w:rsidDel="003502E1">
              <w:rPr>
                <w:noProof/>
                <w:webHidden/>
              </w:rPr>
            </w:r>
            <w:r w:rsidR="001D55AB" w:rsidDel="003502E1">
              <w:rPr>
                <w:noProof/>
                <w:webHidden/>
              </w:rPr>
              <w:fldChar w:fldCharType="separate"/>
            </w:r>
            <w:r w:rsidR="00586BDD" w:rsidDel="003502E1">
              <w:rPr>
                <w:noProof/>
                <w:webHidden/>
              </w:rPr>
              <w:delText>250</w:delText>
            </w:r>
            <w:r w:rsidR="001D55AB" w:rsidDel="003502E1">
              <w:rPr>
                <w:noProof/>
                <w:webHidden/>
              </w:rPr>
              <w:fldChar w:fldCharType="end"/>
            </w:r>
            <w:r w:rsidDel="003502E1">
              <w:rPr>
                <w:noProof/>
              </w:rPr>
              <w:fldChar w:fldCharType="end"/>
            </w:r>
          </w:del>
        </w:p>
        <w:p w14:paraId="1B3ABFD2" w14:textId="7C219D63" w:rsidR="001D55AB" w:rsidDel="003502E1" w:rsidRDefault="00ED0266">
          <w:pPr>
            <w:pStyle w:val="TOC1"/>
            <w:rPr>
              <w:del w:id="957" w:author="David Hernandez" w:date="2021-07-15T07:29:00Z"/>
              <w:rFonts w:asciiTheme="minorHAnsi" w:eastAsiaTheme="minorEastAsia" w:hAnsiTheme="minorHAnsi" w:cstheme="minorBidi"/>
              <w:noProof/>
              <w:lang w:val="en-US" w:eastAsia="en-US"/>
            </w:rPr>
          </w:pPr>
          <w:del w:id="958" w:author="David Hernandez" w:date="2021-07-15T07:29:00Z">
            <w:r w:rsidDel="003502E1">
              <w:rPr>
                <w:noProof/>
              </w:rPr>
              <w:fldChar w:fldCharType="begin"/>
            </w:r>
            <w:r w:rsidDel="003502E1">
              <w:rPr>
                <w:noProof/>
              </w:rPr>
              <w:delInstrText xml:space="preserve"> HYPERLINK \l "_Toc66274887" </w:delInstrText>
            </w:r>
            <w:r w:rsidDel="003502E1">
              <w:rPr>
                <w:noProof/>
              </w:rPr>
              <w:fldChar w:fldCharType="separate"/>
            </w:r>
          </w:del>
          <w:ins w:id="959" w:author="David Hernandez" w:date="2021-07-15T07:29:00Z">
            <w:r w:rsidR="003502E1">
              <w:rPr>
                <w:b/>
                <w:bCs/>
                <w:noProof/>
                <w:lang w:val="en-US"/>
              </w:rPr>
              <w:t>Error! Hyperlink reference not valid.</w:t>
            </w:r>
          </w:ins>
          <w:del w:id="960" w:author="David Hernandez" w:date="2021-07-15T07:29:00Z">
            <w:r w:rsidR="001D55AB" w:rsidRPr="00C31A48" w:rsidDel="003502E1">
              <w:rPr>
                <w:rStyle w:val="Hyperlink"/>
                <w:rFonts w:cstheme="minorHAnsi"/>
                <w:noProof/>
              </w:rPr>
              <w:delText>Anexo 12</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ENTIDADES FINANCIERAS AUTORIZADAS PARA EMITIR LAS GARANTÍAS DE FIEL CUMPLIMIENTO DEL CONTRAT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7 \h </w:delInstrText>
            </w:r>
            <w:r w:rsidR="001D55AB" w:rsidDel="003502E1">
              <w:rPr>
                <w:noProof/>
                <w:webHidden/>
              </w:rPr>
            </w:r>
            <w:r w:rsidR="001D55AB" w:rsidDel="003502E1">
              <w:rPr>
                <w:noProof/>
                <w:webHidden/>
              </w:rPr>
              <w:fldChar w:fldCharType="separate"/>
            </w:r>
            <w:r w:rsidR="00586BDD" w:rsidDel="003502E1">
              <w:rPr>
                <w:noProof/>
                <w:webHidden/>
              </w:rPr>
              <w:delText>252</w:delText>
            </w:r>
            <w:r w:rsidR="001D55AB" w:rsidDel="003502E1">
              <w:rPr>
                <w:noProof/>
                <w:webHidden/>
              </w:rPr>
              <w:fldChar w:fldCharType="end"/>
            </w:r>
            <w:r w:rsidDel="003502E1">
              <w:rPr>
                <w:noProof/>
              </w:rPr>
              <w:fldChar w:fldCharType="end"/>
            </w:r>
          </w:del>
        </w:p>
        <w:p w14:paraId="37DD9EF3" w14:textId="7F5B50B6" w:rsidR="001D55AB" w:rsidDel="003502E1" w:rsidRDefault="00ED0266">
          <w:pPr>
            <w:pStyle w:val="TOC1"/>
            <w:rPr>
              <w:del w:id="961" w:author="David Hernandez" w:date="2021-07-15T07:29:00Z"/>
              <w:rFonts w:asciiTheme="minorHAnsi" w:eastAsiaTheme="minorEastAsia" w:hAnsiTheme="minorHAnsi" w:cstheme="minorBidi"/>
              <w:noProof/>
              <w:lang w:val="en-US" w:eastAsia="en-US"/>
            </w:rPr>
          </w:pPr>
          <w:del w:id="962" w:author="David Hernandez" w:date="2021-07-15T07:29:00Z">
            <w:r w:rsidDel="003502E1">
              <w:rPr>
                <w:noProof/>
              </w:rPr>
              <w:fldChar w:fldCharType="begin"/>
            </w:r>
            <w:r w:rsidDel="003502E1">
              <w:rPr>
                <w:noProof/>
              </w:rPr>
              <w:delInstrText xml:space="preserve"> HYPERLINK \l "_Toc66274888" </w:delInstrText>
            </w:r>
            <w:r w:rsidDel="003502E1">
              <w:rPr>
                <w:noProof/>
              </w:rPr>
              <w:fldChar w:fldCharType="separate"/>
            </w:r>
          </w:del>
          <w:ins w:id="963" w:author="David Hernandez" w:date="2021-07-15T07:29:00Z">
            <w:r w:rsidR="003502E1">
              <w:rPr>
                <w:b/>
                <w:bCs/>
                <w:noProof/>
                <w:lang w:val="en-US"/>
              </w:rPr>
              <w:t>Error! Hyperlink reference not valid.</w:t>
            </w:r>
          </w:ins>
          <w:del w:id="964" w:author="David Hernandez" w:date="2021-07-15T07:29:00Z">
            <w:r w:rsidR="001D55AB" w:rsidRPr="00C31A48" w:rsidDel="003502E1">
              <w:rPr>
                <w:rStyle w:val="Hyperlink"/>
                <w:noProof/>
                <w:lang w:val="es-ES"/>
              </w:rPr>
              <w:delText>Anexo 13</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LINEAMIENTOS APLICABLES AL CONTRATO DE FIDEICOMISO DE ADMINISTR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8 \h </w:delInstrText>
            </w:r>
            <w:r w:rsidR="001D55AB" w:rsidDel="003502E1">
              <w:rPr>
                <w:noProof/>
                <w:webHidden/>
              </w:rPr>
            </w:r>
            <w:r w:rsidR="001D55AB" w:rsidDel="003502E1">
              <w:rPr>
                <w:noProof/>
                <w:webHidden/>
              </w:rPr>
              <w:fldChar w:fldCharType="separate"/>
            </w:r>
            <w:r w:rsidR="00586BDD" w:rsidDel="003502E1">
              <w:rPr>
                <w:noProof/>
                <w:webHidden/>
              </w:rPr>
              <w:delText>253</w:delText>
            </w:r>
            <w:r w:rsidR="001D55AB" w:rsidDel="003502E1">
              <w:rPr>
                <w:noProof/>
                <w:webHidden/>
              </w:rPr>
              <w:fldChar w:fldCharType="end"/>
            </w:r>
            <w:r w:rsidDel="003502E1">
              <w:rPr>
                <w:noProof/>
              </w:rPr>
              <w:fldChar w:fldCharType="end"/>
            </w:r>
          </w:del>
        </w:p>
        <w:p w14:paraId="4C27AAF1" w14:textId="0A848943" w:rsidR="001D55AB" w:rsidDel="003502E1" w:rsidRDefault="00ED0266">
          <w:pPr>
            <w:pStyle w:val="TOC1"/>
            <w:rPr>
              <w:del w:id="965" w:author="David Hernandez" w:date="2021-07-15T07:29:00Z"/>
              <w:rFonts w:asciiTheme="minorHAnsi" w:eastAsiaTheme="minorEastAsia" w:hAnsiTheme="minorHAnsi" w:cstheme="minorBidi"/>
              <w:noProof/>
              <w:lang w:val="en-US" w:eastAsia="en-US"/>
            </w:rPr>
          </w:pPr>
          <w:del w:id="966" w:author="David Hernandez" w:date="2021-07-15T07:29:00Z">
            <w:r w:rsidDel="003502E1">
              <w:rPr>
                <w:noProof/>
              </w:rPr>
              <w:fldChar w:fldCharType="begin"/>
            </w:r>
            <w:r w:rsidDel="003502E1">
              <w:rPr>
                <w:noProof/>
              </w:rPr>
              <w:delInstrText xml:space="preserve"> HYPERLINK</w:delInstrText>
            </w:r>
            <w:r w:rsidDel="003502E1">
              <w:rPr>
                <w:noProof/>
              </w:rPr>
              <w:delInstrText xml:space="preserve"> \l "_Toc66274889" </w:delInstrText>
            </w:r>
            <w:r w:rsidDel="003502E1">
              <w:rPr>
                <w:noProof/>
              </w:rPr>
              <w:fldChar w:fldCharType="separate"/>
            </w:r>
          </w:del>
          <w:ins w:id="967" w:author="David Hernandez" w:date="2021-07-15T07:29:00Z">
            <w:r w:rsidR="003502E1">
              <w:rPr>
                <w:b/>
                <w:bCs/>
                <w:noProof/>
                <w:lang w:val="en-US"/>
              </w:rPr>
              <w:t>Error! Hyperlink reference not valid.</w:t>
            </w:r>
          </w:ins>
          <w:del w:id="968" w:author="David Hernandez" w:date="2021-07-15T07:29:00Z">
            <w:r w:rsidR="001D55AB" w:rsidRPr="00C31A48" w:rsidDel="003502E1">
              <w:rPr>
                <w:rStyle w:val="Hyperlink"/>
                <w:noProof/>
                <w:lang w:val="es-PE"/>
              </w:rPr>
              <w:delText>Anexo 14</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lang w:val="es-PE"/>
              </w:rPr>
              <w:delText>CONTRATO DE FIDEICOMISO DE ADMINISTRAC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89 \h </w:delInstrText>
            </w:r>
            <w:r w:rsidR="001D55AB" w:rsidDel="003502E1">
              <w:rPr>
                <w:noProof/>
                <w:webHidden/>
              </w:rPr>
            </w:r>
            <w:r w:rsidR="001D55AB" w:rsidDel="003502E1">
              <w:rPr>
                <w:noProof/>
                <w:webHidden/>
              </w:rPr>
              <w:fldChar w:fldCharType="separate"/>
            </w:r>
            <w:r w:rsidR="00586BDD" w:rsidDel="003502E1">
              <w:rPr>
                <w:noProof/>
                <w:webHidden/>
              </w:rPr>
              <w:delText>257</w:delText>
            </w:r>
            <w:r w:rsidR="001D55AB" w:rsidDel="003502E1">
              <w:rPr>
                <w:noProof/>
                <w:webHidden/>
              </w:rPr>
              <w:fldChar w:fldCharType="end"/>
            </w:r>
            <w:r w:rsidDel="003502E1">
              <w:rPr>
                <w:noProof/>
              </w:rPr>
              <w:fldChar w:fldCharType="end"/>
            </w:r>
          </w:del>
        </w:p>
        <w:p w14:paraId="28D5B126" w14:textId="26B6C652" w:rsidR="001D55AB" w:rsidDel="003502E1" w:rsidRDefault="00ED0266">
          <w:pPr>
            <w:pStyle w:val="TOC1"/>
            <w:rPr>
              <w:del w:id="969" w:author="David Hernandez" w:date="2021-07-15T07:29:00Z"/>
              <w:rFonts w:asciiTheme="minorHAnsi" w:eastAsiaTheme="minorEastAsia" w:hAnsiTheme="minorHAnsi" w:cstheme="minorBidi"/>
              <w:noProof/>
              <w:lang w:val="en-US" w:eastAsia="en-US"/>
            </w:rPr>
          </w:pPr>
          <w:del w:id="970" w:author="David Hernandez" w:date="2021-07-15T07:29:00Z">
            <w:r w:rsidDel="003502E1">
              <w:rPr>
                <w:noProof/>
              </w:rPr>
              <w:fldChar w:fldCharType="begin"/>
            </w:r>
            <w:r w:rsidDel="003502E1">
              <w:rPr>
                <w:noProof/>
              </w:rPr>
              <w:delInstrText xml:space="preserve"> HYPERLINK \l "_Toc66274890" </w:delInstrText>
            </w:r>
            <w:r w:rsidDel="003502E1">
              <w:rPr>
                <w:noProof/>
              </w:rPr>
              <w:fldChar w:fldCharType="separate"/>
            </w:r>
          </w:del>
          <w:ins w:id="971" w:author="David Hernandez" w:date="2021-07-15T07:29:00Z">
            <w:r w:rsidR="003502E1">
              <w:rPr>
                <w:b/>
                <w:bCs/>
                <w:noProof/>
                <w:lang w:val="en-US"/>
              </w:rPr>
              <w:t>Error! Hyperlink reference not valid.</w:t>
            </w:r>
          </w:ins>
          <w:del w:id="972" w:author="David Hernandez" w:date="2021-07-15T07:29:00Z">
            <w:r w:rsidR="001D55AB" w:rsidRPr="00C31A48" w:rsidDel="003502E1">
              <w:rPr>
                <w:rStyle w:val="Hyperlink"/>
                <w:noProof/>
                <w:lang w:val="es-ES"/>
              </w:rPr>
              <w:delText>Anexo 15</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rFonts w:cstheme="minorHAnsi"/>
                <w:noProof/>
                <w:lang w:val="es-PE"/>
              </w:rPr>
              <w:delText>CUADRO DE PENALIDADES APLICABLES AL CONTRATO DE CONCESIÓN</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90 \h </w:delInstrText>
            </w:r>
            <w:r w:rsidR="001D55AB" w:rsidDel="003502E1">
              <w:rPr>
                <w:noProof/>
                <w:webHidden/>
              </w:rPr>
            </w:r>
            <w:r w:rsidR="001D55AB" w:rsidDel="003502E1">
              <w:rPr>
                <w:noProof/>
                <w:webHidden/>
              </w:rPr>
              <w:fldChar w:fldCharType="separate"/>
            </w:r>
            <w:r w:rsidR="00586BDD" w:rsidDel="003502E1">
              <w:rPr>
                <w:noProof/>
                <w:webHidden/>
              </w:rPr>
              <w:delText>258</w:delText>
            </w:r>
            <w:r w:rsidR="001D55AB" w:rsidDel="003502E1">
              <w:rPr>
                <w:noProof/>
                <w:webHidden/>
              </w:rPr>
              <w:fldChar w:fldCharType="end"/>
            </w:r>
            <w:r w:rsidDel="003502E1">
              <w:rPr>
                <w:noProof/>
              </w:rPr>
              <w:fldChar w:fldCharType="end"/>
            </w:r>
          </w:del>
        </w:p>
        <w:p w14:paraId="28F9D13A" w14:textId="3C28762E" w:rsidR="001D55AB" w:rsidDel="003502E1" w:rsidRDefault="00ED0266">
          <w:pPr>
            <w:pStyle w:val="TOC1"/>
            <w:rPr>
              <w:del w:id="973" w:author="David Hernandez" w:date="2021-07-15T07:29:00Z"/>
              <w:rFonts w:asciiTheme="minorHAnsi" w:eastAsiaTheme="minorEastAsia" w:hAnsiTheme="minorHAnsi" w:cstheme="minorBidi"/>
              <w:noProof/>
              <w:lang w:val="en-US" w:eastAsia="en-US"/>
            </w:rPr>
          </w:pPr>
          <w:del w:id="974" w:author="David Hernandez" w:date="2021-07-15T07:29:00Z">
            <w:r w:rsidDel="003502E1">
              <w:rPr>
                <w:noProof/>
              </w:rPr>
              <w:fldChar w:fldCharType="begin"/>
            </w:r>
            <w:r w:rsidDel="003502E1">
              <w:rPr>
                <w:noProof/>
              </w:rPr>
              <w:delInstrText xml:space="preserve"> HYPERLINK \l "_Toc66274891" </w:delInstrText>
            </w:r>
            <w:r w:rsidDel="003502E1">
              <w:rPr>
                <w:noProof/>
              </w:rPr>
              <w:fldChar w:fldCharType="separate"/>
            </w:r>
          </w:del>
          <w:ins w:id="975" w:author="David Hernandez" w:date="2021-07-15T07:29:00Z">
            <w:r w:rsidR="003502E1">
              <w:rPr>
                <w:b/>
                <w:bCs/>
                <w:noProof/>
                <w:lang w:val="en-US"/>
              </w:rPr>
              <w:t>Error! Hyperlink reference not valid.</w:t>
            </w:r>
          </w:ins>
          <w:del w:id="976" w:author="David Hernandez" w:date="2021-07-15T07:29:00Z">
            <w:r w:rsidR="001D55AB" w:rsidRPr="00C31A48" w:rsidDel="003502E1">
              <w:rPr>
                <w:rStyle w:val="Hyperlink"/>
                <w:noProof/>
                <w:lang w:val="es-PE"/>
              </w:rPr>
              <w:delText>Anexo 16</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lang w:val="es-PE"/>
              </w:rPr>
              <w:delText>PROPUESTA TÉCNIC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91 \h </w:delInstrText>
            </w:r>
            <w:r w:rsidR="001D55AB" w:rsidDel="003502E1">
              <w:rPr>
                <w:noProof/>
                <w:webHidden/>
              </w:rPr>
            </w:r>
            <w:r w:rsidR="001D55AB" w:rsidDel="003502E1">
              <w:rPr>
                <w:noProof/>
                <w:webHidden/>
              </w:rPr>
              <w:fldChar w:fldCharType="separate"/>
            </w:r>
            <w:r w:rsidR="00586BDD" w:rsidDel="003502E1">
              <w:rPr>
                <w:noProof/>
                <w:webHidden/>
              </w:rPr>
              <w:delText>269</w:delText>
            </w:r>
            <w:r w:rsidR="001D55AB" w:rsidDel="003502E1">
              <w:rPr>
                <w:noProof/>
                <w:webHidden/>
              </w:rPr>
              <w:fldChar w:fldCharType="end"/>
            </w:r>
            <w:r w:rsidDel="003502E1">
              <w:rPr>
                <w:noProof/>
              </w:rPr>
              <w:fldChar w:fldCharType="end"/>
            </w:r>
          </w:del>
        </w:p>
        <w:p w14:paraId="12DC706B" w14:textId="050597A8" w:rsidR="001D55AB" w:rsidDel="003502E1" w:rsidRDefault="00ED0266">
          <w:pPr>
            <w:pStyle w:val="TOC1"/>
            <w:rPr>
              <w:del w:id="977" w:author="David Hernandez" w:date="2021-07-15T07:29:00Z"/>
              <w:rFonts w:asciiTheme="minorHAnsi" w:eastAsiaTheme="minorEastAsia" w:hAnsiTheme="minorHAnsi" w:cstheme="minorBidi"/>
              <w:noProof/>
              <w:lang w:val="en-US" w:eastAsia="en-US"/>
            </w:rPr>
          </w:pPr>
          <w:del w:id="978" w:author="David Hernandez" w:date="2021-07-15T07:29:00Z">
            <w:r w:rsidDel="003502E1">
              <w:rPr>
                <w:noProof/>
              </w:rPr>
              <w:fldChar w:fldCharType="begin"/>
            </w:r>
            <w:r w:rsidDel="003502E1">
              <w:rPr>
                <w:noProof/>
              </w:rPr>
              <w:delInstrText xml:space="preserve"> HYPERLINK \l "_Toc66274892" </w:delInstrText>
            </w:r>
            <w:r w:rsidDel="003502E1">
              <w:rPr>
                <w:noProof/>
              </w:rPr>
              <w:fldChar w:fldCharType="separate"/>
            </w:r>
          </w:del>
          <w:ins w:id="979" w:author="David Hernandez" w:date="2021-07-15T07:29:00Z">
            <w:r w:rsidR="003502E1">
              <w:rPr>
                <w:b/>
                <w:bCs/>
                <w:noProof/>
                <w:lang w:val="en-US"/>
              </w:rPr>
              <w:t>Error! Hyperlink reference not valid.</w:t>
            </w:r>
          </w:ins>
          <w:del w:id="980" w:author="David Hernandez" w:date="2021-07-15T07:29:00Z">
            <w:r w:rsidR="001D55AB" w:rsidRPr="00C31A48" w:rsidDel="003502E1">
              <w:rPr>
                <w:rStyle w:val="Hyperlink"/>
                <w:noProof/>
                <w:lang w:val="es-ES"/>
              </w:rPr>
              <w:delText>Anexo 17</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lang w:val="es-PE"/>
              </w:rPr>
              <w:delText>OFERTA ECONÓMICA</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92 \h </w:delInstrText>
            </w:r>
            <w:r w:rsidR="001D55AB" w:rsidDel="003502E1">
              <w:rPr>
                <w:noProof/>
                <w:webHidden/>
              </w:rPr>
            </w:r>
            <w:r w:rsidR="001D55AB" w:rsidDel="003502E1">
              <w:rPr>
                <w:noProof/>
                <w:webHidden/>
              </w:rPr>
              <w:fldChar w:fldCharType="separate"/>
            </w:r>
            <w:r w:rsidR="00586BDD" w:rsidDel="003502E1">
              <w:rPr>
                <w:noProof/>
                <w:webHidden/>
              </w:rPr>
              <w:delText>270</w:delText>
            </w:r>
            <w:r w:rsidR="001D55AB" w:rsidDel="003502E1">
              <w:rPr>
                <w:noProof/>
                <w:webHidden/>
              </w:rPr>
              <w:fldChar w:fldCharType="end"/>
            </w:r>
            <w:r w:rsidDel="003502E1">
              <w:rPr>
                <w:noProof/>
              </w:rPr>
              <w:fldChar w:fldCharType="end"/>
            </w:r>
          </w:del>
        </w:p>
        <w:p w14:paraId="2DD18440" w14:textId="51DEBD73" w:rsidR="001D55AB" w:rsidDel="003502E1" w:rsidRDefault="00ED0266">
          <w:pPr>
            <w:pStyle w:val="TOC1"/>
            <w:rPr>
              <w:del w:id="981" w:author="David Hernandez" w:date="2021-07-15T07:29:00Z"/>
              <w:rFonts w:asciiTheme="minorHAnsi" w:eastAsiaTheme="minorEastAsia" w:hAnsiTheme="minorHAnsi" w:cstheme="minorBidi"/>
              <w:noProof/>
              <w:lang w:val="en-US" w:eastAsia="en-US"/>
            </w:rPr>
          </w:pPr>
          <w:del w:id="982" w:author="David Hernandez" w:date="2021-07-15T07:29:00Z">
            <w:r w:rsidDel="003502E1">
              <w:rPr>
                <w:noProof/>
              </w:rPr>
              <w:fldChar w:fldCharType="begin"/>
            </w:r>
            <w:r w:rsidDel="003502E1">
              <w:rPr>
                <w:noProof/>
              </w:rPr>
              <w:delInstrText xml:space="preserve"> HYPERLINK \l "_Toc66274893" </w:delInstrText>
            </w:r>
            <w:r w:rsidDel="003502E1">
              <w:rPr>
                <w:noProof/>
              </w:rPr>
              <w:fldChar w:fldCharType="separate"/>
            </w:r>
          </w:del>
          <w:ins w:id="983" w:author="David Hernandez" w:date="2021-07-15T07:29:00Z">
            <w:r w:rsidR="003502E1">
              <w:rPr>
                <w:b/>
                <w:bCs/>
                <w:noProof/>
                <w:lang w:val="en-US"/>
              </w:rPr>
              <w:t>Error! Hyperlink reference not valid.</w:t>
            </w:r>
          </w:ins>
          <w:del w:id="984" w:author="David Hernandez" w:date="2021-07-15T07:29:00Z">
            <w:r w:rsidR="001D55AB" w:rsidRPr="00C31A48" w:rsidDel="003502E1">
              <w:rPr>
                <w:rStyle w:val="Hyperlink"/>
                <w:noProof/>
                <w:lang w:val="es-ES"/>
              </w:rPr>
              <w:delText>Anexo 18</w:delText>
            </w:r>
            <w:r w:rsidR="001D55AB" w:rsidDel="003502E1">
              <w:rPr>
                <w:rFonts w:asciiTheme="minorHAnsi" w:eastAsiaTheme="minorEastAsia" w:hAnsiTheme="minorHAnsi" w:cstheme="minorBidi"/>
                <w:noProof/>
                <w:lang w:val="en-US" w:eastAsia="en-US"/>
              </w:rPr>
              <w:tab/>
            </w:r>
            <w:r w:rsidR="001D55AB" w:rsidRPr="00C31A48" w:rsidDel="003502E1">
              <w:rPr>
                <w:rStyle w:val="Hyperlink"/>
                <w:noProof/>
                <w:lang w:val="es-PE"/>
              </w:rPr>
              <w:delText>TESTIMONIO DE LA ESCRITURA PÚBLICA DE CONSTITUCIÓN SOCIAL Y ESTATUTO DEL CONCESIONARIO</w:delText>
            </w:r>
            <w:r w:rsidR="001D55AB" w:rsidDel="003502E1">
              <w:rPr>
                <w:noProof/>
                <w:webHidden/>
              </w:rPr>
              <w:tab/>
            </w:r>
            <w:r w:rsidR="001D55AB" w:rsidDel="003502E1">
              <w:rPr>
                <w:noProof/>
                <w:webHidden/>
              </w:rPr>
              <w:fldChar w:fldCharType="begin"/>
            </w:r>
            <w:r w:rsidR="001D55AB" w:rsidDel="003502E1">
              <w:rPr>
                <w:noProof/>
                <w:webHidden/>
              </w:rPr>
              <w:delInstrText xml:space="preserve"> PAGEREF _Toc66274893 \h </w:delInstrText>
            </w:r>
            <w:r w:rsidR="001D55AB" w:rsidDel="003502E1">
              <w:rPr>
                <w:noProof/>
                <w:webHidden/>
              </w:rPr>
            </w:r>
            <w:r w:rsidR="001D55AB" w:rsidDel="003502E1">
              <w:rPr>
                <w:noProof/>
                <w:webHidden/>
              </w:rPr>
              <w:fldChar w:fldCharType="separate"/>
            </w:r>
            <w:r w:rsidR="00586BDD" w:rsidDel="003502E1">
              <w:rPr>
                <w:noProof/>
                <w:webHidden/>
              </w:rPr>
              <w:delText>271</w:delText>
            </w:r>
            <w:r w:rsidR="001D55AB" w:rsidDel="003502E1">
              <w:rPr>
                <w:noProof/>
                <w:webHidden/>
              </w:rPr>
              <w:fldChar w:fldCharType="end"/>
            </w:r>
            <w:r w:rsidDel="003502E1">
              <w:rPr>
                <w:noProof/>
              </w:rPr>
              <w:fldChar w:fldCharType="end"/>
            </w:r>
          </w:del>
        </w:p>
        <w:p w14:paraId="1B6F72C0" w14:textId="59CB5ABF"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985" w:name="_Toc30781368"/>
      <w:bookmarkStart w:id="986" w:name="_Toc31995964"/>
      <w:bookmarkStart w:id="987" w:name="_Toc60738944"/>
      <w:bookmarkStart w:id="988" w:name="_Toc77226611"/>
      <w:r w:rsidRPr="00A3553A">
        <w:rPr>
          <w:rFonts w:asciiTheme="minorHAnsi" w:hAnsiTheme="minorHAnsi" w:cstheme="minorHAnsi"/>
          <w:b/>
          <w:szCs w:val="22"/>
          <w:lang w:val="es-PE"/>
        </w:rPr>
        <w:lastRenderedPageBreak/>
        <w:t>CONTRATO DE CONCESIÓN</w:t>
      </w:r>
      <w:bookmarkEnd w:id="985"/>
      <w:bookmarkEnd w:id="986"/>
      <w:bookmarkEnd w:id="987"/>
      <w:bookmarkEnd w:id="988"/>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Heading2"/>
        <w:ind w:left="1418" w:hanging="1418"/>
        <w:rPr>
          <w:sz w:val="22"/>
          <w:szCs w:val="16"/>
        </w:rPr>
      </w:pPr>
      <w:bookmarkStart w:id="989" w:name="_Ref535831018"/>
      <w:bookmarkStart w:id="990" w:name="_Toc30781369"/>
      <w:bookmarkStart w:id="991" w:name="_Toc60738945"/>
      <w:bookmarkStart w:id="992" w:name="_Toc77226612"/>
      <w:r w:rsidRPr="00CC72D6">
        <w:rPr>
          <w:sz w:val="22"/>
          <w:szCs w:val="16"/>
        </w:rPr>
        <w:t>ANTECEDENTES Y DEFINICIONES</w:t>
      </w:r>
      <w:bookmarkEnd w:id="989"/>
      <w:bookmarkEnd w:id="990"/>
      <w:bookmarkEnd w:id="991"/>
      <w:bookmarkEnd w:id="992"/>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993" w:name="_Toc30781370"/>
      <w:bookmarkStart w:id="994" w:name="_Toc60738946"/>
      <w:bookmarkStart w:id="995" w:name="_Toc77226613"/>
      <w:r w:rsidRPr="00A3553A">
        <w:rPr>
          <w:rFonts w:asciiTheme="minorHAnsi" w:hAnsiTheme="minorHAnsi" w:cs="Times New Roman"/>
          <w:bCs w:val="0"/>
          <w:sz w:val="22"/>
          <w:szCs w:val="22"/>
        </w:rPr>
        <w:t>Antecedentes</w:t>
      </w:r>
      <w:bookmarkEnd w:id="993"/>
      <w:bookmarkEnd w:id="994"/>
      <w:bookmarkEnd w:id="995"/>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996"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996"/>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ListParagraph"/>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Nro. 96-2017-VIVIENDA/VMCS del 9 de febrero de 2017, el MVCS solicitó a la Agencia de Promoción de la Inversión Privada - PROINVERSIÓN disponer las acciones necesarias para la incorporación del Proyecto PTAR Puerto Maldonado al proceso de </w:t>
      </w:r>
      <w:r w:rsidRPr="00A3553A">
        <w:rPr>
          <w:rFonts w:asciiTheme="minorHAnsi" w:hAnsiTheme="minorHAnsi"/>
          <w:szCs w:val="22"/>
        </w:rPr>
        <w:lastRenderedPageBreak/>
        <w:t>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ListParagraph"/>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Pro Agua). </w:t>
      </w:r>
    </w:p>
    <w:p w14:paraId="7B6B5BF8" w14:textId="77777777" w:rsidR="009A729B" w:rsidRPr="00A3553A" w:rsidRDefault="009A729B" w:rsidP="009A729B">
      <w:pPr>
        <w:pStyle w:val="ListParagraph"/>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Pro Agua aprobó el Informe de Evaluación del </w:t>
      </w:r>
      <w:r w:rsidRPr="00A3553A">
        <w:rPr>
          <w:rFonts w:asciiTheme="minorHAnsi" w:hAnsiTheme="minorHAnsi"/>
          <w:szCs w:val="22"/>
        </w:rPr>
        <w:t>Proyecto PTAR Puerto Maldonado</w:t>
      </w:r>
      <w:r w:rsidR="00162EDF">
        <w:rPr>
          <w:rFonts w:asciiTheme="minorHAnsi" w:hAnsiTheme="minorHAnsi"/>
          <w:szCs w:val="22"/>
        </w:rPr>
        <w:t>, el cual contó con las opiniones favorables del MVCS y Ministerio de Economía y Finanzas. Asimismo, el Comité Pro Agua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Peruano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997" w:name="_Ref45009967"/>
      <w:r w:rsidRPr="00A3553A">
        <w:rPr>
          <w:rFonts w:asciiTheme="minorHAnsi" w:hAnsiTheme="minorHAnsi"/>
          <w:szCs w:val="22"/>
        </w:rPr>
        <w:t>El 02 de agosto de 2019, mediante Convenio No. ATC/OC-16389-RG, Proinversión y el Banco Interamericano de Desarrollo - BID, suscribieron un Convenio de Cooperación Técnica de Recuperación Contingente para brindar asesoría integral a Proinversión durante el proceso de promoción de la inversión privada del Proyecto PTAR Puerto Maldonado.</w:t>
      </w:r>
      <w:bookmarkEnd w:id="997"/>
    </w:p>
    <w:p w14:paraId="7D102246" w14:textId="77777777" w:rsidR="00162EDF" w:rsidRDefault="00162EDF" w:rsidP="00DA21FB">
      <w:pPr>
        <w:pStyle w:val="ListParagraph"/>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Proinversión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ListParagraph"/>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ListParagraph"/>
        <w:outlineLvl w:val="9"/>
        <w:rPr>
          <w:rFonts w:asciiTheme="minorHAnsi" w:hAnsiTheme="minorHAnsi"/>
          <w:highlight w:val="yellow"/>
        </w:rPr>
      </w:pPr>
    </w:p>
    <w:p w14:paraId="46EFCAF4" w14:textId="3547E8ED"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Comité de Promoción de la Inversión Privada en Construcción y Saneamiento (CPIPCS) del MVCS informó a Proinversión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29E1014E" w14:textId="77777777" w:rsidR="00DF469F" w:rsidRDefault="00DF469F" w:rsidP="00BC34DA">
      <w:pPr>
        <w:pStyle w:val="ListParagraph"/>
        <w:rPr>
          <w:rFonts w:asciiTheme="minorHAnsi" w:hAnsiTheme="minorHAnsi"/>
        </w:rPr>
      </w:pPr>
    </w:p>
    <w:p w14:paraId="37FBDDA9" w14:textId="05E861DB"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124-2020-SUNASS-GG del 16 de julio de 2020, la SUNASS emitió opinión previa a la Versión Inicial de Contrato (VIC) y documentos que lo sustentan.</w:t>
      </w:r>
    </w:p>
    <w:p w14:paraId="3EFEB513" w14:textId="77777777" w:rsidR="00DF469F" w:rsidRPr="00BC34DA" w:rsidRDefault="00DF469F" w:rsidP="00BC34DA">
      <w:pPr>
        <w:pStyle w:val="Numerar"/>
        <w:numPr>
          <w:ilvl w:val="0"/>
          <w:numId w:val="0"/>
        </w:numPr>
        <w:ind w:left="567"/>
        <w:rPr>
          <w:rFonts w:asciiTheme="minorHAnsi" w:hAnsiTheme="minorHAnsi"/>
          <w:szCs w:val="22"/>
        </w:rPr>
      </w:pPr>
    </w:p>
    <w:p w14:paraId="54736B71" w14:textId="50AF182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89-2020-VIVIENDA/DM del 17 de julio de 2020, el Ministerio de Vivienda, Construcción y Saneamiento emitió opinión previa favorable a la Versión Inicial de Contrato (VIC) y documentos que lo sustentan.</w:t>
      </w:r>
    </w:p>
    <w:p w14:paraId="2C1108BA" w14:textId="77777777" w:rsidR="00DF469F" w:rsidRDefault="00DF469F" w:rsidP="00BC34DA">
      <w:pPr>
        <w:pStyle w:val="ListParagraph"/>
        <w:rPr>
          <w:rFonts w:asciiTheme="minorHAnsi" w:hAnsiTheme="minorHAnsi"/>
        </w:rPr>
      </w:pPr>
    </w:p>
    <w:p w14:paraId="6AEDC017" w14:textId="248889CF"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46-2020-EF/15.01 del 09 de setiembre de 2020, el Ministerio de Economía y Finanzas emitió opinión previa favorable a la Versión Inicial de Contrato (VIC) y documentos que lo sustentan.</w:t>
      </w:r>
    </w:p>
    <w:p w14:paraId="2DF881C2" w14:textId="77777777" w:rsidR="00DF469F" w:rsidRDefault="00DF469F" w:rsidP="00BC34DA">
      <w:pPr>
        <w:pStyle w:val="ListParagraph"/>
        <w:rPr>
          <w:rFonts w:asciiTheme="minorHAnsi" w:hAnsiTheme="minorHAnsi"/>
        </w:rPr>
      </w:pPr>
    </w:p>
    <w:p w14:paraId="3DEF1DBA" w14:textId="67C6336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28-2020/DEP.22 del 14 de septiembre de 2020, se ratificó: (i) el Acuerdo Comité Pro Agua Nro. 98-1-2020-PTAR MALDONADO adoptado por el Comité PRO AGUA mediante el cual se aprobó el Informe de Evaluación Integrado de la fase de Estructuración del Proyecto PTAR Puerto Maldonado; (ii) el Acuerdo Comité Pro Agua Nro. 88-1-2020-PTAR MALDONADO y el Acuerdo Comité Pro Agua Nro. 98-1-2020-PTAR MALDONADO, adoptados por el Comité PRO AGUA, mediante los cuales se </w:t>
      </w:r>
      <w:r w:rsidRPr="00BC34DA">
        <w:rPr>
          <w:rFonts w:asciiTheme="minorHAnsi" w:hAnsiTheme="minorHAnsi"/>
          <w:szCs w:val="22"/>
        </w:rPr>
        <w:lastRenderedPageBreak/>
        <w:t xml:space="preserve">aprobó la Versión Inicial del Contrato </w:t>
      </w:r>
      <w:r>
        <w:rPr>
          <w:rFonts w:asciiTheme="minorHAnsi" w:hAnsiTheme="minorHAnsi"/>
          <w:szCs w:val="22"/>
        </w:rPr>
        <w:t xml:space="preserve">(VIC) </w:t>
      </w:r>
      <w:r w:rsidRPr="00BC34DA">
        <w:rPr>
          <w:rFonts w:asciiTheme="minorHAnsi" w:hAnsiTheme="minorHAnsi"/>
          <w:szCs w:val="22"/>
        </w:rPr>
        <w:t>del Proyecto PTAR Puerto Maldonado y sus modificaciones sustanciales, respectivamente.</w:t>
      </w:r>
    </w:p>
    <w:p w14:paraId="75E4D67E" w14:textId="77777777" w:rsidR="00DF469F" w:rsidRDefault="00DF469F" w:rsidP="00BC34DA">
      <w:pPr>
        <w:pStyle w:val="ListParagraph"/>
        <w:rPr>
          <w:rFonts w:asciiTheme="minorHAnsi" w:hAnsiTheme="minorHAnsi"/>
        </w:rPr>
      </w:pPr>
    </w:p>
    <w:p w14:paraId="5233B46B"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29-2020/DEP.22 del 14 de septiembre de 2020, se ratificó el Acuerdo Comité Pro Agua Nro. 98-2-2020-PTAR MALDONADO adoptado por el Comité PRO AGUA en su sesión del 14 de septiembre de 2020, mediante el cual se aprobó las Bases del Concurso de Proyectos Integrales para la entrega en concesión del Proyecto PTAR Puerto Maldonado (en adelante, Bases).</w:t>
      </w:r>
    </w:p>
    <w:p w14:paraId="249D41EB" w14:textId="77777777" w:rsidR="00DF469F" w:rsidRPr="00BC34DA" w:rsidRDefault="00DF469F" w:rsidP="00BC34DA">
      <w:pPr>
        <w:pStyle w:val="Numerar"/>
        <w:numPr>
          <w:ilvl w:val="0"/>
          <w:numId w:val="0"/>
        </w:numPr>
        <w:ind w:left="567"/>
        <w:rPr>
          <w:rFonts w:asciiTheme="minorHAnsi" w:hAnsiTheme="minorHAnsi"/>
        </w:rPr>
      </w:pPr>
    </w:p>
    <w:p w14:paraId="3FF68E11"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30-2020/DEP.22 del 14 de septiembre de 2020, se ratificó el Acuerdo Comité Pro Agua Nro. 98-3-2020-PTAR MALDONADO adoptado por el Comité PRO AGUA en su sesión del 14 de septiembre de 2020, mediante el cual se aprobó la modificación del Plan de Promoción del Proyecto PTAR Puerto Maldonado.</w:t>
      </w:r>
    </w:p>
    <w:p w14:paraId="70B4F6C4" w14:textId="77777777" w:rsidR="00DF469F" w:rsidRPr="00BC34DA" w:rsidRDefault="00DF469F" w:rsidP="00BC34DA">
      <w:pPr>
        <w:pStyle w:val="Numerar"/>
        <w:numPr>
          <w:ilvl w:val="0"/>
          <w:numId w:val="0"/>
        </w:numPr>
        <w:ind w:left="567"/>
        <w:rPr>
          <w:rFonts w:asciiTheme="minorHAnsi" w:hAnsiTheme="minorHAnsi"/>
        </w:rPr>
      </w:pPr>
    </w:p>
    <w:p w14:paraId="22BF8F16" w14:textId="696BC02D" w:rsidR="00DF469F" w:rsidRDefault="00DF469F" w:rsidP="00BC34DA">
      <w:pPr>
        <w:pStyle w:val="Numerar"/>
        <w:ind w:left="567" w:hanging="567"/>
        <w:rPr>
          <w:rFonts w:asciiTheme="minorHAnsi" w:hAnsiTheme="minorHAnsi"/>
          <w:szCs w:val="22"/>
        </w:rPr>
      </w:pPr>
      <w:r w:rsidRPr="00BC34DA">
        <w:rPr>
          <w:rFonts w:asciiTheme="minorHAnsi" w:hAnsiTheme="minorHAnsi"/>
          <w:szCs w:val="22"/>
        </w:rPr>
        <w:t>Mediante avisos publicados en el Diario Oficial “El Peruano” con fecha 17 y 18 de septiembre de</w:t>
      </w:r>
      <w:r>
        <w:t xml:space="preserve"> 2020, se convocó el Concurso de Proyectos Integrales para la entrega en concesión al sector privado del Proyecto PTAR Puerto Maldonado.</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BAADD15" w14:textId="77777777" w:rsidR="00BB31F9" w:rsidRDefault="00BB31F9" w:rsidP="009A729B">
      <w:pPr>
        <w:pStyle w:val="Numerar"/>
        <w:ind w:left="567" w:hanging="567"/>
        <w:rPr>
          <w:rFonts w:asciiTheme="minorHAnsi" w:hAnsiTheme="minorHAnsi"/>
          <w:szCs w:val="22"/>
        </w:rPr>
      </w:pPr>
      <w:r w:rsidRPr="00BB31F9">
        <w:rPr>
          <w:rFonts w:asciiTheme="minorHAnsi" w:hAnsiTheme="minorHAnsi"/>
          <w:szCs w:val="22"/>
        </w:rPr>
        <w:t>Mediante Resolución Ministerial N</w:t>
      </w:r>
      <w:r>
        <w:rPr>
          <w:rFonts w:asciiTheme="minorHAnsi" w:hAnsiTheme="minorHAnsi"/>
          <w:szCs w:val="22"/>
        </w:rPr>
        <w:t>ro.</w:t>
      </w:r>
      <w:r w:rsidRPr="00BB31F9">
        <w:rPr>
          <w:rFonts w:asciiTheme="minorHAnsi" w:hAnsiTheme="minorHAnsi"/>
          <w:szCs w:val="22"/>
        </w:rPr>
        <w:t xml:space="preserve"> 252-2020-VIVIENDA de fecha 13 de octubre de 2020, el MVCS aprobó el Informe Multianual de Inversiones en APP 20</w:t>
      </w:r>
      <w:r w:rsidR="00A4765A">
        <w:rPr>
          <w:rFonts w:asciiTheme="minorHAnsi" w:hAnsiTheme="minorHAnsi"/>
          <w:szCs w:val="22"/>
        </w:rPr>
        <w:t>20</w:t>
      </w:r>
      <w:r w:rsidRPr="00BB31F9">
        <w:rPr>
          <w:rFonts w:asciiTheme="minorHAnsi" w:hAnsiTheme="minorHAnsi"/>
          <w:szCs w:val="22"/>
        </w:rPr>
        <w:t>, el cual considera desarrollar el Proyecto PTAR Puerto Maldonado como APP bajo la modalidad de Iniciativa Estatal Cofinanciada.</w:t>
      </w:r>
    </w:p>
    <w:p w14:paraId="14F050CA" w14:textId="77777777" w:rsidR="00BB31F9" w:rsidRDefault="00BB31F9" w:rsidP="009A0129">
      <w:pPr>
        <w:pStyle w:val="ListParagraph"/>
        <w:rPr>
          <w:rFonts w:asciiTheme="minorHAnsi" w:hAnsiTheme="minorHAnsi"/>
        </w:rPr>
      </w:pPr>
    </w:p>
    <w:p w14:paraId="79BC9A67" w14:textId="0072B24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w:t>
      </w:r>
      <w:r w:rsidR="009A0129">
        <w:rPr>
          <w:rFonts w:asciiTheme="minorHAnsi" w:hAnsiTheme="minorHAnsi"/>
          <w:szCs w:val="22"/>
        </w:rPr>
        <w:t>Nro. 04-2021-VIVIENDA/CPIPCS</w:t>
      </w:r>
      <w:r w:rsidRPr="00A3553A">
        <w:rPr>
          <w:rFonts w:asciiTheme="minorHAnsi" w:hAnsiTheme="minorHAnsi"/>
          <w:szCs w:val="22"/>
        </w:rPr>
        <w:t xml:space="preserve"> de </w:t>
      </w:r>
      <w:r w:rsidR="009A0129">
        <w:rPr>
          <w:rFonts w:asciiTheme="minorHAnsi" w:hAnsiTheme="minorHAnsi"/>
          <w:szCs w:val="22"/>
        </w:rPr>
        <w:t>fecha 29 de enero de 2021</w:t>
      </w:r>
      <w:r w:rsidRPr="00A3553A">
        <w:rPr>
          <w:rFonts w:asciiTheme="minorHAnsi" w:hAnsiTheme="minorHAnsi"/>
          <w:szCs w:val="22"/>
        </w:rPr>
        <w:t>,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ListParagraph"/>
        <w:outlineLvl w:val="9"/>
        <w:rPr>
          <w:rFonts w:asciiTheme="minorHAnsi" w:hAnsiTheme="minorHAnsi"/>
        </w:rPr>
      </w:pPr>
    </w:p>
    <w:p w14:paraId="6613B4B2"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w:t>
      </w:r>
      <w:r>
        <w:rPr>
          <w:rFonts w:asciiTheme="minorHAnsi" w:hAnsiTheme="minorHAnsi"/>
          <w:szCs w:val="22"/>
        </w:rPr>
        <w:t>030</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SUNASS-GG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la SUNASS emitió opinión previa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C</w:t>
      </w:r>
      <w:r w:rsidRPr="00BC34DA">
        <w:rPr>
          <w:rFonts w:asciiTheme="minorHAnsi" w:hAnsiTheme="minorHAnsi"/>
          <w:szCs w:val="22"/>
        </w:rPr>
        <w:t>) y documentos que lo sustentan.</w:t>
      </w:r>
    </w:p>
    <w:p w14:paraId="1D08003C" w14:textId="77777777" w:rsidR="00D07171" w:rsidRPr="00BC34DA" w:rsidRDefault="00D07171" w:rsidP="00D07171">
      <w:pPr>
        <w:pStyle w:val="Numerar"/>
        <w:numPr>
          <w:ilvl w:val="0"/>
          <w:numId w:val="0"/>
        </w:numPr>
        <w:ind w:left="567"/>
        <w:rPr>
          <w:rFonts w:asciiTheme="minorHAnsi" w:hAnsiTheme="minorHAnsi"/>
          <w:szCs w:val="22"/>
        </w:rPr>
      </w:pPr>
    </w:p>
    <w:p w14:paraId="56FDC308"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0</w:t>
      </w:r>
      <w:r>
        <w:rPr>
          <w:rFonts w:asciiTheme="minorHAnsi" w:hAnsiTheme="minorHAnsi"/>
          <w:szCs w:val="22"/>
        </w:rPr>
        <w:t>16</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VIVIENDA/DM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el Ministerio de Vivienda, Construcción y Saneamiento emitió opinión previa favorable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w:t>
      </w:r>
      <w:r w:rsidRPr="00BC34DA">
        <w:rPr>
          <w:rFonts w:asciiTheme="minorHAnsi" w:hAnsiTheme="minorHAnsi"/>
          <w:szCs w:val="22"/>
        </w:rPr>
        <w:t>C) y documentos que lo sustentan.</w:t>
      </w:r>
    </w:p>
    <w:p w14:paraId="602FDD73" w14:textId="77777777" w:rsidR="005670E0" w:rsidRDefault="005670E0" w:rsidP="005670E0">
      <w:pPr>
        <w:pStyle w:val="ListParagraph"/>
        <w:rPr>
          <w:rFonts w:asciiTheme="minorHAnsi" w:hAnsiTheme="minorHAnsi"/>
        </w:rPr>
      </w:pPr>
    </w:p>
    <w:p w14:paraId="430BF9E6" w14:textId="2ED51DBA" w:rsidR="00927624" w:rsidRDefault="00927624" w:rsidP="009A729B">
      <w:pPr>
        <w:pStyle w:val="Numerar"/>
        <w:ind w:left="567" w:hanging="567"/>
        <w:rPr>
          <w:rFonts w:asciiTheme="minorHAnsi" w:hAnsiTheme="minorHAnsi"/>
          <w:szCs w:val="22"/>
        </w:rPr>
      </w:pPr>
      <w:r>
        <w:rPr>
          <w:rFonts w:asciiTheme="minorHAnsi" w:hAnsiTheme="minorHAnsi"/>
          <w:szCs w:val="22"/>
        </w:rPr>
        <w:t>Mediante Oficio Nro. 019-2021-EF/15.01</w:t>
      </w:r>
      <w:r w:rsidR="00B64277">
        <w:rPr>
          <w:rFonts w:asciiTheme="minorHAnsi" w:hAnsiTheme="minorHAnsi"/>
          <w:szCs w:val="22"/>
        </w:rPr>
        <w:t xml:space="preserve"> del 07 de marzo de 2021, el Ministerio de Economía y Finanzas emit</w:t>
      </w:r>
      <w:r w:rsidR="0023051B">
        <w:rPr>
          <w:rFonts w:asciiTheme="minorHAnsi" w:hAnsiTheme="minorHAnsi"/>
          <w:szCs w:val="22"/>
        </w:rPr>
        <w:t>ió</w:t>
      </w:r>
      <w:r w:rsidR="00B64277">
        <w:rPr>
          <w:rFonts w:asciiTheme="minorHAnsi" w:hAnsiTheme="minorHAnsi"/>
          <w:szCs w:val="22"/>
        </w:rPr>
        <w:t xml:space="preserve"> opinión previa favorable a la Versión Final de Contrato (VFC) y documentos que l</w:t>
      </w:r>
      <w:r w:rsidR="0023051B">
        <w:rPr>
          <w:rFonts w:asciiTheme="minorHAnsi" w:hAnsiTheme="minorHAnsi"/>
          <w:szCs w:val="22"/>
        </w:rPr>
        <w:t>o</w:t>
      </w:r>
      <w:r w:rsidR="00B64277">
        <w:rPr>
          <w:rFonts w:asciiTheme="minorHAnsi" w:hAnsiTheme="minorHAnsi"/>
          <w:szCs w:val="22"/>
        </w:rPr>
        <w:t xml:space="preserve"> sustentan.</w:t>
      </w:r>
    </w:p>
    <w:p w14:paraId="3D7EC20C" w14:textId="77777777" w:rsidR="00927624" w:rsidRPr="00986D06" w:rsidRDefault="00927624" w:rsidP="001235A8">
      <w:pPr>
        <w:pStyle w:val="ListParagraph"/>
        <w:rPr>
          <w:rFonts w:asciiTheme="minorHAnsi" w:hAnsiTheme="minorHAnsi"/>
        </w:rPr>
      </w:pPr>
    </w:p>
    <w:p w14:paraId="63EDF733" w14:textId="40E2285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w:t>
      </w:r>
      <w:r w:rsidR="00927624">
        <w:rPr>
          <w:rFonts w:asciiTheme="minorHAnsi" w:hAnsiTheme="minorHAnsi"/>
          <w:szCs w:val="22"/>
        </w:rPr>
        <w:t>Resolución del Director de Proyecto Nro. 12-2021/DEP.22</w:t>
      </w:r>
      <w:r w:rsidR="00927624" w:rsidRPr="00A3553A">
        <w:rPr>
          <w:rFonts w:asciiTheme="minorHAnsi" w:hAnsiTheme="minorHAnsi"/>
          <w:szCs w:val="22"/>
        </w:rPr>
        <w:t xml:space="preserve"> </w:t>
      </w:r>
      <w:r w:rsidRPr="00A3553A">
        <w:rPr>
          <w:rFonts w:asciiTheme="minorHAnsi" w:hAnsiTheme="minorHAnsi"/>
          <w:szCs w:val="22"/>
        </w:rPr>
        <w:t xml:space="preserve">de fecha </w:t>
      </w:r>
      <w:r w:rsidR="00927624">
        <w:rPr>
          <w:rFonts w:asciiTheme="minorHAnsi" w:hAnsiTheme="minorHAnsi"/>
          <w:szCs w:val="22"/>
        </w:rPr>
        <w:t>11 de marzo de 2021,</w:t>
      </w:r>
      <w:r w:rsidR="00927624" w:rsidRPr="00A3553A">
        <w:rPr>
          <w:rFonts w:asciiTheme="minorHAnsi" w:hAnsiTheme="minorHAnsi"/>
          <w:szCs w:val="22"/>
        </w:rPr>
        <w:t xml:space="preserve"> </w:t>
      </w:r>
      <w:r w:rsidRPr="00A3553A">
        <w:rPr>
          <w:rFonts w:asciiTheme="minorHAnsi" w:hAnsiTheme="minorHAnsi"/>
          <w:szCs w:val="22"/>
        </w:rPr>
        <w:t xml:space="preserve">se aprobó </w:t>
      </w:r>
      <w:r w:rsidR="00D07171">
        <w:rPr>
          <w:rFonts w:asciiTheme="minorHAnsi" w:hAnsiTheme="minorHAnsi"/>
          <w:szCs w:val="22"/>
        </w:rPr>
        <w:t>el Texto Único Ordenado</w:t>
      </w:r>
      <w:r w:rsidRPr="00A3553A">
        <w:rPr>
          <w:rFonts w:asciiTheme="minorHAnsi" w:hAnsiTheme="minorHAnsi"/>
          <w:szCs w:val="22"/>
        </w:rPr>
        <w:t xml:space="preserve"> de las Bases</w:t>
      </w:r>
      <w:r w:rsidR="00927624">
        <w:rPr>
          <w:rFonts w:asciiTheme="minorHAnsi" w:hAnsiTheme="minorHAnsi"/>
          <w:szCs w:val="22"/>
        </w:rPr>
        <w:t xml:space="preserve"> hasta la Circular Nro. 29</w:t>
      </w:r>
      <w:r w:rsidRPr="00A3553A">
        <w:rPr>
          <w:rFonts w:asciiTheme="minorHAnsi" w:hAnsiTheme="minorHAnsi"/>
          <w:szCs w:val="22"/>
        </w:rPr>
        <w:t>.</w:t>
      </w:r>
    </w:p>
    <w:p w14:paraId="3B314714" w14:textId="77777777" w:rsidR="009A729B" w:rsidRPr="00A3553A" w:rsidRDefault="009A729B" w:rsidP="009A729B">
      <w:pPr>
        <w:pStyle w:val="ListParagraph"/>
        <w:outlineLvl w:val="9"/>
        <w:rPr>
          <w:rFonts w:asciiTheme="minorHAnsi" w:hAnsiTheme="minorHAnsi"/>
        </w:rPr>
      </w:pPr>
    </w:p>
    <w:p w14:paraId="15E08A6F" w14:textId="1BDCC580" w:rsidR="0023051B" w:rsidRDefault="0023051B" w:rsidP="009A729B">
      <w:pPr>
        <w:pStyle w:val="Numerar"/>
        <w:ind w:left="567" w:hanging="567"/>
        <w:rPr>
          <w:rFonts w:asciiTheme="minorHAnsi" w:hAnsiTheme="minorHAnsi"/>
          <w:szCs w:val="22"/>
        </w:rPr>
      </w:pPr>
      <w:r>
        <w:rPr>
          <w:rFonts w:asciiTheme="minorHAnsi" w:hAnsiTheme="minorHAnsi"/>
          <w:szCs w:val="22"/>
        </w:rPr>
        <w:t>Mediante Oficio Nro. 371-2021-CG/DC de fecha 21 de abril de 2021, la Contraloría General de la República emitió Informe Previo a la Versión Final de Contrato (VFC) y documentos que lo sustentan.</w:t>
      </w:r>
    </w:p>
    <w:p w14:paraId="622B8955" w14:textId="77777777" w:rsidR="0023051B" w:rsidRDefault="0023051B" w:rsidP="005C2E62">
      <w:pPr>
        <w:pStyle w:val="ListParagraph"/>
        <w:rPr>
          <w:rFonts w:asciiTheme="minorHAnsi" w:hAnsiTheme="minorHAnsi"/>
        </w:rPr>
      </w:pPr>
    </w:p>
    <w:p w14:paraId="6C80A527" w14:textId="12F32BB5"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ListParagraph"/>
        <w:outlineLvl w:val="9"/>
        <w:rPr>
          <w:rFonts w:asciiTheme="minorHAnsi" w:hAnsiTheme="minorHAnsi"/>
        </w:rPr>
      </w:pPr>
    </w:p>
    <w:p w14:paraId="7EFC1F8A" w14:textId="6C7D49B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Con fecha [*] el Comité </w:t>
      </w:r>
      <w:r w:rsidR="007611F8" w:rsidRPr="00A3553A">
        <w:rPr>
          <w:rFonts w:asciiTheme="minorHAnsi" w:hAnsiTheme="minorHAnsi"/>
          <w:szCs w:val="22"/>
        </w:rPr>
        <w:t>Pro-Agua</w:t>
      </w:r>
      <w:r w:rsidRPr="00A3553A">
        <w:rPr>
          <w:rFonts w:asciiTheme="minorHAnsi" w:hAnsiTheme="minorHAnsi"/>
          <w:szCs w:val="22"/>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998" w:name="_Toc30781371"/>
      <w:bookmarkStart w:id="999" w:name="_Toc60738947"/>
      <w:bookmarkStart w:id="1000" w:name="_Toc77226614"/>
      <w:r w:rsidRPr="00A3553A">
        <w:rPr>
          <w:rFonts w:asciiTheme="minorHAnsi" w:hAnsiTheme="minorHAnsi" w:cs="Times New Roman"/>
          <w:bCs w:val="0"/>
          <w:sz w:val="22"/>
          <w:szCs w:val="22"/>
        </w:rPr>
        <w:t>Definiciones</w:t>
      </w:r>
      <w:bookmarkEnd w:id="998"/>
      <w:bookmarkEnd w:id="999"/>
      <w:bookmarkEnd w:id="1000"/>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001" w:name="_cp_blt_1_52"/>
      <w:bookmarkStart w:id="1002" w:name="_cp_blt_2_51"/>
      <w:bookmarkEnd w:id="1001"/>
      <w:bookmarkEnd w:id="1002"/>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2A33B2B5"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3502E1">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0118E17C"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3502E1">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1003" w:name="_cp_text_1_54"/>
      <w:r w:rsidRPr="00A3553A">
        <w:rPr>
          <w:rFonts w:asciiTheme="minorHAnsi" w:hAnsiTheme="minorHAnsi" w:cs="Times New Roman"/>
          <w:sz w:val="22"/>
          <w:szCs w:val="22"/>
        </w:rPr>
        <w:t xml:space="preserve">, </w:t>
      </w:r>
      <w:bookmarkEnd w:id="1003"/>
      <w:r w:rsidRPr="00A3553A">
        <w:rPr>
          <w:rFonts w:asciiTheme="minorHAnsi" w:hAnsiTheme="minorHAnsi" w:cs="Times New Roman"/>
          <w:sz w:val="22"/>
          <w:szCs w:val="22"/>
        </w:rPr>
        <w:t>“Numerales</w:t>
      </w:r>
      <w:bookmarkStart w:id="1004" w:name="_cp_text_1_55"/>
      <w:r w:rsidRPr="00A3553A">
        <w:rPr>
          <w:rFonts w:asciiTheme="minorHAnsi" w:hAnsiTheme="minorHAnsi" w:cs="Times New Roman"/>
          <w:sz w:val="22"/>
          <w:szCs w:val="22"/>
        </w:rPr>
        <w:t>” o “Literales</w:t>
      </w:r>
      <w:bookmarkEnd w:id="1004"/>
      <w:r w:rsidRPr="00A3553A">
        <w:rPr>
          <w:rFonts w:asciiTheme="minorHAnsi" w:hAnsiTheme="minorHAnsi" w:cs="Times New Roman"/>
          <w:sz w:val="22"/>
          <w:szCs w:val="22"/>
        </w:rPr>
        <w:t>”, se deberá entender efectuada a los “Anexos”, “Apéndices”, “Capítulos”, “Cláusulas”</w:t>
      </w:r>
      <w:bookmarkStart w:id="1005" w:name="_cp_text_1_57"/>
      <w:r w:rsidRPr="00A3553A">
        <w:rPr>
          <w:rFonts w:asciiTheme="minorHAnsi" w:hAnsiTheme="minorHAnsi" w:cs="Times New Roman"/>
          <w:sz w:val="22"/>
          <w:szCs w:val="22"/>
        </w:rPr>
        <w:t xml:space="preserve">, </w:t>
      </w:r>
      <w:bookmarkEnd w:id="1005"/>
      <w:r w:rsidRPr="00A3553A">
        <w:rPr>
          <w:rFonts w:asciiTheme="minorHAnsi" w:hAnsiTheme="minorHAnsi" w:cs="Times New Roman"/>
          <w:sz w:val="22"/>
          <w:szCs w:val="22"/>
        </w:rPr>
        <w:t xml:space="preserve">“Numerales” </w:t>
      </w:r>
      <w:bookmarkStart w:id="1006" w:name="_cp_text_1_58"/>
      <w:r w:rsidRPr="00A3553A">
        <w:rPr>
          <w:rFonts w:asciiTheme="minorHAnsi" w:hAnsiTheme="minorHAnsi" w:cs="Times New Roman"/>
          <w:sz w:val="22"/>
          <w:szCs w:val="22"/>
        </w:rPr>
        <w:t xml:space="preserve">o “Literales” </w:t>
      </w:r>
      <w:bookmarkEnd w:id="1006"/>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1007" w:name="_cp_text_1_60"/>
      <w:r w:rsidRPr="00A3553A">
        <w:rPr>
          <w:rFonts w:asciiTheme="minorHAnsi" w:hAnsiTheme="minorHAnsi" w:cs="Times New Roman"/>
          <w:sz w:val="22"/>
          <w:szCs w:val="22"/>
        </w:rPr>
        <w:t xml:space="preserve">efectos </w:t>
      </w:r>
      <w:bookmarkEnd w:id="1007"/>
      <w:r w:rsidRPr="00A3553A">
        <w:rPr>
          <w:rFonts w:asciiTheme="minorHAnsi" w:hAnsiTheme="minorHAnsi" w:cs="Times New Roman"/>
          <w:sz w:val="22"/>
          <w:szCs w:val="22"/>
        </w:rPr>
        <w:t>de sistematizar la exposición</w:t>
      </w:r>
      <w:bookmarkStart w:id="1008" w:name="_cp_text_1_61"/>
      <w:r w:rsidRPr="00A3553A">
        <w:rPr>
          <w:rFonts w:asciiTheme="minorHAnsi" w:hAnsiTheme="minorHAnsi" w:cs="Times New Roman"/>
          <w:sz w:val="22"/>
          <w:szCs w:val="22"/>
        </w:rPr>
        <w:t xml:space="preserve">, </w:t>
      </w:r>
      <w:bookmarkEnd w:id="1008"/>
      <w:r w:rsidRPr="00A3553A">
        <w:rPr>
          <w:rFonts w:asciiTheme="minorHAnsi" w:hAnsiTheme="minorHAnsi" w:cs="Times New Roman"/>
          <w:sz w:val="22"/>
          <w:szCs w:val="22"/>
        </w:rPr>
        <w:t>y no deben ser considerados como una parte del mismo que limite o amplíe su contenido</w:t>
      </w:r>
      <w:bookmarkStart w:id="1009" w:name="_cp_text_1_62"/>
      <w:r w:rsidRPr="00A3553A">
        <w:rPr>
          <w:rFonts w:asciiTheme="minorHAnsi" w:hAnsiTheme="minorHAnsi" w:cs="Times New Roman"/>
          <w:sz w:val="22"/>
          <w:szCs w:val="22"/>
        </w:rPr>
        <w:t xml:space="preserve">, </w:t>
      </w:r>
      <w:bookmarkEnd w:id="1009"/>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ListParagraph"/>
        <w:rPr>
          <w:rFonts w:asciiTheme="minorHAnsi" w:hAnsiTheme="minorHAnsi" w:cs="Times New Roman"/>
        </w:rPr>
      </w:pPr>
    </w:p>
    <w:p w14:paraId="7E6BC3B6" w14:textId="0421445E"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w:t>
      </w:r>
      <w:r w:rsidR="00BB0519">
        <w:rPr>
          <w:rFonts w:asciiTheme="minorHAnsi" w:hAnsiTheme="minorHAnsi" w:cs="Times New Roman"/>
          <w:sz w:val="22"/>
          <w:szCs w:val="22"/>
        </w:rPr>
        <w:t>D</w:t>
      </w:r>
      <w:r w:rsidRPr="00A3553A">
        <w:rPr>
          <w:rFonts w:asciiTheme="minorHAnsi" w:hAnsiTheme="minorHAnsi" w:cs="Times New Roman"/>
          <w:sz w:val="22"/>
          <w:szCs w:val="22"/>
        </w:rPr>
        <w:t xml:space="preserve">ía siguiente del evento que </w:t>
      </w:r>
      <w:r w:rsidR="00CF76F6">
        <w:rPr>
          <w:rFonts w:asciiTheme="minorHAnsi" w:hAnsiTheme="minorHAnsi" w:cs="Times New Roman"/>
          <w:sz w:val="22"/>
          <w:szCs w:val="22"/>
        </w:rPr>
        <w:t>origina</w:t>
      </w:r>
      <w:r w:rsidR="00CF76F6" w:rsidRPr="00A3553A">
        <w:rPr>
          <w:rFonts w:asciiTheme="minorHAnsi" w:hAnsiTheme="minorHAnsi" w:cs="Times New Roman"/>
          <w:sz w:val="22"/>
          <w:szCs w:val="22"/>
        </w:rPr>
        <w:t xml:space="preserve"> </w:t>
      </w:r>
      <w:r w:rsidR="00826547" w:rsidRPr="00A3553A">
        <w:rPr>
          <w:rFonts w:asciiTheme="minorHAnsi" w:hAnsiTheme="minorHAnsi" w:cs="Times New Roman"/>
          <w:sz w:val="22"/>
          <w:szCs w:val="22"/>
        </w:rPr>
        <w:t>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Heading2"/>
        <w:ind w:left="0" w:firstLine="0"/>
        <w:rPr>
          <w:rFonts w:asciiTheme="minorHAnsi" w:hAnsiTheme="minorHAnsi"/>
          <w:sz w:val="22"/>
          <w:szCs w:val="22"/>
        </w:rPr>
      </w:pPr>
      <w:bookmarkStart w:id="1010" w:name="_Toc30781372"/>
      <w:bookmarkStart w:id="1011" w:name="_Toc60738948"/>
      <w:bookmarkStart w:id="1012" w:name="_Toc77226615"/>
      <w:r w:rsidRPr="00A3553A">
        <w:rPr>
          <w:rFonts w:asciiTheme="minorHAnsi" w:hAnsiTheme="minorHAnsi"/>
          <w:sz w:val="22"/>
          <w:szCs w:val="22"/>
        </w:rPr>
        <w:t>NATURALEZA JURÍDICA, OBJETO, MODALIDAD Y CARACTERÍSTICAS</w:t>
      </w:r>
      <w:bookmarkEnd w:id="1010"/>
      <w:bookmarkEnd w:id="1011"/>
      <w:bookmarkEnd w:id="1012"/>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013" w:name="_Toc30781373"/>
      <w:bookmarkStart w:id="1014" w:name="_Toc60738949"/>
      <w:bookmarkStart w:id="1015" w:name="_Toc77226616"/>
      <w:r w:rsidRPr="00A3553A">
        <w:rPr>
          <w:rFonts w:asciiTheme="minorHAnsi" w:hAnsiTheme="minorHAnsi" w:cs="Times New Roman"/>
          <w:bCs w:val="0"/>
          <w:sz w:val="22"/>
          <w:szCs w:val="22"/>
        </w:rPr>
        <w:t>Naturaleza jurídica</w:t>
      </w:r>
      <w:bookmarkEnd w:id="1013"/>
      <w:bookmarkEnd w:id="1014"/>
      <w:bookmarkEnd w:id="1015"/>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1016" w:name="_cp_text_1_64"/>
      <w:r w:rsidRPr="00A3553A">
        <w:rPr>
          <w:rFonts w:asciiTheme="minorHAnsi" w:hAnsiTheme="minorHAnsi" w:cs="Times New Roman"/>
          <w:lang w:val="es-PE"/>
        </w:rPr>
        <w:t xml:space="preserve">, </w:t>
      </w:r>
      <w:bookmarkEnd w:id="1016"/>
      <w:r w:rsidRPr="00A3553A">
        <w:rPr>
          <w:rFonts w:asciiTheme="minorHAnsi" w:hAnsiTheme="minorHAnsi" w:cs="Times New Roman"/>
          <w:lang w:val="es-PE"/>
        </w:rPr>
        <w:t>construcción</w:t>
      </w:r>
      <w:bookmarkStart w:id="1017" w:name="_cp_text_1_66"/>
      <w:r w:rsidRPr="00A3553A">
        <w:rPr>
          <w:rFonts w:asciiTheme="minorHAnsi" w:hAnsiTheme="minorHAnsi" w:cs="Times New Roman"/>
          <w:lang w:val="es-PE"/>
        </w:rPr>
        <w:t xml:space="preserve">, </w:t>
      </w:r>
      <w:bookmarkEnd w:id="1017"/>
      <w:r w:rsidRPr="00A3553A">
        <w:rPr>
          <w:rFonts w:asciiTheme="minorHAnsi" w:hAnsiTheme="minorHAnsi" w:cs="Times New Roman"/>
          <w:lang w:val="es-PE"/>
        </w:rPr>
        <w:t xml:space="preserve">Operación y Mantenimiento </w:t>
      </w:r>
      <w:bookmarkStart w:id="1018" w:name="_cp_text_1_68"/>
      <w:r w:rsidRPr="00A3553A">
        <w:rPr>
          <w:rFonts w:asciiTheme="minorHAnsi" w:hAnsiTheme="minorHAnsi" w:cs="Times New Roman"/>
          <w:lang w:val="es-PE"/>
        </w:rPr>
        <w:t xml:space="preserve">del Proyecto, a cargo </w:t>
      </w:r>
      <w:bookmarkEnd w:id="1018"/>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Heading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Heading2"/>
        <w:numPr>
          <w:ilvl w:val="0"/>
          <w:numId w:val="0"/>
        </w:numPr>
        <w:adjustRightInd/>
        <w:rPr>
          <w:rFonts w:asciiTheme="minorHAnsi" w:hAnsiTheme="minorHAnsi" w:cstheme="minorHAnsi"/>
          <w:bCs w:val="0"/>
          <w:sz w:val="22"/>
          <w:szCs w:val="22"/>
        </w:rPr>
      </w:pPr>
      <w:bookmarkStart w:id="1019" w:name="_Toc30781374"/>
      <w:bookmarkStart w:id="1020" w:name="_Toc60738950"/>
      <w:bookmarkStart w:id="1021" w:name="_Toc77226617"/>
      <w:r w:rsidRPr="00A3553A">
        <w:rPr>
          <w:rFonts w:asciiTheme="minorHAnsi" w:hAnsiTheme="minorHAnsi" w:cstheme="minorHAnsi"/>
          <w:bCs w:val="0"/>
          <w:sz w:val="22"/>
          <w:szCs w:val="22"/>
        </w:rPr>
        <w:t>Objeto</w:t>
      </w:r>
      <w:r w:rsidR="00385F9E" w:rsidRPr="00A3553A">
        <w:rPr>
          <w:rFonts w:asciiTheme="minorHAnsi" w:hAnsiTheme="minorHAnsi" w:cstheme="minorHAnsi"/>
          <w:bCs w:val="0"/>
          <w:sz w:val="22"/>
          <w:szCs w:val="22"/>
        </w:rPr>
        <w:t xml:space="preserve"> y Modalidad</w:t>
      </w:r>
      <w:bookmarkEnd w:id="1019"/>
      <w:bookmarkEnd w:id="1020"/>
      <w:bookmarkEnd w:id="1021"/>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ListParagraph"/>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ListParagraph"/>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ListParagraph"/>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ListParagraph"/>
        <w:rPr>
          <w:rFonts w:asciiTheme="minorHAnsi" w:hAnsiTheme="minorHAnsi" w:cs="Times New Roman"/>
          <w:lang w:val="es-PE"/>
        </w:rPr>
      </w:pPr>
    </w:p>
    <w:p w14:paraId="20A587CD" w14:textId="6F2085C1" w:rsidR="00186214" w:rsidRPr="00A3553A" w:rsidRDefault="00186214" w:rsidP="00C24D43">
      <w:pPr>
        <w:pStyle w:val="ListParagraph"/>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1022"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1022"/>
      <w:r w:rsidRPr="00A3553A">
        <w:rPr>
          <w:rFonts w:asciiTheme="minorHAnsi" w:hAnsiTheme="minorHAnsi" w:cs="Times New Roman"/>
          <w:lang w:val="es-PE"/>
        </w:rPr>
        <w:t xml:space="preserve">del artículo </w:t>
      </w:r>
      <w:bookmarkStart w:id="1023" w:name="_cp_text_1_73"/>
      <w:r w:rsidRPr="00A3553A">
        <w:rPr>
          <w:rFonts w:asciiTheme="minorHAnsi" w:hAnsiTheme="minorHAnsi" w:cs="Times New Roman"/>
          <w:lang w:val="es-PE"/>
        </w:rPr>
        <w:t xml:space="preserve">22 </w:t>
      </w:r>
      <w:bookmarkEnd w:id="1023"/>
      <w:r w:rsidRPr="00A3553A">
        <w:rPr>
          <w:rFonts w:asciiTheme="minorHAnsi" w:hAnsiTheme="minorHAnsi" w:cs="Times New Roman"/>
          <w:lang w:val="es-PE"/>
        </w:rPr>
        <w:t xml:space="preserve">del Decreto Legislativo Nro. </w:t>
      </w:r>
      <w:bookmarkStart w:id="1024" w:name="_cp_text_1_75"/>
      <w:r w:rsidRPr="00A3553A">
        <w:rPr>
          <w:rFonts w:asciiTheme="minorHAnsi" w:hAnsiTheme="minorHAnsi" w:cs="Times New Roman"/>
          <w:lang w:val="es-PE"/>
        </w:rPr>
        <w:t>1362</w:t>
      </w:r>
      <w:bookmarkEnd w:id="1024"/>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025" w:name="_Toc30781375"/>
      <w:bookmarkStart w:id="1026" w:name="_Toc60738951"/>
      <w:bookmarkStart w:id="1027" w:name="_Toc77226618"/>
      <w:r w:rsidRPr="00A3553A">
        <w:rPr>
          <w:rFonts w:asciiTheme="minorHAnsi" w:hAnsiTheme="minorHAnsi" w:cs="Times New Roman"/>
          <w:bCs w:val="0"/>
          <w:sz w:val="22"/>
          <w:szCs w:val="22"/>
        </w:rPr>
        <w:t>Características</w:t>
      </w:r>
      <w:bookmarkEnd w:id="1025"/>
      <w:bookmarkEnd w:id="1026"/>
      <w:bookmarkEnd w:id="1027"/>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Heading2"/>
        <w:ind w:left="0" w:firstLine="0"/>
        <w:rPr>
          <w:rFonts w:asciiTheme="minorHAnsi" w:hAnsiTheme="minorHAnsi"/>
          <w:sz w:val="22"/>
          <w:szCs w:val="22"/>
        </w:rPr>
      </w:pPr>
      <w:bookmarkStart w:id="1028" w:name="_Toc30781376"/>
      <w:bookmarkStart w:id="1029" w:name="_Toc60738952"/>
      <w:bookmarkStart w:id="1030" w:name="_Toc77226619"/>
      <w:r w:rsidRPr="00A3553A">
        <w:rPr>
          <w:rFonts w:asciiTheme="minorHAnsi" w:hAnsiTheme="minorHAnsi"/>
          <w:sz w:val="22"/>
          <w:szCs w:val="22"/>
        </w:rPr>
        <w:t>EVENTOS A LA FECHA DE CIERRE</w:t>
      </w:r>
      <w:bookmarkEnd w:id="1028"/>
      <w:bookmarkEnd w:id="1029"/>
      <w:bookmarkEnd w:id="1030"/>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031" w:name="_Toc30781377"/>
      <w:bookmarkStart w:id="1032" w:name="_Toc60738953"/>
      <w:bookmarkStart w:id="1033" w:name="_Toc77226620"/>
      <w:r w:rsidRPr="00A3553A">
        <w:rPr>
          <w:rFonts w:asciiTheme="minorHAnsi" w:hAnsiTheme="minorHAnsi" w:cs="Times New Roman"/>
          <w:bCs w:val="0"/>
          <w:sz w:val="22"/>
          <w:szCs w:val="22"/>
        </w:rPr>
        <w:t>Declaraciones de las partes</w:t>
      </w:r>
      <w:bookmarkEnd w:id="1031"/>
      <w:bookmarkEnd w:id="1032"/>
      <w:bookmarkEnd w:id="1033"/>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1034" w:name="_Ref45023247"/>
      <w:r w:rsidRPr="00A3553A">
        <w:rPr>
          <w:rFonts w:asciiTheme="minorHAnsi" w:hAnsiTheme="minorHAnsi"/>
          <w:lang w:val="es-PE"/>
        </w:rPr>
        <w:t>El CONCESIONARIO garantiza, a la Fecha de Cierre</w:t>
      </w:r>
      <w:bookmarkStart w:id="1035" w:name="_cp_text_1_77"/>
      <w:r w:rsidRPr="00A3553A">
        <w:rPr>
          <w:rFonts w:asciiTheme="minorHAnsi" w:hAnsiTheme="minorHAnsi"/>
          <w:lang w:val="es-PE"/>
        </w:rPr>
        <w:t xml:space="preserve"> y durante el plazo de la Concesión, según sea aplicable</w:t>
      </w:r>
      <w:bookmarkEnd w:id="1035"/>
      <w:r w:rsidRPr="00A3553A">
        <w:rPr>
          <w:rFonts w:asciiTheme="minorHAnsi" w:hAnsiTheme="minorHAnsi"/>
          <w:lang w:val="es-PE"/>
        </w:rPr>
        <w:t>, la veracidad de las siguientes declaraciones:</w:t>
      </w:r>
      <w:bookmarkEnd w:id="1034"/>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el CONCESIONARIO está debidamente autorizado y tiene capacidad de asumir las obligaciones que le corresponden como consecuencia de la celebración del Contrato </w:t>
      </w:r>
      <w:r w:rsidRPr="00A3553A">
        <w:rPr>
          <w:rFonts w:asciiTheme="minorHAnsi" w:hAnsiTheme="minorHAnsi"/>
          <w:lang w:val="es-PE"/>
        </w:rPr>
        <w:lastRenderedPageBreak/>
        <w:t>de Concesión habiendo cumplido con todos los requisitos necesarios para formalizar el mismo</w:t>
      </w:r>
      <w:bookmarkStart w:id="1036" w:name="_cp_text_1_79"/>
      <w:r w:rsidRPr="00A3553A">
        <w:rPr>
          <w:rFonts w:asciiTheme="minorHAnsi" w:hAnsiTheme="minorHAnsi"/>
          <w:lang w:val="es-PE"/>
        </w:rPr>
        <w:t xml:space="preserve"> y para cumplir con los compromisos en él contemplados</w:t>
      </w:r>
      <w:bookmarkEnd w:id="1036"/>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1037" w:name="_cp_text_1_80"/>
      <w:r w:rsidR="00642AD2" w:rsidRPr="00A3553A">
        <w:rPr>
          <w:rFonts w:asciiTheme="minorHAnsi" w:hAnsiTheme="minorHAnsi"/>
          <w:lang w:val="es-PE"/>
        </w:rPr>
        <w:t xml:space="preserve">, ni la obtención de cualquier consentimiento de otras personas jurídicas, </w:t>
      </w:r>
      <w:bookmarkEnd w:id="1037"/>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participacionistas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contratar conforme el </w:t>
      </w:r>
      <w:r w:rsidRPr="00A3553A">
        <w:rPr>
          <w:rFonts w:asciiTheme="minorHAnsi" w:hAnsiTheme="minorHAnsi"/>
        </w:rPr>
        <w:t xml:space="preserve">artículo </w:t>
      </w:r>
      <w:bookmarkStart w:id="1038" w:name="_cp_text_1_83"/>
      <w:r w:rsidRPr="00A3553A">
        <w:rPr>
          <w:rFonts w:asciiTheme="minorHAnsi" w:hAnsiTheme="minorHAnsi"/>
        </w:rPr>
        <w:t xml:space="preserve">29 </w:t>
      </w:r>
      <w:bookmarkEnd w:id="1038"/>
      <w:r w:rsidRPr="00A3553A">
        <w:rPr>
          <w:rFonts w:asciiTheme="minorHAnsi" w:hAnsiTheme="minorHAnsi"/>
        </w:rPr>
        <w:t xml:space="preserve">del </w:t>
      </w:r>
      <w:r w:rsidRPr="00A3553A">
        <w:rPr>
          <w:rFonts w:asciiTheme="minorHAnsi" w:hAnsiTheme="minorHAnsi"/>
          <w:lang w:val="es-PE"/>
        </w:rPr>
        <w:t xml:space="preserve">Decreto Legislativo Nro. </w:t>
      </w:r>
      <w:bookmarkStart w:id="1039" w:name="_cp_text_1_85"/>
      <w:r w:rsidRPr="00A3553A">
        <w:rPr>
          <w:rFonts w:asciiTheme="minorHAnsi" w:hAnsiTheme="minorHAnsi"/>
          <w:lang w:val="es-PE"/>
        </w:rPr>
        <w:t>1362</w:t>
      </w:r>
      <w:bookmarkEnd w:id="1039"/>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1040"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1040"/>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Que el CONCESIONARIO, y sus accionistas o participacionistas,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1041" w:name="_cp_text_1_90"/>
      <w:r w:rsidRPr="00A3553A">
        <w:rPr>
          <w:rFonts w:asciiTheme="minorHAnsi" w:hAnsiTheme="minorHAnsi"/>
          <w:lang w:val="es-PE"/>
        </w:rPr>
        <w:t xml:space="preserve">, </w:t>
      </w:r>
      <w:bookmarkEnd w:id="1041"/>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1042" w:name="_cp_text_1_91"/>
      <w:r w:rsidRPr="00A3553A">
        <w:rPr>
          <w:rFonts w:asciiTheme="minorHAnsi" w:hAnsiTheme="minorHAnsi"/>
          <w:lang w:val="es-PE"/>
        </w:rPr>
        <w:t xml:space="preserve">, </w:t>
      </w:r>
      <w:bookmarkEnd w:id="1042"/>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1043"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sus accionistas o participacionistas</w:t>
      </w:r>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1043"/>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1044"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1044"/>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1045" w:name="_cp_text_1_100"/>
      <w:r w:rsidRPr="00A3553A">
        <w:rPr>
          <w:rFonts w:asciiTheme="minorHAnsi" w:hAnsiTheme="minorHAnsi"/>
          <w:lang w:val="es-PE"/>
        </w:rPr>
        <w:t>conforme al Inventario Inicial</w:t>
      </w:r>
      <w:bookmarkEnd w:id="1045"/>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ListParagraph"/>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1046" w:name="_cp_blt_1_101"/>
      <w:bookmarkStart w:id="1047" w:name="_cp_text_1_102"/>
      <w:r w:rsidRPr="00A3553A">
        <w:rPr>
          <w:rFonts w:asciiTheme="minorHAnsi" w:hAnsiTheme="minorHAnsi"/>
        </w:rPr>
        <w:t>Q</w:t>
      </w:r>
      <w:bookmarkEnd w:id="1046"/>
      <w:r w:rsidRPr="00A3553A">
        <w:rPr>
          <w:rFonts w:asciiTheme="minorHAnsi" w:hAnsiTheme="minorHAnsi"/>
        </w:rPr>
        <w:t>ue el CONCESIONARIO deja constancia que los contratos que celebre con terceros no serán oponibles respecto del CONCEDENTE, ni del PSS.</w:t>
      </w:r>
    </w:p>
    <w:bookmarkEnd w:id="1047"/>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3F0BB999" w:rsidR="00642AD2" w:rsidRPr="00A3553A" w:rsidRDefault="00642AD2" w:rsidP="00C24D43">
      <w:pPr>
        <w:numPr>
          <w:ilvl w:val="0"/>
          <w:numId w:val="29"/>
        </w:numPr>
        <w:tabs>
          <w:tab w:val="clear" w:pos="706"/>
        </w:tabs>
        <w:adjustRightInd/>
        <w:ind w:left="1134" w:hanging="428"/>
        <w:rPr>
          <w:rFonts w:asciiTheme="minorHAnsi" w:hAnsiTheme="minorHAnsi"/>
        </w:rPr>
      </w:pPr>
      <w:bookmarkStart w:id="1048" w:name="_cp_blt_1_103"/>
      <w:bookmarkStart w:id="1049" w:name="_cp_text_1_104"/>
      <w:r w:rsidRPr="00A3553A">
        <w:rPr>
          <w:rFonts w:asciiTheme="minorHAnsi" w:hAnsiTheme="minorHAnsi"/>
        </w:rPr>
        <w:t>Q</w:t>
      </w:r>
      <w:bookmarkEnd w:id="1048"/>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3502E1">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3502E1">
        <w:rPr>
          <w:rFonts w:asciiTheme="minorHAnsi" w:hAnsiTheme="minorHAnsi"/>
        </w:rPr>
        <w:t>3.3</w:t>
      </w:r>
      <w:r w:rsidR="005C0AAA">
        <w:rPr>
          <w:rFonts w:asciiTheme="minorHAnsi" w:hAnsiTheme="minorHAnsi"/>
        </w:rPr>
        <w:fldChar w:fldCharType="end"/>
      </w:r>
    </w:p>
    <w:bookmarkEnd w:id="1049"/>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1050" w:name="_cp_blt_1_105"/>
      <w:bookmarkStart w:id="1051" w:name="_cp_text_1_106"/>
      <w:r w:rsidRPr="00A3553A">
        <w:rPr>
          <w:rFonts w:asciiTheme="minorHAnsi" w:hAnsiTheme="minorHAnsi"/>
        </w:rPr>
        <w:t>Q</w:t>
      </w:r>
      <w:bookmarkEnd w:id="1050"/>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ii) el CONCEDENTE y sus representantes, agentes, asesores o dependientes no tendrán responsabilidad alguna por la integridad, fiabilidad, exactitud o veracidad de tal información o por el uso que el CONCESIONARIO pueda haberle dado.</w:t>
      </w:r>
    </w:p>
    <w:bookmarkEnd w:id="1051"/>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1052" w:name="_cp_blt_1_107"/>
      <w:bookmarkStart w:id="1053" w:name="_cp_text_1_108"/>
      <w:r w:rsidRPr="00A3553A">
        <w:rPr>
          <w:rFonts w:asciiTheme="minorHAnsi" w:hAnsiTheme="minorHAnsi"/>
        </w:rPr>
        <w:t>Q</w:t>
      </w:r>
      <w:bookmarkEnd w:id="1052"/>
      <w:r w:rsidRPr="00A3553A">
        <w:rPr>
          <w:rFonts w:asciiTheme="minorHAnsi" w:hAnsiTheme="minorHAnsi"/>
        </w:rPr>
        <w:t xml:space="preserve">ue el CONCESIONARIO reconoce y acepta que (i) el CONCEDENTE no está obligado a actualizar la información, verbal o escrita, suministrada durante el </w:t>
      </w:r>
      <w:r w:rsidRPr="00A3553A">
        <w:rPr>
          <w:rFonts w:asciiTheme="minorHAnsi" w:hAnsiTheme="minorHAnsi" w:cs="Times New Roman"/>
        </w:rPr>
        <w:t>Concurso</w:t>
      </w:r>
      <w:r w:rsidRPr="00A3553A">
        <w:rPr>
          <w:rFonts w:asciiTheme="minorHAnsi" w:hAnsiTheme="minorHAnsi"/>
        </w:rPr>
        <w:t xml:space="preserve">, o de cualquier otro modo; y, (ii)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1053"/>
    <w:p w14:paraId="3F59F7C8" w14:textId="77777777" w:rsidR="00642AD2" w:rsidRPr="00A3553A" w:rsidRDefault="00642AD2" w:rsidP="00642AD2">
      <w:pPr>
        <w:tabs>
          <w:tab w:val="left" w:pos="706"/>
        </w:tabs>
        <w:adjustRightInd/>
        <w:ind w:left="1134"/>
        <w:rPr>
          <w:rFonts w:asciiTheme="minorHAnsi" w:hAnsiTheme="minorHAnsi"/>
        </w:rPr>
      </w:pPr>
    </w:p>
    <w:p w14:paraId="79838B8B" w14:textId="72DEBA7E"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1054" w:name="_cp_blt_1_111"/>
      <w:r w:rsidRPr="00A3553A">
        <w:rPr>
          <w:rFonts w:asciiTheme="minorHAnsi" w:hAnsiTheme="minorHAnsi"/>
        </w:rPr>
        <w:t xml:space="preserve">Que, </w:t>
      </w:r>
      <w:bookmarkEnd w:id="1054"/>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3502E1">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591C1271"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3502E1">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3502E1">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1055" w:name="_Ref495392926"/>
      <w:bookmarkStart w:id="1056" w:name="_Hlk57618157"/>
      <w:r w:rsidRPr="00A3553A">
        <w:rPr>
          <w:rFonts w:asciiTheme="minorHAnsi" w:hAnsiTheme="minorHAnsi"/>
          <w:lang w:val="es-PE"/>
        </w:rPr>
        <w:t>El CONCEDENTE garantiza al CONCESIONARIO, a la Fecha de Cierre</w:t>
      </w:r>
      <w:bookmarkStart w:id="1057"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1057"/>
      <w:r w:rsidRPr="00A3553A">
        <w:rPr>
          <w:rFonts w:asciiTheme="minorHAnsi" w:hAnsiTheme="minorHAnsi"/>
          <w:lang w:val="es-PE"/>
        </w:rPr>
        <w:t>, la veracidad de las siguientes declaraciones:</w:t>
      </w:r>
      <w:bookmarkEnd w:id="1055"/>
    </w:p>
    <w:bookmarkEnd w:id="1056"/>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1058" w:name="_cp_text_1_117"/>
      <w:r w:rsidRPr="00A3553A">
        <w:rPr>
          <w:rFonts w:asciiTheme="minorHAnsi" w:hAnsiTheme="minorHAnsi"/>
          <w:lang w:val="es-PE"/>
        </w:rPr>
        <w:t>el mismo</w:t>
      </w:r>
      <w:bookmarkEnd w:id="1058"/>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1059" w:name="_cp_text_1_119"/>
      <w:r w:rsidRPr="00A3553A">
        <w:rPr>
          <w:rFonts w:asciiTheme="minorHAnsi" w:hAnsiTheme="minorHAnsi"/>
          <w:lang w:val="es-PE"/>
        </w:rPr>
        <w:t xml:space="preserve">Disponibilidad </w:t>
      </w:r>
      <w:bookmarkEnd w:id="1059"/>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1060" w:name="_cp_text_1_122"/>
      <w:r w:rsidRPr="00A3553A">
        <w:rPr>
          <w:rFonts w:asciiTheme="minorHAnsi" w:hAnsiTheme="minorHAnsi"/>
          <w:lang w:val="es-PE"/>
        </w:rPr>
        <w:t xml:space="preserve">. </w:t>
      </w:r>
    </w:p>
    <w:bookmarkEnd w:id="1060"/>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1061" w:name="_cp_blt_1_123"/>
      <w:bookmarkStart w:id="1062" w:name="_cp_text_1_124"/>
      <w:r w:rsidRPr="00A3553A">
        <w:rPr>
          <w:rFonts w:asciiTheme="minorHAnsi" w:hAnsiTheme="minorHAnsi"/>
          <w:lang w:val="es-PE"/>
        </w:rPr>
        <w:t>Q</w:t>
      </w:r>
      <w:bookmarkEnd w:id="1061"/>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1062"/>
    <w:p w14:paraId="701151A1" w14:textId="77777777" w:rsidR="00806AEF" w:rsidRPr="00A3553A" w:rsidRDefault="00806AEF" w:rsidP="00806AEF">
      <w:pPr>
        <w:adjustRightInd/>
        <w:ind w:left="1134"/>
        <w:rPr>
          <w:rFonts w:asciiTheme="minorHAnsi" w:hAnsiTheme="minorHAnsi" w:cs="Times New Roman"/>
          <w:lang w:val="es-PE"/>
        </w:rPr>
      </w:pPr>
    </w:p>
    <w:p w14:paraId="7E69D5F5" w14:textId="5BAF2DEF"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1063" w:name="_cp_text_1_127"/>
      <w:r w:rsidRPr="00A3553A">
        <w:rPr>
          <w:rFonts w:asciiTheme="minorHAnsi" w:hAnsiTheme="minorHAnsi"/>
          <w:lang w:val="es-PE"/>
        </w:rPr>
        <w:t xml:space="preserve">culminar el </w:t>
      </w:r>
      <w:bookmarkStart w:id="1064" w:name="_cp_text_1_129"/>
      <w:r w:rsidRPr="00A3553A">
        <w:rPr>
          <w:rFonts w:asciiTheme="minorHAnsi" w:hAnsiTheme="minorHAnsi"/>
          <w:lang w:val="es-PE"/>
        </w:rPr>
        <w:t xml:space="preserve">Saneamiento Físico Legal </w:t>
      </w:r>
      <w:bookmarkStart w:id="1065" w:name="_cp_text_1_131"/>
      <w:bookmarkEnd w:id="1064"/>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3502E1">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3502E1">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1066" w:name="_cp_text_1_125"/>
      <w:bookmarkStart w:id="1067" w:name="_cp_text_1_130"/>
      <w:bookmarkStart w:id="1068" w:name="_cp_blt_1_135"/>
      <w:bookmarkEnd w:id="1063"/>
      <w:bookmarkEnd w:id="1065"/>
      <w:bookmarkEnd w:id="1066"/>
      <w:bookmarkEnd w:id="1067"/>
      <w:bookmarkEnd w:id="1068"/>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ListParagraph"/>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1069" w:name="_cp_blt_1_141"/>
      <w:bookmarkStart w:id="1070" w:name="_cp_blt_2_140"/>
      <w:bookmarkEnd w:id="1069"/>
      <w:bookmarkEnd w:id="1070"/>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71" w:name="_cp_blt_1_144"/>
      <w:bookmarkStart w:id="1072" w:name="_cp_blt_2_143"/>
      <w:bookmarkEnd w:id="1071"/>
      <w:bookmarkEnd w:id="1072"/>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1073" w:name="_cp_text_1_145"/>
      <w:r w:rsidRPr="00A3553A">
        <w:rPr>
          <w:rFonts w:asciiTheme="minorHAnsi" w:hAnsiTheme="minorHAnsi"/>
          <w:lang w:val="es-PE"/>
        </w:rPr>
        <w:t xml:space="preserve">. </w:t>
      </w:r>
    </w:p>
    <w:bookmarkEnd w:id="1073"/>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74" w:name="_cp_blt_1_150"/>
      <w:bookmarkStart w:id="1075" w:name="_cp_text_1_146"/>
      <w:r w:rsidRPr="00A3553A">
        <w:rPr>
          <w:rFonts w:asciiTheme="minorHAnsi" w:hAnsiTheme="minorHAnsi"/>
          <w:lang w:val="es-PE"/>
        </w:rPr>
        <w:t>Q</w:t>
      </w:r>
      <w:bookmarkEnd w:id="1074"/>
      <w:r w:rsidRPr="00A3553A">
        <w:rPr>
          <w:rFonts w:asciiTheme="minorHAnsi" w:hAnsiTheme="minorHAnsi"/>
          <w:lang w:val="es-PE"/>
        </w:rPr>
        <w:t xml:space="preserve">ue no </w:t>
      </w:r>
      <w:bookmarkEnd w:id="1075"/>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1076" w:name="_cp_text_1_147"/>
      <w:r w:rsidRPr="00A3553A">
        <w:rPr>
          <w:rFonts w:asciiTheme="minorHAnsi" w:hAnsiTheme="minorHAnsi"/>
          <w:lang w:val="es-PE"/>
        </w:rPr>
        <w:t xml:space="preserve">el </w:t>
      </w:r>
      <w:bookmarkEnd w:id="1076"/>
      <w:r w:rsidRPr="00A3553A">
        <w:rPr>
          <w:rFonts w:asciiTheme="minorHAnsi" w:hAnsiTheme="minorHAnsi"/>
          <w:lang w:val="es-PE"/>
        </w:rPr>
        <w:t>cumplimiento de los términos del Contrato de Concesión por parte del CONCEDENTE</w:t>
      </w:r>
      <w:bookmarkStart w:id="1077" w:name="_cp_text_1_149"/>
      <w:r w:rsidRPr="00A3553A">
        <w:rPr>
          <w:rFonts w:asciiTheme="minorHAnsi" w:hAnsiTheme="minorHAnsi"/>
          <w:lang w:val="es-PE"/>
        </w:rPr>
        <w:t>, conforme a lo señalado en el mismo</w:t>
      </w:r>
      <w:bookmarkEnd w:id="1077"/>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78" w:name="_cp_blt_1_153"/>
      <w:bookmarkStart w:id="1079" w:name="_cp_blt_2_152"/>
      <w:bookmarkEnd w:id="1078"/>
      <w:bookmarkEnd w:id="1079"/>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80" w:name="_cp_blt_1_159"/>
      <w:bookmarkStart w:id="1081" w:name="_cp_blt_2_158"/>
      <w:bookmarkStart w:id="1082" w:name="_Ref423077650"/>
      <w:bookmarkEnd w:id="1080"/>
      <w:bookmarkEnd w:id="1081"/>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1082"/>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83" w:name="_cp_blt_1_161"/>
      <w:bookmarkStart w:id="1084" w:name="_cp_blt_2_160"/>
      <w:bookmarkEnd w:id="1083"/>
      <w:bookmarkEnd w:id="1084"/>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participacionistas</w:t>
      </w:r>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1085" w:name="_cp_blt_1_165"/>
      <w:bookmarkStart w:id="1086" w:name="_cp_blt_2_164"/>
      <w:bookmarkStart w:id="1087" w:name="_cp_blt_1_170"/>
      <w:bookmarkStart w:id="1088" w:name="_cp_blt_2_169"/>
      <w:bookmarkStart w:id="1089" w:name="_Ref495318224"/>
      <w:bookmarkEnd w:id="1085"/>
      <w:bookmarkEnd w:id="1086"/>
      <w:bookmarkEnd w:id="1087"/>
      <w:bookmarkEnd w:id="1088"/>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xml:space="preserve">, por el cual se otorgan las seguridades </w:t>
      </w:r>
      <w:r w:rsidRPr="00A3553A">
        <w:rPr>
          <w:rFonts w:asciiTheme="minorHAnsi" w:hAnsiTheme="minorHAnsi"/>
        </w:rPr>
        <w:lastRenderedPageBreak/>
        <w:t>y garantías de</w:t>
      </w:r>
      <w:r w:rsidR="001865DF">
        <w:rPr>
          <w:rFonts w:asciiTheme="minorHAnsi" w:hAnsiTheme="minorHAnsi"/>
        </w:rPr>
        <w:t>l Estado de</w:t>
      </w:r>
      <w:r w:rsidRPr="00A3553A">
        <w:rPr>
          <w:rFonts w:asciiTheme="minorHAnsi" w:hAnsiTheme="minorHAnsi"/>
        </w:rPr>
        <w:t xml:space="preserve"> la República del Perú, en respaldo de las obligaciones, declaraciones y garantías a cargo del CONCEDENTE establecidas en el Contrato de Concesión. Esta no es una garantía financiera.</w:t>
      </w:r>
      <w:bookmarkEnd w:id="1089"/>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1090" w:name="_cp_text_1_168"/>
      <w:r w:rsidRPr="002128F5">
        <w:rPr>
          <w:rFonts w:asciiTheme="minorHAnsi" w:hAnsiTheme="minorHAnsi"/>
          <w:lang w:val="es-PE"/>
        </w:rPr>
        <w:t>de este</w:t>
      </w:r>
      <w:bookmarkEnd w:id="1090"/>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91" w:name="_cp_blt_1_174"/>
      <w:bookmarkStart w:id="1092" w:name="_cp_blt_2_173"/>
      <w:bookmarkEnd w:id="1091"/>
      <w:bookmarkEnd w:id="1092"/>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93" w:name="_cp_blt_1_178"/>
      <w:bookmarkStart w:id="1094" w:name="_cp_blt_2_177"/>
      <w:bookmarkEnd w:id="1093"/>
      <w:bookmarkEnd w:id="1094"/>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95" w:name="_cp_blt_1_180"/>
      <w:bookmarkStart w:id="1096" w:name="_cp_blt_2_179"/>
      <w:bookmarkEnd w:id="1095"/>
      <w:bookmarkEnd w:id="1096"/>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097" w:name="_Ref44695452"/>
      <w:bookmarkStart w:id="1098" w:name="_Hlk57618166"/>
      <w:r w:rsidRPr="00A3553A">
        <w:rPr>
          <w:rFonts w:asciiTheme="minorHAnsi" w:hAnsiTheme="minorHAnsi"/>
          <w:lang w:val="es-PE"/>
        </w:rPr>
        <w:t>Que ha contratado al Supervisor Especializado.</w:t>
      </w:r>
      <w:bookmarkEnd w:id="1097"/>
      <w:r w:rsidRPr="00A3553A">
        <w:rPr>
          <w:rFonts w:asciiTheme="minorHAnsi" w:hAnsiTheme="minorHAnsi"/>
          <w:lang w:val="es-PE"/>
        </w:rPr>
        <w:t xml:space="preserve"> </w:t>
      </w:r>
    </w:p>
    <w:bookmarkEnd w:id="1098"/>
    <w:p w14:paraId="071D0E61" w14:textId="77777777" w:rsidR="00FF7A78" w:rsidRPr="00A3553A" w:rsidRDefault="00FF7A78" w:rsidP="000A17A7">
      <w:pPr>
        <w:pStyle w:val="ListParagraph"/>
        <w:rPr>
          <w:rFonts w:asciiTheme="minorHAnsi" w:hAnsiTheme="minorHAnsi" w:cs="Calibri"/>
          <w:lang w:val="es-PE" w:eastAsia="es-PE"/>
        </w:rPr>
      </w:pPr>
    </w:p>
    <w:p w14:paraId="42702F55" w14:textId="199C9961"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3502E1">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Heading2"/>
        <w:numPr>
          <w:ilvl w:val="0"/>
          <w:numId w:val="0"/>
        </w:numPr>
        <w:adjustRightInd/>
        <w:rPr>
          <w:rFonts w:asciiTheme="minorHAnsi" w:hAnsiTheme="minorHAnsi"/>
          <w:bCs w:val="0"/>
          <w:sz w:val="22"/>
          <w:szCs w:val="22"/>
        </w:rPr>
      </w:pPr>
      <w:bookmarkStart w:id="1099" w:name="_Toc30781378"/>
      <w:bookmarkStart w:id="1100" w:name="_Toc60738954"/>
      <w:bookmarkStart w:id="1101" w:name="_Toc77226621"/>
      <w:r w:rsidRPr="008B7119">
        <w:rPr>
          <w:rFonts w:asciiTheme="minorHAnsi" w:hAnsiTheme="minorHAnsi" w:cs="Times New Roman"/>
          <w:bCs w:val="0"/>
          <w:sz w:val="22"/>
          <w:szCs w:val="22"/>
        </w:rPr>
        <w:t>Constataciones en la Fecha de Cierre</w:t>
      </w:r>
      <w:bookmarkEnd w:id="1099"/>
      <w:bookmarkEnd w:id="1100"/>
      <w:bookmarkEnd w:id="1101"/>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102"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103" w:name="_Ref495217925"/>
      <w:bookmarkEnd w:id="1102"/>
      <w:r w:rsidRPr="00A3553A">
        <w:rPr>
          <w:rFonts w:asciiTheme="minorHAnsi" w:hAnsiTheme="minorHAnsi"/>
          <w:lang w:val="es-PE"/>
        </w:rPr>
        <w:t>El CONCESIONARIO, a la Fecha de Cierre, ha cumplido con lo siguiente:</w:t>
      </w:r>
      <w:bookmarkEnd w:id="1103"/>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104"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ii) que cuenta con los mismos socios, accionistas, participacionistas o integrantes, y en las mismas proporciones que estos mantenían como miembros del Adjudicatario. La exigencia a que se refiere el acápite (ii) no será de aplicación cuando el Adjudicatario sea una sola persona jurídica, en cuyo caso, este únicamente deberá contar, como mínimo, con la Participación Mínima dentro del CONCESIONARIO.</w:t>
      </w:r>
      <w:bookmarkEnd w:id="1104"/>
    </w:p>
    <w:p w14:paraId="4C5CC73D" w14:textId="77777777" w:rsidR="005F14C7" w:rsidRPr="00A3553A" w:rsidRDefault="005F14C7" w:rsidP="005F14C7">
      <w:pPr>
        <w:adjustRightInd/>
        <w:rPr>
          <w:rFonts w:asciiTheme="minorHAnsi" w:hAnsiTheme="minorHAnsi"/>
          <w:lang w:val="es-PE"/>
        </w:rPr>
      </w:pPr>
    </w:p>
    <w:p w14:paraId="1E5453B7" w14:textId="523D6BD0"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105" w:name="_Ref45023091"/>
      <w:bookmarkStart w:id="1106" w:name="_Hlk535970771"/>
      <w:bookmarkStart w:id="1107" w:name="_Ref297731936"/>
      <w:r w:rsidRPr="00A3553A">
        <w:rPr>
          <w:rFonts w:asciiTheme="minorHAnsi" w:hAnsiTheme="minorHAnsi"/>
          <w:lang w:val="es-PE"/>
        </w:rPr>
        <w:t xml:space="preserve">Acreditar </w:t>
      </w:r>
      <w:bookmarkStart w:id="1108" w:name="_cp_text_1_182"/>
      <w:r w:rsidRPr="00A3553A">
        <w:rPr>
          <w:rFonts w:asciiTheme="minorHAnsi" w:hAnsiTheme="minorHAnsi"/>
          <w:lang w:val="es-PE"/>
        </w:rPr>
        <w:t xml:space="preserve">que el veinticinco por ciento (25%) del </w:t>
      </w:r>
      <w:bookmarkEnd w:id="1108"/>
      <w:r w:rsidRPr="00A3553A">
        <w:rPr>
          <w:rFonts w:asciiTheme="minorHAnsi" w:hAnsiTheme="minorHAnsi"/>
          <w:lang w:val="es-PE"/>
        </w:rPr>
        <w:t>capital social mínimo</w:t>
      </w:r>
      <w:bookmarkStart w:id="1109" w:name="_cp_text_1_184"/>
      <w:r w:rsidRPr="00A3553A">
        <w:rPr>
          <w:rFonts w:asciiTheme="minorHAnsi" w:hAnsiTheme="minorHAnsi"/>
          <w:lang w:val="es-PE"/>
        </w:rPr>
        <w:t xml:space="preserve">, </w:t>
      </w:r>
      <w:bookmarkStart w:id="1110" w:name="_cp_text_1_186"/>
      <w:bookmarkEnd w:id="1109"/>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2D57ED">
        <w:rPr>
          <w:rFonts w:asciiTheme="minorHAnsi" w:hAnsiTheme="minorHAnsi" w:cs="Times New Roman"/>
        </w:rPr>
        <w:t>62,516,419</w:t>
      </w:r>
      <w:r w:rsidR="00934C40">
        <w:rPr>
          <w:rFonts w:asciiTheme="minorHAnsi" w:hAnsiTheme="minorHAnsi" w:cs="Times New Roman"/>
        </w:rPr>
        <w:t xml:space="preserve"> (</w:t>
      </w:r>
      <w:r w:rsidR="00CF3D6F">
        <w:rPr>
          <w:rFonts w:asciiTheme="minorHAnsi" w:hAnsiTheme="minorHAnsi" w:cs="Times New Roman"/>
        </w:rPr>
        <w:t xml:space="preserve">Sesenta </w:t>
      </w:r>
      <w:r w:rsidR="00934C40">
        <w:rPr>
          <w:rFonts w:asciiTheme="minorHAnsi" w:hAnsiTheme="minorHAnsi" w:cs="Times New Roman"/>
        </w:rPr>
        <w:t xml:space="preserve">y </w:t>
      </w:r>
      <w:r w:rsidR="002D57ED">
        <w:rPr>
          <w:rFonts w:asciiTheme="minorHAnsi" w:hAnsiTheme="minorHAnsi" w:cs="Times New Roman"/>
        </w:rPr>
        <w:t xml:space="preserve">dos </w:t>
      </w:r>
      <w:r w:rsidR="00934C40">
        <w:rPr>
          <w:rFonts w:asciiTheme="minorHAnsi" w:hAnsiTheme="minorHAnsi" w:cs="Times New Roman"/>
        </w:rPr>
        <w:t xml:space="preserve">millones </w:t>
      </w:r>
      <w:r w:rsidR="002D57ED">
        <w:rPr>
          <w:rFonts w:asciiTheme="minorHAnsi" w:hAnsiTheme="minorHAnsi" w:cs="Times New Roman"/>
        </w:rPr>
        <w:t xml:space="preserve">quinientos dieciséis </w:t>
      </w:r>
      <w:r w:rsidR="00DE50BD">
        <w:rPr>
          <w:rFonts w:asciiTheme="minorHAnsi" w:hAnsiTheme="minorHAnsi" w:cs="Times New Roman"/>
        </w:rPr>
        <w:t xml:space="preserve">mil </w:t>
      </w:r>
      <w:r w:rsidR="002D57ED">
        <w:rPr>
          <w:rFonts w:asciiTheme="minorHAnsi" w:hAnsiTheme="minorHAnsi" w:cs="Times New Roman"/>
        </w:rPr>
        <w:t xml:space="preserve">cuatrocientos diecinueve </w:t>
      </w:r>
      <w:r w:rsidR="00B3472C">
        <w:rPr>
          <w:rFonts w:asciiTheme="minorHAnsi" w:hAnsiTheme="minorHAnsi" w:cs="Times New Roman"/>
        </w:rPr>
        <w:t xml:space="preserve">con </w:t>
      </w:r>
      <w:r w:rsidR="00934C40">
        <w:rPr>
          <w:rFonts w:asciiTheme="minorHAnsi" w:hAnsiTheme="minorHAnsi" w:cs="Times New Roman"/>
        </w:rPr>
        <w:t>00/100 Soles)</w:t>
      </w:r>
      <w:r w:rsidRPr="00A3553A">
        <w:rPr>
          <w:rFonts w:asciiTheme="minorHAnsi" w:hAnsiTheme="minorHAnsi" w:cs="Times New Roman"/>
        </w:rPr>
        <w:t>.</w:t>
      </w:r>
      <w:bookmarkEnd w:id="1105"/>
      <w:bookmarkEnd w:id="1110"/>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111" w:name="_cp_blt_2_192"/>
      <w:bookmarkStart w:id="1112" w:name="_cp_text_1_188"/>
      <w:bookmarkEnd w:id="1106"/>
      <w:bookmarkEnd w:id="1111"/>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112"/>
      <w:r w:rsidRPr="00A3553A">
        <w:rPr>
          <w:rFonts w:asciiTheme="minorHAnsi" w:hAnsiTheme="minorHAnsi"/>
          <w:lang w:val="es-PE"/>
        </w:rPr>
        <w:t xml:space="preserve">pagado en efectivo, de </w:t>
      </w:r>
      <w:bookmarkStart w:id="1113" w:name="_cp_text_1_191"/>
      <w:r w:rsidRPr="00A3553A">
        <w:rPr>
          <w:rFonts w:asciiTheme="minorHAnsi" w:hAnsiTheme="minorHAnsi"/>
          <w:lang w:val="es-PE"/>
        </w:rPr>
        <w:t>acuerdo con el siguiente detalle:</w:t>
      </w:r>
      <w:bookmarkEnd w:id="1107"/>
      <w:bookmarkEnd w:id="1113"/>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w:t>
      </w:r>
      <w:r w:rsidR="005F14C7" w:rsidRPr="00A3553A">
        <w:rPr>
          <w:rFonts w:asciiTheme="minorHAnsi" w:hAnsiTheme="minorHAnsi"/>
          <w:lang w:val="es-PE"/>
        </w:rPr>
        <w:lastRenderedPageBreak/>
        <w:t>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114" w:name="_cp_text_1_197"/>
      <w:r w:rsidR="005F14C7" w:rsidRPr="00A3553A">
        <w:rPr>
          <w:rFonts w:asciiTheme="minorHAnsi" w:hAnsiTheme="minorHAnsi"/>
          <w:lang w:val="es-PE"/>
        </w:rPr>
        <w:t>.</w:t>
      </w:r>
      <w:bookmarkStart w:id="1115" w:name="_cp_text_1_195"/>
      <w:bookmarkStart w:id="1116" w:name="_cp_text_1_196"/>
      <w:bookmarkEnd w:id="1115"/>
      <w:bookmarkEnd w:id="1116"/>
    </w:p>
    <w:bookmarkEnd w:id="1114"/>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117" w:name="_cp_text_1_198"/>
      <w:r w:rsidRPr="00A3553A">
        <w:rPr>
          <w:rFonts w:asciiTheme="minorHAnsi" w:hAnsiTheme="minorHAnsi"/>
          <w:lang w:val="es-PE"/>
        </w:rPr>
        <w:t xml:space="preserve">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ii) los asientos contables que demuestren el registro de los fondos depositados por los socios, accionistas o participacionistas del CONCESIONARIO; y, (iii) la constancia de depósito de la institución del sistema financiero nacional donde se realizó el depósito correspondiente. </w:t>
      </w:r>
    </w:p>
    <w:bookmarkEnd w:id="1117"/>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118" w:name="_cp_text_1_202"/>
      <w:r w:rsidRPr="00A3553A">
        <w:rPr>
          <w:rFonts w:asciiTheme="minorHAnsi" w:hAnsiTheme="minorHAnsi"/>
          <w:lang w:val="es-PE"/>
        </w:rPr>
        <w:t xml:space="preserve">, </w:t>
      </w:r>
      <w:bookmarkEnd w:id="1118"/>
      <w:r w:rsidRPr="00A3553A">
        <w:rPr>
          <w:rFonts w:asciiTheme="minorHAnsi" w:hAnsiTheme="minorHAnsi"/>
          <w:lang w:val="es-PE"/>
        </w:rPr>
        <w:t>en la oficina registral correspondiente</w:t>
      </w:r>
      <w:bookmarkStart w:id="1119" w:name="_cp_text_1_203"/>
      <w:r w:rsidRPr="00A3553A">
        <w:rPr>
          <w:rFonts w:asciiTheme="minorHAnsi" w:hAnsiTheme="minorHAnsi"/>
          <w:lang w:val="es-PE"/>
        </w:rPr>
        <w:t xml:space="preserve">, </w:t>
      </w:r>
      <w:bookmarkEnd w:id="1119"/>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120"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120"/>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121" w:name="_Ref297723262"/>
      <w:r w:rsidRPr="00A3553A">
        <w:rPr>
          <w:rFonts w:asciiTheme="minorHAnsi" w:hAnsiTheme="minorHAnsi"/>
          <w:lang w:val="es-PE"/>
        </w:rPr>
        <w:t>Presentar el cronograma de contratación de pólizas de seguros</w:t>
      </w:r>
      <w:bookmarkStart w:id="1122" w:name="_cp_text_1_209"/>
      <w:r w:rsidRPr="00A3553A">
        <w:rPr>
          <w:rFonts w:asciiTheme="minorHAnsi" w:hAnsiTheme="minorHAnsi"/>
          <w:lang w:val="es-PE"/>
        </w:rPr>
        <w:t xml:space="preserve">; </w:t>
      </w:r>
      <w:bookmarkEnd w:id="1122"/>
      <w:r w:rsidRPr="00A3553A">
        <w:rPr>
          <w:rFonts w:asciiTheme="minorHAnsi" w:hAnsiTheme="minorHAnsi"/>
          <w:lang w:val="es-PE"/>
        </w:rPr>
        <w:t xml:space="preserve">el listado de las compañías con las que potencialmente se contratarían los </w:t>
      </w:r>
      <w:bookmarkStart w:id="1123" w:name="_cp_text_1_211"/>
      <w:r w:rsidRPr="00A3553A">
        <w:rPr>
          <w:rFonts w:asciiTheme="minorHAnsi" w:hAnsiTheme="minorHAnsi"/>
          <w:lang w:val="es-PE"/>
        </w:rPr>
        <w:t xml:space="preserve">mismos; </w:t>
      </w:r>
      <w:bookmarkEnd w:id="1123"/>
      <w:r w:rsidRPr="00A3553A">
        <w:rPr>
          <w:rFonts w:asciiTheme="minorHAnsi" w:hAnsiTheme="minorHAnsi"/>
          <w:lang w:val="es-PE"/>
        </w:rPr>
        <w:t>y</w:t>
      </w:r>
      <w:bookmarkStart w:id="1124" w:name="_cp_text_1_212"/>
      <w:r w:rsidRPr="00A3553A">
        <w:rPr>
          <w:rFonts w:asciiTheme="minorHAnsi" w:hAnsiTheme="minorHAnsi"/>
          <w:lang w:val="es-PE"/>
        </w:rPr>
        <w:t xml:space="preserve">, </w:t>
      </w:r>
      <w:bookmarkEnd w:id="1124"/>
      <w:r w:rsidRPr="00A3553A">
        <w:rPr>
          <w:rFonts w:asciiTheme="minorHAnsi" w:hAnsiTheme="minorHAnsi"/>
          <w:lang w:val="es-PE"/>
        </w:rPr>
        <w:t xml:space="preserve">el listado de empresas que potencialmente realizarán el análisis de </w:t>
      </w:r>
      <w:bookmarkStart w:id="1125" w:name="_cp_text_1_214"/>
      <w:r w:rsidRPr="00A3553A">
        <w:rPr>
          <w:rFonts w:asciiTheme="minorHAnsi" w:hAnsiTheme="minorHAnsi"/>
          <w:lang w:val="es-PE"/>
        </w:rPr>
        <w:t xml:space="preserve">riesgos </w:t>
      </w:r>
      <w:bookmarkEnd w:id="1125"/>
      <w:r w:rsidRPr="00A3553A">
        <w:rPr>
          <w:rFonts w:asciiTheme="minorHAnsi" w:hAnsiTheme="minorHAnsi"/>
          <w:lang w:val="es-PE"/>
        </w:rPr>
        <w:t>para los seguros previstos en el Contrato de Concesión</w:t>
      </w:r>
      <w:bookmarkStart w:id="1126" w:name="_cp_text_1_215"/>
      <w:bookmarkEnd w:id="1126"/>
      <w:r w:rsidRPr="00A3553A">
        <w:rPr>
          <w:rFonts w:asciiTheme="minorHAnsi" w:hAnsiTheme="minorHAnsi"/>
          <w:lang w:val="es-PE"/>
        </w:rPr>
        <w:t xml:space="preserve"> para su aprobación, de acuerdo con lo dispuesto en el mismo.</w:t>
      </w:r>
      <w:bookmarkEnd w:id="1121"/>
    </w:p>
    <w:p w14:paraId="3D8CD8D5" w14:textId="77777777" w:rsidR="005F14C7" w:rsidRPr="00A3553A" w:rsidRDefault="005F14C7" w:rsidP="005F14C7">
      <w:pPr>
        <w:adjustRightInd/>
        <w:ind w:left="1134" w:hanging="425"/>
        <w:rPr>
          <w:rFonts w:asciiTheme="minorHAnsi" w:hAnsiTheme="minorHAnsi"/>
          <w:lang w:val="es-PE"/>
        </w:rPr>
      </w:pPr>
    </w:p>
    <w:p w14:paraId="5F6747A2" w14:textId="61900C1D"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127" w:name="_Ref296608712"/>
      <w:r w:rsidRPr="00A3553A">
        <w:rPr>
          <w:rFonts w:asciiTheme="minorHAnsi" w:hAnsiTheme="minorHAnsi"/>
          <w:lang w:val="es-PE"/>
        </w:rPr>
        <w:t xml:space="preserve">El estatuto referido en el Literal </w:t>
      </w:r>
      <w:bookmarkStart w:id="1128"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3502E1">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128"/>
      <w:r w:rsidRPr="00A3553A">
        <w:rPr>
          <w:rFonts w:asciiTheme="minorHAnsi" w:hAnsiTheme="minorHAnsi"/>
          <w:lang w:val="es-PE"/>
        </w:rPr>
        <w:t>de la presente cláusula debe contener como mínimo las siguientes disposiciones:</w:t>
      </w:r>
      <w:bookmarkEnd w:id="1127"/>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129"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130" w:name="_cp_text_1_219"/>
      <w:r w:rsidRPr="00A3553A">
        <w:rPr>
          <w:rFonts w:asciiTheme="minorHAnsi" w:hAnsiTheme="minorHAnsi"/>
          <w:lang w:val="es-PE"/>
        </w:rPr>
        <w:t>, respecto de la Participación Mínima</w:t>
      </w:r>
      <w:bookmarkEnd w:id="1130"/>
      <w:r w:rsidRPr="00A3553A">
        <w:rPr>
          <w:rFonts w:asciiTheme="minorHAnsi" w:hAnsiTheme="minorHAnsi"/>
          <w:lang w:val="es-PE"/>
        </w:rPr>
        <w:t>.</w:t>
      </w:r>
      <w:bookmarkEnd w:id="1129"/>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375617D9"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131" w:name="_cp_text_1_220"/>
      <w:r w:rsidRPr="00A3553A">
        <w:rPr>
          <w:rFonts w:asciiTheme="minorHAnsi" w:hAnsiTheme="minorHAnsi"/>
          <w:lang w:val="es-PE"/>
        </w:rPr>
        <w:t xml:space="preserve">que correspondan a la Participación Mínima, </w:t>
      </w:r>
      <w:bookmarkEnd w:id="1131"/>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 xml:space="preserve">contando con </w:t>
      </w:r>
      <w:r w:rsidR="00CE528F" w:rsidRPr="00CE528F">
        <w:rPr>
          <w:rFonts w:asciiTheme="minorHAnsi" w:hAnsiTheme="minorHAnsi"/>
          <w:lang w:val="es-PE"/>
        </w:rPr>
        <w:t xml:space="preserve">la autorización por escrito del CONCEDENTE, la </w:t>
      </w:r>
      <w:r w:rsidR="0019320A" w:rsidRPr="00A3553A">
        <w:rPr>
          <w:rFonts w:asciiTheme="minorHAnsi" w:hAnsiTheme="minorHAnsi"/>
          <w:lang w:val="es-PE"/>
        </w:rPr>
        <w:t>que será emitida en un plazo no mayor de quince (15) Días Calendario de recibida la solicitud del CONCESIONARI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t>Este nuevo socio estratégico deberá cumplir con los mismos requisitos que se establecieron para el Socio Estratégico en las Bases</w:t>
      </w:r>
      <w:bookmarkStart w:id="1132" w:name="_cp_text_1_222"/>
      <w:r w:rsidRPr="00A3553A">
        <w:rPr>
          <w:rFonts w:asciiTheme="minorHAnsi" w:hAnsiTheme="minorHAnsi"/>
          <w:lang w:val="es-PE"/>
        </w:rPr>
        <w:t xml:space="preserve"> y en el Contrato de Concesión</w:t>
      </w:r>
      <w:bookmarkEnd w:id="1132"/>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7A66D9" w:rsidRDefault="005F14C7" w:rsidP="005F14C7">
      <w:pPr>
        <w:adjustRightInd/>
        <w:ind w:left="1560"/>
        <w:rPr>
          <w:rFonts w:asciiTheme="minorHAnsi" w:hAnsiTheme="minorHAnsi"/>
          <w:lang w:val="es-PE"/>
        </w:rPr>
      </w:pPr>
      <w:bookmarkStart w:id="1133" w:name="_cp_text_1_223"/>
      <w:r w:rsidRPr="007A66D9">
        <w:rPr>
          <w:rFonts w:asciiTheme="minorHAnsi" w:hAnsiTheme="minorHAnsi"/>
          <w:lang w:val="es-PE"/>
        </w:rPr>
        <w:t>La aprobación del CONCEDENTE está sujeta al cumplimiento por parte del CONCESIONARIO de las condiciones y restricciones de las Bases y del Contrato de Concesión.</w:t>
      </w:r>
    </w:p>
    <w:bookmarkEnd w:id="1133"/>
    <w:p w14:paraId="54884A8A" w14:textId="77777777" w:rsidR="005F14C7" w:rsidRPr="007A66D9" w:rsidRDefault="005F14C7" w:rsidP="005F14C7">
      <w:pPr>
        <w:adjustRightInd/>
        <w:ind w:left="1560"/>
        <w:rPr>
          <w:rFonts w:asciiTheme="minorHAnsi" w:hAnsiTheme="minorHAnsi"/>
          <w:lang w:val="es-PE"/>
        </w:rPr>
      </w:pPr>
    </w:p>
    <w:p w14:paraId="0BA07F1B" w14:textId="1156B02E" w:rsidR="005F14C7" w:rsidRPr="007A66D9" w:rsidRDefault="005F14C7" w:rsidP="005F14C7">
      <w:pPr>
        <w:adjustRightInd/>
        <w:ind w:left="1560"/>
        <w:rPr>
          <w:rFonts w:asciiTheme="minorHAnsi" w:hAnsiTheme="minorHAnsi"/>
          <w:lang w:val="es-PE"/>
        </w:rPr>
      </w:pPr>
      <w:r w:rsidRPr="007A66D9">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w:t>
      </w:r>
      <w:r w:rsidR="006A322A" w:rsidRPr="007A66D9">
        <w:rPr>
          <w:rFonts w:asciiTheme="minorHAnsi" w:hAnsiTheme="minorHAnsi"/>
          <w:lang w:val="es-PE"/>
        </w:rPr>
        <w:t xml:space="preserve">la </w:t>
      </w:r>
      <w:r w:rsidRPr="007A66D9">
        <w:rPr>
          <w:rFonts w:asciiTheme="minorHAnsi" w:hAnsiTheme="minorHAnsi"/>
          <w:lang w:val="es-PE"/>
        </w:rPr>
        <w:t xml:space="preserve">autorización por escrito del CONCEDENTE, la cual deberá ser emitida en un plazo no mayor de </w:t>
      </w:r>
      <w:bookmarkStart w:id="1134" w:name="_cp_text_1_228"/>
      <w:r w:rsidRPr="007A66D9">
        <w:rPr>
          <w:rFonts w:asciiTheme="minorHAnsi" w:hAnsiTheme="minorHAnsi"/>
          <w:lang w:val="es-PE"/>
        </w:rPr>
        <w:t xml:space="preserve">quince </w:t>
      </w:r>
      <w:bookmarkEnd w:id="1134"/>
      <w:r w:rsidRPr="007A66D9">
        <w:rPr>
          <w:rFonts w:asciiTheme="minorHAnsi" w:hAnsiTheme="minorHAnsi"/>
          <w:lang w:val="es-PE"/>
        </w:rPr>
        <w:t>(</w:t>
      </w:r>
      <w:bookmarkStart w:id="1135" w:name="_cp_text_1_230"/>
      <w:r w:rsidRPr="007A66D9">
        <w:rPr>
          <w:rFonts w:asciiTheme="minorHAnsi" w:hAnsiTheme="minorHAnsi"/>
          <w:lang w:val="es-PE"/>
        </w:rPr>
        <w:t>15</w:t>
      </w:r>
      <w:bookmarkEnd w:id="1135"/>
      <w:r w:rsidRPr="007A66D9">
        <w:rPr>
          <w:rFonts w:asciiTheme="minorHAnsi" w:hAnsiTheme="minorHAnsi"/>
          <w:lang w:val="es-PE"/>
        </w:rPr>
        <w:t>) Días Calendario, y siempre que el nuevo Socio Estratégico cumpla con los mismos requisitos establecidos para el Socio Estratégico en las Bases</w:t>
      </w:r>
      <w:bookmarkStart w:id="1136" w:name="_cp_text_1_232"/>
      <w:r w:rsidRPr="007A66D9">
        <w:rPr>
          <w:rFonts w:asciiTheme="minorHAnsi" w:hAnsiTheme="minorHAnsi"/>
          <w:lang w:val="es-PE"/>
        </w:rPr>
        <w:t xml:space="preserve"> y en el Contrato de </w:t>
      </w:r>
      <w:bookmarkStart w:id="1137" w:name="_cp_text_1_234"/>
      <w:bookmarkEnd w:id="1136"/>
      <w:r w:rsidRPr="007A66D9">
        <w:rPr>
          <w:rFonts w:asciiTheme="minorHAnsi" w:hAnsiTheme="minorHAnsi"/>
          <w:lang w:val="es-PE"/>
        </w:rPr>
        <w:t>Concesión</w:t>
      </w:r>
      <w:bookmarkStart w:id="1138" w:name="_cp_text_1_233"/>
      <w:bookmarkEnd w:id="1137"/>
      <w:bookmarkEnd w:id="1138"/>
      <w:r w:rsidRPr="007A66D9">
        <w:rPr>
          <w:rFonts w:asciiTheme="minorHAnsi" w:hAnsiTheme="minorHAnsi"/>
          <w:lang w:val="es-PE"/>
        </w:rPr>
        <w:t>.</w:t>
      </w:r>
    </w:p>
    <w:p w14:paraId="2738E2A9" w14:textId="77777777" w:rsidR="005F14C7" w:rsidRPr="007A66D9" w:rsidRDefault="005F14C7" w:rsidP="005F14C7">
      <w:pPr>
        <w:adjustRightInd/>
        <w:ind w:left="1560"/>
        <w:rPr>
          <w:rFonts w:asciiTheme="minorHAnsi" w:hAnsiTheme="minorHAnsi"/>
          <w:lang w:val="es-PE"/>
        </w:rPr>
      </w:pPr>
    </w:p>
    <w:p w14:paraId="4C5C3B8B" w14:textId="77777777" w:rsidR="005F14C7" w:rsidRPr="007A66D9" w:rsidRDefault="005F14C7" w:rsidP="005F14C7">
      <w:pPr>
        <w:tabs>
          <w:tab w:val="left" w:pos="1560"/>
        </w:tabs>
        <w:adjustRightInd/>
        <w:ind w:left="1560"/>
        <w:rPr>
          <w:rFonts w:asciiTheme="minorHAnsi" w:hAnsiTheme="minorHAnsi"/>
          <w:lang w:val="es-PE"/>
        </w:rPr>
      </w:pPr>
      <w:bookmarkStart w:id="1139" w:name="_cp_text_1_236"/>
      <w:r w:rsidRPr="007A66D9">
        <w:rPr>
          <w:rFonts w:asciiTheme="minorHAnsi" w:hAnsiTheme="minorHAnsi"/>
          <w:lang w:val="es-PE"/>
        </w:rPr>
        <w:t xml:space="preserve">La </w:t>
      </w:r>
      <w:bookmarkEnd w:id="1139"/>
      <w:r w:rsidRPr="007A66D9">
        <w:rPr>
          <w:rFonts w:asciiTheme="minorHAnsi" w:hAnsiTheme="minorHAnsi"/>
          <w:lang w:val="es-PE"/>
        </w:rPr>
        <w:t xml:space="preserve">restricción </w:t>
      </w:r>
      <w:bookmarkStart w:id="1140" w:name="_cp_text_1_238"/>
      <w:r w:rsidRPr="007A66D9">
        <w:rPr>
          <w:rFonts w:asciiTheme="minorHAnsi" w:hAnsiTheme="minorHAnsi"/>
          <w:lang w:val="es-PE"/>
        </w:rPr>
        <w:t xml:space="preserve">del presente acápite no incluye </w:t>
      </w:r>
      <w:bookmarkEnd w:id="1140"/>
      <w:r w:rsidRPr="007A66D9">
        <w:rPr>
          <w:rFonts w:asciiTheme="minorHAnsi" w:hAnsiTheme="minorHAnsi"/>
          <w:lang w:val="es-PE"/>
        </w:rPr>
        <w:t xml:space="preserve">la transferencia, disposición o gravamen de las acciones o participaciones </w:t>
      </w:r>
      <w:bookmarkStart w:id="1141" w:name="_cp_text_1_241"/>
      <w:r w:rsidRPr="007A66D9">
        <w:rPr>
          <w:rFonts w:asciiTheme="minorHAnsi" w:hAnsiTheme="minorHAnsi"/>
          <w:lang w:val="es-PE"/>
        </w:rPr>
        <w:t xml:space="preserve">del Socio Estratégico distintas a la Participación Mínima; ni las de las acciones o participaciones </w:t>
      </w:r>
      <w:bookmarkEnd w:id="1141"/>
      <w:r w:rsidRPr="007A66D9">
        <w:rPr>
          <w:rFonts w:asciiTheme="minorHAnsi" w:hAnsiTheme="minorHAnsi"/>
          <w:lang w:val="es-PE"/>
        </w:rPr>
        <w:t>distintas a la del Socio Estratégico</w:t>
      </w:r>
      <w:bookmarkStart w:id="1142" w:name="_cp_text_1_243"/>
      <w:r w:rsidRPr="007A66D9">
        <w:rPr>
          <w:rFonts w:asciiTheme="minorHAnsi" w:hAnsiTheme="minorHAnsi"/>
          <w:lang w:val="es-PE"/>
        </w:rPr>
        <w:t xml:space="preserve">. </w:t>
      </w:r>
    </w:p>
    <w:bookmarkEnd w:id="1142"/>
    <w:p w14:paraId="09652EA6" w14:textId="77777777" w:rsidR="005F14C7" w:rsidRPr="007A66D9" w:rsidRDefault="005F14C7" w:rsidP="005F14C7">
      <w:pPr>
        <w:tabs>
          <w:tab w:val="left" w:pos="1560"/>
        </w:tabs>
        <w:adjustRightInd/>
        <w:ind w:left="1560"/>
        <w:rPr>
          <w:rFonts w:asciiTheme="minorHAnsi" w:hAnsiTheme="minorHAnsi"/>
          <w:lang w:val="es-PE"/>
        </w:rPr>
      </w:pPr>
    </w:p>
    <w:p w14:paraId="09BB400B" w14:textId="381FE094" w:rsidR="005F14C7" w:rsidRPr="00A3553A" w:rsidRDefault="005F14C7" w:rsidP="005F14C7">
      <w:pPr>
        <w:tabs>
          <w:tab w:val="left" w:pos="1560"/>
        </w:tabs>
        <w:adjustRightInd/>
        <w:ind w:left="1560"/>
        <w:rPr>
          <w:rFonts w:asciiTheme="minorHAnsi" w:hAnsiTheme="minorHAnsi"/>
        </w:rPr>
      </w:pPr>
      <w:r w:rsidRPr="007A66D9">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autorización por escrito del CONCEDENTE, la cual deberá ser emitida en un plazo no mayor a quince (15) Días Calendario</w:t>
      </w:r>
      <w:bookmarkStart w:id="1143" w:name="_cp_text_1_244"/>
      <w:bookmarkStart w:id="1144" w:name="_cp_text_1_245"/>
      <w:bookmarkStart w:id="1145" w:name="_cp_text_1_246"/>
      <w:bookmarkEnd w:id="1143"/>
      <w:bookmarkEnd w:id="1144"/>
      <w:r w:rsidRPr="007A66D9">
        <w:rPr>
          <w:rFonts w:asciiTheme="minorHAnsi" w:hAnsiTheme="minorHAnsi"/>
          <w:lang w:val="es-PE"/>
        </w:rPr>
        <w:t>.</w:t>
      </w:r>
      <w:r w:rsidRPr="00A3553A">
        <w:rPr>
          <w:rFonts w:asciiTheme="minorHAnsi" w:hAnsiTheme="minorHAnsi"/>
          <w:lang w:val="es-PE"/>
        </w:rPr>
        <w:t xml:space="preserve"> </w:t>
      </w:r>
    </w:p>
    <w:bookmarkEnd w:id="1145"/>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146" w:name="_cp_text_1_247"/>
      <w:r w:rsidRPr="00A3553A">
        <w:rPr>
          <w:rFonts w:asciiTheme="minorHAnsi" w:hAnsiTheme="minorHAnsi"/>
          <w:lang w:val="es-PE"/>
        </w:rPr>
        <w:t xml:space="preserve">Una restricción a la libre transferencia, disposición o gravamen de las acciones o participaciones a </w:t>
      </w:r>
      <w:bookmarkEnd w:id="1146"/>
      <w:r w:rsidRPr="00A3553A">
        <w:rPr>
          <w:rFonts w:asciiTheme="minorHAnsi" w:hAnsiTheme="minorHAnsi"/>
          <w:lang w:val="es-PE"/>
        </w:rPr>
        <w:t>favor de otros Postores</w:t>
      </w:r>
      <w:bookmarkStart w:id="1147" w:name="_cp_text_1_248"/>
      <w:r w:rsidRPr="00A3553A">
        <w:rPr>
          <w:rFonts w:asciiTheme="minorHAnsi" w:hAnsiTheme="minorHAnsi"/>
          <w:lang w:val="es-PE"/>
        </w:rPr>
        <w:t xml:space="preserve">, </w:t>
      </w:r>
      <w:bookmarkEnd w:id="1147"/>
      <w:r w:rsidRPr="00A3553A">
        <w:rPr>
          <w:rFonts w:asciiTheme="minorHAnsi" w:hAnsiTheme="minorHAnsi"/>
          <w:lang w:val="es-PE"/>
        </w:rPr>
        <w:t>o de los integrantes de otros Postores</w:t>
      </w:r>
      <w:bookmarkStart w:id="1148" w:name="_cp_text_1_249"/>
      <w:r w:rsidRPr="00A3553A">
        <w:rPr>
          <w:rFonts w:asciiTheme="minorHAnsi" w:hAnsiTheme="minorHAnsi"/>
          <w:lang w:val="es-PE"/>
        </w:rPr>
        <w:t xml:space="preserve">, </w:t>
      </w:r>
      <w:bookmarkEnd w:id="1148"/>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149"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149"/>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150" w:name="_cp_text_1_252"/>
      <w:r w:rsidRPr="00A3553A">
        <w:rPr>
          <w:rFonts w:asciiTheme="minorHAnsi" w:hAnsiTheme="minorHAnsi"/>
          <w:lang w:val="es-PE"/>
        </w:rPr>
        <w:t xml:space="preserve">referida </w:t>
      </w:r>
      <w:bookmarkEnd w:id="1150"/>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151" w:name="_cp_text_1_255"/>
      <w:r w:rsidRPr="00A3553A">
        <w:rPr>
          <w:rFonts w:asciiTheme="minorHAnsi" w:hAnsiTheme="minorHAnsi"/>
          <w:lang w:val="es-PE"/>
        </w:rPr>
        <w:t xml:space="preserve"> o sustituya</w:t>
      </w:r>
      <w:bookmarkEnd w:id="1151"/>
      <w:r w:rsidRPr="00A3553A">
        <w:rPr>
          <w:rFonts w:asciiTheme="minorHAnsi" w:hAnsiTheme="minorHAnsi"/>
          <w:lang w:val="es-PE"/>
        </w:rPr>
        <w:t xml:space="preserve">, según corresponda, relacionadas con las personas jurídicas que fueron </w:t>
      </w:r>
      <w:bookmarkStart w:id="1152"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152"/>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153" w:name="_cp_blt_2_260"/>
      <w:bookmarkStart w:id="1154" w:name="_cp_blt_1_263"/>
      <w:bookmarkStart w:id="1155" w:name="_cp_blt_2_262"/>
      <w:bookmarkStart w:id="1156" w:name="_Ref296608776"/>
      <w:bookmarkEnd w:id="1153"/>
      <w:bookmarkEnd w:id="1154"/>
      <w:bookmarkEnd w:id="1155"/>
      <w:r w:rsidRPr="00A3553A">
        <w:rPr>
          <w:rFonts w:asciiTheme="minorHAnsi" w:hAnsiTheme="minorHAnsi"/>
          <w:lang w:val="es-PE"/>
        </w:rPr>
        <w:t>Cualquier modificación al estatuto social que implique un cambio en el régimen de mayorías, de las clases de acciones y de las proporciones que los accionistas o participacionistas deben mantener entre sí, de sus órganos de administración, así 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ListParagraph"/>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157" w:name="_cp_text_1_265"/>
      <w:r w:rsidRPr="00A3553A">
        <w:rPr>
          <w:rFonts w:asciiTheme="minorHAnsi" w:hAnsiTheme="minorHAnsi"/>
        </w:rPr>
        <w:t xml:space="preserve">Participación Mínima </w:t>
      </w:r>
      <w:bookmarkEnd w:id="1157"/>
      <w:r w:rsidRPr="00A3553A">
        <w:rPr>
          <w:rFonts w:asciiTheme="minorHAnsi" w:hAnsiTheme="minorHAnsi"/>
        </w:rPr>
        <w:t>porcentual del capital social para el Socio Estratégico, conforme a lo establecido en las Bases</w:t>
      </w:r>
      <w:bookmarkStart w:id="1158" w:name="_cp_text_1_266"/>
      <w:r w:rsidRPr="00A3553A">
        <w:rPr>
          <w:rFonts w:asciiTheme="minorHAnsi" w:hAnsiTheme="minorHAnsi"/>
        </w:rPr>
        <w:t xml:space="preserve"> y en el Contrato de Concesión</w:t>
      </w:r>
      <w:bookmarkEnd w:id="1158"/>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ListParagraph"/>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w:t>
      </w:r>
      <w:r w:rsidRPr="00A3553A">
        <w:rPr>
          <w:rFonts w:asciiTheme="minorHAnsi" w:hAnsiTheme="minorHAnsi"/>
          <w:lang w:val="es-PE"/>
        </w:rPr>
        <w:lastRenderedPageBreak/>
        <w:t>por los accionistas o participacionistas del CONCESIONARIO que en conjunto representen, cuando menos, dos tercios (2/3) de su capital social, tanto en primera como en segunda convocatoria</w:t>
      </w:r>
      <w:bookmarkEnd w:id="1156"/>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155FDCD6" w:rsidR="005F14C7" w:rsidRPr="007A66D9" w:rsidRDefault="005F14C7" w:rsidP="00A678DF">
      <w:pPr>
        <w:pStyle w:val="ListParagraph"/>
        <w:numPr>
          <w:ilvl w:val="0"/>
          <w:numId w:val="152"/>
        </w:numPr>
        <w:tabs>
          <w:tab w:val="left" w:pos="1985"/>
          <w:tab w:val="left" w:pos="2291"/>
        </w:tabs>
        <w:adjustRightInd/>
        <w:ind w:left="1985"/>
        <w:rPr>
          <w:rFonts w:asciiTheme="minorHAnsi" w:hAnsiTheme="minorHAnsi"/>
          <w:lang w:val="es-PE"/>
        </w:rPr>
      </w:pPr>
      <w:r w:rsidRPr="007A66D9">
        <w:rPr>
          <w:rFonts w:asciiTheme="minorHAnsi" w:hAnsiTheme="minorHAnsi"/>
          <w:lang w:val="es-PE"/>
        </w:rPr>
        <w:t xml:space="preserve">Presentar al CONCEDENTE, el proyecto de acuerdo de la junta general de accionistas. Este deberá ser evaluado y, de corresponder, autorizado por el CONCEDENTE en un plazo máximo de cuarenta y cinco (45) Días.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ListParagraph"/>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159" w:name="_cp_text_1_273"/>
      <w:r w:rsidRPr="00A3553A">
        <w:rPr>
          <w:rFonts w:asciiTheme="minorHAnsi" w:hAnsiTheme="minorHAnsi"/>
          <w:lang w:val="es-PE"/>
        </w:rPr>
        <w:t xml:space="preserve">, </w:t>
      </w:r>
      <w:bookmarkEnd w:id="1159"/>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160" w:name="_cp_text_1_274"/>
      <w:bookmarkEnd w:id="1160"/>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161" w:name="_cp_blt_1_279"/>
      <w:bookmarkStart w:id="1162" w:name="_cp_blt_2_278"/>
      <w:bookmarkEnd w:id="1161"/>
      <w:bookmarkEnd w:id="1162"/>
      <w:r w:rsidRPr="00A3553A">
        <w:rPr>
          <w:rFonts w:asciiTheme="minorHAnsi" w:hAnsiTheme="minorHAnsi"/>
          <w:lang w:val="es-PE"/>
        </w:rPr>
        <w:t>El CONCESIONARIO es una sociedad cuyo objeto social se circunscribe</w:t>
      </w:r>
      <w:bookmarkStart w:id="1163" w:name="_cp_text_1_275"/>
      <w:r w:rsidRPr="00A3553A">
        <w:rPr>
          <w:rFonts w:asciiTheme="minorHAnsi" w:hAnsiTheme="minorHAnsi"/>
          <w:lang w:val="es-PE"/>
        </w:rPr>
        <w:t xml:space="preserve">, </w:t>
      </w:r>
      <w:bookmarkEnd w:id="1163"/>
      <w:r w:rsidRPr="00A3553A">
        <w:rPr>
          <w:rFonts w:asciiTheme="minorHAnsi" w:hAnsiTheme="minorHAnsi"/>
          <w:lang w:val="es-PE"/>
        </w:rPr>
        <w:t>exclusivamente</w:t>
      </w:r>
      <w:bookmarkStart w:id="1164" w:name="_cp_text_1_276"/>
      <w:r w:rsidRPr="00A3553A">
        <w:rPr>
          <w:rFonts w:asciiTheme="minorHAnsi" w:hAnsiTheme="minorHAnsi"/>
          <w:lang w:val="es-PE"/>
        </w:rPr>
        <w:t xml:space="preserve">, </w:t>
      </w:r>
      <w:bookmarkEnd w:id="1164"/>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165" w:name="_cp_blt_1_281"/>
      <w:bookmarkStart w:id="1166" w:name="_cp_blt_2_280"/>
      <w:bookmarkEnd w:id="1165"/>
      <w:bookmarkEnd w:id="1166"/>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65EC7CD6"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167" w:name="_cp_blt_1_283"/>
      <w:bookmarkStart w:id="1168" w:name="_cp_blt_2_282"/>
      <w:bookmarkEnd w:id="1167"/>
      <w:bookmarkEnd w:id="1168"/>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3502E1">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4B0538F8"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3502E1">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169"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169"/>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170" w:name="_Ref44604684"/>
      <w:r w:rsidRPr="00A3553A">
        <w:rPr>
          <w:rFonts w:asciiTheme="minorHAnsi" w:hAnsiTheme="minorHAnsi"/>
          <w:lang w:val="es-PE"/>
        </w:rPr>
        <w:t xml:space="preserve">Entregar el modelo económico financiero formulado por el Adjudicatario </w:t>
      </w:r>
      <w:bookmarkStart w:id="1171" w:name="_cp_text_1_285"/>
      <w:bookmarkStart w:id="1172" w:name="_cp_text_1_287"/>
      <w:bookmarkEnd w:id="1171"/>
      <w:r w:rsidRPr="00A3553A">
        <w:rPr>
          <w:rFonts w:asciiTheme="minorHAnsi" w:hAnsiTheme="minorHAnsi"/>
          <w:lang w:val="es-PE"/>
        </w:rPr>
        <w:t xml:space="preserve">y el cual estará basado en las investigaciones, exámenes, inspecciones, análisis y evaluaciones de riesgo del Adjudicatario. Dicho modelo </w:t>
      </w:r>
      <w:bookmarkEnd w:id="1172"/>
      <w:r w:rsidRPr="00A3553A">
        <w:rPr>
          <w:rFonts w:asciiTheme="minorHAnsi" w:hAnsiTheme="minorHAnsi"/>
          <w:lang w:val="es-PE"/>
        </w:rPr>
        <w:t xml:space="preserve">deberá cumplir con </w:t>
      </w:r>
      <w:bookmarkStart w:id="1173" w:name="_cp_text_1_288"/>
      <w:r w:rsidRPr="00A3553A">
        <w:rPr>
          <w:rFonts w:asciiTheme="minorHAnsi" w:hAnsiTheme="minorHAnsi"/>
          <w:lang w:val="es-PE"/>
        </w:rPr>
        <w:t xml:space="preserve">lo establecido en las Bases y </w:t>
      </w:r>
      <w:bookmarkEnd w:id="1173"/>
      <w:r w:rsidRPr="00A3553A">
        <w:rPr>
          <w:rFonts w:asciiTheme="minorHAnsi" w:hAnsiTheme="minorHAnsi"/>
          <w:lang w:val="es-PE"/>
        </w:rPr>
        <w:t>las Leyes y Disposiciones Aplicables.</w:t>
      </w:r>
      <w:bookmarkEnd w:id="1170"/>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174" w:name="_cp_text_1_292"/>
      <w:r w:rsidRPr="00A3553A">
        <w:rPr>
          <w:rFonts w:asciiTheme="minorHAnsi" w:hAnsiTheme="minorHAnsi"/>
          <w:lang w:val="es-PE"/>
        </w:rPr>
        <w:t xml:space="preserve">25 </w:t>
      </w:r>
      <w:bookmarkEnd w:id="1174"/>
      <w:r w:rsidRPr="00A3553A">
        <w:rPr>
          <w:rFonts w:asciiTheme="minorHAnsi" w:hAnsiTheme="minorHAnsi"/>
          <w:lang w:val="es-PE"/>
        </w:rPr>
        <w:t xml:space="preserve">del Decreto Legislativo Nro. </w:t>
      </w:r>
      <w:bookmarkStart w:id="1175" w:name="_cp_text_1_294"/>
      <w:r w:rsidRPr="00A3553A">
        <w:rPr>
          <w:rFonts w:asciiTheme="minorHAnsi" w:hAnsiTheme="minorHAnsi"/>
          <w:lang w:val="es-PE"/>
        </w:rPr>
        <w:t>1362</w:t>
      </w:r>
      <w:bookmarkEnd w:id="1175"/>
      <w:r w:rsidRPr="00A3553A">
        <w:rPr>
          <w:rFonts w:asciiTheme="minorHAnsi" w:hAnsiTheme="minorHAnsi"/>
          <w:lang w:val="es-PE"/>
        </w:rPr>
        <w:t xml:space="preserve">, o norma </w:t>
      </w:r>
      <w:r w:rsidRPr="00A3553A">
        <w:rPr>
          <w:rFonts w:asciiTheme="minorHAnsi" w:hAnsiTheme="minorHAnsi"/>
          <w:lang w:val="es-PE"/>
        </w:rPr>
        <w:lastRenderedPageBreak/>
        <w:t>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176" w:name="_cp_text_1_296"/>
      <w:bookmarkEnd w:id="1176"/>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Heading2"/>
        <w:ind w:left="0" w:firstLine="0"/>
        <w:rPr>
          <w:rFonts w:asciiTheme="minorHAnsi" w:hAnsiTheme="minorHAnsi" w:cs="Times New Roman"/>
          <w:sz w:val="22"/>
          <w:szCs w:val="22"/>
        </w:rPr>
      </w:pPr>
      <w:bookmarkStart w:id="1177" w:name="_Toc30781379"/>
      <w:bookmarkStart w:id="1178" w:name="_Ref45120827"/>
      <w:bookmarkStart w:id="1179" w:name="_Ref47388009"/>
      <w:bookmarkStart w:id="1180" w:name="_Toc60738955"/>
      <w:bookmarkStart w:id="1181" w:name="_Toc77226622"/>
      <w:r w:rsidRPr="00A3553A">
        <w:rPr>
          <w:rFonts w:asciiTheme="minorHAnsi" w:hAnsiTheme="minorHAnsi" w:cs="Times New Roman"/>
          <w:sz w:val="22"/>
          <w:szCs w:val="22"/>
        </w:rPr>
        <w:t>VIGENCIA DE LA CONCESIÓN</w:t>
      </w:r>
      <w:bookmarkEnd w:id="1177"/>
      <w:bookmarkEnd w:id="1178"/>
      <w:bookmarkEnd w:id="1179"/>
      <w:bookmarkEnd w:id="1180"/>
      <w:bookmarkEnd w:id="1181"/>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182" w:name="_Toc30781380"/>
      <w:bookmarkStart w:id="1183" w:name="_Toc60738956"/>
      <w:bookmarkStart w:id="1184" w:name="_Toc77226623"/>
      <w:r w:rsidRPr="00A3553A">
        <w:rPr>
          <w:rFonts w:asciiTheme="minorHAnsi" w:hAnsiTheme="minorHAnsi" w:cs="Times New Roman"/>
          <w:bCs w:val="0"/>
          <w:sz w:val="22"/>
          <w:szCs w:val="22"/>
        </w:rPr>
        <w:t>Plazo de la Concesión</w:t>
      </w:r>
      <w:bookmarkEnd w:id="1182"/>
      <w:bookmarkEnd w:id="1183"/>
      <w:bookmarkEnd w:id="1184"/>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44755B"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185" w:name="_Toc30781381"/>
      <w:bookmarkStart w:id="1186" w:name="_Toc60738957"/>
      <w:bookmarkStart w:id="1187" w:name="_Toc77226624"/>
      <w:r w:rsidRPr="00A3553A">
        <w:rPr>
          <w:rFonts w:asciiTheme="minorHAnsi" w:hAnsiTheme="minorHAnsi" w:cs="Times New Roman"/>
          <w:bCs w:val="0"/>
          <w:sz w:val="22"/>
          <w:szCs w:val="22"/>
        </w:rPr>
        <w:t>Plazo máximo de la Concesión</w:t>
      </w:r>
      <w:bookmarkEnd w:id="1185"/>
      <w:bookmarkEnd w:id="1186"/>
      <w:bookmarkEnd w:id="1187"/>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1188"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1188"/>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Heading2"/>
        <w:numPr>
          <w:ilvl w:val="0"/>
          <w:numId w:val="0"/>
        </w:numPr>
        <w:adjustRightInd/>
        <w:rPr>
          <w:rFonts w:asciiTheme="minorHAnsi" w:hAnsiTheme="minorHAnsi" w:cs="Times New Roman"/>
          <w:bCs w:val="0"/>
          <w:sz w:val="22"/>
          <w:szCs w:val="22"/>
        </w:rPr>
      </w:pPr>
      <w:bookmarkStart w:id="1189" w:name="_Toc30781382"/>
      <w:bookmarkStart w:id="1190" w:name="_Toc60738958"/>
      <w:bookmarkStart w:id="1191" w:name="_Toc77226625"/>
      <w:r w:rsidRPr="00A3553A">
        <w:rPr>
          <w:rFonts w:asciiTheme="minorHAnsi" w:hAnsiTheme="minorHAnsi" w:cs="Times New Roman"/>
          <w:bCs w:val="0"/>
          <w:sz w:val="22"/>
          <w:szCs w:val="22"/>
        </w:rPr>
        <w:t>Prórrogas por vencimiento de la Concesión</w:t>
      </w:r>
      <w:bookmarkEnd w:id="1189"/>
      <w:bookmarkEnd w:id="1190"/>
      <w:bookmarkEnd w:id="1191"/>
    </w:p>
    <w:p w14:paraId="3B90A5B7" w14:textId="77777777" w:rsidR="001C1F4F" w:rsidRPr="00A3553A" w:rsidRDefault="001C1F4F" w:rsidP="001C1F4F">
      <w:pPr>
        <w:tabs>
          <w:tab w:val="left" w:pos="705"/>
        </w:tabs>
        <w:ind w:left="720"/>
        <w:rPr>
          <w:rFonts w:asciiTheme="minorHAnsi" w:hAnsiTheme="minorHAnsi"/>
          <w:lang w:val="es-PE"/>
        </w:rPr>
      </w:pPr>
      <w:bookmarkStart w:id="1192" w:name="_Ref365484525"/>
      <w:bookmarkStart w:id="1193"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1194" w:name="_Ref495164820"/>
      <w:r w:rsidRPr="00A3553A">
        <w:rPr>
          <w:rFonts w:asciiTheme="minorHAnsi" w:hAnsiTheme="minorHAnsi"/>
          <w:lang w:val="es-PE"/>
        </w:rPr>
        <w:t xml:space="preserve">El plazo de la Concesión podrá ser prorrogado </w:t>
      </w:r>
      <w:bookmarkStart w:id="1195"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1192"/>
      <w:bookmarkEnd w:id="1194"/>
    </w:p>
    <w:p w14:paraId="1A02F32D" w14:textId="77777777" w:rsidR="001C1F4F" w:rsidRPr="00A3553A" w:rsidRDefault="001C1F4F" w:rsidP="00B17BA6">
      <w:pPr>
        <w:pStyle w:val="ListParagraph"/>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ListParagraph"/>
        <w:outlineLvl w:val="9"/>
        <w:rPr>
          <w:rFonts w:asciiTheme="minorHAnsi" w:hAnsiTheme="minorHAnsi"/>
          <w:lang w:val="es-PE"/>
        </w:rPr>
      </w:pPr>
    </w:p>
    <w:p w14:paraId="685AB2E0" w14:textId="71AEF7F6"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1196" w:name="_cp_text_1_299"/>
      <w:r w:rsidRPr="007823F3">
        <w:rPr>
          <w:rFonts w:asciiTheme="minorHAnsi" w:hAnsiTheme="minorHAnsi"/>
          <w:lang w:val="es-ES"/>
        </w:rPr>
        <w:t xml:space="preserve">tramitarse </w:t>
      </w:r>
      <w:bookmarkEnd w:id="1196"/>
      <w:r w:rsidRPr="007823F3">
        <w:rPr>
          <w:rFonts w:asciiTheme="minorHAnsi" w:hAnsiTheme="minorHAnsi"/>
          <w:lang w:val="es-ES"/>
        </w:rPr>
        <w:t xml:space="preserve">conforme al procedimiento establecido en </w:t>
      </w:r>
      <w:bookmarkStart w:id="1197"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3502E1">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1197"/>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1198" w:name="_cp_text_1_311"/>
      <w:bookmarkStart w:id="1199" w:name="_cp_text_1_319"/>
      <w:bookmarkStart w:id="1200" w:name="_cp_blt_1_320"/>
      <w:bookmarkStart w:id="1201" w:name="_cp_text_1_318"/>
      <w:bookmarkEnd w:id="1193"/>
      <w:bookmarkEnd w:id="1195"/>
      <w:bookmarkEnd w:id="1198"/>
      <w:bookmarkEnd w:id="1199"/>
      <w:bookmarkEnd w:id="1200"/>
      <w:bookmarkEnd w:id="1201"/>
    </w:p>
    <w:p w14:paraId="44E3DE27" w14:textId="77777777" w:rsidR="00806AEF" w:rsidRPr="00A3553A" w:rsidRDefault="00806AEF" w:rsidP="00806AEF">
      <w:pPr>
        <w:pStyle w:val="Heading2"/>
        <w:numPr>
          <w:ilvl w:val="0"/>
          <w:numId w:val="0"/>
        </w:numPr>
        <w:adjustRightInd/>
        <w:rPr>
          <w:rFonts w:asciiTheme="minorHAnsi" w:hAnsiTheme="minorHAnsi"/>
          <w:bCs w:val="0"/>
          <w:sz w:val="22"/>
          <w:szCs w:val="22"/>
        </w:rPr>
      </w:pPr>
      <w:bookmarkStart w:id="1202" w:name="_Toc30781384"/>
      <w:bookmarkStart w:id="1203" w:name="_Toc60738959"/>
      <w:bookmarkStart w:id="1204" w:name="_Hlk529465410"/>
      <w:bookmarkStart w:id="1205" w:name="_Toc77226626"/>
      <w:r w:rsidRPr="00A3553A">
        <w:rPr>
          <w:rFonts w:asciiTheme="minorHAnsi" w:hAnsiTheme="minorHAnsi" w:cs="Times New Roman"/>
          <w:bCs w:val="0"/>
          <w:sz w:val="22"/>
          <w:szCs w:val="22"/>
        </w:rPr>
        <w:t>Suspensión del plazo de la Concesión</w:t>
      </w:r>
      <w:bookmarkEnd w:id="1202"/>
      <w:bookmarkEnd w:id="1203"/>
      <w:bookmarkEnd w:id="1205"/>
    </w:p>
    <w:p w14:paraId="133FA7EA" w14:textId="77777777" w:rsidR="00B17BA6" w:rsidRPr="00A3553A" w:rsidRDefault="00B17BA6" w:rsidP="00B17BA6">
      <w:pPr>
        <w:ind w:left="720"/>
        <w:rPr>
          <w:rFonts w:asciiTheme="minorHAnsi" w:hAnsiTheme="minorHAnsi"/>
          <w:lang w:val="es-PE"/>
        </w:rPr>
      </w:pPr>
      <w:bookmarkStart w:id="1206" w:name="_Ref296612914"/>
      <w:bookmarkEnd w:id="1204"/>
    </w:p>
    <w:p w14:paraId="0C197E19" w14:textId="3CC330BF" w:rsidR="00B17BA6" w:rsidRPr="00A3553A" w:rsidRDefault="00B17BA6" w:rsidP="00C24D43">
      <w:pPr>
        <w:numPr>
          <w:ilvl w:val="1"/>
          <w:numId w:val="31"/>
        </w:numPr>
        <w:adjustRightInd/>
        <w:rPr>
          <w:rFonts w:asciiTheme="minorHAnsi" w:hAnsiTheme="minorHAnsi"/>
          <w:lang w:val="es-PE"/>
        </w:rPr>
      </w:pPr>
      <w:bookmarkStart w:id="1207" w:name="_cp_blt_1_330"/>
      <w:bookmarkStart w:id="1208" w:name="_cp_blt_2_329"/>
      <w:bookmarkStart w:id="1209" w:name="_Ref495164393"/>
      <w:bookmarkEnd w:id="1207"/>
      <w:bookmarkEnd w:id="1208"/>
      <w:r w:rsidRPr="00A3553A">
        <w:rPr>
          <w:rFonts w:asciiTheme="minorHAnsi" w:hAnsiTheme="minorHAnsi"/>
          <w:lang w:val="es-PE"/>
        </w:rPr>
        <w:t xml:space="preserve">El CONCESIONARIO o el CONCEDENTE podrán solicitar la </w:t>
      </w:r>
      <w:bookmarkStart w:id="1210" w:name="_cp_text_1_327"/>
      <w:r w:rsidRPr="00A3553A">
        <w:rPr>
          <w:rFonts w:asciiTheme="minorHAnsi" w:hAnsiTheme="minorHAnsi"/>
          <w:lang w:val="es-PE"/>
        </w:rPr>
        <w:t xml:space="preserve">suspensión </w:t>
      </w:r>
      <w:bookmarkEnd w:id="1210"/>
      <w:r w:rsidRPr="00A3553A">
        <w:rPr>
          <w:rFonts w:asciiTheme="minorHAnsi" w:hAnsiTheme="minorHAnsi"/>
          <w:lang w:val="es-PE"/>
        </w:rPr>
        <w:t>del plazo de la Concesión, siempre que se produzca alguno de los siguientes eventos</w:t>
      </w:r>
      <w:r w:rsidR="008D19E5" w:rsidRPr="008D19E5">
        <w:rPr>
          <w:rFonts w:asciiTheme="minorHAnsi" w:hAnsiTheme="minorHAnsi"/>
        </w:rPr>
        <w:t xml:space="preserve"> </w:t>
      </w:r>
      <w:r w:rsidR="008D19E5">
        <w:rPr>
          <w:rFonts w:asciiTheme="minorHAnsi" w:hAnsiTheme="minorHAnsi"/>
        </w:rPr>
        <w:t xml:space="preserve">que </w:t>
      </w:r>
      <w:r w:rsidR="008D19E5" w:rsidRPr="00A3553A">
        <w:rPr>
          <w:rFonts w:asciiTheme="minorHAnsi" w:hAnsiTheme="minorHAnsi"/>
        </w:rPr>
        <w:t>afect</w:t>
      </w:r>
      <w:r w:rsidR="008D19E5">
        <w:rPr>
          <w:rFonts w:asciiTheme="minorHAnsi" w:hAnsiTheme="minorHAnsi"/>
        </w:rPr>
        <w:t>e la Ruta Crítica o la prestación normal del Servicio</w:t>
      </w:r>
      <w:r w:rsidRPr="00A3553A">
        <w:rPr>
          <w:rFonts w:asciiTheme="minorHAnsi" w:hAnsiTheme="minorHAnsi"/>
          <w:lang w:val="es-PE"/>
        </w:rPr>
        <w:t>:</w:t>
      </w:r>
      <w:bookmarkEnd w:id="1206"/>
      <w:bookmarkEnd w:id="1209"/>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171A1535"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3502E1">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1211"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lastRenderedPageBreak/>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1211"/>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49C36DD4" w:rsidR="00B17BA6" w:rsidRDefault="00B17BA6" w:rsidP="00B17BA6">
      <w:pPr>
        <w:ind w:left="709"/>
        <w:rPr>
          <w:rFonts w:asciiTheme="minorHAnsi" w:hAnsiTheme="minorHAnsi"/>
          <w:lang w:val="es-PE"/>
        </w:rPr>
      </w:pPr>
      <w:r w:rsidRPr="00A3553A">
        <w:rPr>
          <w:rFonts w:asciiTheme="minorHAnsi" w:hAnsiTheme="minorHAnsi"/>
          <w:lang w:val="es-PE"/>
        </w:rPr>
        <w:t xml:space="preserve">La </w:t>
      </w:r>
      <w:bookmarkStart w:id="1212"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1212"/>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3502E1">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3502E1">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1213"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1213"/>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1214" w:name="_cp_blt_1_406"/>
      <w:bookmarkStart w:id="1215" w:name="_cp_text_1_407"/>
      <w:bookmarkStart w:id="1216" w:name="_Ref350521252"/>
      <w:bookmarkStart w:id="1217"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1218" w:name="_cp_text_1_338"/>
      <w:r w:rsidRPr="00A3553A">
        <w:rPr>
          <w:rFonts w:asciiTheme="minorHAnsi" w:hAnsiTheme="minorHAnsi"/>
          <w:lang w:val="es-ES"/>
        </w:rPr>
        <w:t xml:space="preserve">suspensión </w:t>
      </w:r>
      <w:bookmarkEnd w:id="1218"/>
      <w:r w:rsidRPr="00A3553A">
        <w:rPr>
          <w:rFonts w:asciiTheme="minorHAnsi" w:hAnsiTheme="minorHAnsi"/>
          <w:lang w:val="es-ES"/>
        </w:rPr>
        <w:t xml:space="preserve">del plazo de la Concesión se extienda por más de ciento ochenta (180) Días Calendario </w:t>
      </w:r>
      <w:bookmarkStart w:id="1219" w:name="_cp_text_1_339"/>
      <w:r w:rsidRPr="00A3553A">
        <w:rPr>
          <w:rFonts w:asciiTheme="minorHAnsi" w:hAnsiTheme="minorHAnsi"/>
          <w:lang w:val="es-ES"/>
        </w:rPr>
        <w:t xml:space="preserve">continuos, </w:t>
      </w:r>
      <w:bookmarkEnd w:id="1219"/>
      <w:r w:rsidRPr="00A3553A">
        <w:rPr>
          <w:rFonts w:asciiTheme="minorHAnsi" w:hAnsiTheme="minorHAnsi"/>
          <w:lang w:val="es-ES"/>
        </w:rPr>
        <w:t xml:space="preserve">contados desde la respectiva declaración, y esta </w:t>
      </w:r>
      <w:bookmarkStart w:id="1220" w:name="_cp_text_1_341"/>
      <w:r w:rsidRPr="00A3553A">
        <w:rPr>
          <w:rFonts w:asciiTheme="minorHAnsi" w:hAnsiTheme="minorHAnsi"/>
          <w:lang w:val="es-ES"/>
        </w:rPr>
        <w:t xml:space="preserve">suspensión </w:t>
      </w:r>
      <w:bookmarkEnd w:id="1220"/>
      <w:r w:rsidRPr="00A3553A">
        <w:rPr>
          <w:rFonts w:asciiTheme="minorHAnsi" w:hAnsiTheme="minorHAnsi"/>
          <w:lang w:val="es-ES"/>
        </w:rPr>
        <w:t xml:space="preserve">afecte la </w:t>
      </w:r>
      <w:bookmarkStart w:id="1221" w:name="_cp_text_1_343"/>
      <w:r w:rsidRPr="00A3553A">
        <w:rPr>
          <w:rFonts w:asciiTheme="minorHAnsi" w:hAnsiTheme="minorHAnsi"/>
          <w:lang w:val="es-ES"/>
        </w:rPr>
        <w:t>Ruta Crítica</w:t>
      </w:r>
      <w:bookmarkEnd w:id="1221"/>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1222" w:name="_cp_text_1_345"/>
      <w:r w:rsidRPr="00A3553A">
        <w:rPr>
          <w:rFonts w:asciiTheme="minorHAnsi" w:hAnsiTheme="minorHAnsi"/>
          <w:lang w:val="es-ES"/>
        </w:rPr>
        <w:t xml:space="preserve">cualquiera de las Partes del Contrato de Concesión </w:t>
      </w:r>
      <w:bookmarkEnd w:id="1222"/>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1EA6BF66" w:rsidR="00B17BA6" w:rsidRPr="00A3553A" w:rsidRDefault="00B17BA6" w:rsidP="00C24D43">
      <w:pPr>
        <w:numPr>
          <w:ilvl w:val="1"/>
          <w:numId w:val="31"/>
        </w:numPr>
        <w:adjustRightInd/>
        <w:rPr>
          <w:rFonts w:asciiTheme="minorHAnsi" w:hAnsiTheme="minorHAnsi"/>
          <w:u w:val="double"/>
          <w:lang w:val="es-PE"/>
        </w:rPr>
      </w:pPr>
      <w:bookmarkStart w:id="1223" w:name="_cp_blt_1_350"/>
      <w:bookmarkStart w:id="1224" w:name="_cp_blt_2_349"/>
      <w:bookmarkStart w:id="1225" w:name="_Ref44946057"/>
      <w:bookmarkEnd w:id="1223"/>
      <w:bookmarkEnd w:id="1224"/>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3502E1">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1225"/>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1226" w:name="_cp_blt_1_354"/>
      <w:bookmarkStart w:id="1227" w:name="_cp_blt_2_353"/>
      <w:bookmarkEnd w:id="1226"/>
      <w:bookmarkEnd w:id="1227"/>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1228" w:name="_cp_text_1_352"/>
      <w:r w:rsidRPr="00A3553A">
        <w:rPr>
          <w:rFonts w:asciiTheme="minorHAnsi" w:hAnsiTheme="minorHAnsi"/>
          <w:lang w:val="es-PE"/>
        </w:rPr>
        <w:t xml:space="preserve">suspensión </w:t>
      </w:r>
      <w:bookmarkEnd w:id="1228"/>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Heading2"/>
        <w:numPr>
          <w:ilvl w:val="0"/>
          <w:numId w:val="0"/>
        </w:numPr>
        <w:adjustRightInd/>
        <w:rPr>
          <w:rFonts w:asciiTheme="minorHAnsi" w:hAnsiTheme="minorHAnsi"/>
          <w:bCs w:val="0"/>
          <w:sz w:val="22"/>
          <w:szCs w:val="22"/>
        </w:rPr>
      </w:pPr>
      <w:bookmarkStart w:id="1229" w:name="_Toc30781385"/>
      <w:bookmarkStart w:id="1230" w:name="_Toc60738960"/>
      <w:bookmarkStart w:id="1231" w:name="_Toc77226627"/>
      <w:r w:rsidRPr="00A3553A">
        <w:rPr>
          <w:rFonts w:asciiTheme="minorHAnsi" w:hAnsiTheme="minorHAnsi" w:cs="Times New Roman"/>
          <w:bCs w:val="0"/>
          <w:sz w:val="22"/>
          <w:szCs w:val="22"/>
        </w:rPr>
        <w:t>Suspensión del plazo para el cumplimiento de las obligaciones</w:t>
      </w:r>
      <w:bookmarkEnd w:id="1229"/>
      <w:bookmarkEnd w:id="1230"/>
      <w:bookmarkEnd w:id="1231"/>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1232" w:name="_cp_blt_1_357"/>
      <w:bookmarkStart w:id="1233" w:name="_cp_blt_2_356"/>
      <w:bookmarkStart w:id="1234" w:name="_Ref272156706"/>
      <w:bookmarkEnd w:id="1232"/>
      <w:bookmarkEnd w:id="1233"/>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1234"/>
    </w:p>
    <w:p w14:paraId="7D957C9D" w14:textId="77777777" w:rsidR="00B17BA6" w:rsidRPr="00A3553A" w:rsidRDefault="00B17BA6" w:rsidP="00B17BA6">
      <w:pPr>
        <w:ind w:left="1134"/>
        <w:rPr>
          <w:rFonts w:asciiTheme="minorHAnsi" w:hAnsiTheme="minorHAnsi"/>
          <w:lang w:val="es-PE"/>
        </w:rPr>
      </w:pPr>
      <w:bookmarkStart w:id="1235" w:name="_Ref272505603"/>
    </w:p>
    <w:p w14:paraId="6ADA94BC" w14:textId="4860990D" w:rsidR="00B17BA6" w:rsidRPr="00A3553A" w:rsidRDefault="00B17BA6" w:rsidP="00C24D43">
      <w:pPr>
        <w:pStyle w:val="Literales"/>
        <w:numPr>
          <w:ilvl w:val="0"/>
          <w:numId w:val="126"/>
        </w:numPr>
        <w:ind w:left="1276" w:hanging="567"/>
        <w:rPr>
          <w:rFonts w:asciiTheme="minorHAnsi" w:hAnsiTheme="minorHAnsi"/>
          <w:szCs w:val="22"/>
        </w:rPr>
      </w:pPr>
      <w:bookmarkStart w:id="1236"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3502E1">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1236"/>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1237" w:name="_Ref272506184"/>
      <w:bookmarkStart w:id="1238" w:name="_Toc533115513"/>
      <w:bookmarkStart w:id="1239"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1235"/>
      <w:r w:rsidRPr="00A3553A">
        <w:rPr>
          <w:rFonts w:asciiTheme="minorHAnsi" w:hAnsiTheme="minorHAnsi"/>
          <w:szCs w:val="22"/>
        </w:rPr>
        <w:t>de la SUNASS o del Supervisor Especializado, según corresponda</w:t>
      </w:r>
      <w:bookmarkStart w:id="1240" w:name="_cp_text_4_359"/>
      <w:r w:rsidRPr="00A3553A">
        <w:rPr>
          <w:rFonts w:asciiTheme="minorHAnsi" w:hAnsiTheme="minorHAnsi"/>
          <w:szCs w:val="22"/>
        </w:rPr>
        <w:t xml:space="preserve">, la cual deberá ser emitida en un plazo máximo de </w:t>
      </w:r>
      <w:bookmarkStart w:id="1241" w:name="_cp_text_1_360"/>
      <w:bookmarkEnd w:id="1240"/>
      <w:r w:rsidRPr="00A3553A">
        <w:rPr>
          <w:rFonts w:asciiTheme="minorHAnsi" w:hAnsiTheme="minorHAnsi"/>
          <w:szCs w:val="22"/>
        </w:rPr>
        <w:t>diez (10) Días</w:t>
      </w:r>
      <w:bookmarkEnd w:id="1241"/>
      <w:r w:rsidRPr="00A3553A">
        <w:rPr>
          <w:rFonts w:asciiTheme="minorHAnsi" w:hAnsiTheme="minorHAnsi"/>
          <w:szCs w:val="22"/>
        </w:rPr>
        <w:t>.</w:t>
      </w:r>
      <w:bookmarkEnd w:id="1237"/>
      <w:r w:rsidRPr="00A3553A">
        <w:rPr>
          <w:rFonts w:asciiTheme="minorHAnsi" w:hAnsiTheme="minorHAnsi"/>
          <w:szCs w:val="22"/>
        </w:rPr>
        <w:t xml:space="preserve"> Dicho acuerdo deberá constar en un acta.</w:t>
      </w:r>
      <w:bookmarkEnd w:id="1238"/>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1239"/>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1242" w:name="_Toc533115514"/>
      <w:r w:rsidRPr="00A3553A">
        <w:rPr>
          <w:rFonts w:asciiTheme="minorHAnsi" w:hAnsiTheme="minorHAnsi"/>
          <w:szCs w:val="22"/>
        </w:rPr>
        <w:t>Los demás casos expresamente previstos en el Contrato de Concesión.</w:t>
      </w:r>
      <w:bookmarkEnd w:id="1242"/>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Heading2"/>
        <w:numPr>
          <w:ilvl w:val="0"/>
          <w:numId w:val="0"/>
        </w:numPr>
        <w:adjustRightInd/>
        <w:rPr>
          <w:rFonts w:asciiTheme="minorHAnsi" w:hAnsiTheme="minorHAnsi" w:cs="Times New Roman"/>
          <w:bCs w:val="0"/>
          <w:sz w:val="22"/>
          <w:szCs w:val="22"/>
        </w:rPr>
      </w:pPr>
      <w:bookmarkStart w:id="1243" w:name="_Toc30781386"/>
      <w:bookmarkStart w:id="1244" w:name="_Toc60738961"/>
      <w:bookmarkStart w:id="1245" w:name="_Toc77226628"/>
      <w:r w:rsidRPr="00A3553A">
        <w:rPr>
          <w:rFonts w:asciiTheme="minorHAnsi" w:hAnsiTheme="minorHAnsi" w:cs="Times New Roman"/>
          <w:bCs w:val="0"/>
          <w:sz w:val="22"/>
          <w:szCs w:val="22"/>
        </w:rPr>
        <w:t>Procedimiento para la declaración de la suspensión del plazo</w:t>
      </w:r>
      <w:bookmarkEnd w:id="1243"/>
      <w:bookmarkEnd w:id="1244"/>
      <w:bookmarkEnd w:id="1245"/>
    </w:p>
    <w:p w14:paraId="1582B0F0" w14:textId="77777777" w:rsidR="00B17BA6" w:rsidRPr="00A3553A" w:rsidRDefault="00B17BA6" w:rsidP="00B17BA6">
      <w:pPr>
        <w:rPr>
          <w:rFonts w:asciiTheme="minorHAnsi" w:hAnsiTheme="minorHAnsi"/>
          <w:lang w:val="es-PE"/>
        </w:rPr>
      </w:pPr>
    </w:p>
    <w:p w14:paraId="51CAAF1E" w14:textId="144EEDD7" w:rsidR="00B17BA6" w:rsidRPr="00A3553A" w:rsidRDefault="00B17BA6" w:rsidP="00C24D43">
      <w:pPr>
        <w:numPr>
          <w:ilvl w:val="1"/>
          <w:numId w:val="31"/>
        </w:numPr>
        <w:adjustRightInd/>
        <w:rPr>
          <w:rFonts w:asciiTheme="minorHAnsi" w:hAnsiTheme="minorHAnsi"/>
          <w:u w:val="double"/>
          <w:lang w:val="es-PE"/>
        </w:rPr>
      </w:pPr>
      <w:bookmarkStart w:id="1246" w:name="_cp_blt_1_366"/>
      <w:bookmarkStart w:id="1247" w:name="_cp_blt_2_365"/>
      <w:bookmarkStart w:id="1248" w:name="_Ref44689571"/>
      <w:bookmarkEnd w:id="1246"/>
      <w:bookmarkEnd w:id="1247"/>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1249"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3502E1">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1249"/>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1248"/>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1250"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1250"/>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1251" w:name="_Toc533115516"/>
      <w:r w:rsidRPr="00A3553A">
        <w:rPr>
          <w:rFonts w:asciiTheme="minorHAnsi" w:hAnsiTheme="minorHAnsi"/>
          <w:szCs w:val="22"/>
        </w:rPr>
        <w:t xml:space="preserve">El </w:t>
      </w:r>
      <w:bookmarkStart w:id="1252" w:name="_cp_text_1_369"/>
      <w:r w:rsidRPr="00A3553A">
        <w:rPr>
          <w:rFonts w:asciiTheme="minorHAnsi" w:hAnsiTheme="minorHAnsi"/>
          <w:szCs w:val="22"/>
        </w:rPr>
        <w:t xml:space="preserve">período </w:t>
      </w:r>
      <w:bookmarkEnd w:id="1252"/>
      <w:r w:rsidRPr="00A3553A">
        <w:rPr>
          <w:rFonts w:asciiTheme="minorHAnsi" w:hAnsiTheme="minorHAnsi"/>
          <w:szCs w:val="22"/>
        </w:rPr>
        <w:t>estimado de restricción total o parcial para el cumplimiento de sus obligaciones y el grado de impacto previsto</w:t>
      </w:r>
      <w:bookmarkStart w:id="1253" w:name="_cp_text_1_371"/>
      <w:r w:rsidRPr="00A3553A">
        <w:rPr>
          <w:rFonts w:asciiTheme="minorHAnsi" w:hAnsiTheme="minorHAnsi"/>
          <w:szCs w:val="22"/>
        </w:rPr>
        <w:t>; y,</w:t>
      </w:r>
      <w:bookmarkEnd w:id="1251"/>
      <w:bookmarkEnd w:id="1253"/>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1254" w:name="_cp_blt_1_372"/>
      <w:bookmarkStart w:id="1255" w:name="_Ref44694645"/>
      <w:bookmarkStart w:id="1256" w:name="_cp_text_1_373"/>
      <w:r w:rsidRPr="00A3553A">
        <w:rPr>
          <w:rFonts w:asciiTheme="minorHAnsi" w:hAnsiTheme="minorHAnsi"/>
          <w:szCs w:val="22"/>
        </w:rPr>
        <w:t>L</w:t>
      </w:r>
      <w:bookmarkEnd w:id="1254"/>
      <w:r w:rsidRPr="00A3553A">
        <w:rPr>
          <w:rFonts w:asciiTheme="minorHAnsi" w:hAnsiTheme="minorHAnsi"/>
          <w:szCs w:val="22"/>
        </w:rPr>
        <w:t>as medidas de mitigación adoptadas o que deberían adoptarse en tanto se supere el período estimado de restricción, con el sustento correspondiente.</w:t>
      </w:r>
      <w:bookmarkEnd w:id="1255"/>
    </w:p>
    <w:bookmarkEnd w:id="1256"/>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703E0476"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1257" w:name="_cp_text_1_375"/>
      <w:r w:rsidRPr="00A3553A">
        <w:rPr>
          <w:rFonts w:asciiTheme="minorHAnsi" w:hAnsiTheme="minorHAnsi"/>
          <w:lang w:val="es-ES"/>
        </w:rPr>
        <w:t xml:space="preserve">período </w:t>
      </w:r>
      <w:bookmarkEnd w:id="1257"/>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3502E1">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1258" w:name="_cp_blt_1_381"/>
      <w:bookmarkStart w:id="1259" w:name="_cp_blt_2_380"/>
      <w:bookmarkStart w:id="1260" w:name="_Ref44945345"/>
      <w:bookmarkEnd w:id="1258"/>
      <w:bookmarkEnd w:id="1259"/>
      <w:r w:rsidRPr="00A3553A">
        <w:rPr>
          <w:rFonts w:asciiTheme="minorHAnsi" w:hAnsiTheme="minorHAnsi"/>
          <w:lang w:val="es-ES"/>
        </w:rPr>
        <w:t xml:space="preserve">Dentro de los diez (10) Días posteriores a la notificación de la circunstancia por la cual se invocó la </w:t>
      </w:r>
      <w:bookmarkStart w:id="1261" w:name="_cp_text_1_377"/>
      <w:r w:rsidRPr="00A3553A">
        <w:rPr>
          <w:rFonts w:asciiTheme="minorHAnsi" w:hAnsiTheme="minorHAnsi"/>
          <w:lang w:val="es-ES"/>
        </w:rPr>
        <w:t xml:space="preserve">suspensión </w:t>
      </w:r>
      <w:bookmarkEnd w:id="1261"/>
      <w:r w:rsidRPr="00A3553A">
        <w:rPr>
          <w:rFonts w:asciiTheme="minorHAnsi" w:hAnsiTheme="minorHAnsi"/>
          <w:lang w:val="es-ES"/>
        </w:rPr>
        <w:t xml:space="preserve">temporal de las obligaciones, la SUNASS o el Supervisor Especializado, según corresponda, deberán </w:t>
      </w:r>
      <w:bookmarkStart w:id="1262" w:name="_cp_text_1_379"/>
      <w:r w:rsidRPr="00A3553A">
        <w:rPr>
          <w:rFonts w:asciiTheme="minorHAnsi" w:hAnsiTheme="minorHAnsi"/>
          <w:lang w:val="es-ES"/>
        </w:rPr>
        <w:t xml:space="preserve">remitir </w:t>
      </w:r>
      <w:bookmarkEnd w:id="1262"/>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1260"/>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1263" w:name="_cp_blt_1_387"/>
      <w:bookmarkStart w:id="1264" w:name="_cp_blt_2_386"/>
      <w:bookmarkEnd w:id="1263"/>
      <w:bookmarkEnd w:id="1264"/>
      <w:r w:rsidRPr="00A3553A">
        <w:rPr>
          <w:rFonts w:asciiTheme="minorHAnsi" w:hAnsiTheme="minorHAnsi"/>
          <w:lang w:val="es-ES"/>
        </w:rPr>
        <w:t xml:space="preserve">En caso el CONCESIONARIO haya solicitado la </w:t>
      </w:r>
      <w:bookmarkStart w:id="1265" w:name="_cp_text_1_383"/>
      <w:r w:rsidRPr="00A3553A">
        <w:rPr>
          <w:rFonts w:asciiTheme="minorHAnsi" w:hAnsiTheme="minorHAnsi"/>
          <w:lang w:val="es-ES"/>
        </w:rPr>
        <w:t xml:space="preserve">suspensión </w:t>
      </w:r>
      <w:bookmarkEnd w:id="1265"/>
      <w:r w:rsidRPr="00A3553A">
        <w:rPr>
          <w:rFonts w:asciiTheme="minorHAnsi" w:hAnsiTheme="minorHAnsi"/>
          <w:lang w:val="es-ES"/>
        </w:rPr>
        <w:t xml:space="preserve">del plazo para el cumplimiento de las obligaciones, y se concluya que esta procede, el plazo para que el CONCEDENTE declare la </w:t>
      </w:r>
      <w:bookmarkStart w:id="1266" w:name="_cp_text_1_385"/>
      <w:r w:rsidRPr="00A3553A">
        <w:rPr>
          <w:rFonts w:asciiTheme="minorHAnsi" w:hAnsiTheme="minorHAnsi"/>
          <w:lang w:val="es-ES"/>
        </w:rPr>
        <w:t xml:space="preserve">suspensión </w:t>
      </w:r>
      <w:bookmarkEnd w:id="1266"/>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1267" w:name="_cp_text_1_389"/>
      <w:r w:rsidRPr="00A3553A">
        <w:rPr>
          <w:rFonts w:asciiTheme="minorHAnsi" w:hAnsiTheme="minorHAnsi"/>
          <w:lang w:val="es-ES"/>
        </w:rPr>
        <w:t xml:space="preserve">suspensión </w:t>
      </w:r>
      <w:bookmarkEnd w:id="1267"/>
      <w:r w:rsidRPr="00A3553A">
        <w:rPr>
          <w:rFonts w:asciiTheme="minorHAnsi" w:hAnsiTheme="minorHAnsi"/>
          <w:lang w:val="es-ES"/>
        </w:rPr>
        <w:t xml:space="preserve">del plazo para el cumplimiento de las obligaciones, el plazo para que el CONCEDENTE declare la </w:t>
      </w:r>
      <w:bookmarkStart w:id="1268" w:name="_cp_text_1_391"/>
      <w:r w:rsidRPr="00A3553A">
        <w:rPr>
          <w:rFonts w:asciiTheme="minorHAnsi" w:hAnsiTheme="minorHAnsi"/>
          <w:lang w:val="es-ES"/>
        </w:rPr>
        <w:t xml:space="preserve">suspensión </w:t>
      </w:r>
      <w:bookmarkEnd w:id="1268"/>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lastRenderedPageBreak/>
        <w:t xml:space="preserve">En todos los casos, corresponderá al CONCEDENTE declarar la </w:t>
      </w:r>
      <w:bookmarkStart w:id="1269" w:name="_cp_text_1_393"/>
      <w:r w:rsidRPr="00A3553A">
        <w:rPr>
          <w:rFonts w:asciiTheme="minorHAnsi" w:hAnsiTheme="minorHAnsi"/>
          <w:lang w:val="es-ES"/>
        </w:rPr>
        <w:t xml:space="preserve">suspensión </w:t>
      </w:r>
      <w:bookmarkEnd w:id="1269"/>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entrará en vigencia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66BD9357" w:rsidR="00B17BA6" w:rsidRPr="00A3553A" w:rsidRDefault="00B17BA6" w:rsidP="00C24D43">
      <w:pPr>
        <w:numPr>
          <w:ilvl w:val="1"/>
          <w:numId w:val="31"/>
        </w:numPr>
        <w:adjustRightInd/>
        <w:rPr>
          <w:rFonts w:asciiTheme="minorHAnsi" w:hAnsiTheme="minorHAnsi"/>
          <w:u w:val="double"/>
          <w:lang w:val="es-ES"/>
        </w:rPr>
      </w:pPr>
      <w:bookmarkStart w:id="1270" w:name="_cp_blt_1_395"/>
      <w:bookmarkStart w:id="1271" w:name="_cp_blt_2_394"/>
      <w:bookmarkEnd w:id="1270"/>
      <w:bookmarkEnd w:id="1271"/>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3502E1">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70D7F0C2" w:rsidR="00B17BA6" w:rsidRPr="00A3553A" w:rsidRDefault="00B17BA6" w:rsidP="00C24D43">
      <w:pPr>
        <w:numPr>
          <w:ilvl w:val="1"/>
          <w:numId w:val="31"/>
        </w:numPr>
        <w:adjustRightInd/>
        <w:rPr>
          <w:rFonts w:asciiTheme="minorHAnsi" w:hAnsiTheme="minorHAnsi"/>
          <w:u w:val="double"/>
          <w:lang w:val="es-ES"/>
        </w:rPr>
      </w:pPr>
      <w:bookmarkStart w:id="1272" w:name="_cp_blt_1_397"/>
      <w:bookmarkStart w:id="1273" w:name="_cp_blt_2_396"/>
      <w:bookmarkStart w:id="1274" w:name="_Ref44689627"/>
      <w:bookmarkEnd w:id="1272"/>
      <w:bookmarkEnd w:id="1273"/>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3502E1">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1274"/>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Heading2"/>
        <w:numPr>
          <w:ilvl w:val="0"/>
          <w:numId w:val="0"/>
        </w:numPr>
        <w:adjustRightInd/>
        <w:rPr>
          <w:rFonts w:asciiTheme="minorHAnsi" w:hAnsiTheme="minorHAnsi" w:cs="Times New Roman"/>
          <w:bCs w:val="0"/>
          <w:sz w:val="22"/>
          <w:szCs w:val="22"/>
        </w:rPr>
      </w:pPr>
      <w:bookmarkStart w:id="1275" w:name="_EFECTOS_DE_LA_"/>
      <w:bookmarkStart w:id="1276" w:name="_Toc60738962"/>
      <w:bookmarkStart w:id="1277" w:name="_Toc30781387"/>
      <w:bookmarkStart w:id="1278" w:name="_Hlk22052228"/>
      <w:bookmarkStart w:id="1279" w:name="_Toc77226629"/>
      <w:r w:rsidRPr="00A3553A">
        <w:rPr>
          <w:rFonts w:asciiTheme="minorHAnsi" w:hAnsiTheme="minorHAnsi" w:cs="Times New Roman"/>
          <w:bCs w:val="0"/>
          <w:sz w:val="22"/>
          <w:szCs w:val="22"/>
        </w:rPr>
        <w:t xml:space="preserve">Efectos de la declaración </w:t>
      </w:r>
      <w:bookmarkEnd w:id="1275"/>
      <w:r w:rsidRPr="00A3553A">
        <w:rPr>
          <w:rFonts w:asciiTheme="minorHAnsi" w:hAnsiTheme="minorHAnsi" w:cs="Times New Roman"/>
          <w:bCs w:val="0"/>
          <w:sz w:val="22"/>
          <w:szCs w:val="22"/>
        </w:rPr>
        <w:t>de la suspensión</w:t>
      </w:r>
      <w:bookmarkEnd w:id="1276"/>
      <w:bookmarkEnd w:id="1279"/>
      <w:r w:rsidRPr="00A3553A">
        <w:rPr>
          <w:rFonts w:asciiTheme="minorHAnsi" w:hAnsiTheme="minorHAnsi" w:cs="Times New Roman"/>
          <w:bCs w:val="0"/>
          <w:sz w:val="22"/>
          <w:szCs w:val="22"/>
        </w:rPr>
        <w:t xml:space="preserve"> </w:t>
      </w:r>
      <w:bookmarkEnd w:id="1277"/>
    </w:p>
    <w:bookmarkEnd w:id="1278"/>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1280" w:name="_cp_blt_1_400"/>
      <w:bookmarkStart w:id="1281" w:name="_cp_blt_2_399"/>
      <w:bookmarkEnd w:id="1280"/>
      <w:bookmarkEnd w:id="1281"/>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0E8C24A7"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w:t>
      </w:r>
      <w:r w:rsidR="00F43218">
        <w:rPr>
          <w:rFonts w:asciiTheme="minorHAnsi" w:hAnsiTheme="minorHAnsi"/>
          <w:lang w:val="es-PE"/>
        </w:rPr>
        <w:t>un plazo máximo de quince (15) Días contados desde el día siguiente de cesada,</w:t>
      </w:r>
      <w:r w:rsidRPr="00A3553A">
        <w:rPr>
          <w:rFonts w:asciiTheme="minorHAnsi" w:hAnsiTheme="minorHAnsi"/>
          <w:lang w:val="es-PE"/>
        </w:rPr>
        <w:t xml:space="preserve"> la causal que dio origen a la </w:t>
      </w:r>
      <w:bookmarkStart w:id="1282" w:name="_cp_text_1_402"/>
      <w:r w:rsidRPr="00A3553A">
        <w:rPr>
          <w:rFonts w:asciiTheme="minorHAnsi" w:hAnsiTheme="minorHAnsi"/>
          <w:lang w:val="es-PE"/>
        </w:rPr>
        <w:t>suspensión</w:t>
      </w:r>
      <w:bookmarkEnd w:id="1282"/>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193DBDBD" w:rsidR="00B17BA6" w:rsidRPr="00A3553A" w:rsidRDefault="00C2737D" w:rsidP="00C24D43">
      <w:pPr>
        <w:numPr>
          <w:ilvl w:val="1"/>
          <w:numId w:val="31"/>
        </w:numPr>
        <w:adjustRightInd/>
        <w:rPr>
          <w:rFonts w:asciiTheme="minorHAnsi" w:hAnsiTheme="minorHAnsi"/>
          <w:u w:val="double"/>
          <w:lang w:val="es-PE"/>
        </w:rPr>
      </w:pPr>
      <w:bookmarkStart w:id="1283" w:name="_cp_blt_1_403"/>
      <w:r w:rsidRPr="00A3553A">
        <w:rPr>
          <w:rFonts w:asciiTheme="minorHAnsi" w:hAnsiTheme="minorHAnsi"/>
          <w:lang w:val="es-PE"/>
        </w:rPr>
        <w:t xml:space="preserve">El afectado por un evento de fuerza mayor o caso fortuito, deberá notificar </w:t>
      </w:r>
      <w:r>
        <w:rPr>
          <w:rFonts w:asciiTheme="minorHAnsi" w:hAnsiTheme="minorHAnsi"/>
          <w:lang w:val="es-PE"/>
        </w:rPr>
        <w:t>en un plazo máximo de un (1) Día Calendario,</w:t>
      </w:r>
      <w:r w:rsidRPr="00A3553A">
        <w:rPr>
          <w:rFonts w:asciiTheme="minorHAnsi" w:hAnsiTheme="minorHAnsi"/>
          <w:lang w:val="es-PE"/>
        </w:rPr>
        <w:t xml:space="preserve"> a los demás involucrados y al Supervisor Especializado o la SUNASS</w:t>
      </w:r>
      <w:bookmarkEnd w:id="1283"/>
      <w:r w:rsidR="00B17BA6" w:rsidRPr="00A3553A">
        <w:rPr>
          <w:rFonts w:asciiTheme="minorHAnsi" w:hAnsiTheme="minorHAnsi"/>
          <w:lang w:val="es-PE"/>
        </w:rPr>
        <w:t xml:space="preserve">,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1214"/>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se diera la suspensión de algunas obligaciones, se mantendrán aquellas que no han sido afectadas por la suspensión</w:t>
      </w:r>
      <w:r w:rsidR="00471727" w:rsidRPr="00A3553A">
        <w:rPr>
          <w:rFonts w:asciiTheme="minorHAnsi" w:hAnsiTheme="minorHAnsi" w:cs="Times New Roman"/>
          <w:lang w:val="es-PE"/>
        </w:rPr>
        <w:t>.</w:t>
      </w:r>
    </w:p>
    <w:bookmarkEnd w:id="1215"/>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1284" w:name="_cp_blt_1_411"/>
      <w:bookmarkStart w:id="1285" w:name="_cp_blt_2_410"/>
      <w:bookmarkEnd w:id="1284"/>
      <w:bookmarkEnd w:id="1285"/>
      <w:r w:rsidRPr="00A3553A">
        <w:rPr>
          <w:rFonts w:asciiTheme="minorHAnsi" w:hAnsiTheme="minorHAnsi" w:cs="Times New Roman"/>
          <w:lang w:val="es-PE"/>
        </w:rPr>
        <w:t xml:space="preserve">En caso el CONCEDENTE declare improcedente la solicitud de </w:t>
      </w:r>
      <w:bookmarkStart w:id="1286" w:name="_cp_text_1_409"/>
      <w:r w:rsidRPr="00A3553A">
        <w:rPr>
          <w:rFonts w:asciiTheme="minorHAnsi" w:hAnsiTheme="minorHAnsi" w:cs="Times New Roman"/>
          <w:lang w:val="es-PE"/>
        </w:rPr>
        <w:t xml:space="preserve">suspensión </w:t>
      </w:r>
      <w:bookmarkEnd w:id="1286"/>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1216"/>
    <w:bookmarkEnd w:id="1217"/>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Heading2"/>
        <w:ind w:left="0" w:firstLine="0"/>
        <w:rPr>
          <w:rFonts w:asciiTheme="minorHAnsi" w:hAnsiTheme="minorHAnsi" w:cs="Times New Roman"/>
          <w:sz w:val="22"/>
          <w:szCs w:val="22"/>
        </w:rPr>
      </w:pPr>
      <w:bookmarkStart w:id="1287" w:name="_Toc30781388"/>
      <w:bookmarkStart w:id="1288" w:name="_Ref44944781"/>
      <w:bookmarkStart w:id="1289" w:name="_Ref45027974"/>
      <w:bookmarkStart w:id="1290" w:name="_Ref45110232"/>
      <w:bookmarkStart w:id="1291" w:name="_Ref45121520"/>
      <w:bookmarkStart w:id="1292" w:name="_Toc60738963"/>
      <w:bookmarkStart w:id="1293" w:name="_Toc77226630"/>
      <w:r w:rsidRPr="00A3553A">
        <w:rPr>
          <w:rFonts w:asciiTheme="minorHAnsi" w:hAnsiTheme="minorHAnsi" w:cs="Times New Roman"/>
          <w:sz w:val="22"/>
          <w:szCs w:val="22"/>
        </w:rPr>
        <w:t>RÉGIMEN DE BIENES</w:t>
      </w:r>
      <w:bookmarkEnd w:id="1287"/>
      <w:bookmarkEnd w:id="1288"/>
      <w:bookmarkEnd w:id="1289"/>
      <w:bookmarkEnd w:id="1290"/>
      <w:bookmarkEnd w:id="1291"/>
      <w:bookmarkEnd w:id="1292"/>
      <w:bookmarkEnd w:id="1293"/>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1294" w:name="_Toc30781389"/>
      <w:bookmarkStart w:id="1295" w:name="_Toc60738964"/>
      <w:bookmarkStart w:id="1296" w:name="_Toc77226631"/>
      <w:r w:rsidRPr="00A3553A">
        <w:rPr>
          <w:rFonts w:asciiTheme="minorHAnsi" w:hAnsiTheme="minorHAnsi" w:cs="Times New Roman"/>
          <w:bCs w:val="0"/>
          <w:sz w:val="22"/>
          <w:szCs w:val="22"/>
        </w:rPr>
        <w:t>De los Bienes de la Concesión</w:t>
      </w:r>
      <w:bookmarkStart w:id="1297" w:name="_cp_text_1_412"/>
      <w:bookmarkEnd w:id="1294"/>
      <w:bookmarkEnd w:id="1295"/>
      <w:bookmarkEnd w:id="1296"/>
      <w:bookmarkEnd w:id="1297"/>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1298" w:name="_Toc533115519"/>
      <w:r w:rsidRPr="00A3553A">
        <w:rPr>
          <w:rFonts w:asciiTheme="minorHAnsi" w:hAnsiTheme="minorHAnsi"/>
          <w:szCs w:val="22"/>
        </w:rPr>
        <w:t>Los Bienes de la Concesión sólo estarán destinados a la ejecución del Contrato de Concesión.</w:t>
      </w:r>
      <w:bookmarkStart w:id="1299" w:name="_cp_text_1_415"/>
      <w:bookmarkStart w:id="1300" w:name="_Toc533115520"/>
      <w:bookmarkEnd w:id="1298"/>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19741F21" w:rsidR="009508A2" w:rsidRPr="00A3553A" w:rsidRDefault="004258BA" w:rsidP="00C24D43">
      <w:pPr>
        <w:pStyle w:val="Numerar"/>
        <w:numPr>
          <w:ilvl w:val="1"/>
          <w:numId w:val="39"/>
        </w:numPr>
        <w:ind w:left="709" w:hanging="709"/>
        <w:rPr>
          <w:rFonts w:asciiTheme="minorHAnsi" w:hAnsiTheme="minorHAnsi"/>
          <w:szCs w:val="22"/>
        </w:rPr>
      </w:pPr>
      <w:bookmarkStart w:id="1301" w:name="_Ref45097410"/>
      <w:r w:rsidRPr="00A3553A">
        <w:rPr>
          <w:rFonts w:asciiTheme="minorHAnsi" w:hAnsiTheme="minorHAnsi"/>
          <w:szCs w:val="22"/>
        </w:rPr>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3502E1">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1301"/>
      <w:r w:rsidRPr="00A3553A">
        <w:rPr>
          <w:rFonts w:asciiTheme="minorHAnsi" w:hAnsiTheme="minorHAnsi"/>
          <w:szCs w:val="22"/>
        </w:rPr>
        <w:t xml:space="preserve"> </w:t>
      </w:r>
    </w:p>
    <w:p w14:paraId="1A24A78C" w14:textId="77777777" w:rsidR="009508A2" w:rsidRPr="00A3553A" w:rsidRDefault="009508A2" w:rsidP="0050010C">
      <w:pPr>
        <w:pStyle w:val="ListParagraph"/>
        <w:rPr>
          <w:rFonts w:asciiTheme="minorHAnsi" w:hAnsiTheme="minorHAnsi"/>
        </w:rPr>
      </w:pPr>
    </w:p>
    <w:p w14:paraId="5B527F2E" w14:textId="6B33DF70" w:rsidR="004258BA" w:rsidRPr="00A3553A" w:rsidRDefault="004258BA" w:rsidP="00C24D43">
      <w:pPr>
        <w:pStyle w:val="Numerar"/>
        <w:numPr>
          <w:ilvl w:val="1"/>
          <w:numId w:val="39"/>
        </w:numPr>
        <w:ind w:left="709" w:hanging="709"/>
        <w:rPr>
          <w:rFonts w:asciiTheme="minorHAnsi" w:hAnsiTheme="minorHAnsi"/>
          <w:szCs w:val="22"/>
        </w:rPr>
      </w:pPr>
      <w:bookmarkStart w:id="1302"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3502E1">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1302"/>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1303" w:name="_Ref44695171"/>
      <w:r w:rsidRPr="00A3553A">
        <w:rPr>
          <w:rFonts w:asciiTheme="minorHAnsi" w:hAnsiTheme="minorHAnsi"/>
          <w:szCs w:val="22"/>
        </w:rPr>
        <w:t xml:space="preserve">Durante el plazo de la Concesión el </w:t>
      </w:r>
      <w:bookmarkEnd w:id="1299"/>
      <w:r w:rsidRPr="00A3553A">
        <w:rPr>
          <w:rFonts w:asciiTheme="minorHAnsi" w:hAnsiTheme="minorHAnsi"/>
          <w:szCs w:val="22"/>
        </w:rPr>
        <w:t xml:space="preserve">CONCESIONARIO está obligado a realizar actividades destinadas a preservar </w:t>
      </w:r>
      <w:bookmarkStart w:id="1304" w:name="_cp_text_1_417"/>
      <w:r w:rsidRPr="00A3553A">
        <w:rPr>
          <w:rFonts w:asciiTheme="minorHAnsi" w:hAnsiTheme="minorHAnsi"/>
          <w:szCs w:val="22"/>
        </w:rPr>
        <w:t xml:space="preserve">los Bienes </w:t>
      </w:r>
      <w:bookmarkEnd w:id="1304"/>
      <w:r w:rsidRPr="00A3553A">
        <w:rPr>
          <w:rFonts w:asciiTheme="minorHAnsi" w:hAnsiTheme="minorHAnsi"/>
          <w:szCs w:val="22"/>
        </w:rPr>
        <w:t>de la Concesión en buen estado de conservación, tomando en consideración su uso ordinario y naturaleza.</w:t>
      </w:r>
      <w:bookmarkStart w:id="1305" w:name="_Toc533115521"/>
      <w:bookmarkEnd w:id="1300"/>
      <w:bookmarkEnd w:id="1303"/>
    </w:p>
    <w:p w14:paraId="3DADA66E" w14:textId="77777777" w:rsidR="004258BA" w:rsidRPr="00A3553A" w:rsidRDefault="004258BA" w:rsidP="004258BA">
      <w:pPr>
        <w:pStyle w:val="ListParagraph"/>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1306" w:name="_Toc533115522"/>
      <w:bookmarkEnd w:id="1305"/>
      <w:r w:rsidR="003F6ED1" w:rsidRPr="00A3553A">
        <w:rPr>
          <w:rFonts w:asciiTheme="minorHAnsi" w:hAnsiTheme="minorHAnsi"/>
          <w:szCs w:val="22"/>
        </w:rPr>
        <w:t xml:space="preserve"> </w:t>
      </w:r>
    </w:p>
    <w:p w14:paraId="495CAC65" w14:textId="77777777" w:rsidR="004258BA" w:rsidRPr="00A3553A" w:rsidRDefault="004258BA" w:rsidP="004258BA">
      <w:pPr>
        <w:pStyle w:val="ListParagraph"/>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1307" w:name="_cp_text_1_421"/>
      <w:r w:rsidRPr="00A3553A">
        <w:rPr>
          <w:rFonts w:asciiTheme="minorHAnsi" w:hAnsiTheme="minorHAnsi"/>
          <w:szCs w:val="22"/>
        </w:rPr>
        <w:t xml:space="preserve">Bienes de la Concesión </w:t>
      </w:r>
      <w:bookmarkEnd w:id="1307"/>
      <w:r w:rsidRPr="00A3553A">
        <w:rPr>
          <w:rFonts w:asciiTheme="minorHAnsi" w:hAnsiTheme="minorHAnsi"/>
          <w:szCs w:val="22"/>
        </w:rPr>
        <w:t>para la adecuada prestación del Servicio</w:t>
      </w:r>
      <w:bookmarkStart w:id="1308" w:name="_cp_text_1_422"/>
      <w:r w:rsidRPr="00A3553A">
        <w:rPr>
          <w:rFonts w:asciiTheme="minorHAnsi" w:hAnsiTheme="minorHAnsi"/>
          <w:szCs w:val="22"/>
        </w:rPr>
        <w:t>, a su cuenta, costo y riesgo</w:t>
      </w:r>
      <w:bookmarkEnd w:id="1308"/>
      <w:r w:rsidRPr="00A3553A">
        <w:rPr>
          <w:rFonts w:asciiTheme="minorHAnsi" w:hAnsiTheme="minorHAnsi"/>
          <w:szCs w:val="22"/>
        </w:rPr>
        <w:t>.</w:t>
      </w:r>
      <w:bookmarkStart w:id="1309" w:name="_cp_blt_1_434"/>
      <w:bookmarkStart w:id="1310" w:name="_cp_blt_2_433"/>
      <w:bookmarkStart w:id="1311" w:name="_cp_text_1_428"/>
      <w:bookmarkStart w:id="1312" w:name="_Toc533115523"/>
      <w:bookmarkEnd w:id="1306"/>
      <w:bookmarkEnd w:id="1309"/>
      <w:bookmarkEnd w:id="1310"/>
    </w:p>
    <w:p w14:paraId="765E54F6" w14:textId="77777777" w:rsidR="004258BA" w:rsidRPr="00A3553A" w:rsidRDefault="004258BA" w:rsidP="004258BA">
      <w:pPr>
        <w:pStyle w:val="ListParagraph"/>
        <w:outlineLvl w:val="9"/>
        <w:rPr>
          <w:rFonts w:asciiTheme="minorHAnsi" w:hAnsiTheme="minorHAnsi"/>
        </w:rPr>
      </w:pPr>
    </w:p>
    <w:p w14:paraId="1BEE52F7" w14:textId="2C32E6B0"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1311"/>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1313" w:name="_cp_text_1_431"/>
      <w:r w:rsidR="004258BA" w:rsidRPr="00A3553A">
        <w:rPr>
          <w:rFonts w:asciiTheme="minorHAnsi" w:hAnsiTheme="minorHAnsi"/>
          <w:szCs w:val="22"/>
        </w:rPr>
        <w:t xml:space="preserve">debe </w:t>
      </w:r>
      <w:bookmarkEnd w:id="1313"/>
      <w:r w:rsidR="004258BA" w:rsidRPr="00A3553A">
        <w:rPr>
          <w:rFonts w:asciiTheme="minorHAnsi" w:hAnsiTheme="minorHAnsi"/>
          <w:szCs w:val="22"/>
        </w:rPr>
        <w:t xml:space="preserve">verificar el cumplimiento de lo dispuesto en el Contrato de Concesión en el marco de sus acciones de supervisión </w:t>
      </w:r>
      <w:r w:rsidR="000A5167" w:rsidRPr="000A5167">
        <w:rPr>
          <w:rFonts w:asciiTheme="minorHAnsi" w:hAnsiTheme="minorHAnsi"/>
          <w:szCs w:val="22"/>
        </w:rPr>
        <w:t>respecto a los Bienes de la Concesión. En lo concerniente a la SUNASS, la supervisión versará sobre las materias destinadas a asegurar la confiabilidad operativa de la infraestructura a cargo del CONCESIONARIO, incluyendo el mantenimiento preventivo y correctivo, mejoras, reposición y reemplazo de los Bienes conforme lo establecido en el Manual de Operación y Mantenimiento</w:t>
      </w:r>
      <w:r w:rsidR="004258BA" w:rsidRPr="00A3553A">
        <w:rPr>
          <w:rFonts w:asciiTheme="minorHAnsi" w:hAnsiTheme="minorHAnsi"/>
          <w:szCs w:val="22"/>
        </w:rPr>
        <w:t>.</w:t>
      </w:r>
      <w:bookmarkStart w:id="1314" w:name="_cp_blt_1_439"/>
      <w:bookmarkStart w:id="1315" w:name="_cp_blt_2_438"/>
      <w:bookmarkStart w:id="1316" w:name="_Toc533115524"/>
      <w:bookmarkEnd w:id="1312"/>
      <w:bookmarkEnd w:id="1314"/>
      <w:bookmarkEnd w:id="1315"/>
    </w:p>
    <w:p w14:paraId="20F18002" w14:textId="77777777" w:rsidR="004258BA" w:rsidRPr="00A3553A" w:rsidRDefault="004258BA" w:rsidP="004258BA">
      <w:pPr>
        <w:pStyle w:val="ListParagraph"/>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1317" w:name="_Ref44695185"/>
      <w:r w:rsidRPr="00A3553A">
        <w:rPr>
          <w:rFonts w:asciiTheme="minorHAnsi" w:hAnsiTheme="minorHAnsi"/>
          <w:szCs w:val="22"/>
        </w:rPr>
        <w:t xml:space="preserve">El CONCESIONARIO tiene como obligación principal, reponer o reemplazar, a su </w:t>
      </w:r>
      <w:bookmarkStart w:id="1318" w:name="_cp_text_1_435"/>
      <w:r w:rsidRPr="00A3553A">
        <w:rPr>
          <w:rFonts w:asciiTheme="minorHAnsi" w:hAnsiTheme="minorHAnsi"/>
          <w:szCs w:val="22"/>
        </w:rPr>
        <w:t xml:space="preserve">cuenta, </w:t>
      </w:r>
      <w:bookmarkEnd w:id="1318"/>
      <w:r w:rsidRPr="00A3553A">
        <w:rPr>
          <w:rFonts w:asciiTheme="minorHAnsi" w:hAnsiTheme="minorHAnsi"/>
          <w:szCs w:val="22"/>
        </w:rPr>
        <w:t>costo</w:t>
      </w:r>
      <w:bookmarkStart w:id="1319" w:name="_cp_text_1_436"/>
      <w:r w:rsidRPr="00A3553A">
        <w:rPr>
          <w:rFonts w:asciiTheme="minorHAnsi" w:hAnsiTheme="minorHAnsi"/>
          <w:szCs w:val="22"/>
        </w:rPr>
        <w:t xml:space="preserve"> y riesgo</w:t>
      </w:r>
      <w:bookmarkEnd w:id="1319"/>
      <w:r w:rsidR="00124ADD" w:rsidRPr="00A3553A">
        <w:rPr>
          <w:rFonts w:asciiTheme="minorHAnsi" w:hAnsiTheme="minorHAnsi"/>
          <w:szCs w:val="22"/>
        </w:rPr>
        <w:t xml:space="preserve"> y de manera oportuna</w:t>
      </w:r>
      <w:r w:rsidRPr="00A3553A">
        <w:rPr>
          <w:rFonts w:asciiTheme="minorHAnsi" w:hAnsiTheme="minorHAnsi"/>
          <w:szCs w:val="22"/>
        </w:rPr>
        <w:t>, los Bienes de la Concesión que pudieran resultar perdidos, así como aquellos que, debido a su estado de conservación, no permitan alcanzar lo previsto en el Contrato de Concesión.</w:t>
      </w:r>
      <w:bookmarkStart w:id="1320" w:name="_cp_blt_1_444"/>
      <w:bookmarkStart w:id="1321" w:name="_cp_blt_2_443"/>
      <w:bookmarkStart w:id="1322" w:name="_Toc533115525"/>
      <w:bookmarkEnd w:id="1316"/>
      <w:bookmarkEnd w:id="1317"/>
      <w:bookmarkEnd w:id="1320"/>
      <w:bookmarkEnd w:id="1321"/>
    </w:p>
    <w:p w14:paraId="0AFB823D" w14:textId="77777777" w:rsidR="004258BA" w:rsidRPr="00A3553A" w:rsidRDefault="004258BA" w:rsidP="004258BA">
      <w:pPr>
        <w:pStyle w:val="ListParagraph"/>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1323"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1324" w:name="_cp_text_1_441"/>
      <w:r w:rsidRPr="00A3553A">
        <w:rPr>
          <w:rFonts w:asciiTheme="minorHAnsi" w:hAnsiTheme="minorHAnsi"/>
          <w:szCs w:val="22"/>
        </w:rPr>
        <w:t xml:space="preserve">, por escrito, </w:t>
      </w:r>
      <w:bookmarkEnd w:id="1324"/>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1325" w:name="_cp_blt_1_449"/>
      <w:bookmarkStart w:id="1326" w:name="_cp_blt_2_448"/>
      <w:bookmarkStart w:id="1327" w:name="_Toc533115526"/>
      <w:bookmarkEnd w:id="1322"/>
      <w:bookmarkEnd w:id="1323"/>
      <w:bookmarkEnd w:id="1325"/>
      <w:bookmarkEnd w:id="1326"/>
    </w:p>
    <w:p w14:paraId="7F9087EE" w14:textId="77777777" w:rsidR="004258BA" w:rsidRPr="00A3553A" w:rsidRDefault="004258BA" w:rsidP="004258BA">
      <w:pPr>
        <w:pStyle w:val="ListParagraph"/>
        <w:outlineLvl w:val="9"/>
        <w:rPr>
          <w:rFonts w:asciiTheme="minorHAnsi" w:hAnsiTheme="minorHAnsi"/>
        </w:rPr>
      </w:pPr>
    </w:p>
    <w:p w14:paraId="66BBBA75" w14:textId="368CB857" w:rsidR="004258BA" w:rsidRPr="00A3553A" w:rsidRDefault="004258BA" w:rsidP="00C24D43">
      <w:pPr>
        <w:pStyle w:val="Numerar"/>
        <w:numPr>
          <w:ilvl w:val="1"/>
          <w:numId w:val="39"/>
        </w:numPr>
        <w:ind w:left="709" w:hanging="709"/>
        <w:rPr>
          <w:rFonts w:asciiTheme="minorHAnsi" w:hAnsiTheme="minorHAnsi"/>
          <w:szCs w:val="22"/>
        </w:rPr>
      </w:pPr>
      <w:bookmarkStart w:id="1328" w:name="_Ref45113038"/>
      <w:r w:rsidRPr="00A3553A">
        <w:rPr>
          <w:rFonts w:asciiTheme="minorHAnsi" w:hAnsiTheme="minorHAnsi"/>
          <w:szCs w:val="22"/>
        </w:rPr>
        <w:t>Los Bienes de la Concesión destinados a la ejecución del Contrato de Concesión, no podrán ser transferidos separadamente de la Concesión, o hipotecados, y no se podrá constituir garantía mobiliaria sobre los mismos</w:t>
      </w:r>
      <w:bookmarkStart w:id="1329" w:name="_cp_text_1_446"/>
      <w:r w:rsidRPr="00A3553A">
        <w:rPr>
          <w:rFonts w:asciiTheme="minorHAnsi" w:hAnsiTheme="minorHAnsi"/>
          <w:szCs w:val="22"/>
        </w:rPr>
        <w:t xml:space="preserve">, </w:t>
      </w:r>
      <w:bookmarkEnd w:id="1329"/>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1330" w:name="_cp_text_1_447"/>
      <w:r w:rsidRPr="00A3553A">
        <w:rPr>
          <w:rFonts w:asciiTheme="minorHAnsi" w:hAnsiTheme="minorHAnsi"/>
          <w:szCs w:val="22"/>
        </w:rPr>
        <w:t xml:space="preserve">, por escrito, </w:t>
      </w:r>
      <w:bookmarkEnd w:id="1330"/>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3502E1">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1331" w:name="_cp_blt_1_456"/>
      <w:bookmarkStart w:id="1332" w:name="_cp_blt_2_455"/>
      <w:bookmarkStart w:id="1333" w:name="_cp_text_1_451"/>
      <w:bookmarkStart w:id="1334" w:name="_Toc533115527"/>
      <w:bookmarkEnd w:id="1327"/>
      <w:bookmarkEnd w:id="1328"/>
      <w:bookmarkEnd w:id="1331"/>
      <w:bookmarkEnd w:id="1332"/>
    </w:p>
    <w:p w14:paraId="4AED043A" w14:textId="77777777" w:rsidR="004258BA" w:rsidRPr="00A3553A" w:rsidRDefault="004258BA" w:rsidP="004258BA">
      <w:pPr>
        <w:pStyle w:val="ListParagraph"/>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1335" w:name="_Ref45113056"/>
      <w:r w:rsidRPr="00A3553A">
        <w:rPr>
          <w:rFonts w:asciiTheme="minorHAnsi" w:hAnsiTheme="minorHAnsi"/>
          <w:szCs w:val="22"/>
        </w:rPr>
        <w:t xml:space="preserve">Cada uno de los </w:t>
      </w:r>
      <w:bookmarkEnd w:id="1333"/>
      <w:r w:rsidRPr="00A3553A">
        <w:rPr>
          <w:rFonts w:asciiTheme="minorHAnsi" w:hAnsiTheme="minorHAnsi"/>
          <w:szCs w:val="22"/>
        </w:rPr>
        <w:t xml:space="preserve">Bienes de la Concesión susceptibles de inscripción en Registros Públicos, </w:t>
      </w:r>
      <w:bookmarkStart w:id="1336" w:name="_cp_text_1_453"/>
      <w:r w:rsidRPr="00A3553A">
        <w:rPr>
          <w:rFonts w:asciiTheme="minorHAnsi" w:hAnsiTheme="minorHAnsi"/>
          <w:szCs w:val="22"/>
        </w:rPr>
        <w:t xml:space="preserve">deben </w:t>
      </w:r>
      <w:bookmarkEnd w:id="1336"/>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1337" w:name="_cp_text_1_454"/>
      <w:r w:rsidRPr="00A3553A">
        <w:rPr>
          <w:rFonts w:asciiTheme="minorHAnsi" w:hAnsiTheme="minorHAnsi"/>
          <w:szCs w:val="22"/>
        </w:rPr>
        <w:t xml:space="preserve">, </w:t>
      </w:r>
      <w:bookmarkEnd w:id="1337"/>
      <w:r w:rsidRPr="00A3553A">
        <w:rPr>
          <w:rFonts w:asciiTheme="minorHAnsi" w:hAnsiTheme="minorHAnsi"/>
          <w:szCs w:val="22"/>
        </w:rPr>
        <w:t>debidamente acreditado.</w:t>
      </w:r>
      <w:bookmarkEnd w:id="1334"/>
      <w:bookmarkEnd w:id="1335"/>
    </w:p>
    <w:p w14:paraId="723D0EC9" w14:textId="77777777" w:rsidR="004258BA" w:rsidRPr="00A3553A" w:rsidRDefault="004258BA" w:rsidP="004258BA">
      <w:pPr>
        <w:pStyle w:val="ListParagraph"/>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ListParagraph"/>
        <w:outlineLvl w:val="9"/>
        <w:rPr>
          <w:rFonts w:asciiTheme="minorHAnsi" w:hAnsiTheme="minorHAnsi" w:cs="Times New Roman"/>
          <w:lang w:val="es-PE"/>
        </w:rPr>
      </w:pPr>
    </w:p>
    <w:p w14:paraId="221F8ACF" w14:textId="1B0A5C32" w:rsidR="004258BA" w:rsidRPr="00A3553A" w:rsidRDefault="004258BA" w:rsidP="004258BA">
      <w:pPr>
        <w:pStyle w:val="ListParagraph"/>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ListParagraph"/>
        <w:outlineLvl w:val="9"/>
        <w:rPr>
          <w:rFonts w:asciiTheme="minorHAnsi" w:hAnsiTheme="minorHAnsi" w:cs="Times New Roman"/>
          <w:lang w:val="es-PE"/>
        </w:rPr>
      </w:pPr>
    </w:p>
    <w:p w14:paraId="039312C7" w14:textId="77777777"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1338" w:name="_cp_blt_2_460"/>
      <w:bookmarkStart w:id="1339" w:name="_cp_text_1_458"/>
      <w:bookmarkStart w:id="1340" w:name="_Toc30781390"/>
      <w:bookmarkStart w:id="1341" w:name="_Toc60738965"/>
      <w:bookmarkStart w:id="1342" w:name="_Toc77226632"/>
      <w:bookmarkEnd w:id="1338"/>
      <w:r w:rsidRPr="00A3553A">
        <w:rPr>
          <w:rFonts w:asciiTheme="minorHAnsi" w:hAnsiTheme="minorHAnsi" w:cs="Times New Roman"/>
          <w:bCs w:val="0"/>
          <w:sz w:val="22"/>
          <w:szCs w:val="22"/>
        </w:rPr>
        <w:t xml:space="preserve">Sobre la Entrega </w:t>
      </w:r>
      <w:bookmarkEnd w:id="1339"/>
      <w:r w:rsidRPr="00A3553A">
        <w:rPr>
          <w:rFonts w:asciiTheme="minorHAnsi" w:hAnsiTheme="minorHAnsi" w:cs="Times New Roman"/>
          <w:bCs w:val="0"/>
          <w:sz w:val="22"/>
          <w:szCs w:val="22"/>
        </w:rPr>
        <w:t>de los Bienes de la Concesión</w:t>
      </w:r>
      <w:bookmarkStart w:id="1343" w:name="_cp_blt_1_461"/>
      <w:bookmarkStart w:id="1344" w:name="_Toc533115529"/>
      <w:bookmarkStart w:id="1345" w:name="_cp_text_1_462"/>
      <w:bookmarkEnd w:id="1340"/>
      <w:bookmarkEnd w:id="1341"/>
      <w:bookmarkEnd w:id="1342"/>
    </w:p>
    <w:p w14:paraId="3C441A8F" w14:textId="77777777" w:rsidR="004258BA" w:rsidRPr="00A3553A" w:rsidRDefault="004258BA" w:rsidP="004258BA">
      <w:pPr>
        <w:pStyle w:val="ListParagraph"/>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contrato de compra venta, donación, 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w:t>
      </w:r>
      <w:r w:rsidRPr="00A3553A">
        <w:rPr>
          <w:rFonts w:asciiTheme="minorHAnsi" w:hAnsiTheme="minorHAnsi" w:cs="Times New Roman"/>
          <w:lang w:val="es-PE" w:eastAsia="es-ES"/>
        </w:rPr>
        <w:lastRenderedPageBreak/>
        <w:t>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1346" w:name="_Ref45113076"/>
      <w:r w:rsidRPr="00A3553A">
        <w:rPr>
          <w:rFonts w:asciiTheme="minorHAnsi" w:hAnsiTheme="minorHAnsi"/>
          <w:szCs w:val="22"/>
        </w:rPr>
        <w:t>D</w:t>
      </w:r>
      <w:bookmarkEnd w:id="1343"/>
      <w:r w:rsidRPr="00A3553A">
        <w:rPr>
          <w:rFonts w:asciiTheme="minorHAnsi" w:hAnsiTheme="minorHAnsi"/>
          <w:szCs w:val="22"/>
        </w:rPr>
        <w:t>esde la suscripción del Acta de Entrega Inicial de los Bienes de la Concesión, el CONCESIONARIO adquiere el derecho de uso de los bienes que forman parte de los Bienes de la Concesión, en el estado en que se encuentren, los mismos que cuentan con la Disponibilidad para la ejecución del Proyecto.</w:t>
      </w:r>
      <w:bookmarkEnd w:id="1344"/>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1346"/>
    </w:p>
    <w:bookmarkEnd w:id="1345"/>
    <w:p w14:paraId="0B7FEFCF" w14:textId="77777777" w:rsidR="004258BA" w:rsidRPr="00A3553A" w:rsidRDefault="004258BA" w:rsidP="004258BA">
      <w:pPr>
        <w:pStyle w:val="ListParagraph"/>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1347"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ListParagraph"/>
        <w:outlineLvl w:val="9"/>
        <w:rPr>
          <w:rFonts w:asciiTheme="minorHAnsi" w:hAnsiTheme="minorHAnsi" w:cs="Times New Roman"/>
          <w:lang w:val="es-PE"/>
        </w:rPr>
      </w:pPr>
    </w:p>
    <w:p w14:paraId="6A7FD55B" w14:textId="4B3879D6" w:rsidR="00EE27EA" w:rsidRPr="002128F5" w:rsidRDefault="00EE27EA" w:rsidP="00C24D43">
      <w:pPr>
        <w:pStyle w:val="Numerar"/>
        <w:numPr>
          <w:ilvl w:val="1"/>
          <w:numId w:val="39"/>
        </w:numPr>
        <w:ind w:left="709" w:hanging="709"/>
        <w:rPr>
          <w:rFonts w:asciiTheme="minorHAnsi" w:hAnsiTheme="minorHAnsi"/>
          <w:szCs w:val="22"/>
        </w:rPr>
      </w:pPr>
      <w:bookmarkStart w:id="1348" w:name="_Ref44944559"/>
      <w:bookmarkStart w:id="1349" w:name="_Toc533115530"/>
      <w:bookmarkEnd w:id="1347"/>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3502E1">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1348"/>
    </w:p>
    <w:p w14:paraId="444DB8BA" w14:textId="77777777" w:rsidR="004258BA" w:rsidRPr="00A3553A" w:rsidRDefault="004258BA" w:rsidP="004258BA">
      <w:pPr>
        <w:pStyle w:val="ListParagraph"/>
        <w:outlineLvl w:val="9"/>
        <w:rPr>
          <w:rFonts w:asciiTheme="minorHAnsi" w:hAnsiTheme="minorHAnsi"/>
          <w:lang w:val="es-PE"/>
        </w:rPr>
      </w:pPr>
      <w:bookmarkStart w:id="1350" w:name="_cp_text_1_464"/>
      <w:bookmarkStart w:id="1351" w:name="_cp_text_1_465"/>
      <w:bookmarkStart w:id="1352" w:name="_cp_blt_1_467"/>
      <w:bookmarkStart w:id="1353" w:name="_Toc533115531"/>
      <w:bookmarkEnd w:id="1349"/>
      <w:bookmarkEnd w:id="1350"/>
      <w:bookmarkEnd w:id="1351"/>
      <w:bookmarkEnd w:id="1352"/>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1354"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1354"/>
      <w:r w:rsidRPr="00A3553A">
        <w:rPr>
          <w:rFonts w:asciiTheme="minorHAnsi" w:hAnsiTheme="minorHAnsi" w:cs="Times New Roman"/>
          <w:szCs w:val="22"/>
        </w:rPr>
        <w:t>serán catalogados bajo el régimen de los Bienes de la Concesión.</w:t>
      </w:r>
      <w:bookmarkStart w:id="1355" w:name="_Toc533115532"/>
      <w:bookmarkEnd w:id="1353"/>
    </w:p>
    <w:p w14:paraId="6C62B264" w14:textId="77777777" w:rsidR="004258BA" w:rsidRPr="00A3553A" w:rsidRDefault="004258BA" w:rsidP="004258BA">
      <w:pPr>
        <w:pStyle w:val="ListParagraph"/>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1356" w:name="_cp_text_1_472"/>
      <w:r w:rsidRPr="00A3553A">
        <w:rPr>
          <w:rFonts w:asciiTheme="minorHAnsi" w:hAnsiTheme="minorHAnsi"/>
          <w:szCs w:val="22"/>
        </w:rPr>
        <w:t xml:space="preserve"> </w:t>
      </w:r>
      <w:bookmarkEnd w:id="1356"/>
      <w:r w:rsidRPr="00A3553A">
        <w:rPr>
          <w:rFonts w:asciiTheme="minorHAnsi" w:hAnsiTheme="minorHAnsi"/>
          <w:szCs w:val="22"/>
        </w:rPr>
        <w:t xml:space="preserve">desde la </w:t>
      </w:r>
      <w:bookmarkStart w:id="1357"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1357"/>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1358" w:name="_cp_text_1_475"/>
      <w:r w:rsidRPr="00A3553A">
        <w:rPr>
          <w:rFonts w:asciiTheme="minorHAnsi" w:hAnsiTheme="minorHAnsi"/>
          <w:szCs w:val="22"/>
        </w:rPr>
        <w:t>, salvo por aquellos daños o perjuicios atribuibles exclusivamente a la falta de Saneamiento Físico Legal por parte del CONCEDENTE</w:t>
      </w:r>
      <w:bookmarkEnd w:id="1358"/>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ListParagraph"/>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1359" w:name="_Toc533115533"/>
      <w:bookmarkEnd w:id="1355"/>
    </w:p>
    <w:p w14:paraId="7D82CCF7" w14:textId="77777777" w:rsidR="004258BA" w:rsidRPr="00A3553A" w:rsidRDefault="004258BA" w:rsidP="004258BA">
      <w:pPr>
        <w:pStyle w:val="ListParagraph"/>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1360" w:name="_cp_text_1_477"/>
      <w:r w:rsidRPr="00A3553A">
        <w:rPr>
          <w:rFonts w:asciiTheme="minorHAnsi" w:hAnsiTheme="minorHAnsi" w:cs="Times New Roman"/>
          <w:szCs w:val="22"/>
        </w:rPr>
        <w:t xml:space="preserve">a partir de </w:t>
      </w:r>
      <w:bookmarkEnd w:id="1360"/>
      <w:r w:rsidRPr="00A3553A">
        <w:rPr>
          <w:rFonts w:asciiTheme="minorHAnsi" w:hAnsiTheme="minorHAnsi" w:cs="Times New Roman"/>
          <w:szCs w:val="22"/>
        </w:rPr>
        <w:t xml:space="preserve">la fecha </w:t>
      </w:r>
      <w:bookmarkStart w:id="1361" w:name="_cp_text_1_479"/>
      <w:r w:rsidRPr="00A3553A">
        <w:rPr>
          <w:rFonts w:asciiTheme="minorHAnsi" w:hAnsiTheme="minorHAnsi" w:cs="Times New Roman"/>
          <w:szCs w:val="22"/>
        </w:rPr>
        <w:t xml:space="preserve">de suscripción de la respectiva </w:t>
      </w:r>
      <w:bookmarkEnd w:id="1361"/>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1362" w:name="_cp_text_1_481"/>
      <w:r w:rsidRPr="00A3553A">
        <w:rPr>
          <w:rFonts w:asciiTheme="minorHAnsi" w:hAnsiTheme="minorHAnsi" w:cs="Times New Roman"/>
          <w:szCs w:val="22"/>
        </w:rPr>
        <w:t xml:space="preserve">de la respectiva </w:t>
      </w:r>
      <w:bookmarkEnd w:id="1362"/>
      <w:r w:rsidRPr="00A3553A">
        <w:rPr>
          <w:rFonts w:asciiTheme="minorHAnsi" w:hAnsiTheme="minorHAnsi" w:cs="Times New Roman"/>
          <w:szCs w:val="22"/>
        </w:rPr>
        <w:t>Acta de Reversión de los Bienes de la Concesión, salvo que exista una causa por dolo o negligencia grave imputable al CONCEDENTE.</w:t>
      </w:r>
      <w:bookmarkEnd w:id="1359"/>
    </w:p>
    <w:p w14:paraId="366724D0" w14:textId="77777777" w:rsidR="004258BA" w:rsidRPr="00A3553A" w:rsidRDefault="004258BA" w:rsidP="004258BA">
      <w:pPr>
        <w:pStyle w:val="ListParagraph"/>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El CONCESIONARIO es responsable ante el CONCEDENTE, el PSS y terceros, según corresponda, por la correcta administración</w:t>
      </w:r>
      <w:bookmarkStart w:id="1363" w:name="_cp_text_1_483"/>
      <w:r w:rsidRPr="00A3553A">
        <w:rPr>
          <w:rFonts w:asciiTheme="minorHAnsi" w:hAnsiTheme="minorHAnsi" w:cs="Times New Roman"/>
          <w:lang w:val="es-PE"/>
        </w:rPr>
        <w:t xml:space="preserve">, </w:t>
      </w:r>
      <w:bookmarkEnd w:id="1363"/>
      <w:r w:rsidRPr="00A3553A">
        <w:rPr>
          <w:rFonts w:asciiTheme="minorHAnsi" w:hAnsiTheme="minorHAnsi" w:cs="Times New Roman"/>
          <w:lang w:val="es-PE"/>
        </w:rPr>
        <w:t xml:space="preserve">uso </w:t>
      </w:r>
      <w:bookmarkStart w:id="1364" w:name="_cp_text_1_484"/>
      <w:r w:rsidRPr="00A3553A">
        <w:rPr>
          <w:rFonts w:asciiTheme="minorHAnsi" w:hAnsiTheme="minorHAnsi" w:cs="Times New Roman"/>
          <w:lang w:val="es-PE"/>
        </w:rPr>
        <w:t xml:space="preserve">y Custodia </w:t>
      </w:r>
      <w:bookmarkEnd w:id="1364"/>
      <w:r w:rsidRPr="00A3553A">
        <w:rPr>
          <w:rFonts w:asciiTheme="minorHAnsi" w:hAnsiTheme="minorHAnsi" w:cs="Times New Roman"/>
          <w:lang w:val="es-PE"/>
        </w:rPr>
        <w:t xml:space="preserve">de los Bienes de la Concesión, así como por el riesgo inherente a los mismos, y la responsabilidad civil derivada de </w:t>
      </w:r>
      <w:bookmarkStart w:id="1365" w:name="_cp_text_1_486"/>
      <w:r w:rsidRPr="00A3553A">
        <w:rPr>
          <w:rFonts w:asciiTheme="minorHAnsi" w:hAnsiTheme="minorHAnsi" w:cs="Times New Roman"/>
          <w:lang w:val="es-PE"/>
        </w:rPr>
        <w:t>ello</w:t>
      </w:r>
      <w:bookmarkEnd w:id="1365"/>
      <w:r w:rsidRPr="00A3553A">
        <w:rPr>
          <w:rFonts w:asciiTheme="minorHAnsi" w:hAnsiTheme="minorHAnsi" w:cs="Times New Roman"/>
          <w:lang w:val="es-PE"/>
        </w:rPr>
        <w:t>.</w:t>
      </w:r>
    </w:p>
    <w:p w14:paraId="3CC8E62F" w14:textId="77777777" w:rsidR="004258BA" w:rsidRPr="00A3553A" w:rsidRDefault="004258BA" w:rsidP="004258BA">
      <w:pPr>
        <w:pStyle w:val="ListParagraph"/>
        <w:outlineLvl w:val="9"/>
        <w:rPr>
          <w:rFonts w:asciiTheme="minorHAnsi" w:hAnsiTheme="minorHAnsi" w:cs="Times New Roman"/>
          <w:lang w:val="es-PE"/>
        </w:rPr>
      </w:pPr>
    </w:p>
    <w:p w14:paraId="02336A4D" w14:textId="2D9ADEF3"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1366" w:name="_cp_text_1_488"/>
      <w:r w:rsidRPr="00A3553A">
        <w:rPr>
          <w:rFonts w:asciiTheme="minorHAnsi" w:hAnsiTheme="minorHAnsi" w:cs="Times New Roman"/>
          <w:lang w:val="es-PE"/>
        </w:rPr>
        <w:t xml:space="preserve">de la suscripción de la respectiva </w:t>
      </w:r>
      <w:bookmarkEnd w:id="1366"/>
      <w:r w:rsidRPr="00A3553A">
        <w:rPr>
          <w:rFonts w:asciiTheme="minorHAnsi" w:hAnsiTheme="minorHAnsi" w:cs="Times New Roman"/>
          <w:lang w:val="es-PE"/>
        </w:rPr>
        <w:t xml:space="preserve">Acta de Entrega Definitiva de los Bienes de la 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3502E1">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ListParagraph"/>
        <w:outlineLvl w:val="9"/>
        <w:rPr>
          <w:rFonts w:asciiTheme="minorHAnsi" w:hAnsiTheme="minorHAnsi" w:cs="Times New Roman"/>
          <w:lang w:val="es-PE"/>
        </w:rPr>
      </w:pPr>
    </w:p>
    <w:p w14:paraId="5104F72D" w14:textId="0E7FA143" w:rsidR="004258BA" w:rsidRPr="00A3553A" w:rsidRDefault="004258BA" w:rsidP="00C24D43">
      <w:pPr>
        <w:pStyle w:val="Numerar"/>
        <w:numPr>
          <w:ilvl w:val="1"/>
          <w:numId w:val="39"/>
        </w:numPr>
        <w:ind w:left="709" w:hanging="709"/>
        <w:rPr>
          <w:rFonts w:asciiTheme="minorHAnsi" w:hAnsiTheme="minorHAnsi"/>
          <w:szCs w:val="22"/>
        </w:rPr>
      </w:pPr>
      <w:bookmarkStart w:id="1367" w:name="_Toc533115534"/>
      <w:r w:rsidRPr="00A3553A">
        <w:rPr>
          <w:rFonts w:asciiTheme="minorHAnsi" w:hAnsiTheme="minorHAnsi" w:cs="Times New Roman"/>
          <w:szCs w:val="22"/>
        </w:rPr>
        <w:t xml:space="preserve">El CONCESIONARIO se obliga a contratar las pólizas de seguros sobre los </w:t>
      </w:r>
      <w:bookmarkStart w:id="1368" w:name="_cp_text_1_490"/>
      <w:r w:rsidRPr="00A3553A">
        <w:rPr>
          <w:rFonts w:asciiTheme="minorHAnsi" w:hAnsiTheme="minorHAnsi" w:cs="Times New Roman"/>
          <w:szCs w:val="22"/>
        </w:rPr>
        <w:t xml:space="preserve">Bienes </w:t>
      </w:r>
      <w:bookmarkEnd w:id="1368"/>
      <w:r w:rsidRPr="00A3553A">
        <w:rPr>
          <w:rFonts w:asciiTheme="minorHAnsi" w:hAnsiTheme="minorHAnsi" w:cs="Times New Roman"/>
          <w:szCs w:val="22"/>
        </w:rPr>
        <w:t xml:space="preserve">de </w:t>
      </w:r>
      <w:bookmarkStart w:id="1369" w:name="_cp_text_1_491"/>
      <w:r w:rsidRPr="00A3553A">
        <w:rPr>
          <w:rFonts w:asciiTheme="minorHAnsi" w:hAnsiTheme="minorHAnsi" w:cs="Times New Roman"/>
          <w:szCs w:val="22"/>
        </w:rPr>
        <w:t xml:space="preserve">la </w:t>
      </w:r>
      <w:bookmarkEnd w:id="1369"/>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3502E1">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1370" w:name="_cp_text_1_494"/>
      <w:bookmarkStart w:id="1371" w:name="_Toc533115535"/>
      <w:bookmarkEnd w:id="1367"/>
    </w:p>
    <w:p w14:paraId="468B59D9" w14:textId="77777777" w:rsidR="004258BA" w:rsidRPr="00A3553A" w:rsidRDefault="004258BA" w:rsidP="004258BA">
      <w:pPr>
        <w:pStyle w:val="ListParagraph"/>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1370"/>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1372" w:name="_Ref297717344"/>
      <w:bookmarkStart w:id="1373" w:name="_Ref495166923"/>
      <w:bookmarkEnd w:id="1371"/>
    </w:p>
    <w:p w14:paraId="406B6F78" w14:textId="77777777" w:rsidR="004258BA" w:rsidRPr="00A3553A" w:rsidRDefault="004258BA" w:rsidP="004258BA">
      <w:pPr>
        <w:pStyle w:val="ListParagraph"/>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1374" w:name="_cp_text_1_497"/>
      <w:r w:rsidRPr="00A3553A">
        <w:rPr>
          <w:rFonts w:asciiTheme="minorHAnsi" w:hAnsiTheme="minorHAnsi" w:cs="Times New Roman"/>
          <w:szCs w:val="22"/>
        </w:rPr>
        <w:t xml:space="preserve">, por medio de las respectivas Actas de Entrega Definitiva de los Bienes de la </w:t>
      </w:r>
      <w:bookmarkEnd w:id="1374"/>
      <w:r w:rsidRPr="00A3553A">
        <w:rPr>
          <w:rFonts w:asciiTheme="minorHAnsi" w:hAnsiTheme="minorHAnsi" w:cs="Times New Roman"/>
          <w:szCs w:val="22"/>
        </w:rPr>
        <w:t>Concesión, cumplirán con los siguientes términos:</w:t>
      </w:r>
      <w:bookmarkEnd w:id="1372"/>
      <w:bookmarkEnd w:id="1373"/>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1375"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1376" w:name="_cp_text_2_501"/>
      <w:r w:rsidRPr="00A3553A">
        <w:rPr>
          <w:rFonts w:asciiTheme="minorHAnsi" w:hAnsiTheme="minorHAnsi"/>
          <w:szCs w:val="22"/>
          <w:lang w:eastAsia="en-US"/>
        </w:rPr>
        <w:t>cargas o gravámenes</w:t>
      </w:r>
      <w:bookmarkEnd w:id="1376"/>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1377" w:name="_cp_text_1_504"/>
      <w:r w:rsidRPr="00A3553A">
        <w:rPr>
          <w:rFonts w:asciiTheme="minorHAnsi" w:hAnsiTheme="minorHAnsi"/>
          <w:szCs w:val="22"/>
          <w:lang w:val="es-PE"/>
        </w:rPr>
        <w:t xml:space="preserve">la </w:t>
      </w:r>
      <w:bookmarkEnd w:id="1377"/>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1378" w:name="_Hlk527662401"/>
      <w:r w:rsidRPr="00A3553A">
        <w:rPr>
          <w:rFonts w:asciiTheme="minorHAnsi" w:hAnsiTheme="minorHAnsi"/>
          <w:szCs w:val="22"/>
          <w:lang w:val="es-PE"/>
        </w:rPr>
        <w:t>.</w:t>
      </w:r>
      <w:bookmarkEnd w:id="1375"/>
      <w:bookmarkEnd w:id="1378"/>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1379"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1380" w:name="_cp_text_1_508"/>
      <w:r w:rsidRPr="00A3553A">
        <w:rPr>
          <w:rFonts w:asciiTheme="minorHAnsi" w:hAnsiTheme="minorHAnsi"/>
          <w:szCs w:val="22"/>
          <w:lang w:val="es-PE"/>
        </w:rPr>
        <w:t xml:space="preserve">estos </w:t>
      </w:r>
      <w:bookmarkEnd w:id="1380"/>
      <w:r w:rsidRPr="00A3553A">
        <w:rPr>
          <w:rFonts w:asciiTheme="minorHAnsi" w:hAnsiTheme="minorHAnsi"/>
          <w:szCs w:val="22"/>
          <w:lang w:val="es-PE"/>
        </w:rPr>
        <w:t>por parte del CONCESIONARIO.</w:t>
      </w:r>
      <w:bookmarkEnd w:id="1379"/>
      <w:r w:rsidRPr="00A3553A">
        <w:rPr>
          <w:rFonts w:asciiTheme="minorHAnsi" w:hAnsiTheme="minorHAnsi"/>
          <w:szCs w:val="22"/>
          <w:lang w:val="es-PE"/>
        </w:rPr>
        <w:t xml:space="preserve"> </w:t>
      </w:r>
    </w:p>
    <w:p w14:paraId="74DF6D1C" w14:textId="77777777" w:rsidR="004258BA" w:rsidRPr="00A3553A" w:rsidRDefault="004258BA" w:rsidP="004258BA">
      <w:pPr>
        <w:pStyle w:val="ListParagraph"/>
        <w:outlineLvl w:val="9"/>
        <w:rPr>
          <w:rFonts w:asciiTheme="minorHAnsi" w:hAnsiTheme="minorHAnsi" w:cs="Times New Roman"/>
          <w:lang w:val="es-PE"/>
        </w:rPr>
      </w:pPr>
    </w:p>
    <w:p w14:paraId="3A69C694" w14:textId="549ACAA0" w:rsidR="004258BA" w:rsidRPr="00A3553A" w:rsidRDefault="004258BA" w:rsidP="00C24D43">
      <w:pPr>
        <w:pStyle w:val="Numerar"/>
        <w:numPr>
          <w:ilvl w:val="1"/>
          <w:numId w:val="39"/>
        </w:numPr>
        <w:ind w:left="709" w:hanging="709"/>
        <w:rPr>
          <w:rFonts w:asciiTheme="minorHAnsi" w:hAnsiTheme="minorHAnsi"/>
          <w:szCs w:val="22"/>
        </w:rPr>
      </w:pPr>
      <w:bookmarkStart w:id="1381" w:name="_cp_blt_1_509"/>
      <w:bookmarkStart w:id="1382" w:name="_cp_text_1_510"/>
      <w:r w:rsidRPr="00A3553A">
        <w:rPr>
          <w:rFonts w:asciiTheme="minorHAnsi" w:hAnsiTheme="minorHAnsi" w:cs="Times New Roman"/>
          <w:szCs w:val="22"/>
        </w:rPr>
        <w:t>E</w:t>
      </w:r>
      <w:bookmarkEnd w:id="1381"/>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3502E1">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3502E1">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constancia de este hecho, como requisito habilitante del inicio del peritaje.  </w:t>
      </w:r>
    </w:p>
    <w:bookmarkEnd w:id="1382"/>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1383" w:name="_cp_blt_1_515"/>
      <w:bookmarkStart w:id="1384" w:name="_cp_blt_2_514"/>
      <w:bookmarkEnd w:id="1383"/>
      <w:bookmarkEnd w:id="1384"/>
      <w:r w:rsidRPr="00A3553A">
        <w:rPr>
          <w:rFonts w:asciiTheme="minorHAnsi" w:hAnsiTheme="minorHAnsi" w:cs="Times New Roman"/>
          <w:szCs w:val="22"/>
        </w:rPr>
        <w:t xml:space="preserve">La entrega de los Bienes de la Concesión </w:t>
      </w:r>
      <w:bookmarkStart w:id="1385" w:name="_cp_text_1_513"/>
      <w:r w:rsidRPr="00A3553A">
        <w:rPr>
          <w:rFonts w:asciiTheme="minorHAnsi" w:hAnsiTheme="minorHAnsi" w:cs="Times New Roman"/>
          <w:szCs w:val="22"/>
        </w:rPr>
        <w:t>estará sujeta al siguiente procedimiento</w:t>
      </w:r>
      <w:bookmarkEnd w:id="1385"/>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1386" w:name="_cp_blt_2_544"/>
      <w:bookmarkStart w:id="1387" w:name="_cp_blt_2_546"/>
      <w:bookmarkStart w:id="1388" w:name="_cp_blt_2_548"/>
      <w:bookmarkStart w:id="1389" w:name="_cp_blt_2_550"/>
      <w:bookmarkStart w:id="1390" w:name="_cp_blt_1_557"/>
      <w:bookmarkStart w:id="1391" w:name="_cp_blt_2_556"/>
      <w:bookmarkStart w:id="1392" w:name="_cp_blt_1_579"/>
      <w:bookmarkStart w:id="1393" w:name="_cp_blt_2_578"/>
      <w:bookmarkStart w:id="1394" w:name="_cp_blt_1_584"/>
      <w:bookmarkStart w:id="1395" w:name="_cp_blt_2_583"/>
      <w:bookmarkStart w:id="1396" w:name="_cp_blt_1_591"/>
      <w:bookmarkStart w:id="1397" w:name="_cp_blt_2_590"/>
      <w:bookmarkStart w:id="1398" w:name="_cp_blt_1_596"/>
      <w:bookmarkStart w:id="1399" w:name="_cp_blt_2_595"/>
      <w:bookmarkStart w:id="1400" w:name="_cp_blt_1_601"/>
      <w:bookmarkStart w:id="1401" w:name="_cp_blt_2_600"/>
      <w:bookmarkStart w:id="1402" w:name="_Toc533115538"/>
      <w:bookmarkStart w:id="1403" w:name="_Ref290651682"/>
      <w:bookmarkStart w:id="1404" w:name="_Ref350516584"/>
      <w:bookmarkStart w:id="1405" w:name="_Ref297718031"/>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1406" w:name="_cp_text_1_517"/>
      <w:r w:rsidRPr="00A3553A">
        <w:rPr>
          <w:rFonts w:asciiTheme="minorHAnsi" w:hAnsiTheme="minorHAnsi"/>
          <w:szCs w:val="22"/>
          <w:lang w:val="es-MX"/>
        </w:rPr>
        <w:t xml:space="preserve">el Acta </w:t>
      </w:r>
      <w:bookmarkEnd w:id="1406"/>
      <w:r w:rsidRPr="00A3553A">
        <w:rPr>
          <w:rFonts w:asciiTheme="minorHAnsi" w:hAnsiTheme="minorHAnsi"/>
          <w:szCs w:val="22"/>
          <w:lang w:val="es-MX"/>
        </w:rPr>
        <w:t xml:space="preserve">de Entrega Inicial de </w:t>
      </w:r>
      <w:bookmarkStart w:id="1407" w:name="_cp_text_1_518"/>
      <w:r w:rsidRPr="00A3553A">
        <w:rPr>
          <w:rFonts w:asciiTheme="minorHAnsi" w:hAnsiTheme="minorHAnsi"/>
          <w:szCs w:val="22"/>
          <w:lang w:val="es-MX"/>
        </w:rPr>
        <w:t xml:space="preserve">los </w:t>
      </w:r>
      <w:bookmarkEnd w:id="1407"/>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1408"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w:t>
      </w:r>
      <w:r w:rsidR="00EC7CAA">
        <w:rPr>
          <w:rFonts w:asciiTheme="minorHAnsi" w:hAnsiTheme="minorHAnsi"/>
          <w:szCs w:val="22"/>
          <w:lang w:val="es-MX"/>
        </w:rPr>
        <w:lastRenderedPageBreak/>
        <w:t xml:space="preserve">y (ii) </w:t>
      </w:r>
      <w:r w:rsidR="00EC7CAA" w:rsidRPr="00EC7CAA">
        <w:rPr>
          <w:rFonts w:asciiTheme="minorHAnsi" w:hAnsiTheme="minorHAnsi"/>
          <w:szCs w:val="22"/>
          <w:lang w:val="es-MX"/>
        </w:rPr>
        <w:t>los bienes muebles indicados en el acta de junta general de accionistas de la PSS 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1409" w:name="_cp_text_1_521"/>
      <w:bookmarkEnd w:id="1408"/>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1409"/>
      <w:r w:rsidRPr="00A3553A">
        <w:rPr>
          <w:rFonts w:asciiTheme="minorHAnsi" w:hAnsiTheme="minorHAnsi"/>
          <w:szCs w:val="22"/>
          <w:lang w:val="es-MX"/>
        </w:rPr>
        <w:t xml:space="preserve">que no </w:t>
      </w:r>
      <w:bookmarkStart w:id="1410"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1410"/>
      <w:r w:rsidRPr="00A3553A">
        <w:rPr>
          <w:rFonts w:asciiTheme="minorHAnsi" w:hAnsiTheme="minorHAnsi"/>
          <w:szCs w:val="22"/>
          <w:lang w:val="es-MX"/>
        </w:rPr>
        <w:t xml:space="preserve">siendo operados por </w:t>
      </w:r>
      <w:bookmarkStart w:id="1411" w:name="_cp_text_1_526"/>
      <w:r w:rsidRPr="00A3553A">
        <w:rPr>
          <w:rFonts w:asciiTheme="minorHAnsi" w:hAnsiTheme="minorHAnsi"/>
          <w:szCs w:val="22"/>
          <w:lang w:val="es-MX"/>
        </w:rPr>
        <w:t xml:space="preserve">el </w:t>
      </w:r>
      <w:bookmarkEnd w:id="1411"/>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1402"/>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itle"/>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1412" w:name="_cp_text_1_528"/>
      <w:r w:rsidRPr="008B7119">
        <w:rPr>
          <w:rFonts w:asciiTheme="minorHAnsi" w:hAnsiTheme="minorHAnsi"/>
          <w:szCs w:val="22"/>
          <w:lang w:val="es-MX"/>
        </w:rPr>
        <w:t xml:space="preserve">Adicionalmente, se suscribirá el </w:t>
      </w:r>
      <w:bookmarkStart w:id="1413" w:name="_cp_text_4_529"/>
      <w:bookmarkEnd w:id="1412"/>
      <w:r w:rsidRPr="008B7119">
        <w:rPr>
          <w:rFonts w:asciiTheme="minorHAnsi" w:hAnsiTheme="minorHAnsi"/>
          <w:szCs w:val="22"/>
          <w:lang w:val="es-MX"/>
        </w:rPr>
        <w:t xml:space="preserve">Acta de Entrega Definitiva de los Bienes de la Concesión </w:t>
      </w:r>
      <w:bookmarkStart w:id="1414" w:name="_cp_text_1_530"/>
      <w:bookmarkEnd w:id="1413"/>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que a dicha fecha cuenten con el 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1414"/>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1415"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1416" w:name="_cp_text_1_538"/>
      <w:r w:rsidRPr="00A3553A">
        <w:rPr>
          <w:rFonts w:asciiTheme="minorHAnsi" w:hAnsiTheme="minorHAnsi"/>
          <w:szCs w:val="22"/>
          <w:lang w:val="es-PE"/>
        </w:rPr>
        <w:t xml:space="preserve">Definitiva </w:t>
      </w:r>
      <w:bookmarkEnd w:id="1416"/>
      <w:r w:rsidRPr="00A3553A">
        <w:rPr>
          <w:rFonts w:asciiTheme="minorHAnsi" w:hAnsiTheme="minorHAnsi"/>
          <w:szCs w:val="22"/>
          <w:lang w:val="es-PE"/>
        </w:rPr>
        <w:t>de los Bienes de la Concesión</w:t>
      </w:r>
      <w:bookmarkStart w:id="1417"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1417"/>
      <w:r w:rsidR="00221334" w:rsidRPr="00A3553A">
        <w:rPr>
          <w:rFonts w:asciiTheme="minorHAnsi" w:hAnsiTheme="minorHAnsi"/>
          <w:szCs w:val="22"/>
          <w:lang w:val="es-PE"/>
        </w:rPr>
        <w:t>s</w:t>
      </w:r>
      <w:r w:rsidRPr="00A3553A">
        <w:rPr>
          <w:rFonts w:asciiTheme="minorHAnsi" w:hAnsiTheme="minorHAnsi"/>
          <w:szCs w:val="22"/>
          <w:lang w:val="es-PE"/>
        </w:rPr>
        <w:t>.</w:t>
      </w:r>
      <w:bookmarkStart w:id="1418" w:name="_Toc533115541"/>
      <w:bookmarkEnd w:id="1415"/>
    </w:p>
    <w:bookmarkEnd w:id="1418"/>
    <w:p w14:paraId="747C309C" w14:textId="77777777" w:rsidR="004258BA" w:rsidRPr="00A3553A" w:rsidRDefault="004258BA" w:rsidP="00BF23F0">
      <w:pPr>
        <w:tabs>
          <w:tab w:val="left" w:pos="792"/>
        </w:tabs>
        <w:adjustRightInd/>
        <w:rPr>
          <w:rFonts w:asciiTheme="minorHAnsi" w:hAnsiTheme="minorHAnsi"/>
          <w:lang w:val="es-PE"/>
        </w:rPr>
      </w:pPr>
    </w:p>
    <w:p w14:paraId="5B61C748" w14:textId="5BB41DB3"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1419" w:name="_cp_text_1_552"/>
      <w:r w:rsidRPr="00A3553A">
        <w:rPr>
          <w:rFonts w:asciiTheme="minorHAnsi" w:hAnsiTheme="minorHAnsi" w:cs="Times New Roman"/>
          <w:szCs w:val="22"/>
        </w:rPr>
        <w:t xml:space="preserve">procedencia de la </w:t>
      </w:r>
      <w:bookmarkEnd w:id="1419"/>
      <w:r w:rsidRPr="00A3553A">
        <w:rPr>
          <w:rFonts w:asciiTheme="minorHAnsi" w:hAnsiTheme="minorHAnsi" w:cs="Times New Roman"/>
          <w:szCs w:val="22"/>
        </w:rPr>
        <w:t xml:space="preserve">entrega de </w:t>
      </w:r>
      <w:bookmarkStart w:id="1420" w:name="_cp_text_1_553"/>
      <w:r w:rsidRPr="00A3553A">
        <w:rPr>
          <w:rFonts w:asciiTheme="minorHAnsi" w:hAnsiTheme="minorHAnsi" w:cs="Times New Roman"/>
          <w:szCs w:val="22"/>
        </w:rPr>
        <w:t xml:space="preserve">los </w:t>
      </w:r>
      <w:bookmarkEnd w:id="1420"/>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3502E1">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1421" w:name="_cp_text_1_555"/>
      <w:r w:rsidRPr="00A3553A">
        <w:rPr>
          <w:rFonts w:asciiTheme="minorHAnsi" w:hAnsiTheme="minorHAnsi" w:cs="Times New Roman"/>
          <w:szCs w:val="22"/>
        </w:rPr>
        <w:t xml:space="preserve">CONCESIONARIO acepta la recepción de los mismos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1421"/>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1422" w:name="_cp_text_1_559"/>
      <w:r w:rsidRPr="00A3553A">
        <w:rPr>
          <w:rFonts w:asciiTheme="minorHAnsi" w:hAnsiTheme="minorHAnsi" w:cs="Times New Roman"/>
          <w:lang w:val="es-PE"/>
        </w:rPr>
        <w:t xml:space="preserve">Si </w:t>
      </w:r>
      <w:bookmarkEnd w:id="1422"/>
      <w:r w:rsidRPr="00A3553A">
        <w:rPr>
          <w:rFonts w:asciiTheme="minorHAnsi" w:hAnsiTheme="minorHAnsi" w:cs="Times New Roman"/>
          <w:lang w:val="es-PE"/>
        </w:rPr>
        <w:t xml:space="preserve">el CONCEDENTE no cumple con la entrega de los Bienes de la Concesión a su cargo, y </w:t>
      </w:r>
      <w:bookmarkStart w:id="1423" w:name="_cp_text_1_561"/>
      <w:r w:rsidRPr="00A3553A">
        <w:rPr>
          <w:rFonts w:asciiTheme="minorHAnsi" w:hAnsiTheme="minorHAnsi" w:cs="Times New Roman"/>
          <w:lang w:val="es-PE"/>
        </w:rPr>
        <w:t xml:space="preserve">ello </w:t>
      </w:r>
      <w:bookmarkEnd w:id="1423"/>
      <w:r w:rsidRPr="00A3553A">
        <w:rPr>
          <w:rFonts w:asciiTheme="minorHAnsi" w:hAnsiTheme="minorHAnsi" w:cs="Times New Roman"/>
          <w:lang w:val="es-PE"/>
        </w:rPr>
        <w:t xml:space="preserve">genera que el CONCESIONARIO no pueda cumplir con </w:t>
      </w:r>
      <w:bookmarkStart w:id="1424" w:name="_cp_text_1_563"/>
      <w:r w:rsidRPr="00A3553A">
        <w:rPr>
          <w:rFonts w:asciiTheme="minorHAnsi" w:hAnsiTheme="minorHAnsi" w:cs="Times New Roman"/>
          <w:lang w:val="es-PE"/>
        </w:rPr>
        <w:t xml:space="preserve">sus </w:t>
      </w:r>
      <w:bookmarkEnd w:id="1424"/>
      <w:r w:rsidRPr="00A3553A">
        <w:rPr>
          <w:rFonts w:asciiTheme="minorHAnsi" w:hAnsiTheme="minorHAnsi" w:cs="Times New Roman"/>
          <w:lang w:val="es-PE"/>
        </w:rPr>
        <w:t>obligaciones por aspectos vinculados a dicha entrega, el CONCEDENTE asume la responsabilidad</w:t>
      </w:r>
      <w:bookmarkStart w:id="1425"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1425"/>
      <w:r w:rsidRPr="00A3553A">
        <w:rPr>
          <w:rFonts w:asciiTheme="minorHAnsi" w:hAnsiTheme="minorHAnsi" w:cs="Times New Roman"/>
          <w:lang w:val="es-PE"/>
        </w:rPr>
        <w:t xml:space="preserve">de </w:t>
      </w:r>
      <w:bookmarkStart w:id="1426" w:name="_cp_text_1_567"/>
      <w:r w:rsidRPr="00A3553A">
        <w:rPr>
          <w:rFonts w:asciiTheme="minorHAnsi" w:hAnsiTheme="minorHAnsi" w:cs="Times New Roman"/>
          <w:lang w:val="es-PE"/>
        </w:rPr>
        <w:t>la Concesión</w:t>
      </w:r>
      <w:bookmarkEnd w:id="1426"/>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1427" w:name="_cp_text_1_571"/>
      <w:r w:rsidRPr="00A3553A">
        <w:rPr>
          <w:rFonts w:asciiTheme="minorHAnsi" w:hAnsiTheme="minorHAnsi" w:cs="Times New Roman"/>
          <w:szCs w:val="22"/>
        </w:rPr>
        <w:t xml:space="preserve">de la respectiva </w:t>
      </w:r>
      <w:bookmarkEnd w:id="1427"/>
      <w:r w:rsidRPr="00A3553A">
        <w:rPr>
          <w:rFonts w:asciiTheme="minorHAnsi" w:hAnsiTheme="minorHAnsi" w:cs="Times New Roman"/>
          <w:szCs w:val="22"/>
        </w:rPr>
        <w:t xml:space="preserve">Acta de Entrega Definitiva de los Bienes de la Concesión, este es responsable de su </w:t>
      </w:r>
      <w:bookmarkStart w:id="1428" w:name="_cp_text_1_573"/>
      <w:r w:rsidRPr="00A3553A">
        <w:rPr>
          <w:rFonts w:asciiTheme="minorHAnsi" w:hAnsiTheme="minorHAnsi" w:cs="Times New Roman"/>
          <w:szCs w:val="22"/>
        </w:rPr>
        <w:t xml:space="preserve">Custodia </w:t>
      </w:r>
      <w:bookmarkEnd w:id="1428"/>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1429" w:name="_cp_text_1_575"/>
      <w:r w:rsidRPr="00A3553A">
        <w:rPr>
          <w:rFonts w:asciiTheme="minorHAnsi" w:hAnsiTheme="minorHAnsi" w:cs="Times New Roman"/>
          <w:szCs w:val="22"/>
        </w:rPr>
        <w:t xml:space="preserve">Saneamiento Físico Legal </w:t>
      </w:r>
      <w:bookmarkEnd w:id="1429"/>
      <w:r w:rsidRPr="00A3553A">
        <w:rPr>
          <w:rFonts w:asciiTheme="minorHAnsi" w:hAnsiTheme="minorHAnsi" w:cs="Times New Roman"/>
          <w:szCs w:val="22"/>
        </w:rPr>
        <w:t xml:space="preserve">que puedan presentarse durante dicho </w:t>
      </w:r>
      <w:bookmarkStart w:id="1430"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1430"/>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1431" w:name="_cp_text_1_581"/>
      <w:r w:rsidRPr="00A3553A">
        <w:rPr>
          <w:rFonts w:asciiTheme="minorHAnsi" w:hAnsiTheme="minorHAnsi" w:cs="Times New Roman"/>
          <w:szCs w:val="22"/>
        </w:rPr>
        <w:t xml:space="preserve">sobre </w:t>
      </w:r>
      <w:bookmarkEnd w:id="1431"/>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ListParagraph"/>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Asimismo, la Concesión es también título suficiente para que el CONCESIONARIO haga valer 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1432" w:name="_cp_text_1_586"/>
      <w:r w:rsidRPr="00A3553A">
        <w:rPr>
          <w:rFonts w:asciiTheme="minorHAnsi" w:hAnsiTheme="minorHAnsi" w:cs="Times New Roman"/>
          <w:szCs w:val="22"/>
        </w:rPr>
        <w:t xml:space="preserve">de la respectiva </w:t>
      </w:r>
      <w:bookmarkEnd w:id="1432"/>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1433" w:name="_cp_text_1_588"/>
      <w:r w:rsidRPr="00A3553A">
        <w:rPr>
          <w:rFonts w:asciiTheme="minorHAnsi" w:hAnsiTheme="minorHAnsi" w:cs="Times New Roman"/>
          <w:szCs w:val="22"/>
        </w:rPr>
        <w:t xml:space="preserve">limitaciones </w:t>
      </w:r>
      <w:bookmarkEnd w:id="1433"/>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1434" w:name="_cp_text_1_592"/>
      <w:r w:rsidRPr="00A3553A">
        <w:rPr>
          <w:rFonts w:asciiTheme="minorHAnsi" w:hAnsiTheme="minorHAnsi" w:cs="Times New Roman"/>
          <w:szCs w:val="22"/>
        </w:rPr>
        <w:t xml:space="preserve">, cuando corresponda, </w:t>
      </w:r>
      <w:bookmarkEnd w:id="1434"/>
      <w:r w:rsidRPr="00A3553A">
        <w:rPr>
          <w:rFonts w:asciiTheme="minorHAnsi" w:hAnsiTheme="minorHAnsi" w:cs="Times New Roman"/>
          <w:szCs w:val="22"/>
        </w:rPr>
        <w:t xml:space="preserve">de explotación exclusiva de los Bienes de la Concesión, así como el ejercicio de los derechos que sean </w:t>
      </w:r>
      <w:r w:rsidRPr="00A3553A">
        <w:rPr>
          <w:rFonts w:asciiTheme="minorHAnsi" w:hAnsiTheme="minorHAnsi" w:cs="Times New Roman"/>
          <w:szCs w:val="22"/>
        </w:rPr>
        <w:lastRenderedPageBreak/>
        <w:t xml:space="preserve">necesarios sobre los Bienes de la Concesión, para que cumpla con las obligaciones a su cargo establecidas en el Contrato de Concesión y </w:t>
      </w:r>
      <w:bookmarkStart w:id="1435" w:name="_cp_text_1_594"/>
      <w:r w:rsidRPr="00A3553A">
        <w:rPr>
          <w:rFonts w:asciiTheme="minorHAnsi" w:hAnsiTheme="minorHAnsi" w:cs="Times New Roman"/>
          <w:szCs w:val="22"/>
        </w:rPr>
        <w:t xml:space="preserve">en </w:t>
      </w:r>
      <w:bookmarkEnd w:id="1435"/>
      <w:r w:rsidRPr="00A3553A">
        <w:rPr>
          <w:rFonts w:asciiTheme="minorHAnsi" w:hAnsiTheme="minorHAnsi" w:cs="Times New Roman"/>
          <w:szCs w:val="22"/>
        </w:rPr>
        <w:t>las Leyes y Disposiciones Aplicables.</w:t>
      </w:r>
      <w:bookmarkStart w:id="1436"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1437" w:name="_cp_text_1_599"/>
      <w:r w:rsidRPr="00A3553A">
        <w:rPr>
          <w:rFonts w:asciiTheme="minorHAnsi" w:hAnsiTheme="minorHAnsi" w:cs="Times New Roman"/>
          <w:szCs w:val="22"/>
        </w:rPr>
        <w:t xml:space="preserve">bien </w:t>
      </w:r>
      <w:bookmarkEnd w:id="1437"/>
      <w:r w:rsidRPr="00A3553A">
        <w:rPr>
          <w:rFonts w:asciiTheme="minorHAnsi" w:hAnsiTheme="minorHAnsi" w:cs="Times New Roman"/>
          <w:szCs w:val="22"/>
        </w:rPr>
        <w:t>entregado, su condición y estado.</w:t>
      </w:r>
      <w:bookmarkEnd w:id="1436"/>
    </w:p>
    <w:p w14:paraId="29966C81" w14:textId="77777777" w:rsidR="004258BA" w:rsidRPr="00A3553A" w:rsidRDefault="004258BA" w:rsidP="004258BA">
      <w:pPr>
        <w:pStyle w:val="ListParagraph"/>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1438"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1438"/>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1439" w:name="_cp_text_1_607"/>
      <w:r w:rsidR="004258BA" w:rsidRPr="00A3553A">
        <w:rPr>
          <w:rFonts w:asciiTheme="minorHAnsi" w:hAnsiTheme="minorHAnsi" w:cs="Times New Roman"/>
          <w:shd w:val="clear" w:color="auto" w:fill="FFFFFF"/>
          <w:lang w:val="es-PE"/>
        </w:rPr>
        <w:t xml:space="preserve">los </w:t>
      </w:r>
      <w:bookmarkEnd w:id="1439"/>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1440" w:name="_cp_blt_1_614"/>
      <w:bookmarkStart w:id="1441" w:name="_cp_blt_2_613"/>
      <w:bookmarkStart w:id="1442" w:name="_cp_blt_1_616"/>
      <w:bookmarkStart w:id="1443" w:name="_cp_blt_2_615"/>
      <w:bookmarkStart w:id="1444" w:name="_cp_blt_1_619"/>
      <w:bookmarkStart w:id="1445" w:name="_cp_blt_2_618"/>
      <w:bookmarkStart w:id="1446" w:name="_cp_blt_1_624"/>
      <w:bookmarkStart w:id="1447" w:name="_cp_blt_2_623"/>
      <w:bookmarkStart w:id="1448" w:name="_cp_blt_2_625"/>
      <w:bookmarkStart w:id="1449" w:name="_cp_blt_1_629"/>
      <w:bookmarkStart w:id="1450" w:name="_cp_blt_2_628"/>
      <w:bookmarkStart w:id="1451" w:name="_cp_blt_1_635"/>
      <w:bookmarkStart w:id="1452" w:name="_cp_blt_2_634"/>
      <w:bookmarkStart w:id="1453" w:name="_cp_blt_1_641"/>
      <w:bookmarkStart w:id="1454" w:name="_cp_blt_2_640"/>
      <w:bookmarkStart w:id="1455" w:name="_cp_blt_1_650"/>
      <w:bookmarkStart w:id="1456" w:name="_cp_blt_2_649"/>
      <w:bookmarkStart w:id="1457" w:name="_cp_blt_1_658"/>
      <w:bookmarkStart w:id="1458" w:name="_cp_blt_2_657"/>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1459" w:name="_cp_blt_1_663"/>
      <w:bookmarkStart w:id="1460" w:name="_cp_blt_2_662"/>
      <w:bookmarkStart w:id="1461" w:name="_cp_blt_1_670"/>
      <w:bookmarkStart w:id="1462" w:name="_cp_blt_2_669"/>
      <w:bookmarkEnd w:id="1459"/>
      <w:bookmarkEnd w:id="1460"/>
      <w:bookmarkEnd w:id="1461"/>
      <w:bookmarkEnd w:id="1462"/>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1463" w:name="_cp_text_1_661"/>
      <w:r w:rsidRPr="00A3553A">
        <w:rPr>
          <w:rFonts w:asciiTheme="minorHAnsi" w:hAnsiTheme="minorHAnsi" w:cs="Times New Roman"/>
          <w:szCs w:val="22"/>
        </w:rPr>
        <w:t xml:space="preserve">los </w:t>
      </w:r>
      <w:bookmarkEnd w:id="1463"/>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1464" w:name="_cp_text_1_665"/>
      <w:r w:rsidRPr="00A3553A">
        <w:rPr>
          <w:rFonts w:asciiTheme="minorHAnsi" w:hAnsiTheme="minorHAnsi" w:cs="Times New Roman"/>
          <w:szCs w:val="22"/>
        </w:rPr>
        <w:t xml:space="preserve">de la respectiva </w:t>
      </w:r>
      <w:bookmarkEnd w:id="1464"/>
      <w:r w:rsidRPr="00A3553A">
        <w:rPr>
          <w:rFonts w:asciiTheme="minorHAnsi" w:hAnsiTheme="minorHAnsi" w:cs="Times New Roman"/>
          <w:szCs w:val="22"/>
        </w:rPr>
        <w:t xml:space="preserve">Acta de Entrega Definitiva de </w:t>
      </w:r>
      <w:bookmarkStart w:id="1465" w:name="_cp_text_1_666"/>
      <w:r w:rsidRPr="00A3553A">
        <w:rPr>
          <w:rFonts w:asciiTheme="minorHAnsi" w:hAnsiTheme="minorHAnsi" w:cs="Times New Roman"/>
          <w:szCs w:val="22"/>
        </w:rPr>
        <w:t xml:space="preserve">los </w:t>
      </w:r>
      <w:bookmarkEnd w:id="1465"/>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1466" w:name="_cp_text_1_668"/>
      <w:r w:rsidRPr="00A3553A">
        <w:rPr>
          <w:rFonts w:asciiTheme="minorHAnsi" w:hAnsiTheme="minorHAnsi" w:cs="Times New Roman"/>
          <w:szCs w:val="22"/>
        </w:rPr>
        <w:t xml:space="preserve">la respectiva </w:t>
      </w:r>
      <w:bookmarkEnd w:id="1466"/>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508939F4"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1467" w:name="_cp_text_1_672"/>
      <w:r w:rsidRPr="00A3553A">
        <w:rPr>
          <w:rFonts w:asciiTheme="minorHAnsi" w:hAnsiTheme="minorHAnsi" w:cs="Times New Roman"/>
          <w:shd w:val="clear" w:color="auto" w:fill="FFFFFF"/>
        </w:rPr>
        <w:t xml:space="preserve">suspensión </w:t>
      </w:r>
      <w:bookmarkEnd w:id="1467"/>
      <w:r w:rsidRPr="00A3553A">
        <w:rPr>
          <w:rFonts w:asciiTheme="minorHAnsi" w:hAnsiTheme="minorHAnsi" w:cs="Times New Roman"/>
          <w:shd w:val="clear" w:color="auto" w:fill="FFFFFF"/>
        </w:rPr>
        <w:t xml:space="preserve">del plazo de la Concesión o la </w:t>
      </w:r>
      <w:bookmarkStart w:id="1468" w:name="_cp_text_1_674"/>
      <w:r w:rsidRPr="00A3553A">
        <w:rPr>
          <w:rFonts w:asciiTheme="minorHAnsi" w:hAnsiTheme="minorHAnsi" w:cs="Times New Roman"/>
          <w:shd w:val="clear" w:color="auto" w:fill="FFFFFF"/>
        </w:rPr>
        <w:t xml:space="preserve">suspensión </w:t>
      </w:r>
      <w:bookmarkEnd w:id="1468"/>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3502E1">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3502E1">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1469" w:name="_cp_text_1_676"/>
      <w:r w:rsidRPr="00A3553A">
        <w:rPr>
          <w:rFonts w:asciiTheme="minorHAnsi" w:hAnsiTheme="minorHAnsi" w:cs="Times New Roman"/>
          <w:shd w:val="clear" w:color="auto" w:fill="FFFFFF"/>
        </w:rPr>
        <w:t xml:space="preserve">suspensión </w:t>
      </w:r>
      <w:bookmarkEnd w:id="1469"/>
      <w:r w:rsidRPr="00A3553A">
        <w:rPr>
          <w:rFonts w:asciiTheme="minorHAnsi" w:hAnsiTheme="minorHAnsi" w:cs="Times New Roman"/>
          <w:shd w:val="clear" w:color="auto" w:fill="FFFFFF"/>
        </w:rPr>
        <w:t xml:space="preserve">del plazo de la Concesión, o el de </w:t>
      </w:r>
      <w:bookmarkStart w:id="1470" w:name="_cp_text_1_678"/>
      <w:r w:rsidRPr="00A3553A">
        <w:rPr>
          <w:rFonts w:asciiTheme="minorHAnsi" w:hAnsiTheme="minorHAnsi" w:cs="Times New Roman"/>
          <w:shd w:val="clear" w:color="auto" w:fill="FFFFFF"/>
        </w:rPr>
        <w:t xml:space="preserve">suspensión </w:t>
      </w:r>
      <w:bookmarkEnd w:id="1470"/>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0C3924FE" w:rsidR="004258BA" w:rsidRPr="00A3553A" w:rsidRDefault="004258BA" w:rsidP="00C24D43">
      <w:pPr>
        <w:pStyle w:val="Numerar"/>
        <w:numPr>
          <w:ilvl w:val="1"/>
          <w:numId w:val="39"/>
        </w:numPr>
        <w:ind w:left="709" w:hanging="709"/>
        <w:rPr>
          <w:rFonts w:asciiTheme="minorHAnsi" w:hAnsiTheme="minorHAnsi"/>
          <w:szCs w:val="22"/>
        </w:rPr>
      </w:pPr>
      <w:bookmarkStart w:id="1471" w:name="_cp_blt_1_688"/>
      <w:bookmarkStart w:id="1472" w:name="_cp_blt_2_687"/>
      <w:bookmarkStart w:id="1473" w:name="_Ref492057781"/>
      <w:bookmarkStart w:id="1474" w:name="_Toc533115552"/>
      <w:bookmarkStart w:id="1475" w:name="_Ref44691943"/>
      <w:bookmarkEnd w:id="1471"/>
      <w:bookmarkEnd w:id="1472"/>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1476" w:name="_cp_text_1_683"/>
      <w:r w:rsidRPr="00A3553A">
        <w:rPr>
          <w:rFonts w:asciiTheme="minorHAnsi" w:hAnsiTheme="minorHAnsi" w:cs="Times New Roman"/>
          <w:szCs w:val="22"/>
        </w:rPr>
        <w:t xml:space="preserve">independiente </w:t>
      </w:r>
      <w:bookmarkEnd w:id="1476"/>
      <w:r w:rsidRPr="00A3553A">
        <w:rPr>
          <w:rFonts w:asciiTheme="minorHAnsi" w:hAnsiTheme="minorHAnsi" w:cs="Times New Roman"/>
          <w:szCs w:val="22"/>
        </w:rPr>
        <w:t xml:space="preserve">(en adelante, </w:t>
      </w:r>
      <w:r w:rsidR="00341A22">
        <w:rPr>
          <w:rFonts w:asciiTheme="minorHAnsi" w:hAnsiTheme="minorHAnsi" w:cs="Times New Roman"/>
          <w:szCs w:val="22"/>
        </w:rPr>
        <w:t>p</w:t>
      </w:r>
      <w:r w:rsidRPr="00A3553A">
        <w:rPr>
          <w:rFonts w:asciiTheme="minorHAnsi" w:hAnsiTheme="minorHAnsi" w:cs="Times New Roman"/>
          <w:szCs w:val="22"/>
        </w:rPr>
        <w:t xml:space="preserve">erito) </w:t>
      </w:r>
      <w:bookmarkStart w:id="1477" w:name="_cp_text_1_684"/>
      <w:r w:rsidRPr="00A3553A">
        <w:rPr>
          <w:rFonts w:asciiTheme="minorHAnsi" w:hAnsiTheme="minorHAnsi" w:cs="Times New Roman"/>
          <w:szCs w:val="22"/>
        </w:rPr>
        <w:t xml:space="preserve">designado de común acuerdo por las Partes del Contrato de Concesión, conforme a las cláusulas siguientes, que </w:t>
      </w:r>
      <w:r w:rsidRPr="00A3553A">
        <w:rPr>
          <w:rFonts w:asciiTheme="minorHAnsi" w:hAnsiTheme="minorHAnsi" w:cs="Times New Roman"/>
          <w:szCs w:val="22"/>
        </w:rPr>
        <w:lastRenderedPageBreak/>
        <w:t xml:space="preserve">será </w:t>
      </w:r>
      <w:bookmarkEnd w:id="1477"/>
      <w:r w:rsidRPr="00A3553A">
        <w:rPr>
          <w:rFonts w:asciiTheme="minorHAnsi" w:hAnsiTheme="minorHAnsi" w:cs="Times New Roman"/>
          <w:szCs w:val="22"/>
        </w:rPr>
        <w:t>contratado por el CONCESIONARIO, quien asume la totalidad de los costos, gastos y riesgos que requiera dicha contratación, así como cualquier tributo que afecte la misma.</w:t>
      </w:r>
      <w:bookmarkEnd w:id="1473"/>
      <w:r w:rsidRPr="00A3553A">
        <w:rPr>
          <w:rFonts w:asciiTheme="minorHAnsi" w:hAnsiTheme="minorHAnsi" w:cs="Times New Roman"/>
          <w:szCs w:val="22"/>
        </w:rPr>
        <w:t xml:space="preserve"> </w:t>
      </w:r>
      <w:bookmarkStart w:id="1478" w:name="_cp_text_1_686"/>
      <w:r w:rsidRPr="00A3553A">
        <w:rPr>
          <w:rFonts w:asciiTheme="minorHAnsi" w:hAnsiTheme="minorHAnsi" w:cs="Times New Roman"/>
          <w:szCs w:val="22"/>
        </w:rPr>
        <w:t xml:space="preserve">La implementación del peritaje es obligatoria, así como las </w:t>
      </w:r>
      <w:bookmarkEnd w:id="1478"/>
      <w:r w:rsidRPr="00A3553A">
        <w:rPr>
          <w:rFonts w:asciiTheme="minorHAnsi" w:hAnsiTheme="minorHAnsi" w:cs="Times New Roman"/>
          <w:szCs w:val="22"/>
        </w:rPr>
        <w:t xml:space="preserve">decisiones del </w:t>
      </w:r>
      <w:r w:rsidR="00341A22">
        <w:rPr>
          <w:rFonts w:asciiTheme="minorHAnsi" w:hAnsiTheme="minorHAnsi" w:cs="Times New Roman"/>
          <w:szCs w:val="22"/>
        </w:rPr>
        <w:t>p</w:t>
      </w:r>
      <w:r w:rsidRPr="00A3553A">
        <w:rPr>
          <w:rFonts w:asciiTheme="minorHAnsi" w:hAnsiTheme="minorHAnsi" w:cs="Times New Roman"/>
          <w:szCs w:val="22"/>
        </w:rPr>
        <w:t xml:space="preserve">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3502E1">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1479" w:name="_cp_blt_1_694"/>
      <w:bookmarkStart w:id="1480" w:name="_cp_blt_2_693"/>
      <w:bookmarkStart w:id="1481" w:name="_Toc533115553"/>
      <w:bookmarkEnd w:id="1474"/>
      <w:bookmarkEnd w:id="1479"/>
      <w:bookmarkEnd w:id="1480"/>
      <w:r w:rsidR="003456C1">
        <w:rPr>
          <w:rFonts w:asciiTheme="minorHAnsi" w:hAnsiTheme="minorHAnsi" w:cs="Times New Roman"/>
          <w:szCs w:val="22"/>
        </w:rPr>
        <w:t xml:space="preserve"> El </w:t>
      </w:r>
      <w:r w:rsidR="00341A22">
        <w:rPr>
          <w:rFonts w:asciiTheme="minorHAnsi" w:hAnsiTheme="minorHAnsi" w:cs="Times New Roman"/>
          <w:szCs w:val="22"/>
        </w:rPr>
        <w:t>p</w:t>
      </w:r>
      <w:r w:rsidR="003456C1">
        <w:rPr>
          <w:rFonts w:asciiTheme="minorHAnsi" w:hAnsiTheme="minorHAnsi" w:cs="Times New Roman"/>
          <w:szCs w:val="22"/>
        </w:rPr>
        <w:t xml:space="preserve">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1475"/>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584AA9C2" w:rsidR="00E23A11" w:rsidRPr="001E633C" w:rsidRDefault="004258BA" w:rsidP="00E23A11">
      <w:pPr>
        <w:pStyle w:val="Numerar"/>
        <w:numPr>
          <w:ilvl w:val="1"/>
          <w:numId w:val="39"/>
        </w:numPr>
        <w:ind w:left="709" w:hanging="709"/>
        <w:rPr>
          <w:rFonts w:asciiTheme="minorHAnsi" w:hAnsiTheme="minorHAnsi"/>
          <w:szCs w:val="22"/>
        </w:rPr>
      </w:pPr>
      <w:bookmarkStart w:id="1482" w:name="_Ref44691958"/>
      <w:r w:rsidRPr="00A3553A">
        <w:rPr>
          <w:rFonts w:asciiTheme="minorHAnsi" w:hAnsiTheme="minorHAnsi" w:cs="Times New Roman"/>
          <w:szCs w:val="22"/>
        </w:rPr>
        <w:t xml:space="preserve">Para la contratación del </w:t>
      </w:r>
      <w:r w:rsidR="007438AC">
        <w:rPr>
          <w:rFonts w:asciiTheme="minorHAnsi" w:hAnsiTheme="minorHAnsi" w:cs="Times New Roman"/>
          <w:szCs w:val="22"/>
        </w:rPr>
        <w:t>p</w:t>
      </w:r>
      <w:r w:rsidRPr="00A3553A">
        <w:rPr>
          <w:rFonts w:asciiTheme="minorHAnsi" w:hAnsiTheme="minorHAnsi" w:cs="Times New Roman"/>
          <w:szCs w:val="22"/>
        </w:rPr>
        <w:t>erito, el CONCESIONARIO remitirá al CONCEDENTE, en un plazo máximo de quince (15) Días de surgida la controversia, los términos de referencia, plazos y procedimiento del peritaje, así como una lista de por lo menos tres (3) expertos</w:t>
      </w:r>
      <w:bookmarkStart w:id="1483" w:name="_cp_text_1_689"/>
      <w:r w:rsidRPr="00A3553A">
        <w:rPr>
          <w:rFonts w:asciiTheme="minorHAnsi" w:hAnsiTheme="minorHAnsi" w:cs="Times New Roman"/>
          <w:szCs w:val="22"/>
        </w:rPr>
        <w:t xml:space="preserve"> en la materia controvertida</w:t>
      </w:r>
      <w:bookmarkEnd w:id="1483"/>
      <w:r w:rsidRPr="00A3553A">
        <w:rPr>
          <w:rFonts w:asciiTheme="minorHAnsi" w:hAnsiTheme="minorHAnsi" w:cs="Times New Roman"/>
          <w:szCs w:val="22"/>
        </w:rPr>
        <w:t xml:space="preserve">. </w:t>
      </w:r>
      <w:r w:rsidR="00EA48E8" w:rsidRPr="00EA48E8">
        <w:rPr>
          <w:rFonts w:asciiTheme="minorHAnsi" w:hAnsiTheme="minorHAnsi" w:cs="Times New Roman"/>
          <w:szCs w:val="22"/>
        </w:rPr>
        <w:t xml:space="preserve">Ninguno de los expertos propuestos deberá tener vinculación ni estar prestando directa o indirectamente algún tipo de servicios a favor de las Partes del Contrato de Concesión o del PSS, sus socios, accionistas, consejeros, funcionarios, participacionistas o Empresas Vinculadas, en el Perú o en el extranjero. Esta limitación deberá abarcar desde el año anterior al que se seleccione al </w:t>
      </w:r>
      <w:r w:rsidR="007438AC">
        <w:rPr>
          <w:rFonts w:asciiTheme="minorHAnsi" w:hAnsiTheme="minorHAnsi" w:cs="Times New Roman"/>
          <w:szCs w:val="22"/>
        </w:rPr>
        <w:t>p</w:t>
      </w:r>
      <w:r w:rsidR="00EA48E8" w:rsidRPr="00EA48E8">
        <w:rPr>
          <w:rFonts w:asciiTheme="minorHAnsi" w:hAnsiTheme="minorHAnsi" w:cs="Times New Roman"/>
          <w:szCs w:val="22"/>
        </w:rPr>
        <w:t>erito, hasta un año posterior a la culminación del peritaje.</w:t>
      </w:r>
      <w:r w:rsidR="00EA48E8">
        <w:rPr>
          <w:rFonts w:asciiTheme="minorHAnsi" w:hAnsiTheme="minorHAnsi" w:cs="Times New Roman"/>
          <w:szCs w:val="22"/>
        </w:rPr>
        <w:t xml:space="preserve"> </w:t>
      </w:r>
    </w:p>
    <w:p w14:paraId="5A86CF46" w14:textId="77777777" w:rsidR="00EA48E8" w:rsidRDefault="00EA48E8" w:rsidP="009A0129">
      <w:pPr>
        <w:pStyle w:val="ListParagraph"/>
        <w:rPr>
          <w:rFonts w:asciiTheme="minorHAnsi" w:hAnsiTheme="minorHAnsi" w:cs="Times New Roman"/>
        </w:rPr>
      </w:pPr>
    </w:p>
    <w:bookmarkEnd w:id="1481"/>
    <w:bookmarkEnd w:id="1482"/>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1484" w:name="_cp_text_1_695"/>
      <w:r w:rsidRPr="00A3553A">
        <w:rPr>
          <w:rFonts w:asciiTheme="minorHAnsi" w:hAnsiTheme="minorHAnsi" w:cs="Times New Roman"/>
          <w:lang w:val="es-PE"/>
        </w:rPr>
        <w:t xml:space="preserve"> </w:t>
      </w:r>
      <w:bookmarkEnd w:id="1484"/>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6E454FC7"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w:t>
      </w:r>
      <w:r w:rsidR="007438AC">
        <w:rPr>
          <w:rFonts w:asciiTheme="minorHAnsi" w:hAnsiTheme="minorHAnsi" w:cs="Times New Roman"/>
          <w:lang w:val="es-PE"/>
        </w:rPr>
        <w:t>p</w:t>
      </w:r>
      <w:r w:rsidRPr="00A3553A">
        <w:rPr>
          <w:rFonts w:asciiTheme="minorHAnsi" w:hAnsiTheme="minorHAnsi" w:cs="Times New Roman"/>
          <w:lang w:val="es-PE"/>
        </w:rPr>
        <w:t xml:space="preserve">erito, el CONCESIONARIO, en un plazo máximo de diez (10) Días, deberá contratarlo en los términos previstos en la </w:t>
      </w:r>
      <w:bookmarkStart w:id="1485" w:name="_cp_text_1_697"/>
      <w:r w:rsidRPr="00A3553A">
        <w:rPr>
          <w:rFonts w:asciiTheme="minorHAnsi" w:hAnsiTheme="minorHAnsi" w:cs="Times New Roman"/>
          <w:lang w:val="es-PE"/>
        </w:rPr>
        <w:t>cláusula precedente</w:t>
      </w:r>
      <w:bookmarkEnd w:id="1485"/>
      <w:r w:rsidRPr="00A3553A">
        <w:rPr>
          <w:rFonts w:asciiTheme="minorHAnsi" w:hAnsiTheme="minorHAnsi" w:cs="Times New Roman"/>
          <w:lang w:val="es-PE"/>
        </w:rPr>
        <w:t xml:space="preserve">, e informar al CONCEDENTE los alcances y el costo de los servicios del peritaje. </w:t>
      </w:r>
      <w:bookmarkStart w:id="1486"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1486"/>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1487" w:name="_cp_blt_1_706"/>
      <w:bookmarkStart w:id="1488" w:name="_cp_blt_2_705"/>
      <w:bookmarkStart w:id="1489" w:name="_Ref350505628"/>
      <w:bookmarkStart w:id="1490" w:name="_Toc533115554"/>
      <w:bookmarkEnd w:id="1487"/>
      <w:bookmarkEnd w:id="1488"/>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1491" w:name="_cp_text_1_701"/>
      <w:r w:rsidRPr="00A3553A">
        <w:rPr>
          <w:rFonts w:asciiTheme="minorHAnsi" w:hAnsiTheme="minorHAnsi" w:cs="Times New Roman"/>
          <w:szCs w:val="22"/>
        </w:rPr>
        <w:t xml:space="preserve">al CONCESIONARIO </w:t>
      </w:r>
      <w:bookmarkEnd w:id="1491"/>
      <w:r w:rsidRPr="00A3553A">
        <w:rPr>
          <w:rFonts w:asciiTheme="minorHAnsi" w:hAnsiTheme="minorHAnsi" w:cs="Times New Roman"/>
          <w:szCs w:val="22"/>
        </w:rPr>
        <w:t xml:space="preserve">de los Bienes de la Concesión, especificando sus características, </w:t>
      </w:r>
      <w:bookmarkStart w:id="1492" w:name="_cp_text_1_703"/>
      <w:r w:rsidRPr="00A3553A">
        <w:rPr>
          <w:rFonts w:asciiTheme="minorHAnsi" w:hAnsiTheme="minorHAnsi" w:cs="Times New Roman"/>
          <w:szCs w:val="22"/>
        </w:rPr>
        <w:t xml:space="preserve">área, </w:t>
      </w:r>
      <w:bookmarkEnd w:id="1492"/>
      <w:r w:rsidRPr="00A3553A">
        <w:rPr>
          <w:rFonts w:asciiTheme="minorHAnsi" w:hAnsiTheme="minorHAnsi" w:cs="Times New Roman"/>
          <w:szCs w:val="22"/>
        </w:rPr>
        <w:t>ubicación</w:t>
      </w:r>
      <w:bookmarkStart w:id="1493" w:name="_cp_text_1_704"/>
      <w:r w:rsidRPr="00A3553A">
        <w:rPr>
          <w:rFonts w:asciiTheme="minorHAnsi" w:hAnsiTheme="minorHAnsi" w:cs="Times New Roman"/>
          <w:szCs w:val="22"/>
        </w:rPr>
        <w:t>, si es en terrenos eriazos o rústicos, sus coordenadas en el sistema WGS 84</w:t>
      </w:r>
      <w:bookmarkEnd w:id="1493"/>
      <w:r w:rsidRPr="00A3553A">
        <w:rPr>
          <w:rFonts w:asciiTheme="minorHAnsi" w:hAnsiTheme="minorHAnsi" w:cs="Times New Roman"/>
          <w:szCs w:val="22"/>
        </w:rPr>
        <w:t xml:space="preserve">, </w:t>
      </w:r>
      <w:bookmarkEnd w:id="1403"/>
      <w:bookmarkEnd w:id="1404"/>
      <w:bookmarkEnd w:id="1405"/>
      <w:r w:rsidRPr="00A3553A">
        <w:rPr>
          <w:rFonts w:asciiTheme="minorHAnsi" w:hAnsiTheme="minorHAnsi" w:cs="Times New Roman"/>
          <w:szCs w:val="22"/>
        </w:rPr>
        <w:t>estado de conservación y mantenimiento, funcionamiento y rendimiento, y la afectación específica al cumplimiento del objeto de la Concesión, así como otros aspectos de interés.</w:t>
      </w:r>
      <w:bookmarkStart w:id="1494" w:name="_cp_blt_1_709"/>
      <w:bookmarkStart w:id="1495" w:name="_cp_blt_2_708"/>
      <w:bookmarkStart w:id="1496" w:name="_Toc533115555"/>
      <w:bookmarkStart w:id="1497" w:name="_Ref290651839"/>
      <w:bookmarkEnd w:id="1489"/>
      <w:bookmarkEnd w:id="1490"/>
      <w:bookmarkEnd w:id="1494"/>
      <w:bookmarkEnd w:id="1495"/>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1498" w:name="_cp_text_1_707"/>
      <w:r w:rsidRPr="00A3553A">
        <w:rPr>
          <w:rFonts w:asciiTheme="minorHAnsi" w:hAnsiTheme="minorHAnsi" w:cs="Times New Roman"/>
          <w:szCs w:val="22"/>
        </w:rPr>
        <w:t xml:space="preserve">los </w:t>
      </w:r>
      <w:bookmarkEnd w:id="1498"/>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1499" w:name="_cp_blt_1_718"/>
      <w:bookmarkStart w:id="1500" w:name="_cp_blt_2_717"/>
      <w:bookmarkStart w:id="1501" w:name="_Toc533115556"/>
      <w:bookmarkEnd w:id="1496"/>
      <w:bookmarkEnd w:id="1499"/>
      <w:bookmarkEnd w:id="1500"/>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1502" w:name="_cp_blt_1_724"/>
      <w:bookmarkStart w:id="1503" w:name="_cp_blt_2_723"/>
      <w:bookmarkStart w:id="1504" w:name="_cp_text_1_727"/>
      <w:bookmarkStart w:id="1505" w:name="_Toc533115558"/>
      <w:bookmarkEnd w:id="1501"/>
      <w:bookmarkEnd w:id="1502"/>
      <w:bookmarkEnd w:id="1503"/>
      <w:r w:rsidRPr="00A3553A">
        <w:rPr>
          <w:rFonts w:asciiTheme="minorHAnsi" w:hAnsiTheme="minorHAnsi" w:cs="Times New Roman"/>
          <w:szCs w:val="22"/>
        </w:rPr>
        <w:t xml:space="preserve">el </w:t>
      </w:r>
      <w:bookmarkEnd w:id="1504"/>
      <w:r w:rsidRPr="00A3553A">
        <w:rPr>
          <w:rFonts w:asciiTheme="minorHAnsi" w:hAnsiTheme="minorHAnsi" w:cs="Times New Roman"/>
          <w:szCs w:val="22"/>
        </w:rPr>
        <w:t>CONCESIONARIO no podrá argumentar la existencia de cualquier falla o vicio oculto, los cuales serán de su íntegra responsabilidad.</w:t>
      </w:r>
      <w:bookmarkEnd w:id="1505"/>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podrá dejar constancia de cualquier defecto u observación que detecte con relación a los Bienes de la Concesión que le son entregados en la respectiva Acta de Entrega de los Bienes de la Concesión, sin que esto invalide la entrega de Disponibilidad o </w:t>
      </w:r>
      <w:r w:rsidRPr="00A3553A">
        <w:rPr>
          <w:rFonts w:asciiTheme="minorHAnsi" w:hAnsiTheme="minorHAnsi" w:cs="Times New Roman"/>
          <w:szCs w:val="22"/>
        </w:rPr>
        <w:lastRenderedPageBreak/>
        <w:t>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1506" w:name="_Ref418495458"/>
      <w:bookmarkEnd w:id="1497"/>
    </w:p>
    <w:p w14:paraId="78A22795" w14:textId="77777777"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1507" w:name="_Toc30781391"/>
      <w:bookmarkStart w:id="1508" w:name="_Toc60738966"/>
      <w:bookmarkStart w:id="1509" w:name="_Toc77226633"/>
      <w:bookmarkEnd w:id="1506"/>
      <w:r w:rsidRPr="00A3553A">
        <w:rPr>
          <w:rFonts w:asciiTheme="minorHAnsi" w:hAnsiTheme="minorHAnsi" w:cs="Times New Roman"/>
          <w:bCs w:val="0"/>
          <w:sz w:val="22"/>
          <w:szCs w:val="22"/>
        </w:rPr>
        <w:t>Inventarios</w:t>
      </w:r>
      <w:bookmarkEnd w:id="1507"/>
      <w:bookmarkEnd w:id="1508"/>
      <w:bookmarkEnd w:id="1509"/>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1510" w:name="_cp_blt_1_733"/>
      <w:bookmarkStart w:id="1511" w:name="_cp_blt_2_732"/>
      <w:bookmarkStart w:id="1512" w:name="_Ref422332432"/>
      <w:bookmarkEnd w:id="1510"/>
      <w:bookmarkEnd w:id="1511"/>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1513" w:name="_cp_blt_1_737"/>
      <w:bookmarkStart w:id="1514" w:name="_cp_blt_2_736"/>
      <w:bookmarkStart w:id="1515" w:name="_cp_text_1_735"/>
      <w:bookmarkStart w:id="1516" w:name="_Ref495398325"/>
      <w:bookmarkEnd w:id="1513"/>
      <w:bookmarkEnd w:id="1514"/>
      <w:r w:rsidRPr="00A3553A">
        <w:rPr>
          <w:rFonts w:asciiTheme="minorHAnsi" w:hAnsiTheme="minorHAnsi" w:cs="Times New Roman"/>
          <w:szCs w:val="22"/>
        </w:rPr>
        <w:t xml:space="preserve">Con posterioridad a la celebración de las Actas de Entrega de los Bienes de la Concesión, el </w:t>
      </w:r>
      <w:bookmarkEnd w:id="1515"/>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1512"/>
      <w:bookmarkEnd w:id="1516"/>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1517" w:name="_cp_text_1_739"/>
      <w:r w:rsidRPr="00A3553A">
        <w:rPr>
          <w:rFonts w:asciiTheme="minorHAnsi" w:hAnsiTheme="minorHAnsi" w:cs="Times New Roman"/>
          <w:lang w:val="es-PE"/>
        </w:rPr>
        <w:t xml:space="preserve">Estos </w:t>
      </w:r>
      <w:bookmarkEnd w:id="1517"/>
      <w:r w:rsidRPr="00A3553A">
        <w:rPr>
          <w:rFonts w:asciiTheme="minorHAnsi" w:hAnsiTheme="minorHAnsi" w:cs="Times New Roman"/>
          <w:lang w:val="es-PE"/>
        </w:rPr>
        <w:t xml:space="preserve">Inventarios </w:t>
      </w:r>
      <w:bookmarkStart w:id="1518"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1518"/>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1519" w:name="_cp_blt_1_743"/>
      <w:bookmarkStart w:id="1520" w:name="_cp_blt_2_742"/>
      <w:bookmarkEnd w:id="1519"/>
      <w:bookmarkEnd w:id="1520"/>
      <w:r w:rsidRPr="00A3553A">
        <w:rPr>
          <w:rFonts w:asciiTheme="minorHAnsi" w:hAnsiTheme="minorHAnsi" w:cs="Times New Roman"/>
          <w:szCs w:val="22"/>
        </w:rPr>
        <w:t>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1521" w:name="_cp_blt_1_745"/>
      <w:bookmarkStart w:id="1522" w:name="_cp_blt_2_744"/>
      <w:bookmarkStart w:id="1523" w:name="_Ref409453190"/>
      <w:bookmarkEnd w:id="1521"/>
      <w:bookmarkEnd w:id="1522"/>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1523"/>
    </w:p>
    <w:p w14:paraId="3DFB6AB3" w14:textId="77777777" w:rsidR="00860749" w:rsidRDefault="00860749" w:rsidP="00757BB8">
      <w:pPr>
        <w:pStyle w:val="ListParagraph"/>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l CONCEDENTE deberá pronunciarse respecto a la procedencia o no de la devolución planteada dentro de los quince (15) Días contados a partir de la recepción de la comunicación del CONCESIONARIO. En caso su opinión sea no favorable, debe sustentar los motivos.</w:t>
      </w:r>
      <w:bookmarkStart w:id="1524"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1524"/>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1525" w:name="_cp_blt_1_751"/>
      <w:bookmarkStart w:id="1526" w:name="_cp_blt_2_750"/>
      <w:bookmarkStart w:id="1527" w:name="_Ref45113253"/>
      <w:bookmarkEnd w:id="1525"/>
      <w:bookmarkEnd w:id="1526"/>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1528" w:name="_cp_text_1_749"/>
      <w:r w:rsidRPr="00A3553A">
        <w:rPr>
          <w:rFonts w:asciiTheme="minorHAnsi" w:hAnsiTheme="minorHAnsi" w:cs="Times New Roman"/>
          <w:szCs w:val="22"/>
        </w:rPr>
        <w:t>estos</w:t>
      </w:r>
      <w:bookmarkEnd w:id="1528"/>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1527"/>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4397E40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1529"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3502E1">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3502E1">
        <w:rPr>
          <w:rFonts w:asciiTheme="minorHAnsi" w:hAnsiTheme="minorHAnsi" w:cs="Times New Roman"/>
          <w:lang w:val="es-PE"/>
        </w:rPr>
        <w:t>5.33</w:t>
      </w:r>
      <w:r w:rsidR="005F12AD">
        <w:rPr>
          <w:rFonts w:asciiTheme="minorHAnsi" w:hAnsiTheme="minorHAnsi" w:cs="Times New Roman"/>
          <w:lang w:val="es-PE"/>
        </w:rPr>
        <w:fldChar w:fldCharType="end"/>
      </w:r>
      <w:bookmarkEnd w:id="1529"/>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1530" w:name="_cp_blt_1_757"/>
      <w:bookmarkStart w:id="1531" w:name="_cp_blt_2_756"/>
      <w:bookmarkEnd w:id="1530"/>
      <w:bookmarkEnd w:id="1531"/>
      <w:r w:rsidRPr="00A3553A">
        <w:rPr>
          <w:rFonts w:asciiTheme="minorHAnsi" w:hAnsiTheme="minorHAnsi" w:cs="Times New Roman"/>
          <w:szCs w:val="22"/>
        </w:rPr>
        <w:t>En ningún caso se podrá plantear la devolución de los Bienes de la Concesión que</w:t>
      </w:r>
      <w:bookmarkStart w:id="1532" w:name="_cp_text_1_753"/>
      <w:r w:rsidRPr="00A3553A">
        <w:rPr>
          <w:rFonts w:asciiTheme="minorHAnsi" w:hAnsiTheme="minorHAnsi" w:cs="Times New Roman"/>
          <w:szCs w:val="22"/>
        </w:rPr>
        <w:t xml:space="preserve">, </w:t>
      </w:r>
      <w:bookmarkEnd w:id="1532"/>
      <w:r w:rsidRPr="00A3553A">
        <w:rPr>
          <w:rFonts w:asciiTheme="minorHAnsi" w:hAnsiTheme="minorHAnsi" w:cs="Times New Roman"/>
          <w:szCs w:val="22"/>
        </w:rPr>
        <w:t>por su naturaleza</w:t>
      </w:r>
      <w:bookmarkStart w:id="1533" w:name="_cp_text_1_754"/>
      <w:r w:rsidRPr="00A3553A">
        <w:rPr>
          <w:rFonts w:asciiTheme="minorHAnsi" w:hAnsiTheme="minorHAnsi" w:cs="Times New Roman"/>
          <w:szCs w:val="22"/>
        </w:rPr>
        <w:t xml:space="preserve">, </w:t>
      </w:r>
      <w:bookmarkEnd w:id="1533"/>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1534" w:name="_Toc30781392"/>
      <w:bookmarkStart w:id="1535" w:name="_Toc60738967"/>
      <w:bookmarkStart w:id="1536" w:name="_Toc77226634"/>
      <w:r w:rsidRPr="00A3553A">
        <w:rPr>
          <w:rFonts w:asciiTheme="minorHAnsi" w:hAnsiTheme="minorHAnsi" w:cs="Times New Roman"/>
          <w:bCs w:val="0"/>
          <w:sz w:val="22"/>
          <w:szCs w:val="22"/>
        </w:rPr>
        <w:t>Servidumbres</w:t>
      </w:r>
      <w:bookmarkEnd w:id="1534"/>
      <w:bookmarkEnd w:id="1535"/>
      <w:bookmarkEnd w:id="1536"/>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1537" w:name="_cp_blt_1_761"/>
      <w:bookmarkStart w:id="1538" w:name="_cp_blt_2_760"/>
      <w:bookmarkStart w:id="1539" w:name="_Ref350501557"/>
      <w:bookmarkEnd w:id="1537"/>
      <w:bookmarkEnd w:id="1538"/>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1540" w:name="_cp_text_1_759"/>
      <w:r w:rsidRPr="00A3553A">
        <w:rPr>
          <w:rFonts w:asciiTheme="minorHAnsi" w:hAnsiTheme="minorHAnsi" w:cs="Times New Roman"/>
          <w:szCs w:val="22"/>
        </w:rPr>
        <w:t>a su cuenta, costo y riesgo</w:t>
      </w:r>
      <w:bookmarkEnd w:id="1540"/>
      <w:r w:rsidRPr="00A3553A">
        <w:rPr>
          <w:rFonts w:asciiTheme="minorHAnsi" w:hAnsiTheme="minorHAnsi" w:cs="Times New Roman"/>
          <w:szCs w:val="22"/>
        </w:rPr>
        <w:t>.</w:t>
      </w:r>
      <w:bookmarkStart w:id="1541" w:name="_Ref355606245"/>
      <w:bookmarkEnd w:id="1539"/>
      <w:r w:rsidRPr="00A3553A">
        <w:rPr>
          <w:rFonts w:asciiTheme="minorHAnsi" w:hAnsiTheme="minorHAnsi" w:cs="Times New Roman"/>
          <w:szCs w:val="22"/>
        </w:rPr>
        <w:t xml:space="preserve"> </w:t>
      </w:r>
      <w:bookmarkStart w:id="1542" w:name="_cp_blt_1_766"/>
      <w:bookmarkStart w:id="1543" w:name="_cp_blt_2_765"/>
      <w:bookmarkStart w:id="1544" w:name="_cp_text_1_762"/>
      <w:bookmarkEnd w:id="1542"/>
      <w:bookmarkEnd w:id="1543"/>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1545"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de acuerdo a lo establecido en las Leyes y Disposiciones Aplicables"</w:t>
      </w:r>
      <w:r w:rsidR="00801464">
        <w:rPr>
          <w:rFonts w:asciiTheme="minorHAnsi" w:hAnsiTheme="minorHAnsi" w:cs="Times New Roman"/>
        </w:rPr>
        <w:t>.</w:t>
      </w:r>
      <w:bookmarkEnd w:id="1545"/>
      <w:r w:rsidRPr="008B7119">
        <w:rPr>
          <w:rFonts w:asciiTheme="minorHAnsi" w:hAnsiTheme="minorHAnsi" w:cs="Times New Roman"/>
        </w:rPr>
        <w:t xml:space="preserve"> </w:t>
      </w:r>
      <w:bookmarkStart w:id="1546" w:name="_Ref350501559"/>
      <w:bookmarkEnd w:id="1541"/>
      <w:bookmarkEnd w:id="1544"/>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w:t>
      </w:r>
      <w:r w:rsidRPr="00A3553A">
        <w:rPr>
          <w:rFonts w:asciiTheme="minorHAnsi" w:hAnsiTheme="minorHAnsi" w:cs="Times New Roman"/>
          <w:szCs w:val="22"/>
        </w:rPr>
        <w:lastRenderedPageBreak/>
        <w:t xml:space="preserve">Calendario luego de transcurrido el </w:t>
      </w:r>
      <w:bookmarkStart w:id="1547" w:name="_cp_text_1_767"/>
      <w:r w:rsidRPr="00A3553A">
        <w:rPr>
          <w:rFonts w:asciiTheme="minorHAnsi" w:hAnsiTheme="minorHAnsi" w:cs="Times New Roman"/>
          <w:szCs w:val="22"/>
        </w:rPr>
        <w:t xml:space="preserve">referido </w:t>
      </w:r>
      <w:bookmarkEnd w:id="1547"/>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1548" w:name="_cp_blt_1_783"/>
      <w:bookmarkStart w:id="1549" w:name="_cp_blt_2_782"/>
      <w:bookmarkEnd w:id="1548"/>
      <w:bookmarkEnd w:id="1549"/>
    </w:p>
    <w:p w14:paraId="598D8808" w14:textId="77777777" w:rsidR="004258BA" w:rsidRPr="00A3553A" w:rsidRDefault="004258BA" w:rsidP="004258BA">
      <w:pPr>
        <w:rPr>
          <w:rFonts w:asciiTheme="minorHAnsi" w:hAnsiTheme="minorHAnsi" w:cs="Times New Roman"/>
        </w:rPr>
      </w:pPr>
    </w:p>
    <w:p w14:paraId="25A87F50" w14:textId="4AA47CD3"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1550" w:name="_cp_text_1_772"/>
      <w:r w:rsidR="004258BA" w:rsidRPr="00362CB3">
        <w:rPr>
          <w:rFonts w:asciiTheme="minorHAnsi" w:hAnsiTheme="minorHAnsi" w:cs="Times New Roman"/>
          <w:szCs w:val="22"/>
        </w:rPr>
        <w:t xml:space="preserve">suspensión </w:t>
      </w:r>
      <w:bookmarkEnd w:id="1550"/>
      <w:r w:rsidR="004258BA" w:rsidRPr="00362CB3">
        <w:rPr>
          <w:rFonts w:asciiTheme="minorHAnsi" w:hAnsiTheme="minorHAnsi" w:cs="Times New Roman"/>
          <w:szCs w:val="22"/>
        </w:rPr>
        <w:t xml:space="preserve">del plazo para el cumplimiento de las obligaciones directamente relacionadas con la ejecución de </w:t>
      </w:r>
      <w:bookmarkStart w:id="1551" w:name="_cp_text_1_773"/>
      <w:r w:rsidR="004258BA" w:rsidRPr="00362CB3">
        <w:rPr>
          <w:rFonts w:asciiTheme="minorHAnsi" w:hAnsiTheme="minorHAnsi" w:cs="Times New Roman"/>
          <w:szCs w:val="22"/>
        </w:rPr>
        <w:t xml:space="preserve">las </w:t>
      </w:r>
      <w:bookmarkEnd w:id="1551"/>
      <w:r w:rsidR="004258BA" w:rsidRPr="00362CB3">
        <w:rPr>
          <w:rFonts w:asciiTheme="minorHAnsi" w:hAnsiTheme="minorHAnsi" w:cs="Times New Roman"/>
          <w:szCs w:val="22"/>
        </w:rPr>
        <w:t xml:space="preserve">Obras que requieran contar con las Servidumbres, siempre que ello afecte la </w:t>
      </w:r>
      <w:bookmarkStart w:id="1552" w:name="_cp_text_1_775"/>
      <w:r w:rsidR="004258BA" w:rsidRPr="00362CB3">
        <w:rPr>
          <w:rFonts w:asciiTheme="minorHAnsi" w:hAnsiTheme="minorHAnsi" w:cs="Times New Roman"/>
          <w:szCs w:val="22"/>
        </w:rPr>
        <w:t>Ruta Crítica</w:t>
      </w:r>
      <w:bookmarkEnd w:id="1552"/>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1553" w:name="_cp_text_1_777"/>
      <w:r w:rsidR="004258BA" w:rsidRPr="00362CB3">
        <w:rPr>
          <w:rFonts w:asciiTheme="minorHAnsi" w:hAnsiTheme="minorHAnsi" w:cs="Times New Roman"/>
          <w:szCs w:val="22"/>
        </w:rPr>
        <w:t xml:space="preserve">suspensión </w:t>
      </w:r>
      <w:bookmarkEnd w:id="1553"/>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3502E1">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1554"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3502E1">
        <w:rPr>
          <w:rFonts w:asciiTheme="minorHAnsi" w:hAnsiTheme="minorHAnsi" w:cs="Times New Roman"/>
          <w:szCs w:val="22"/>
        </w:rPr>
        <w:t>5.45</w:t>
      </w:r>
      <w:r w:rsidR="00801464">
        <w:rPr>
          <w:rFonts w:asciiTheme="minorHAnsi" w:hAnsiTheme="minorHAnsi" w:cs="Times New Roman"/>
          <w:szCs w:val="22"/>
        </w:rPr>
        <w:fldChar w:fldCharType="end"/>
      </w:r>
      <w:bookmarkEnd w:id="1554"/>
      <w:r w:rsidR="004258BA" w:rsidRPr="00362CB3">
        <w:rPr>
          <w:rFonts w:asciiTheme="minorHAnsi" w:hAnsiTheme="minorHAnsi" w:cs="Times New Roman"/>
          <w:szCs w:val="22"/>
        </w:rPr>
        <w:t xml:space="preserve">. Dicha solicitud de </w:t>
      </w:r>
      <w:bookmarkStart w:id="1555" w:name="_cp_text_1_781"/>
      <w:r w:rsidR="004258BA" w:rsidRPr="00362CB3">
        <w:rPr>
          <w:rFonts w:asciiTheme="minorHAnsi" w:hAnsiTheme="minorHAnsi" w:cs="Times New Roman"/>
          <w:szCs w:val="22"/>
        </w:rPr>
        <w:t xml:space="preserve">suspensión </w:t>
      </w:r>
      <w:bookmarkEnd w:id="1555"/>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3502E1">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3502E1">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1556" w:name="_cp_blt_1_787"/>
      <w:bookmarkStart w:id="1557" w:name="_cp_blt_2_786"/>
      <w:bookmarkEnd w:id="1556"/>
      <w:bookmarkEnd w:id="1557"/>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1558" w:name="_cp_text_1_785"/>
      <w:r w:rsidRPr="00A3553A">
        <w:rPr>
          <w:rFonts w:asciiTheme="minorHAnsi" w:hAnsiTheme="minorHAnsi" w:cs="Times New Roman"/>
          <w:szCs w:val="22"/>
        </w:rPr>
        <w:t xml:space="preserve">suspensión </w:t>
      </w:r>
      <w:bookmarkEnd w:id="1558"/>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1559" w:name="_cp_text_1_789"/>
      <w:r w:rsidRPr="00A3553A">
        <w:rPr>
          <w:rFonts w:asciiTheme="minorHAnsi" w:hAnsiTheme="minorHAnsi" w:cs="Times New Roman"/>
          <w:lang w:val="es-PE"/>
        </w:rPr>
        <w:t xml:space="preserve">suspensión </w:t>
      </w:r>
      <w:bookmarkEnd w:id="1559"/>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7412729C" w:rsidR="004258BA" w:rsidRPr="00A3553A" w:rsidRDefault="004258BA" w:rsidP="00C24D43">
      <w:pPr>
        <w:pStyle w:val="Numerar"/>
        <w:numPr>
          <w:ilvl w:val="1"/>
          <w:numId w:val="39"/>
        </w:numPr>
        <w:ind w:left="709" w:hanging="709"/>
        <w:rPr>
          <w:rFonts w:asciiTheme="minorHAnsi" w:hAnsiTheme="minorHAnsi"/>
          <w:szCs w:val="22"/>
        </w:rPr>
      </w:pPr>
      <w:bookmarkStart w:id="1560" w:name="_cp_blt_1_792"/>
      <w:bookmarkStart w:id="1561" w:name="_cp_blt_2_791"/>
      <w:bookmarkEnd w:id="1560"/>
      <w:bookmarkEnd w:id="1561"/>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142037">
        <w:rPr>
          <w:rFonts w:asciiTheme="minorHAnsi" w:hAnsiTheme="minorHAnsi" w:cs="Times New Roman"/>
          <w:szCs w:val="22"/>
        </w:rPr>
        <w:t xml:space="preserve">, </w:t>
      </w:r>
      <w:r w:rsidR="002E3D98">
        <w:rPr>
          <w:rFonts w:asciiTheme="minorHAnsi" w:hAnsiTheme="minorHAnsi" w:cs="Times New Roman"/>
          <w:szCs w:val="22"/>
        </w:rPr>
        <w:t xml:space="preserve">el </w:t>
      </w:r>
      <w:r w:rsidR="00142037">
        <w:rPr>
          <w:rFonts w:asciiTheme="minorHAnsi" w:hAnsiTheme="minorHAnsi" w:cs="Times New Roman"/>
          <w:szCs w:val="22"/>
        </w:rPr>
        <w:t>Decreto Legislativo N</w:t>
      </w:r>
      <w:r w:rsidR="002E3D98">
        <w:rPr>
          <w:rFonts w:asciiTheme="minorHAnsi" w:hAnsiTheme="minorHAnsi" w:cs="Times New Roman"/>
          <w:szCs w:val="22"/>
        </w:rPr>
        <w:t>r</w:t>
      </w:r>
      <w:r w:rsidR="00142037">
        <w:rPr>
          <w:rFonts w:asciiTheme="minorHAnsi" w:hAnsiTheme="minorHAnsi" w:cs="Times New Roman"/>
          <w:szCs w:val="22"/>
        </w:rPr>
        <w:t>o. 1192</w:t>
      </w:r>
      <w:r w:rsidR="00C61CFF" w:rsidRPr="00A3553A">
        <w:rPr>
          <w:rFonts w:asciiTheme="minorHAnsi" w:hAnsiTheme="minorHAnsi" w:cs="Times New Roman"/>
          <w:szCs w:val="22"/>
        </w:rPr>
        <w:t xml:space="preserve"> y Decreto Legislativo N</w:t>
      </w:r>
      <w:r w:rsidR="002E3D98">
        <w:rPr>
          <w:rFonts w:asciiTheme="minorHAnsi" w:hAnsiTheme="minorHAnsi" w:cs="Times New Roman"/>
          <w:szCs w:val="22"/>
        </w:rPr>
        <w:t>r</w:t>
      </w:r>
      <w:r w:rsidR="00C61CFF" w:rsidRPr="00A3553A">
        <w:rPr>
          <w:rFonts w:asciiTheme="minorHAnsi" w:hAnsiTheme="minorHAnsi" w:cs="Times New Roman"/>
          <w:szCs w:val="22"/>
        </w:rPr>
        <w:t>o. 1280</w:t>
      </w:r>
      <w:r w:rsidRPr="00A3553A">
        <w:rPr>
          <w:rFonts w:asciiTheme="minorHAnsi" w:hAnsiTheme="minorHAnsi" w:cs="Times New Roman"/>
          <w:szCs w:val="22"/>
        </w:rPr>
        <w:t>, o norma que la modifique o sustituya.</w:t>
      </w:r>
      <w:bookmarkStart w:id="1562" w:name="_cp_blt_1_797"/>
      <w:bookmarkStart w:id="1563" w:name="_cp_blt_2_796"/>
      <w:bookmarkStart w:id="1564" w:name="_Ref422333434"/>
      <w:bookmarkStart w:id="1565" w:name="_Ref495398466"/>
      <w:bookmarkEnd w:id="1562"/>
      <w:bookmarkEnd w:id="1563"/>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bookmarkStart w:id="1566" w:name="_Ref73715225"/>
      <w:r w:rsidRPr="00A3553A">
        <w:rPr>
          <w:rFonts w:asciiTheme="minorHAnsi" w:hAnsiTheme="minorHAnsi" w:cs="Times New Roman"/>
          <w:szCs w:val="22"/>
        </w:rPr>
        <w:t xml:space="preserve">El CONCESIONARIO deberá inscribir en los </w:t>
      </w:r>
      <w:bookmarkStart w:id="1567" w:name="_cp_text_1_794"/>
      <w:r w:rsidRPr="00A3553A">
        <w:rPr>
          <w:rFonts w:asciiTheme="minorHAnsi" w:hAnsiTheme="minorHAnsi" w:cs="Times New Roman"/>
          <w:szCs w:val="22"/>
        </w:rPr>
        <w:t xml:space="preserve">Registros Públicos </w:t>
      </w:r>
      <w:bookmarkEnd w:id="1567"/>
      <w:r w:rsidRPr="00A3553A">
        <w:rPr>
          <w:rFonts w:asciiTheme="minorHAnsi" w:hAnsiTheme="minorHAnsi" w:cs="Times New Roman"/>
          <w:szCs w:val="22"/>
        </w:rPr>
        <w:t>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w:t>
      </w:r>
      <w:bookmarkEnd w:id="1566"/>
      <w:r w:rsidRPr="00A3553A">
        <w:rPr>
          <w:rFonts w:asciiTheme="minorHAnsi" w:hAnsiTheme="minorHAnsi" w:cs="Times New Roman"/>
          <w:szCs w:val="22"/>
        </w:rPr>
        <w:t xml:space="preserve"> </w:t>
      </w:r>
      <w:bookmarkStart w:id="1568" w:name="_cp_blt_1_799"/>
      <w:bookmarkStart w:id="1569" w:name="_cp_blt_2_798"/>
      <w:bookmarkEnd w:id="1564"/>
      <w:bookmarkEnd w:id="1565"/>
      <w:bookmarkEnd w:id="1568"/>
      <w:bookmarkEnd w:id="1569"/>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1570" w:name="_cp_text_1_801"/>
      <w:r w:rsidRPr="00A3553A">
        <w:rPr>
          <w:rFonts w:asciiTheme="minorHAnsi" w:hAnsiTheme="minorHAnsi"/>
          <w:szCs w:val="22"/>
        </w:rPr>
        <w:t>el acceso, Custodia</w:t>
      </w:r>
      <w:bookmarkEnd w:id="1570"/>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1571" w:name="_cp_blt_1_807"/>
      <w:bookmarkStart w:id="1572" w:name="_cp_blt_2_806"/>
      <w:bookmarkEnd w:id="1571"/>
      <w:bookmarkEnd w:id="1572"/>
      <w:r w:rsidRPr="00A3553A">
        <w:rPr>
          <w:rFonts w:asciiTheme="minorHAnsi" w:hAnsiTheme="minorHAnsi" w:cs="Times New Roman"/>
          <w:szCs w:val="22"/>
        </w:rPr>
        <w:t xml:space="preserve">Las </w:t>
      </w:r>
      <w:bookmarkStart w:id="1573" w:name="_cp_text_1_803"/>
      <w:r w:rsidRPr="00A3553A">
        <w:rPr>
          <w:rFonts w:asciiTheme="minorHAnsi" w:hAnsiTheme="minorHAnsi" w:cs="Times New Roman"/>
          <w:szCs w:val="22"/>
        </w:rPr>
        <w:t xml:space="preserve">Servidumbres </w:t>
      </w:r>
      <w:bookmarkEnd w:id="1573"/>
      <w:r w:rsidRPr="00A3553A">
        <w:rPr>
          <w:rFonts w:asciiTheme="minorHAnsi" w:hAnsiTheme="minorHAnsi" w:cs="Times New Roman"/>
          <w:szCs w:val="22"/>
        </w:rPr>
        <w:t xml:space="preserve">requeridas por el CONCESIONARIO deberán ser </w:t>
      </w:r>
      <w:bookmarkStart w:id="1574" w:name="_cp_text_1_805"/>
      <w:r w:rsidRPr="00A3553A">
        <w:rPr>
          <w:rFonts w:asciiTheme="minorHAnsi" w:hAnsiTheme="minorHAnsi" w:cs="Times New Roman"/>
          <w:szCs w:val="22"/>
        </w:rPr>
        <w:t xml:space="preserve">las identificadas </w:t>
      </w:r>
      <w:bookmarkEnd w:id="1574"/>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1575" w:name="_cp_blt_1_809"/>
      <w:bookmarkStart w:id="1576" w:name="_cp_blt_2_808"/>
      <w:bookmarkEnd w:id="1575"/>
      <w:bookmarkEnd w:id="1576"/>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as Servidumbres, una vez impuestas, serán consideradas como derechos de la Concesión.</w:t>
      </w:r>
      <w:bookmarkStart w:id="1577" w:name="_cp_blt_1_811"/>
      <w:bookmarkStart w:id="1578" w:name="_cp_blt_2_810"/>
      <w:bookmarkEnd w:id="1577"/>
      <w:bookmarkEnd w:id="1578"/>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1579" w:name="_cp_text_1_812"/>
      <w:r w:rsidRPr="002128F5">
        <w:rPr>
          <w:rFonts w:asciiTheme="minorHAnsi" w:hAnsiTheme="minorHAnsi" w:cs="Times New Roman"/>
        </w:rPr>
        <w:t xml:space="preserve">, </w:t>
      </w:r>
      <w:bookmarkEnd w:id="1579"/>
      <w:r w:rsidRPr="002128F5">
        <w:rPr>
          <w:rFonts w:asciiTheme="minorHAnsi" w:hAnsiTheme="minorHAnsi" w:cs="Times New Roman"/>
        </w:rPr>
        <w:t>corr</w:t>
      </w:r>
      <w:r w:rsidRPr="00A3553A">
        <w:rPr>
          <w:rFonts w:asciiTheme="minorHAnsi" w:hAnsiTheme="minorHAnsi" w:cs="Times New Roman"/>
        </w:rPr>
        <w:t>esponderá al CONCESIONARIO, a su 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1580" w:name="_cp_blt_1_814"/>
      <w:bookmarkStart w:id="1581" w:name="_cp_blt_2_813"/>
      <w:bookmarkEnd w:id="1580"/>
      <w:bookmarkEnd w:id="1581"/>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1582" w:name="_cp_blt_1_816"/>
      <w:bookmarkStart w:id="1583" w:name="_cp_blt_2_815"/>
      <w:bookmarkStart w:id="1584" w:name="_Ref422333447"/>
      <w:bookmarkEnd w:id="1582"/>
      <w:bookmarkEnd w:id="1583"/>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1585"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1584"/>
      <w:bookmarkEnd w:id="1585"/>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1586" w:name="_cp_text_1_818"/>
      <w:r w:rsidRPr="00A3553A">
        <w:rPr>
          <w:rFonts w:asciiTheme="minorHAnsi" w:hAnsiTheme="minorHAnsi" w:cs="Times New Roman"/>
        </w:rPr>
        <w:t xml:space="preserve"> por el PSS antes de la Fecha de Cierre</w:t>
      </w:r>
      <w:bookmarkEnd w:id="1586"/>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1587" w:name="_cp_text_1_820"/>
      <w:r w:rsidRPr="00A3553A">
        <w:rPr>
          <w:rFonts w:asciiTheme="minorHAnsi" w:hAnsiTheme="minorHAnsi" w:cs="Times New Roman"/>
        </w:rPr>
        <w:t xml:space="preserve">imposición </w:t>
      </w:r>
      <w:bookmarkEnd w:id="1587"/>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1588" w:name="_cp_text_1_823"/>
      <w:r w:rsidRPr="00A3553A">
        <w:rPr>
          <w:rFonts w:asciiTheme="minorHAnsi" w:hAnsiTheme="minorHAnsi" w:cs="Times New Roman"/>
        </w:rPr>
        <w:t xml:space="preserve">suspensión </w:t>
      </w:r>
      <w:bookmarkEnd w:id="1588"/>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1589" w:name="_Toc30781393"/>
      <w:bookmarkStart w:id="1590" w:name="_Toc60738968"/>
      <w:bookmarkStart w:id="1591" w:name="_Toc77226635"/>
      <w:bookmarkEnd w:id="1546"/>
      <w:r w:rsidRPr="00A3553A">
        <w:rPr>
          <w:rFonts w:asciiTheme="minorHAnsi" w:hAnsiTheme="minorHAnsi" w:cs="Times New Roman"/>
          <w:bCs w:val="0"/>
          <w:sz w:val="22"/>
          <w:szCs w:val="22"/>
        </w:rPr>
        <w:t>Defensas posesorias</w:t>
      </w:r>
      <w:bookmarkEnd w:id="1589"/>
      <w:bookmarkEnd w:id="1590"/>
      <w:bookmarkEnd w:id="1591"/>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1592" w:name="_cp_blt_1_831"/>
      <w:bookmarkStart w:id="1593" w:name="_cp_blt_2_830"/>
      <w:bookmarkStart w:id="1594" w:name="_Ref422333459"/>
      <w:bookmarkEnd w:id="1592"/>
      <w:bookmarkEnd w:id="1593"/>
      <w:r w:rsidRPr="00A3553A">
        <w:rPr>
          <w:rFonts w:asciiTheme="minorHAnsi" w:hAnsiTheme="minorHAnsi" w:cs="Times New Roman"/>
          <w:szCs w:val="22"/>
        </w:rPr>
        <w:t xml:space="preserve">Luego de suscrita </w:t>
      </w:r>
      <w:bookmarkStart w:id="1595" w:name="_cp_text_1_825"/>
      <w:r w:rsidRPr="00A3553A">
        <w:rPr>
          <w:rFonts w:asciiTheme="minorHAnsi" w:hAnsiTheme="minorHAnsi" w:cs="Times New Roman"/>
          <w:szCs w:val="22"/>
        </w:rPr>
        <w:t xml:space="preserve">cada </w:t>
      </w:r>
      <w:bookmarkEnd w:id="1595"/>
      <w:r w:rsidRPr="00A3553A">
        <w:rPr>
          <w:rFonts w:asciiTheme="minorHAnsi" w:hAnsiTheme="minorHAnsi" w:cs="Times New Roman"/>
          <w:szCs w:val="22"/>
        </w:rPr>
        <w:t xml:space="preserve">Acta de Entrega </w:t>
      </w:r>
      <w:bookmarkStart w:id="1596" w:name="_cp_text_1_826"/>
      <w:r w:rsidRPr="00A3553A">
        <w:rPr>
          <w:rFonts w:asciiTheme="minorHAnsi" w:hAnsiTheme="minorHAnsi" w:cs="Times New Roman"/>
          <w:szCs w:val="22"/>
        </w:rPr>
        <w:t xml:space="preserve">Definitiva </w:t>
      </w:r>
      <w:bookmarkEnd w:id="1596"/>
      <w:r w:rsidRPr="00A3553A">
        <w:rPr>
          <w:rFonts w:asciiTheme="minorHAnsi" w:hAnsiTheme="minorHAnsi" w:cs="Times New Roman"/>
          <w:szCs w:val="22"/>
        </w:rPr>
        <w:t xml:space="preserve">de los Bienes de la Concesión, el CONCESIONARIO tiene la obligación de </w:t>
      </w:r>
      <w:bookmarkStart w:id="1597" w:name="_cp_text_1_828"/>
      <w:r w:rsidRPr="00A3553A">
        <w:rPr>
          <w:rFonts w:asciiTheme="minorHAnsi" w:hAnsiTheme="minorHAnsi" w:cs="Times New Roman"/>
          <w:szCs w:val="22"/>
        </w:rPr>
        <w:t xml:space="preserve">ejercer </w:t>
      </w:r>
      <w:bookmarkEnd w:id="1597"/>
      <w:r w:rsidRPr="00A3553A">
        <w:rPr>
          <w:rFonts w:asciiTheme="minorHAnsi" w:hAnsiTheme="minorHAnsi" w:cs="Times New Roman"/>
          <w:szCs w:val="22"/>
        </w:rPr>
        <w:t>cualquiera de las siguientes modalidades de defensa posesoria</w:t>
      </w:r>
      <w:bookmarkStart w:id="1598" w:name="_cp_text_1_829"/>
      <w:r w:rsidRPr="00A3553A">
        <w:rPr>
          <w:rFonts w:asciiTheme="minorHAnsi" w:hAnsiTheme="minorHAnsi" w:cs="Times New Roman"/>
          <w:szCs w:val="22"/>
        </w:rPr>
        <w:t xml:space="preserve"> sobre los Bienes de la Concesión entregados bajo dicha acta</w:t>
      </w:r>
      <w:bookmarkEnd w:id="1598"/>
      <w:r w:rsidRPr="00A3553A">
        <w:rPr>
          <w:rFonts w:asciiTheme="minorHAnsi" w:hAnsiTheme="minorHAnsi" w:cs="Times New Roman"/>
          <w:szCs w:val="22"/>
        </w:rPr>
        <w:t>:</w:t>
      </w:r>
      <w:bookmarkEnd w:id="1594"/>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1599" w:name="_cp_text_1_833"/>
      <w:r w:rsidRPr="00A3553A">
        <w:rPr>
          <w:rFonts w:asciiTheme="minorHAnsi" w:hAnsiTheme="minorHAnsi"/>
          <w:szCs w:val="22"/>
          <w:lang w:val="es-PE"/>
        </w:rPr>
        <w:t>permitidas por las Leyes y Disposiciones Aplicables</w:t>
      </w:r>
      <w:bookmarkEnd w:id="1599"/>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1600" w:name="_cp_text_1_835"/>
      <w:r w:rsidRPr="00A3553A">
        <w:rPr>
          <w:rFonts w:asciiTheme="minorHAnsi" w:hAnsiTheme="minorHAnsi"/>
          <w:szCs w:val="22"/>
          <w:lang w:val="es-PE"/>
        </w:rPr>
        <w:t>vigentes</w:t>
      </w:r>
      <w:bookmarkStart w:id="1601" w:name="_cp_text_1_834"/>
      <w:bookmarkEnd w:id="1601"/>
      <w:r w:rsidRPr="00A3553A">
        <w:rPr>
          <w:rFonts w:asciiTheme="minorHAnsi" w:hAnsiTheme="minorHAnsi"/>
          <w:szCs w:val="22"/>
          <w:lang w:val="es-PE"/>
        </w:rPr>
        <w:t xml:space="preserve"> </w:t>
      </w:r>
      <w:bookmarkStart w:id="1602" w:name="_cp_text_1_836"/>
      <w:bookmarkEnd w:id="1600"/>
      <w:r w:rsidRPr="00A3553A">
        <w:rPr>
          <w:rFonts w:asciiTheme="minorHAnsi" w:hAnsiTheme="minorHAnsi"/>
          <w:szCs w:val="22"/>
          <w:lang w:val="es-PE"/>
        </w:rPr>
        <w:t xml:space="preserve">al amparo de las Leyes y Disposiciones Aplicables </w:t>
      </w:r>
      <w:bookmarkEnd w:id="1602"/>
      <w:r w:rsidRPr="00A3553A">
        <w:rPr>
          <w:rFonts w:asciiTheme="minorHAnsi" w:hAnsiTheme="minorHAnsi"/>
          <w:szCs w:val="22"/>
          <w:lang w:val="es-PE"/>
        </w:rPr>
        <w:t xml:space="preserve">que le permitan mantener indemne los derechos del CONCEDENTE y del CONCESIONARIO sobre los Bienes de la Concesión. Al respecto, será de aplicación la </w:t>
      </w:r>
      <w:r w:rsidRPr="00A3553A">
        <w:rPr>
          <w:rFonts w:asciiTheme="minorHAnsi" w:hAnsiTheme="minorHAnsi"/>
          <w:szCs w:val="22"/>
          <w:lang w:val="es-PE"/>
        </w:rPr>
        <w:lastRenderedPageBreak/>
        <w:t>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1603" w:name="_cp_text_1_837"/>
      <w:r w:rsidRPr="00A3553A">
        <w:rPr>
          <w:rFonts w:asciiTheme="minorHAnsi" w:hAnsiTheme="minorHAnsi" w:cs="Times New Roman"/>
          <w:lang w:val="es-PE"/>
        </w:rPr>
        <w:t xml:space="preserve">, </w:t>
      </w:r>
      <w:bookmarkEnd w:id="1603"/>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1604" w:name="_cp_text_1_838"/>
      <w:r w:rsidRPr="00A3553A">
        <w:rPr>
          <w:rFonts w:asciiTheme="minorHAnsi" w:hAnsiTheme="minorHAnsi" w:cs="Times New Roman"/>
          <w:lang w:val="es-PE"/>
        </w:rPr>
        <w:t xml:space="preserve">, </w:t>
      </w:r>
      <w:bookmarkEnd w:id="1604"/>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de acuerdo con sus competencias previstas en las Leyes y Disposiciones Aplicables</w:t>
      </w:r>
      <w:bookmarkStart w:id="1605" w:name="_cp_text_1_839"/>
      <w:r w:rsidRPr="00A3553A">
        <w:rPr>
          <w:rFonts w:asciiTheme="minorHAnsi" w:hAnsiTheme="minorHAnsi" w:cs="Times New Roman"/>
        </w:rPr>
        <w:t xml:space="preserve">, </w:t>
      </w:r>
      <w:bookmarkEnd w:id="1605"/>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1606" w:name="_cp_blt_1_845"/>
      <w:bookmarkStart w:id="1607" w:name="_cp_blt_2_844"/>
      <w:bookmarkEnd w:id="1606"/>
      <w:bookmarkEnd w:id="1607"/>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1608" w:name="_cp_text_1_841"/>
      <w:r w:rsidRPr="00A3553A">
        <w:rPr>
          <w:rFonts w:asciiTheme="minorHAnsi" w:hAnsiTheme="minorHAnsi" w:cs="Times New Roman"/>
          <w:szCs w:val="22"/>
        </w:rPr>
        <w:t xml:space="preserve">CONCEDENTE </w:t>
      </w:r>
      <w:bookmarkEnd w:id="1608"/>
      <w:r w:rsidRPr="00A3553A">
        <w:rPr>
          <w:rFonts w:asciiTheme="minorHAnsi" w:hAnsiTheme="minorHAnsi" w:cs="Times New Roman"/>
          <w:szCs w:val="22"/>
        </w:rPr>
        <w:t xml:space="preserve">será responsable de ejercer las referidas defensas posesorias, </w:t>
      </w:r>
      <w:bookmarkStart w:id="1609"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1609"/>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1610"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1610"/>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Heading2"/>
        <w:numPr>
          <w:ilvl w:val="0"/>
          <w:numId w:val="0"/>
        </w:numPr>
        <w:adjustRightInd/>
        <w:rPr>
          <w:rFonts w:asciiTheme="minorHAnsi" w:hAnsiTheme="minorHAnsi" w:cs="Times New Roman"/>
          <w:bCs w:val="0"/>
          <w:sz w:val="22"/>
          <w:szCs w:val="22"/>
        </w:rPr>
      </w:pPr>
      <w:bookmarkStart w:id="1611" w:name="_Toc60738969"/>
      <w:bookmarkStart w:id="1612" w:name="_Toc30781394"/>
      <w:bookmarkStart w:id="1613" w:name="_Toc77226636"/>
      <w:r w:rsidRPr="00A3553A">
        <w:rPr>
          <w:rFonts w:asciiTheme="minorHAnsi" w:hAnsiTheme="minorHAnsi" w:cs="Times New Roman"/>
          <w:bCs w:val="0"/>
          <w:sz w:val="22"/>
          <w:szCs w:val="22"/>
        </w:rPr>
        <w:t>Reversión de los Bienes de la Concesión del Componente 1</w:t>
      </w:r>
      <w:bookmarkEnd w:id="1611"/>
      <w:bookmarkEnd w:id="1613"/>
    </w:p>
    <w:p w14:paraId="100502C2" w14:textId="77777777" w:rsidR="00FE6F6C" w:rsidRPr="00A3553A" w:rsidRDefault="00FE6F6C" w:rsidP="004258BA">
      <w:pPr>
        <w:pStyle w:val="Heading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1614"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1614"/>
    </w:p>
    <w:p w14:paraId="197CFB92" w14:textId="77777777" w:rsidR="00A230FA" w:rsidRPr="00A3553A" w:rsidRDefault="00A230FA">
      <w:pPr>
        <w:pStyle w:val="ListParagraph"/>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ListParagraph"/>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lastRenderedPageBreak/>
        <w:t>Formará parte del Acta de Reversión de los Bienes de la Concesión, el Inventario Final, así 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1615" w:name="_Toc60738970"/>
      <w:bookmarkStart w:id="1616" w:name="_Toc77226637"/>
      <w:r w:rsidRPr="008B7119">
        <w:rPr>
          <w:rFonts w:asciiTheme="minorHAnsi" w:hAnsiTheme="minorHAnsi" w:cs="Times New Roman"/>
          <w:bCs w:val="0"/>
          <w:sz w:val="22"/>
          <w:szCs w:val="22"/>
        </w:rPr>
        <w:t>Reversión de los Bienes de la Concesión</w:t>
      </w:r>
      <w:bookmarkEnd w:id="1612"/>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1615"/>
      <w:bookmarkEnd w:id="1616"/>
    </w:p>
    <w:p w14:paraId="06B633E7" w14:textId="77777777" w:rsidR="004258BA" w:rsidRPr="00A3553A" w:rsidRDefault="004258BA" w:rsidP="004258BA">
      <w:pPr>
        <w:rPr>
          <w:rFonts w:asciiTheme="minorHAnsi" w:hAnsiTheme="minorHAnsi"/>
          <w:lang w:val="es-PE"/>
        </w:rPr>
      </w:pPr>
    </w:p>
    <w:p w14:paraId="6DA4FB16" w14:textId="20C33EBA" w:rsidR="003A7CBE" w:rsidRPr="00A3553A" w:rsidRDefault="004258BA" w:rsidP="00C24D43">
      <w:pPr>
        <w:pStyle w:val="Numerar"/>
        <w:numPr>
          <w:ilvl w:val="1"/>
          <w:numId w:val="39"/>
        </w:numPr>
        <w:ind w:left="709" w:hanging="709"/>
        <w:rPr>
          <w:rFonts w:asciiTheme="minorHAnsi" w:hAnsiTheme="minorHAnsi"/>
          <w:szCs w:val="22"/>
        </w:rPr>
      </w:pPr>
      <w:bookmarkStart w:id="1617" w:name="_cp_blt_1_849"/>
      <w:bookmarkStart w:id="1618" w:name="_cp_blt_2_848"/>
      <w:bookmarkStart w:id="1619" w:name="_Ref45113135"/>
      <w:bookmarkStart w:id="1620" w:name="_Ref422333514"/>
      <w:bookmarkStart w:id="1621" w:name="_Ref297725126"/>
      <w:bookmarkEnd w:id="1617"/>
      <w:bookmarkEnd w:id="1618"/>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3502E1">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1619"/>
      <w:r w:rsidR="00421CD0">
        <w:rPr>
          <w:rFonts w:asciiTheme="minorHAnsi" w:hAnsiTheme="minorHAnsi" w:cs="Times New Roman"/>
          <w:szCs w:val="22"/>
        </w:rPr>
        <w:t xml:space="preserve"> </w:t>
      </w:r>
    </w:p>
    <w:bookmarkEnd w:id="1620"/>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1622" w:name="_cp_text_1_850"/>
      <w:r w:rsidRPr="00A3553A">
        <w:rPr>
          <w:rFonts w:asciiTheme="minorHAnsi" w:hAnsiTheme="minorHAnsi" w:cs="Times New Roman"/>
          <w:lang w:val="es-PE"/>
        </w:rPr>
        <w:t xml:space="preserve">operativos y </w:t>
      </w:r>
      <w:bookmarkEnd w:id="1622"/>
      <w:r w:rsidRPr="00A3553A">
        <w:rPr>
          <w:rFonts w:asciiTheme="minorHAnsi" w:hAnsiTheme="minorHAnsi" w:cs="Times New Roman"/>
          <w:lang w:val="es-PE"/>
        </w:rPr>
        <w:t xml:space="preserve">en </w:t>
      </w:r>
      <w:bookmarkStart w:id="1623" w:name="_cp_text_1_852"/>
      <w:r w:rsidRPr="00A3553A">
        <w:rPr>
          <w:rFonts w:asciiTheme="minorHAnsi" w:hAnsiTheme="minorHAnsi" w:cs="Times New Roman"/>
          <w:lang w:val="es-PE"/>
        </w:rPr>
        <w:t xml:space="preserve">buen estado </w:t>
      </w:r>
      <w:bookmarkEnd w:id="1623"/>
      <w:r w:rsidRPr="00A3553A">
        <w:rPr>
          <w:rFonts w:asciiTheme="minorHAnsi" w:hAnsiTheme="minorHAnsi" w:cs="Times New Roman"/>
          <w:lang w:val="es-PE"/>
        </w:rPr>
        <w:t xml:space="preserve">de </w:t>
      </w:r>
      <w:bookmarkStart w:id="1624" w:name="_cp_text_1_854"/>
      <w:r w:rsidRPr="00A3553A">
        <w:rPr>
          <w:rFonts w:asciiTheme="minorHAnsi" w:hAnsiTheme="minorHAnsi" w:cs="Times New Roman"/>
          <w:lang w:val="es-PE"/>
        </w:rPr>
        <w:t>conservación</w:t>
      </w:r>
      <w:bookmarkEnd w:id="1624"/>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208CDD91"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3502E1">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1621"/>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1625" w:name="_cp_blt_1_856"/>
      <w:bookmarkStart w:id="1626" w:name="_cp_blt_2_855"/>
      <w:bookmarkStart w:id="1627" w:name="_cp_blt_1_858"/>
      <w:bookmarkStart w:id="1628" w:name="_cp_blt_2_857"/>
      <w:bookmarkStart w:id="1629" w:name="_Ref350517719"/>
      <w:bookmarkEnd w:id="1625"/>
      <w:bookmarkEnd w:id="1626"/>
      <w:bookmarkEnd w:id="1627"/>
      <w:bookmarkEnd w:id="1628"/>
    </w:p>
    <w:p w14:paraId="78DC5170" w14:textId="04911A7F"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de acuerdo a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3502E1">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1629"/>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lastRenderedPageBreak/>
        <w:t xml:space="preserve">Las Actas de Reversión de los Bienes de la Concesión se suscribirán en tres (3) originales, 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En un plazo máximo de dos (2) Días de realizada la reversión de los Bienes de la Concesión, 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1630"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1630"/>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1631" w:name="_cp_blt_1_864"/>
      <w:bookmarkStart w:id="1632" w:name="_cp_blt_2_863"/>
      <w:bookmarkEnd w:id="1631"/>
      <w:bookmarkEnd w:id="1632"/>
    </w:p>
    <w:p w14:paraId="56CD4018" w14:textId="77777777" w:rsidR="004258BA" w:rsidRPr="00A3553A" w:rsidRDefault="004258BA" w:rsidP="004258BA">
      <w:pPr>
        <w:pStyle w:val="Heading2"/>
        <w:numPr>
          <w:ilvl w:val="0"/>
          <w:numId w:val="0"/>
        </w:numPr>
        <w:adjustRightInd/>
        <w:rPr>
          <w:rFonts w:asciiTheme="minorHAnsi" w:hAnsiTheme="minorHAnsi" w:cs="Times New Roman"/>
          <w:bCs w:val="0"/>
          <w:sz w:val="22"/>
          <w:szCs w:val="22"/>
        </w:rPr>
      </w:pPr>
      <w:bookmarkStart w:id="1633" w:name="_Toc30781395"/>
      <w:bookmarkStart w:id="1634" w:name="_Toc60738971"/>
      <w:bookmarkStart w:id="1635" w:name="_Toc77226638"/>
      <w:r w:rsidRPr="00A3553A">
        <w:rPr>
          <w:rFonts w:asciiTheme="minorHAnsi" w:hAnsiTheme="minorHAnsi" w:cs="Times New Roman"/>
          <w:bCs w:val="0"/>
          <w:sz w:val="22"/>
          <w:szCs w:val="22"/>
        </w:rPr>
        <w:t>Reemplazo de los Bienes de la Concesión</w:t>
      </w:r>
      <w:bookmarkEnd w:id="1633"/>
      <w:bookmarkEnd w:id="1634"/>
      <w:bookmarkEnd w:id="1635"/>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1636"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1637" w:name="_cp_blt_1_871"/>
      <w:bookmarkStart w:id="1638" w:name="_cp_blt_2_870"/>
      <w:bookmarkStart w:id="1639" w:name="_Ref495169664"/>
      <w:bookmarkEnd w:id="1637"/>
      <w:bookmarkEnd w:id="1638"/>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1640" w:name="_cp_text_1_865"/>
      <w:r w:rsidRPr="00A3553A">
        <w:rPr>
          <w:rFonts w:asciiTheme="minorHAnsi" w:hAnsiTheme="minorHAnsi" w:cs="Times New Roman"/>
          <w:szCs w:val="22"/>
        </w:rPr>
        <w:t xml:space="preserve">por escrito, </w:t>
      </w:r>
      <w:bookmarkEnd w:id="1640"/>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1641" w:name="_cp_text_1_869"/>
      <w:r w:rsidRPr="00A3553A">
        <w:rPr>
          <w:rFonts w:asciiTheme="minorHAnsi" w:hAnsiTheme="minorHAnsi" w:cs="Times New Roman"/>
          <w:szCs w:val="22"/>
        </w:rPr>
        <w:t xml:space="preserve">dicho </w:t>
      </w:r>
      <w:bookmarkEnd w:id="1641"/>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1636"/>
      <w:bookmarkEnd w:id="1639"/>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1CE910A1" w:rsidR="004258BA" w:rsidRPr="00A3553A" w:rsidRDefault="004258BA" w:rsidP="00C24D43">
      <w:pPr>
        <w:pStyle w:val="Numerar"/>
        <w:numPr>
          <w:ilvl w:val="1"/>
          <w:numId w:val="39"/>
        </w:numPr>
        <w:ind w:left="709" w:hanging="709"/>
        <w:rPr>
          <w:rFonts w:asciiTheme="minorHAnsi" w:hAnsiTheme="minorHAnsi"/>
          <w:szCs w:val="22"/>
        </w:rPr>
      </w:pPr>
      <w:bookmarkStart w:id="1642" w:name="_cp_blt_1_880"/>
      <w:bookmarkStart w:id="1643" w:name="_cp_blt_2_879"/>
      <w:bookmarkStart w:id="1644" w:name="_Ref297717793"/>
      <w:bookmarkStart w:id="1645" w:name="_Ref422333735"/>
      <w:bookmarkEnd w:id="1642"/>
      <w:bookmarkEnd w:id="1643"/>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3502E1">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1646"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3502E1">
        <w:rPr>
          <w:rFonts w:asciiTheme="minorHAnsi" w:hAnsiTheme="minorHAnsi" w:cs="Times New Roman"/>
          <w:szCs w:val="22"/>
        </w:rPr>
        <w:t>5.8</w:t>
      </w:r>
      <w:r w:rsidR="001D56EF">
        <w:rPr>
          <w:rFonts w:asciiTheme="minorHAnsi" w:hAnsiTheme="minorHAnsi" w:cs="Times New Roman"/>
          <w:szCs w:val="22"/>
        </w:rPr>
        <w:fldChar w:fldCharType="end"/>
      </w:r>
      <w:bookmarkEnd w:id="1646"/>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1644"/>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ello implicará su conformidad con el mismo.</w:t>
      </w:r>
      <w:bookmarkStart w:id="1647" w:name="_cp_blt_1_886"/>
      <w:bookmarkStart w:id="1648" w:name="_cp_blt_2_885"/>
      <w:bookmarkStart w:id="1649" w:name="_Ref422333744"/>
      <w:bookmarkEnd w:id="1645"/>
      <w:bookmarkEnd w:id="1647"/>
      <w:bookmarkEnd w:id="1648"/>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1C806557" w:rsidR="004258BA" w:rsidRPr="00A3553A" w:rsidRDefault="00AD5856" w:rsidP="00C24D43">
      <w:pPr>
        <w:pStyle w:val="Numerar"/>
        <w:numPr>
          <w:ilvl w:val="1"/>
          <w:numId w:val="39"/>
        </w:numPr>
        <w:ind w:left="709" w:hanging="709"/>
        <w:rPr>
          <w:rFonts w:asciiTheme="minorHAnsi" w:hAnsiTheme="minorHAnsi"/>
          <w:szCs w:val="22"/>
        </w:rPr>
      </w:pPr>
      <w:bookmarkStart w:id="1650" w:name="_Ref45113218"/>
      <w:r>
        <w:rPr>
          <w:rFonts w:asciiTheme="minorHAnsi" w:hAnsiTheme="minorHAnsi" w:cs="Times New Roman"/>
          <w:szCs w:val="22"/>
        </w:rPr>
        <w:t>C</w:t>
      </w:r>
      <w:r w:rsidRPr="00A3553A">
        <w:rPr>
          <w:rFonts w:asciiTheme="minorHAnsi" w:hAnsiTheme="minorHAnsi" w:cs="Times New Roman"/>
          <w:szCs w:val="22"/>
        </w:rPr>
        <w:t>uando la reposición sea necesaria ante</w:t>
      </w:r>
      <w:r>
        <w:rPr>
          <w:rFonts w:asciiTheme="minorHAnsi" w:hAnsiTheme="minorHAnsi" w:cs="Times New Roman"/>
          <w:szCs w:val="22"/>
        </w:rPr>
        <w:t xml:space="preserve"> un evento súbito e imprevisto que interrumpa la continuidad del Servicio</w:t>
      </w:r>
      <w:r w:rsidR="004258BA" w:rsidRPr="00A3553A">
        <w:rPr>
          <w:rFonts w:asciiTheme="minorHAnsi" w:hAnsiTheme="minorHAnsi" w:cs="Times New Roman"/>
          <w:szCs w:val="22"/>
        </w:rPr>
        <w:t>, el CONCESIONARIO deberá reemplazar el bien de manera inmediata y notificar de dicho reemplazo al CONCEDENTE, en un plazo no mayor de cinco (5) Días de efectuado el mismo.</w:t>
      </w:r>
      <w:bookmarkStart w:id="1651" w:name="_cp_blt_1_891"/>
      <w:bookmarkStart w:id="1652" w:name="_cp_blt_2_890"/>
      <w:bookmarkStart w:id="1653" w:name="_Ref422333749"/>
      <w:bookmarkEnd w:id="1649"/>
      <w:bookmarkEnd w:id="1650"/>
      <w:bookmarkEnd w:id="1651"/>
      <w:bookmarkEnd w:id="1652"/>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1654"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1655" w:name="_cp_text_1_887"/>
      <w:r w:rsidR="004258BA" w:rsidRPr="00A3553A">
        <w:rPr>
          <w:rFonts w:asciiTheme="minorHAnsi" w:hAnsiTheme="minorHAnsi" w:cs="Times New Roman"/>
          <w:szCs w:val="22"/>
        </w:rPr>
        <w:t xml:space="preserve">por escrito </w:t>
      </w:r>
      <w:bookmarkEnd w:id="1655"/>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1656" w:name="_cp_text_1_889"/>
      <w:r w:rsidR="004258BA" w:rsidRPr="00A3553A">
        <w:rPr>
          <w:rFonts w:asciiTheme="minorHAnsi" w:hAnsiTheme="minorHAnsi" w:cs="Times New Roman"/>
          <w:szCs w:val="22"/>
        </w:rPr>
        <w:t xml:space="preserve">Custodia </w:t>
      </w:r>
      <w:bookmarkEnd w:id="1656"/>
      <w:r w:rsidR="004258BA" w:rsidRPr="00A3553A">
        <w:rPr>
          <w:rFonts w:asciiTheme="minorHAnsi" w:hAnsiTheme="minorHAnsi" w:cs="Times New Roman"/>
          <w:szCs w:val="22"/>
        </w:rPr>
        <w:t xml:space="preserve">dicho bien. El CONCESIONARIO deberá mantener estos bienes por </w:t>
      </w:r>
      <w:r w:rsidR="004258BA" w:rsidRPr="00A3553A">
        <w:rPr>
          <w:rFonts w:asciiTheme="minorHAnsi" w:hAnsiTheme="minorHAnsi" w:cs="Times New Roman"/>
          <w:szCs w:val="22"/>
        </w:rPr>
        <w:lastRenderedPageBreak/>
        <w:t>un plazo máximo de seis (6) meses, contados a partir de la fecha en que el CONCESIONARIO 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1657" w:name="_cp_blt_1_894"/>
      <w:bookmarkStart w:id="1658" w:name="_cp_blt_2_893"/>
      <w:bookmarkEnd w:id="1653"/>
      <w:bookmarkEnd w:id="1654"/>
      <w:bookmarkEnd w:id="1657"/>
      <w:bookmarkEnd w:id="1658"/>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Heading2"/>
        <w:ind w:left="1843" w:hanging="1843"/>
        <w:rPr>
          <w:rFonts w:asciiTheme="minorHAnsi" w:hAnsiTheme="minorHAnsi" w:cs="Times New Roman"/>
          <w:sz w:val="22"/>
          <w:szCs w:val="22"/>
        </w:rPr>
      </w:pPr>
      <w:bookmarkStart w:id="1659" w:name="_Toc30781396"/>
      <w:bookmarkStart w:id="1660" w:name="_Ref45022819"/>
      <w:bookmarkStart w:id="1661" w:name="_Ref45097900"/>
      <w:bookmarkStart w:id="1662" w:name="_Toc60738972"/>
      <w:bookmarkStart w:id="1663" w:name="_Toc77226639"/>
      <w:r w:rsidRPr="00A3553A">
        <w:rPr>
          <w:rFonts w:asciiTheme="minorHAnsi" w:hAnsiTheme="minorHAnsi" w:cs="Times New Roman"/>
          <w:sz w:val="22"/>
          <w:szCs w:val="22"/>
        </w:rPr>
        <w:t>DISEÑO Y EJECUCIÓN DE LAS OBRAS</w:t>
      </w:r>
      <w:bookmarkEnd w:id="1659"/>
      <w:bookmarkEnd w:id="1660"/>
      <w:bookmarkEnd w:id="1661"/>
      <w:bookmarkEnd w:id="1662"/>
      <w:bookmarkEnd w:id="1663"/>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Heading2"/>
        <w:numPr>
          <w:ilvl w:val="0"/>
          <w:numId w:val="0"/>
        </w:numPr>
        <w:adjustRightInd/>
        <w:rPr>
          <w:rFonts w:asciiTheme="minorHAnsi" w:hAnsiTheme="minorHAnsi" w:cs="Times New Roman"/>
          <w:bCs w:val="0"/>
          <w:sz w:val="22"/>
          <w:szCs w:val="22"/>
        </w:rPr>
      </w:pPr>
      <w:bookmarkStart w:id="1664" w:name="_Toc864737"/>
      <w:bookmarkStart w:id="1665" w:name="_Toc30781397"/>
      <w:bookmarkStart w:id="1666" w:name="_Toc60738973"/>
      <w:bookmarkStart w:id="1667" w:name="_Toc77226640"/>
      <w:r w:rsidRPr="00A3553A">
        <w:rPr>
          <w:rFonts w:asciiTheme="minorHAnsi" w:hAnsiTheme="minorHAnsi" w:cs="Times New Roman"/>
          <w:bCs w:val="0"/>
          <w:sz w:val="22"/>
          <w:szCs w:val="22"/>
        </w:rPr>
        <w:t>Derechos y deberes del CONCESIONARIO</w:t>
      </w:r>
      <w:bookmarkEnd w:id="1664"/>
      <w:bookmarkEnd w:id="1665"/>
      <w:bookmarkEnd w:id="1666"/>
      <w:bookmarkEnd w:id="1667"/>
    </w:p>
    <w:p w14:paraId="10EECE37" w14:textId="77777777" w:rsidR="00A51DE4" w:rsidRPr="00A3553A" w:rsidRDefault="00A51DE4" w:rsidP="00A51DE4">
      <w:pPr>
        <w:adjustRightInd/>
        <w:rPr>
          <w:rFonts w:asciiTheme="minorHAnsi" w:hAnsiTheme="minorHAnsi" w:cs="Times New Roman"/>
          <w:lang w:val="es-PE"/>
        </w:rPr>
      </w:pPr>
    </w:p>
    <w:p w14:paraId="3469DFCF" w14:textId="233C0632"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1668"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3502E1">
        <w:rPr>
          <w:rFonts w:asciiTheme="minorHAnsi" w:hAnsiTheme="minorHAnsi" w:cs="Times New Roman"/>
          <w:lang w:val="es-PE"/>
        </w:rPr>
        <w:t>Anexo 5</w:t>
      </w:r>
      <w:r w:rsidR="001D56EF">
        <w:rPr>
          <w:rFonts w:asciiTheme="minorHAnsi" w:hAnsiTheme="minorHAnsi" w:cs="Times New Roman"/>
          <w:lang w:val="es-PE"/>
        </w:rPr>
        <w:fldChar w:fldCharType="end"/>
      </w:r>
      <w:bookmarkStart w:id="1669"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1670" w:name="_cp_text_4_896"/>
      <w:bookmarkEnd w:id="1669"/>
      <w:r w:rsidRPr="00A3553A">
        <w:rPr>
          <w:rFonts w:asciiTheme="minorHAnsi" w:hAnsiTheme="minorHAnsi" w:cs="Times New Roman"/>
          <w:lang w:val="es-PE"/>
        </w:rPr>
        <w:t xml:space="preserve">al CONCEDENTE el inicio de la elaboración </w:t>
      </w:r>
      <w:bookmarkEnd w:id="1670"/>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1668"/>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1671"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1671"/>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1672" w:name="_cp_text_1_901"/>
      <w:r w:rsidRPr="00A3553A">
        <w:rPr>
          <w:rFonts w:asciiTheme="minorHAnsi" w:hAnsiTheme="minorHAnsi" w:cs="Times New Roman"/>
          <w:lang w:val="es-PE"/>
        </w:rPr>
        <w:t xml:space="preserve">debe </w:t>
      </w:r>
      <w:bookmarkEnd w:id="1672"/>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1673"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1673"/>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674" w:name="_Toc864738"/>
      <w:bookmarkStart w:id="1675" w:name="_Toc30781398"/>
      <w:bookmarkStart w:id="1676" w:name="_Toc60738974"/>
      <w:bookmarkStart w:id="1677" w:name="_Toc77226641"/>
      <w:r w:rsidRPr="00A3553A">
        <w:rPr>
          <w:rFonts w:asciiTheme="minorHAnsi" w:hAnsiTheme="minorHAnsi" w:cs="Times New Roman"/>
          <w:bCs w:val="0"/>
          <w:sz w:val="22"/>
          <w:szCs w:val="22"/>
        </w:rPr>
        <w:t>Supervisión del diseño y ejecución de las Obras</w:t>
      </w:r>
      <w:bookmarkEnd w:id="1674"/>
      <w:bookmarkEnd w:id="1675"/>
      <w:bookmarkEnd w:id="1676"/>
      <w:bookmarkEnd w:id="1677"/>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ii) la construcción de las Obras; (iii) Pruebas de Funcionalidad y, (iv)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65EEB02E"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1678"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3502E1">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3502E1">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participacionistas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1678"/>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1679" w:name="_cp_text_1_922"/>
      <w:r w:rsidRPr="00A3553A">
        <w:rPr>
          <w:rFonts w:asciiTheme="minorHAnsi" w:hAnsiTheme="minorHAnsi" w:cs="Times New Roman"/>
          <w:lang w:val="es-PE"/>
        </w:rPr>
        <w:t xml:space="preserve">incluyen </w:t>
      </w:r>
      <w:bookmarkEnd w:id="1679"/>
      <w:r w:rsidRPr="00A3553A">
        <w:rPr>
          <w:rFonts w:asciiTheme="minorHAnsi" w:hAnsiTheme="minorHAnsi" w:cs="Times New Roman"/>
          <w:lang w:val="es-PE"/>
        </w:rPr>
        <w:t xml:space="preserve">cláusulas de confidencialidad respecto a la información que le entregue el CONCESIONARIO, y se establece que </w:t>
      </w:r>
      <w:bookmarkStart w:id="1680" w:name="_cp_text_1_926"/>
      <w:r w:rsidRPr="00A3553A">
        <w:rPr>
          <w:rFonts w:asciiTheme="minorHAnsi" w:hAnsiTheme="minorHAnsi" w:cs="Times New Roman"/>
          <w:lang w:val="es-PE"/>
        </w:rPr>
        <w:t xml:space="preserve">es </w:t>
      </w:r>
      <w:bookmarkEnd w:id="1680"/>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34BCFA15" w:rsidR="00A51DE4" w:rsidRPr="00A3553A" w:rsidRDefault="00A51DE4" w:rsidP="00A51DE4">
      <w:pPr>
        <w:adjustRightInd/>
        <w:ind w:left="709"/>
        <w:rPr>
          <w:rFonts w:asciiTheme="minorHAnsi" w:hAnsiTheme="minorHAnsi" w:cs="Times New Roman"/>
          <w:lang w:val="es-PE"/>
        </w:rPr>
      </w:pPr>
      <w:bookmarkStart w:id="1681" w:name="_cp_text_1_927"/>
      <w:r w:rsidRPr="00A3553A">
        <w:rPr>
          <w:rFonts w:asciiTheme="minorHAnsi" w:hAnsiTheme="minorHAnsi" w:cs="Times New Roman"/>
          <w:lang w:val="es-PE"/>
        </w:rPr>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S/ 6’536,920.00 (Seis millones quinientos treinta y seis mil novecientos veint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1682" w:name="_cp_text_1_928"/>
      <w:bookmarkEnd w:id="1681"/>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establece los alcances y mecanismos de retribución al Supervisor Especializado. </w:t>
      </w:r>
    </w:p>
    <w:bookmarkEnd w:id="1682"/>
    <w:p w14:paraId="54743D9C" w14:textId="77777777" w:rsidR="00A51DE4" w:rsidRPr="00A3553A" w:rsidRDefault="00A51DE4" w:rsidP="00A51DE4">
      <w:pPr>
        <w:adjustRightInd/>
        <w:rPr>
          <w:rFonts w:asciiTheme="minorHAnsi" w:hAnsiTheme="minorHAnsi" w:cs="Times New Roman"/>
          <w:lang w:val="es-PE"/>
        </w:rPr>
      </w:pPr>
    </w:p>
    <w:p w14:paraId="0A6C7CEA" w14:textId="2FCF632D"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1683" w:name="_cp_blt_1_930"/>
      <w:bookmarkStart w:id="1684" w:name="_Ref45112593"/>
      <w:r w:rsidRPr="00A3553A">
        <w:rPr>
          <w:rFonts w:asciiTheme="minorHAnsi" w:hAnsiTheme="minorHAnsi" w:cs="Times New Roman"/>
          <w:lang w:val="es-PE"/>
        </w:rPr>
        <w:t>E</w:t>
      </w:r>
      <w:bookmarkEnd w:id="1683"/>
      <w:r w:rsidRPr="00A3553A">
        <w:rPr>
          <w:rFonts w:asciiTheme="minorHAnsi" w:hAnsiTheme="minorHAnsi" w:cs="Times New Roman"/>
          <w:lang w:val="es-PE"/>
        </w:rPr>
        <w:t>xcepcionalmente</w:t>
      </w:r>
      <w:bookmarkStart w:id="1685"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3502E1">
        <w:rPr>
          <w:rFonts w:asciiTheme="minorHAnsi" w:hAnsiTheme="minorHAnsi" w:cs="Times New Roman"/>
          <w:lang w:val="es-PE"/>
        </w:rPr>
        <w:t>6.1</w:t>
      </w:r>
      <w:r w:rsidR="001D56EF">
        <w:rPr>
          <w:rFonts w:asciiTheme="minorHAnsi" w:hAnsiTheme="minorHAnsi" w:cs="Times New Roman"/>
          <w:lang w:val="es-PE"/>
        </w:rPr>
        <w:fldChar w:fldCharType="end"/>
      </w:r>
      <w:bookmarkEnd w:id="1685"/>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3502E1">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1684"/>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5CDBF40A" w:rsidR="00A51DE4" w:rsidRPr="00A3553A" w:rsidRDefault="00A51DE4" w:rsidP="00A51DE4">
      <w:pPr>
        <w:adjustRightInd/>
        <w:ind w:left="709"/>
        <w:rPr>
          <w:rFonts w:asciiTheme="minorHAnsi" w:hAnsiTheme="minorHAnsi" w:cs="Times New Roman"/>
          <w:lang w:val="es-PE"/>
        </w:rPr>
      </w:pPr>
      <w:bookmarkStart w:id="1686"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1687"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3502E1">
        <w:rPr>
          <w:rFonts w:asciiTheme="minorHAnsi" w:hAnsiTheme="minorHAnsi" w:cs="Times New Roman"/>
          <w:lang w:val="es-PE"/>
        </w:rPr>
        <w:t>6.6</w:t>
      </w:r>
      <w:r w:rsidR="001D56EF">
        <w:rPr>
          <w:rFonts w:asciiTheme="minorHAnsi" w:hAnsiTheme="minorHAnsi" w:cs="Times New Roman"/>
          <w:lang w:val="es-PE"/>
        </w:rPr>
        <w:fldChar w:fldCharType="end"/>
      </w:r>
      <w:bookmarkEnd w:id="1687"/>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1688" w:name="_cp_text_1_933"/>
      <w:r w:rsidRPr="00A3553A">
        <w:rPr>
          <w:rFonts w:asciiTheme="minorHAnsi" w:hAnsiTheme="minorHAnsi" w:cs="Times New Roman"/>
          <w:lang w:val="es-PE"/>
        </w:rPr>
        <w:t xml:space="preserve">las </w:t>
      </w:r>
      <w:bookmarkEnd w:id="1688"/>
      <w:r w:rsidRPr="00A3553A">
        <w:rPr>
          <w:rFonts w:asciiTheme="minorHAnsi" w:hAnsiTheme="minorHAnsi" w:cs="Times New Roman"/>
          <w:lang w:val="es-PE"/>
        </w:rPr>
        <w:t xml:space="preserve">Obras, las Pruebas de Funcionalidad, y la Puesta en Marcha, </w:t>
      </w:r>
      <w:bookmarkStart w:id="1689" w:name="_cp_text_1_935"/>
      <w:r w:rsidRPr="00A3553A">
        <w:rPr>
          <w:rFonts w:asciiTheme="minorHAnsi" w:hAnsiTheme="minorHAnsi" w:cs="Times New Roman"/>
          <w:lang w:val="es-PE"/>
        </w:rPr>
        <w:t xml:space="preserve">cuenten </w:t>
      </w:r>
      <w:bookmarkEnd w:id="1689"/>
      <w:r w:rsidRPr="00A3553A">
        <w:rPr>
          <w:rFonts w:asciiTheme="minorHAnsi" w:hAnsiTheme="minorHAnsi" w:cs="Times New Roman"/>
          <w:lang w:val="es-PE"/>
        </w:rPr>
        <w:t>siempre con la opinión técnica del Supervisor Especializado.</w:t>
      </w:r>
    </w:p>
    <w:bookmarkEnd w:id="1686"/>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1690" w:name="_cp_blt_2_939"/>
      <w:bookmarkStart w:id="1691" w:name="_Ref366580074"/>
      <w:bookmarkStart w:id="1692" w:name="_cp_text_1_941"/>
      <w:bookmarkEnd w:id="1690"/>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1691"/>
      <w:r w:rsidRPr="00A3553A">
        <w:rPr>
          <w:rFonts w:asciiTheme="minorHAnsi" w:hAnsiTheme="minorHAnsi" w:cs="Times New Roman"/>
          <w:lang w:val="es-PE"/>
        </w:rPr>
        <w:t xml:space="preserve"> </w:t>
      </w:r>
    </w:p>
    <w:bookmarkEnd w:id="1692"/>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00CA9450"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1693" w:name="_cp_text_1_944"/>
      <w:bookmarkStart w:id="1694" w:name="_Ref45112602"/>
      <w:bookmarkStart w:id="1695" w:name="_Hlk57619269"/>
      <w:r w:rsidRPr="00B067AB">
        <w:rPr>
          <w:rFonts w:asciiTheme="minorHAnsi" w:hAnsiTheme="minorHAnsi" w:cstheme="minorHAnsi"/>
          <w:lang w:val="es-PE"/>
        </w:rPr>
        <w:t xml:space="preserve">Dentro de los cinco (5) Días posteriores a la Fecha de Cierre o a la suscripción del </w:t>
      </w:r>
      <w:bookmarkEnd w:id="1693"/>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1696" w:name="_cp_text_1_946"/>
      <w:r w:rsidRPr="00313E71">
        <w:rPr>
          <w:rFonts w:asciiTheme="minorHAnsi" w:hAnsiTheme="minorHAnsi" w:cstheme="minorHAnsi"/>
          <w:lang w:val="es-PE"/>
        </w:rPr>
        <w:t xml:space="preserve">de </w:t>
      </w:r>
      <w:bookmarkEnd w:id="1696"/>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1694"/>
      <w:r w:rsidRPr="00313E71">
        <w:rPr>
          <w:rFonts w:asciiTheme="minorHAnsi" w:hAnsiTheme="minorHAnsi" w:cstheme="minorHAnsi"/>
          <w:lang w:val="es-PE"/>
        </w:rPr>
        <w:t xml:space="preserve"> </w:t>
      </w:r>
      <w:r w:rsidR="00FB658B" w:rsidRPr="00FB658B">
        <w:rPr>
          <w:rFonts w:asciiTheme="minorHAnsi" w:hAnsiTheme="minorHAnsi" w:cstheme="minorHAnsi"/>
          <w:lang w:val="es-PE"/>
        </w:rPr>
        <w:t>El CONCESIONARIO deberá realizar el pago al Supervisor Especializado dentro de los cinco (5) Días de recibida la solicitud del CONCECENTE o del Fideicomiso de Administración, según corresponda, de acuerdo con el monto facturado.</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15ED27A2"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1697" w:name="_Hlk57623306"/>
      <w:r w:rsidR="00A51DE4" w:rsidRPr="00313E71">
        <w:rPr>
          <w:rFonts w:asciiTheme="minorHAnsi" w:hAnsiTheme="minorHAnsi" w:cstheme="minorHAnsi"/>
          <w:lang w:val="es-PE"/>
        </w:rPr>
        <w:t xml:space="preserve">Excepcionalmente, en caso </w:t>
      </w:r>
      <w:bookmarkStart w:id="1698" w:name="_cp_text_1_947"/>
      <w:r w:rsidR="00A51DE4" w:rsidRPr="00313E71">
        <w:rPr>
          <w:rFonts w:asciiTheme="minorHAnsi" w:hAnsiTheme="minorHAnsi" w:cstheme="minorHAnsi"/>
          <w:lang w:val="es-PE"/>
        </w:rPr>
        <w:t xml:space="preserve">de </w:t>
      </w:r>
      <w:bookmarkEnd w:id="1698"/>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de manera directa al Supervisor Especializado. </w:t>
      </w:r>
      <w:bookmarkEnd w:id="1697"/>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69EE8AC8"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3502E1">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 xml:space="preserve">l Supervisor </w:t>
      </w:r>
      <w:r w:rsidR="001B12A0" w:rsidRPr="00C95C22">
        <w:rPr>
          <w:rFonts w:asciiTheme="minorHAnsi" w:hAnsiTheme="minorHAnsi" w:cstheme="minorHAnsi"/>
          <w:lang w:val="es-PE"/>
        </w:rPr>
        <w:lastRenderedPageBreak/>
        <w:t>Especializado</w:t>
      </w:r>
      <w:r w:rsidRPr="00C95C22">
        <w:rPr>
          <w:rFonts w:asciiTheme="minorHAnsi" w:hAnsiTheme="minorHAnsi" w:cstheme="minorHAnsi"/>
          <w:lang w:val="es-PE"/>
        </w:rPr>
        <w:t xml:space="preserve">, el CONCESIONARIO deberá en un plazo máximo de diez (10) Días, contados 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1699" w:name="_cp_text_1_948"/>
      <w:r w:rsidRPr="00313E71">
        <w:rPr>
          <w:rFonts w:asciiTheme="minorHAnsi" w:hAnsiTheme="minorHAnsi" w:cstheme="minorHAnsi"/>
          <w:lang w:val="es-PE"/>
        </w:rPr>
        <w:t xml:space="preserve">de </w:t>
      </w:r>
      <w:bookmarkEnd w:id="1699"/>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1700" w:name="_cp_text_1_950"/>
      <w:r w:rsidRPr="00313E71">
        <w:rPr>
          <w:rFonts w:asciiTheme="minorHAnsi" w:hAnsiTheme="minorHAnsi" w:cstheme="minorHAnsi"/>
          <w:lang w:val="es-PE"/>
        </w:rPr>
        <w:t xml:space="preserve">causas </w:t>
      </w:r>
      <w:bookmarkEnd w:id="1700"/>
      <w:r w:rsidRPr="00313E71">
        <w:rPr>
          <w:rFonts w:asciiTheme="minorHAnsi" w:hAnsiTheme="minorHAnsi" w:cstheme="minorHAnsi"/>
          <w:lang w:val="es-PE"/>
        </w:rPr>
        <w:t xml:space="preserve">imputables al CONCEDENTE </w:t>
      </w:r>
      <w:bookmarkStart w:id="1701"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1701"/>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bookmarkEnd w:id="1695"/>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02" w:name="_Ref398571271"/>
      <w:bookmarkStart w:id="1703"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1704" w:name="_cp_text_1_955"/>
      <w:r w:rsidRPr="00A3553A">
        <w:rPr>
          <w:rFonts w:asciiTheme="minorHAnsi" w:hAnsiTheme="minorHAnsi" w:cs="Times New Roman"/>
          <w:lang w:val="es-PE"/>
        </w:rPr>
        <w:t xml:space="preserve">debe </w:t>
      </w:r>
      <w:bookmarkEnd w:id="1704"/>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1705" w:name="_cp_text_1_956"/>
      <w:bookmarkEnd w:id="1702"/>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1703"/>
      <w:bookmarkEnd w:id="1705"/>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1706" w:name="_cp_text_1_957"/>
      <w:r w:rsidRPr="00A3553A">
        <w:rPr>
          <w:rFonts w:asciiTheme="minorHAnsi" w:hAnsiTheme="minorHAnsi" w:cs="Times New Roman"/>
          <w:lang w:val="es-PE"/>
        </w:rPr>
        <w:t xml:space="preserve"> podrá solicitar al CONCESIONARIO</w:t>
      </w:r>
      <w:bookmarkEnd w:id="1706"/>
      <w:r w:rsidRPr="00A3553A">
        <w:rPr>
          <w:rFonts w:asciiTheme="minorHAnsi" w:hAnsiTheme="minorHAnsi" w:cs="Times New Roman"/>
          <w:lang w:val="es-PE"/>
        </w:rPr>
        <w:t xml:space="preserve">, con copia al CONCEDENTE, información adicional relacionada a los documentos requeridos conforme a este </w:t>
      </w:r>
      <w:bookmarkStart w:id="1707" w:name="_cp_text_1_960"/>
      <w:r w:rsidRPr="00A3553A">
        <w:rPr>
          <w:rFonts w:asciiTheme="minorHAnsi" w:hAnsiTheme="minorHAnsi" w:cs="Times New Roman"/>
          <w:lang w:val="es-PE"/>
        </w:rPr>
        <w:t>capítulo</w:t>
      </w:r>
      <w:bookmarkEnd w:id="1707"/>
      <w:r w:rsidRPr="00A3553A">
        <w:rPr>
          <w:rFonts w:asciiTheme="minorHAnsi" w:hAnsiTheme="minorHAnsi" w:cs="Times New Roman"/>
          <w:lang w:val="es-PE"/>
        </w:rPr>
        <w:t xml:space="preserve">, la cual </w:t>
      </w:r>
      <w:bookmarkStart w:id="1708" w:name="_cp_text_1_962"/>
      <w:r w:rsidRPr="00A3553A">
        <w:rPr>
          <w:rFonts w:asciiTheme="minorHAnsi" w:hAnsiTheme="minorHAnsi" w:cs="Times New Roman"/>
          <w:lang w:val="es-PE"/>
        </w:rPr>
        <w:t xml:space="preserve">debe </w:t>
      </w:r>
      <w:bookmarkEnd w:id="1708"/>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09" w:name="_Ref398225431"/>
      <w:r w:rsidRPr="00A3553A">
        <w:rPr>
          <w:rFonts w:asciiTheme="minorHAnsi" w:hAnsiTheme="minorHAnsi" w:cs="Times New Roman"/>
          <w:lang w:val="es-PE"/>
        </w:rPr>
        <w:t>Corresponderá al Supervisor Especializado realizar las siguientes funciones:</w:t>
      </w:r>
      <w:bookmarkEnd w:id="1709"/>
    </w:p>
    <w:p w14:paraId="6273E9FB" w14:textId="77777777" w:rsidR="00A51DE4" w:rsidRPr="00A3553A" w:rsidRDefault="00A51DE4" w:rsidP="00A51DE4">
      <w:pPr>
        <w:adjustRightInd/>
        <w:rPr>
          <w:rFonts w:asciiTheme="minorHAnsi" w:hAnsiTheme="minorHAnsi" w:cs="Times New Roman"/>
          <w:lang w:val="es-PE"/>
        </w:rPr>
      </w:pPr>
    </w:p>
    <w:p w14:paraId="13E43AE5" w14:textId="0F784ADC" w:rsidR="00A51DE4" w:rsidRPr="00A3553A" w:rsidRDefault="00A51DE4" w:rsidP="00C24D43">
      <w:pPr>
        <w:numPr>
          <w:ilvl w:val="2"/>
          <w:numId w:val="86"/>
        </w:numPr>
        <w:adjustRightInd/>
        <w:ind w:left="1134" w:hanging="425"/>
        <w:rPr>
          <w:rFonts w:asciiTheme="minorHAnsi" w:hAnsiTheme="minorHAnsi" w:cs="Times New Roman"/>
          <w:lang w:val="es-PE"/>
        </w:rPr>
      </w:pPr>
      <w:bookmarkStart w:id="1710" w:name="_Ref297731863"/>
      <w:r w:rsidRPr="00A3553A">
        <w:rPr>
          <w:rFonts w:asciiTheme="minorHAnsi" w:hAnsiTheme="minorHAnsi" w:cs="Times New Roman"/>
          <w:lang w:val="es-PE"/>
        </w:rPr>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1711"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6.12</w:t>
      </w:r>
      <w:r w:rsidR="0065602D">
        <w:rPr>
          <w:rFonts w:asciiTheme="minorHAnsi" w:hAnsiTheme="minorHAnsi" w:cs="Times New Roman"/>
          <w:lang w:val="es-PE"/>
        </w:rPr>
        <w:fldChar w:fldCharType="end"/>
      </w:r>
      <w:bookmarkEnd w:id="1711"/>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1712"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1710"/>
      <w:bookmarkEnd w:id="1712"/>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1713"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1713"/>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717AF8B0" w:rsidR="00BF0935" w:rsidRPr="00A3553A" w:rsidRDefault="00BF0935" w:rsidP="00C24D43">
      <w:pPr>
        <w:numPr>
          <w:ilvl w:val="2"/>
          <w:numId w:val="86"/>
        </w:numPr>
        <w:adjustRightInd/>
        <w:ind w:left="1134" w:hanging="425"/>
        <w:rPr>
          <w:rFonts w:asciiTheme="minorHAnsi" w:hAnsiTheme="minorHAnsi" w:cs="Times New Roman"/>
          <w:lang w:val="es-PE"/>
        </w:rPr>
      </w:pPr>
      <w:bookmarkStart w:id="1714" w:name="_Ref429062202"/>
      <w:r w:rsidRPr="00A3553A">
        <w:rPr>
          <w:rFonts w:asciiTheme="minorHAnsi" w:hAnsiTheme="minorHAnsi" w:cs="Times New Roman"/>
          <w:lang w:val="es-PE"/>
        </w:rPr>
        <w:lastRenderedPageBreak/>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y sus modificaciones, o de los informes técnicos que sustenten la aplicación de los supuestos de excepción a las modificaciones de</w:t>
      </w:r>
      <w:r w:rsidR="00DD6253">
        <w:rPr>
          <w:rFonts w:asciiTheme="minorHAnsi" w:hAnsiTheme="minorHAnsi" w:cs="Times New Roman"/>
          <w:lang w:val="es-PE"/>
        </w:rPr>
        <w:t>l</w:t>
      </w:r>
      <w:r w:rsidRPr="00A3553A">
        <w:rPr>
          <w:rFonts w:asciiTheme="minorHAnsi" w:hAnsiTheme="minorHAnsi" w:cs="Times New Roman"/>
          <w:lang w:val="es-PE"/>
        </w:rPr>
        <w:t xml:space="preserve"> </w:t>
      </w:r>
      <w:r w:rsidR="00DD6253">
        <w:rPr>
          <w:rFonts w:asciiTheme="minorHAnsi" w:hAnsiTheme="minorHAnsi" w:cs="Times New Roman"/>
          <w:lang w:val="es-PE"/>
        </w:rPr>
        <w:t>(</w:t>
      </w:r>
      <w:r w:rsidRPr="00A3553A">
        <w:rPr>
          <w:rFonts w:asciiTheme="minorHAnsi" w:hAnsiTheme="minorHAnsi" w:cs="Times New Roman"/>
          <w:lang w:val="es-PE"/>
        </w:rPr>
        <w:t>de los IGA</w:t>
      </w:r>
      <w:r w:rsidR="00DD6253">
        <w:rPr>
          <w:rFonts w:asciiTheme="minorHAnsi" w:hAnsiTheme="minorHAnsi" w:cs="Times New Roman"/>
          <w:lang w:val="es-PE"/>
        </w:rPr>
        <w:t>)</w:t>
      </w:r>
      <w:r w:rsidRPr="00A3553A">
        <w:rPr>
          <w:rFonts w:asciiTheme="minorHAnsi" w:hAnsiTheme="minorHAnsi" w:cs="Times New Roman"/>
          <w:lang w:val="es-PE"/>
        </w:rPr>
        <w:t xml:space="preserve">,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1715" w:name="_Ref429062221"/>
      <w:bookmarkEnd w:id="1714"/>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1716" w:name="_cp_text_1_983"/>
      <w:r w:rsidRPr="00A3553A">
        <w:rPr>
          <w:rFonts w:asciiTheme="minorHAnsi" w:hAnsiTheme="minorHAnsi" w:cs="Times New Roman"/>
          <w:lang w:val="es-PE"/>
        </w:rPr>
        <w:t xml:space="preserve">(los) Cuaderno(s) </w:t>
      </w:r>
      <w:bookmarkEnd w:id="1716"/>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1715"/>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714EB02D" w:rsidR="00A51DE4" w:rsidRPr="00A3553A" w:rsidRDefault="00A51DE4" w:rsidP="00C24D43">
      <w:pPr>
        <w:numPr>
          <w:ilvl w:val="2"/>
          <w:numId w:val="86"/>
        </w:numPr>
        <w:adjustRightInd/>
        <w:ind w:left="1134" w:hanging="425"/>
        <w:rPr>
          <w:rFonts w:asciiTheme="minorHAnsi" w:hAnsiTheme="minorHAnsi" w:cs="Times New Roman"/>
          <w:lang w:val="es-PE"/>
        </w:rPr>
      </w:pPr>
      <w:bookmarkStart w:id="1717" w:name="_Ref429062224"/>
      <w:bookmarkStart w:id="1718" w:name="_Ref44943523"/>
      <w:bookmarkStart w:id="1719" w:name="_Ref297731888"/>
      <w:r w:rsidRPr="00A3553A">
        <w:rPr>
          <w:rFonts w:asciiTheme="minorHAnsi" w:hAnsiTheme="minorHAnsi" w:cs="Times New Roman"/>
          <w:lang w:val="es-PE"/>
        </w:rPr>
        <w:t xml:space="preserve">Verificar el cumplimiento del Cronograma de Ejecución de Obras a que se refieren las Cláusulas </w:t>
      </w:r>
      <w:bookmarkEnd w:id="1717"/>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1718"/>
    </w:p>
    <w:p w14:paraId="6088D0EE" w14:textId="77777777" w:rsidR="00A51DE4" w:rsidRPr="00A3553A" w:rsidRDefault="00A51DE4" w:rsidP="00A51DE4">
      <w:pPr>
        <w:adjustRightInd/>
        <w:ind w:left="1134"/>
        <w:rPr>
          <w:rFonts w:asciiTheme="minorHAnsi" w:hAnsiTheme="minorHAnsi" w:cs="Times New Roman"/>
          <w:lang w:val="es-PE"/>
        </w:rPr>
      </w:pPr>
      <w:bookmarkStart w:id="1720" w:name="_Ref429062227"/>
    </w:p>
    <w:p w14:paraId="7BC42F45" w14:textId="02F8DDB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1721" w:name="_cp_text_1_988"/>
      <w:r w:rsidRPr="00A3553A">
        <w:rPr>
          <w:rFonts w:asciiTheme="minorHAnsi" w:hAnsiTheme="minorHAnsi" w:cs="Times New Roman"/>
          <w:lang w:val="es-PE"/>
        </w:rPr>
        <w:t xml:space="preserve"> después de detectado</w:t>
      </w:r>
      <w:bookmarkEnd w:id="1721"/>
      <w:r w:rsidRPr="00A3553A">
        <w:rPr>
          <w:rFonts w:asciiTheme="minorHAnsi" w:hAnsiTheme="minorHAnsi" w:cs="Times New Roman"/>
          <w:lang w:val="es-PE"/>
        </w:rPr>
        <w:t xml:space="preserve">, cualquier incumplimiento en </w:t>
      </w:r>
      <w:bookmarkStart w:id="1722" w:name="_cp_text_1_990"/>
      <w:r w:rsidRPr="00A3553A">
        <w:rPr>
          <w:rFonts w:asciiTheme="minorHAnsi" w:hAnsiTheme="minorHAnsi" w:cs="Times New Roman"/>
          <w:lang w:val="es-PE"/>
        </w:rPr>
        <w:t xml:space="preserve">los plazos o en los Requerimientos Mínimos del Proyecto durante </w:t>
      </w:r>
      <w:bookmarkEnd w:id="1722"/>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1723"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1724" w:name="_cp_text_1_992"/>
      <w:bookmarkEnd w:id="1723"/>
      <w:r w:rsidRPr="00A3553A">
        <w:rPr>
          <w:rFonts w:asciiTheme="minorHAnsi" w:hAnsiTheme="minorHAnsi" w:cs="Times New Roman"/>
          <w:lang w:val="es-PE"/>
        </w:rPr>
        <w:t xml:space="preserve">en </w:t>
      </w:r>
      <w:bookmarkEnd w:id="1724"/>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en la Puesta en Marcha</w:t>
      </w:r>
      <w:r w:rsidR="003747B8">
        <w:rPr>
          <w:rFonts w:asciiTheme="minorHAnsi" w:hAnsiTheme="minorHAnsi" w:cs="Times New Roman"/>
          <w:lang w:val="es-PE"/>
        </w:rPr>
        <w:t>, en las Pruebas de Funcionalidad</w:t>
      </w:r>
      <w:r w:rsidR="0020333D" w:rsidRPr="0020333D">
        <w:rPr>
          <w:rFonts w:asciiTheme="minorHAnsi" w:hAnsiTheme="minorHAnsi" w:cs="Times New Roman"/>
          <w:lang w:val="es-PE"/>
        </w:rPr>
        <w:t xml:space="preserve">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1719"/>
      <w:bookmarkEnd w:id="1720"/>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1725"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1725"/>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1726"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1726"/>
    </w:p>
    <w:p w14:paraId="208DC2D5" w14:textId="77777777" w:rsidR="00A51DE4" w:rsidRPr="00A3553A" w:rsidRDefault="00A51DE4" w:rsidP="00A51DE4">
      <w:pPr>
        <w:adjustRightInd/>
        <w:ind w:left="1134"/>
        <w:rPr>
          <w:rFonts w:asciiTheme="minorHAnsi" w:hAnsiTheme="minorHAnsi" w:cs="Times New Roman"/>
          <w:lang w:val="es-PE"/>
        </w:rPr>
      </w:pPr>
      <w:bookmarkStart w:id="1727" w:name="_Ref297731903"/>
    </w:p>
    <w:bookmarkEnd w:id="1727"/>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1728" w:name="_Ref393302102"/>
      <w:bookmarkStart w:id="1729"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1730" w:name="_cp_blt_2_1000"/>
      <w:bookmarkStart w:id="1731" w:name="_cp_blt_1_1007"/>
      <w:bookmarkStart w:id="1732" w:name="_cp_blt_2_1006"/>
      <w:bookmarkEnd w:id="1728"/>
      <w:bookmarkEnd w:id="1730"/>
      <w:bookmarkEnd w:id="1731"/>
      <w:bookmarkEnd w:id="1732"/>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1733" w:name="_cp_text_1_1003"/>
      <w:r w:rsidRPr="00A3553A">
        <w:rPr>
          <w:rFonts w:asciiTheme="minorHAnsi" w:hAnsiTheme="minorHAnsi" w:cs="Times New Roman"/>
          <w:lang w:val="es-PE"/>
        </w:rPr>
        <w:t xml:space="preserve">reubicación </w:t>
      </w:r>
      <w:bookmarkEnd w:id="1733"/>
      <w:r w:rsidRPr="00A3553A">
        <w:rPr>
          <w:rFonts w:asciiTheme="minorHAnsi" w:hAnsiTheme="minorHAnsi" w:cs="Times New Roman"/>
          <w:lang w:val="es-PE"/>
        </w:rPr>
        <w:t>de cualquier infraestructura</w:t>
      </w:r>
      <w:bookmarkStart w:id="1734" w:name="_cp_text_1_1005"/>
      <w:r w:rsidRPr="00A3553A">
        <w:rPr>
          <w:rFonts w:asciiTheme="minorHAnsi" w:hAnsiTheme="minorHAnsi" w:cs="Times New Roman"/>
          <w:lang w:val="es-PE"/>
        </w:rPr>
        <w:t xml:space="preserve">, incluyendo las Interferencias, </w:t>
      </w:r>
      <w:bookmarkEnd w:id="1734"/>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1729"/>
    </w:p>
    <w:p w14:paraId="61A01851" w14:textId="77777777" w:rsidR="00A51DE4" w:rsidRPr="00A3553A" w:rsidRDefault="00A51DE4" w:rsidP="00A51DE4">
      <w:pPr>
        <w:adjustRightInd/>
        <w:ind w:left="1134"/>
        <w:rPr>
          <w:rFonts w:asciiTheme="minorHAnsi" w:hAnsiTheme="minorHAnsi" w:cs="Times New Roman"/>
          <w:lang w:val="es-PE"/>
        </w:rPr>
      </w:pPr>
      <w:bookmarkStart w:id="1735"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1736" w:name="_cp_blt_1_1011"/>
      <w:bookmarkStart w:id="1737" w:name="_cp_blt_2_1010"/>
      <w:bookmarkEnd w:id="1736"/>
      <w:bookmarkEnd w:id="1737"/>
      <w:r w:rsidRPr="00A3553A">
        <w:rPr>
          <w:rFonts w:asciiTheme="minorHAnsi" w:hAnsiTheme="minorHAnsi" w:cs="Times New Roman"/>
          <w:lang w:val="es-PE"/>
        </w:rPr>
        <w:t xml:space="preserve">Elaborar los informes que sustenten las aprobaciones de </w:t>
      </w:r>
      <w:bookmarkStart w:id="1738" w:name="_cp_text_1_1009"/>
      <w:r w:rsidRPr="00A3553A">
        <w:rPr>
          <w:rFonts w:asciiTheme="minorHAnsi" w:hAnsiTheme="minorHAnsi" w:cs="Times New Roman"/>
          <w:lang w:val="es-PE"/>
        </w:rPr>
        <w:t xml:space="preserve">Obras </w:t>
      </w:r>
      <w:bookmarkEnd w:id="1738"/>
      <w:r w:rsidRPr="00A3553A">
        <w:rPr>
          <w:rFonts w:asciiTheme="minorHAnsi" w:hAnsiTheme="minorHAnsi" w:cs="Times New Roman"/>
          <w:lang w:val="es-PE"/>
        </w:rPr>
        <w:t>de cada Componente.</w:t>
      </w:r>
      <w:bookmarkEnd w:id="1735"/>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1739" w:name="_Ref429062274"/>
    </w:p>
    <w:p w14:paraId="34C4A819" w14:textId="205F3B6F"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1740" w:name="_cp_blt_1_1013"/>
      <w:bookmarkStart w:id="1741" w:name="_cp_blt_2_1012"/>
      <w:bookmarkEnd w:id="1740"/>
      <w:bookmarkEnd w:id="1741"/>
      <w:r w:rsidRPr="00A3553A">
        <w:rPr>
          <w:rFonts w:asciiTheme="minorHAnsi" w:hAnsiTheme="minorHAnsi" w:cs="Times New Roman"/>
          <w:lang w:val="es-PE"/>
        </w:rPr>
        <w:t xml:space="preserve">Emitir opinión </w:t>
      </w:r>
      <w:r w:rsidR="003747B8">
        <w:rPr>
          <w:rFonts w:asciiTheme="minorHAnsi" w:hAnsiTheme="minorHAnsi" w:cs="Times New Roman"/>
          <w:lang w:val="es-PE"/>
        </w:rPr>
        <w:t xml:space="preserve">sustentada </w:t>
      </w:r>
      <w:r w:rsidR="00300958">
        <w:rPr>
          <w:rFonts w:asciiTheme="minorHAnsi" w:hAnsiTheme="minorHAnsi" w:cs="Times New Roman"/>
          <w:lang w:val="es-PE"/>
        </w:rPr>
        <w:t>técnicamente</w:t>
      </w:r>
      <w:r w:rsidRPr="00A3553A">
        <w:rPr>
          <w:rFonts w:asciiTheme="minorHAnsi" w:hAnsiTheme="minorHAnsi" w:cs="Times New Roman"/>
          <w:lang w:val="es-PE"/>
        </w:rPr>
        <w:t xml:space="preserve">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1739"/>
    </w:p>
    <w:p w14:paraId="777184E5" w14:textId="77777777" w:rsidR="00A51DE4" w:rsidRPr="00A3553A" w:rsidRDefault="00A51DE4" w:rsidP="00A51DE4">
      <w:pPr>
        <w:adjustRightInd/>
        <w:ind w:left="1134"/>
        <w:rPr>
          <w:rFonts w:asciiTheme="minorHAnsi" w:hAnsiTheme="minorHAnsi" w:cs="Times New Roman"/>
          <w:lang w:val="es-PE"/>
        </w:rPr>
      </w:pPr>
      <w:bookmarkStart w:id="1742"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1743" w:name="_cp_blt_1_1015"/>
      <w:bookmarkStart w:id="1744" w:name="_cp_blt_2_1014"/>
      <w:bookmarkEnd w:id="1743"/>
      <w:bookmarkEnd w:id="1744"/>
      <w:r w:rsidRPr="00A3553A">
        <w:rPr>
          <w:rFonts w:asciiTheme="minorHAnsi" w:hAnsiTheme="minorHAnsi" w:cs="Times New Roman"/>
          <w:lang w:val="es-PE"/>
        </w:rPr>
        <w:lastRenderedPageBreak/>
        <w:t>Atender los requerimientos de información o informes técnicos solicitados por el CONCEDENTE.</w:t>
      </w:r>
      <w:bookmarkEnd w:id="1742"/>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1745" w:name="_cp_blt_1_1017"/>
      <w:bookmarkStart w:id="1746" w:name="_cp_blt_2_1016"/>
      <w:bookmarkEnd w:id="1745"/>
      <w:bookmarkEnd w:id="1746"/>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1747" w:name="_cp_blt_1_1024"/>
      <w:bookmarkStart w:id="1748" w:name="_cp_blt_2_1023"/>
      <w:bookmarkEnd w:id="1747"/>
      <w:bookmarkEnd w:id="1748"/>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1749"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1749"/>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dispuesto en el Contrato de Concesión y </w:t>
      </w:r>
      <w:bookmarkStart w:id="1750" w:name="_cp_text_1_1022"/>
      <w:r w:rsidRPr="00A3553A">
        <w:rPr>
          <w:rFonts w:asciiTheme="minorHAnsi" w:hAnsiTheme="minorHAnsi" w:cs="Times New Roman"/>
          <w:lang w:val="es-PE"/>
        </w:rPr>
        <w:t xml:space="preserve">en </w:t>
      </w:r>
      <w:bookmarkEnd w:id="1750"/>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1751"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1752" w:name="_cp_blt_1_1028"/>
      <w:bookmarkStart w:id="1753" w:name="_cp_blt_2_1027"/>
      <w:bookmarkEnd w:id="1752"/>
      <w:bookmarkEnd w:id="1753"/>
      <w:r w:rsidRPr="00A3553A">
        <w:rPr>
          <w:rFonts w:asciiTheme="minorHAnsi" w:hAnsiTheme="minorHAnsi" w:cs="Times New Roman"/>
          <w:lang w:val="es-PE"/>
        </w:rPr>
        <w:t xml:space="preserve">Las demás funciones establecidas en el presente Contrato de Concesión </w:t>
      </w:r>
      <w:bookmarkStart w:id="1754" w:name="_cp_text_1_1026"/>
      <w:r w:rsidRPr="00A3553A">
        <w:rPr>
          <w:rFonts w:asciiTheme="minorHAnsi" w:hAnsiTheme="minorHAnsi" w:cs="Times New Roman"/>
          <w:lang w:val="es-PE"/>
        </w:rPr>
        <w:t>y las que se establezcan en el contrato de supervisión</w:t>
      </w:r>
      <w:bookmarkEnd w:id="1754"/>
      <w:r w:rsidRPr="00A3553A">
        <w:rPr>
          <w:rFonts w:asciiTheme="minorHAnsi" w:hAnsiTheme="minorHAnsi" w:cs="Times New Roman"/>
          <w:lang w:val="es-PE"/>
        </w:rPr>
        <w:t>.</w:t>
      </w:r>
      <w:bookmarkEnd w:id="1751"/>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3F95CD8E"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1755"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a)</w:t>
      </w:r>
      <w:r w:rsidR="0065602D">
        <w:rPr>
          <w:rFonts w:asciiTheme="minorHAnsi" w:hAnsiTheme="minorHAnsi" w:cs="Times New Roman"/>
          <w:lang w:val="es-PE"/>
        </w:rPr>
        <w:fldChar w:fldCharType="end"/>
      </w:r>
      <w:bookmarkEnd w:id="1755"/>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e)</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1756" w:name="_Ref45113296"/>
      <w:bookmarkStart w:id="1757"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1758" w:name="_cp_text_1_1038"/>
      <w:r w:rsidRPr="00A3553A">
        <w:rPr>
          <w:rFonts w:asciiTheme="minorHAnsi" w:hAnsiTheme="minorHAnsi" w:cs="Times New Roman"/>
          <w:lang w:val="es-PE" w:eastAsia="en-US"/>
        </w:rPr>
        <w:t xml:space="preserve">ejecutan </w:t>
      </w:r>
      <w:bookmarkEnd w:id="1758"/>
      <w:r w:rsidRPr="00A3553A">
        <w:rPr>
          <w:rFonts w:asciiTheme="minorHAnsi" w:hAnsiTheme="minorHAnsi" w:cs="Times New Roman"/>
          <w:lang w:val="es-PE" w:eastAsia="en-US"/>
        </w:rPr>
        <w:t>las Obras para realizar, sin obstáculos, la labor de supervisión.</w:t>
      </w:r>
      <w:bookmarkEnd w:id="1756"/>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3C6D9F71"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w:t>
      </w:r>
      <w:r w:rsidR="00B13DD0">
        <w:rPr>
          <w:rFonts w:asciiTheme="minorHAnsi" w:hAnsiTheme="minorHAnsi" w:cs="Times New Roman"/>
          <w:lang w:val="es-PE" w:eastAsia="en-US"/>
        </w:rPr>
        <w:t>elaboración de los expedientes técnicos</w:t>
      </w:r>
      <w:r w:rsidR="00DD38DE"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xml:space="preserve">), incluyendo el mobiliario, servicios higiénicos, telefonía, internet y suministro de energía eléctrica. </w:t>
      </w:r>
      <w:r w:rsidR="00400FB5" w:rsidRPr="00400FB5">
        <w:rPr>
          <w:rFonts w:asciiTheme="minorHAnsi" w:hAnsiTheme="minorHAnsi" w:cs="Times New Roman"/>
          <w:lang w:val="es-PE" w:eastAsia="en-US"/>
        </w:rPr>
        <w:t xml:space="preserve">Durante el periodo de elaboración del expediente técnico esta pod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 xml:space="preserve">el </w:t>
      </w:r>
      <w:r w:rsidR="00400FB5" w:rsidRPr="00400FB5">
        <w:rPr>
          <w:rFonts w:asciiTheme="minorHAnsi" w:hAnsiTheme="minorHAnsi" w:cs="Times New Roman"/>
          <w:lang w:val="es-PE" w:eastAsia="en-US"/>
        </w:rPr>
        <w:t>área</w:t>
      </w:r>
      <w:r w:rsidR="00EE6B72" w:rsidRPr="00A3553A">
        <w:rPr>
          <w:rFonts w:asciiTheme="minorHAnsi" w:hAnsiTheme="minorHAnsi" w:cs="Times New Roman"/>
          <w:lang w:val="es-PE" w:eastAsia="en-US"/>
        </w:rPr>
        <w:t xml:space="preserve"> de la Concesión</w:t>
      </w:r>
      <w:r w:rsidR="00400FB5" w:rsidRPr="00400FB5">
        <w:rPr>
          <w:rFonts w:asciiTheme="minorHAnsi" w:hAnsiTheme="minorHAnsi" w:cs="Times New Roman"/>
          <w:lang w:val="es-PE" w:eastAsia="en-US"/>
        </w:rPr>
        <w:t xml:space="preserve"> y una vez que dé inicio las obras esta deberá ser reubicada al campamento de obras del CONCESIONARIO</w:t>
      </w:r>
      <w:r w:rsidR="00672DDC" w:rsidRPr="00A3553A">
        <w:rPr>
          <w:rFonts w:asciiTheme="minorHAnsi" w:hAnsiTheme="minorHAnsi" w:cs="Times New Roman"/>
          <w:lang w:val="es-PE" w:eastAsia="en-US"/>
        </w:rPr>
        <w:t>.</w:t>
      </w:r>
      <w:bookmarkEnd w:id="1757"/>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Heading2"/>
        <w:numPr>
          <w:ilvl w:val="0"/>
          <w:numId w:val="0"/>
        </w:numPr>
        <w:adjustRightInd/>
        <w:rPr>
          <w:rFonts w:asciiTheme="minorHAnsi" w:hAnsiTheme="minorHAnsi" w:cs="Times New Roman"/>
          <w:bCs w:val="0"/>
          <w:sz w:val="22"/>
          <w:szCs w:val="22"/>
        </w:rPr>
      </w:pPr>
      <w:bookmarkStart w:id="1759" w:name="_Toc60738975"/>
      <w:bookmarkStart w:id="1760" w:name="_Toc77226642"/>
      <w:r w:rsidRPr="00A3553A">
        <w:rPr>
          <w:rFonts w:asciiTheme="minorHAnsi" w:hAnsiTheme="minorHAnsi" w:cs="Times New Roman"/>
          <w:bCs w:val="0"/>
          <w:sz w:val="22"/>
          <w:szCs w:val="22"/>
        </w:rPr>
        <w:t>EXPEDIENTES TÉCNICOS</w:t>
      </w:r>
      <w:bookmarkEnd w:id="1759"/>
      <w:bookmarkEnd w:id="1760"/>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61"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1761"/>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ListParagraph"/>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ListParagraph"/>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7DB6AC68"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62" w:name="_Ref45023286"/>
      <w:r w:rsidRPr="00A3553A">
        <w:rPr>
          <w:rFonts w:asciiTheme="minorHAnsi" w:hAnsiTheme="minorHAnsi" w:cs="Times New Roman"/>
          <w:lang w:val="es-PE"/>
        </w:rPr>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1763"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1762"/>
      <w:bookmarkEnd w:id="1763"/>
    </w:p>
    <w:p w14:paraId="172CF1F5" w14:textId="77777777" w:rsidR="00A51DE4" w:rsidRPr="00A3553A" w:rsidRDefault="00A51DE4" w:rsidP="00A51DE4">
      <w:pPr>
        <w:adjustRightInd/>
        <w:rPr>
          <w:rFonts w:asciiTheme="minorHAnsi" w:hAnsiTheme="minorHAnsi" w:cs="Times New Roman"/>
          <w:lang w:val="es-PE"/>
        </w:rPr>
      </w:pPr>
      <w:bookmarkStart w:id="1764" w:name="_cp_blt_2_1043"/>
      <w:bookmarkEnd w:id="1764"/>
    </w:p>
    <w:p w14:paraId="324B141A" w14:textId="3FA5705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1765" w:name="_cp_blt_1_1046"/>
      <w:r w:rsidRPr="00A3553A">
        <w:rPr>
          <w:rFonts w:asciiTheme="minorHAnsi" w:hAnsiTheme="minorHAnsi" w:cs="Times New Roman"/>
          <w:lang w:val="es-PE"/>
        </w:rPr>
        <w:t>P</w:t>
      </w:r>
      <w:bookmarkEnd w:id="1765"/>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1766" w:name="_cp_text_1_1045"/>
      <w:r w:rsidRPr="00A3553A">
        <w:rPr>
          <w:rFonts w:asciiTheme="minorHAnsi" w:hAnsiTheme="minorHAnsi" w:cs="Times New Roman"/>
          <w:lang w:val="es-PE"/>
        </w:rPr>
        <w:t xml:space="preserve">de </w:t>
      </w:r>
      <w:bookmarkEnd w:id="1766"/>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DD6253">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correspondiente</w:t>
      </w:r>
      <w:r w:rsidR="00DD6253">
        <w:rPr>
          <w:rFonts w:asciiTheme="minorHAnsi" w:hAnsiTheme="minorHAnsi" w:cs="Times New Roman"/>
          <w:lang w:val="es-PE"/>
        </w:rPr>
        <w:t>(s)</w:t>
      </w:r>
      <w:r w:rsidRPr="00A3553A">
        <w:rPr>
          <w:rFonts w:asciiTheme="minorHAnsi" w:hAnsiTheme="minorHAnsi" w:cs="Times New Roman"/>
          <w:lang w:val="es-PE"/>
        </w:rPr>
        <w:t xml:space="preserve"> se encuentre</w:t>
      </w:r>
      <w:r w:rsidR="00DD6253">
        <w:rPr>
          <w:rFonts w:asciiTheme="minorHAnsi" w:hAnsiTheme="minorHAnsi" w:cs="Times New Roman"/>
          <w:lang w:val="es-PE"/>
        </w:rPr>
        <w:t>(n)</w:t>
      </w:r>
      <w:r w:rsidRPr="00A3553A">
        <w:rPr>
          <w:rFonts w:asciiTheme="minorHAnsi" w:hAnsiTheme="minorHAnsi" w:cs="Times New Roman"/>
          <w:lang w:val="es-PE"/>
        </w:rPr>
        <w:t xml:space="preserve"> aprobado</w:t>
      </w:r>
      <w:r w:rsidR="00DD6253">
        <w:rPr>
          <w:rFonts w:asciiTheme="minorHAnsi" w:hAnsiTheme="minorHAnsi" w:cs="Times New Roman"/>
          <w:lang w:val="es-PE"/>
        </w:rPr>
        <w:t>(s)</w:t>
      </w:r>
      <w:r w:rsidRPr="00A3553A">
        <w:rPr>
          <w:rFonts w:asciiTheme="minorHAnsi" w:hAnsiTheme="minorHAnsi" w:cs="Times New Roman"/>
          <w:lang w:val="es-PE"/>
        </w:rPr>
        <w:t xml:space="preserve"> por la Autoridad Gubernamental Competente. </w:t>
      </w:r>
      <w:r w:rsidR="00DD6253">
        <w:rPr>
          <w:rFonts w:cs="Calibri"/>
        </w:rPr>
        <w:t>No obstante, para que los Expedientes Técnicos reciban la conformidad del CONCEDENTE, el CONCESIONARIO deberá hacer la entrega de (de los) IGA aprobado(s).</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67" w:name="_Ref44944210"/>
      <w:bookmarkStart w:id="1768" w:name="_Ref297723935"/>
      <w:bookmarkStart w:id="1769"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1767"/>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ListParagraph"/>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lastRenderedPageBreak/>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ListParagraph"/>
        <w:adjustRightInd/>
        <w:ind w:left="1068"/>
        <w:rPr>
          <w:rFonts w:asciiTheme="minorHAnsi" w:hAnsiTheme="minorHAnsi" w:cs="Times New Roman"/>
          <w:lang w:val="es-PE"/>
        </w:rPr>
      </w:pPr>
    </w:p>
    <w:p w14:paraId="71F4AC8D" w14:textId="7E691580" w:rsidR="005B2F7B" w:rsidRPr="005B2F7B" w:rsidRDefault="005B2F7B" w:rsidP="00B678CA">
      <w:pPr>
        <w:pStyle w:val="ListParagraph"/>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177AC98A"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1770" w:name="_cp_text_1_1050"/>
      <w:r w:rsidRPr="00A3553A">
        <w:rPr>
          <w:rFonts w:asciiTheme="minorHAnsi" w:hAnsiTheme="minorHAnsi" w:cs="Times New Roman"/>
          <w:lang w:val="es-PE"/>
        </w:rPr>
        <w:t xml:space="preserve">debe </w:t>
      </w:r>
      <w:bookmarkEnd w:id="1770"/>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1768"/>
      <w:r w:rsidRPr="00A3553A">
        <w:rPr>
          <w:rFonts w:asciiTheme="minorHAnsi" w:hAnsiTheme="minorHAnsi" w:cs="Times New Roman"/>
          <w:lang w:val="es-PE"/>
        </w:rPr>
        <w:t xml:space="preserve"> </w:t>
      </w:r>
      <w:bookmarkEnd w:id="1769"/>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04BC72BB"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bookmarkStart w:id="1771" w:name="_Ref350522640"/>
      <w:bookmarkStart w:id="1772"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1773" w:name="_cp_text_1_1052"/>
      <w:r w:rsidRPr="00A3553A">
        <w:rPr>
          <w:rFonts w:asciiTheme="minorHAnsi" w:hAnsiTheme="minorHAnsi" w:cs="Times New Roman"/>
          <w:lang w:val="es-PE"/>
        </w:rPr>
        <w:t xml:space="preserve">veinte </w:t>
      </w:r>
      <w:bookmarkEnd w:id="1773"/>
      <w:r w:rsidRPr="00A3553A">
        <w:rPr>
          <w:rFonts w:asciiTheme="minorHAnsi" w:hAnsiTheme="minorHAnsi" w:cs="Times New Roman"/>
          <w:lang w:val="es-PE"/>
        </w:rPr>
        <w:t>(</w:t>
      </w:r>
      <w:bookmarkStart w:id="1774" w:name="_cp_text_1_1054"/>
      <w:r w:rsidRPr="00A3553A">
        <w:rPr>
          <w:rFonts w:asciiTheme="minorHAnsi" w:hAnsiTheme="minorHAnsi" w:cs="Times New Roman"/>
          <w:lang w:val="es-PE"/>
        </w:rPr>
        <w:t>20</w:t>
      </w:r>
      <w:bookmarkEnd w:id="1774"/>
      <w:r w:rsidRPr="00A3553A">
        <w:rPr>
          <w:rFonts w:asciiTheme="minorHAnsi" w:hAnsiTheme="minorHAnsi" w:cs="Times New Roman"/>
          <w:lang w:val="es-PE"/>
        </w:rPr>
        <w:t xml:space="preserve">) Días para subsanar las mismas, </w:t>
      </w:r>
      <w:bookmarkStart w:id="1775" w:name="_cp_text_1_1056"/>
      <w:r w:rsidRPr="00A3553A">
        <w:rPr>
          <w:rFonts w:asciiTheme="minorHAnsi" w:hAnsiTheme="minorHAnsi" w:cs="Times New Roman"/>
          <w:lang w:val="es-PE"/>
        </w:rPr>
        <w:t xml:space="preserve">contado </w:t>
      </w:r>
      <w:bookmarkEnd w:id="1775"/>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FB658B" w:rsidRPr="00FB658B">
        <w:rPr>
          <w:rFonts w:asciiTheme="minorHAnsi" w:hAnsiTheme="minorHAnsi" w:cs="Times New Roman"/>
          <w:lang w:val="es-PE"/>
        </w:rPr>
        <w:t>, siempre que este no afecte el plazo máximo de inicio de la construcción de las Obras establecido en la Cláusula 6.24</w:t>
      </w:r>
      <w:r w:rsidR="00E04846">
        <w:rPr>
          <w:rFonts w:asciiTheme="minorHAnsi" w:hAnsiTheme="minorHAnsi" w:cs="Times New Roman"/>
          <w:lang w:val="es-PE"/>
        </w:rPr>
        <w:t>.</w:t>
      </w:r>
      <w:r w:rsidR="00380C26">
        <w:rPr>
          <w:rFonts w:asciiTheme="minorHAnsi" w:hAnsiTheme="minorHAnsi" w:cs="Times New Roman"/>
          <w:lang w:val="es-PE"/>
        </w:rPr>
        <w:t xml:space="preserve"> S</w:t>
      </w:r>
      <w:r w:rsidR="00380C26" w:rsidRPr="00E04846">
        <w:rPr>
          <w:rFonts w:asciiTheme="minorHAnsi" w:hAnsiTheme="minorHAnsi" w:cs="Times New Roman"/>
          <w:lang w:val="es-PE"/>
        </w:rPr>
        <w:t xml:space="preserve">i el CONCESIONARIO no </w:t>
      </w:r>
      <w:r w:rsidR="00380C26">
        <w:rPr>
          <w:rFonts w:asciiTheme="minorHAnsi" w:hAnsiTheme="minorHAnsi" w:cs="Times New Roman"/>
          <w:lang w:val="es-PE"/>
        </w:rPr>
        <w:t>presenta la subsanación a las ob</w:t>
      </w:r>
      <w:r w:rsidR="00380C26" w:rsidRPr="00E04846">
        <w:rPr>
          <w:rFonts w:asciiTheme="minorHAnsi" w:hAnsiTheme="minorHAnsi" w:cs="Times New Roman"/>
          <w:lang w:val="es-PE"/>
        </w:rPr>
        <w:t xml:space="preserve">servaciones dentro del plazo </w:t>
      </w:r>
      <w:r w:rsidR="00380C26">
        <w:rPr>
          <w:rFonts w:asciiTheme="minorHAnsi" w:hAnsiTheme="minorHAnsi" w:cs="Times New Roman"/>
          <w:lang w:val="es-PE"/>
        </w:rPr>
        <w:t>establecido</w:t>
      </w:r>
      <w:r w:rsidR="00380C26" w:rsidRPr="00E04846">
        <w:rPr>
          <w:rFonts w:asciiTheme="minorHAnsi" w:hAnsiTheme="minorHAnsi" w:cs="Times New Roman"/>
          <w:lang w:val="es-PE"/>
        </w:rPr>
        <w:t xml:space="preserve"> por el CONCEDENTE, </w:t>
      </w:r>
      <w:r w:rsidR="00380C26">
        <w:rPr>
          <w:rFonts w:asciiTheme="minorHAnsi" w:hAnsiTheme="minorHAnsi" w:cs="Times New Roman"/>
          <w:lang w:val="es-PE"/>
        </w:rPr>
        <w:t>resultarán aplicables</w:t>
      </w:r>
      <w:r w:rsidR="00380C26" w:rsidRPr="00E04846">
        <w:rPr>
          <w:rFonts w:asciiTheme="minorHAnsi" w:hAnsiTheme="minorHAnsi" w:cs="Times New Roman"/>
          <w:lang w:val="es-PE"/>
        </w:rPr>
        <w:t xml:space="preserve"> las penalidades </w:t>
      </w:r>
      <w:r w:rsidR="00380C2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1771"/>
      <w:r w:rsidRPr="00A3553A">
        <w:rPr>
          <w:rFonts w:asciiTheme="minorHAnsi" w:hAnsiTheme="minorHAnsi" w:cs="Times New Roman"/>
          <w:lang w:val="es-PE"/>
        </w:rPr>
        <w:t>El levantamiento de observaciones deberá ser remitido por el CONCESIONARIO al CONCEDENTE, con copia al Supervisor Especializado.</w:t>
      </w:r>
      <w:bookmarkEnd w:id="1772"/>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1776" w:name="_cp_text_1_1057"/>
      <w:bookmarkEnd w:id="1776"/>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4C8A2548"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bookmarkStart w:id="1777"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1778" w:name="_cp_text_1_1059"/>
      <w:r w:rsidRPr="00A3553A">
        <w:rPr>
          <w:rFonts w:asciiTheme="minorHAnsi" w:hAnsiTheme="minorHAnsi" w:cs="Times New Roman"/>
          <w:lang w:val="es-PE"/>
        </w:rPr>
        <w:t>estas</w:t>
      </w:r>
      <w:bookmarkEnd w:id="1778"/>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xml:space="preserve">. </w:t>
      </w:r>
      <w:r w:rsidR="00C54179">
        <w:rPr>
          <w:rFonts w:asciiTheme="minorHAnsi" w:hAnsiTheme="minorHAnsi" w:cs="Times New Roman"/>
          <w:lang w:val="es-PE"/>
        </w:rPr>
        <w:t>S</w:t>
      </w:r>
      <w:r w:rsidR="00C54179" w:rsidRPr="00E04846">
        <w:rPr>
          <w:rFonts w:asciiTheme="minorHAnsi" w:hAnsiTheme="minorHAnsi" w:cs="Times New Roman"/>
          <w:lang w:val="es-PE"/>
        </w:rPr>
        <w:t>i el CONCESIONARIO no</w:t>
      </w:r>
      <w:r w:rsidR="00C54179">
        <w:rPr>
          <w:rFonts w:asciiTheme="minorHAnsi" w:hAnsiTheme="minorHAnsi" w:cs="Times New Roman"/>
          <w:lang w:val="es-PE"/>
        </w:rPr>
        <w:t xml:space="preserve"> presenta la</w:t>
      </w:r>
      <w:r w:rsidR="00C54179" w:rsidRPr="00E04846">
        <w:rPr>
          <w:rFonts w:asciiTheme="minorHAnsi" w:hAnsiTheme="minorHAnsi" w:cs="Times New Roman"/>
          <w:lang w:val="es-PE"/>
        </w:rPr>
        <w:t xml:space="preserve"> </w:t>
      </w:r>
      <w:r w:rsidR="00C54179">
        <w:rPr>
          <w:rFonts w:asciiTheme="minorHAnsi" w:hAnsiTheme="minorHAnsi" w:cs="Times New Roman"/>
          <w:lang w:val="es-PE"/>
        </w:rPr>
        <w:t>subsanación a las ob</w:t>
      </w:r>
      <w:r w:rsidR="00C54179" w:rsidRPr="00E04846">
        <w:rPr>
          <w:rFonts w:asciiTheme="minorHAnsi" w:hAnsiTheme="minorHAnsi" w:cs="Times New Roman"/>
          <w:lang w:val="es-PE"/>
        </w:rPr>
        <w:t xml:space="preserve">servaciones dentro del plazo </w:t>
      </w:r>
      <w:r w:rsidR="00C54179">
        <w:rPr>
          <w:rFonts w:asciiTheme="minorHAnsi" w:hAnsiTheme="minorHAnsi" w:cs="Times New Roman"/>
          <w:lang w:val="es-PE"/>
        </w:rPr>
        <w:t>establecido</w:t>
      </w:r>
      <w:r w:rsidR="00C54179" w:rsidRPr="00E04846">
        <w:rPr>
          <w:rFonts w:asciiTheme="minorHAnsi" w:hAnsiTheme="minorHAnsi" w:cs="Times New Roman"/>
          <w:lang w:val="es-PE"/>
        </w:rPr>
        <w:t xml:space="preserve"> por el CONCEDENTE, </w:t>
      </w:r>
      <w:r w:rsidR="00C54179">
        <w:rPr>
          <w:rFonts w:asciiTheme="minorHAnsi" w:hAnsiTheme="minorHAnsi" w:cs="Times New Roman"/>
          <w:lang w:val="es-PE"/>
        </w:rPr>
        <w:t>resultarán aplicables</w:t>
      </w:r>
      <w:r w:rsidR="00C54179" w:rsidRPr="00E04846">
        <w:rPr>
          <w:rFonts w:asciiTheme="minorHAnsi" w:hAnsiTheme="minorHAnsi" w:cs="Times New Roman"/>
          <w:lang w:val="es-PE"/>
        </w:rPr>
        <w:t xml:space="preserve"> las penalidades </w:t>
      </w:r>
      <w:r w:rsidR="00C54179">
        <w:rPr>
          <w:rFonts w:asciiTheme="minorHAnsi" w:hAnsiTheme="minorHAnsi" w:cs="Times New Roman"/>
          <w:lang w:val="es-PE"/>
        </w:rPr>
        <w:t>establecidas en el Anexo 15</w:t>
      </w:r>
      <w:r w:rsidRPr="00A3553A">
        <w:rPr>
          <w:rFonts w:asciiTheme="minorHAnsi" w:hAnsiTheme="minorHAnsi" w:cs="Times New Roman"/>
          <w:lang w:val="es-PE"/>
        </w:rPr>
        <w:t xml:space="preserve">. El levantamiento de </w:t>
      </w:r>
      <w:r w:rsidRPr="00A3553A">
        <w:rPr>
          <w:rFonts w:asciiTheme="minorHAnsi" w:hAnsiTheme="minorHAnsi" w:cs="Times New Roman"/>
          <w:lang w:val="es-PE"/>
        </w:rPr>
        <w:lastRenderedPageBreak/>
        <w:t>observaciones deberá ser remitido al CONCEDENTE con copia al Supervisor Especializado.</w:t>
      </w:r>
      <w:bookmarkEnd w:id="1777"/>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1779" w:name="_cp_text_1_1061"/>
      <w:r w:rsidRPr="00A3553A">
        <w:rPr>
          <w:rFonts w:asciiTheme="minorHAnsi" w:hAnsiTheme="minorHAnsi" w:cs="Times New Roman"/>
          <w:lang w:val="es-PE"/>
        </w:rPr>
        <w:t xml:space="preserve">debe </w:t>
      </w:r>
      <w:bookmarkEnd w:id="1779"/>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4C3A578A" w:rsidR="007B06ED" w:rsidRPr="000D13E1" w:rsidRDefault="00A51DE4" w:rsidP="00C24D43">
      <w:pPr>
        <w:pStyle w:val="ListParagraph"/>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1780" w:name="_cp_text_1_1063"/>
      <w:bookmarkEnd w:id="1780"/>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3502E1">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3502E1">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3502E1">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27A63695" w:rsidR="004A6D66" w:rsidRPr="00D95FE1" w:rsidRDefault="00262A93" w:rsidP="00C24D43">
      <w:pPr>
        <w:pStyle w:val="ListParagraph"/>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E</w:t>
      </w:r>
      <w:r w:rsidR="004A6D66" w:rsidRPr="00B20E6A">
        <w:rPr>
          <w:rFonts w:asciiTheme="minorHAnsi" w:hAnsiTheme="minorHAnsi" w:cs="Times New Roman"/>
        </w:rPr>
        <w:t xml:space="preserve">l Perito contará con un plazo de diez (10) Días para emitir su </w:t>
      </w:r>
      <w:r w:rsidR="00FB658B">
        <w:rPr>
          <w:rFonts w:asciiTheme="minorHAnsi" w:hAnsiTheme="minorHAnsi" w:cs="Times New Roman"/>
        </w:rPr>
        <w:t>decisión</w:t>
      </w:r>
      <w:r w:rsidR="004A6D66" w:rsidRPr="007D55FC">
        <w:rPr>
          <w:rFonts w:asciiTheme="minorHAnsi" w:hAnsiTheme="minorHAnsi" w:cs="Times New Roman"/>
        </w:rPr>
        <w:t xml:space="preserve"> al CONCESIONARIO con copia al CONCEDENTE y al Supervisor</w:t>
      </w:r>
      <w:r w:rsidR="007D55FC">
        <w:rPr>
          <w:rFonts w:asciiTheme="minorHAnsi" w:hAnsiTheme="minorHAnsi" w:cs="Times New Roman"/>
        </w:rPr>
        <w:t xml:space="preserve"> Especializado</w:t>
      </w:r>
      <w:r w:rsidR="00FB658B">
        <w:rPr>
          <w:rFonts w:asciiTheme="minorHAnsi" w:hAnsiTheme="minorHAnsi" w:cs="Times New Roman"/>
        </w:rPr>
        <w:t>,</w:t>
      </w:r>
      <w:r w:rsidR="00FB658B" w:rsidRPr="00FB658B">
        <w:t xml:space="preserve"> </w:t>
      </w:r>
      <w:r w:rsidR="00FB658B" w:rsidRPr="00FB658B">
        <w:rPr>
          <w:rFonts w:asciiTheme="minorHAnsi" w:hAnsiTheme="minorHAnsi" w:cs="Times New Roman"/>
        </w:rPr>
        <w:t>respecto a la persistencia o no de las observaciones, a fin de</w:t>
      </w:r>
      <w:r w:rsidR="00EB187D" w:rsidRPr="007D55FC">
        <w:rPr>
          <w:rFonts w:asciiTheme="minorHAnsi" w:hAnsiTheme="minorHAnsi" w:cs="Times New Roman"/>
        </w:rPr>
        <w:t xml:space="preserve"> que </w:t>
      </w:r>
      <w:r w:rsidR="00FB658B" w:rsidRPr="00FB658B">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00EB187D" w:rsidRPr="007D55FC">
        <w:rPr>
          <w:rFonts w:asciiTheme="minorHAnsi" w:hAnsiTheme="minorHAnsi" w:cs="Times New Roman"/>
        </w:rPr>
        <w:t xml:space="preserve">en el plazo </w:t>
      </w:r>
      <w:r w:rsidR="00FB658B" w:rsidRPr="00FB658B">
        <w:rPr>
          <w:rFonts w:asciiTheme="minorHAnsi" w:hAnsiTheme="minorHAnsi" w:cs="Times New Roman"/>
        </w:rPr>
        <w:t>establecido por el Perito. Vencido el plazo correspondiente</w:t>
      </w:r>
      <w:r w:rsidR="00EB187D" w:rsidRPr="007D55FC">
        <w:rPr>
          <w:rFonts w:asciiTheme="minorHAnsi" w:hAnsiTheme="minorHAnsi" w:cs="Times New Roman"/>
        </w:rPr>
        <w:t xml:space="preserv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w:t>
      </w:r>
      <w:r w:rsidR="00FB658B">
        <w:rPr>
          <w:rFonts w:asciiTheme="minorHAnsi" w:hAnsiTheme="minorHAnsi" w:cs="Times New Roman"/>
        </w:rPr>
        <w:t>evaluará</w:t>
      </w:r>
      <w:r w:rsidR="00EB187D" w:rsidRPr="007D55FC">
        <w:rPr>
          <w:rFonts w:asciiTheme="minorHAnsi" w:hAnsiTheme="minorHAnsi" w:cs="Times New Roman"/>
        </w:rPr>
        <w:t xml:space="preserve"> si se ha cumplido con </w:t>
      </w:r>
      <w:r w:rsidR="00FB658B">
        <w:rPr>
          <w:rFonts w:asciiTheme="minorHAnsi" w:hAnsiTheme="minorHAnsi" w:cs="Times New Roman"/>
        </w:rPr>
        <w:t xml:space="preserve">implementar la </w:t>
      </w:r>
      <w:r w:rsidR="00945B0C" w:rsidRPr="007D55FC">
        <w:rPr>
          <w:rFonts w:asciiTheme="minorHAnsi" w:hAnsiTheme="minorHAnsi" w:cs="Times New Roman"/>
        </w:rPr>
        <w:t xml:space="preserve">decisión </w:t>
      </w:r>
      <w:r w:rsidR="00FB658B">
        <w:rPr>
          <w:rFonts w:asciiTheme="minorHAnsi" w:hAnsiTheme="minorHAnsi" w:cs="Times New Roman"/>
        </w:rPr>
        <w:t xml:space="preserve">y procederá a comunicarlo </w:t>
      </w:r>
      <w:r w:rsidR="00945B0C" w:rsidRPr="007D55FC">
        <w:rPr>
          <w:rFonts w:asciiTheme="minorHAnsi" w:hAnsiTheme="minorHAnsi" w:cs="Times New Roman"/>
        </w:rPr>
        <w:t>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w:t>
      </w:r>
      <w:r w:rsidR="00FB658B">
        <w:rPr>
          <w:rFonts w:asciiTheme="minorHAnsi" w:hAnsiTheme="minorHAnsi" w:cs="Times New Roman"/>
        </w:rPr>
        <w:t>s</w:t>
      </w:r>
      <w:r w:rsidR="007D55FC">
        <w:rPr>
          <w:rFonts w:asciiTheme="minorHAnsi" w:hAnsiTheme="minorHAnsi" w:cs="Times New Roman"/>
        </w:rPr>
        <w:t xml:space="preserve"> Parte</w:t>
      </w:r>
      <w:r w:rsidR="00FB658B">
        <w:rPr>
          <w:rFonts w:asciiTheme="minorHAnsi" w:hAnsiTheme="minorHAnsi" w:cs="Times New Roman"/>
        </w:rPr>
        <w:t>s</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004A6D66"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w:t>
      </w:r>
      <w:r w:rsidR="00FB658B">
        <w:rPr>
          <w:rFonts w:asciiTheme="minorHAnsi" w:hAnsiTheme="minorHAnsi" w:cs="Times New Roman"/>
        </w:rPr>
        <w:t>los plazos establecidos</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004A6D66"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r w:rsidR="00FB658B" w:rsidRPr="00FB658B">
        <w:rPr>
          <w:rFonts w:asciiTheme="minorHAnsi" w:hAnsiTheme="minorHAnsi" w:cs="Times New Roman"/>
        </w:rPr>
        <w:t xml:space="preserve"> Las decisiones adoptadas por el </w:t>
      </w:r>
      <w:r w:rsidR="00E83D1D">
        <w:rPr>
          <w:rFonts w:asciiTheme="minorHAnsi" w:hAnsiTheme="minorHAnsi" w:cs="Times New Roman"/>
        </w:rPr>
        <w:t>P</w:t>
      </w:r>
      <w:r w:rsidR="00FB658B" w:rsidRPr="00FB658B">
        <w:rPr>
          <w:rFonts w:asciiTheme="minorHAnsi" w:hAnsiTheme="minorHAnsi" w:cs="Times New Roman"/>
        </w:rPr>
        <w:t>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7CD7D0C1" w14:textId="77777777" w:rsidR="004A6D66" w:rsidRPr="000D13E1" w:rsidRDefault="004A6D66" w:rsidP="000D13E1">
      <w:pPr>
        <w:pStyle w:val="ListParagraph"/>
        <w:rPr>
          <w:rFonts w:asciiTheme="minorHAnsi" w:hAnsiTheme="minorHAnsi" w:cs="Times New Roman"/>
          <w:lang w:val="es-PE"/>
        </w:rPr>
      </w:pPr>
    </w:p>
    <w:p w14:paraId="3CBC67BC" w14:textId="06E33075" w:rsidR="00A51DE4" w:rsidRPr="000D13E1" w:rsidRDefault="004A6D66" w:rsidP="00C24D43">
      <w:pPr>
        <w:pStyle w:val="ListParagraph"/>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81" w:name="_Ref44944229"/>
      <w:bookmarkStart w:id="1782" w:name="_Ref415681977"/>
      <w:r w:rsidRPr="00A3553A">
        <w:rPr>
          <w:rFonts w:asciiTheme="minorHAnsi" w:hAnsiTheme="minorHAnsi" w:cs="Times New Roman"/>
          <w:lang w:val="es-PE"/>
        </w:rPr>
        <w:t>Para la conformidad del Expediente Técnico 2 serán de aplicación las siguientes reglas:</w:t>
      </w:r>
      <w:bookmarkEnd w:id="1781"/>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ListParagraph"/>
        <w:adjustRightInd/>
        <w:ind w:left="1068"/>
        <w:rPr>
          <w:rFonts w:asciiTheme="minorHAnsi" w:hAnsiTheme="minorHAnsi" w:cs="Times New Roman"/>
          <w:lang w:val="es-PE"/>
        </w:rPr>
      </w:pPr>
    </w:p>
    <w:p w14:paraId="6F24F47C" w14:textId="75B0D989" w:rsidR="00CB3877" w:rsidRPr="00CB3877" w:rsidRDefault="00CB3877" w:rsidP="00C432B1">
      <w:pPr>
        <w:pStyle w:val="ListParagraph"/>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ListParagraph"/>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2E88C9DF"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bookmarkStart w:id="1783" w:name="_Ref45118953"/>
      <w:r w:rsidRPr="00A3553A">
        <w:rPr>
          <w:rFonts w:asciiTheme="minorHAnsi" w:hAnsiTheme="minorHAnsi" w:cs="Times New Roman"/>
          <w:lang w:val="es-PE"/>
        </w:rPr>
        <w:t>De formularse observaciones por parte del CONCEDENTE al Expediente Técnico 2, el 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56770E">
        <w:rPr>
          <w:rFonts w:asciiTheme="minorHAnsi" w:hAnsiTheme="minorHAnsi" w:cs="Times New Roman"/>
          <w:lang w:val="es-PE"/>
        </w:rPr>
        <w:t xml:space="preserve">, </w:t>
      </w:r>
      <w:r w:rsidR="0056770E" w:rsidRPr="00FB658B">
        <w:rPr>
          <w:rFonts w:asciiTheme="minorHAnsi" w:hAnsiTheme="minorHAnsi" w:cs="Times New Roman"/>
          <w:lang w:val="es-PE"/>
        </w:rPr>
        <w:t>siempre que este no afecte el plazo máximo de inicio de la construcción de las Obras</w:t>
      </w:r>
      <w:r w:rsidR="0056770E">
        <w:rPr>
          <w:rFonts w:asciiTheme="minorHAnsi" w:hAnsiTheme="minorHAnsi" w:cs="Times New Roman"/>
          <w:lang w:val="es-PE"/>
        </w:rPr>
        <w:t xml:space="preserve"> </w:t>
      </w:r>
      <w:r w:rsidR="0056770E" w:rsidRPr="00FB658B">
        <w:rPr>
          <w:rFonts w:asciiTheme="minorHAnsi" w:hAnsiTheme="minorHAnsi" w:cs="Times New Roman"/>
          <w:lang w:val="es-PE"/>
        </w:rPr>
        <w:t>establecido en la Cláusula 6.24</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w:t>
      </w:r>
      <w:r w:rsidR="000A0DB5" w:rsidRPr="00E04846">
        <w:rPr>
          <w:rFonts w:asciiTheme="minorHAnsi" w:hAnsiTheme="minorHAnsi" w:cs="Times New Roman"/>
          <w:lang w:val="es-PE"/>
        </w:rPr>
        <w:t xml:space="preserve">no </w:t>
      </w:r>
      <w:r w:rsidR="000A0DB5">
        <w:rPr>
          <w:rFonts w:asciiTheme="minorHAnsi" w:hAnsiTheme="minorHAnsi" w:cs="Times New Roman"/>
          <w:lang w:val="es-PE"/>
        </w:rPr>
        <w:t xml:space="preserve">presenta la 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1783"/>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50B53E63"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bookmarkStart w:id="1784"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w:t>
      </w:r>
      <w:r w:rsidR="00C17C19" w:rsidRPr="00E04846">
        <w:rPr>
          <w:rFonts w:asciiTheme="minorHAnsi" w:hAnsiTheme="minorHAnsi" w:cs="Times New Roman"/>
          <w:lang w:val="es-PE"/>
        </w:rPr>
        <w:t>no</w:t>
      </w:r>
      <w:r w:rsidR="00C17C19">
        <w:rPr>
          <w:rFonts w:asciiTheme="minorHAnsi" w:hAnsiTheme="minorHAnsi" w:cs="Times New Roman"/>
          <w:lang w:val="es-PE"/>
        </w:rPr>
        <w:t xml:space="preserve"> presenta la</w:t>
      </w:r>
      <w:r w:rsidR="00C17C19" w:rsidRPr="00E04846">
        <w:rPr>
          <w:rFonts w:asciiTheme="minorHAnsi" w:hAnsiTheme="minorHAnsi" w:cs="Times New Roman"/>
          <w:lang w:val="es-PE"/>
        </w:rPr>
        <w:t xml:space="preserve"> </w:t>
      </w:r>
      <w:r w:rsidR="00C17C19">
        <w:rPr>
          <w:rFonts w:asciiTheme="minorHAnsi" w:hAnsiTheme="minorHAnsi" w:cs="Times New Roman"/>
          <w:lang w:val="es-PE"/>
        </w:rPr>
        <w:t xml:space="preserve">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1784"/>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36BC83D" w14:textId="11D4B93E" w:rsidR="00F450A4" w:rsidRDefault="00F8058F" w:rsidP="00496DBA">
      <w:pPr>
        <w:pStyle w:val="ListParagraph"/>
        <w:numPr>
          <w:ilvl w:val="0"/>
          <w:numId w:val="155"/>
        </w:numPr>
        <w:tabs>
          <w:tab w:val="left" w:pos="360"/>
          <w:tab w:val="left" w:pos="1440"/>
          <w:tab w:val="left" w:pos="2160"/>
        </w:tabs>
        <w:adjustRightInd/>
        <w:ind w:left="1134"/>
        <w:rPr>
          <w:rFonts w:asciiTheme="minorHAnsi" w:hAnsiTheme="minorHAnsi" w:cs="Times New Roman"/>
        </w:rPr>
      </w:pPr>
      <w:r w:rsidRPr="00F450A4">
        <w:rPr>
          <w:rFonts w:asciiTheme="minorHAnsi" w:hAnsiTheme="minorHAnsi" w:cs="Times New Roman"/>
          <w:lang w:val="es-PE"/>
        </w:rPr>
        <w:t xml:space="preserve">En un plazo máximo de diez (10) Días de </w:t>
      </w:r>
      <w:r w:rsidRPr="00F450A4">
        <w:rPr>
          <w:rFonts w:asciiTheme="minorHAnsi" w:hAnsiTheme="minorHAnsi" w:cs="Times New Roman"/>
          <w:lang w:val="es-MX"/>
        </w:rPr>
        <w:t>recibido el nuevo levantamiento de observaciones</w:t>
      </w:r>
      <w:r w:rsidRPr="00F450A4">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sidRPr="00F450A4">
        <w:rPr>
          <w:rFonts w:asciiTheme="minorHAnsi" w:hAnsiTheme="minorHAnsi" w:cs="Times New Roman"/>
          <w:lang w:val="es-PE"/>
        </w:rPr>
        <w:t>las Partes someterán</w:t>
      </w:r>
      <w:r w:rsidR="007B06ED" w:rsidRPr="00F450A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43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3502E1">
        <w:rPr>
          <w:rFonts w:asciiTheme="minorHAnsi" w:hAnsiTheme="minorHAnsi" w:cs="Times New Roman"/>
        </w:rPr>
        <w:t>5.32</w:t>
      </w:r>
      <w:r w:rsidR="0065602D" w:rsidRPr="00F450A4">
        <w:rPr>
          <w:rFonts w:asciiTheme="minorHAnsi" w:hAnsiTheme="minorHAnsi" w:cs="Times New Roman"/>
        </w:rPr>
        <w:fldChar w:fldCharType="end"/>
      </w:r>
      <w:r w:rsidR="00262A93" w:rsidRPr="00F450A4">
        <w:rPr>
          <w:rFonts w:asciiTheme="minorHAnsi" w:hAnsiTheme="minorHAnsi" w:cs="Times New Roman"/>
        </w:rPr>
        <w:t xml:space="preserve"> </w:t>
      </w:r>
      <w:r w:rsidR="007B06ED" w:rsidRPr="00F450A4">
        <w:rPr>
          <w:rFonts w:asciiTheme="minorHAnsi" w:hAnsiTheme="minorHAnsi" w:cs="Times New Roman"/>
        </w:rPr>
        <w:t xml:space="preserve">y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58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3502E1">
        <w:rPr>
          <w:rFonts w:asciiTheme="minorHAnsi" w:hAnsiTheme="minorHAnsi" w:cs="Times New Roman"/>
        </w:rPr>
        <w:t>5.33</w:t>
      </w:r>
      <w:r w:rsidR="0065602D" w:rsidRPr="00F450A4">
        <w:rPr>
          <w:rFonts w:asciiTheme="minorHAnsi" w:hAnsiTheme="minorHAnsi" w:cs="Times New Roman"/>
        </w:rPr>
        <w:fldChar w:fldCharType="end"/>
      </w:r>
      <w:r w:rsidR="007B06ED" w:rsidRPr="00F450A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944030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3502E1">
        <w:rPr>
          <w:rFonts w:asciiTheme="minorHAnsi" w:hAnsiTheme="minorHAnsi" w:cs="Times New Roman"/>
        </w:rPr>
        <w:t>Capítulo XVI</w:t>
      </w:r>
      <w:r w:rsidR="0065602D" w:rsidRPr="00F450A4">
        <w:rPr>
          <w:rFonts w:asciiTheme="minorHAnsi" w:hAnsiTheme="minorHAnsi" w:cs="Times New Roman"/>
        </w:rPr>
        <w:fldChar w:fldCharType="end"/>
      </w:r>
      <w:r w:rsidR="007B06ED" w:rsidRPr="00F450A4">
        <w:rPr>
          <w:rFonts w:asciiTheme="minorHAnsi" w:hAnsiTheme="minorHAnsi" w:cs="Times New Roman"/>
        </w:rPr>
        <w:t>.</w:t>
      </w:r>
    </w:p>
    <w:p w14:paraId="58ED743F" w14:textId="77777777" w:rsidR="00F450A4" w:rsidRPr="00F450A4" w:rsidRDefault="00F450A4" w:rsidP="00F450A4">
      <w:pPr>
        <w:pStyle w:val="ListParagraph"/>
        <w:rPr>
          <w:rFonts w:asciiTheme="minorHAnsi" w:hAnsiTheme="minorHAnsi" w:cs="Times New Roman"/>
        </w:rPr>
      </w:pPr>
    </w:p>
    <w:p w14:paraId="1B3D5A0D" w14:textId="542735A7" w:rsidR="004A6D66" w:rsidRPr="00F450A4" w:rsidRDefault="003F2138" w:rsidP="00496DBA">
      <w:pPr>
        <w:pStyle w:val="ListParagraph"/>
        <w:numPr>
          <w:ilvl w:val="0"/>
          <w:numId w:val="155"/>
        </w:numPr>
        <w:tabs>
          <w:tab w:val="left" w:pos="360"/>
          <w:tab w:val="left" w:pos="1440"/>
          <w:tab w:val="left" w:pos="2160"/>
        </w:tabs>
        <w:adjustRightInd/>
        <w:ind w:left="1134"/>
        <w:rPr>
          <w:rFonts w:asciiTheme="minorHAnsi" w:hAnsiTheme="minorHAnsi" w:cstheme="minorHAnsi"/>
          <w:lang w:val="es-PE"/>
        </w:rPr>
      </w:pPr>
      <w:r w:rsidRPr="00F450A4">
        <w:rPr>
          <w:rFonts w:asciiTheme="minorHAnsi" w:hAnsiTheme="minorHAnsi" w:cs="Times New Roman"/>
        </w:rPr>
        <w:lastRenderedPageBreak/>
        <w:t xml:space="preserve">El </w:t>
      </w:r>
      <w:r w:rsidRPr="00F450A4">
        <w:rPr>
          <w:rFonts w:asciiTheme="minorHAnsi" w:hAnsiTheme="minorHAnsi" w:cs="Times New Roman"/>
          <w:lang w:val="es-MX"/>
        </w:rPr>
        <w:t>Perito</w:t>
      </w:r>
      <w:r w:rsidRPr="00F450A4">
        <w:rPr>
          <w:rFonts w:asciiTheme="minorHAnsi" w:hAnsiTheme="minorHAnsi" w:cs="Times New Roman"/>
        </w:rPr>
        <w:t xml:space="preserve"> contará con un plazo de diez (10) Días para emitir su </w:t>
      </w:r>
      <w:r w:rsidR="0056770E" w:rsidRPr="00F450A4">
        <w:rPr>
          <w:rFonts w:asciiTheme="minorHAnsi" w:hAnsiTheme="minorHAnsi" w:cs="Times New Roman"/>
        </w:rPr>
        <w:t>decisión</w:t>
      </w:r>
      <w:r w:rsidRPr="00F450A4">
        <w:rPr>
          <w:rFonts w:asciiTheme="minorHAnsi" w:hAnsiTheme="minorHAnsi" w:cs="Times New Roman"/>
        </w:rPr>
        <w:t xml:space="preserve"> al CONCESIONARIO con copia al CONCEDENTE y al Supervisor Especializado</w:t>
      </w:r>
      <w:r w:rsidR="0056770E" w:rsidRPr="00F450A4">
        <w:rPr>
          <w:rFonts w:asciiTheme="minorHAnsi" w:hAnsiTheme="minorHAnsi" w:cs="Times New Roman"/>
        </w:rPr>
        <w:t>,</w:t>
      </w:r>
      <w:r w:rsidR="0056770E" w:rsidRPr="00FB658B">
        <w:t xml:space="preserve"> </w:t>
      </w:r>
      <w:r w:rsidR="0056770E" w:rsidRPr="00F450A4">
        <w:rPr>
          <w:rFonts w:asciiTheme="minorHAnsi" w:hAnsiTheme="minorHAnsi" w:cs="Times New Roman"/>
        </w:rPr>
        <w:t xml:space="preserve">respecto a </w:t>
      </w:r>
      <w:r w:rsidR="00B67881" w:rsidRPr="00F450A4">
        <w:rPr>
          <w:rFonts w:asciiTheme="minorHAnsi" w:hAnsiTheme="minorHAnsi" w:cs="Times New Roman"/>
        </w:rPr>
        <w:t>la persistencia o no de las observaciones</w:t>
      </w:r>
      <w:r w:rsidR="0056770E" w:rsidRPr="00F450A4">
        <w:rPr>
          <w:rFonts w:asciiTheme="minorHAnsi" w:hAnsiTheme="minorHAnsi" w:cs="Times New Roman"/>
        </w:rPr>
        <w:t>, a fin de</w:t>
      </w:r>
      <w:r w:rsidRPr="00F450A4">
        <w:rPr>
          <w:rFonts w:asciiTheme="minorHAnsi" w:hAnsiTheme="minorHAnsi" w:cs="Times New Roman"/>
        </w:rPr>
        <w:t xml:space="preserve"> que </w:t>
      </w:r>
      <w:r w:rsidR="0056770E" w:rsidRPr="00F450A4">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Pr="00F450A4">
        <w:rPr>
          <w:rFonts w:asciiTheme="minorHAnsi" w:hAnsiTheme="minorHAnsi" w:cs="Times New Roman"/>
        </w:rPr>
        <w:t xml:space="preserve">en el plazo </w:t>
      </w:r>
      <w:r w:rsidR="0056770E" w:rsidRPr="00F450A4">
        <w:rPr>
          <w:rFonts w:asciiTheme="minorHAnsi" w:hAnsiTheme="minorHAnsi" w:cs="Times New Roman"/>
        </w:rPr>
        <w:t>establecido por el Perito. Vencido el plazo correspondiente</w:t>
      </w:r>
      <w:r w:rsidRPr="00F450A4">
        <w:rPr>
          <w:rFonts w:asciiTheme="minorHAnsi" w:hAnsiTheme="minorHAnsi" w:cs="Times New Roman"/>
        </w:rPr>
        <w:t xml:space="preserve">, el Perito en un plazo de diez (10) Días </w:t>
      </w:r>
      <w:r w:rsidR="0056770E" w:rsidRPr="00F450A4">
        <w:rPr>
          <w:rFonts w:asciiTheme="minorHAnsi" w:hAnsiTheme="minorHAnsi" w:cs="Times New Roman"/>
        </w:rPr>
        <w:t>evaluará</w:t>
      </w:r>
      <w:r w:rsidRPr="00F450A4">
        <w:rPr>
          <w:rFonts w:asciiTheme="minorHAnsi" w:hAnsiTheme="minorHAnsi" w:cs="Times New Roman"/>
        </w:rPr>
        <w:t xml:space="preserve"> si se ha cumplido con </w:t>
      </w:r>
      <w:r w:rsidR="0056770E" w:rsidRPr="00F450A4">
        <w:rPr>
          <w:rFonts w:asciiTheme="minorHAnsi" w:hAnsiTheme="minorHAnsi" w:cs="Times New Roman"/>
        </w:rPr>
        <w:t xml:space="preserve">implementar la </w:t>
      </w:r>
      <w:r w:rsidRPr="00F450A4">
        <w:rPr>
          <w:rFonts w:asciiTheme="minorHAnsi" w:hAnsiTheme="minorHAnsi" w:cs="Times New Roman"/>
        </w:rPr>
        <w:t xml:space="preserve">decisión </w:t>
      </w:r>
      <w:r w:rsidR="0056770E" w:rsidRPr="00F450A4">
        <w:rPr>
          <w:rFonts w:asciiTheme="minorHAnsi" w:hAnsiTheme="minorHAnsi" w:cs="Times New Roman"/>
        </w:rPr>
        <w:t xml:space="preserve">y procederá a comunicarlo al </w:t>
      </w:r>
      <w:r w:rsidRPr="00F450A4">
        <w:rPr>
          <w:rFonts w:asciiTheme="minorHAnsi" w:hAnsiTheme="minorHAnsi" w:cs="Times New Roman"/>
        </w:rPr>
        <w:t xml:space="preserve">Supervisor Especializado y a </w:t>
      </w:r>
      <w:r w:rsidR="0056770E" w:rsidRPr="00F450A4">
        <w:rPr>
          <w:rFonts w:asciiTheme="minorHAnsi" w:hAnsiTheme="minorHAnsi" w:cs="Times New Roman"/>
        </w:rPr>
        <w:t>las Partes.</w:t>
      </w:r>
      <w:r w:rsidRPr="00F450A4">
        <w:rPr>
          <w:rFonts w:asciiTheme="minorHAnsi" w:hAnsiTheme="minorHAnsi" w:cs="Times New Roman"/>
        </w:rPr>
        <w:t xml:space="preserve"> En caso la decisión del Perito no sea implementada por la Parte que corresponda en </w:t>
      </w:r>
      <w:r w:rsidR="0056770E" w:rsidRPr="00F450A4">
        <w:rPr>
          <w:rFonts w:asciiTheme="minorHAnsi" w:hAnsiTheme="minorHAnsi" w:cs="Times New Roman"/>
        </w:rPr>
        <w:t>los plazos establecidos</w:t>
      </w:r>
      <w:r w:rsidRPr="00F450A4">
        <w:rPr>
          <w:rFonts w:asciiTheme="minorHAnsi" w:hAnsiTheme="minorHAnsi" w:cs="Times New Roman"/>
        </w:rPr>
        <w:t>, la Parte afectada podrá invocar la Terminación del Contrato, sin perjuicio de la aplicación de las penalidades previstas.</w:t>
      </w:r>
      <w:r w:rsidR="0056770E" w:rsidRPr="00F450A4">
        <w:rPr>
          <w:rFonts w:asciiTheme="minorHAnsi" w:hAnsiTheme="minorHAnsi" w:cs="Times New Roman"/>
        </w:rPr>
        <w:t xml:space="preserve"> Las decisiones adoptadas por el </w:t>
      </w:r>
      <w:r w:rsidR="00F72961">
        <w:rPr>
          <w:rFonts w:asciiTheme="minorHAnsi" w:hAnsiTheme="minorHAnsi" w:cs="Times New Roman"/>
        </w:rPr>
        <w:t>P</w:t>
      </w:r>
      <w:r w:rsidR="0056770E" w:rsidRPr="00F450A4">
        <w:rPr>
          <w:rFonts w:asciiTheme="minorHAnsi" w:hAnsiTheme="minorHAnsi" w:cs="Times New Roman"/>
        </w:rPr>
        <w:t>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50C6BAFB" w14:textId="77777777" w:rsidR="00F450A4" w:rsidRPr="00F450A4" w:rsidRDefault="00F450A4" w:rsidP="00F450A4">
      <w:pPr>
        <w:pStyle w:val="ListParagraph"/>
        <w:tabs>
          <w:tab w:val="left" w:pos="360"/>
          <w:tab w:val="left" w:pos="1440"/>
          <w:tab w:val="left" w:pos="2160"/>
        </w:tabs>
        <w:adjustRightInd/>
        <w:ind w:left="1134"/>
        <w:rPr>
          <w:rFonts w:asciiTheme="minorHAnsi" w:hAnsiTheme="minorHAnsi" w:cstheme="minorHAnsi"/>
          <w:lang w:val="es-PE"/>
        </w:rPr>
      </w:pPr>
    </w:p>
    <w:p w14:paraId="21C9B97E" w14:textId="7FB9047C" w:rsidR="00F8058F" w:rsidRPr="00A3553A" w:rsidRDefault="004A6D66" w:rsidP="00C24D43">
      <w:pPr>
        <w:pStyle w:val="ListParagraph"/>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4D12ADBC"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3502E1">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ListParagraph"/>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85"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1786" w:name="_cp_text_1_1087"/>
      <w:r w:rsidRPr="00A3553A">
        <w:rPr>
          <w:rFonts w:asciiTheme="minorHAnsi" w:hAnsiTheme="minorHAnsi" w:cs="Times New Roman"/>
          <w:lang w:val="es-PE"/>
        </w:rPr>
        <w:t xml:space="preserve">deba </w:t>
      </w:r>
      <w:bookmarkEnd w:id="1786"/>
      <w:r w:rsidRPr="00A3553A">
        <w:rPr>
          <w:rFonts w:asciiTheme="minorHAnsi" w:hAnsiTheme="minorHAnsi" w:cs="Times New Roman"/>
          <w:lang w:val="es-PE"/>
        </w:rPr>
        <w:t>requerir el CONCESIONARIO, de conformidad con las Leyes y Disposiciones Aplicables.</w:t>
      </w:r>
      <w:bookmarkEnd w:id="1782"/>
      <w:bookmarkEnd w:id="1785"/>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1B545006"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E76D86">
        <w:rPr>
          <w:rFonts w:asciiTheme="minorHAnsi" w:hAnsiTheme="minorHAnsi" w:cstheme="minorHAnsi"/>
        </w:rPr>
        <w:t xml:space="preserve">siempre que estas no alteren las obligaciones contractuales,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 acordad</w:t>
      </w:r>
      <w:r w:rsidR="0047257B">
        <w:rPr>
          <w:rFonts w:asciiTheme="minorHAnsi" w:hAnsiTheme="minorHAnsi" w:cstheme="minorHAnsi"/>
        </w:rPr>
        <w:t>a</w:t>
      </w:r>
      <w:r w:rsidR="00617D6D" w:rsidRPr="00617D6D">
        <w:rPr>
          <w:rFonts w:asciiTheme="minorHAnsi" w:hAnsiTheme="minorHAnsi" w:cstheme="minorHAnsi"/>
        </w:rPr>
        <w:t xml:space="preserve">s entre las Partes y contar con la opinión técnica del Supervisor Especializado. </w:t>
      </w:r>
    </w:p>
    <w:p w14:paraId="4641E464" w14:textId="77777777" w:rsidR="003C256F" w:rsidRDefault="003C256F" w:rsidP="005C2E62">
      <w:pPr>
        <w:adjustRightInd/>
        <w:rPr>
          <w:rFonts w:asciiTheme="minorHAnsi" w:hAnsiTheme="minorHAnsi" w:cstheme="minorHAnsi"/>
        </w:rPr>
      </w:pPr>
    </w:p>
    <w:p w14:paraId="015BDC96" w14:textId="27723C32"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w:t>
      </w:r>
      <w:r w:rsidR="00E54714">
        <w:rPr>
          <w:rFonts w:asciiTheme="minorHAnsi" w:hAnsiTheme="minorHAnsi" w:cstheme="minorHAnsi"/>
        </w:rPr>
        <w:t>tales efectos</w:t>
      </w:r>
      <w:r w:rsidRPr="00877475">
        <w:rPr>
          <w:rFonts w:asciiTheme="minorHAnsi" w:hAnsiTheme="minorHAnsi" w:cstheme="minorHAnsi"/>
        </w:rPr>
        <w:t xml:space="preserve">, el Supervisor Especializado dispondrá su ejecución en obra, siempre que el alcance de dichas materias haya sido previa y expresamente </w:t>
      </w:r>
      <w:r w:rsidR="00FB658B">
        <w:rPr>
          <w:rFonts w:asciiTheme="minorHAnsi" w:hAnsiTheme="minorHAnsi" w:cstheme="minorHAnsi"/>
        </w:rPr>
        <w:t>aprobadas</w:t>
      </w:r>
      <w:r w:rsidRPr="00877475">
        <w:rPr>
          <w:rFonts w:asciiTheme="minorHAnsi" w:hAnsiTheme="minorHAnsi" w:cstheme="minorHAnsi"/>
        </w:rPr>
        <w:t xml:space="preserve">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521C1C4B"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1B763DFE" w14:textId="2234FD76" w:rsidR="0047257B" w:rsidRPr="005C2E62" w:rsidRDefault="0047257B" w:rsidP="005A44F6">
      <w:pPr>
        <w:adjustRightInd/>
        <w:ind w:left="709"/>
        <w:rPr>
          <w:rFonts w:asciiTheme="minorHAnsi" w:hAnsiTheme="minorHAnsi"/>
        </w:rPr>
      </w:pPr>
    </w:p>
    <w:p w14:paraId="36C26D3E" w14:textId="721D3DEA" w:rsidR="0047257B" w:rsidRDefault="0047257B" w:rsidP="0047257B">
      <w:pPr>
        <w:adjustRightInd/>
        <w:ind w:left="709"/>
        <w:rPr>
          <w:rFonts w:asciiTheme="minorHAnsi" w:hAnsiTheme="minorHAnsi" w:cstheme="minorHAnsi"/>
        </w:rPr>
      </w:pPr>
      <w:r w:rsidRPr="00617D6D">
        <w:rPr>
          <w:rFonts w:asciiTheme="minorHAnsi" w:hAnsiTheme="minorHAnsi" w:cstheme="minorHAnsi"/>
        </w:rPr>
        <w:t xml:space="preserve">En caso las modificaciones propuestas alternen las obligaciones contractuales, </w:t>
      </w:r>
      <w:r w:rsidRPr="00E53ED4">
        <w:rPr>
          <w:rFonts w:asciiTheme="minorHAnsi" w:hAnsiTheme="minorHAnsi" w:cstheme="minorHAnsi"/>
        </w:rPr>
        <w:t xml:space="preserve">tales como </w:t>
      </w:r>
      <w:r>
        <w:rPr>
          <w:rFonts w:asciiTheme="minorHAnsi" w:hAnsiTheme="minorHAnsi" w:cstheme="minorHAnsi"/>
        </w:rPr>
        <w:t xml:space="preserve">modificaciones a los </w:t>
      </w:r>
      <w:r w:rsidRPr="00E53ED4">
        <w:rPr>
          <w:rFonts w:asciiTheme="minorHAnsi" w:hAnsiTheme="minorHAnsi" w:cstheme="minorHAnsi"/>
        </w:rPr>
        <w:t>Niveles de Servicio o Requerimientos Mínimos del Proyecto</w:t>
      </w:r>
      <w:r>
        <w:rPr>
          <w:rFonts w:asciiTheme="minorHAnsi" w:hAnsiTheme="minorHAnsi" w:cstheme="minorHAnsi"/>
        </w:rPr>
        <w:t>,</w:t>
      </w:r>
      <w:r w:rsidRPr="00617D6D">
        <w:rPr>
          <w:rFonts w:asciiTheme="minorHAnsi" w:hAnsiTheme="minorHAnsi" w:cstheme="minorHAnsi"/>
        </w:rPr>
        <w:t xml:space="preserve"> 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Pr>
          <w:rFonts w:asciiTheme="minorHAnsi" w:hAnsiTheme="minorHAnsi" w:cstheme="minorHAnsi"/>
        </w:rPr>
        <w:t xml:space="preserve"> </w:t>
      </w:r>
    </w:p>
    <w:p w14:paraId="65EC5695" w14:textId="77777777" w:rsidR="0047257B" w:rsidRDefault="0047257B" w:rsidP="00A51DE4">
      <w:pPr>
        <w:adjustRightInd/>
        <w:ind w:left="709"/>
        <w:rPr>
          <w:rFonts w:asciiTheme="minorHAnsi" w:hAnsiTheme="minorHAnsi" w:cstheme="minorHAnsi"/>
        </w:rPr>
      </w:pP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787" w:name="_Toc864740"/>
      <w:bookmarkStart w:id="1788" w:name="_Toc30781400"/>
      <w:bookmarkStart w:id="1789" w:name="_Toc60738976"/>
      <w:bookmarkStart w:id="1790" w:name="_Toc77226643"/>
      <w:r w:rsidRPr="00A3553A">
        <w:rPr>
          <w:rFonts w:asciiTheme="minorHAnsi" w:hAnsiTheme="minorHAnsi" w:cs="Times New Roman"/>
          <w:bCs w:val="0"/>
          <w:sz w:val="22"/>
          <w:szCs w:val="22"/>
        </w:rPr>
        <w:t>Cuadernos de diseño y obra</w:t>
      </w:r>
      <w:bookmarkEnd w:id="1787"/>
      <w:bookmarkEnd w:id="1788"/>
      <w:bookmarkEnd w:id="1789"/>
      <w:bookmarkEnd w:id="1790"/>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1791" w:name="_Ref398571341"/>
    </w:p>
    <w:p w14:paraId="4142AF69" w14:textId="1F64FD9B"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pruebas de funcionamiento de las Pruebas de Funcionalidad y de las pruebas de la Puesta en Marcha, la correspondencia de obra, observaciones o reclamos entre el CONCESIONARIO y el CONCEDENTE, o el CONCESIONARIO y el Supervisor Especializado. Cada fin </w:t>
      </w:r>
      <w:r w:rsidR="00BD455D">
        <w:rPr>
          <w:rFonts w:asciiTheme="minorHAnsi" w:hAnsiTheme="minorHAnsi" w:cstheme="minorHAnsi"/>
        </w:rPr>
        <w:t>de</w:t>
      </w:r>
      <w:r w:rsidRPr="00A3553A">
        <w:rPr>
          <w:rFonts w:asciiTheme="minorHAnsi" w:hAnsiTheme="minorHAnsi" w:cstheme="minorHAnsi"/>
        </w:rPr>
        <w:t xml:space="preserve"> mes y/o al cumplir un Hito Funcional, se debe incluir el resumen de la Valorización y Avance de obra, incluyendo metrados y costos parciales. Se </w:t>
      </w:r>
      <w:r w:rsidR="005B741E" w:rsidRPr="00A3553A">
        <w:rPr>
          <w:rFonts w:asciiTheme="minorHAnsi" w:hAnsiTheme="minorHAnsi" w:cstheme="minorHAnsi"/>
        </w:rPr>
        <w:t>debe indicar el cumplimiento del Cronograma de Ejecución de Obras; y si hubiera retraso indicar las razones del mismo, y cualquier otra información útil para documentar el proceso de diseño y/o ejecución de las Obras. Al finalizar las obras, se indicarán las condiciones de operatividad de las mismas</w:t>
      </w:r>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058A0B08"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 xml:space="preserve">Asimismo, las copias de la documentación antes mencionada deben entregarse adjuntos al Informe de Obra Mensual del Supervisor y deben constar estas copias (u originales, según corresponda) en los files de Obra correspondientes. Toda esta documentación, deberá ser entregada al </w:t>
      </w:r>
      <w:r w:rsidR="00E17BE7">
        <w:rPr>
          <w:rFonts w:asciiTheme="minorHAnsi" w:hAnsiTheme="minorHAnsi" w:cstheme="minorHAnsi"/>
        </w:rPr>
        <w:t>CONCEDENTE</w:t>
      </w:r>
      <w:r w:rsidRPr="00A3553A">
        <w:rPr>
          <w:rFonts w:asciiTheme="minorHAnsi" w:hAnsiTheme="minorHAnsi" w:cstheme="minorHAnsi"/>
        </w:rPr>
        <w:t xml:space="preserve">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92"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1792"/>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1793" w:name="_cp_text_1_1089"/>
      <w:r w:rsidRPr="00A3553A">
        <w:rPr>
          <w:rFonts w:asciiTheme="minorHAnsi" w:hAnsiTheme="minorHAnsi" w:cs="Times New Roman"/>
          <w:lang w:val="es-PE"/>
        </w:rPr>
        <w:t xml:space="preserve">deben </w:t>
      </w:r>
      <w:bookmarkEnd w:id="1793"/>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1791"/>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1794" w:name="_cp_text_1_1091"/>
      <w:r w:rsidRPr="00A3553A">
        <w:rPr>
          <w:rFonts w:asciiTheme="minorHAnsi" w:hAnsiTheme="minorHAnsi" w:cs="Times New Roman"/>
          <w:lang w:val="es-PE"/>
        </w:rPr>
        <w:t xml:space="preserve">debe </w:t>
      </w:r>
      <w:bookmarkEnd w:id="1794"/>
      <w:r w:rsidRPr="00A3553A">
        <w:rPr>
          <w:rFonts w:asciiTheme="minorHAnsi" w:hAnsiTheme="minorHAnsi" w:cs="Times New Roman"/>
          <w:lang w:val="es-PE"/>
        </w:rPr>
        <w:t>remitir semanalmente al CONCEDENTE y al Supervisor Especializado</w:t>
      </w:r>
      <w:bookmarkStart w:id="1795" w:name="_cp_text_1_1093"/>
      <w:r w:rsidRPr="00A3553A">
        <w:rPr>
          <w:rFonts w:asciiTheme="minorHAnsi" w:hAnsiTheme="minorHAnsi" w:cs="Times New Roman"/>
          <w:lang w:val="es-PE"/>
        </w:rPr>
        <w:t xml:space="preserve">, una </w:t>
      </w:r>
      <w:bookmarkEnd w:id="1795"/>
      <w:r w:rsidRPr="00A3553A">
        <w:rPr>
          <w:rFonts w:asciiTheme="minorHAnsi" w:hAnsiTheme="minorHAnsi" w:cs="Times New Roman"/>
          <w:lang w:val="es-PE"/>
        </w:rPr>
        <w:t xml:space="preserve">copia de las hojas con las anotaciones registradas en el Cuaderno de Diseño y Obra durante dicho </w:t>
      </w:r>
      <w:bookmarkStart w:id="1796" w:name="_cp_text_1_1095"/>
      <w:r w:rsidRPr="00A3553A">
        <w:rPr>
          <w:rFonts w:asciiTheme="minorHAnsi" w:hAnsiTheme="minorHAnsi" w:cs="Times New Roman"/>
          <w:lang w:val="es-PE"/>
        </w:rPr>
        <w:t>período</w:t>
      </w:r>
      <w:bookmarkEnd w:id="1796"/>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797"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1797"/>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798" w:name="_Toc864741"/>
      <w:bookmarkStart w:id="1799" w:name="_Toc30781401"/>
      <w:bookmarkStart w:id="1800" w:name="_Toc60738977"/>
      <w:bookmarkStart w:id="1801" w:name="_Toc77226644"/>
      <w:r w:rsidRPr="00A3553A">
        <w:rPr>
          <w:rFonts w:asciiTheme="minorHAnsi" w:hAnsiTheme="minorHAnsi" w:cs="Times New Roman"/>
          <w:bCs w:val="0"/>
          <w:sz w:val="22"/>
          <w:szCs w:val="22"/>
        </w:rPr>
        <w:lastRenderedPageBreak/>
        <w:t>Cronograma de Ejecución de Obras</w:t>
      </w:r>
      <w:bookmarkEnd w:id="1798"/>
      <w:bookmarkEnd w:id="1799"/>
      <w:bookmarkEnd w:id="1800"/>
      <w:bookmarkEnd w:id="1801"/>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802" w:name="_Ref44943295"/>
      <w:bookmarkStart w:id="1803" w:name="_Ref290910425"/>
      <w:bookmarkStart w:id="1804" w:name="_Ref495156041"/>
      <w:r w:rsidRPr="00A3553A">
        <w:rPr>
          <w:rFonts w:asciiTheme="minorHAnsi" w:hAnsiTheme="minorHAnsi" w:cs="Times New Roman"/>
          <w:lang w:val="es-PE"/>
        </w:rPr>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metrados,</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1802"/>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1805" w:name="_cp_text_1_1097"/>
      <w:r w:rsidRPr="00A3553A">
        <w:rPr>
          <w:rFonts w:asciiTheme="minorHAnsi" w:hAnsiTheme="minorHAnsi" w:cs="Times New Roman"/>
          <w:lang w:val="es-PE"/>
        </w:rPr>
        <w:t xml:space="preserve">Ruta Crítica </w:t>
      </w:r>
      <w:bookmarkEnd w:id="1805"/>
      <w:r w:rsidRPr="00A3553A">
        <w:rPr>
          <w:rFonts w:asciiTheme="minorHAnsi" w:hAnsiTheme="minorHAnsi" w:cs="Times New Roman"/>
          <w:lang w:val="es-PE"/>
        </w:rPr>
        <w:t xml:space="preserve">y determinar los plazos máximos de cada actividad. </w:t>
      </w:r>
      <w:bookmarkStart w:id="1806" w:name="_cp_text_1_1098"/>
    </w:p>
    <w:bookmarkEnd w:id="1806"/>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269B08C5"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Para tal efecto, la </w:t>
      </w:r>
      <w:bookmarkStart w:id="1807" w:name="_cp_text_1_1101"/>
      <w:r w:rsidRPr="00A3553A">
        <w:rPr>
          <w:rFonts w:asciiTheme="minorHAnsi" w:hAnsiTheme="minorHAnsi" w:cs="Times New Roman"/>
          <w:lang w:val="es-PE"/>
        </w:rPr>
        <w:t xml:space="preserve">Ruta Crítica </w:t>
      </w:r>
      <w:bookmarkStart w:id="1808" w:name="_cp_text_1_1099"/>
      <w:bookmarkEnd w:id="1807"/>
      <w:bookmarkEnd w:id="1808"/>
      <w:r w:rsidRPr="00A3553A">
        <w:rPr>
          <w:rFonts w:asciiTheme="minorHAnsi" w:hAnsiTheme="minorHAnsi" w:cs="Times New Roman"/>
          <w:lang w:val="es-PE"/>
        </w:rPr>
        <w:t xml:space="preserve">estará comprendida por aquellas actividades que por efecto 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3502E1">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1803"/>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3502E1">
        <w:rPr>
          <w:rFonts w:asciiTheme="minorHAnsi" w:hAnsiTheme="minorHAnsi" w:cs="Times New Roman"/>
          <w:lang w:val="es-PE"/>
        </w:rPr>
        <w:t>Anexo 5</w:t>
      </w:r>
      <w:r w:rsidR="00BA264C">
        <w:rPr>
          <w:rFonts w:asciiTheme="minorHAnsi" w:hAnsiTheme="minorHAnsi" w:cs="Times New Roman"/>
          <w:lang w:val="es-PE"/>
        </w:rPr>
        <w:fldChar w:fldCharType="end"/>
      </w:r>
      <w:bookmarkEnd w:id="1804"/>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1809"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1809"/>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1810" w:name="_Ref383188368"/>
      <w:bookmarkStart w:id="1811" w:name="_Ref297718487"/>
    </w:p>
    <w:p w14:paraId="15EC9B2C"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812" w:name="_Toc864742"/>
      <w:bookmarkStart w:id="1813" w:name="_Toc30781402"/>
      <w:bookmarkStart w:id="1814" w:name="_Toc60738978"/>
      <w:bookmarkStart w:id="1815" w:name="_Toc77226645"/>
      <w:r w:rsidRPr="00A3553A">
        <w:rPr>
          <w:rFonts w:asciiTheme="minorHAnsi" w:hAnsiTheme="minorHAnsi" w:cs="Times New Roman"/>
          <w:bCs w:val="0"/>
          <w:sz w:val="22"/>
          <w:szCs w:val="22"/>
        </w:rPr>
        <w:t xml:space="preserve">Inicio de </w:t>
      </w:r>
      <w:bookmarkStart w:id="1816" w:name="_cp_text_1_1104"/>
      <w:r w:rsidRPr="00A3553A">
        <w:rPr>
          <w:rFonts w:asciiTheme="minorHAnsi" w:hAnsiTheme="minorHAnsi" w:cs="Times New Roman"/>
          <w:bCs w:val="0"/>
          <w:sz w:val="22"/>
          <w:szCs w:val="22"/>
        </w:rPr>
        <w:t xml:space="preserve">la </w:t>
      </w:r>
      <w:bookmarkEnd w:id="1816"/>
      <w:r w:rsidRPr="00A3553A">
        <w:rPr>
          <w:rFonts w:asciiTheme="minorHAnsi" w:hAnsiTheme="minorHAnsi" w:cs="Times New Roman"/>
          <w:bCs w:val="0"/>
          <w:sz w:val="22"/>
          <w:szCs w:val="22"/>
        </w:rPr>
        <w:t>construcción de las Obras</w:t>
      </w:r>
      <w:bookmarkEnd w:id="1812"/>
      <w:bookmarkEnd w:id="1813"/>
      <w:bookmarkEnd w:id="1814"/>
      <w:bookmarkEnd w:id="1815"/>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1817" w:name="_Ref44944984"/>
      <w:bookmarkStart w:id="1818" w:name="_Hlk529471518"/>
      <w:bookmarkStart w:id="1819"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1817"/>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82D12DC" w:rsidR="00A51DE4" w:rsidRPr="00A3553A" w:rsidRDefault="00674E60" w:rsidP="00C24D43">
      <w:pPr>
        <w:pStyle w:val="ListParagraph"/>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362E33">
        <w:rPr>
          <w:rFonts w:asciiTheme="minorHAnsi" w:hAnsiTheme="minorHAnsi" w:cs="Times New Roman"/>
          <w:lang w:val="es-PE"/>
        </w:rPr>
        <w:t>Nueve</w:t>
      </w:r>
      <w:r w:rsidR="00362E33" w:rsidRPr="00A3553A">
        <w:rPr>
          <w:rFonts w:asciiTheme="minorHAnsi" w:hAnsiTheme="minorHAnsi" w:cs="Times New Roman"/>
          <w:lang w:val="es-PE"/>
        </w:rPr>
        <w:t xml:space="preserve"> </w:t>
      </w:r>
      <w:r w:rsidR="00E9142D" w:rsidRPr="00A3553A">
        <w:rPr>
          <w:rFonts w:asciiTheme="minorHAnsi" w:hAnsiTheme="minorHAnsi" w:cs="Times New Roman"/>
          <w:lang w:val="es-PE"/>
        </w:rPr>
        <w:t>(</w:t>
      </w:r>
      <w:r w:rsidR="00362E33">
        <w:rPr>
          <w:rFonts w:asciiTheme="minorHAnsi" w:hAnsiTheme="minorHAnsi" w:cs="Times New Roman"/>
          <w:lang w:val="es-PE"/>
        </w:rPr>
        <w:t>9</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1818"/>
      <w:bookmarkEnd w:id="1819"/>
    </w:p>
    <w:p w14:paraId="648A67E1" w14:textId="148305DA" w:rsidR="001252E3" w:rsidRPr="00A3553A" w:rsidRDefault="001252E3" w:rsidP="00C24D43">
      <w:pPr>
        <w:pStyle w:val="ListParagraph"/>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1820" w:name="_cp_text_1_1105"/>
      <w:r w:rsidRPr="00A3553A">
        <w:rPr>
          <w:rFonts w:asciiTheme="minorHAnsi" w:hAnsiTheme="minorHAnsi" w:cs="Times New Roman"/>
          <w:lang w:val="es-PE"/>
        </w:rPr>
        <w:t xml:space="preserve">Definitiva </w:t>
      </w:r>
      <w:bookmarkEnd w:id="1820"/>
      <w:r w:rsidRPr="00A3553A">
        <w:rPr>
          <w:rFonts w:asciiTheme="minorHAnsi" w:hAnsiTheme="minorHAnsi" w:cs="Times New Roman"/>
          <w:lang w:val="es-PE"/>
        </w:rPr>
        <w:t>de Bienes de la Concesión</w:t>
      </w:r>
      <w:bookmarkStart w:id="1821"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1821"/>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ListParagraph"/>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1B225087"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3502E1">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3502E1">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3502E1">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ListParagraph"/>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1822" w:name="_Ref423542950"/>
    </w:p>
    <w:p w14:paraId="3A120CA5" w14:textId="769FDFDA"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 aprobación del </w:t>
      </w:r>
      <w:r w:rsidR="00AF6E70">
        <w:rPr>
          <w:rFonts w:asciiTheme="minorHAnsi" w:hAnsiTheme="minorHAnsi" w:cs="Times New Roman"/>
          <w:lang w:val="es-PE"/>
        </w:rPr>
        <w:t>(</w:t>
      </w:r>
      <w:r w:rsidRPr="00A3553A">
        <w:rPr>
          <w:rFonts w:asciiTheme="minorHAnsi" w:hAnsiTheme="minorHAnsi" w:cs="Times New Roman"/>
          <w:lang w:val="es-PE"/>
        </w:rPr>
        <w:t>de los</w:t>
      </w:r>
      <w:r w:rsidR="00AF6E70">
        <w:rPr>
          <w:rFonts w:asciiTheme="minorHAnsi" w:hAnsiTheme="minorHAnsi" w:cs="Times New Roman"/>
          <w:lang w:val="es-PE"/>
        </w:rPr>
        <w:t>)</w:t>
      </w:r>
      <w:r w:rsidRPr="00A3553A">
        <w:rPr>
          <w:rFonts w:asciiTheme="minorHAnsi" w:hAnsiTheme="minorHAnsi" w:cs="Times New Roman"/>
          <w:lang w:val="es-PE"/>
        </w:rPr>
        <w:t xml:space="preserve"> Instrumento</w:t>
      </w:r>
      <w:r w:rsidR="00AF6E70">
        <w:rPr>
          <w:rFonts w:asciiTheme="minorHAnsi" w:hAnsiTheme="minorHAnsi" w:cs="Times New Roman"/>
          <w:lang w:val="es-PE"/>
        </w:rPr>
        <w:t>(</w:t>
      </w:r>
      <w:r w:rsidRPr="00A3553A">
        <w:rPr>
          <w:rFonts w:asciiTheme="minorHAnsi" w:hAnsiTheme="minorHAnsi" w:cs="Times New Roman"/>
          <w:lang w:val="es-PE"/>
        </w:rPr>
        <w:t>s</w:t>
      </w:r>
      <w:r w:rsidR="00AF6E70">
        <w:rPr>
          <w:rFonts w:asciiTheme="minorHAnsi" w:hAnsiTheme="minorHAnsi" w:cs="Times New Roman"/>
          <w:lang w:val="es-PE"/>
        </w:rPr>
        <w:t>)</w:t>
      </w:r>
      <w:r w:rsidRPr="00A3553A">
        <w:rPr>
          <w:rFonts w:asciiTheme="minorHAnsi" w:hAnsiTheme="minorHAnsi" w:cs="Times New Roman"/>
          <w:lang w:val="es-PE"/>
        </w:rPr>
        <w:t xml:space="preserve">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1823" w:name="_Ref423542951"/>
      <w:bookmarkEnd w:id="1822"/>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1824" w:name="_cp_text_1_1110"/>
      <w:r w:rsidRPr="00A3553A">
        <w:rPr>
          <w:rFonts w:asciiTheme="minorHAnsi" w:hAnsiTheme="minorHAnsi" w:cs="Times New Roman"/>
          <w:lang w:val="es-PE"/>
        </w:rPr>
        <w:t xml:space="preserve">ejecución </w:t>
      </w:r>
      <w:bookmarkEnd w:id="1824"/>
      <w:r w:rsidRPr="00A3553A">
        <w:rPr>
          <w:rFonts w:asciiTheme="minorHAnsi" w:hAnsiTheme="minorHAnsi" w:cs="Times New Roman"/>
          <w:lang w:val="es-PE"/>
        </w:rPr>
        <w:t xml:space="preserve">de las </w:t>
      </w:r>
      <w:r w:rsidRPr="00A3553A">
        <w:rPr>
          <w:rFonts w:asciiTheme="minorHAnsi" w:hAnsiTheme="minorHAnsi" w:cs="Times New Roman"/>
          <w:lang w:val="es-PE"/>
        </w:rPr>
        <w:lastRenderedPageBreak/>
        <w:t xml:space="preserve">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1823"/>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En caso </w:t>
      </w:r>
      <w:bookmarkStart w:id="1825" w:name="_cp_text_1_1111"/>
      <w:r w:rsidRPr="00A3553A">
        <w:rPr>
          <w:rFonts w:asciiTheme="minorHAnsi" w:hAnsiTheme="minorHAnsi" w:cs="Times New Roman"/>
          <w:lang w:val="es-PE"/>
        </w:rPr>
        <w:t xml:space="preserve">de </w:t>
      </w:r>
      <w:bookmarkEnd w:id="1825"/>
      <w:r w:rsidRPr="00A3553A">
        <w:rPr>
          <w:rFonts w:asciiTheme="minorHAnsi" w:hAnsiTheme="minorHAnsi" w:cs="Times New Roman"/>
          <w:lang w:val="es-PE"/>
        </w:rPr>
        <w:t xml:space="preserve">que los Constructores sean contratados por el CONCESIONARIO, que </w:t>
      </w:r>
      <w:bookmarkStart w:id="1826" w:name="_cp_text_1_1113"/>
      <w:r w:rsidRPr="00A3553A">
        <w:rPr>
          <w:rFonts w:asciiTheme="minorHAnsi" w:hAnsiTheme="minorHAnsi" w:cs="Times New Roman"/>
          <w:lang w:val="es-PE"/>
        </w:rPr>
        <w:t xml:space="preserve">este haya </w:t>
      </w:r>
      <w:bookmarkEnd w:id="1826"/>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2FB3603A"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1827"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1828" w:name="_cp_text_1_1115"/>
      <w:r w:rsidRPr="002128F5">
        <w:rPr>
          <w:rFonts w:asciiTheme="minorHAnsi" w:hAnsiTheme="minorHAnsi" w:cs="Times New Roman"/>
          <w:lang w:val="es-PE"/>
        </w:rPr>
        <w:t xml:space="preserve">ejecución </w:t>
      </w:r>
      <w:bookmarkEnd w:id="1828"/>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3502E1">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w:t>
      </w:r>
      <w:bookmarkEnd w:id="1827"/>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2407976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3502E1">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ListParagraph"/>
        <w:rPr>
          <w:rFonts w:asciiTheme="minorHAnsi" w:hAnsiTheme="minorHAnsi" w:cs="Times New Roman"/>
          <w:u w:val="double"/>
          <w:lang w:val="es-PE"/>
        </w:rPr>
      </w:pPr>
    </w:p>
    <w:p w14:paraId="7E5495BF" w14:textId="33F1A188" w:rsidR="00535D57" w:rsidRPr="004E5E7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w:t>
      </w:r>
      <w:r w:rsidRPr="004E5E77">
        <w:rPr>
          <w:rFonts w:asciiTheme="minorHAnsi" w:hAnsiTheme="minorHAnsi" w:cs="Times New Roman"/>
          <w:lang w:val="es-PE"/>
        </w:rPr>
        <w:t>Partes deberán satisfacer las siguientes condiciones:</w:t>
      </w:r>
    </w:p>
    <w:p w14:paraId="7299E5F2" w14:textId="77777777" w:rsidR="00535D57" w:rsidRPr="004E5E7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1829" w:name="_cp_blt_1_1161"/>
      <w:bookmarkStart w:id="1830" w:name="_cp_blt_2_1160"/>
      <w:bookmarkEnd w:id="1810"/>
      <w:bookmarkEnd w:id="1811"/>
      <w:bookmarkEnd w:id="1829"/>
      <w:bookmarkEnd w:id="1830"/>
      <w:r w:rsidRPr="004E5E77">
        <w:rPr>
          <w:rFonts w:asciiTheme="minorHAnsi" w:hAnsiTheme="minorHAnsi"/>
          <w:lang w:val="es-PE"/>
        </w:rPr>
        <w:t xml:space="preserve">Que las Partes hayan suscrito e inscrito </w:t>
      </w:r>
      <w:r w:rsidRPr="004E5E77">
        <w:rPr>
          <w:rFonts w:asciiTheme="minorHAnsi" w:hAnsiTheme="minorHAnsi" w:cs="Times New Roman"/>
          <w:lang w:val="es-PE"/>
        </w:rPr>
        <w:t>el contrato del Fideicomiso de Administración de acuerdo a las Leyes Aplicables.</w:t>
      </w:r>
    </w:p>
    <w:p w14:paraId="4539808A" w14:textId="77777777" w:rsidR="00535D57" w:rsidRPr="004E5E77" w:rsidRDefault="00535D57" w:rsidP="00535D57">
      <w:pPr>
        <w:widowControl/>
        <w:tabs>
          <w:tab w:val="left" w:pos="1069"/>
        </w:tabs>
        <w:adjustRightInd/>
        <w:ind w:left="1069" w:right="74"/>
        <w:rPr>
          <w:rFonts w:asciiTheme="minorHAnsi" w:hAnsiTheme="minorHAnsi"/>
          <w:lang w:val="es-PE"/>
        </w:rPr>
      </w:pPr>
    </w:p>
    <w:p w14:paraId="25288007" w14:textId="54E4470C" w:rsidR="00A8632C"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Que e</w:t>
      </w:r>
      <w:r w:rsidR="00D929EB" w:rsidRPr="004E5E77">
        <w:rPr>
          <w:rFonts w:asciiTheme="minorHAnsi" w:hAnsiTheme="minorHAnsi"/>
          <w:lang w:val="es-PE"/>
        </w:rPr>
        <w:t xml:space="preserve">l PSS </w:t>
      </w:r>
      <w:r w:rsidRPr="004E5E77">
        <w:rPr>
          <w:rFonts w:asciiTheme="minorHAnsi" w:hAnsiTheme="minorHAnsi"/>
          <w:lang w:val="es-PE"/>
        </w:rPr>
        <w:t xml:space="preserve">haya </w:t>
      </w:r>
      <w:r w:rsidR="00D929EB" w:rsidRPr="004E5E77">
        <w:rPr>
          <w:rFonts w:asciiTheme="minorHAnsi" w:hAnsiTheme="minorHAnsi"/>
          <w:lang w:val="es-PE"/>
        </w:rPr>
        <w:t>present</w:t>
      </w:r>
      <w:r w:rsidRPr="004E5E77">
        <w:rPr>
          <w:rFonts w:asciiTheme="minorHAnsi" w:hAnsiTheme="minorHAnsi"/>
          <w:lang w:val="es-PE"/>
        </w:rPr>
        <w:t>ado</w:t>
      </w:r>
      <w:r w:rsidR="00D929EB" w:rsidRPr="004E5E77">
        <w:rPr>
          <w:rFonts w:asciiTheme="minorHAnsi" w:hAnsiTheme="minorHAnsi"/>
          <w:lang w:val="es-PE"/>
        </w:rPr>
        <w:t xml:space="preserve"> a la SUNASS, </w:t>
      </w:r>
      <w:r w:rsidR="005A3A15" w:rsidRPr="004E5E77">
        <w:rPr>
          <w:rFonts w:asciiTheme="minorHAnsi" w:hAnsiTheme="minorHAnsi"/>
          <w:lang w:val="es-PE"/>
        </w:rPr>
        <w:t>la solicitud de aprobación de</w:t>
      </w:r>
      <w:r w:rsidR="008B2DC7" w:rsidRPr="004E5E77">
        <w:rPr>
          <w:rFonts w:asciiTheme="minorHAnsi" w:hAnsiTheme="minorHAnsi"/>
          <w:lang w:val="es-PE"/>
        </w:rPr>
        <w:t>l incremento tarifario correspondiente</w:t>
      </w:r>
      <w:r w:rsidR="002B4C18" w:rsidRPr="004E5E77">
        <w:rPr>
          <w:rFonts w:asciiTheme="minorHAnsi" w:hAnsiTheme="minorHAnsi"/>
          <w:lang w:val="es-PE"/>
        </w:rPr>
        <w:t xml:space="preserve">, </w:t>
      </w:r>
      <w:r w:rsidR="005A3A15" w:rsidRPr="004E5E77">
        <w:rPr>
          <w:rFonts w:asciiTheme="minorHAnsi" w:hAnsiTheme="minorHAnsi"/>
          <w:lang w:val="es-PE"/>
        </w:rPr>
        <w:t xml:space="preserve">adjuntando </w:t>
      </w:r>
      <w:r w:rsidR="002B4C18" w:rsidRPr="004E5E77">
        <w:rPr>
          <w:rFonts w:asciiTheme="minorHAnsi" w:hAnsiTheme="minorHAnsi"/>
          <w:lang w:val="es-PE"/>
        </w:rPr>
        <w:t xml:space="preserve">el sustento de </w:t>
      </w:r>
      <w:r w:rsidR="005A3A15" w:rsidRPr="004E5E77">
        <w:rPr>
          <w:rFonts w:asciiTheme="minorHAnsi" w:hAnsiTheme="minorHAnsi"/>
          <w:lang w:val="es-PE"/>
        </w:rPr>
        <w:t>su propuesta</w:t>
      </w:r>
      <w:r w:rsidR="002B4C18" w:rsidRPr="004E5E77">
        <w:rPr>
          <w:rFonts w:asciiTheme="minorHAnsi" w:hAnsiTheme="minorHAnsi"/>
          <w:lang w:val="es-PE"/>
        </w:rPr>
        <w:t>,</w:t>
      </w:r>
      <w:r w:rsidR="005A3A15" w:rsidRPr="004E5E77">
        <w:rPr>
          <w:rFonts w:asciiTheme="minorHAnsi" w:hAnsiTheme="minorHAnsi"/>
          <w:lang w:val="es-PE"/>
        </w:rPr>
        <w:t xml:space="preserve"> </w:t>
      </w:r>
      <w:r w:rsidR="002B4C18" w:rsidRPr="004E5E77">
        <w:rPr>
          <w:rFonts w:asciiTheme="minorHAnsi" w:hAnsiTheme="minorHAnsi"/>
          <w:lang w:val="es-PE"/>
        </w:rPr>
        <w:t>a fin de cubrir</w:t>
      </w:r>
      <w:r w:rsidR="00D929EB" w:rsidRPr="004E5E77">
        <w:rPr>
          <w:rFonts w:asciiTheme="minorHAnsi" w:hAnsiTheme="minorHAnsi"/>
          <w:lang w:val="es-PE"/>
        </w:rPr>
        <w:t xml:space="preserve"> las obligaciones financieras derivadas del Proyecto, de conformidad con las Leyes y Disposiciones Aplicables.</w:t>
      </w:r>
      <w:r w:rsidR="006A0B02" w:rsidRPr="004E5E77">
        <w:rPr>
          <w:rFonts w:asciiTheme="minorHAnsi" w:hAnsiTheme="minorHAnsi"/>
          <w:lang w:val="es-PE"/>
        </w:rPr>
        <w:t xml:space="preserve"> En el caso de que el </w:t>
      </w:r>
      <w:r w:rsidR="00D67600" w:rsidRPr="004E5E77">
        <w:rPr>
          <w:rFonts w:asciiTheme="minorHAnsi" w:hAnsiTheme="minorHAnsi"/>
          <w:lang w:val="es-PE"/>
        </w:rPr>
        <w:t xml:space="preserve">Contrato </w:t>
      </w:r>
      <w:r w:rsidR="006A0B02" w:rsidRPr="004E5E77">
        <w:rPr>
          <w:rFonts w:asciiTheme="minorHAnsi" w:hAnsiTheme="minorHAnsi"/>
          <w:lang w:val="es-PE"/>
        </w:rPr>
        <w:t xml:space="preserve">de </w:t>
      </w:r>
      <w:r w:rsidR="00D67600" w:rsidRPr="004E5E77">
        <w:rPr>
          <w:rFonts w:asciiTheme="minorHAnsi" w:hAnsiTheme="minorHAnsi"/>
          <w:lang w:val="es-PE"/>
        </w:rPr>
        <w:t xml:space="preserve">Concesión </w:t>
      </w:r>
      <w:r w:rsidR="006A0B02" w:rsidRPr="004E5E77">
        <w:rPr>
          <w:rFonts w:asciiTheme="minorHAnsi" w:hAnsiTheme="minorHAnsi"/>
          <w:lang w:val="es-PE"/>
        </w:rPr>
        <w:t>se firme posteriormente a la presentación del PMO</w:t>
      </w:r>
      <w:r w:rsidR="002B4C18" w:rsidRPr="004E5E77">
        <w:rPr>
          <w:rFonts w:asciiTheme="minorHAnsi" w:hAnsiTheme="minorHAnsi"/>
          <w:lang w:val="es-PE"/>
        </w:rPr>
        <w:t xml:space="preserve"> quinquenal</w:t>
      </w:r>
      <w:r w:rsidR="006A0B02" w:rsidRPr="004E5E77">
        <w:rPr>
          <w:rFonts w:asciiTheme="minorHAnsi" w:hAnsiTheme="minorHAnsi"/>
          <w:lang w:val="es-PE"/>
        </w:rPr>
        <w:t>, se debe haber solicitado el reajuste tarifario a la SUNASS, de acuerdo a las Leyes y Disposiciones Aplicables, para el cumplimiento de las obligaciones contractuales</w:t>
      </w:r>
      <w:r w:rsidR="00E61A37" w:rsidRPr="004E5E77">
        <w:rPr>
          <w:rFonts w:asciiTheme="minorHAnsi" w:hAnsiTheme="minorHAnsi"/>
          <w:lang w:val="es-PE"/>
        </w:rPr>
        <w:t>.</w:t>
      </w:r>
    </w:p>
    <w:p w14:paraId="1DC45C0B" w14:textId="77777777" w:rsidR="00A8632C" w:rsidRPr="004E5E77" w:rsidRDefault="00A8632C" w:rsidP="00A8632C">
      <w:pPr>
        <w:pStyle w:val="ListParagraph"/>
        <w:rPr>
          <w:rFonts w:asciiTheme="minorHAnsi" w:hAnsiTheme="minorHAnsi" w:cs="Times New Roman"/>
          <w:lang w:val="es-PE"/>
        </w:rPr>
      </w:pPr>
    </w:p>
    <w:p w14:paraId="3C7AE43B" w14:textId="53310BEF" w:rsidR="00535D57" w:rsidRPr="004E5E77" w:rsidRDefault="00535D57" w:rsidP="00535D57">
      <w:pPr>
        <w:tabs>
          <w:tab w:val="left" w:pos="1069"/>
          <w:tab w:val="left" w:pos="1134"/>
        </w:tabs>
        <w:adjustRightInd/>
        <w:ind w:left="708" w:right="74"/>
        <w:rPr>
          <w:rFonts w:asciiTheme="minorHAnsi" w:hAnsiTheme="minorHAnsi" w:cs="Times New Roman"/>
          <w:lang w:val="es-PE"/>
        </w:rPr>
      </w:pPr>
      <w:bookmarkStart w:id="1831" w:name="_cp_blt_2_1144"/>
      <w:bookmarkStart w:id="1832" w:name="_cp_blt_1_1149"/>
      <w:bookmarkStart w:id="1833" w:name="_cp_blt_2_1148"/>
      <w:bookmarkStart w:id="1834" w:name="_cp_blt_1_1156"/>
      <w:bookmarkStart w:id="1835" w:name="_cp_blt_2_1155"/>
      <w:bookmarkEnd w:id="1831"/>
      <w:bookmarkEnd w:id="1832"/>
      <w:bookmarkEnd w:id="1833"/>
      <w:bookmarkEnd w:id="1834"/>
      <w:bookmarkEnd w:id="1835"/>
      <w:r w:rsidRPr="004E5E77">
        <w:rPr>
          <w:rFonts w:asciiTheme="minorHAnsi" w:hAnsiTheme="minorHAnsi"/>
          <w:lang w:val="es-PE"/>
        </w:rPr>
        <w:t xml:space="preserve">Adicionalmente, para </w:t>
      </w:r>
      <w:r w:rsidRPr="004E5E77">
        <w:rPr>
          <w:rFonts w:asciiTheme="minorHAnsi" w:hAnsiTheme="minorHAnsi" w:cs="Times New Roman"/>
          <w:lang w:val="es-PE"/>
        </w:rPr>
        <w:t>iniciar la construcción de las Obras del Expediente Técnico 2 se deberá satisfacer las siguientes condiciones:</w:t>
      </w:r>
    </w:p>
    <w:p w14:paraId="012F2831" w14:textId="77777777" w:rsidR="00535D57" w:rsidRPr="004E5E7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El CONCESIONARIO haya obtenido la conformidad de PROINVERSION al Cierre Financiero.</w:t>
      </w:r>
    </w:p>
    <w:p w14:paraId="0925821F" w14:textId="77777777" w:rsidR="00535D57" w:rsidRPr="004E5E77" w:rsidRDefault="00535D57" w:rsidP="00535D57">
      <w:pPr>
        <w:pStyle w:val="ListParagraph"/>
        <w:rPr>
          <w:rFonts w:asciiTheme="minorHAnsi" w:hAnsiTheme="minorHAnsi" w:cs="Times New Roman"/>
          <w:lang w:val="es-PE"/>
        </w:rPr>
      </w:pPr>
    </w:p>
    <w:p w14:paraId="15D60802" w14:textId="6E5B924C" w:rsidR="00A51DE4" w:rsidRPr="006F0419" w:rsidRDefault="00A51DE4" w:rsidP="00C24D43">
      <w:pPr>
        <w:numPr>
          <w:ilvl w:val="1"/>
          <w:numId w:val="85"/>
        </w:numPr>
        <w:tabs>
          <w:tab w:val="clear" w:pos="792"/>
          <w:tab w:val="left" w:pos="858"/>
        </w:tabs>
        <w:adjustRightInd/>
        <w:ind w:left="709" w:hanging="709"/>
        <w:rPr>
          <w:rFonts w:asciiTheme="minorHAnsi" w:hAnsiTheme="minorHAnsi"/>
          <w:u w:val="double"/>
          <w:lang w:val="es-PE"/>
        </w:rPr>
      </w:pPr>
      <w:bookmarkStart w:id="1836" w:name="_Ref45113514"/>
      <w:r w:rsidRPr="004E5E77">
        <w:rPr>
          <w:rFonts w:asciiTheme="minorHAnsi" w:hAnsiTheme="minorHAnsi" w:cs="Times New Roman"/>
          <w:lang w:val="es-PE"/>
        </w:rPr>
        <w:t xml:space="preserve">En el supuesto que alguna de las condiciones establecidas para el inicio de las Obras del </w:t>
      </w:r>
      <w:r w:rsidR="00A856B1" w:rsidRPr="004E5E77">
        <w:rPr>
          <w:rFonts w:asciiTheme="minorHAnsi" w:hAnsiTheme="minorHAnsi" w:cs="Times New Roman"/>
          <w:lang w:val="es-PE"/>
        </w:rPr>
        <w:t xml:space="preserve">Expediente Técnico </w:t>
      </w:r>
      <w:r w:rsidRPr="004E5E77">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1837" w:name="_cp_text_1_1159"/>
      <w:r w:rsidRPr="004E5E77">
        <w:rPr>
          <w:rFonts w:asciiTheme="minorHAnsi" w:hAnsiTheme="minorHAnsi" w:cs="Times New Roman"/>
          <w:lang w:val="es-PE"/>
        </w:rPr>
        <w:t xml:space="preserve">período </w:t>
      </w:r>
      <w:bookmarkEnd w:id="1837"/>
      <w:r w:rsidRPr="004E5E77">
        <w:rPr>
          <w:rFonts w:asciiTheme="minorHAnsi" w:hAnsiTheme="minorHAnsi" w:cs="Times New Roman"/>
          <w:lang w:val="es-PE"/>
        </w:rPr>
        <w:t xml:space="preserve">máximo de </w:t>
      </w:r>
      <w:r w:rsidR="005226F3" w:rsidRPr="004E5E77">
        <w:rPr>
          <w:rFonts w:asciiTheme="minorHAnsi" w:hAnsiTheme="minorHAnsi" w:cs="Times New Roman"/>
          <w:lang w:val="es-PE"/>
        </w:rPr>
        <w:t xml:space="preserve">ciento ochenta </w:t>
      </w:r>
      <w:r w:rsidRPr="004E5E77">
        <w:rPr>
          <w:rFonts w:asciiTheme="minorHAnsi" w:hAnsiTheme="minorHAnsi" w:cs="Times New Roman"/>
          <w:lang w:val="es-PE"/>
        </w:rPr>
        <w:t>(</w:t>
      </w:r>
      <w:r w:rsidR="005226F3" w:rsidRPr="004E5E77">
        <w:rPr>
          <w:rFonts w:asciiTheme="minorHAnsi" w:hAnsiTheme="minorHAnsi" w:cs="Times New Roman"/>
          <w:lang w:val="es-PE"/>
        </w:rPr>
        <w:t>180</w:t>
      </w:r>
      <w:r w:rsidRPr="004E5E77">
        <w:rPr>
          <w:rFonts w:asciiTheme="minorHAnsi" w:hAnsiTheme="minorHAnsi" w:cs="Times New Roman"/>
          <w:lang w:val="es-PE"/>
        </w:rPr>
        <w:t>) Días Calendario</w:t>
      </w:r>
      <w:r w:rsidR="00C3235F" w:rsidRPr="004E5E77">
        <w:rPr>
          <w:rFonts w:asciiTheme="minorHAnsi" w:hAnsiTheme="minorHAnsi" w:cs="Times New Roman"/>
          <w:lang w:val="es-PE"/>
        </w:rPr>
        <w:t>, salvo lo previsto en la Cláusula 7.6.</w:t>
      </w:r>
      <w:r w:rsidRPr="004E5E77">
        <w:rPr>
          <w:rFonts w:asciiTheme="minorHAnsi" w:hAnsiTheme="minorHAnsi" w:cs="Times New Roman"/>
          <w:lang w:val="es-PE"/>
        </w:rPr>
        <w:t xml:space="preserve"> Si luego de dicha prórroga el incumplimiento de la condición persiste, la Parte del Contrato de Concesión afectada podrá invocar la </w:t>
      </w:r>
      <w:r w:rsidR="008B3C28" w:rsidRPr="004E5E77">
        <w:rPr>
          <w:rFonts w:asciiTheme="minorHAnsi" w:hAnsiTheme="minorHAnsi" w:cs="Times New Roman"/>
          <w:lang w:val="es-PE"/>
        </w:rPr>
        <w:t>Terminación</w:t>
      </w:r>
      <w:r w:rsidRPr="004E5E77">
        <w:rPr>
          <w:rFonts w:asciiTheme="minorHAnsi" w:hAnsiTheme="minorHAnsi" w:cs="Times New Roman"/>
          <w:lang w:val="es-PE"/>
        </w:rPr>
        <w:t xml:space="preserve"> por incumplimiento de la otra Parte del Contrato de Concesión, sin perjuicio de la aplicación de las penalidades que correspondan.</w:t>
      </w:r>
      <w:bookmarkEnd w:id="1836"/>
      <w:r w:rsidR="00C3235F" w:rsidRPr="004E5E77">
        <w:rPr>
          <w:rFonts w:asciiTheme="minorHAnsi" w:hAnsiTheme="minorHAnsi" w:cs="Times New Roman"/>
          <w:lang w:val="es-PE"/>
        </w:rPr>
        <w:t xml:space="preserve"> </w:t>
      </w:r>
    </w:p>
    <w:p w14:paraId="4EFDF098" w14:textId="77777777" w:rsidR="00A51DE4" w:rsidRPr="004E5E77" w:rsidRDefault="00A51DE4" w:rsidP="00A51DE4">
      <w:pPr>
        <w:adjustRightInd/>
        <w:ind w:left="709"/>
        <w:rPr>
          <w:rFonts w:asciiTheme="minorHAnsi" w:hAnsiTheme="minorHAnsi" w:cs="Times New Roman"/>
          <w:lang w:val="es-PE"/>
        </w:rPr>
      </w:pPr>
    </w:p>
    <w:p w14:paraId="7F03D613" w14:textId="4F82B76D" w:rsidR="00A51DE4" w:rsidRPr="004E5E77" w:rsidRDefault="00A51DE4" w:rsidP="00A51DE4">
      <w:pPr>
        <w:adjustRightInd/>
        <w:ind w:left="709"/>
        <w:rPr>
          <w:rFonts w:asciiTheme="minorHAnsi" w:hAnsiTheme="minorHAnsi" w:cs="Times New Roman"/>
          <w:lang w:val="es-PE"/>
        </w:rPr>
      </w:pPr>
      <w:r w:rsidRPr="004E5E77">
        <w:rPr>
          <w:rFonts w:asciiTheme="minorHAnsi" w:hAnsiTheme="minorHAnsi" w:cs="Times New Roman"/>
          <w:lang w:val="es-PE"/>
        </w:rPr>
        <w:t xml:space="preserve">Por excepción, y contando con la conformidad de las Partes del Contrato de Concesión, se podrá </w:t>
      </w:r>
      <w:r w:rsidR="00FE5459" w:rsidRPr="004E5E77">
        <w:rPr>
          <w:rFonts w:asciiTheme="minorHAnsi" w:hAnsiTheme="minorHAnsi" w:cs="Times New Roman"/>
          <w:lang w:val="es-PE"/>
        </w:rPr>
        <w:t xml:space="preserve">dar inicio a la ejecución de las Obras </w:t>
      </w:r>
      <w:r w:rsidRPr="004E5E77">
        <w:rPr>
          <w:rFonts w:asciiTheme="minorHAnsi" w:hAnsiTheme="minorHAnsi" w:cs="Times New Roman"/>
          <w:lang w:val="es-PE"/>
        </w:rPr>
        <w:t xml:space="preserve">únicamente cuando faltase cumplir la condición del </w:t>
      </w:r>
      <w:r w:rsidRPr="004E5E77">
        <w:rPr>
          <w:rFonts w:asciiTheme="minorHAnsi" w:hAnsiTheme="minorHAnsi"/>
          <w:lang w:val="es-PE"/>
        </w:rPr>
        <w:t xml:space="preserve">Literal </w:t>
      </w:r>
      <w:r w:rsidR="00C3235F" w:rsidRPr="004E5E77">
        <w:rPr>
          <w:rFonts w:asciiTheme="minorHAnsi" w:hAnsiTheme="minorHAnsi" w:cs="Times New Roman"/>
          <w:lang w:val="es-PE"/>
        </w:rPr>
        <w:t>c</w:t>
      </w:r>
      <w:r w:rsidRPr="004E5E77">
        <w:rPr>
          <w:rFonts w:asciiTheme="minorHAnsi" w:hAnsiTheme="minorHAnsi"/>
          <w:lang w:val="es-PE"/>
        </w:rPr>
        <w:t xml:space="preserve">) de la Cláusula </w:t>
      </w:r>
      <w:r w:rsidR="00C3235F" w:rsidRPr="004E5E77">
        <w:rPr>
          <w:rFonts w:asciiTheme="minorHAnsi" w:hAnsiTheme="minorHAnsi" w:cs="Times New Roman"/>
          <w:lang w:val="es-PE"/>
        </w:rPr>
        <w:t>6.24,</w:t>
      </w:r>
      <w:r w:rsidRPr="004E5E77">
        <w:rPr>
          <w:rFonts w:asciiTheme="minorHAnsi" w:hAnsiTheme="minorHAnsi" w:cs="Times New Roman"/>
          <w:lang w:val="es-PE"/>
        </w:rPr>
        <w:t xml:space="preserve"> dejándose constancia de este hecho en el Acta de Inicio de la Construcción</w:t>
      </w:r>
      <w:r w:rsidR="00FE5459" w:rsidRPr="004E5E77">
        <w:rPr>
          <w:rFonts w:asciiTheme="minorHAnsi" w:hAnsiTheme="minorHAnsi" w:cs="Times New Roman"/>
          <w:lang w:val="es-PE"/>
        </w:rPr>
        <w:t xml:space="preserve"> respectiva</w:t>
      </w:r>
      <w:r w:rsidRPr="004E5E77">
        <w:rPr>
          <w:rFonts w:asciiTheme="minorHAnsi" w:hAnsiTheme="minorHAnsi" w:cs="Times New Roman"/>
          <w:lang w:val="es-PE"/>
        </w:rPr>
        <w:t>, otorgándose un plazo máximo de</w:t>
      </w:r>
      <w:r w:rsidR="00FE5459" w:rsidRPr="004E5E77">
        <w:rPr>
          <w:rFonts w:asciiTheme="minorHAnsi" w:hAnsiTheme="minorHAnsi" w:cs="Times New Roman"/>
          <w:lang w:val="es-PE"/>
        </w:rPr>
        <w:t xml:space="preserve"> seis</w:t>
      </w:r>
      <w:r w:rsidRPr="004E5E77">
        <w:rPr>
          <w:rFonts w:asciiTheme="minorHAnsi" w:hAnsiTheme="minorHAnsi" w:cs="Times New Roman"/>
          <w:lang w:val="es-PE"/>
        </w:rPr>
        <w:t xml:space="preserve"> </w:t>
      </w:r>
      <w:r w:rsidR="00FE5459" w:rsidRPr="004E5E77">
        <w:rPr>
          <w:rFonts w:asciiTheme="minorHAnsi" w:hAnsiTheme="minorHAnsi" w:cs="Times New Roman"/>
          <w:lang w:val="es-PE"/>
        </w:rPr>
        <w:t xml:space="preserve">(6) </w:t>
      </w:r>
      <w:r w:rsidRPr="004E5E77">
        <w:rPr>
          <w:rFonts w:asciiTheme="minorHAnsi" w:hAnsiTheme="minorHAnsi" w:cs="Times New Roman"/>
          <w:lang w:val="es-PE"/>
        </w:rPr>
        <w:t>meses para su cumplimiento</w:t>
      </w:r>
      <w:r w:rsidR="004A16C8" w:rsidRPr="004E5E77">
        <w:rPr>
          <w:rFonts w:asciiTheme="minorHAnsi" w:hAnsiTheme="minorHAnsi" w:cs="Times New Roman"/>
          <w:lang w:val="es-PE"/>
        </w:rPr>
        <w:t>, siempre y cuando dicho plazo no afecte la Ruta Crítica según el Expediente Técnico</w:t>
      </w:r>
      <w:r w:rsidRPr="004E5E77">
        <w:rPr>
          <w:rFonts w:asciiTheme="minorHAnsi" w:hAnsiTheme="minorHAnsi" w:cs="Times New Roman"/>
          <w:lang w:val="es-PE"/>
        </w:rPr>
        <w:t xml:space="preserve">. </w:t>
      </w:r>
    </w:p>
    <w:p w14:paraId="5EC39568" w14:textId="77777777" w:rsidR="00347D22" w:rsidRPr="004E5E77" w:rsidRDefault="00347D22" w:rsidP="00A51DE4">
      <w:pPr>
        <w:adjustRightInd/>
        <w:ind w:left="709"/>
        <w:rPr>
          <w:rFonts w:asciiTheme="minorHAnsi" w:hAnsiTheme="minorHAnsi" w:cs="Times New Roman"/>
          <w:lang w:val="es-PE"/>
        </w:rPr>
      </w:pPr>
    </w:p>
    <w:p w14:paraId="1047A5C1" w14:textId="54769D13" w:rsidR="00347D22" w:rsidRPr="004E5E77" w:rsidRDefault="00347D22" w:rsidP="00A51DE4">
      <w:pPr>
        <w:adjustRightInd/>
        <w:ind w:left="709"/>
        <w:rPr>
          <w:rFonts w:asciiTheme="minorHAnsi" w:hAnsiTheme="minorHAnsi" w:cs="Times New Roman"/>
          <w:lang w:val="es-PE"/>
        </w:rPr>
      </w:pPr>
      <w:r w:rsidRPr="004E5E77">
        <w:rPr>
          <w:rFonts w:asciiTheme="minorHAnsi" w:hAnsiTheme="minorHAnsi" w:cs="Times New Roman"/>
          <w:lang w:val="es-PE"/>
        </w:rPr>
        <w:t>Si vencido el plazo, el incumplimiento de la condición persiste</w:t>
      </w:r>
      <w:r w:rsidR="005A1C2F" w:rsidRPr="004E5E77">
        <w:rPr>
          <w:rFonts w:asciiTheme="minorHAnsi" w:hAnsiTheme="minorHAnsi" w:cs="Times New Roman"/>
          <w:lang w:val="es-PE"/>
        </w:rPr>
        <w:t xml:space="preserve"> por incumplimiento imputable al CONCESIONARIO</w:t>
      </w:r>
      <w:r w:rsidRPr="004E5E77">
        <w:rPr>
          <w:rFonts w:asciiTheme="minorHAnsi" w:hAnsiTheme="minorHAnsi" w:cs="Times New Roman"/>
          <w:lang w:val="es-PE"/>
        </w:rPr>
        <w:t xml:space="preserve">, </w:t>
      </w:r>
      <w:r w:rsidR="005A1C2F" w:rsidRPr="004E5E77">
        <w:rPr>
          <w:rFonts w:asciiTheme="minorHAnsi" w:hAnsiTheme="minorHAnsi" w:cs="Times New Roman"/>
          <w:lang w:val="es-PE"/>
        </w:rPr>
        <w:t xml:space="preserve">se aplicarán </w:t>
      </w:r>
      <w:r w:rsidRPr="004E5E77">
        <w:rPr>
          <w:rFonts w:asciiTheme="minorHAnsi" w:hAnsiTheme="minorHAnsi" w:cs="Times New Roman"/>
          <w:lang w:val="es-PE"/>
        </w:rPr>
        <w:t>las penalidades que correspondan.</w:t>
      </w:r>
    </w:p>
    <w:p w14:paraId="2CECE65A" w14:textId="77777777" w:rsidR="00A51DE4" w:rsidRPr="004E5E77" w:rsidRDefault="00A51DE4" w:rsidP="007A66D9">
      <w:pPr>
        <w:tabs>
          <w:tab w:val="left" w:pos="360"/>
          <w:tab w:val="left" w:pos="858"/>
        </w:tabs>
        <w:adjustRightInd/>
        <w:ind w:left="709"/>
        <w:rPr>
          <w:rFonts w:asciiTheme="minorHAnsi" w:hAnsiTheme="minorHAnsi" w:cs="Times New Roman"/>
          <w:lang w:val="es-PE"/>
        </w:rPr>
      </w:pPr>
    </w:p>
    <w:p w14:paraId="174DCC90" w14:textId="396692D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1838" w:name="_cp_blt_1_1169"/>
      <w:bookmarkStart w:id="1839" w:name="_cp_blt_2_1168"/>
      <w:bookmarkStart w:id="1840" w:name="_cp_blt_1_1174"/>
      <w:bookmarkStart w:id="1841" w:name="_cp_blt_2_1173"/>
      <w:bookmarkStart w:id="1842" w:name="_Ref350501688"/>
      <w:bookmarkEnd w:id="1838"/>
      <w:bookmarkEnd w:id="1839"/>
      <w:bookmarkEnd w:id="1840"/>
      <w:bookmarkEnd w:id="1841"/>
      <w:r w:rsidRPr="004E5E77">
        <w:rPr>
          <w:rFonts w:asciiTheme="minorHAnsi" w:hAnsiTheme="minorHAnsi" w:cs="Times New Roman"/>
          <w:lang w:val="es-PE"/>
        </w:rPr>
        <w:t xml:space="preserve">Los contratos de construcción mencionados en la Cláusula </w:t>
      </w:r>
      <w:bookmarkStart w:id="1843" w:name="_cp_text_1_1172"/>
      <w:r w:rsidR="003365DA" w:rsidRPr="004E5E77">
        <w:rPr>
          <w:rFonts w:asciiTheme="minorHAnsi" w:hAnsiTheme="minorHAnsi" w:cs="Times New Roman"/>
        </w:rPr>
        <w:fldChar w:fldCharType="begin"/>
      </w:r>
      <w:r w:rsidR="003365DA" w:rsidRPr="004E5E77">
        <w:rPr>
          <w:rFonts w:asciiTheme="minorHAnsi" w:hAnsiTheme="minorHAnsi" w:cs="Times New Roman"/>
          <w:lang w:val="es-PE"/>
        </w:rPr>
        <w:instrText xml:space="preserve"> REF _Ref44944984 \n \h </w:instrText>
      </w:r>
      <w:r w:rsidR="004E5E77">
        <w:rPr>
          <w:rFonts w:asciiTheme="minorHAnsi" w:hAnsiTheme="minorHAnsi" w:cs="Times New Roman"/>
        </w:rPr>
        <w:instrText xml:space="preserve"> \* MERGEFORMAT </w:instrText>
      </w:r>
      <w:r w:rsidR="003365DA" w:rsidRPr="004E5E77">
        <w:rPr>
          <w:rFonts w:asciiTheme="minorHAnsi" w:hAnsiTheme="minorHAnsi" w:cs="Times New Roman"/>
        </w:rPr>
      </w:r>
      <w:r w:rsidR="003365DA" w:rsidRPr="004E5E77">
        <w:rPr>
          <w:rFonts w:asciiTheme="minorHAnsi" w:hAnsiTheme="minorHAnsi" w:cs="Times New Roman"/>
        </w:rPr>
        <w:fldChar w:fldCharType="separate"/>
      </w:r>
      <w:r w:rsidR="003502E1">
        <w:rPr>
          <w:rFonts w:asciiTheme="minorHAnsi" w:hAnsiTheme="minorHAnsi" w:cs="Times New Roman"/>
          <w:lang w:val="es-PE"/>
        </w:rPr>
        <w:t>6.24</w:t>
      </w:r>
      <w:r w:rsidR="003365DA" w:rsidRPr="004E5E77">
        <w:rPr>
          <w:rFonts w:asciiTheme="minorHAnsi" w:hAnsiTheme="minorHAnsi" w:cs="Times New Roman"/>
        </w:rPr>
        <w:fldChar w:fldCharType="end"/>
      </w:r>
      <w:bookmarkEnd w:id="1843"/>
      <w:r w:rsidRPr="004E5E77">
        <w:rPr>
          <w:rFonts w:asciiTheme="minorHAnsi" w:hAnsiTheme="minorHAnsi" w:cs="Times New Roman"/>
          <w:lang w:val="es-PE"/>
        </w:rPr>
        <w:t>, deberán ajustarse a los términos y</w:t>
      </w:r>
      <w:r w:rsidRPr="00A3553A">
        <w:rPr>
          <w:rFonts w:asciiTheme="minorHAnsi" w:hAnsiTheme="minorHAnsi" w:cs="Times New Roman"/>
          <w:lang w:val="es-PE"/>
        </w:rPr>
        <w:t xml:space="preserve"> condiciones establecidos en las Bases y en el Contrato de Concesión. Las modificaciones a los contratos de construcción también deberán ser remitidas para conocimiento del CONCEDENTE.</w:t>
      </w:r>
      <w:bookmarkEnd w:id="1842"/>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Concurso, se exigirá al nuevo </w:t>
      </w:r>
      <w:bookmarkStart w:id="1844" w:name="_cp_text_1_1177"/>
      <w:r w:rsidRPr="00A3553A">
        <w:rPr>
          <w:rFonts w:asciiTheme="minorHAnsi" w:hAnsiTheme="minorHAnsi" w:cs="Times New Roman"/>
          <w:lang w:val="es-PE"/>
        </w:rPr>
        <w:t xml:space="preserve">constructor </w:t>
      </w:r>
      <w:bookmarkEnd w:id="1844"/>
      <w:r w:rsidRPr="00A3553A">
        <w:rPr>
          <w:rFonts w:asciiTheme="minorHAnsi" w:hAnsiTheme="minorHAnsi" w:cs="Times New Roman"/>
          <w:lang w:val="es-PE"/>
        </w:rPr>
        <w:t xml:space="preserve">el cumplimiento de los mismos requisitos 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845" w:name="_Toc864743"/>
      <w:bookmarkStart w:id="1846" w:name="_Toc30781403"/>
      <w:bookmarkStart w:id="1847" w:name="_Toc60738979"/>
      <w:bookmarkStart w:id="1848" w:name="_Toc77226646"/>
      <w:r w:rsidRPr="00A3553A">
        <w:rPr>
          <w:rFonts w:asciiTheme="minorHAnsi" w:hAnsiTheme="minorHAnsi" w:cs="Times New Roman"/>
          <w:bCs w:val="0"/>
          <w:sz w:val="22"/>
          <w:szCs w:val="22"/>
        </w:rPr>
        <w:t>Plazos para la construcción de las Obras</w:t>
      </w:r>
      <w:bookmarkEnd w:id="1845"/>
      <w:bookmarkEnd w:id="1846"/>
      <w:bookmarkEnd w:id="1847"/>
      <w:bookmarkEnd w:id="1848"/>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1849" w:name="_cp_blt_1_1182"/>
      <w:bookmarkStart w:id="1850" w:name="_cp_blt_2_1181"/>
      <w:bookmarkStart w:id="1851" w:name="_Ref416611507"/>
      <w:bookmarkStart w:id="1852" w:name="_Ref411591183"/>
      <w:bookmarkStart w:id="1853" w:name="_Ref397529249"/>
      <w:bookmarkEnd w:id="1849"/>
      <w:bookmarkEnd w:id="1850"/>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1854" w:name="_cp_text_1_1180"/>
      <w:r w:rsidRPr="002128F5">
        <w:rPr>
          <w:rFonts w:asciiTheme="minorHAnsi" w:hAnsiTheme="minorHAnsi" w:cs="Times New Roman"/>
          <w:lang w:val="es-PE"/>
        </w:rPr>
        <w:t xml:space="preserve">debe </w:t>
      </w:r>
      <w:bookmarkEnd w:id="1854"/>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1851"/>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62A974D6"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1852"/>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1855" w:name="_Ref398428099"/>
      <w:bookmarkEnd w:id="1853"/>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1855"/>
    </w:p>
    <w:p w14:paraId="2B538953" w14:textId="77777777" w:rsidR="00A51DE4" w:rsidRPr="00A3553A" w:rsidRDefault="00A51DE4" w:rsidP="00A51DE4">
      <w:pPr>
        <w:adjustRightInd/>
        <w:rPr>
          <w:rFonts w:asciiTheme="minorHAnsi" w:hAnsiTheme="minorHAnsi" w:cs="Times New Roman"/>
          <w:lang w:val="es-PE"/>
        </w:rPr>
      </w:pPr>
    </w:p>
    <w:p w14:paraId="3EC7FFEE" w14:textId="42B2C54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856" w:name="_cp_blt_1_1191"/>
      <w:bookmarkStart w:id="1857" w:name="_cp_blt_2_1190"/>
      <w:bookmarkStart w:id="1858" w:name="_Ref398571823"/>
      <w:bookmarkStart w:id="1859" w:name="_Ref44944423"/>
      <w:bookmarkEnd w:id="1856"/>
      <w:bookmarkEnd w:id="1857"/>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entrega del último Hito Funcional del Componente 1, y hasta la fecha en que se expida el Certificado de Puesta en Marcha para el Componente 2</w:t>
      </w:r>
      <w:bookmarkEnd w:id="1858"/>
      <w:r w:rsidRPr="00A3553A">
        <w:rPr>
          <w:rFonts w:asciiTheme="minorHAnsi" w:hAnsiTheme="minorHAnsi" w:cs="Times New Roman"/>
          <w:lang w:val="es-PE"/>
        </w:rPr>
        <w:t>.</w:t>
      </w:r>
      <w:bookmarkEnd w:id="1859"/>
    </w:p>
    <w:p w14:paraId="19B231F1" w14:textId="77777777" w:rsidR="00A51DE4" w:rsidRPr="00A3553A" w:rsidRDefault="00A51DE4" w:rsidP="00A51DE4">
      <w:pPr>
        <w:adjustRightInd/>
        <w:rPr>
          <w:rFonts w:asciiTheme="minorHAnsi" w:hAnsiTheme="minorHAnsi" w:cs="Times New Roman"/>
          <w:lang w:val="es-PE"/>
        </w:rPr>
      </w:pPr>
    </w:p>
    <w:p w14:paraId="6432B447" w14:textId="6201EC3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860" w:name="_cp_blt_1_1200"/>
      <w:bookmarkStart w:id="1861" w:name="_cp_blt_2_1199"/>
      <w:bookmarkEnd w:id="1860"/>
      <w:bookmarkEnd w:id="1861"/>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1862" w:name="_cp_text_1_1193"/>
      <w:r w:rsidRPr="00A3553A">
        <w:rPr>
          <w:rFonts w:asciiTheme="minorHAnsi" w:hAnsiTheme="minorHAnsi" w:cs="Times New Roman"/>
          <w:lang w:val="es-PE"/>
        </w:rPr>
        <w:t xml:space="preserve">suspensión </w:t>
      </w:r>
      <w:bookmarkEnd w:id="1862"/>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3502E1">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xml:space="preserve">; o, (ii) la ampliación del plazo </w:t>
      </w:r>
      <w:bookmarkStart w:id="1863" w:name="_cp_text_1_1195"/>
      <w:r w:rsidRPr="00A3553A">
        <w:rPr>
          <w:rFonts w:asciiTheme="minorHAnsi" w:hAnsiTheme="minorHAnsi" w:cs="Times New Roman"/>
          <w:lang w:val="es-PE"/>
        </w:rPr>
        <w:t xml:space="preserve">para la </w:t>
      </w:r>
      <w:bookmarkEnd w:id="1863"/>
      <w:r w:rsidRPr="00A3553A">
        <w:rPr>
          <w:rFonts w:asciiTheme="minorHAnsi" w:hAnsiTheme="minorHAnsi" w:cs="Times New Roman"/>
          <w:lang w:val="es-PE"/>
        </w:rPr>
        <w:t xml:space="preserve">ejecución de </w:t>
      </w:r>
      <w:bookmarkStart w:id="1864" w:name="_cp_text_1_1196"/>
      <w:r w:rsidRPr="00A3553A">
        <w:rPr>
          <w:rFonts w:asciiTheme="minorHAnsi" w:hAnsiTheme="minorHAnsi" w:cs="Times New Roman"/>
          <w:lang w:val="es-PE"/>
        </w:rPr>
        <w:t xml:space="preserve">las </w:t>
      </w:r>
      <w:bookmarkEnd w:id="1864"/>
      <w:r w:rsidRPr="00A3553A">
        <w:rPr>
          <w:rFonts w:asciiTheme="minorHAnsi" w:hAnsiTheme="minorHAnsi" w:cs="Times New Roman"/>
          <w:lang w:val="es-PE"/>
        </w:rPr>
        <w:t xml:space="preserve">Obras, </w:t>
      </w:r>
      <w:r w:rsidRPr="00A3553A">
        <w:rPr>
          <w:rFonts w:asciiTheme="minorHAnsi" w:hAnsiTheme="minorHAnsi" w:cs="Times New Roman"/>
          <w:lang w:val="es-PE"/>
        </w:rPr>
        <w:lastRenderedPageBreak/>
        <w:t xml:space="preserve">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3502E1">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3502E1">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1865" w:name="_cp_blt_1_1205"/>
      <w:bookmarkStart w:id="1866" w:name="_cp_blt_2_1204"/>
      <w:bookmarkEnd w:id="1865"/>
      <w:bookmarkEnd w:id="1866"/>
      <w:r w:rsidRPr="00A3553A">
        <w:rPr>
          <w:rFonts w:asciiTheme="minorHAnsi" w:hAnsiTheme="minorHAnsi" w:cs="Times New Roman"/>
          <w:lang w:val="es-PE"/>
        </w:rPr>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1867" w:name="_cp_text_1_1201"/>
      <w:r w:rsidRPr="00A3553A">
        <w:rPr>
          <w:rFonts w:asciiTheme="minorHAnsi" w:hAnsiTheme="minorHAnsi" w:cs="Times New Roman"/>
          <w:lang w:val="es-PE"/>
        </w:rPr>
        <w:t xml:space="preserve">la </w:t>
      </w:r>
      <w:bookmarkEnd w:id="1867"/>
      <w:r w:rsidRPr="00A3553A">
        <w:rPr>
          <w:rFonts w:asciiTheme="minorHAnsi" w:hAnsiTheme="minorHAnsi" w:cs="Times New Roman"/>
          <w:lang w:val="es-PE"/>
        </w:rPr>
        <w:t xml:space="preserve">liberación de todas las </w:t>
      </w:r>
      <w:bookmarkStart w:id="1868" w:name="_cp_text_1_1203"/>
      <w:r w:rsidRPr="00A3553A">
        <w:rPr>
          <w:rFonts w:asciiTheme="minorHAnsi" w:hAnsiTheme="minorHAnsi" w:cs="Times New Roman"/>
          <w:lang w:val="es-PE"/>
        </w:rPr>
        <w:t xml:space="preserve">interferencias </w:t>
      </w:r>
      <w:bookmarkEnd w:id="1868"/>
      <w:r w:rsidRPr="00A3553A">
        <w:rPr>
          <w:rFonts w:asciiTheme="minorHAnsi" w:hAnsiTheme="minorHAnsi" w:cs="Times New Roman"/>
          <w:lang w:val="es-PE"/>
        </w:rPr>
        <w:t>del Proyecto, a su cuenta y costo, incluidos todos los tributos que pudieran generarse de ello.</w:t>
      </w:r>
      <w:bookmarkStart w:id="1869" w:name="_cp_text_1_1207"/>
    </w:p>
    <w:p w14:paraId="7AAB04B2" w14:textId="77777777" w:rsidR="00A51DE4" w:rsidRPr="00A3553A" w:rsidRDefault="00A51DE4" w:rsidP="00A51DE4">
      <w:pPr>
        <w:rPr>
          <w:rFonts w:asciiTheme="minorHAnsi" w:hAnsiTheme="minorHAnsi" w:cs="Times New Roman"/>
          <w:strike/>
          <w:u w:val="double"/>
          <w:lang w:val="es-PE"/>
        </w:rPr>
      </w:pPr>
      <w:bookmarkStart w:id="1870" w:name="_cp_blt_2_1211"/>
      <w:bookmarkEnd w:id="1869"/>
      <w:bookmarkEnd w:id="1870"/>
    </w:p>
    <w:p w14:paraId="0DE014CE"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871" w:name="_cp_text_2_1231"/>
      <w:bookmarkStart w:id="1872" w:name="_cp_blt_2_1250"/>
      <w:bookmarkStart w:id="1873" w:name="_Toc864745"/>
      <w:bookmarkStart w:id="1874" w:name="_Toc30781404"/>
      <w:bookmarkStart w:id="1875" w:name="_Toc60738980"/>
      <w:bookmarkStart w:id="1876" w:name="_Toc77226647"/>
      <w:bookmarkEnd w:id="1871"/>
      <w:bookmarkEnd w:id="1872"/>
      <w:r w:rsidRPr="00A3553A">
        <w:rPr>
          <w:rFonts w:asciiTheme="minorHAnsi" w:hAnsiTheme="minorHAnsi" w:cs="Times New Roman"/>
          <w:bCs w:val="0"/>
          <w:sz w:val="22"/>
          <w:szCs w:val="22"/>
        </w:rPr>
        <w:t>Ampliación del plazo de ejecución de Obras</w:t>
      </w:r>
      <w:bookmarkEnd w:id="1873"/>
      <w:bookmarkEnd w:id="1874"/>
      <w:bookmarkEnd w:id="1875"/>
      <w:bookmarkEnd w:id="1876"/>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1877" w:name="_Ref47375889"/>
      <w:bookmarkStart w:id="1878"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la </w:t>
      </w:r>
      <w:bookmarkStart w:id="1879" w:name="_cp_text_1_1273"/>
      <w:r w:rsidRPr="00A3553A">
        <w:rPr>
          <w:rFonts w:asciiTheme="minorHAnsi" w:hAnsiTheme="minorHAnsi" w:cs="Times New Roman"/>
          <w:lang w:val="es-PE"/>
        </w:rPr>
        <w:t xml:space="preserve">Ruta Crítica </w:t>
      </w:r>
      <w:bookmarkEnd w:id="1879"/>
      <w:r w:rsidRPr="00A3553A">
        <w:rPr>
          <w:rFonts w:asciiTheme="minorHAnsi" w:hAnsiTheme="minorHAnsi" w:cs="Times New Roman"/>
          <w:lang w:val="es-PE"/>
        </w:rPr>
        <w:t xml:space="preserve">del Cronograma de Ejecución de Obras vigente al momento de la solicitud. </w:t>
      </w:r>
      <w:bookmarkStart w:id="1880" w:name="_cp_text_1_1274"/>
      <w:r w:rsidR="00070B84" w:rsidRPr="00A3553A">
        <w:rPr>
          <w:rFonts w:asciiTheme="minorHAnsi" w:hAnsiTheme="minorHAnsi" w:cs="Times New Roman"/>
          <w:lang w:val="es-PE"/>
        </w:rPr>
        <w:t>Esta ampliación del plazo de ejecución de Obras no implica la ampliación del plazo de la Concesión.</w:t>
      </w:r>
      <w:bookmarkEnd w:id="1877"/>
    </w:p>
    <w:bookmarkEnd w:id="1880"/>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1878"/>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073FE27B"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1881" w:name="_cp_text_1_1276"/>
      <w:r w:rsidRPr="00A3553A">
        <w:rPr>
          <w:rFonts w:asciiTheme="minorHAnsi" w:hAnsiTheme="minorHAnsi" w:cs="Times New Roman"/>
          <w:lang w:val="es-PE"/>
        </w:rPr>
        <w:t>la presente cláusula</w:t>
      </w:r>
      <w:bookmarkEnd w:id="1881"/>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3502E1">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560288D5"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3502E1">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3502E1">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3502E1">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882"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1882"/>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1883" w:name="_cp_text_1_1278"/>
      <w:r w:rsidRPr="00A3553A">
        <w:rPr>
          <w:rFonts w:asciiTheme="minorHAnsi" w:hAnsiTheme="minorHAnsi" w:cs="Times New Roman"/>
          <w:lang w:val="es-PE"/>
        </w:rPr>
        <w:t xml:space="preserve">presentada por escrito </w:t>
      </w:r>
      <w:bookmarkEnd w:id="1883"/>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1884" w:name="_cp_text_1_1280"/>
      <w:r w:rsidRPr="00A3553A">
        <w:rPr>
          <w:rFonts w:asciiTheme="minorHAnsi" w:hAnsiTheme="minorHAnsi" w:cs="Times New Roman"/>
          <w:lang w:val="es-PE"/>
        </w:rPr>
        <w:t xml:space="preserve">quince </w:t>
      </w:r>
      <w:bookmarkEnd w:id="1884"/>
      <w:r w:rsidRPr="00A3553A">
        <w:rPr>
          <w:rFonts w:asciiTheme="minorHAnsi" w:hAnsiTheme="minorHAnsi" w:cs="Times New Roman"/>
          <w:lang w:val="es-PE"/>
        </w:rPr>
        <w:t>(</w:t>
      </w:r>
      <w:bookmarkStart w:id="1885" w:name="_cp_text_1_1282"/>
      <w:r w:rsidRPr="00A3553A">
        <w:rPr>
          <w:rFonts w:asciiTheme="minorHAnsi" w:hAnsiTheme="minorHAnsi" w:cs="Times New Roman"/>
          <w:lang w:val="es-PE"/>
        </w:rPr>
        <w:t>15</w:t>
      </w:r>
      <w:bookmarkEnd w:id="1885"/>
      <w:r w:rsidRPr="00A3553A">
        <w:rPr>
          <w:rFonts w:asciiTheme="minorHAnsi" w:hAnsiTheme="minorHAnsi" w:cs="Times New Roman"/>
          <w:lang w:val="es-PE"/>
        </w:rPr>
        <w:t>) Días Calendario, el Supervisor Especializado comunicará al CONCEDENTE su opinión respecto de dicha solicitud, incluyendo un informe sustentatorio.</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1886" w:name="_cp_text_1_1284"/>
      <w:r w:rsidRPr="00A3553A">
        <w:rPr>
          <w:rFonts w:asciiTheme="minorHAnsi" w:hAnsiTheme="minorHAnsi" w:cs="Times New Roman"/>
          <w:lang w:val="es-PE"/>
        </w:rPr>
        <w:t xml:space="preserve">con la </w:t>
      </w:r>
      <w:bookmarkEnd w:id="1886"/>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7F2C414E"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que no excederá de diez (10) Días Calendario de aprobada dicha ampliación. En caso de no </w:t>
      </w:r>
      <w:r w:rsidRPr="00A3553A">
        <w:rPr>
          <w:rFonts w:asciiTheme="minorHAnsi" w:hAnsiTheme="minorHAnsi" w:cs="Times New Roman"/>
          <w:lang w:val="es-PE"/>
        </w:rPr>
        <w:lastRenderedPageBreak/>
        <w:t>cumplir con la presentación del Cronograma de Ejecución de Obras actualizado</w:t>
      </w:r>
      <w:bookmarkStart w:id="1887" w:name="_cp_text_1_1288"/>
      <w:r w:rsidRPr="00A3553A">
        <w:rPr>
          <w:rFonts w:asciiTheme="minorHAnsi" w:hAnsiTheme="minorHAnsi" w:cs="Times New Roman"/>
          <w:lang w:val="es-PE"/>
        </w:rPr>
        <w:t xml:space="preserve">, </w:t>
      </w:r>
      <w:bookmarkEnd w:id="1887"/>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3502E1">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888" w:name="_Toc864746"/>
      <w:bookmarkStart w:id="1889" w:name="_Toc30781405"/>
      <w:bookmarkStart w:id="1890" w:name="_Toc60738981"/>
      <w:bookmarkStart w:id="1891" w:name="_Toc77226648"/>
      <w:r w:rsidRPr="00A3553A">
        <w:rPr>
          <w:rFonts w:asciiTheme="minorHAnsi" w:hAnsiTheme="minorHAnsi" w:cs="Times New Roman"/>
          <w:bCs w:val="0"/>
          <w:sz w:val="22"/>
          <w:szCs w:val="22"/>
        </w:rPr>
        <w:t>Aprobación de las Obras</w:t>
      </w:r>
      <w:bookmarkEnd w:id="1888"/>
      <w:bookmarkEnd w:id="1889"/>
      <w:bookmarkEnd w:id="1890"/>
      <w:bookmarkEnd w:id="1891"/>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1892" w:name="_Ref297716218"/>
      <w:bookmarkStart w:id="1893"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1894"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1894"/>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1892"/>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informe sustentatorio.</w:t>
      </w:r>
      <w:bookmarkEnd w:id="1893"/>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1FAB134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895"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1896"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3502E1">
        <w:rPr>
          <w:rFonts w:asciiTheme="minorHAnsi" w:hAnsiTheme="minorHAnsi" w:cs="Times New Roman"/>
          <w:lang w:val="es-PE"/>
        </w:rPr>
        <w:t>6.35</w:t>
      </w:r>
      <w:r w:rsidR="00344D3F">
        <w:rPr>
          <w:rFonts w:asciiTheme="minorHAnsi" w:hAnsiTheme="minorHAnsi" w:cs="Times New Roman"/>
          <w:lang w:val="es-PE"/>
        </w:rPr>
        <w:fldChar w:fldCharType="end"/>
      </w:r>
      <w:bookmarkEnd w:id="1896"/>
      <w:r w:rsidRPr="00A3553A">
        <w:rPr>
          <w:rFonts w:asciiTheme="minorHAnsi" w:hAnsiTheme="minorHAnsi" w:cs="Times New Roman"/>
          <w:lang w:val="es-PE"/>
        </w:rPr>
        <w:t>.</w:t>
      </w:r>
      <w:bookmarkEnd w:id="1895"/>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41239FB9" w:rsidR="002D4A12" w:rsidRPr="00A3553A" w:rsidRDefault="002D4A12" w:rsidP="00A51DE4">
      <w:pPr>
        <w:adjustRightInd/>
        <w:ind w:left="709"/>
        <w:rPr>
          <w:rFonts w:asciiTheme="minorHAnsi" w:hAnsiTheme="minorHAnsi" w:cs="Times New Roman"/>
          <w:lang w:val="es-PE"/>
        </w:rPr>
      </w:pPr>
      <w:r>
        <w:t>Durante los plazos mencionados en la Cláusula 6.</w:t>
      </w:r>
      <w:r w:rsidR="001823D3">
        <w:t>29</w:t>
      </w:r>
      <w:r>
        <w:t xml:space="preserve"> el CONCESIONARIO podrá adelantar pruebas de equipos y unidades</w:t>
      </w:r>
      <w:r w:rsidR="00BF167E">
        <w:t>, así como el arranque de los reactores,</w:t>
      </w:r>
      <w:r>
        <w:t xml:space="preserve">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1897" w:name="_cp_text_1_1298"/>
      <w:r w:rsidRPr="00A3553A">
        <w:rPr>
          <w:rFonts w:asciiTheme="minorHAnsi" w:hAnsiTheme="minorHAnsi" w:cs="Times New Roman"/>
          <w:lang w:val="es-PE"/>
        </w:rPr>
        <w:t xml:space="preserve">de las respectivas Actas </w:t>
      </w:r>
      <w:bookmarkEnd w:id="1897"/>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1898" w:name="_cp_text_1_1301"/>
      <w:r w:rsidRPr="00A3553A">
        <w:rPr>
          <w:rFonts w:asciiTheme="minorHAnsi" w:hAnsiTheme="minorHAnsi" w:cs="Times New Roman"/>
          <w:lang w:val="es-PE"/>
        </w:rPr>
        <w:t xml:space="preserve">entenderán concedidas las autorizaciones </w:t>
      </w:r>
      <w:bookmarkEnd w:id="1898"/>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ii)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899"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1900" w:name="_cp_text_1_1307"/>
      <w:r w:rsidRPr="00A3553A">
        <w:rPr>
          <w:rFonts w:asciiTheme="minorHAnsi" w:hAnsiTheme="minorHAnsi" w:cs="Times New Roman"/>
          <w:lang w:val="es-PE"/>
        </w:rPr>
        <w:t>estas</w:t>
      </w:r>
      <w:bookmarkEnd w:id="1900"/>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1899"/>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1901"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conformidad de la culminación, incluyendo un informe sustentatorio.</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1902" w:name="_cp_text_1_1314"/>
      <w:r w:rsidR="003C502A">
        <w:rPr>
          <w:lang w:val="es-PE"/>
        </w:rPr>
        <w:t>e</w:t>
      </w:r>
      <w:r w:rsidR="00A51DE4" w:rsidRPr="00A3553A">
        <w:rPr>
          <w:lang w:val="es-PE"/>
        </w:rPr>
        <w:t xml:space="preserve">l </w:t>
      </w:r>
      <w:bookmarkEnd w:id="1902"/>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1901"/>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itle"/>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w:t>
      </w:r>
      <w:r w:rsidR="00A51DE4" w:rsidRPr="00A3553A">
        <w:rPr>
          <w:rFonts w:asciiTheme="minorHAnsi" w:hAnsiTheme="minorHAnsi"/>
          <w:szCs w:val="22"/>
          <w:lang w:val="es-PE"/>
        </w:rPr>
        <w:lastRenderedPageBreak/>
        <w:t xml:space="preserve">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itle"/>
        <w:rPr>
          <w:rFonts w:asciiTheme="minorHAnsi" w:hAnsiTheme="minorHAnsi"/>
          <w:sz w:val="22"/>
          <w:szCs w:val="22"/>
          <w:lang w:val="es-PE"/>
        </w:rPr>
      </w:pPr>
    </w:p>
    <w:p w14:paraId="4F137F5D" w14:textId="05382E86"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1903" w:name="_cp_text_1_1320"/>
      <w:r w:rsidRPr="008B7119">
        <w:rPr>
          <w:rFonts w:asciiTheme="minorHAnsi" w:hAnsiTheme="minorHAnsi" w:cs="Times New Roman"/>
          <w:lang w:val="es-PE"/>
        </w:rPr>
        <w:t xml:space="preserve">deben </w:t>
      </w:r>
      <w:bookmarkEnd w:id="1903"/>
      <w:r w:rsidRPr="00F3472E">
        <w:rPr>
          <w:rFonts w:asciiTheme="minorHAnsi" w:hAnsiTheme="minorHAnsi" w:cs="Times New Roman"/>
          <w:lang w:val="es-PE"/>
        </w:rPr>
        <w:t>levantarse, a más tardar, durante la Puesta en Marcha del Componente 2</w:t>
      </w:r>
      <w:r w:rsidRPr="00A3553A">
        <w:rPr>
          <w:rFonts w:asciiTheme="minorHAnsi" w:hAnsiTheme="minorHAnsi" w:cs="Times New Roman"/>
          <w:lang w:val="es-PE"/>
        </w:rPr>
        <w:t xml:space="preserve">. </w:t>
      </w:r>
      <w:r w:rsidR="00315FA2" w:rsidRPr="00315FA2">
        <w:rPr>
          <w:rFonts w:asciiTheme="minorHAnsi" w:hAnsiTheme="minorHAnsi" w:cs="Times New Roman"/>
          <w:lang w:val="es-PE"/>
        </w:rPr>
        <w:t>Para ello, una vez que el CONCESIONARIO cumpla con subsanarlas deberá remitirlas al CONCEDENTE con copia al Supervisor Especializado. En un plazo no mayor a cinco (5) Días, el Supervisor Especializado comunicará al CONCEDENTE su opinión respecto a la subsanación de las observaciones no sustanciales. El CONCEDENTE, en un plazo máximo de diez (10) Días desde la recepción de la opinión del Supervisor Especializado, verificará el levantamiento de las observaciones no sustanciales. En caso aún persistiera alguna observación no sustancial, el CONCESIONARIO deberá proceder a su levantamiento e iniciar el proceso señalado en el presente párrafo para obtener la conformidad del CONCEDENTE</w:t>
      </w:r>
      <w:r w:rsidR="003747B8" w:rsidRPr="003747B8">
        <w:rPr>
          <w:rFonts w:asciiTheme="minorHAnsi" w:hAnsiTheme="minorHAnsi" w:cs="Times New Roman"/>
          <w:lang w:val="es-PE"/>
        </w:rPr>
        <w:t>.</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04"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1904"/>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30110FD3"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1905" w:name="_Ref47384395"/>
      <w:bookmarkStart w:id="1906" w:name="_Ref45027460"/>
      <w:bookmarkStart w:id="1907"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3502E1">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1905"/>
    </w:p>
    <w:bookmarkEnd w:id="1906"/>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1907"/>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44ED91C9"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08"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3502E1">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3502E1">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1908"/>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909" w:name="_Toc30781406"/>
      <w:bookmarkStart w:id="1910" w:name="_Toc60738982"/>
      <w:bookmarkStart w:id="1911" w:name="_Toc864747"/>
      <w:bookmarkStart w:id="1912" w:name="_Toc77226649"/>
      <w:r w:rsidRPr="00A3553A">
        <w:rPr>
          <w:rFonts w:asciiTheme="minorHAnsi" w:hAnsiTheme="minorHAnsi" w:cs="Times New Roman"/>
          <w:bCs w:val="0"/>
          <w:sz w:val="22"/>
          <w:szCs w:val="22"/>
        </w:rPr>
        <w:t>Pruebas de Funcionalidad del Componente 1 y entrega de los Hitos Funcionales a PSS</w:t>
      </w:r>
      <w:bookmarkEnd w:id="1909"/>
      <w:bookmarkEnd w:id="1910"/>
      <w:bookmarkEnd w:id="1912"/>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13"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1913"/>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w:t>
      </w:r>
      <w:r w:rsidRPr="00A3553A">
        <w:rPr>
          <w:rFonts w:asciiTheme="minorHAnsi" w:hAnsiTheme="minorHAnsi" w:cs="Times New Roman"/>
          <w:lang w:val="es-PE"/>
        </w:rPr>
        <w:lastRenderedPageBreak/>
        <w:t xml:space="preserve">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24599637" w:rsidR="00A51DE4" w:rsidRPr="00EE0AB7" w:rsidRDefault="00A51DE4" w:rsidP="00EE0AB7">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Las Pruebas de Funcionalidad se llevará</w:t>
      </w:r>
      <w:r w:rsidR="00C60C0E">
        <w:rPr>
          <w:rFonts w:asciiTheme="minorHAnsi" w:hAnsiTheme="minorHAnsi" w:cs="Times New Roman"/>
          <w:lang w:val="es-PE"/>
        </w:rPr>
        <w:t>n</w:t>
      </w:r>
      <w:r w:rsidRPr="00A3553A">
        <w:rPr>
          <w:rFonts w:asciiTheme="minorHAnsi" w:hAnsiTheme="minorHAnsi" w:cs="Times New Roman"/>
          <w:lang w:val="es-PE"/>
        </w:rPr>
        <w:t xml:space="preserve"> a cabo con la participación del Supervisor Especializado, la SUNASS</w:t>
      </w:r>
      <w:r w:rsidR="00C60C0E">
        <w:rPr>
          <w:rFonts w:asciiTheme="minorHAnsi" w:hAnsiTheme="minorHAnsi" w:cs="Times New Roman"/>
          <w:lang w:val="es-PE"/>
        </w:rPr>
        <w:t xml:space="preserve"> </w:t>
      </w:r>
      <w:r w:rsidRPr="00A3553A">
        <w:rPr>
          <w:rFonts w:asciiTheme="minorHAnsi" w:hAnsiTheme="minorHAnsi" w:cs="Times New Roman"/>
          <w:lang w:val="es-PE"/>
        </w:rPr>
        <w:t xml:space="preserve">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r w:rsidR="00202455">
        <w:rPr>
          <w:rFonts w:asciiTheme="minorHAnsi" w:hAnsiTheme="minorHAnsi" w:cs="Times New Roman"/>
          <w:lang w:val="es-PE"/>
        </w:rPr>
        <w:t>La intervención de la SUNASS se circunscribe a participar en la verificación de la Funcionalidad del Hito Funcional; no obstante, en caso la SUNASS no participe en dicha verificación, esto no inhibe el pronunciamiento del CONCEDENTE respecto a las Pruebas de Funcionalidad</w:t>
      </w:r>
      <w:r w:rsidR="00202455">
        <w:rPr>
          <w:rFonts w:asciiTheme="minorHAnsi" w:hAnsiTheme="minorHAnsi" w:cs="Times New Roman"/>
          <w:u w:val="double"/>
          <w:lang w:val="es-PE"/>
        </w:rPr>
        <w:t>.</w:t>
      </w:r>
    </w:p>
    <w:p w14:paraId="5FE0CC92" w14:textId="77777777" w:rsidR="00A51DE4" w:rsidRPr="00A3553A" w:rsidRDefault="00A51DE4" w:rsidP="00A51DE4">
      <w:pPr>
        <w:adjustRightInd/>
        <w:rPr>
          <w:rFonts w:asciiTheme="minorHAnsi" w:hAnsiTheme="minorHAnsi" w:cs="Times New Roman"/>
          <w:lang w:val="es-PE"/>
        </w:rPr>
      </w:pPr>
    </w:p>
    <w:p w14:paraId="14137E6B" w14:textId="0AEEA8F4"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3502E1">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0565FB0B"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E0AB7">
        <w:rPr>
          <w:rFonts w:asciiTheme="minorHAnsi" w:hAnsiTheme="minorHAnsi" w:cs="Times New Roman"/>
          <w:lang w:val="es-PE"/>
        </w:rPr>
        <w:t>,</w:t>
      </w:r>
      <w:r w:rsidR="00E456E6">
        <w:rPr>
          <w:rFonts w:asciiTheme="minorHAnsi" w:hAnsiTheme="minorHAnsi" w:cs="Times New Roman"/>
          <w:lang w:val="es-PE"/>
        </w:rPr>
        <w:t xml:space="preserve"> PSS</w:t>
      </w:r>
      <w:r w:rsidR="00EE0AB7">
        <w:rPr>
          <w:rFonts w:asciiTheme="minorHAnsi" w:hAnsiTheme="minorHAnsi" w:cs="Times New Roman"/>
          <w:lang w:val="es-PE"/>
        </w:rPr>
        <w:t xml:space="preserve"> </w:t>
      </w:r>
      <w:r w:rsidR="00A17CD9" w:rsidRPr="00A3553A">
        <w:rPr>
          <w:rFonts w:asciiTheme="minorHAnsi" w:hAnsiTheme="minorHAnsi" w:cs="Times New Roman"/>
          <w:lang w:val="es-PE"/>
        </w:rPr>
        <w:t>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as built</w:t>
      </w:r>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xml:space="preserve">; o, (ii)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2D5B470C"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1914"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xml:space="preserve">, el </w:t>
      </w:r>
      <w:r w:rsidR="006F1A23">
        <w:rPr>
          <w:rFonts w:asciiTheme="minorHAnsi" w:hAnsiTheme="minorHAnsi" w:cs="Times New Roman"/>
          <w:lang w:val="es-PE"/>
        </w:rPr>
        <w:t xml:space="preserve">CONCEDENTE </w:t>
      </w:r>
      <w:r>
        <w:rPr>
          <w:rFonts w:asciiTheme="minorHAnsi" w:hAnsiTheme="minorHAnsi" w:cs="Times New Roman"/>
          <w:lang w:val="es-PE"/>
        </w:rPr>
        <w:t xml:space="preserve">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1914"/>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915" w:name="_Toc30781408"/>
      <w:bookmarkStart w:id="1916" w:name="_Toc60738983"/>
      <w:bookmarkStart w:id="1917" w:name="_Toc77226650"/>
      <w:r w:rsidRPr="00A3553A">
        <w:rPr>
          <w:rFonts w:asciiTheme="minorHAnsi" w:hAnsiTheme="minorHAnsi" w:cs="Times New Roman"/>
          <w:bCs w:val="0"/>
          <w:sz w:val="22"/>
          <w:szCs w:val="22"/>
        </w:rPr>
        <w:t>Manuales de Operación y Mantenimiento</w:t>
      </w:r>
      <w:bookmarkEnd w:id="1911"/>
      <w:bookmarkEnd w:id="1915"/>
      <w:bookmarkEnd w:id="1916"/>
      <w:bookmarkEnd w:id="1917"/>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El Manual de Operación y Mantenimiento incluirá la descripción y justificación de las políticas a utilizar, el cronograma de las actividades a realizar, las mediciones de indicadores 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2D0733F9"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18" w:name="_Ref366851279"/>
      <w:bookmarkStart w:id="1919" w:name="_Ref412732893"/>
      <w:bookmarkStart w:id="1920"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1918"/>
      <w:bookmarkEnd w:id="1919"/>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xml:space="preserve">, obteniéndose su </w:t>
      </w:r>
      <w:r w:rsidR="003F3E8C">
        <w:rPr>
          <w:rFonts w:asciiTheme="minorHAnsi" w:hAnsiTheme="minorHAnsi" w:cs="Times New Roman"/>
          <w:lang w:val="es-PE"/>
        </w:rPr>
        <w:t xml:space="preserve">conformidad </w:t>
      </w:r>
      <w:r w:rsidR="00314785">
        <w:rPr>
          <w:rFonts w:asciiTheme="minorHAnsi" w:hAnsiTheme="minorHAnsi" w:cs="Times New Roman"/>
          <w:lang w:val="es-PE"/>
        </w:rPr>
        <w:t>junto con la obtención de la conformidad del Expediente Técnico respectivo</w:t>
      </w:r>
      <w:r w:rsidRPr="00A3553A">
        <w:rPr>
          <w:rFonts w:asciiTheme="minorHAnsi" w:hAnsiTheme="minorHAnsi" w:cs="Times New Roman"/>
          <w:lang w:val="es-PE"/>
        </w:rPr>
        <w:t>.</w:t>
      </w:r>
      <w:bookmarkEnd w:id="1920"/>
      <w:r w:rsidR="0044783E">
        <w:rPr>
          <w:rFonts w:asciiTheme="minorHAnsi" w:hAnsiTheme="minorHAnsi" w:cs="Times New Roman"/>
          <w:lang w:val="es-PE"/>
        </w:rPr>
        <w:t xml:space="preserve"> </w:t>
      </w:r>
      <w:r w:rsidR="0044783E" w:rsidRPr="0044783E">
        <w:rPr>
          <w:rFonts w:asciiTheme="minorHAnsi" w:hAnsiTheme="minorHAnsi" w:cs="Times New Roman"/>
          <w:lang w:val="es-PE"/>
        </w:rPr>
        <w:t xml:space="preserve">Una vez </w:t>
      </w:r>
      <w:r w:rsidR="003F3E8C">
        <w:rPr>
          <w:rFonts w:asciiTheme="minorHAnsi" w:hAnsiTheme="minorHAnsi" w:cs="Times New Roman"/>
          <w:lang w:val="es-PE"/>
        </w:rPr>
        <w:t>obtenida</w:t>
      </w:r>
      <w:r w:rsidR="003F3E8C" w:rsidRPr="0044783E">
        <w:rPr>
          <w:rFonts w:asciiTheme="minorHAnsi" w:hAnsiTheme="minorHAnsi" w:cs="Times New Roman"/>
          <w:lang w:val="es-PE"/>
        </w:rPr>
        <w:t xml:space="preserve"> </w:t>
      </w:r>
      <w:r w:rsidR="003F3E8C">
        <w:rPr>
          <w:rFonts w:asciiTheme="minorHAnsi" w:hAnsiTheme="minorHAnsi" w:cs="Times New Roman"/>
          <w:lang w:val="es-PE"/>
        </w:rPr>
        <w:t>la conformidad del</w:t>
      </w:r>
      <w:r w:rsidR="003F3E8C" w:rsidRPr="0044783E">
        <w:rPr>
          <w:rFonts w:asciiTheme="minorHAnsi" w:hAnsiTheme="minorHAnsi" w:cs="Times New Roman"/>
          <w:lang w:val="es-PE"/>
        </w:rPr>
        <w:t xml:space="preserve"> </w:t>
      </w:r>
      <w:r w:rsidR="0044783E" w:rsidRPr="0044783E">
        <w:rPr>
          <w:rFonts w:asciiTheme="minorHAnsi" w:hAnsiTheme="minorHAnsi" w:cs="Times New Roman"/>
          <w:lang w:val="es-PE"/>
        </w:rPr>
        <w:t>Manual de Operación y Mantenimiento</w:t>
      </w:r>
      <w:r w:rsidR="00B44603">
        <w:rPr>
          <w:rFonts w:asciiTheme="minorHAnsi" w:hAnsiTheme="minorHAnsi" w:cs="Times New Roman"/>
          <w:lang w:val="es-PE"/>
        </w:rPr>
        <w:t>, este</w:t>
      </w:r>
      <w:r w:rsidR="0044783E" w:rsidRPr="0044783E">
        <w:rPr>
          <w:rFonts w:asciiTheme="minorHAnsi" w:hAnsiTheme="minorHAnsi" w:cs="Times New Roman"/>
          <w:lang w:val="es-PE"/>
        </w:rPr>
        <w:t xml:space="preserve"> será remitido por el CONCEDENTE a la SUNASS.</w:t>
      </w:r>
    </w:p>
    <w:p w14:paraId="1946F7B1" w14:textId="77777777" w:rsidR="0044783E" w:rsidRDefault="0044783E" w:rsidP="00483EF4">
      <w:pPr>
        <w:pStyle w:val="ListParagraph"/>
        <w:rPr>
          <w:rFonts w:asciiTheme="minorHAnsi" w:hAnsiTheme="minorHAnsi" w:cs="Times New Roman"/>
          <w:u w:val="double"/>
          <w:lang w:val="es-PE"/>
        </w:rPr>
      </w:pPr>
    </w:p>
    <w:p w14:paraId="51BB4B5C" w14:textId="6AF79263"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 xml:space="preserve">Las modificaciones realizadas al Manual de Operación y Mantenimiento durante el Periodo de Diseño y Construcción deben contar con la </w:t>
      </w:r>
      <w:r w:rsidR="00B44603">
        <w:rPr>
          <w:rFonts w:asciiTheme="minorHAnsi" w:hAnsiTheme="minorHAnsi" w:cs="Times New Roman"/>
          <w:lang w:val="es-PE"/>
        </w:rPr>
        <w:t>conformidad</w:t>
      </w:r>
      <w:r w:rsidR="00B44603" w:rsidRPr="000F43BC">
        <w:rPr>
          <w:rFonts w:asciiTheme="minorHAnsi" w:hAnsiTheme="minorHAnsi" w:cs="Times New Roman"/>
          <w:lang w:val="es-PE"/>
        </w:rPr>
        <w:t xml:space="preserve"> </w:t>
      </w:r>
      <w:r w:rsidRPr="000F43BC">
        <w:rPr>
          <w:rFonts w:asciiTheme="minorHAnsi" w:hAnsiTheme="minorHAnsi" w:cs="Times New Roman"/>
          <w:lang w:val="es-PE"/>
        </w:rPr>
        <w:t>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3502E1">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575D6D5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21"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w:t>
      </w:r>
      <w:r w:rsidR="00FB658B" w:rsidRPr="00FB658B">
        <w:rPr>
          <w:rFonts w:asciiTheme="minorHAnsi" w:hAnsiTheme="minorHAnsi" w:cs="Times New Roman"/>
          <w:lang w:val="es-PE"/>
        </w:rPr>
        <w:t>contados desde la suscripción del Acta de Inicio de la Operación</w:t>
      </w:r>
      <w:r w:rsidR="00FB658B">
        <w:rPr>
          <w:rFonts w:asciiTheme="minorHAnsi" w:hAnsiTheme="minorHAnsi" w:cs="Times New Roman"/>
          <w:lang w:val="es-PE"/>
        </w:rPr>
        <w:t xml:space="preserve"> </w:t>
      </w:r>
      <w:r w:rsidR="001C6793">
        <w:rPr>
          <w:rFonts w:asciiTheme="minorHAnsi" w:hAnsiTheme="minorHAnsi" w:cs="Times New Roman"/>
          <w:lang w:val="es-PE"/>
        </w:rPr>
        <w:t>o cuando se realice alguna modificación al sistema</w:t>
      </w:r>
      <w:r w:rsidRPr="00A3553A">
        <w:rPr>
          <w:rFonts w:asciiTheme="minorHAnsi" w:hAnsiTheme="minorHAnsi" w:cs="Times New Roman"/>
          <w:lang w:val="es-PE"/>
        </w:rPr>
        <w:t>.</w:t>
      </w:r>
      <w:bookmarkEnd w:id="1921"/>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68957AD3" w14:textId="00926528" w:rsidR="00FF759D" w:rsidRDefault="00FF759D" w:rsidP="00FF759D">
      <w:pPr>
        <w:pStyle w:val="Numerar"/>
        <w:numPr>
          <w:ilvl w:val="0"/>
          <w:numId w:val="0"/>
        </w:numPr>
        <w:ind w:left="709"/>
        <w:rPr>
          <w:rFonts w:asciiTheme="minorHAnsi" w:hAnsiTheme="minorHAnsi" w:cs="Times New Roman"/>
          <w:szCs w:val="22"/>
        </w:rPr>
      </w:pPr>
      <w:r w:rsidRPr="00C06F7F">
        <w:t>Al final de cada periodo de dos (2) años, el CONCESIONARIO tendrá diez (10) Días para presentar al CONCEDENTE</w:t>
      </w:r>
      <w:r w:rsidR="002214D3">
        <w:t xml:space="preserve"> con copia a la SUNASS</w:t>
      </w:r>
      <w:r w:rsidRPr="00C06F7F">
        <w:t xml:space="preserve"> la versión actualizada del Manual de Operación y Mantenimiento. </w:t>
      </w:r>
      <w:r w:rsidR="002214D3">
        <w:rPr>
          <w:rFonts w:cs="Times New Roman"/>
        </w:rPr>
        <w:t>La SUNASS contará con un plazo de quince</w:t>
      </w:r>
      <w:r w:rsidR="005F0F76">
        <w:rPr>
          <w:rFonts w:cs="Times New Roman"/>
        </w:rPr>
        <w:t xml:space="preserve"> (</w:t>
      </w:r>
      <w:r w:rsidR="002214D3">
        <w:rPr>
          <w:rFonts w:cs="Times New Roman"/>
        </w:rPr>
        <w:t>1</w:t>
      </w:r>
      <w:r w:rsidR="005F0F76">
        <w:rPr>
          <w:rFonts w:cs="Times New Roman"/>
        </w:rPr>
        <w:t>5) Días</w:t>
      </w:r>
      <w:r w:rsidR="005F0F76" w:rsidRPr="005F0F76">
        <w:rPr>
          <w:rFonts w:cs="Times New Roman"/>
        </w:rPr>
        <w:t xml:space="preserve"> </w:t>
      </w:r>
      <w:r w:rsidR="002214D3">
        <w:rPr>
          <w:rFonts w:cs="Times New Roman"/>
        </w:rPr>
        <w:t>para emitir su</w:t>
      </w:r>
      <w:r w:rsidR="000E0A53" w:rsidRPr="000E0A53">
        <w:rPr>
          <w:rFonts w:cs="Times New Roman"/>
        </w:rPr>
        <w:t xml:space="preserve"> </w:t>
      </w:r>
      <w:r w:rsidR="005F0F76">
        <w:rPr>
          <w:rFonts w:cs="Times New Roman"/>
        </w:rPr>
        <w:t xml:space="preserve">opinión </w:t>
      </w:r>
      <w:r w:rsidR="000E0A53" w:rsidRPr="000E0A53">
        <w:rPr>
          <w:rFonts w:cs="Times New Roman"/>
        </w:rPr>
        <w:t>vinculante</w:t>
      </w:r>
      <w:r w:rsidR="002214D3">
        <w:rPr>
          <w:rFonts w:cs="Times New Roman"/>
        </w:rPr>
        <w:t xml:space="preserve"> respecto de la versión actualizada del Manual de Operación y Mantenimiento</w:t>
      </w:r>
      <w:r w:rsidR="000E0A53" w:rsidRPr="000E0A53">
        <w:rPr>
          <w:rFonts w:cs="Times New Roman"/>
        </w:rPr>
        <w:t xml:space="preserve">. </w:t>
      </w:r>
      <w:r w:rsidRPr="00C06F7F">
        <w:t>Dentro</w:t>
      </w:r>
      <w:r w:rsidRPr="005C2E62">
        <w:t xml:space="preserve"> de un plazo de veinte (20) Días</w:t>
      </w:r>
      <w:r w:rsidR="0045710E">
        <w:t xml:space="preserve"> contados desde recibida la opinión de SUNASS o de transcurrido el plazo sin que la SUNASS haya emitido opinión,</w:t>
      </w:r>
      <w:r w:rsidRPr="005C2E62">
        <w:t xml:space="preserve"> el CONCEDENTE emitirá su conformidad o </w:t>
      </w:r>
      <w:r w:rsidR="005F0F76">
        <w:rPr>
          <w:rFonts w:cs="Times New Roman"/>
        </w:rPr>
        <w:t xml:space="preserve">solicitará </w:t>
      </w:r>
      <w:r w:rsidR="000E0A53">
        <w:rPr>
          <w:rFonts w:cs="Times New Roman"/>
        </w:rPr>
        <w:t>documentos complementarios</w:t>
      </w:r>
      <w:r w:rsidR="005F0F76">
        <w:rPr>
          <w:rFonts w:cs="Times New Roman"/>
        </w:rPr>
        <w:t xml:space="preserve"> o subsanaciones en las cuales puede incluir las</w:t>
      </w:r>
      <w:r w:rsidRPr="00C06F7F">
        <w:t xml:space="preserve"> observaciones</w:t>
      </w:r>
      <w:r w:rsidR="005F0F76">
        <w:rPr>
          <w:rFonts w:cs="Times New Roman"/>
        </w:rPr>
        <w:t xml:space="preserve"> </w:t>
      </w:r>
      <w:r w:rsidR="000E0A53" w:rsidRPr="000E0A53">
        <w:rPr>
          <w:rFonts w:cs="Times New Roman"/>
        </w:rPr>
        <w:t>de</w:t>
      </w:r>
      <w:r w:rsidR="005F0F76">
        <w:rPr>
          <w:rFonts w:cs="Times New Roman"/>
        </w:rPr>
        <w:t xml:space="preserve"> SUNASS</w:t>
      </w:r>
      <w:r w:rsidRPr="00C06F7F">
        <w:t xml:space="preserve">, en caso </w:t>
      </w:r>
      <w:r w:rsidRPr="005C2E62">
        <w:t xml:space="preserve">las hubiera. El CONCESIONARIO tendrá quince (15) Días para subsanar las observaciones después de que estas sean </w:t>
      </w:r>
      <w:r>
        <w:rPr>
          <w:rFonts w:cs="Times New Roman"/>
        </w:rPr>
        <w:t>notificadas</w:t>
      </w:r>
      <w:r w:rsidRPr="00C06F7F">
        <w:t xml:space="preserve">.  El CONCEDENTE en un plazo máximo de cinco (5) Días </w:t>
      </w:r>
      <w:r>
        <w:rPr>
          <w:rFonts w:cs="Times New Roman"/>
        </w:rPr>
        <w:t xml:space="preserve">deberá evaluar la subsanación de </w:t>
      </w:r>
      <w:r w:rsidRPr="00C06F7F">
        <w:t xml:space="preserve">observaciones </w:t>
      </w:r>
      <w:r>
        <w:rPr>
          <w:rFonts w:cs="Times New Roman"/>
        </w:rPr>
        <w:t>y comunicar el resultado de su evaluación. De persistir observaciones,</w:t>
      </w:r>
      <w:r w:rsidRPr="00C06F7F">
        <w:t xml:space="preserve"> el CONCESIONARIO </w:t>
      </w:r>
      <w:r>
        <w:rPr>
          <w:rFonts w:cs="Times New Roman"/>
        </w:rPr>
        <w:t>contará con</w:t>
      </w:r>
      <w:r w:rsidRPr="00C06F7F">
        <w:t xml:space="preserve"> un plazo ultimo de cinco (5) Días</w:t>
      </w:r>
      <w:r w:rsidRPr="0020298C">
        <w:rPr>
          <w:rFonts w:cs="Times New Roman"/>
        </w:rPr>
        <w:t xml:space="preserve"> </w:t>
      </w:r>
      <w:r>
        <w:rPr>
          <w:rFonts w:cs="Times New Roman"/>
        </w:rPr>
        <w:t xml:space="preserve">para subsanarlas. El CONCEDENTE contará con un plazo de cinco (5) Días para evaluar la subsanación y emitir su </w:t>
      </w:r>
      <w:r w:rsidR="00B44603">
        <w:rPr>
          <w:rFonts w:cs="Times New Roman"/>
        </w:rPr>
        <w:t>conformidad</w:t>
      </w:r>
      <w:r>
        <w:rPr>
          <w:rFonts w:cs="Times New Roman"/>
        </w:rPr>
        <w:t xml:space="preserve"> o rechazo a la actualización del Manual de Operación y Mantenimiento, de considerarlo </w:t>
      </w:r>
      <w:r w:rsidRPr="00A3553A">
        <w:rPr>
          <w:rFonts w:asciiTheme="minorHAnsi" w:hAnsiTheme="minorHAnsi" w:cs="Times New Roman"/>
          <w:szCs w:val="22"/>
        </w:rPr>
        <w:t>las Partes podrán recurrir a</w:t>
      </w:r>
      <w:r>
        <w:rPr>
          <w:rFonts w:asciiTheme="minorHAnsi" w:hAnsiTheme="minorHAnsi" w:cs="Times New Roman"/>
          <w:szCs w:val="22"/>
        </w:rPr>
        <w:t>l</w:t>
      </w:r>
      <w:r w:rsidRPr="00A3553A">
        <w:rPr>
          <w:rFonts w:asciiTheme="minorHAnsi" w:hAnsiTheme="minorHAnsi" w:cs="Times New Roman"/>
          <w:szCs w:val="22"/>
        </w:rPr>
        <w:t xml:space="preserve"> peritaje conforme al procedimiento establecido en las Cláusulas </w:t>
      </w:r>
      <w:r>
        <w:rPr>
          <w:rFonts w:asciiTheme="minorHAnsi" w:hAnsiTheme="minorHAnsi" w:cs="Times New Roman"/>
          <w:szCs w:val="22"/>
        </w:rPr>
        <w:fldChar w:fldCharType="begin"/>
      </w:r>
      <w:r>
        <w:rPr>
          <w:rFonts w:asciiTheme="minorHAnsi" w:hAnsiTheme="minorHAnsi" w:cs="Times New Roman"/>
          <w:szCs w:val="22"/>
        </w:rPr>
        <w:instrText xml:space="preserve"> REF _Ref44691943 \n \h </w:instrText>
      </w:r>
      <w:r>
        <w:rPr>
          <w:rFonts w:asciiTheme="minorHAnsi" w:hAnsiTheme="minorHAnsi" w:cs="Times New Roman"/>
          <w:szCs w:val="22"/>
        </w:rPr>
      </w:r>
      <w:r>
        <w:rPr>
          <w:rFonts w:asciiTheme="minorHAnsi" w:hAnsiTheme="minorHAnsi" w:cs="Times New Roman"/>
          <w:szCs w:val="22"/>
        </w:rPr>
        <w:fldChar w:fldCharType="separate"/>
      </w:r>
      <w:r w:rsidR="003502E1">
        <w:rPr>
          <w:rFonts w:asciiTheme="minorHAnsi" w:hAnsiTheme="minorHAnsi" w:cs="Times New Roman"/>
          <w:szCs w:val="22"/>
        </w:rPr>
        <w:t>5.32</w:t>
      </w:r>
      <w:r>
        <w:rPr>
          <w:rFonts w:asciiTheme="minorHAnsi" w:hAnsiTheme="minorHAnsi" w:cs="Times New Roman"/>
          <w:szCs w:val="22"/>
        </w:rPr>
        <w:fldChar w:fldCharType="end"/>
      </w:r>
      <w:r w:rsidRPr="00A3553A">
        <w:rPr>
          <w:rFonts w:asciiTheme="minorHAnsi" w:hAnsiTheme="minorHAnsi" w:cs="Times New Roman"/>
          <w:szCs w:val="22"/>
        </w:rPr>
        <w:t xml:space="preserve"> y </w:t>
      </w:r>
      <w:r>
        <w:rPr>
          <w:rFonts w:asciiTheme="minorHAnsi" w:hAnsiTheme="minorHAnsi" w:cs="Times New Roman"/>
          <w:szCs w:val="22"/>
        </w:rPr>
        <w:fldChar w:fldCharType="begin"/>
      </w:r>
      <w:r>
        <w:rPr>
          <w:rFonts w:asciiTheme="minorHAnsi" w:hAnsiTheme="minorHAnsi" w:cs="Times New Roman"/>
          <w:szCs w:val="22"/>
        </w:rPr>
        <w:instrText xml:space="preserve"> REF _Ref44691958 \n \h </w:instrText>
      </w:r>
      <w:r>
        <w:rPr>
          <w:rFonts w:asciiTheme="minorHAnsi" w:hAnsiTheme="minorHAnsi" w:cs="Times New Roman"/>
          <w:szCs w:val="22"/>
        </w:rPr>
      </w:r>
      <w:r>
        <w:rPr>
          <w:rFonts w:asciiTheme="minorHAnsi" w:hAnsiTheme="minorHAnsi" w:cs="Times New Roman"/>
          <w:szCs w:val="22"/>
        </w:rPr>
        <w:fldChar w:fldCharType="separate"/>
      </w:r>
      <w:r w:rsidR="003502E1">
        <w:rPr>
          <w:rFonts w:asciiTheme="minorHAnsi" w:hAnsiTheme="minorHAnsi" w:cs="Times New Roman"/>
          <w:szCs w:val="22"/>
        </w:rPr>
        <w:t>5.33</w:t>
      </w:r>
      <w:r>
        <w:rPr>
          <w:rFonts w:asciiTheme="minorHAnsi" w:hAnsiTheme="minorHAnsi" w:cs="Times New Roman"/>
          <w:szCs w:val="22"/>
        </w:rPr>
        <w:fldChar w:fldCharType="end"/>
      </w:r>
      <w:r w:rsidRPr="00A3553A">
        <w:rPr>
          <w:rFonts w:asciiTheme="minorHAnsi" w:hAnsiTheme="minorHAnsi" w:cs="Times New Roman"/>
          <w:szCs w:val="22"/>
        </w:rPr>
        <w:t>.</w:t>
      </w:r>
    </w:p>
    <w:p w14:paraId="08C4FEB4" w14:textId="77777777" w:rsidR="00FF759D" w:rsidRPr="00C06F7F" w:rsidRDefault="00FF759D" w:rsidP="005C2E62">
      <w:pPr>
        <w:pStyle w:val="Numerar"/>
        <w:numPr>
          <w:ilvl w:val="0"/>
          <w:numId w:val="0"/>
        </w:numPr>
        <w:ind w:left="709"/>
        <w:rPr>
          <w:rFonts w:asciiTheme="minorHAnsi" w:hAnsiTheme="minorHAnsi"/>
        </w:rPr>
      </w:pPr>
    </w:p>
    <w:p w14:paraId="071653E3"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922" w:name="_Toc864748"/>
      <w:bookmarkStart w:id="1923" w:name="_Toc30781409"/>
      <w:bookmarkStart w:id="1924" w:name="_Toc60738984"/>
      <w:bookmarkStart w:id="1925" w:name="_Toc77226651"/>
      <w:r w:rsidRPr="00A3553A">
        <w:rPr>
          <w:rFonts w:asciiTheme="minorHAnsi" w:hAnsiTheme="minorHAnsi" w:cs="Times New Roman"/>
          <w:bCs w:val="0"/>
          <w:sz w:val="22"/>
          <w:szCs w:val="22"/>
        </w:rPr>
        <w:t>Puesta en Marcha</w:t>
      </w:r>
      <w:bookmarkEnd w:id="1922"/>
      <w:r w:rsidRPr="00A3553A">
        <w:rPr>
          <w:rFonts w:asciiTheme="minorHAnsi" w:hAnsiTheme="minorHAnsi" w:cs="Times New Roman"/>
          <w:bCs w:val="0"/>
          <w:sz w:val="22"/>
          <w:szCs w:val="22"/>
        </w:rPr>
        <w:t xml:space="preserve"> del Componente 2</w:t>
      </w:r>
      <w:bookmarkEnd w:id="1923"/>
      <w:bookmarkEnd w:id="1924"/>
      <w:bookmarkEnd w:id="1925"/>
    </w:p>
    <w:p w14:paraId="7E9CDC51" w14:textId="77777777" w:rsidR="00A51DE4" w:rsidRPr="00A3553A" w:rsidRDefault="00A51DE4" w:rsidP="00A51DE4">
      <w:pPr>
        <w:adjustRightInd/>
        <w:rPr>
          <w:rFonts w:asciiTheme="minorHAnsi" w:hAnsiTheme="minorHAnsi" w:cs="Times New Roman"/>
          <w:lang w:val="es-PE"/>
        </w:rPr>
      </w:pPr>
      <w:bookmarkStart w:id="1926"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27"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xml:space="preserve">. Asimismo, a través de muestreos y análisis de laboratorio realizados por un laboratorio acreditado, de acuerdo con las Leyes y </w:t>
      </w:r>
      <w:r w:rsidRPr="00A3553A">
        <w:rPr>
          <w:rFonts w:asciiTheme="minorHAnsi" w:hAnsiTheme="minorHAnsi" w:cs="Times New Roman"/>
          <w:lang w:val="es-PE"/>
        </w:rPr>
        <w:lastRenderedPageBreak/>
        <w:t>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1927"/>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1926"/>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6EA18211"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3502E1">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3502E1">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524A176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1928" w:name="_cp_text_1_1337"/>
      <w:r w:rsidRPr="00A3553A">
        <w:rPr>
          <w:rFonts w:asciiTheme="minorHAnsi" w:hAnsiTheme="minorHAnsi" w:cs="Times New Roman"/>
          <w:lang w:val="es-PE"/>
        </w:rPr>
        <w:t>, la SUNASS</w:t>
      </w:r>
      <w:r w:rsidR="00E7440C">
        <w:rPr>
          <w:rFonts w:asciiTheme="minorHAnsi" w:hAnsiTheme="minorHAnsi" w:cs="Times New Roman"/>
          <w:lang w:val="es-PE"/>
        </w:rPr>
        <w:t xml:space="preserve"> </w:t>
      </w:r>
      <w:bookmarkEnd w:id="1928"/>
      <w:r w:rsidRPr="00A3553A">
        <w:rPr>
          <w:rFonts w:asciiTheme="minorHAnsi" w:hAnsiTheme="minorHAnsi" w:cs="Times New Roman"/>
          <w:lang w:val="es-PE"/>
        </w:rPr>
        <w:t xml:space="preserve">y, en lo que resulte pertinente, del PSS. </w:t>
      </w:r>
      <w:r w:rsidR="00EF1B4E">
        <w:rPr>
          <w:rFonts w:asciiTheme="minorHAnsi" w:hAnsiTheme="minorHAnsi" w:cs="Times New Roman"/>
          <w:lang w:val="es-PE"/>
        </w:rPr>
        <w:t>La intervención de la SUNASS se circunscribe a participar en la verificación del cumplimiento de los Niveles de Servicio; no obstante, en caso la SUNASS no participe en dicha verificación, esto no inhibe el pronunciamiento del CONCEDENTE respecto a la Puesta en Marcha.</w:t>
      </w:r>
    </w:p>
    <w:p w14:paraId="057854EA" w14:textId="77777777" w:rsidR="00A51DE4" w:rsidRPr="00A3553A" w:rsidRDefault="00A51DE4" w:rsidP="00A51DE4">
      <w:pPr>
        <w:adjustRightInd/>
        <w:rPr>
          <w:rFonts w:asciiTheme="minorHAnsi" w:hAnsiTheme="minorHAnsi" w:cs="Times New Roman"/>
          <w:lang w:val="es-PE"/>
        </w:rPr>
      </w:pPr>
    </w:p>
    <w:p w14:paraId="745E47A8" w14:textId="5380C95F"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1929"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3502E1">
        <w:rPr>
          <w:rFonts w:asciiTheme="minorHAnsi" w:hAnsiTheme="minorHAnsi" w:cs="Times New Roman"/>
          <w:lang w:val="es-PE"/>
        </w:rPr>
        <w:t>4.5</w:t>
      </w:r>
      <w:r w:rsidR="00214D63">
        <w:rPr>
          <w:rFonts w:asciiTheme="minorHAnsi" w:hAnsiTheme="minorHAnsi" w:cs="Times New Roman"/>
          <w:lang w:val="es-PE"/>
        </w:rPr>
        <w:fldChar w:fldCharType="end"/>
      </w:r>
      <w:bookmarkEnd w:id="1929"/>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30" w:name="_Ref416613132"/>
      <w:bookmarkStart w:id="1931"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1930"/>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1932"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1932"/>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250A376F"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00501A2C">
        <w:rPr>
          <w:rFonts w:asciiTheme="minorHAnsi" w:hAnsiTheme="minorHAnsi" w:cs="Times New Roman"/>
          <w:lang w:val="es-BO"/>
        </w:rPr>
        <w:t xml:space="preserve">(de los) </w:t>
      </w:r>
      <w:r w:rsidRPr="00A3553A">
        <w:rPr>
          <w:rFonts w:asciiTheme="minorHAnsi" w:hAnsiTheme="minorHAnsi" w:cs="Times New Roman"/>
          <w:lang w:val="es-BO"/>
        </w:rPr>
        <w:t>respectivo</w:t>
      </w:r>
      <w:r w:rsidR="00501A2C">
        <w:rPr>
          <w:rFonts w:asciiTheme="minorHAnsi" w:hAnsiTheme="minorHAnsi" w:cs="Times New Roman"/>
          <w:lang w:val="es-BO"/>
        </w:rPr>
        <w:t>(s)</w:t>
      </w:r>
      <w:r w:rsidRPr="00A3553A">
        <w:rPr>
          <w:rFonts w:asciiTheme="minorHAnsi" w:hAnsiTheme="minorHAnsi" w:cs="Times New Roman"/>
          <w:lang w:val="es-BO"/>
        </w:rPr>
        <w:t xml:space="preserve"> </w:t>
      </w:r>
      <w:r w:rsidR="000114B0" w:rsidRPr="00A3553A">
        <w:rPr>
          <w:rFonts w:asciiTheme="minorHAnsi" w:hAnsiTheme="minorHAnsi" w:cs="Times New Roman"/>
          <w:lang w:val="es-BO"/>
        </w:rPr>
        <w:t>I</w:t>
      </w:r>
      <w:r w:rsidRPr="00A3553A">
        <w:rPr>
          <w:rFonts w:asciiTheme="minorHAnsi" w:hAnsiTheme="minorHAnsi" w:cs="Times New Roman"/>
          <w:lang w:val="es-BO"/>
        </w:rPr>
        <w:t>nstrumento</w:t>
      </w:r>
      <w:r w:rsidR="00501A2C">
        <w:rPr>
          <w:rFonts w:asciiTheme="minorHAnsi" w:hAnsiTheme="minorHAnsi" w:cs="Times New Roman"/>
          <w:lang w:val="es-BO"/>
        </w:rPr>
        <w:t>(s)</w:t>
      </w:r>
      <w:r w:rsidRPr="00A3553A">
        <w:rPr>
          <w:rFonts w:asciiTheme="minorHAnsi" w:hAnsiTheme="minorHAnsi" w:cs="Times New Roman"/>
          <w:lang w:val="es-BO"/>
        </w:rPr>
        <w:t xml:space="preserve">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ListParagraph"/>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implementado el mecanismo para la Disposición Final de residuos sólidos, que podrá incluir, sin limitarse a: la suscripción de un contrato con una empresa operadora de residuos sólidos (EO-RS) inscrita en el Ministerio del Ambiente, la construcción d</w:t>
      </w:r>
      <w:r w:rsidR="0074364F" w:rsidRPr="00A3553A">
        <w:rPr>
          <w:rFonts w:asciiTheme="minorHAnsi" w:hAnsiTheme="minorHAnsi" w:cs="Times New Roman"/>
          <w:lang w:val="es-PE"/>
        </w:rPr>
        <w:t>e un monorelleno,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3B12D791"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ber obtenido la </w:t>
      </w:r>
      <w:r w:rsidR="00B44603">
        <w:rPr>
          <w:rFonts w:asciiTheme="minorHAnsi" w:hAnsiTheme="minorHAnsi" w:cs="Times New Roman"/>
          <w:lang w:val="es-PE"/>
        </w:rPr>
        <w:t>conformidad</w:t>
      </w:r>
      <w:r w:rsidR="00B44603" w:rsidRPr="00A3553A">
        <w:rPr>
          <w:rFonts w:asciiTheme="minorHAnsi" w:hAnsiTheme="minorHAnsi" w:cs="Times New Roman"/>
          <w:lang w:val="es-PE"/>
        </w:rPr>
        <w:t xml:space="preserve"> </w:t>
      </w:r>
      <w:r w:rsidRPr="00A3553A">
        <w:rPr>
          <w:rFonts w:asciiTheme="minorHAnsi" w:hAnsiTheme="minorHAnsi" w:cs="Times New Roman"/>
          <w:lang w:val="es-PE"/>
        </w:rPr>
        <w:t>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358C80FA"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a SUNASS y</w:t>
      </w:r>
      <w:r w:rsidRPr="00A3553A">
        <w:rPr>
          <w:rFonts w:asciiTheme="minorHAnsi" w:hAnsiTheme="minorHAnsi" w:cs="Times New Roman"/>
          <w:lang w:val="es-PE"/>
        </w:rPr>
        <w:t xml:space="preserve"> al Supervisor Especializado, los planos finales conforme a lo construido (planos </w:t>
      </w:r>
      <w:r w:rsidRPr="00A3553A">
        <w:rPr>
          <w:rFonts w:asciiTheme="minorHAnsi" w:hAnsiTheme="minorHAnsi" w:cs="Times New Roman"/>
          <w:i/>
          <w:lang w:val="es-PE"/>
        </w:rPr>
        <w:t>as built</w:t>
      </w:r>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ii) formular las observaciones que considere pertinentes, las cuales deberán contar con la respectiva explicación o justificación.</w:t>
      </w:r>
      <w:bookmarkEnd w:id="1931"/>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1933"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1933"/>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Vencido el plazo adicional señalado en el párrafo precedente, sin perjuicio de la aplicación 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1470409A"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3502E1">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sin perjuicio de la aplicación de las 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75E83F49"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3502E1">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1934" w:name="_Ref366743182"/>
      <w:bookmarkStart w:id="1935"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1934"/>
    </w:p>
    <w:bookmarkEnd w:id="1935"/>
    <w:p w14:paraId="42E120DE" w14:textId="77777777" w:rsidR="00A51DE4" w:rsidRPr="00A3553A" w:rsidRDefault="00A51DE4" w:rsidP="00A51DE4">
      <w:pPr>
        <w:adjustRightInd/>
        <w:rPr>
          <w:rFonts w:asciiTheme="minorHAnsi" w:hAnsiTheme="minorHAnsi" w:cs="Times New Roman"/>
          <w:lang w:val="es-PE"/>
        </w:rPr>
      </w:pPr>
    </w:p>
    <w:p w14:paraId="51B6AB61" w14:textId="0AECD6D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1936" w:name="_Ref422337844"/>
      <w:bookmarkStart w:id="1937"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3502E1">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1936"/>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1CAA22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1938"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1939" w:name="_cp_text_1_1348"/>
      <w:r w:rsidRPr="00A3553A">
        <w:rPr>
          <w:rFonts w:asciiTheme="minorHAnsi" w:hAnsiTheme="minorHAnsi" w:cs="Times New Roman"/>
          <w:lang w:val="es-PE"/>
        </w:rPr>
        <w:t xml:space="preserve">suspensión </w:t>
      </w:r>
      <w:bookmarkEnd w:id="1939"/>
      <w:r w:rsidRPr="00A3553A">
        <w:rPr>
          <w:rFonts w:asciiTheme="minorHAnsi" w:hAnsiTheme="minorHAnsi" w:cs="Times New Roman"/>
          <w:lang w:val="es-PE"/>
        </w:rPr>
        <w:t xml:space="preserve">del plazo 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3502E1">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1937"/>
      <w:bookmarkEnd w:id="1938"/>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2663D67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3502E1">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940" w:name="_cp_blt_2_1350"/>
      <w:bookmarkStart w:id="1941" w:name="_Toc864751"/>
      <w:bookmarkStart w:id="1942" w:name="_Toc30781410"/>
      <w:bookmarkStart w:id="1943" w:name="_Toc60738985"/>
      <w:bookmarkStart w:id="1944" w:name="_Toc77226652"/>
      <w:bookmarkEnd w:id="1940"/>
      <w:r w:rsidRPr="00A3553A">
        <w:rPr>
          <w:rFonts w:asciiTheme="minorHAnsi" w:hAnsiTheme="minorHAnsi" w:cs="Times New Roman"/>
          <w:bCs w:val="0"/>
          <w:sz w:val="22"/>
          <w:szCs w:val="22"/>
        </w:rPr>
        <w:t>Entrega de información</w:t>
      </w:r>
      <w:bookmarkEnd w:id="1941"/>
      <w:bookmarkEnd w:id="1942"/>
      <w:bookmarkEnd w:id="1943"/>
      <w:bookmarkEnd w:id="1944"/>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1945" w:name="_cp_blt_1_1378"/>
      <w:bookmarkStart w:id="1946" w:name="_cp_blt_2_1377"/>
      <w:bookmarkStart w:id="1947" w:name="_Ref366742617"/>
      <w:bookmarkEnd w:id="1945"/>
      <w:bookmarkEnd w:id="1946"/>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1947"/>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1948" w:name="_cp_text_1_1379"/>
      <w:r w:rsidRPr="00A3553A">
        <w:rPr>
          <w:rFonts w:asciiTheme="minorHAnsi" w:hAnsiTheme="minorHAnsi" w:cs="Times New Roman"/>
          <w:lang w:val="es-PE"/>
        </w:rPr>
        <w:t xml:space="preserve">cada </w:t>
      </w:r>
      <w:bookmarkEnd w:id="1948"/>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Heading2"/>
        <w:numPr>
          <w:ilvl w:val="0"/>
          <w:numId w:val="0"/>
        </w:numPr>
        <w:adjustRightInd/>
        <w:rPr>
          <w:rFonts w:asciiTheme="minorHAnsi" w:hAnsiTheme="minorHAnsi" w:cs="Times New Roman"/>
          <w:bCs w:val="0"/>
          <w:sz w:val="22"/>
          <w:szCs w:val="22"/>
        </w:rPr>
      </w:pPr>
      <w:bookmarkStart w:id="1949" w:name="_Toc864752"/>
      <w:bookmarkStart w:id="1950" w:name="_Toc30781411"/>
      <w:bookmarkStart w:id="1951" w:name="_Toc60738986"/>
      <w:bookmarkStart w:id="1952" w:name="_cp_text_1_1380"/>
      <w:bookmarkStart w:id="1953" w:name="_Toc77226653"/>
      <w:r w:rsidRPr="00A3553A">
        <w:rPr>
          <w:rFonts w:asciiTheme="minorHAnsi" w:hAnsiTheme="minorHAnsi" w:cs="Times New Roman"/>
          <w:bCs w:val="0"/>
          <w:sz w:val="22"/>
          <w:szCs w:val="22"/>
        </w:rPr>
        <w:t>Condiciones para la ampliación del Proyecto</w:t>
      </w:r>
      <w:bookmarkEnd w:id="1949"/>
      <w:bookmarkEnd w:id="1950"/>
      <w:bookmarkEnd w:id="1951"/>
      <w:bookmarkEnd w:id="1953"/>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1954" w:name="_cp_blt_1_1382"/>
      <w:bookmarkStart w:id="1955" w:name="_cp_text_4_1381"/>
      <w:bookmarkStart w:id="1956" w:name="_Ref54041235"/>
      <w:bookmarkEnd w:id="1952"/>
      <w:r w:rsidRPr="008B7119">
        <w:rPr>
          <w:rFonts w:asciiTheme="minorHAnsi" w:hAnsiTheme="minorHAnsi" w:cs="Times New Roman"/>
          <w:lang w:val="es-PE"/>
        </w:rPr>
        <w:t>C</w:t>
      </w:r>
      <w:bookmarkEnd w:id="1954"/>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1957" w:name="_cp_text_1_1383"/>
      <w:bookmarkEnd w:id="1955"/>
      <w:r w:rsidRPr="00A3553A">
        <w:rPr>
          <w:rFonts w:asciiTheme="minorHAnsi" w:hAnsiTheme="minorHAnsi" w:cs="Times New Roman"/>
          <w:lang w:val="es-PE"/>
        </w:rPr>
        <w:t>siguiente tabla:</w:t>
      </w:r>
      <w:bookmarkEnd w:id="1956"/>
      <w:r w:rsidRPr="00A3553A">
        <w:rPr>
          <w:rFonts w:asciiTheme="minorHAnsi" w:hAnsiTheme="minorHAnsi" w:cs="Times New Roman"/>
          <w:lang w:val="es-PE"/>
        </w:rPr>
        <w:t xml:space="preserve"> </w:t>
      </w:r>
      <w:bookmarkStart w:id="1958" w:name="_cp_text_1_1384"/>
      <w:bookmarkEnd w:id="1957"/>
    </w:p>
    <w:bookmarkEnd w:id="1958"/>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00A51DE4">
      <w:pPr>
        <w:pStyle w:val="Caption"/>
        <w:adjustRightInd/>
        <w:spacing w:after="0"/>
        <w:jc w:val="center"/>
        <w:outlineLvl w:val="9"/>
        <w:rPr>
          <w:rFonts w:asciiTheme="minorHAnsi" w:hAnsiTheme="minorHAnsi" w:cs="Times New Roman"/>
          <w:bCs w:val="0"/>
          <w:sz w:val="22"/>
          <w:szCs w:val="22"/>
        </w:rPr>
      </w:pPr>
      <w:bookmarkStart w:id="1959" w:name="_cp_text_4_1385"/>
      <w:r w:rsidRPr="00A3553A">
        <w:rPr>
          <w:rFonts w:asciiTheme="minorHAnsi" w:hAnsiTheme="minorHAnsi" w:cs="Times New Roman"/>
          <w:bCs w:val="0"/>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1960" w:name="_Hlk529292307"/>
            <w:bookmarkStart w:id="1961" w:name="_cp_table_9_1386"/>
            <w:bookmarkEnd w:id="1959"/>
            <w:r w:rsidRPr="00A3553A">
              <w:rPr>
                <w:rFonts w:asciiTheme="minorHAnsi" w:hAnsiTheme="minorHAnsi" w:cs="Times New Roman"/>
              </w:rPr>
              <w:t>CONDICIONES DEL DISEÑO INICIAL DE LOS SISTEMAS DE TRATAMIENTO</w:t>
            </w:r>
            <w:bookmarkEnd w:id="1960"/>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ONDICIONES PARA EVALUAR LA AMPLIACIÓN DE LOS SISTEMAS DE 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1962" w:name="OLE_LINK1"/>
            <w:r w:rsidRPr="008B7119">
              <w:rPr>
                <w:rFonts w:asciiTheme="minorHAnsi" w:hAnsiTheme="minorHAnsi" w:cs="Times New Roman"/>
              </w:rPr>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seg)</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seg)</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1961"/>
      <w:bookmarkEnd w:id="1962"/>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1963"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1963"/>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w:lastRenderedPageBreak/>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1964" w:name="_cp_text_1_1388"/>
      <w:bookmarkStart w:id="1965" w:name="_cp_text_1_1389"/>
      <w:bookmarkStart w:id="1966" w:name="_cp_text_1_1390"/>
      <w:bookmarkEnd w:id="1964"/>
      <w:bookmarkEnd w:id="1965"/>
    </w:p>
    <w:bookmarkEnd w:id="1966"/>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1967"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1968" w:name="_cp_text_4_1392"/>
      <w:bookmarkEnd w:id="1967"/>
      <w:r w:rsidRPr="00A3553A">
        <w:rPr>
          <w:rFonts w:asciiTheme="minorHAnsi" w:hAnsiTheme="minorHAnsi" w:cs="Times New Roman"/>
          <w:i/>
          <w:lang w:eastAsia="en-US"/>
        </w:rPr>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seg.</w:t>
      </w:r>
    </w:p>
    <w:bookmarkEnd w:id="1968"/>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1969" w:name="_cp_text_4_1393"/>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1969"/>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1970" w:name="_cp_text_4_1394"/>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1970"/>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1971"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1971"/>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1972"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1972"/>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66F5AB31" w:rsidR="00A51DE4" w:rsidRPr="008B7119" w:rsidRDefault="00ED0266"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r>
                        <w:rPr>
                          <w:rFonts w:ascii="Cambria Math" w:hAnsi="Cambria Math" w:cs="Calibri"/>
                        </w:rPr>
                        <m:t>×</m:t>
                      </m:r>
                      <m:sSub>
                        <m:sSubPr>
                          <m:ctrlPr>
                            <w:rPr>
                              <w:rFonts w:ascii="Cambria Math" w:hAnsi="Cambria Math"/>
                              <w:i/>
                            </w:rPr>
                          </m:ctrlPr>
                        </m:sSubPr>
                        <m:e>
                          <m:r>
                            <w:rPr>
                              <w:rFonts w:ascii="Cambria Math" w:hAnsi="Cambria Math" w:cs="Calibri"/>
                            </w:rPr>
                            <m:t>Vda</m:t>
                          </m:r>
                        </m:e>
                        <m:sub>
                          <m:r>
                            <w:rPr>
                              <w:rFonts w:ascii="Cambria Math" w:hAnsi="Cambria Math" w:cs="Calibri"/>
                            </w:rPr>
                            <m:t>f,n</m:t>
                          </m:r>
                        </m:sub>
                      </m:sSub>
                    </m:e>
                  </m:d>
                </m:e>
              </m:nary>
            </m:num>
            <m:den>
              <m:r>
                <w:rPr>
                  <w:rFonts w:ascii="Cambria Math" w:hAnsi="Cambria Math" w:cs="Calibri"/>
                </w:rPr>
                <m:t>g×1000</m:t>
              </m:r>
            </m:den>
          </m:f>
        </m:oMath>
      </m:oMathPara>
      <w:bookmarkStart w:id="1973" w:name="_cp_text_1_1397"/>
      <w:bookmarkStart w:id="1974" w:name="_cp_text_1_1398"/>
      <w:bookmarkStart w:id="1975" w:name="_cp_text_1_1399"/>
      <w:bookmarkEnd w:id="1973"/>
      <w:bookmarkEnd w:id="1974"/>
    </w:p>
    <w:p w14:paraId="26825524" w14:textId="77777777" w:rsidR="00A51DE4" w:rsidRPr="00A3553A" w:rsidRDefault="00A51DE4" w:rsidP="00A51DE4">
      <w:pPr>
        <w:adjustRightInd/>
        <w:ind w:firstLine="708"/>
        <w:rPr>
          <w:rFonts w:asciiTheme="minorHAnsi" w:hAnsiTheme="minorHAnsi" w:cs="Times New Roman"/>
          <w:lang w:eastAsia="en-US"/>
        </w:rPr>
      </w:pPr>
      <w:bookmarkStart w:id="1976" w:name="_cp_text_1_1400"/>
      <w:bookmarkEnd w:id="1975"/>
      <w:r w:rsidRPr="002128F5">
        <w:rPr>
          <w:rFonts w:asciiTheme="minorHAnsi" w:hAnsiTheme="minorHAnsi" w:cs="Times New Roman"/>
          <w:lang w:eastAsia="en-US"/>
        </w:rPr>
        <w:t>Donde:</w:t>
      </w:r>
    </w:p>
    <w:bookmarkEnd w:id="1976"/>
    <w:p w14:paraId="71090311" w14:textId="77777777" w:rsidR="00A51DE4" w:rsidRPr="00A3553A" w:rsidRDefault="00A51DE4" w:rsidP="00A51DE4">
      <w:pPr>
        <w:adjustRightInd/>
        <w:rPr>
          <w:rFonts w:asciiTheme="minorHAnsi" w:hAnsiTheme="minorHAnsi" w:cs="Times New Roman"/>
          <w:color w:val="000000"/>
          <w:lang w:eastAsia="en-US"/>
        </w:rPr>
      </w:pPr>
    </w:p>
    <w:bookmarkStart w:id="1977" w:name="_cp_text_1_1402"/>
    <w:p w14:paraId="01C79DD6" w14:textId="77777777" w:rsidR="00A51DE4" w:rsidRPr="00A3553A" w:rsidRDefault="00ED0266"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1977"/>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ED0266"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oMath>
      <w:r w:rsidR="00A51DE4" w:rsidRPr="008B7119">
        <w:rPr>
          <w:rFonts w:asciiTheme="minorHAnsi" w:hAnsiTheme="minorHAnsi" w:cs="Times New Roman"/>
          <w:shd w:val="clear" w:color="auto" w:fill="FFFFFF"/>
        </w:rPr>
        <w:t xml:space="preserve"> </w:t>
      </w:r>
      <w:bookmarkStart w:id="1978"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1978"/>
    <w:p w14:paraId="05E18663" w14:textId="77777777" w:rsidR="00A51DE4" w:rsidRPr="00A3553A" w:rsidRDefault="00A51DE4" w:rsidP="00A51DE4">
      <w:pPr>
        <w:adjustRightInd/>
        <w:ind w:left="2410" w:hanging="1701"/>
        <w:rPr>
          <w:rFonts w:asciiTheme="minorHAnsi" w:hAnsiTheme="minorHAnsi" w:cs="Times New Roman"/>
        </w:rPr>
      </w:pPr>
    </w:p>
    <w:bookmarkStart w:id="1979" w:name="_cp_text_4_1406"/>
    <w:p w14:paraId="37ED3F16" w14:textId="13CD24BD" w:rsidR="00A51DE4" w:rsidRPr="00A3553A" w:rsidRDefault="00ED0266"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a</m:t>
            </m:r>
          </m:e>
          <m:sub>
            <m:r>
              <w:rPr>
                <w:rFonts w:ascii="Cambria Math" w:hAnsi="Cambria Math" w:cs="Calibri"/>
              </w:rPr>
              <m:t>f,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1980" w:name="_cp_text_1_1407"/>
      <w:bookmarkEnd w:id="1979"/>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3502E1">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1980"/>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1981"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1982" w:name="_cp_text_4_1409"/>
      <w:bookmarkEnd w:id="1981"/>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1982"/>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1983"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1984" w:name="_cp_text_4_1411"/>
      <w:bookmarkEnd w:id="1983"/>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1984"/>
    <w:p w14:paraId="113BED14" w14:textId="77777777" w:rsidR="00A51DE4" w:rsidRPr="00A3553A" w:rsidRDefault="00A51DE4" w:rsidP="00A51DE4">
      <w:pPr>
        <w:adjustRightInd/>
        <w:ind w:left="2410" w:hanging="1701"/>
        <w:rPr>
          <w:rFonts w:asciiTheme="minorHAnsi" w:hAnsiTheme="minorHAnsi" w:cs="Times New Roman"/>
        </w:rPr>
      </w:pPr>
    </w:p>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1985"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1986" w:name="_cp_text_4_1415"/>
      <w:bookmarkEnd w:id="1985"/>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1986"/>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1987"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1988" w:name="_cp_text_1_1417"/>
      <w:bookmarkEnd w:id="1987"/>
      <w:r w:rsidRPr="00A3553A">
        <w:rPr>
          <w:rFonts w:asciiTheme="minorHAnsi" w:hAnsiTheme="minorHAnsi" w:cs="Times New Roman"/>
          <w:lang w:val="es-PE" w:eastAsia="en-US"/>
        </w:rPr>
        <w:t xml:space="preserve">en </w:t>
      </w:r>
      <w:bookmarkStart w:id="1989" w:name="_cp_text_4_1418"/>
      <w:bookmarkEnd w:id="1988"/>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de las obras de ampliación del sistema de tratamiento </w:t>
      </w:r>
      <w:bookmarkStart w:id="1990" w:name="_cp_text_1_1419"/>
      <w:bookmarkEnd w:id="1989"/>
      <w:r w:rsidRPr="00A3553A">
        <w:rPr>
          <w:rFonts w:asciiTheme="minorHAnsi" w:hAnsiTheme="minorHAnsi" w:cs="Times New Roman"/>
          <w:lang w:val="es-PE" w:eastAsia="en-US"/>
        </w:rPr>
        <w:t>del Proyecto.</w:t>
      </w:r>
    </w:p>
    <w:bookmarkEnd w:id="1990"/>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1991" w:name="_cp_blt_1_1421"/>
      <w:bookmarkStart w:id="1992" w:name="_cp_text_4_1420"/>
      <w:r w:rsidRPr="00A3553A">
        <w:rPr>
          <w:rFonts w:asciiTheme="minorHAnsi" w:hAnsiTheme="minorHAnsi" w:cs="Times New Roman"/>
          <w:lang w:val="es-PE" w:eastAsia="en-US"/>
        </w:rPr>
        <w:t>E</w:t>
      </w:r>
      <w:bookmarkEnd w:id="1991"/>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1993" w:name="_cp_text_4_1422"/>
      <w:bookmarkEnd w:id="1992"/>
    </w:p>
    <w:bookmarkEnd w:id="1993"/>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1994"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1995" w:name="_cp_text_4_1424"/>
      <w:bookmarkEnd w:id="1994"/>
      <w:r w:rsidRPr="00A3553A">
        <w:rPr>
          <w:rFonts w:asciiTheme="minorHAnsi" w:hAnsiTheme="minorHAnsi" w:cs="Times New Roman"/>
          <w:lang w:val="es-PE" w:eastAsia="en-US"/>
        </w:rPr>
        <w:t xml:space="preserve">y de conformidad con las Leyes y Disposiciones Aplicables. </w:t>
      </w:r>
      <w:bookmarkStart w:id="1996" w:name="_cp_text_4_1425"/>
      <w:bookmarkEnd w:id="1995"/>
      <w:bookmarkEnd w:id="1996"/>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Heading2"/>
        <w:numPr>
          <w:ilvl w:val="0"/>
          <w:numId w:val="0"/>
        </w:numPr>
        <w:adjustRightInd/>
        <w:rPr>
          <w:rFonts w:asciiTheme="minorHAnsi" w:hAnsiTheme="minorHAnsi" w:cs="Times New Roman"/>
          <w:bCs w:val="0"/>
          <w:sz w:val="22"/>
          <w:szCs w:val="22"/>
        </w:rPr>
      </w:pPr>
      <w:bookmarkStart w:id="1997" w:name="_Toc60738987"/>
      <w:bookmarkStart w:id="1998" w:name="_Toc77226654"/>
      <w:r w:rsidRPr="00A3553A">
        <w:rPr>
          <w:rFonts w:asciiTheme="minorHAnsi" w:hAnsiTheme="minorHAnsi" w:cs="Times New Roman"/>
          <w:bCs w:val="0"/>
          <w:sz w:val="22"/>
          <w:szCs w:val="22"/>
        </w:rPr>
        <w:t>Del Registro de Obras</w:t>
      </w:r>
      <w:bookmarkEnd w:id="1997"/>
      <w:bookmarkEnd w:id="1998"/>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Heading2"/>
        <w:ind w:left="1843" w:hanging="1843"/>
        <w:rPr>
          <w:rFonts w:asciiTheme="minorHAnsi" w:hAnsiTheme="minorHAnsi" w:cs="Times New Roman"/>
          <w:sz w:val="22"/>
          <w:szCs w:val="22"/>
        </w:rPr>
      </w:pPr>
      <w:bookmarkStart w:id="1999" w:name="_Toc46749196"/>
      <w:bookmarkStart w:id="2000" w:name="_Toc46786791"/>
      <w:bookmarkStart w:id="2001" w:name="_Toc46786940"/>
      <w:bookmarkStart w:id="2002" w:name="_Toc46787082"/>
      <w:bookmarkStart w:id="2003" w:name="_Toc46787224"/>
      <w:bookmarkStart w:id="2004" w:name="_Toc46820134"/>
      <w:bookmarkStart w:id="2005" w:name="_Toc46820289"/>
      <w:bookmarkStart w:id="2006" w:name="_Toc46820575"/>
      <w:bookmarkStart w:id="2007" w:name="_Toc47127996"/>
      <w:bookmarkStart w:id="2008" w:name="_Toc47128139"/>
      <w:bookmarkStart w:id="2009" w:name="_Toc47136357"/>
      <w:bookmarkStart w:id="2010" w:name="_Toc47136500"/>
      <w:bookmarkStart w:id="2011" w:name="_Toc47137238"/>
      <w:bookmarkStart w:id="2012" w:name="_Toc47265230"/>
      <w:bookmarkStart w:id="2013" w:name="_Toc47390762"/>
      <w:bookmarkStart w:id="2014" w:name="_Toc47390977"/>
      <w:bookmarkStart w:id="2015" w:name="_Toc47391120"/>
      <w:bookmarkStart w:id="2016" w:name="_Toc44605107"/>
      <w:bookmarkStart w:id="2017" w:name="_Toc46749197"/>
      <w:bookmarkStart w:id="2018" w:name="_Toc46786792"/>
      <w:bookmarkStart w:id="2019" w:name="_Toc46786941"/>
      <w:bookmarkStart w:id="2020" w:name="_Toc46787083"/>
      <w:bookmarkStart w:id="2021" w:name="_Toc46787225"/>
      <w:bookmarkStart w:id="2022" w:name="_Toc46820135"/>
      <w:bookmarkStart w:id="2023" w:name="_Toc46820290"/>
      <w:bookmarkStart w:id="2024" w:name="_Toc46820576"/>
      <w:bookmarkStart w:id="2025" w:name="_Toc47127997"/>
      <w:bookmarkStart w:id="2026" w:name="_Toc47128140"/>
      <w:bookmarkStart w:id="2027" w:name="_Toc47136358"/>
      <w:bookmarkStart w:id="2028" w:name="_Toc47136501"/>
      <w:bookmarkStart w:id="2029" w:name="_Toc47137239"/>
      <w:bookmarkStart w:id="2030" w:name="_Toc47265231"/>
      <w:bookmarkStart w:id="2031" w:name="_Toc47390763"/>
      <w:bookmarkStart w:id="2032" w:name="_Toc47390978"/>
      <w:bookmarkStart w:id="2033" w:name="_Toc47391121"/>
      <w:bookmarkStart w:id="2034" w:name="_Toc30781412"/>
      <w:bookmarkStart w:id="2035" w:name="_Ref44604571"/>
      <w:bookmarkStart w:id="2036" w:name="_Ref45027070"/>
      <w:bookmarkStart w:id="2037" w:name="_Ref45098690"/>
      <w:bookmarkStart w:id="2038" w:name="_Ref45120060"/>
      <w:bookmarkStart w:id="2039" w:name="_Ref45120875"/>
      <w:bookmarkStart w:id="2040" w:name="_Ref45121300"/>
      <w:bookmarkStart w:id="2041" w:name="_Ref47387773"/>
      <w:bookmarkStart w:id="2042" w:name="_Toc60738988"/>
      <w:bookmarkStart w:id="2043" w:name="_Hlk42793971"/>
      <w:bookmarkStart w:id="2044" w:name="_Toc77226655"/>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r w:rsidRPr="00483EF4">
        <w:rPr>
          <w:rFonts w:asciiTheme="minorHAnsi" w:hAnsiTheme="minorHAnsi" w:cs="Times New Roman"/>
          <w:sz w:val="22"/>
          <w:szCs w:val="22"/>
        </w:rPr>
        <w:t>ENDEUDAMIENTO GARANTIZADO PERMITIDO Y CIERRE FINANCIERO</w:t>
      </w:r>
      <w:bookmarkEnd w:id="2034"/>
      <w:bookmarkEnd w:id="2035"/>
      <w:bookmarkEnd w:id="2036"/>
      <w:bookmarkEnd w:id="2037"/>
      <w:bookmarkEnd w:id="2038"/>
      <w:bookmarkEnd w:id="2039"/>
      <w:bookmarkEnd w:id="2040"/>
      <w:bookmarkEnd w:id="2041"/>
      <w:bookmarkEnd w:id="2042"/>
      <w:bookmarkEnd w:id="2044"/>
    </w:p>
    <w:p w14:paraId="329F6ED3" w14:textId="77777777" w:rsidR="00B47EB9" w:rsidRPr="00A3553A" w:rsidRDefault="00B47EB9" w:rsidP="00B47EB9">
      <w:pPr>
        <w:rPr>
          <w:rFonts w:asciiTheme="minorHAnsi" w:hAnsiTheme="minorHAnsi"/>
          <w:lang w:val="es-PE"/>
        </w:rPr>
      </w:pPr>
      <w:bookmarkStart w:id="2045" w:name="_Hlk24126041"/>
    </w:p>
    <w:p w14:paraId="296B5385" w14:textId="6C53EFE2" w:rsidR="00B47EB9" w:rsidRPr="00A3553A" w:rsidRDefault="00B47EB9" w:rsidP="00574F4B">
      <w:pPr>
        <w:pStyle w:val="Heading2"/>
        <w:numPr>
          <w:ilvl w:val="0"/>
          <w:numId w:val="0"/>
        </w:numPr>
        <w:adjustRightInd/>
        <w:rPr>
          <w:rFonts w:asciiTheme="minorHAnsi" w:hAnsiTheme="minorHAnsi" w:cs="Times New Roman"/>
          <w:b w:val="0"/>
          <w:sz w:val="22"/>
          <w:szCs w:val="22"/>
          <w:lang w:val="es-ES" w:eastAsia="en-US"/>
        </w:rPr>
      </w:pPr>
      <w:bookmarkStart w:id="2046" w:name="_Toc30781413"/>
      <w:bookmarkStart w:id="2047" w:name="_Toc60738989"/>
      <w:bookmarkStart w:id="2048" w:name="_Toc77226656"/>
      <w:r w:rsidRPr="00A3553A">
        <w:rPr>
          <w:rFonts w:asciiTheme="minorHAnsi" w:hAnsiTheme="minorHAnsi" w:cs="Times New Roman"/>
          <w:bCs w:val="0"/>
          <w:sz w:val="22"/>
          <w:szCs w:val="22"/>
        </w:rPr>
        <w:t>Endeudamiento Garantizado Permitido</w:t>
      </w:r>
      <w:bookmarkEnd w:id="2046"/>
      <w:bookmarkEnd w:id="2047"/>
      <w:bookmarkEnd w:id="2048"/>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0E5675A9"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2049"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w:t>
      </w:r>
      <w:r>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 xml:space="preserve">al </w:t>
      </w:r>
      <w:r w:rsidR="00E31B76">
        <w:rPr>
          <w:rFonts w:asciiTheme="minorHAnsi" w:hAnsiTheme="minorHAnsi" w:cs="Times New Roman"/>
          <w:lang w:val="es-ES" w:eastAsia="en-US"/>
        </w:rPr>
        <w:t>Endeudamiento Garantizado Permitid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2049"/>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ListParagraph"/>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ListParagraph"/>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6D73CC03" w:rsidR="006138BA" w:rsidRPr="00A3553A" w:rsidRDefault="006138BA" w:rsidP="00C24D43">
      <w:pPr>
        <w:pStyle w:val="ListParagraph"/>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3502E1">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0C274984" w:rsidR="00F606B8" w:rsidRPr="00A3553A" w:rsidRDefault="00640AC7" w:rsidP="00C24D43">
      <w:pPr>
        <w:pStyle w:val="ListParagraph"/>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w:t>
      </w:r>
      <w:r w:rsidR="00E31B76">
        <w:rPr>
          <w:rFonts w:asciiTheme="minorHAnsi" w:hAnsiTheme="minorHAnsi" w:cs="Times New Roman"/>
          <w:lang w:val="es-ES" w:eastAsia="en-US"/>
        </w:rPr>
        <w:t xml:space="preserve">jurada </w:t>
      </w:r>
      <w:r w:rsidR="00711E96">
        <w:rPr>
          <w:rFonts w:asciiTheme="minorHAnsi" w:hAnsiTheme="minorHAnsi" w:cs="Times New Roman"/>
          <w:lang w:val="es-ES" w:eastAsia="en-US"/>
        </w:rPr>
        <w:t>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3502E1">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ListParagraph"/>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63E78C74" w14:textId="1D8ED2E7" w:rsidR="00FE1CDE" w:rsidRDefault="00FE1CDE" w:rsidP="00FE1CDE">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 xml:space="preserve">Recibida la solicitud de conformidad al Endeudamiento Garantizado Permitido, PROINVERSIÓN en un plazo máximo de quince (15) Días deberá notificar al CONCESIONARIO, con copia al CONCEDENTE, si el íntegro de los documentos mencionados en la Cláusula 7.1 han sido presentados. </w:t>
      </w:r>
      <w:r w:rsidRPr="00A3553A">
        <w:rPr>
          <w:rFonts w:asciiTheme="minorHAnsi" w:hAnsiTheme="minorHAnsi"/>
        </w:rPr>
        <w:t xml:space="preserve">En caso de que PROINVERSIÓN considere que la documentación presentada por el CONCESIONARIO no se encuentra completa, podrá </w:t>
      </w:r>
      <w:r w:rsidRPr="00A3553A">
        <w:rPr>
          <w:rFonts w:asciiTheme="minorHAnsi" w:hAnsiTheme="minorHAnsi"/>
        </w:rPr>
        <w:lastRenderedPageBreak/>
        <w:t>observar la solicitud, brindando un</w:t>
      </w:r>
      <w:r>
        <w:rPr>
          <w:rFonts w:asciiTheme="minorHAnsi" w:hAnsiTheme="minorHAnsi"/>
        </w:rPr>
        <w:t xml:space="preserve"> plazo de subsanación de máximo de cinco (5) Días al CONCESIONARIO para completar la documentación solicitada.</w:t>
      </w:r>
      <w:r w:rsidRPr="00C70DF0">
        <w:rPr>
          <w:rFonts w:asciiTheme="minorHAnsi" w:hAnsiTheme="minorHAnsi"/>
        </w:rPr>
        <w:t xml:space="preserve"> </w:t>
      </w:r>
      <w:r>
        <w:rPr>
          <w:rFonts w:asciiTheme="minorHAnsi" w:hAnsiTheme="minorHAnsi"/>
        </w:rPr>
        <w:t>En caso el CONCESIONARIO no subsane</w:t>
      </w:r>
      <w:r w:rsidRPr="005C2E62">
        <w:rPr>
          <w:rFonts w:asciiTheme="minorHAnsi" w:hAnsiTheme="minorHAnsi"/>
        </w:rPr>
        <w:t xml:space="preserve"> en el </w:t>
      </w:r>
      <w:r>
        <w:rPr>
          <w:rFonts w:asciiTheme="minorHAnsi" w:hAnsiTheme="minorHAnsi"/>
        </w:rPr>
        <w:t>plazo otorgado, se entenderá que la solicitud ha sido denegada</w:t>
      </w:r>
      <w:r>
        <w:rPr>
          <w:rFonts w:asciiTheme="minorHAnsi" w:hAnsiTheme="minorHAnsi" w:cs="Times New Roman"/>
          <w:lang w:val="es-ES" w:eastAsia="en-US"/>
        </w:rPr>
        <w:t>. Si transcurriera el plazo otorgado a PROINVERSIÓN para observar si la solicitud ha sido presentada completa o no sin un pronunciamiento, la solicitud se entenderá como no presentada; en dicho caso el CONCESIONARIO podrá presentar nuevamente su solicitud, si en este último supuesto no existiera pronunciamiento en un plazo de cinco (5) Días, tal solicitud se entenderá presentada de manera complet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5F8E8E52"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3502E1">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3502E1">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3502E1">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F0F9C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2050"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Días</w:t>
      </w:r>
      <w:r w:rsidR="004F1180">
        <w:rPr>
          <w:rFonts w:asciiTheme="minorHAnsi" w:hAnsiTheme="minorHAnsi" w:cs="Times New Roman"/>
          <w:lang w:val="es-ES" w:eastAsia="en-US"/>
        </w:rPr>
        <w:t xml:space="preserve"> luego</w:t>
      </w:r>
      <w:r w:rsidRPr="00A3553A">
        <w:rPr>
          <w:rFonts w:asciiTheme="minorHAnsi" w:hAnsiTheme="minorHAnsi" w:cs="Times New Roman"/>
          <w:lang w:val="es-ES" w:eastAsia="en-US"/>
        </w:rPr>
        <w:t xml:space="preserve"> de recibida </w:t>
      </w:r>
      <w:r w:rsidR="004F1180">
        <w:rPr>
          <w:rFonts w:asciiTheme="minorHAnsi" w:hAnsiTheme="minorHAnsi" w:cs="Times New Roman"/>
          <w:lang w:val="es-ES" w:eastAsia="en-US"/>
        </w:rPr>
        <w:t xml:space="preserve">de manera completa </w:t>
      </w:r>
      <w:r w:rsidRPr="00A3553A">
        <w:rPr>
          <w:rFonts w:asciiTheme="minorHAnsi" w:hAnsiTheme="minorHAnsi" w:cs="Times New Roman"/>
          <w:lang w:val="es-ES" w:eastAsia="en-US"/>
        </w:rPr>
        <w:t xml:space="preserve">la </w:t>
      </w:r>
      <w:r w:rsidR="007432DF" w:rsidRPr="00A3553A">
        <w:rPr>
          <w:rFonts w:asciiTheme="minorHAnsi" w:hAnsiTheme="minorHAnsi" w:cs="Times New Roman"/>
          <w:lang w:val="es-ES" w:eastAsia="en-US"/>
        </w:rPr>
        <w:t>solicitud presentada por el CONCESIONARIO</w:t>
      </w:r>
      <w:r w:rsidR="00844C87">
        <w:rPr>
          <w:rFonts w:asciiTheme="minorHAnsi" w:hAnsiTheme="minorHAnsi" w:cs="Times New Roman"/>
          <w:lang w:val="es-ES" w:eastAsia="en-US"/>
        </w:rPr>
        <w:t>, otorgándole un plazo máximo de diez (10) Días para que remita la documentación requerida</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xml:space="preserve">, contados a partir del </w:t>
      </w:r>
      <w:r w:rsidR="00844C87">
        <w:rPr>
          <w:rFonts w:asciiTheme="minorHAnsi" w:hAnsiTheme="minorHAnsi" w:cs="Times New Roman"/>
          <w:lang w:val="es-ES" w:eastAsia="en-US"/>
        </w:rPr>
        <w:t>D</w:t>
      </w:r>
      <w:r w:rsidRPr="00A3553A">
        <w:rPr>
          <w:rFonts w:asciiTheme="minorHAnsi" w:hAnsiTheme="minorHAnsi" w:cs="Times New Roman"/>
          <w:lang w:val="es-ES" w:eastAsia="en-US"/>
        </w:rPr>
        <w:t>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2050"/>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2051"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2051"/>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Heading2"/>
        <w:numPr>
          <w:ilvl w:val="0"/>
          <w:numId w:val="0"/>
        </w:numPr>
        <w:adjustRightInd/>
        <w:rPr>
          <w:rFonts w:asciiTheme="minorHAnsi" w:hAnsiTheme="minorHAnsi" w:cs="Times New Roman"/>
          <w:bCs w:val="0"/>
          <w:sz w:val="22"/>
          <w:szCs w:val="22"/>
        </w:rPr>
      </w:pPr>
      <w:bookmarkStart w:id="2052" w:name="_Toc864754"/>
      <w:bookmarkStart w:id="2053" w:name="_Toc30781414"/>
      <w:bookmarkStart w:id="2054" w:name="_Toc60738990"/>
      <w:bookmarkStart w:id="2055" w:name="_Toc77226657"/>
      <w:r w:rsidRPr="00A3553A">
        <w:rPr>
          <w:rFonts w:asciiTheme="minorHAnsi" w:hAnsiTheme="minorHAnsi" w:cs="Times New Roman"/>
          <w:bCs w:val="0"/>
          <w:sz w:val="22"/>
          <w:szCs w:val="22"/>
        </w:rPr>
        <w:t>Cierre Financiero</w:t>
      </w:r>
      <w:bookmarkStart w:id="2056" w:name="_Toc533101744"/>
      <w:bookmarkStart w:id="2057" w:name="_Toc533102453"/>
      <w:bookmarkStart w:id="2058" w:name="_Toc533103154"/>
      <w:bookmarkStart w:id="2059" w:name="_Toc533103855"/>
      <w:bookmarkStart w:id="2060" w:name="_Toc533104574"/>
      <w:bookmarkStart w:id="2061" w:name="_Toc533105275"/>
      <w:bookmarkStart w:id="2062" w:name="_Toc533105971"/>
      <w:bookmarkStart w:id="2063" w:name="_Toc533106660"/>
      <w:bookmarkStart w:id="2064" w:name="_Toc533107349"/>
      <w:bookmarkStart w:id="2065" w:name="_Toc533108037"/>
      <w:bookmarkStart w:id="2066" w:name="_Toc533108724"/>
      <w:bookmarkStart w:id="2067" w:name="_Toc533109413"/>
      <w:bookmarkStart w:id="2068" w:name="_Toc533110104"/>
      <w:bookmarkStart w:id="2069" w:name="_Toc533110795"/>
      <w:bookmarkStart w:id="2070" w:name="_Toc533111483"/>
      <w:bookmarkStart w:id="2071" w:name="_Toc533112172"/>
      <w:bookmarkStart w:id="2072" w:name="_Toc533112865"/>
      <w:bookmarkStart w:id="2073" w:name="_Toc533113558"/>
      <w:bookmarkStart w:id="2074" w:name="_Toc533114254"/>
      <w:bookmarkStart w:id="2075" w:name="_Toc533114950"/>
      <w:bookmarkStart w:id="2076" w:name="_Toc533115643"/>
      <w:bookmarkStart w:id="2077" w:name="_Toc533116336"/>
      <w:bookmarkStart w:id="2078" w:name="_Toc533117035"/>
      <w:bookmarkStart w:id="2079" w:name="_Toc533117731"/>
      <w:bookmarkStart w:id="2080" w:name="_Toc533118420"/>
      <w:bookmarkStart w:id="2081" w:name="_Toc533119109"/>
      <w:bookmarkStart w:id="2082" w:name="_Toc533119799"/>
      <w:bookmarkStart w:id="2083" w:name="_Toc533120489"/>
      <w:bookmarkStart w:id="2084" w:name="_Toc533121170"/>
      <w:bookmarkStart w:id="2085" w:name="_Toc533121842"/>
      <w:bookmarkStart w:id="2086" w:name="_Toc533122500"/>
      <w:bookmarkStart w:id="2087" w:name="_Toc533123144"/>
      <w:bookmarkStart w:id="2088" w:name="_Toc533123759"/>
      <w:bookmarkStart w:id="2089" w:name="_Toc533124374"/>
      <w:bookmarkStart w:id="2090" w:name="_Toc533124985"/>
      <w:bookmarkStart w:id="2091" w:name="_Toc533125595"/>
      <w:bookmarkStart w:id="2092" w:name="_Toc533126195"/>
      <w:bookmarkStart w:id="2093" w:name="_Ref418169772"/>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p>
    <w:p w14:paraId="3B9C324D" w14:textId="77777777" w:rsidR="00B47EB9" w:rsidRPr="00A3553A" w:rsidRDefault="00B47EB9" w:rsidP="00B47EB9">
      <w:pPr>
        <w:rPr>
          <w:rFonts w:asciiTheme="minorHAnsi" w:hAnsiTheme="minorHAnsi"/>
          <w:lang w:val="es-PE"/>
        </w:rPr>
      </w:pPr>
      <w:bookmarkStart w:id="2094"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2095" w:name="_Ref45010310"/>
      <w:bookmarkStart w:id="2096"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suficientes para la Inversión en Obras</w:t>
      </w:r>
      <w:r w:rsidRPr="00A3553A">
        <w:rPr>
          <w:rFonts w:asciiTheme="minorHAnsi" w:hAnsiTheme="minorHAnsi"/>
        </w:rPr>
        <w:t xml:space="preserve">. </w:t>
      </w:r>
      <w:bookmarkStart w:id="2097"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Dólares,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2095"/>
    </w:p>
    <w:bookmarkEnd w:id="2096"/>
    <w:bookmarkEnd w:id="2097"/>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2094"/>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2098" w:name="_Ref45112443"/>
      <w:r w:rsidRPr="00A3553A">
        <w:rPr>
          <w:rFonts w:asciiTheme="minorHAnsi" w:hAnsiTheme="minorHAnsi"/>
        </w:rPr>
        <w:lastRenderedPageBreak/>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2099" w:name="_Hlk40853366"/>
      <w:r w:rsidRPr="00A3553A">
        <w:rPr>
          <w:rFonts w:asciiTheme="minorHAnsi" w:hAnsiTheme="minorHAnsi"/>
        </w:rPr>
        <w:t xml:space="preserve">Adicionalmente, cuando se acredite el Cierre Financiero a través de Endeudamiento Garantizado Permitido, el CONCESIONARIO 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2098"/>
      <w:bookmarkEnd w:id="2099"/>
    </w:p>
    <w:p w14:paraId="31A3D8FD" w14:textId="75C83BAC" w:rsidR="009070F9" w:rsidRDefault="009070F9" w:rsidP="009070F9">
      <w:pPr>
        <w:adjustRightInd/>
        <w:rPr>
          <w:rFonts w:asciiTheme="minorHAnsi" w:hAnsiTheme="minorHAnsi"/>
        </w:rPr>
      </w:pPr>
    </w:p>
    <w:p w14:paraId="13FD6F73" w14:textId="77777777" w:rsidR="0056770E" w:rsidRPr="009A0129" w:rsidRDefault="009070F9" w:rsidP="0056770E">
      <w:pPr>
        <w:adjustRightInd/>
        <w:ind w:left="708"/>
        <w:rPr>
          <w:rFonts w:asciiTheme="minorHAnsi" w:hAnsiTheme="minorHAnsi"/>
        </w:rPr>
      </w:pPr>
      <w:r w:rsidRPr="009070F9">
        <w:rPr>
          <w:rFonts w:asciiTheme="minorHAnsi" w:hAnsiTheme="minorHAnsi"/>
        </w:rPr>
        <w:t>En caso de que el CONCESIONARIO determine que no podrá entregar a PROINVERSION los documentos necesarios para la acreditación del Cierre Financiero, dentro de un plazo máximo de 16 meses contados desde la fecha de cierre, podrá</w:t>
      </w:r>
      <w:r w:rsidR="0056770E" w:rsidRPr="009A0129">
        <w:rPr>
          <w:rFonts w:asciiTheme="minorHAnsi" w:hAnsiTheme="minorHAnsi"/>
        </w:rPr>
        <w:t>:</w:t>
      </w:r>
    </w:p>
    <w:p w14:paraId="7CA9453F" w14:textId="77777777" w:rsidR="0056770E" w:rsidRPr="009A0129" w:rsidRDefault="0056770E" w:rsidP="0056770E">
      <w:pPr>
        <w:adjustRightInd/>
        <w:ind w:left="708"/>
        <w:rPr>
          <w:rFonts w:asciiTheme="minorHAnsi" w:hAnsiTheme="minorHAnsi"/>
        </w:rPr>
      </w:pPr>
    </w:p>
    <w:p w14:paraId="1DA6268E" w14:textId="24285CA1" w:rsidR="009070F9" w:rsidRDefault="00C3235F" w:rsidP="007A66D9">
      <w:pPr>
        <w:adjustRightInd/>
        <w:ind w:left="1069" w:hanging="361"/>
        <w:rPr>
          <w:rFonts w:asciiTheme="minorHAnsi" w:hAnsiTheme="minorHAnsi"/>
        </w:rPr>
      </w:pPr>
      <w:r>
        <w:rPr>
          <w:rFonts w:asciiTheme="minorHAnsi" w:hAnsiTheme="minorHAnsi"/>
        </w:rPr>
        <w:t>i)</w:t>
      </w:r>
      <w:r>
        <w:rPr>
          <w:rFonts w:asciiTheme="minorHAnsi" w:hAnsiTheme="minorHAnsi"/>
        </w:rPr>
        <w:tab/>
      </w:r>
      <w:r w:rsidR="0056770E" w:rsidRPr="009A0129">
        <w:rPr>
          <w:rFonts w:asciiTheme="minorHAnsi" w:hAnsiTheme="minorHAnsi"/>
        </w:rPr>
        <w:t>Solicitar</w:t>
      </w:r>
      <w:r w:rsidR="009070F9" w:rsidRPr="009070F9">
        <w:rPr>
          <w:rFonts w:asciiTheme="minorHAnsi" w:hAnsiTheme="minorHAnsi"/>
        </w:rPr>
        <w:t xml:space="preserve"> mediante comunicación escrita </w:t>
      </w:r>
      <w:r w:rsidR="0056770E" w:rsidRPr="009A0129">
        <w:rPr>
          <w:rFonts w:asciiTheme="minorHAnsi" w:hAnsiTheme="minorHAnsi"/>
        </w:rPr>
        <w:t xml:space="preserve">debidamente sustentada a PROINVERSION, con copia </w:t>
      </w:r>
      <w:r w:rsidR="009070F9" w:rsidRPr="009070F9">
        <w:rPr>
          <w:rFonts w:asciiTheme="minorHAnsi" w:hAnsiTheme="minorHAnsi"/>
        </w:rPr>
        <w:t xml:space="preserve">al CONCEDENTE, una ampliación adicional de hasta dos (2) meses. </w:t>
      </w:r>
      <w:r w:rsidR="00C1099A" w:rsidRPr="00604428">
        <w:rPr>
          <w:rFonts w:asciiTheme="minorHAnsi" w:hAnsiTheme="minorHAnsi"/>
        </w:rPr>
        <w:t xml:space="preserve">De concederse esta prórroga, esta </w:t>
      </w:r>
      <w:r w:rsidR="0056770E" w:rsidRPr="009A0129">
        <w:rPr>
          <w:rFonts w:asciiTheme="minorHAnsi" w:hAnsiTheme="minorHAnsi"/>
        </w:rPr>
        <w:t xml:space="preserve">no </w:t>
      </w:r>
      <w:r w:rsidR="00C1099A" w:rsidRPr="00604428">
        <w:rPr>
          <w:rFonts w:asciiTheme="minorHAnsi" w:hAnsiTheme="minorHAnsi"/>
        </w:rPr>
        <w:t xml:space="preserve">podrá afectar </w:t>
      </w:r>
      <w:r w:rsidR="0056770E" w:rsidRPr="009A0129">
        <w:rPr>
          <w:rFonts w:asciiTheme="minorHAnsi" w:hAnsiTheme="minorHAnsi"/>
        </w:rPr>
        <w:t>el plazo máximo</w:t>
      </w:r>
      <w:r w:rsidR="00C1099A" w:rsidRPr="00604428">
        <w:rPr>
          <w:rFonts w:asciiTheme="minorHAnsi" w:hAnsiTheme="minorHAnsi"/>
        </w:rPr>
        <w:t xml:space="preserve"> para </w:t>
      </w:r>
      <w:r w:rsidR="0056770E" w:rsidRPr="009A0129">
        <w:rPr>
          <w:rFonts w:asciiTheme="minorHAnsi" w:hAnsiTheme="minorHAnsi"/>
        </w:rPr>
        <w:t>el inicio</w:t>
      </w:r>
      <w:r w:rsidR="00C1099A" w:rsidRPr="00604428">
        <w:rPr>
          <w:rFonts w:asciiTheme="minorHAnsi" w:hAnsiTheme="minorHAnsi"/>
        </w:rPr>
        <w:t xml:space="preserve"> del </w:t>
      </w:r>
      <w:r w:rsidR="0056770E" w:rsidRPr="009A0129">
        <w:rPr>
          <w:rFonts w:asciiTheme="minorHAnsi" w:hAnsiTheme="minorHAnsi"/>
        </w:rPr>
        <w:t xml:space="preserve">Periodo de Operación. </w:t>
      </w:r>
      <w:r w:rsidR="009070F9" w:rsidRPr="009070F9">
        <w:rPr>
          <w:rFonts w:asciiTheme="minorHAnsi" w:hAnsiTheme="minorHAnsi"/>
        </w:rPr>
        <w:t xml:space="preserv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w:t>
      </w:r>
      <w:r w:rsidR="0056770E" w:rsidRPr="009A0129">
        <w:rPr>
          <w:rFonts w:asciiTheme="minorHAnsi" w:hAnsiTheme="minorHAnsi"/>
        </w:rPr>
        <w:t>PROINVERSION</w:t>
      </w:r>
      <w:r w:rsidR="009070F9" w:rsidRPr="009070F9">
        <w:rPr>
          <w:rFonts w:asciiTheme="minorHAnsi" w:hAnsiTheme="minorHAnsi"/>
        </w:rPr>
        <w:t xml:space="preserve"> no </w:t>
      </w:r>
      <w:r w:rsidR="0056770E" w:rsidRPr="009A0129">
        <w:rPr>
          <w:rFonts w:asciiTheme="minorHAnsi" w:hAnsiTheme="minorHAnsi"/>
        </w:rPr>
        <w:t>reciba el</w:t>
      </w:r>
      <w:r w:rsidR="009070F9" w:rsidRPr="009070F9">
        <w:rPr>
          <w:rFonts w:asciiTheme="minorHAnsi" w:hAnsiTheme="minorHAnsi"/>
        </w:rPr>
        <w:t xml:space="preserve"> pronunciamiento por parte del CONCEDENTE, se entenderá que </w:t>
      </w:r>
      <w:r w:rsidR="0056770E" w:rsidRPr="009A0129">
        <w:rPr>
          <w:rFonts w:asciiTheme="minorHAnsi" w:hAnsiTheme="minorHAnsi"/>
        </w:rPr>
        <w:t xml:space="preserve">el CONCEDENTE está de acuerdo con </w:t>
      </w:r>
      <w:r w:rsidR="009070F9" w:rsidRPr="009070F9">
        <w:rPr>
          <w:rFonts w:asciiTheme="minorHAnsi" w:hAnsiTheme="minorHAnsi"/>
        </w:rPr>
        <w:t>la ampliación solicitada</w:t>
      </w:r>
      <w:r w:rsidR="0056770E" w:rsidRPr="009A0129">
        <w:rPr>
          <w:rFonts w:asciiTheme="minorHAnsi" w:hAnsiTheme="minorHAnsi"/>
        </w:rPr>
        <w:t>.</w:t>
      </w:r>
    </w:p>
    <w:p w14:paraId="47E14EC1" w14:textId="77777777" w:rsidR="0056770E" w:rsidRPr="009A0129" w:rsidRDefault="00C3235F" w:rsidP="009A0129">
      <w:pPr>
        <w:adjustRightInd/>
        <w:ind w:left="1069" w:hanging="313"/>
        <w:rPr>
          <w:rFonts w:asciiTheme="minorHAnsi" w:hAnsiTheme="minorHAnsi"/>
        </w:rPr>
      </w:pPr>
      <w:r>
        <w:rPr>
          <w:rFonts w:asciiTheme="minorHAnsi" w:hAnsiTheme="minorHAnsi"/>
        </w:rPr>
        <w:t>ii)</w:t>
      </w:r>
      <w:r>
        <w:rPr>
          <w:rFonts w:asciiTheme="minorHAnsi" w:hAnsiTheme="minorHAnsi"/>
        </w:rPr>
        <w:tab/>
      </w:r>
      <w:r w:rsidR="0056770E" w:rsidRPr="009A0129">
        <w:rPr>
          <w:rFonts w:asciiTheme="minorHAnsi" w:hAnsiTheme="minorHAnsi"/>
        </w:rPr>
        <w:t xml:space="preserve">Solicitar mediante comunicación escrita debidamente sustentada al CONCEDENTE, </w:t>
      </w:r>
      <w:r w:rsidR="0056770E">
        <w:rPr>
          <w:rFonts w:asciiTheme="minorHAnsi" w:hAnsiTheme="minorHAnsi"/>
        </w:rPr>
        <w:t xml:space="preserve">       </w:t>
      </w:r>
      <w:r w:rsidR="0056770E" w:rsidRPr="009A0129">
        <w:rPr>
          <w:rFonts w:asciiTheme="minorHAnsi" w:hAnsiTheme="minorHAnsi"/>
        </w:rPr>
        <w:t>con copia a PROINVERSION, la suspensión del plazo de la Concesión, de acuerdo a lo previsto en la Cláusula 5.24.  De concederse esta suspensión, el plazo para acreditar el Cierre Financiero se reanudará una vez   levantada la suspensión.</w:t>
      </w:r>
    </w:p>
    <w:p w14:paraId="29972E29" w14:textId="77777777" w:rsidR="0056770E" w:rsidRPr="009A0129" w:rsidRDefault="0056770E" w:rsidP="0056770E">
      <w:pPr>
        <w:adjustRightInd/>
        <w:ind w:left="708"/>
        <w:rPr>
          <w:rFonts w:asciiTheme="minorHAnsi" w:hAnsiTheme="minorHAnsi"/>
        </w:rPr>
      </w:pPr>
    </w:p>
    <w:p w14:paraId="27D2B1E3" w14:textId="77777777" w:rsidR="0056770E" w:rsidRDefault="0056770E" w:rsidP="0056770E">
      <w:pPr>
        <w:adjustRightInd/>
        <w:ind w:left="708"/>
        <w:rPr>
          <w:rFonts w:asciiTheme="minorHAnsi" w:hAnsiTheme="minorHAnsi"/>
        </w:rPr>
      </w:pPr>
      <w:r w:rsidRPr="009A0129">
        <w:rPr>
          <w:rFonts w:asciiTheme="minorHAnsi" w:hAnsiTheme="minorHAnsi"/>
        </w:rPr>
        <w:t xml:space="preserve">Asimismo, si el CONCESIONARIO no ha obtenido el Cierre Financiero, se impondrá la penalidad respectiva del Anexo 15, y el CONCEDENTE podrá invocar la Terminación por incumplimiento grave del CONCESIONARIO conforme lo establecido en el Capítulo XVII. </w:t>
      </w:r>
    </w:p>
    <w:p w14:paraId="58FF26E2" w14:textId="77777777" w:rsidR="0056770E" w:rsidRDefault="0056770E" w:rsidP="0056770E">
      <w:pPr>
        <w:adjustRightInd/>
        <w:ind w:left="708"/>
        <w:rPr>
          <w:rFonts w:asciiTheme="minorHAnsi" w:hAnsiTheme="minorHAnsi"/>
        </w:rPr>
      </w:pP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2100" w:name="_Ref47388223"/>
      <w:bookmarkStart w:id="2101" w:name="_Hlk40853375"/>
      <w:r w:rsidRPr="00A3553A">
        <w:rPr>
          <w:rFonts w:asciiTheme="minorHAnsi" w:hAnsiTheme="minorHAnsi"/>
        </w:rPr>
        <w:t>Cualquier operación de endeudamiento del CONCESIONARIO no podrá tener como efecto, 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2100"/>
      <w:r w:rsidRPr="00A3553A">
        <w:rPr>
          <w:rFonts w:asciiTheme="minorHAnsi" w:hAnsiTheme="minorHAnsi"/>
        </w:rPr>
        <w:t xml:space="preserve"> </w:t>
      </w:r>
    </w:p>
    <w:p w14:paraId="1024D739" w14:textId="77777777" w:rsidR="00906943" w:rsidRDefault="00906943" w:rsidP="00906943">
      <w:pPr>
        <w:pStyle w:val="ListParagraph"/>
        <w:rPr>
          <w:rFonts w:asciiTheme="minorHAnsi" w:hAnsiTheme="minorHAnsi"/>
        </w:rPr>
      </w:pPr>
    </w:p>
    <w:p w14:paraId="07A44BBE" w14:textId="669B02E4"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3502E1">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2102" w:name="_Ref45010177"/>
      <w:r w:rsidRPr="00026433">
        <w:rPr>
          <w:rFonts w:asciiTheme="minorHAnsi" w:hAnsiTheme="minorHAnsi"/>
        </w:rPr>
        <w:t xml:space="preserve">PROINVERSIÓN es la entidad encargada de verificar el cumplimiento de la obligación </w:t>
      </w:r>
      <w:r w:rsidRPr="00026433">
        <w:rPr>
          <w:rFonts w:asciiTheme="minorHAnsi" w:hAnsiTheme="minorHAnsi"/>
        </w:rPr>
        <w:lastRenderedPageBreak/>
        <w:t>establecida en la Cláusula precedente.</w:t>
      </w:r>
      <w:bookmarkEnd w:id="2102"/>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7690DA4E" w:rsidR="00906943" w:rsidRPr="00A3553A" w:rsidRDefault="00026433" w:rsidP="00026433">
      <w:pPr>
        <w:tabs>
          <w:tab w:val="left" w:pos="709"/>
        </w:tabs>
        <w:adjustRightInd/>
        <w:ind w:left="709"/>
        <w:rPr>
          <w:rStyle w:val="Emph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3502E1">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2103" w:name="_Toc30781415"/>
      <w:bookmarkStart w:id="2104" w:name="_Toc60738991"/>
      <w:bookmarkStart w:id="2105" w:name="_Toc77226658"/>
      <w:bookmarkEnd w:id="2101"/>
      <w:r w:rsidRPr="00A3553A">
        <w:rPr>
          <w:rFonts w:asciiTheme="minorHAnsi" w:hAnsiTheme="minorHAnsi" w:cs="Times New Roman"/>
          <w:bCs w:val="0"/>
          <w:sz w:val="22"/>
          <w:szCs w:val="22"/>
        </w:rPr>
        <w:t>Procedimiento de acreditación del Cierre Financiero</w:t>
      </w:r>
      <w:bookmarkEnd w:id="2103"/>
      <w:bookmarkEnd w:id="2104"/>
      <w:bookmarkEnd w:id="2105"/>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4F8388A3" w:rsidR="00B47EB9" w:rsidRPr="00A3553A" w:rsidRDefault="00B47EB9" w:rsidP="00C24D43">
      <w:pPr>
        <w:numPr>
          <w:ilvl w:val="1"/>
          <w:numId w:val="110"/>
        </w:numPr>
        <w:adjustRightInd/>
        <w:ind w:left="709" w:hanging="709"/>
        <w:rPr>
          <w:rFonts w:asciiTheme="minorHAnsi" w:hAnsiTheme="minorHAnsi"/>
        </w:rPr>
      </w:pPr>
      <w:bookmarkStart w:id="2106"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w:t>
      </w:r>
      <w:r w:rsidR="00796881">
        <w:rPr>
          <w:rFonts w:asciiTheme="minorHAnsi" w:hAnsiTheme="minorHAnsi"/>
        </w:rPr>
        <w:t>, con copia al CONCEDENTE,</w:t>
      </w:r>
      <w:r w:rsidR="001038AA" w:rsidRPr="00A3553A">
        <w:rPr>
          <w:rFonts w:asciiTheme="minorHAnsi" w:hAnsiTheme="minorHAnsi"/>
        </w:rPr>
        <w:t xml:space="preserve">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2106"/>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ListParagraph"/>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A2E5305" w:rsidR="00B47EB9" w:rsidRPr="00A3553A" w:rsidRDefault="00B47EB9" w:rsidP="00C24D43">
      <w:pPr>
        <w:pStyle w:val="ListParagraph"/>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r w:rsidR="003B766D" w:rsidRPr="00A3553A">
        <w:rPr>
          <w:rFonts w:asciiTheme="minorHAnsi" w:hAnsiTheme="minorHAnsi"/>
          <w:i/>
        </w:rPr>
        <w:t>indenture agreement</w:t>
      </w:r>
      <w:r w:rsidR="003B766D" w:rsidRPr="00A3553A">
        <w:rPr>
          <w:rFonts w:asciiTheme="minorHAnsi" w:hAnsiTheme="minorHAnsi"/>
        </w:rPr>
        <w:t>), según corresponda y contratos de garantías (hipoteca sobre el derecho de Concesión,</w:t>
      </w:r>
      <w:r w:rsidR="00D84335">
        <w:rPr>
          <w:rFonts w:asciiTheme="minorHAnsi" w:hAnsiTheme="minorHAnsi"/>
        </w:rPr>
        <w:t xml:space="preserve"> garantía mo</w:t>
      </w:r>
      <w:r w:rsidR="00BB08EE">
        <w:rPr>
          <w:rFonts w:asciiTheme="minorHAnsi" w:hAnsiTheme="minorHAnsi"/>
        </w:rPr>
        <w:t>biliaria</w:t>
      </w:r>
      <w:r w:rsidR="003B766D" w:rsidRPr="00A3553A">
        <w:rPr>
          <w:rFonts w:asciiTheme="minorHAnsi" w:hAnsiTheme="minorHAnsi"/>
        </w:rPr>
        <w:t xml:space="preserve">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4900FB3F" w:rsidR="00B47EB9" w:rsidRPr="00A3553A" w:rsidRDefault="00B47EB9" w:rsidP="00C24D43">
      <w:pPr>
        <w:pStyle w:val="ListParagraph"/>
        <w:numPr>
          <w:ilvl w:val="0"/>
          <w:numId w:val="111"/>
        </w:numPr>
        <w:contextualSpacing/>
        <w:outlineLvl w:val="9"/>
        <w:rPr>
          <w:rFonts w:asciiTheme="minorHAnsi" w:hAnsiTheme="minorHAnsi"/>
        </w:rPr>
      </w:pPr>
      <w:bookmarkStart w:id="2107"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3502E1">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2107"/>
      <w:r w:rsidRPr="00A3553A">
        <w:rPr>
          <w:rFonts w:asciiTheme="minorHAnsi" w:hAnsiTheme="minorHAnsi"/>
        </w:rPr>
        <w:t xml:space="preserve"> </w:t>
      </w:r>
    </w:p>
    <w:p w14:paraId="7ABF2542" w14:textId="77777777" w:rsidR="00766976" w:rsidRPr="00A3553A" w:rsidRDefault="00766976" w:rsidP="00C24D43">
      <w:pPr>
        <w:pStyle w:val="ListParagraph"/>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ListParagraph"/>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10A80DE0" w:rsidR="00766976" w:rsidRPr="00A3553A" w:rsidRDefault="00766976" w:rsidP="00C24D43">
      <w:pPr>
        <w:pStyle w:val="ListParagraph"/>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3502E1">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337F7045" w:rsidR="00B47EB9" w:rsidRPr="00A3553A" w:rsidRDefault="00B47EB9" w:rsidP="00C24D43">
      <w:pPr>
        <w:numPr>
          <w:ilvl w:val="1"/>
          <w:numId w:val="110"/>
        </w:numPr>
        <w:adjustRightInd/>
        <w:ind w:left="709" w:hanging="709"/>
        <w:rPr>
          <w:rFonts w:asciiTheme="minorHAnsi" w:hAnsiTheme="minorHAnsi"/>
        </w:rPr>
      </w:pPr>
      <w:bookmarkStart w:id="2108" w:name="_Ref45112241"/>
      <w:bookmarkStart w:id="2109" w:name="_Hlk40853387"/>
      <w:r w:rsidRPr="00A3553A">
        <w:rPr>
          <w:rFonts w:asciiTheme="minorHAnsi" w:hAnsiTheme="minorHAnsi"/>
        </w:rPr>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3502E1">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cinco (5) Días para completar la documentación solicitada.</w:t>
      </w:r>
      <w:bookmarkEnd w:id="2108"/>
    </w:p>
    <w:bookmarkEnd w:id="2109"/>
    <w:p w14:paraId="308D0CE6" w14:textId="77777777" w:rsidR="00B47EB9" w:rsidRPr="00A3553A" w:rsidRDefault="00B47EB9" w:rsidP="00B47EB9">
      <w:pPr>
        <w:rPr>
          <w:rFonts w:asciiTheme="minorHAnsi" w:hAnsiTheme="minorHAnsi"/>
        </w:rPr>
      </w:pPr>
    </w:p>
    <w:p w14:paraId="354EB47A" w14:textId="78C2D2B8"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3502E1">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2110"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2110"/>
    </w:p>
    <w:p w14:paraId="03888BCC" w14:textId="77777777" w:rsidR="00275B97" w:rsidRPr="00A3553A" w:rsidRDefault="00275B97" w:rsidP="0050010C">
      <w:pPr>
        <w:pStyle w:val="ListParagraph"/>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2111" w:name="_Ref46815263"/>
      <w:bookmarkStart w:id="2112"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t xml:space="preserve">y remitir la documentación correspondiente a PROINVERSION.  Luego de transcurrido dicho plazo o de recibida la documentación, PROINVERSION tendrá cinco (5) Días para comunicar </w:t>
      </w:r>
      <w:r w:rsidR="00920E22">
        <w:rPr>
          <w:lang w:val="es-CO"/>
        </w:rPr>
        <w:lastRenderedPageBreak/>
        <w:t>al CONCEDENTE el resultado de la evaluación de la acreditación del Cierre Financiero del CONCESIONARIO.</w:t>
      </w:r>
      <w:bookmarkEnd w:id="2111"/>
      <w:r w:rsidRPr="00A3553A">
        <w:rPr>
          <w:rFonts w:asciiTheme="minorHAnsi" w:hAnsiTheme="minorHAnsi"/>
        </w:rPr>
        <w:t xml:space="preserve"> </w:t>
      </w:r>
    </w:p>
    <w:bookmarkEnd w:id="2112"/>
    <w:p w14:paraId="55854B6B" w14:textId="77777777" w:rsidR="00B47EB9" w:rsidRPr="00A3553A" w:rsidRDefault="00B47EB9" w:rsidP="00B47EB9">
      <w:pPr>
        <w:adjustRightInd/>
        <w:ind w:left="709"/>
        <w:rPr>
          <w:rFonts w:asciiTheme="minorHAnsi" w:hAnsiTheme="minorHAnsi"/>
        </w:rPr>
      </w:pPr>
    </w:p>
    <w:p w14:paraId="4ECC3DA6" w14:textId="5069E83A" w:rsidR="009478D9" w:rsidRPr="00A3553A" w:rsidRDefault="009478D9" w:rsidP="00C24D43">
      <w:pPr>
        <w:numPr>
          <w:ilvl w:val="1"/>
          <w:numId w:val="110"/>
        </w:numPr>
        <w:adjustRightInd/>
        <w:ind w:left="709" w:hanging="709"/>
        <w:rPr>
          <w:rFonts w:asciiTheme="minorHAnsi" w:hAnsiTheme="minorHAnsi"/>
        </w:rPr>
      </w:pPr>
      <w:bookmarkStart w:id="2113" w:name="_Hlk40853411"/>
      <w:r w:rsidRPr="00A3553A">
        <w:rPr>
          <w:rFonts w:asciiTheme="minorHAnsi" w:hAnsiTheme="minorHAnsi"/>
        </w:rPr>
        <w:t xml:space="preserve">La no subsanación de observaciones comunicadas al CONCESIONARIO dentro de los plazos 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3502E1">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3502E1">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6B9B4C50" w:rsidR="00B47EB9" w:rsidRPr="00483EF4" w:rsidRDefault="009C0D16" w:rsidP="00483EF4">
      <w:pPr>
        <w:numPr>
          <w:ilvl w:val="1"/>
          <w:numId w:val="110"/>
        </w:numPr>
        <w:tabs>
          <w:tab w:val="left" w:pos="1134"/>
        </w:tabs>
        <w:adjustRightInd/>
        <w:ind w:left="709" w:hanging="709"/>
        <w:rPr>
          <w:rFonts w:asciiTheme="minorHAnsi" w:hAnsiTheme="minorHAnsi"/>
        </w:rPr>
      </w:pPr>
      <w:bookmarkStart w:id="2114" w:name="_Hlk40853424"/>
      <w:bookmarkEnd w:id="2113"/>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2115"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3502E1">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3502E1">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xml:space="preserve">, (ii)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3502E1">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iii)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 que el mismo se encuentra suscrito por personas que cuentan con facultades suficientes para ello</w:t>
      </w:r>
      <w:r w:rsidR="00423F90">
        <w:rPr>
          <w:rFonts w:asciiTheme="minorHAnsi" w:hAnsiTheme="minorHAnsi"/>
        </w:rPr>
        <w:t>.</w:t>
      </w:r>
      <w:bookmarkEnd w:id="2114"/>
      <w:bookmarkEnd w:id="2115"/>
    </w:p>
    <w:p w14:paraId="7AC50411" w14:textId="77777777" w:rsidR="00E42372" w:rsidRDefault="00E42372" w:rsidP="00483EF4">
      <w:pPr>
        <w:pStyle w:val="ListParagraph"/>
        <w:rPr>
          <w:rFonts w:asciiTheme="minorHAnsi" w:hAnsiTheme="minorHAnsi"/>
        </w:rPr>
      </w:pPr>
    </w:p>
    <w:p w14:paraId="3C60F53C" w14:textId="3B766188" w:rsidR="00E42372" w:rsidRPr="00483EF4" w:rsidRDefault="00E42372" w:rsidP="00E42372">
      <w:pPr>
        <w:numPr>
          <w:ilvl w:val="1"/>
          <w:numId w:val="110"/>
        </w:numPr>
        <w:adjustRightInd/>
        <w:ind w:left="709" w:hanging="709"/>
      </w:pPr>
      <w:r>
        <w:t xml:space="preserve">Una vez que PROINVERSIÓN tenga su pronunciamiento respecto a la solicitud de acreditación del Cierre Financiero, deberá comunicarlo dentro del plazo máximo de dos (2) Días </w:t>
      </w:r>
      <w:r w:rsidR="007A3A6C">
        <w:t xml:space="preserve">de manera simultánea </w:t>
      </w:r>
      <w:r>
        <w:t>al CONCEDENTE</w:t>
      </w:r>
      <w:r w:rsidR="007A3A6C">
        <w:t xml:space="preserve"> y</w:t>
      </w:r>
      <w:r>
        <w:t xml:space="preserve">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2116" w:name="_Toc30781417"/>
      <w:bookmarkStart w:id="2117" w:name="_Toc60738992"/>
      <w:bookmarkStart w:id="2118" w:name="_Toc77226659"/>
      <w:r w:rsidRPr="00A3553A">
        <w:rPr>
          <w:rFonts w:asciiTheme="minorHAnsi" w:hAnsiTheme="minorHAnsi" w:cs="Times New Roman"/>
          <w:bCs w:val="0"/>
          <w:sz w:val="22"/>
          <w:szCs w:val="22"/>
        </w:rPr>
        <w:t>Garantías a favor de los Acreedores Permitidos</w:t>
      </w:r>
      <w:bookmarkEnd w:id="2116"/>
      <w:bookmarkEnd w:id="2117"/>
      <w:bookmarkEnd w:id="2118"/>
    </w:p>
    <w:bookmarkEnd w:id="2043"/>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2119"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2119"/>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ListParagraph"/>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ListParagraph"/>
        <w:numPr>
          <w:ilvl w:val="0"/>
          <w:numId w:val="112"/>
        </w:numPr>
        <w:contextualSpacing/>
        <w:outlineLvl w:val="9"/>
        <w:rPr>
          <w:rFonts w:asciiTheme="minorHAnsi" w:hAnsiTheme="minorHAnsi"/>
        </w:rPr>
      </w:pPr>
      <w:r w:rsidRPr="008B7119">
        <w:rPr>
          <w:rFonts w:asciiTheme="minorHAnsi" w:hAnsiTheme="minorHAnsi"/>
        </w:rPr>
        <w:t>Fideicomiso o cesión de los ingresos, derechos de cobro y flujos dinerarios derivados 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ListParagraph"/>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2120" w:name="_Toc30781418"/>
      <w:bookmarkStart w:id="2121" w:name="_Toc60738993"/>
      <w:bookmarkStart w:id="2122" w:name="_Toc77226660"/>
      <w:r w:rsidRPr="00A3553A">
        <w:rPr>
          <w:rFonts w:asciiTheme="minorHAnsi" w:hAnsiTheme="minorHAnsi" w:cs="Times New Roman"/>
          <w:bCs w:val="0"/>
          <w:sz w:val="22"/>
          <w:szCs w:val="22"/>
        </w:rPr>
        <w:t>Hipoteca del derecho de la Concesión</w:t>
      </w:r>
      <w:bookmarkEnd w:id="2120"/>
      <w:bookmarkEnd w:id="2121"/>
      <w:bookmarkEnd w:id="2122"/>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7FC6A2D4" w:rsidR="00916C09" w:rsidRPr="00A3553A" w:rsidRDefault="00B47EB9" w:rsidP="00C24D43">
      <w:pPr>
        <w:numPr>
          <w:ilvl w:val="1"/>
          <w:numId w:val="110"/>
        </w:numPr>
        <w:adjustRightInd/>
        <w:ind w:left="709" w:hanging="709"/>
        <w:rPr>
          <w:rFonts w:asciiTheme="minorHAnsi" w:hAnsiTheme="minorHAnsi"/>
        </w:rPr>
      </w:pPr>
      <w:bookmarkStart w:id="2123"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w:t>
      </w:r>
      <w:r w:rsidR="00916C09" w:rsidRPr="00A3553A">
        <w:rPr>
          <w:rFonts w:asciiTheme="minorHAnsi" w:hAnsiTheme="minorHAnsi"/>
        </w:rPr>
        <w:lastRenderedPageBreak/>
        <w:t xml:space="preserve">CONCEDENTE mediante el presente contrato, otorga su aprobación a la constitución de la misma, no requiriéndose que el CONCEDENTE emita y/o suscriba ningún documento adicional al presente Contrato de Concesión. PROINVERSIÓN será la entidad que se encargue de revisar el contrato constitución de hipoteca y dar su conformidad según lo 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3502E1">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2123"/>
    </w:p>
    <w:p w14:paraId="3151807F" w14:textId="77777777" w:rsidR="00916C09" w:rsidRPr="00A3553A" w:rsidRDefault="00916C09" w:rsidP="00A17ECB">
      <w:pPr>
        <w:pStyle w:val="ListParagraph"/>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2124"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2124"/>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73FB321F"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3502E1">
        <w:rPr>
          <w:rFonts w:asciiTheme="minorHAnsi" w:hAnsiTheme="minorHAnsi"/>
        </w:rPr>
        <w:t>7.21</w:t>
      </w:r>
      <w:r w:rsidR="001A01F5">
        <w:rPr>
          <w:rFonts w:asciiTheme="minorHAnsi" w:hAnsiTheme="minorHAnsi"/>
        </w:rPr>
        <w:fldChar w:fldCharType="end"/>
      </w:r>
      <w:r w:rsidRPr="00A3553A">
        <w:rPr>
          <w:rFonts w:asciiTheme="minorHAnsi" w:hAnsiTheme="minorHAnsi"/>
        </w:rPr>
        <w:t>, a un nuevo 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2125" w:name="_Ref45010526"/>
      <w:r w:rsidRPr="00A3553A">
        <w:rPr>
          <w:rFonts w:asciiTheme="minorHAnsi" w:hAnsiTheme="minorHAnsi"/>
        </w:rPr>
        <w:t>El CONCEDENTE solo podrá rechazar la aprobación del nuevo concesionario presentado si se verificaran respecto de dicho nuevo concesionario, de sus accionistas, socios o participacionistas o de sus respectivas Empresas Vinculadas, cualquiera de las siguientes circunstancias:</w:t>
      </w:r>
      <w:bookmarkEnd w:id="2125"/>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5A686FD3"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ListParagraph"/>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26E69B08"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xml:space="preserve">, dicho acto deberá ser comunicado por escrito al Interventor Temporal, estando obligado a iniciar las coordinaciones del caso con el nuevo </w:t>
      </w:r>
      <w:r w:rsidR="00DE57C7">
        <w:rPr>
          <w:rFonts w:asciiTheme="minorHAnsi" w:hAnsiTheme="minorHAnsi"/>
        </w:rPr>
        <w:t>concesionario</w:t>
      </w:r>
      <w:r w:rsidRPr="00A3553A">
        <w:rPr>
          <w:rFonts w:asciiTheme="minorHAnsi" w:hAnsiTheme="minorHAnsi"/>
        </w:rPr>
        <w:t>,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2126" w:name="_Toc30781419"/>
      <w:bookmarkStart w:id="2127" w:name="_Toc60738994"/>
      <w:bookmarkStart w:id="2128" w:name="_Toc77226661"/>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2126"/>
      <w:bookmarkEnd w:id="2127"/>
      <w:bookmarkEnd w:id="2128"/>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2129"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2129"/>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láusula anterior, los Acreedores Permitidos propondrán al CONCEDENTE un listado de personas jurídicas para que actúen como Interventor Temporal, teniendo en 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 xml:space="preserve">recibida la lista de posibles </w:t>
      </w:r>
      <w:r w:rsidR="001C279A" w:rsidRPr="00A3553A">
        <w:rPr>
          <w:rFonts w:asciiTheme="minorHAnsi" w:hAnsiTheme="minorHAnsi"/>
        </w:rPr>
        <w:lastRenderedPageBreak/>
        <w:t>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61A58B6B"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3502E1">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ListParagraph"/>
        <w:numPr>
          <w:ilvl w:val="0"/>
          <w:numId w:val="114"/>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01FE1C83" w:rsidR="00B47EB9" w:rsidRPr="00A3553A" w:rsidRDefault="00800117" w:rsidP="00C24D43">
      <w:pPr>
        <w:pStyle w:val="ListParagraph"/>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 xml:space="preserve">ayan </w:t>
      </w:r>
      <w:r w:rsidR="009D5527">
        <w:rPr>
          <w:rFonts w:asciiTheme="minorHAnsi" w:hAnsiTheme="minorHAnsi"/>
        </w:rPr>
        <w:t>integrado</w:t>
      </w:r>
      <w:r w:rsidR="00B47EB9" w:rsidRPr="00F3472E">
        <w:rPr>
          <w:rFonts w:asciiTheme="minorHAnsi" w:hAnsiTheme="minorHAnsi"/>
        </w:rPr>
        <w:t xml:space="preserve"> el </w:t>
      </w:r>
      <w:r w:rsidR="00B52D0E">
        <w:rPr>
          <w:rFonts w:asciiTheme="minorHAnsi" w:hAnsiTheme="minorHAnsi"/>
        </w:rPr>
        <w:t>Adjudicatario</w:t>
      </w:r>
      <w:r w:rsidR="00B47EB9" w:rsidRPr="00F3472E">
        <w:rPr>
          <w:rFonts w:asciiTheme="minorHAnsi" w:hAnsiTheme="minorHAnsi"/>
        </w:rPr>
        <w:t>, o pertenezcan al mismo grupo económ</w:t>
      </w:r>
      <w:r w:rsidR="00B47EB9" w:rsidRPr="002128F5">
        <w:rPr>
          <w:rFonts w:asciiTheme="minorHAnsi" w:hAnsiTheme="minorHAnsi"/>
        </w:rPr>
        <w:t>ico</w:t>
      </w:r>
      <w:r w:rsidR="00B47EB9" w:rsidRPr="00A3553A">
        <w:rPr>
          <w:rFonts w:asciiTheme="minorHAnsi" w:hAnsiTheme="minorHAnsi"/>
        </w:rPr>
        <w:t xml:space="preserve"> de</w:t>
      </w:r>
      <w:r w:rsidR="00D638F7">
        <w:rPr>
          <w:rFonts w:asciiTheme="minorHAnsi" w:hAnsiTheme="minorHAnsi"/>
        </w:rPr>
        <w:t>l</w:t>
      </w:r>
      <w:r w:rsidR="00B47EB9" w:rsidRPr="00A3553A">
        <w:rPr>
          <w:rFonts w:asciiTheme="minorHAnsi" w:hAnsiTheme="minorHAnsi"/>
        </w:rPr>
        <w:t xml:space="preserve"> </w:t>
      </w:r>
      <w:r w:rsidR="00D638F7">
        <w:rPr>
          <w:rFonts w:asciiTheme="minorHAnsi" w:hAnsiTheme="minorHAnsi"/>
        </w:rPr>
        <w:t>Adjudicatario</w:t>
      </w:r>
      <w:r w:rsidR="00B47EB9" w:rsidRPr="00A3553A">
        <w:rPr>
          <w:rFonts w:asciiTheme="minorHAnsi" w:hAnsiTheme="minorHAnsi"/>
        </w:rPr>
        <w:t>,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ListParagraph"/>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ListParagraph"/>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ListParagraph"/>
        <w:ind w:left="708"/>
        <w:contextualSpacing/>
        <w:outlineLvl w:val="9"/>
        <w:rPr>
          <w:rFonts w:asciiTheme="minorHAnsi" w:hAnsiTheme="minorHAnsi"/>
        </w:rPr>
      </w:pPr>
      <w:r w:rsidRPr="00A3553A">
        <w:rPr>
          <w:rFonts w:asciiTheme="minorHAnsi" w:hAnsiTheme="minorHAnsi"/>
        </w:rPr>
        <w:t xml:space="preserve">Una vez aprobado el nuevo Socio Estratégico, dicho acto será comunicado por escrito por el CONCEDENTE al Interventor Temporal, el cual estará obligado a iniciar las coordinaciones </w:t>
      </w:r>
      <w:r w:rsidRPr="00A3553A">
        <w:rPr>
          <w:rFonts w:asciiTheme="minorHAnsi" w:hAnsiTheme="minorHAnsi"/>
        </w:rPr>
        <w:lastRenderedPageBreak/>
        <w:t>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ListParagraph"/>
        <w:ind w:left="1068"/>
        <w:contextualSpacing/>
        <w:outlineLvl w:val="9"/>
        <w:rPr>
          <w:rFonts w:asciiTheme="minorHAnsi" w:hAnsiTheme="minorHAnsi"/>
        </w:rPr>
      </w:pPr>
    </w:p>
    <w:p w14:paraId="60503C21" w14:textId="0045E5E8" w:rsidR="00B47EB9" w:rsidRPr="00A3553A" w:rsidRDefault="00B47EB9" w:rsidP="00574F4B">
      <w:pPr>
        <w:pStyle w:val="Heading2"/>
        <w:numPr>
          <w:ilvl w:val="0"/>
          <w:numId w:val="0"/>
        </w:numPr>
        <w:adjustRightInd/>
        <w:rPr>
          <w:rFonts w:asciiTheme="minorHAnsi" w:hAnsiTheme="minorHAnsi" w:cs="Times New Roman"/>
          <w:bCs w:val="0"/>
          <w:sz w:val="22"/>
          <w:szCs w:val="22"/>
        </w:rPr>
      </w:pPr>
      <w:bookmarkStart w:id="2130" w:name="_Toc30781420"/>
      <w:bookmarkStart w:id="2131" w:name="_Toc60738995"/>
      <w:bookmarkStart w:id="2132" w:name="_Toc77226662"/>
      <w:r w:rsidRPr="002128F5">
        <w:rPr>
          <w:rFonts w:asciiTheme="minorHAnsi" w:hAnsiTheme="minorHAnsi" w:cs="Times New Roman"/>
          <w:bCs w:val="0"/>
          <w:sz w:val="22"/>
          <w:szCs w:val="22"/>
        </w:rPr>
        <w:t>Derecho de los Acreedores Permitidos</w:t>
      </w:r>
      <w:bookmarkEnd w:id="2130"/>
      <w:bookmarkEnd w:id="2131"/>
      <w:bookmarkEnd w:id="2132"/>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579A1FF7" w:rsidR="00B47EB9" w:rsidRPr="00A3553A" w:rsidRDefault="00B47EB9" w:rsidP="00C24D43">
      <w:pPr>
        <w:pStyle w:val="ListParagraph"/>
        <w:numPr>
          <w:ilvl w:val="0"/>
          <w:numId w:val="115"/>
        </w:numPr>
        <w:contextualSpacing/>
        <w:outlineLvl w:val="9"/>
        <w:rPr>
          <w:rFonts w:asciiTheme="minorHAnsi" w:hAnsiTheme="minorHAnsi"/>
        </w:rPr>
      </w:pPr>
      <w:bookmarkStart w:id="2133"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3502E1">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2133"/>
    </w:p>
    <w:p w14:paraId="517FC193" w14:textId="77777777" w:rsidR="00B47EB9" w:rsidRPr="00A3553A" w:rsidRDefault="00B47EB9" w:rsidP="00B47EB9">
      <w:pPr>
        <w:rPr>
          <w:rFonts w:asciiTheme="minorHAnsi" w:hAnsiTheme="minorHAnsi"/>
        </w:rPr>
      </w:pPr>
    </w:p>
    <w:p w14:paraId="2D3212C6" w14:textId="1C851BF5" w:rsidR="00B47EB9" w:rsidRPr="00A3553A" w:rsidRDefault="00B47EB9" w:rsidP="00C24D43">
      <w:pPr>
        <w:pStyle w:val="ListParagraph"/>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3502E1">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3502E1">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erminación 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3502E1">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ListParagraph"/>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2339B316" w:rsidR="00B47EB9" w:rsidRPr="00A3553A" w:rsidRDefault="00B47EB9" w:rsidP="00B47EB9">
      <w:pPr>
        <w:pStyle w:val="ListParagraph"/>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3502E1">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ListParagraph"/>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ListParagraph"/>
        <w:ind w:left="1068"/>
        <w:contextualSpacing/>
        <w:outlineLvl w:val="9"/>
        <w:rPr>
          <w:rFonts w:asciiTheme="minorHAnsi" w:hAnsiTheme="minorHAnsi"/>
        </w:rPr>
      </w:pPr>
    </w:p>
    <w:p w14:paraId="7376735D" w14:textId="56B5A1F4" w:rsidR="00AE1255" w:rsidRPr="00A3553A" w:rsidRDefault="008372BA" w:rsidP="00C24D43">
      <w:pPr>
        <w:pStyle w:val="ListParagraph"/>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3502E1">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2134"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2134"/>
    </w:p>
    <w:p w14:paraId="37483392" w14:textId="77777777" w:rsidR="00B47EB9" w:rsidRPr="00A3553A" w:rsidRDefault="00B47EB9" w:rsidP="00BF23F0">
      <w:pPr>
        <w:rPr>
          <w:rFonts w:asciiTheme="minorHAnsi" w:hAnsiTheme="minorHAnsi"/>
        </w:rPr>
      </w:pPr>
    </w:p>
    <w:p w14:paraId="5EE847B0" w14:textId="2A73D4B8" w:rsidR="00806AEF" w:rsidRPr="00A3553A" w:rsidRDefault="00A9627D" w:rsidP="00806AEF">
      <w:pPr>
        <w:pStyle w:val="Heading2"/>
        <w:ind w:left="1843" w:hanging="1843"/>
        <w:rPr>
          <w:rFonts w:asciiTheme="minorHAnsi" w:hAnsiTheme="minorHAnsi" w:cs="Times New Roman"/>
          <w:sz w:val="22"/>
          <w:szCs w:val="22"/>
        </w:rPr>
      </w:pPr>
      <w:bookmarkStart w:id="2135" w:name="_Toc31907903"/>
      <w:bookmarkStart w:id="2136" w:name="_Toc31908051"/>
      <w:bookmarkStart w:id="2137" w:name="_Toc30781421"/>
      <w:bookmarkStart w:id="2138" w:name="_Ref44688863"/>
      <w:bookmarkStart w:id="2139" w:name="_Ref45023612"/>
      <w:bookmarkStart w:id="2140" w:name="_Ref45024836"/>
      <w:bookmarkStart w:id="2141" w:name="_Ref45026020"/>
      <w:bookmarkStart w:id="2142" w:name="_Ref45026848"/>
      <w:bookmarkStart w:id="2143" w:name="_Ref45027147"/>
      <w:bookmarkStart w:id="2144" w:name="_Ref45028953"/>
      <w:bookmarkStart w:id="2145" w:name="_Ref45098051"/>
      <w:bookmarkStart w:id="2146" w:name="_Ref45098880"/>
      <w:bookmarkStart w:id="2147" w:name="_Ref45098933"/>
      <w:bookmarkStart w:id="2148" w:name="_Ref45099115"/>
      <w:bookmarkStart w:id="2149" w:name="_Ref45120402"/>
      <w:bookmarkStart w:id="2150" w:name="_Ref45120514"/>
      <w:bookmarkStart w:id="2151" w:name="_Ref45121227"/>
      <w:bookmarkStart w:id="2152" w:name="_Ref45121465"/>
      <w:bookmarkStart w:id="2153" w:name="_Ref45121565"/>
      <w:bookmarkStart w:id="2154" w:name="_Toc60738996"/>
      <w:bookmarkStart w:id="2155" w:name="_Toc77226663"/>
      <w:bookmarkEnd w:id="2093"/>
      <w:bookmarkEnd w:id="2135"/>
      <w:bookmarkEnd w:id="2136"/>
      <w:r w:rsidRPr="00A3553A">
        <w:rPr>
          <w:rFonts w:asciiTheme="minorHAnsi" w:hAnsiTheme="minorHAnsi" w:cs="Times New Roman"/>
          <w:sz w:val="22"/>
          <w:szCs w:val="22"/>
        </w:rPr>
        <w:t>RÉGIMEN ECONÓMICO FINANCIERO</w:t>
      </w:r>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5B8D12D6" w14:textId="77777777" w:rsidR="00C8509D" w:rsidRPr="00A3553A" w:rsidRDefault="00C8509D" w:rsidP="00C24D43">
      <w:pPr>
        <w:pStyle w:val="ListParagraph"/>
        <w:numPr>
          <w:ilvl w:val="0"/>
          <w:numId w:val="110"/>
        </w:numPr>
        <w:adjustRightInd/>
        <w:outlineLvl w:val="9"/>
        <w:rPr>
          <w:rFonts w:asciiTheme="minorHAnsi" w:hAnsiTheme="minorHAnsi"/>
          <w:vanish/>
        </w:rPr>
      </w:pPr>
      <w:bookmarkStart w:id="2156" w:name="_Ref364782570"/>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2157" w:name="_Ref45012772"/>
      <w:bookmarkStart w:id="2158" w:name="_Hlk42873005"/>
      <w:bookmarkEnd w:id="2156"/>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2157"/>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2158"/>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2159"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2159"/>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ED0266"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ED0266"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ED0266"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r w:rsidR="0046539D" w:rsidRPr="008B7119">
        <w:rPr>
          <w:rFonts w:asciiTheme="minorHAnsi" w:hAnsiTheme="minorHAnsi"/>
          <w:lang w:val="es-CO"/>
        </w:rPr>
        <w:t xml:space="preserve">or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1D5E2A53" w:rsidR="00373197" w:rsidRPr="00A3553A" w:rsidRDefault="00ED0266"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3502E1">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r w:rsidR="00F44935" w:rsidRPr="00A3553A">
        <w:rPr>
          <w:rFonts w:asciiTheme="minorHAnsi" w:hAnsiTheme="minorHAnsi"/>
          <w:i/>
          <w:iCs/>
          <w:lang w:val="es-CO"/>
        </w:rPr>
        <w:t>PPD</w:t>
      </w:r>
      <w:r w:rsidRPr="00A3553A">
        <w:rPr>
          <w:rFonts w:asciiTheme="minorHAnsi" w:hAnsiTheme="minorHAnsi"/>
          <w:i/>
          <w:iCs/>
          <w:vertAlign w:val="subscript"/>
          <w:lang w:val="es-CO"/>
        </w:rPr>
        <w:t>n</w:t>
      </w:r>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ListParagraph"/>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5F53A23A" w:rsidR="002D54C7" w:rsidRPr="00A3553A" w:rsidRDefault="00ED0266"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ListParagraph"/>
        <w:numPr>
          <w:ilvl w:val="0"/>
          <w:numId w:val="123"/>
        </w:numPr>
        <w:adjustRightInd/>
        <w:ind w:left="1276" w:hanging="567"/>
        <w:outlineLvl w:val="9"/>
        <w:rPr>
          <w:rFonts w:asciiTheme="minorHAnsi" w:hAnsiTheme="minorHAnsi"/>
          <w:u w:val="single"/>
          <w:lang w:val="es-CO"/>
        </w:rPr>
      </w:pPr>
      <w:bookmarkStart w:id="2160"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2160"/>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268369B5" w:rsidR="002D54C7" w:rsidRPr="00A3553A" w:rsidRDefault="00ED0266"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ED0266"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ED0266"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5A44F6">
        <w:rPr>
          <w:rFonts w:asciiTheme="minorHAnsi" w:hAnsiTheme="minorHAnsi"/>
          <w:lang w:val="pt-BR"/>
        </w:rPr>
        <w:tab/>
        <w:t xml:space="preserve">Factor de </w:t>
      </w:r>
      <w:r w:rsidR="00115657" w:rsidRPr="005A44F6">
        <w:rPr>
          <w:rFonts w:asciiTheme="minorHAnsi" w:hAnsiTheme="minorHAnsi"/>
          <w:lang w:val="pt-BR"/>
        </w:rPr>
        <w:t>ajuste por IPM</w:t>
      </w:r>
      <w:r w:rsidRPr="005A44F6">
        <w:rPr>
          <w:rFonts w:asciiTheme="minorHAnsi" w:hAnsiTheme="minorHAnsi"/>
          <w:lang w:val="pt-BR"/>
        </w:rPr>
        <w:t>.</w:t>
      </w:r>
      <w:r w:rsidR="008D2144" w:rsidRPr="005A44F6">
        <w:rPr>
          <w:lang w:val="pt-BR"/>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ED0266"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2EEC2782" w:rsidR="004D4A16" w:rsidRPr="00A3553A" w:rsidRDefault="00ED0266"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n</m:t>
                      </m:r>
                    </m:sub>
                  </m:sSub>
                  <m:r>
                    <w:rPr>
                      <w:rFonts w:ascii="Cambria Math" w:hAnsi="Cambria Math"/>
                    </w:rPr>
                    <m:t>×</m:t>
                  </m:r>
                  <m:sSub>
                    <m:sSubPr>
                      <m:ctrlPr>
                        <w:rPr>
                          <w:rFonts w:ascii="Cambria Math" w:hAnsi="Cambria Math"/>
                          <w:i/>
                        </w:rPr>
                      </m:ctrlPr>
                    </m:sSubPr>
                    <m:e>
                      <m:r>
                        <w:rPr>
                          <w:rFonts w:ascii="Cambria Math" w:hAnsi="Cambria Math"/>
                        </w:rPr>
                        <m:t>Vde</m:t>
                      </m:r>
                    </m:e>
                    <m:sub>
                      <m:r>
                        <w:rPr>
                          <w:rFonts w:ascii="Cambria Math" w:hAnsi="Cambria Math"/>
                        </w:rPr>
                        <m:t>f</m:t>
                      </m:r>
                    </m:sub>
                  </m:sSub>
                </m:e>
              </m:nary>
            </m:num>
            <m:den>
              <m:r>
                <w:rPr>
                  <w:rFonts w:ascii="Cambria Math" w:hAnsi="Cambria Math"/>
                </w:rPr>
                <m:t>g×1000</m:t>
              </m:r>
            </m:den>
          </m:f>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5C0A36B9" w:rsidR="004D4A16" w:rsidRPr="00A3553A" w:rsidRDefault="00ED0266"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n</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obtenida por muestreo compuesto, a partir de la diferencia de los resultados obtenidos en el Punto de Muestreo del afluente respecto al Punto de Muestreo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xml:space="preserve">” en afluente y efluente del mes “n”, de acuerdo con la </w:t>
      </w:r>
      <w:r w:rsidR="004D4A16" w:rsidRPr="008B7119">
        <w:rPr>
          <w:rFonts w:asciiTheme="minorHAnsi" w:hAnsiTheme="minorHAnsi"/>
          <w:lang w:val="es-CO"/>
        </w:rPr>
        <w:lastRenderedPageBreak/>
        <w:t>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19275AA1" w:rsidR="004D4A16" w:rsidRPr="00A3553A" w:rsidRDefault="00ED0266"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e</m:t>
            </m:r>
          </m:e>
          <m:sub>
            <m:r>
              <w:rPr>
                <w:rFonts w:ascii="Cambria Math" w:hAnsi="Cambria Math"/>
              </w:rPr>
              <m:t>f,n</m:t>
            </m:r>
          </m:sub>
        </m:sSub>
      </m:oMath>
      <w:r w:rsidR="004D4A16" w:rsidRPr="008B7119">
        <w:rPr>
          <w:rFonts w:asciiTheme="minorHAnsi" w:hAnsiTheme="minorHAnsi"/>
          <w:lang w:val="es-CO"/>
        </w:rPr>
        <w:tab/>
        <w:t>Volumen diario ac</w:t>
      </w:r>
      <w:r w:rsidR="004D4A16" w:rsidRPr="00F3472E">
        <w:rPr>
          <w:rFonts w:asciiTheme="minorHAnsi" w:hAnsiTheme="minorHAnsi"/>
          <w:lang w:val="es-CO"/>
        </w:rPr>
        <w:t>umulado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3502E1">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68C4123B" w:rsidR="004D4A16" w:rsidRPr="00A3553A" w:rsidRDefault="00ED0266" w:rsidP="004D4A16">
      <w:pPr>
        <w:spacing w:after="160" w:line="259" w:lineRule="auto"/>
        <w:ind w:left="3543" w:hanging="1419"/>
        <w:contextualSpacing/>
        <w:rPr>
          <w:rFonts w:asciiTheme="minorHAnsi" w:hAnsiTheme="minorHAnsi"/>
          <w:lang w:val="es-CO"/>
        </w:rPr>
      </w:pPr>
      <m:oMath>
        <m:sSup>
          <m:sSupPr>
            <m:ctrlPr>
              <w:rPr>
                <w:rFonts w:ascii="Cambria Math" w:hAnsi="Cambria Math"/>
                <w:i/>
                <w:lang w:val="es-CO"/>
              </w:rPr>
            </m:ctrlPr>
          </m:sSupPr>
          <m:e>
            <m:r>
              <w:rPr>
                <w:rFonts w:ascii="Cambria Math" w:hAnsi="Cambria Math"/>
              </w:rPr>
              <m:t>d</m:t>
            </m:r>
            <m:ctrlPr>
              <w:rPr>
                <w:rFonts w:ascii="Cambria Math" w:hAnsi="Cambria Math"/>
                <w:i/>
              </w:rPr>
            </m:ctrlPr>
          </m:e>
          <m:sup>
            <m:r>
              <w:rPr>
                <w:rFonts w:ascii="Cambria Math" w:hAnsi="Cambria Math"/>
                <w:lang w:val="es-CO"/>
              </w:rPr>
              <m:t>'</m:t>
            </m:r>
          </m:sup>
        </m:sSup>
      </m:oMath>
      <w:r w:rsidR="004D4A16"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3A1DA91" w:rsidR="004D4A16" w:rsidRPr="00A3553A" w:rsidRDefault="004D4A16" w:rsidP="00C24D43">
      <w:pPr>
        <w:numPr>
          <w:ilvl w:val="1"/>
          <w:numId w:val="110"/>
        </w:numPr>
        <w:adjustRightInd/>
        <w:ind w:left="709" w:hanging="709"/>
        <w:rPr>
          <w:rFonts w:asciiTheme="minorHAnsi" w:hAnsiTheme="minorHAnsi"/>
        </w:rPr>
      </w:pPr>
      <w:bookmarkStart w:id="2161" w:name="_Ref45011015"/>
      <w:r w:rsidRPr="00A3553A">
        <w:rPr>
          <w:rFonts w:asciiTheme="minorHAnsi" w:hAnsiTheme="minorHAnsi"/>
          <w:lang w:val="es-CO"/>
        </w:rPr>
        <w:t xml:space="preserve">La determinación de los volúmenes empleados en el procedimiento de liquidación se realizará sobre la base de los volúmenes registrados en los medidores instalados en los Puntos de Medición del afluente </w:t>
      </w:r>
      <w:r w:rsidR="003F5C81">
        <w:rPr>
          <w:rFonts w:asciiTheme="minorHAnsi" w:hAnsiTheme="minorHAnsi"/>
          <w:lang w:val="es-CO"/>
        </w:rPr>
        <w:t>(</w:t>
      </w:r>
      <w:r w:rsidR="003F5C81" w:rsidRPr="00413138">
        <w:rPr>
          <w:rFonts w:asciiTheme="minorHAnsi" w:hAnsiTheme="minorHAnsi"/>
          <w:i/>
          <w:iCs/>
          <w:lang w:val="es-CO"/>
        </w:rPr>
        <w:t>Vda</w:t>
      </w:r>
      <w:r w:rsidR="003F5C81">
        <w:rPr>
          <w:rFonts w:asciiTheme="minorHAnsi" w:hAnsiTheme="minorHAnsi"/>
          <w:lang w:val="es-CO"/>
        </w:rPr>
        <w:t>) o efluente (</w:t>
      </w:r>
      <w:r w:rsidR="003F5C81" w:rsidRPr="00413138">
        <w:rPr>
          <w:rFonts w:asciiTheme="minorHAnsi" w:hAnsiTheme="minorHAnsi"/>
          <w:i/>
          <w:iCs/>
          <w:lang w:val="es-CO"/>
        </w:rPr>
        <w:t>Vde</w:t>
      </w:r>
      <w:r w:rsidR="003F5C81">
        <w:rPr>
          <w:rFonts w:asciiTheme="minorHAnsi" w:hAnsiTheme="minorHAnsi"/>
          <w:lang w:val="es-CO"/>
        </w:rPr>
        <w:t>)</w:t>
      </w:r>
      <w:r w:rsidR="003F5C81" w:rsidRPr="00A3553A">
        <w:rPr>
          <w:rFonts w:asciiTheme="minorHAnsi" w:hAnsiTheme="minorHAnsi"/>
          <w:lang w:val="es-CO"/>
        </w:rPr>
        <w:t xml:space="preserve">, </w:t>
      </w:r>
      <w:r w:rsidR="003F5C81">
        <w:rPr>
          <w:rFonts w:asciiTheme="minorHAnsi" w:hAnsiTheme="minorHAnsi"/>
          <w:lang w:val="es-CO"/>
        </w:rPr>
        <w:t xml:space="preserve">según corresponda, </w:t>
      </w:r>
      <w:r w:rsidRPr="00A3553A">
        <w:rPr>
          <w:rFonts w:asciiTheme="minorHAnsi" w:hAnsiTheme="minorHAnsi"/>
          <w:lang w:val="es-CO"/>
        </w:rPr>
        <w:t>determinados como la diferencia entre las lecturas registradas al inicio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rPr>
        <w:t>) y al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rPr>
        <w:t xml:space="preserve">) del </w:t>
      </w:r>
      <w:bookmarkStart w:id="2162" w:name="_cp_text_1_1919"/>
      <w:r w:rsidRPr="00A3553A">
        <w:rPr>
          <w:rFonts w:asciiTheme="minorHAnsi" w:hAnsiTheme="minorHAnsi"/>
          <w:lang w:val="es-CO"/>
        </w:rPr>
        <w:t xml:space="preserve">período </w:t>
      </w:r>
      <w:bookmarkEnd w:id="2162"/>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2161"/>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2163"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2163"/>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t>Donde:</w:t>
      </w:r>
    </w:p>
    <w:p w14:paraId="7BB188F1" w14:textId="77777777" w:rsidR="004D4A16" w:rsidRPr="00A3553A" w:rsidRDefault="00ED0266"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2164" w:name="_cp_text_1_1925"/>
      <w:r w:rsidR="004D4A16" w:rsidRPr="00F3472E">
        <w:rPr>
          <w:rFonts w:asciiTheme="minorHAnsi" w:hAnsiTheme="minorHAnsi"/>
          <w:lang w:val="es-BO"/>
        </w:rPr>
        <w:t xml:space="preserve">período </w:t>
      </w:r>
      <w:bookmarkEnd w:id="2164"/>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ED0266"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2165" w:name="_cp_text_1_1927"/>
      <w:r w:rsidR="004D4A16" w:rsidRPr="00F3472E">
        <w:rPr>
          <w:rFonts w:asciiTheme="minorHAnsi" w:hAnsiTheme="minorHAnsi"/>
          <w:lang w:val="es-BO"/>
        </w:rPr>
        <w:t xml:space="preserve">período </w:t>
      </w:r>
      <w:bookmarkEnd w:id="2165"/>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L</w:t>
      </w:r>
      <w:r w:rsidRPr="00A3553A">
        <w:rPr>
          <w:rFonts w:asciiTheme="minorHAnsi" w:hAnsiTheme="minorHAnsi"/>
          <w:vertAlign w:val="subscript"/>
          <w:lang w:val="es-BO"/>
        </w:rPr>
        <w:t>inicial</w:t>
      </w:r>
      <w:r w:rsidRPr="00A3553A">
        <w:rPr>
          <w:rFonts w:asciiTheme="minorHAnsi" w:hAnsiTheme="minorHAnsi"/>
          <w:lang w:val="es-BO"/>
        </w:rPr>
        <w:t>) será aquella registrada una (1) hora antes de tomar la primera alícuota de la muestra compuesta (hora 0), mientras que la lectura final (L</w:t>
      </w:r>
      <w:r w:rsidRPr="00A3553A">
        <w:rPr>
          <w:rFonts w:asciiTheme="minorHAnsi" w:hAnsiTheme="minorHAnsi"/>
          <w:vertAlign w:val="subscript"/>
          <w:lang w:val="es-BO"/>
        </w:rPr>
        <w:t>final</w:t>
      </w:r>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2166" w:name="_cp_blt_1_1959"/>
      <w:bookmarkStart w:id="2167" w:name="_cp_blt_2_1958"/>
      <w:bookmarkEnd w:id="2166"/>
      <w:bookmarkEnd w:id="2167"/>
      <w:r w:rsidRPr="00A3553A">
        <w:rPr>
          <w:rFonts w:asciiTheme="minorHAnsi" w:hAnsiTheme="minorHAnsi"/>
          <w:lang w:val="es-CO"/>
        </w:rPr>
        <w:t xml:space="preserve">En caso el </w:t>
      </w:r>
      <w:bookmarkStart w:id="2168" w:name="_cp_text_1_1955"/>
      <w:r w:rsidRPr="00A3553A">
        <w:rPr>
          <w:rFonts w:asciiTheme="minorHAnsi" w:hAnsiTheme="minorHAnsi"/>
          <w:lang w:val="es-CO"/>
        </w:rPr>
        <w:t xml:space="preserve">CONCESIONARIO reemplace </w:t>
      </w:r>
      <w:bookmarkEnd w:id="2168"/>
      <w:r w:rsidRPr="00A3553A">
        <w:rPr>
          <w:rFonts w:asciiTheme="minorHAnsi" w:hAnsiTheme="minorHAnsi"/>
          <w:lang w:val="es-CO"/>
        </w:rPr>
        <w:t xml:space="preserve">un medidor, el cálculo del volumen registrado del </w:t>
      </w:r>
      <w:bookmarkStart w:id="2169" w:name="_cp_text_1_1957"/>
      <w:r w:rsidRPr="00A3553A">
        <w:rPr>
          <w:rFonts w:asciiTheme="minorHAnsi" w:hAnsiTheme="minorHAnsi"/>
          <w:lang w:val="es-CO"/>
        </w:rPr>
        <w:t xml:space="preserve">período </w:t>
      </w:r>
      <w:bookmarkEnd w:id="2169"/>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w:lastRenderedPageBreak/>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2170" w:name="_cp_text_1_1961"/>
      <w:r w:rsidRPr="00A3553A">
        <w:rPr>
          <w:rFonts w:asciiTheme="minorHAnsi" w:hAnsiTheme="minorHAnsi"/>
          <w:lang w:val="es-CO"/>
        </w:rPr>
        <w:t xml:space="preserve">período </w:t>
      </w:r>
      <w:bookmarkEnd w:id="2170"/>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ED0266"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2171" w:name="_cp_text_1_1963"/>
      <w:r w:rsidR="004D4A16" w:rsidRPr="00A3553A">
        <w:rPr>
          <w:rFonts w:asciiTheme="minorHAnsi" w:hAnsiTheme="minorHAnsi"/>
          <w:lang w:val="es-CO"/>
        </w:rPr>
        <w:t xml:space="preserve">reemplazado </w:t>
      </w:r>
      <w:bookmarkEnd w:id="2171"/>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ED0266"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4E31C78A" w:rsidR="004D4A16" w:rsidRPr="00A3553A" w:rsidRDefault="004D4A16" w:rsidP="00C24D43">
      <w:pPr>
        <w:numPr>
          <w:ilvl w:val="1"/>
          <w:numId w:val="110"/>
        </w:numPr>
        <w:adjustRightInd/>
        <w:ind w:left="709" w:hanging="709"/>
        <w:rPr>
          <w:rFonts w:asciiTheme="minorHAnsi" w:hAnsiTheme="minorHAnsi"/>
          <w:lang w:val="es-CO"/>
        </w:rPr>
      </w:pPr>
      <w:bookmarkStart w:id="2172" w:name="_cp_blt_1_1967"/>
      <w:bookmarkStart w:id="2173" w:name="_cp_blt_2_1966"/>
      <w:bookmarkEnd w:id="2172"/>
      <w:bookmarkEnd w:id="2173"/>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3502E1">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33BDDD90"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3502E1">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3502E1">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Heading2"/>
        <w:numPr>
          <w:ilvl w:val="0"/>
          <w:numId w:val="0"/>
        </w:numPr>
        <w:rPr>
          <w:rFonts w:asciiTheme="minorHAnsi" w:hAnsiTheme="minorHAnsi"/>
          <w:sz w:val="22"/>
          <w:szCs w:val="22"/>
          <w:lang w:val="es-CO"/>
        </w:rPr>
      </w:pPr>
      <w:bookmarkStart w:id="2174" w:name="_cp_blt_1_1995"/>
      <w:bookmarkStart w:id="2175" w:name="_cp_blt_2_1994"/>
      <w:bookmarkStart w:id="2176" w:name="_cp_blt_1_1997"/>
      <w:bookmarkStart w:id="2177" w:name="_cp_blt_2_1996"/>
      <w:bookmarkStart w:id="2178" w:name="_Toc60738997"/>
      <w:bookmarkStart w:id="2179" w:name="_Toc30781422"/>
      <w:bookmarkStart w:id="2180" w:name="_Toc77226664"/>
      <w:bookmarkEnd w:id="2174"/>
      <w:bookmarkEnd w:id="2175"/>
      <w:bookmarkEnd w:id="2176"/>
      <w:bookmarkEnd w:id="2177"/>
      <w:r w:rsidRPr="00A3553A">
        <w:rPr>
          <w:rFonts w:asciiTheme="minorHAnsi" w:hAnsiTheme="minorHAnsi"/>
          <w:sz w:val="22"/>
          <w:szCs w:val="22"/>
          <w:lang w:val="es-CO"/>
        </w:rPr>
        <w:t>Componente del PPD proveniente de ingresos por Cofinanciamiento</w:t>
      </w:r>
      <w:bookmarkEnd w:id="2178"/>
      <w:bookmarkEnd w:id="2180"/>
    </w:p>
    <w:p w14:paraId="20A58B4A" w14:textId="77777777" w:rsidR="005D6747" w:rsidRPr="00A3553A" w:rsidRDefault="005D6747" w:rsidP="005D6747">
      <w:pPr>
        <w:rPr>
          <w:rFonts w:asciiTheme="minorHAnsi" w:hAnsiTheme="minorHAnsi"/>
          <w:lang w:val="es-PE"/>
        </w:rPr>
      </w:pPr>
    </w:p>
    <w:p w14:paraId="09DD5A85" w14:textId="3E58908D"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w:t>
      </w:r>
      <w:r w:rsidR="0056770E">
        <w:rPr>
          <w:rFonts w:asciiTheme="minorHAnsi" w:hAnsiTheme="minorHAnsi"/>
          <w:lang w:val="es-CO"/>
        </w:rPr>
        <w:t>son</w:t>
      </w:r>
      <w:r w:rsidR="006D3F8E">
        <w:rPr>
          <w:rFonts w:asciiTheme="minorHAnsi" w:hAnsiTheme="minorHAnsi"/>
          <w:lang w:val="es-CO"/>
        </w:rPr>
        <w:t xml:space="preserve"> </w:t>
      </w:r>
      <w:r w:rsidRPr="008B7119">
        <w:rPr>
          <w:rFonts w:asciiTheme="minorHAnsi" w:hAnsiTheme="minorHAnsi"/>
          <w:lang w:val="es-CO"/>
        </w:rPr>
        <w:t xml:space="preserve">los </w:t>
      </w:r>
      <w:r w:rsidR="00117C51">
        <w:rPr>
          <w:rFonts w:asciiTheme="minorHAnsi" w:hAnsiTheme="minorHAnsi"/>
          <w:lang w:val="es-CO"/>
        </w:rPr>
        <w:t>pagos</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3502E1">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3D500AB1"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d>
          <m:dPr>
            <m:ctrlPr>
              <w:rPr>
                <w:rFonts w:ascii="Cambria Math" w:hAnsi="Cambria Math"/>
                <w:i/>
                <w:sz w:val="16"/>
                <w:szCs w:val="16"/>
                <w:lang w:val="es-CO"/>
              </w:rPr>
            </m:ctrlPr>
          </m:dPr>
          <m:e>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e>
        </m:d>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ListParagraph"/>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ListParagraph"/>
        <w:ind w:left="360"/>
        <w:rPr>
          <w:rFonts w:asciiTheme="minorHAnsi" w:hAnsiTheme="minorHAnsi"/>
          <w:lang w:val="es-CO"/>
        </w:rPr>
      </w:pPr>
    </w:p>
    <w:p w14:paraId="73BBA908" w14:textId="150D899C" w:rsidR="00657966" w:rsidRPr="00224D6E" w:rsidRDefault="00ED0266" w:rsidP="00657966">
      <w:pPr>
        <w:pStyle w:val="ListParagraph"/>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4FC5CEDA" w14:textId="756FA435" w:rsidR="006C1408" w:rsidRPr="002128F5" w:rsidRDefault="00ED0266"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cargo al presupuesto del CONCEDENTE.</w:t>
      </w:r>
    </w:p>
    <w:p w14:paraId="3B5F3D77" w14:textId="77777777" w:rsidR="006C1408" w:rsidRDefault="006C1408" w:rsidP="00657966">
      <w:pPr>
        <w:ind w:left="2127" w:hanging="1418"/>
        <w:rPr>
          <w:lang w:val="es-CO"/>
        </w:rPr>
      </w:pPr>
    </w:p>
    <w:p w14:paraId="7A5CA268" w14:textId="493762D4" w:rsidR="00657966" w:rsidRPr="00224D6E" w:rsidRDefault="00657966" w:rsidP="006C1408">
      <w:pPr>
        <w:ind w:left="3542" w:hanging="1418"/>
        <w:rPr>
          <w:lang w:val="es-CO"/>
        </w:rPr>
      </w:pPr>
      <w:r w:rsidRPr="00224D6E">
        <w:rPr>
          <w:lang w:val="es-CO"/>
        </w:rPr>
        <w:t>Donde</w:t>
      </w:r>
      <w:r w:rsidR="006C1408">
        <w:rPr>
          <w:lang w:val="es-CO"/>
        </w:rPr>
        <w:t xml:space="preserve"> los conceptos de la fórmula son los indicados en la </w:t>
      </w:r>
      <w:r w:rsidR="004D6107">
        <w:rPr>
          <w:lang w:val="es-CO"/>
        </w:rPr>
        <w:t>C</w:t>
      </w:r>
      <w:r w:rsidR="006C1408">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3502E1">
        <w:rPr>
          <w:lang w:val="es-CO"/>
        </w:rPr>
        <w:t>8.2</w:t>
      </w:r>
      <w:r w:rsidR="009609BC">
        <w:rPr>
          <w:lang w:val="es-CO"/>
        </w:rPr>
        <w:fldChar w:fldCharType="end"/>
      </w:r>
      <w:r w:rsidR="006C1408">
        <w:rPr>
          <w:lang w:val="es-CO"/>
        </w:rPr>
        <w:t>.</w:t>
      </w: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ListParagraph"/>
        <w:ind w:left="360"/>
        <w:rPr>
          <w:rFonts w:asciiTheme="minorHAnsi" w:hAnsiTheme="minorHAnsi"/>
          <w:lang w:val="es-CO"/>
        </w:rPr>
      </w:pPr>
    </w:p>
    <w:p w14:paraId="4D767547" w14:textId="15B8D1BC" w:rsidR="005D6747" w:rsidRPr="00A3553A" w:rsidRDefault="005D6747" w:rsidP="00C24D43">
      <w:pPr>
        <w:numPr>
          <w:ilvl w:val="1"/>
          <w:numId w:val="124"/>
        </w:numPr>
        <w:adjustRightInd/>
        <w:ind w:left="709" w:hanging="709"/>
        <w:rPr>
          <w:rFonts w:asciiTheme="minorHAnsi" w:hAnsiTheme="minorHAnsi"/>
          <w:lang w:val="es-CO"/>
        </w:rPr>
      </w:pPr>
      <w:bookmarkStart w:id="2181"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pre-liquidación,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3502E1">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2181"/>
    </w:p>
    <w:p w14:paraId="3B0CE032" w14:textId="77777777" w:rsidR="002D54C7" w:rsidRPr="00A3553A" w:rsidRDefault="002D54C7" w:rsidP="002D54C7">
      <w:pPr>
        <w:pStyle w:val="ListParagraph"/>
        <w:ind w:left="360"/>
        <w:rPr>
          <w:rFonts w:asciiTheme="minorHAnsi" w:hAnsiTheme="minorHAnsi"/>
          <w:lang w:val="es-CO"/>
        </w:rPr>
      </w:pPr>
    </w:p>
    <w:p w14:paraId="7801A378" w14:textId="42B6F2C8" w:rsidR="002D54C7" w:rsidRPr="00A3553A" w:rsidRDefault="00ED0266"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A</m:t>
                  </m:r>
                </m:e>
              </m:d>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d>
                    <m:dPr>
                      <m:ctrlPr>
                        <w:rPr>
                          <w:rFonts w:ascii="Cambria Math" w:hAnsi="Cambria Math"/>
                          <w:i/>
                          <w:lang w:val="en-GB"/>
                        </w:rPr>
                      </m:ctrlPr>
                    </m:dPr>
                    <m:e>
                      <m:r>
                        <w:rPr>
                          <w:rFonts w:ascii="Cambria Math" w:hAnsi="Cambria Math"/>
                          <w:lang w:val="en-GB"/>
                        </w:rPr>
                        <m:t>B×d</m:t>
                      </m:r>
                    </m:e>
                  </m:d>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ED0266"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ED0266"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7D6EEC98"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3502E1">
        <w:rPr>
          <w:lang w:val="es-CO"/>
        </w:rPr>
        <w:t>8.2</w:t>
      </w:r>
      <w:r w:rsidR="009609BC">
        <w:rPr>
          <w:lang w:val="es-CO"/>
        </w:rPr>
        <w:fldChar w:fldCharType="end"/>
      </w:r>
      <w:r>
        <w:rPr>
          <w:lang w:val="es-CO"/>
        </w:rPr>
        <w:t>.</w:t>
      </w:r>
    </w:p>
    <w:p w14:paraId="6F4B6920" w14:textId="77777777" w:rsidR="002D54C7" w:rsidRPr="008B7119" w:rsidRDefault="002D54C7" w:rsidP="005D6747">
      <w:pPr>
        <w:pStyle w:val="ListParagraph"/>
        <w:ind w:left="360"/>
        <w:rPr>
          <w:rFonts w:asciiTheme="minorHAnsi" w:hAnsiTheme="minorHAnsi"/>
          <w:lang w:val="es-CO"/>
        </w:rPr>
      </w:pPr>
    </w:p>
    <w:p w14:paraId="560C62F9" w14:textId="22DAEE0D" w:rsidR="005D6747" w:rsidRDefault="005D6747" w:rsidP="005D6747">
      <w:pPr>
        <w:pStyle w:val="BodyText"/>
        <w:spacing w:after="0"/>
        <w:ind w:left="716"/>
        <w:rPr>
          <w:rFonts w:asciiTheme="minorHAnsi" w:hAnsiTheme="minorHAnsi"/>
          <w:sz w:val="22"/>
          <w:szCs w:val="22"/>
          <w:lang w:val="es-PE"/>
        </w:rPr>
      </w:pPr>
      <w:r w:rsidRPr="00A3553A">
        <w:rPr>
          <w:rFonts w:asciiTheme="minorHAnsi" w:hAnsiTheme="minorHAnsi"/>
          <w:sz w:val="22"/>
          <w:szCs w:val="22"/>
          <w:lang w:val="es-PE"/>
        </w:rPr>
        <w:t xml:space="preserve">En el caso que el PSS no cubra el importe del PPD, según lo establecido, el CONCENDENTE deberá realizar el pago a través del Fideicomiso de Administración para </w:t>
      </w:r>
      <w:r w:rsidR="00C61BC0">
        <w:rPr>
          <w:rFonts w:asciiTheme="minorHAnsi" w:hAnsiTheme="minorHAnsi"/>
          <w:sz w:val="22"/>
          <w:szCs w:val="22"/>
          <w:lang w:val="es-PE"/>
        </w:rPr>
        <w:t>atender</w:t>
      </w:r>
      <w:r w:rsidR="00C61BC0" w:rsidRPr="00A3553A">
        <w:rPr>
          <w:rFonts w:asciiTheme="minorHAnsi" w:hAnsiTheme="minorHAnsi"/>
          <w:sz w:val="22"/>
          <w:szCs w:val="22"/>
          <w:lang w:val="es-PE"/>
        </w:rPr>
        <w:t xml:space="preserve"> </w:t>
      </w:r>
      <w:r w:rsidRPr="00A3553A">
        <w:rPr>
          <w:rFonts w:asciiTheme="minorHAnsi" w:hAnsiTheme="minorHAnsi"/>
          <w:sz w:val="22"/>
          <w:szCs w:val="22"/>
          <w:lang w:val="es-PE"/>
        </w:rPr>
        <w:t xml:space="preserve">el pago del PPD correspondiente en la fecha correspondiente, según lo establecido en este Capítulo y en el numera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95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3502E1">
        <w:rPr>
          <w:rFonts w:asciiTheme="minorHAnsi" w:hAnsiTheme="minorHAnsi"/>
          <w:sz w:val="22"/>
          <w:szCs w:val="22"/>
          <w:lang w:val="es-PE"/>
        </w:rPr>
        <w:t>6</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de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23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3502E1">
        <w:rPr>
          <w:rFonts w:asciiTheme="minorHAnsi" w:hAnsiTheme="minorHAnsi"/>
          <w:sz w:val="22"/>
          <w:szCs w:val="22"/>
          <w:lang w:val="es-PE"/>
        </w:rPr>
        <w:t>Anexo 13</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w:t>
      </w:r>
    </w:p>
    <w:p w14:paraId="4F6B5853" w14:textId="3E9AEB1E" w:rsidR="00580A64" w:rsidRDefault="00580A64" w:rsidP="005D6747">
      <w:pPr>
        <w:pStyle w:val="BodyText"/>
        <w:spacing w:after="0"/>
        <w:ind w:left="716"/>
        <w:rPr>
          <w:rFonts w:asciiTheme="minorHAnsi" w:hAnsiTheme="minorHAnsi"/>
          <w:sz w:val="22"/>
          <w:szCs w:val="22"/>
          <w:lang w:val="es-PE"/>
        </w:rPr>
      </w:pPr>
    </w:p>
    <w:p w14:paraId="583AB710" w14:textId="5E678A7D" w:rsidR="0090203F" w:rsidRPr="0090203F" w:rsidRDefault="0090203F" w:rsidP="005D6747">
      <w:pPr>
        <w:pStyle w:val="BodyText"/>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BodyText"/>
        <w:spacing w:after="0"/>
        <w:ind w:left="716"/>
        <w:rPr>
          <w:rFonts w:asciiTheme="minorHAnsi" w:hAnsiTheme="minorHAnsi"/>
          <w:sz w:val="22"/>
          <w:szCs w:val="22"/>
          <w:lang w:val="es-PE"/>
        </w:rPr>
      </w:pPr>
    </w:p>
    <w:p w14:paraId="3EC6CAC3" w14:textId="3D9EF257" w:rsidR="00580A64" w:rsidRPr="00580A64" w:rsidRDefault="00580A64" w:rsidP="00580A64">
      <w:pPr>
        <w:pStyle w:val="BodyText"/>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 xml:space="preserve">cuenta de reserva del Fideicomiso, conforme </w:t>
      </w:r>
      <w:r w:rsidR="00E25BD2">
        <w:rPr>
          <w:rFonts w:asciiTheme="minorHAnsi" w:hAnsiTheme="minorHAnsi"/>
          <w:sz w:val="22"/>
          <w:szCs w:val="22"/>
          <w:lang w:val="es-PE"/>
        </w:rPr>
        <w:t>lo</w:t>
      </w:r>
      <w:r w:rsidR="0057338E">
        <w:rPr>
          <w:rFonts w:asciiTheme="minorHAnsi" w:hAnsiTheme="minorHAnsi"/>
          <w:sz w:val="22"/>
          <w:szCs w:val="22"/>
          <w:lang w:val="es-PE"/>
        </w:rPr>
        <w:t xml:space="preserve"> indicado </w:t>
      </w:r>
      <w:r w:rsidR="00B77188">
        <w:rPr>
          <w:rFonts w:asciiTheme="minorHAnsi" w:hAnsiTheme="minorHAnsi"/>
          <w:sz w:val="22"/>
          <w:szCs w:val="22"/>
          <w:lang w:val="es-PE"/>
        </w:rPr>
        <w:t>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Heading2"/>
        <w:numPr>
          <w:ilvl w:val="0"/>
          <w:numId w:val="0"/>
        </w:numPr>
        <w:rPr>
          <w:rFonts w:asciiTheme="minorHAnsi" w:hAnsiTheme="minorHAnsi"/>
          <w:sz w:val="22"/>
          <w:szCs w:val="22"/>
        </w:rPr>
      </w:pPr>
      <w:bookmarkStart w:id="2182" w:name="_Toc60738998"/>
      <w:bookmarkStart w:id="2183" w:name="_Toc77226665"/>
      <w:r w:rsidRPr="008B7119">
        <w:rPr>
          <w:rFonts w:asciiTheme="minorHAnsi" w:hAnsiTheme="minorHAnsi"/>
          <w:sz w:val="22"/>
          <w:szCs w:val="22"/>
        </w:rPr>
        <w:t>Ajuste del PPD</w:t>
      </w:r>
      <w:bookmarkEnd w:id="2179"/>
      <w:bookmarkEnd w:id="2182"/>
      <w:bookmarkEnd w:id="2183"/>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2184"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ii) ajuste por calificación de los residuos sólidos peligrosos, de acuerdo con lo establecido en las siguientes cláusulas.</w:t>
      </w:r>
      <w:bookmarkEnd w:id="2184"/>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ListParagraph"/>
        <w:outlineLvl w:val="9"/>
        <w:rPr>
          <w:rFonts w:asciiTheme="minorHAnsi" w:hAnsiTheme="minorHAnsi"/>
          <w:lang w:val="es-CO"/>
        </w:rPr>
      </w:pPr>
    </w:p>
    <w:p w14:paraId="6C0CD613" w14:textId="7127FE5B" w:rsidR="006C591D" w:rsidRPr="006C591D" w:rsidRDefault="008C4696" w:rsidP="006C591D">
      <w:pPr>
        <w:numPr>
          <w:ilvl w:val="1"/>
          <w:numId w:val="110"/>
        </w:numPr>
        <w:adjustRightInd/>
        <w:ind w:left="709" w:hanging="709"/>
        <w:rPr>
          <w:rFonts w:asciiTheme="minorHAnsi" w:hAnsiTheme="minorHAnsi"/>
          <w:lang w:val="es-BO"/>
        </w:rPr>
      </w:pPr>
      <w:bookmarkStart w:id="2185"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w:t>
      </w:r>
      <w:r w:rsidR="00183DEE">
        <w:rPr>
          <w:rFonts w:asciiTheme="minorHAnsi" w:hAnsiTheme="minorHAnsi"/>
          <w:bCs/>
          <w:lang w:val="es-BO"/>
        </w:rPr>
        <w:t xml:space="preserve">por un factor de ajuste (FA) </w:t>
      </w:r>
      <w:r w:rsidRPr="00206A39">
        <w:rPr>
          <w:rFonts w:asciiTheme="minorHAnsi" w:hAnsiTheme="minorHAnsi"/>
          <w:bCs/>
          <w:lang w:val="es-BO"/>
        </w:rPr>
        <w:t xml:space="preserve">cada vez que la variación del Índice de Precios al por Mayor (IPM) que publica el Instituto Nacional de Estadística e Informática (INEI) sea mayor o igual al tres por ciento (3%) acumulado </w:t>
      </w:r>
      <w:r w:rsidR="00183DEE">
        <w:rPr>
          <w:rFonts w:asciiTheme="minorHAnsi" w:hAnsiTheme="minorHAnsi"/>
          <w:bCs/>
          <w:lang w:val="es-BO"/>
        </w:rPr>
        <w:t xml:space="preserve">en valor absoluto </w:t>
      </w:r>
      <w:r w:rsidRPr="00206A39">
        <w:rPr>
          <w:rFonts w:asciiTheme="minorHAnsi" w:hAnsiTheme="minorHAnsi"/>
          <w:bCs/>
          <w:lang w:val="es-BO"/>
        </w:rPr>
        <w:t>desde el anterior ajuste</w:t>
      </w:r>
      <w:r w:rsidR="00DE4056">
        <w:rPr>
          <w:rFonts w:asciiTheme="minorHAnsi" w:hAnsiTheme="minorHAnsi"/>
          <w:bCs/>
          <w:lang w:val="es-BO"/>
        </w:rPr>
        <w:t>, de acuerdo con la fórmula de la cláusula 8.2</w:t>
      </w:r>
      <w:r w:rsidRPr="00206A39">
        <w:rPr>
          <w:rFonts w:asciiTheme="minorHAnsi" w:hAnsiTheme="minorHAnsi"/>
          <w:bCs/>
          <w:lang w:val="es-BO"/>
        </w:rPr>
        <w:t xml:space="preserve">. </w:t>
      </w:r>
    </w:p>
    <w:p w14:paraId="2655D21C" w14:textId="77777777" w:rsidR="00183DEE" w:rsidRDefault="00183DEE" w:rsidP="006C591D">
      <w:pPr>
        <w:adjustRightInd/>
        <w:ind w:left="709"/>
        <w:rPr>
          <w:rFonts w:asciiTheme="minorHAnsi" w:hAnsiTheme="minorHAnsi"/>
          <w:bCs/>
          <w:lang w:val="es-BO"/>
        </w:rPr>
      </w:pPr>
    </w:p>
    <w:p w14:paraId="456A4920" w14:textId="77777777" w:rsidR="006C591D" w:rsidRDefault="00183DEE" w:rsidP="009A0129">
      <w:pPr>
        <w:adjustRightInd/>
        <w:ind w:left="709"/>
        <w:jc w:val="center"/>
        <w:rPr>
          <w:rFonts w:asciiTheme="minorHAnsi" w:hAnsiTheme="minorHAnsi"/>
          <w:bCs/>
          <w:lang w:val="es-BO"/>
        </w:rPr>
      </w:pPr>
      <w:r w:rsidRPr="00183DEE">
        <w:rPr>
          <w:rFonts w:asciiTheme="minorHAnsi" w:hAnsiTheme="minorHAnsi"/>
          <w:bCs/>
          <w:lang w:val="es-BO"/>
        </w:rPr>
        <w:t>FA = IPMi/IPMj</w:t>
      </w:r>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r w:rsidR="006C591D" w:rsidRPr="006C591D">
        <w:rPr>
          <w:rFonts w:asciiTheme="minorHAnsi" w:hAnsiTheme="minorHAnsi"/>
          <w:bCs/>
          <w:lang w:val="es-BO"/>
        </w:rPr>
        <w:t>Abs(IPMi/IPMj -1) ≥ 0.03</w:t>
      </w:r>
      <w:r w:rsidR="00973182" w:rsidRPr="00206A39">
        <w:rPr>
          <w:rFonts w:asciiTheme="minorHAnsi" w:hAnsiTheme="minorHAnsi"/>
          <w:lang w:val="es-BO"/>
        </w:rPr>
        <w:t>.</w:t>
      </w:r>
      <w:bookmarkEnd w:id="2185"/>
      <w:r w:rsidR="00973182" w:rsidRPr="00206A39">
        <w:rPr>
          <w:rFonts w:asciiTheme="minorHAnsi" w:hAnsiTheme="minorHAnsi"/>
          <w:lang w:val="es-BO"/>
        </w:rPr>
        <w:t xml:space="preserve"> </w:t>
      </w:r>
    </w:p>
    <w:p w14:paraId="6821210B" w14:textId="77777777" w:rsidR="00973182" w:rsidRPr="00206A39" w:rsidRDefault="00973182" w:rsidP="006C591D">
      <w:pPr>
        <w:pStyle w:val="BodyTextIndent2"/>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BodyText"/>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19841902" w14:textId="77777777" w:rsidR="00183DEE" w:rsidRPr="009A0129" w:rsidRDefault="00183DEE" w:rsidP="00C95C22">
      <w:pPr>
        <w:pStyle w:val="BodyText"/>
        <w:suppressLineNumbers/>
        <w:tabs>
          <w:tab w:val="left" w:pos="1465"/>
        </w:tabs>
        <w:spacing w:after="0"/>
        <w:ind w:left="2124" w:hanging="1415"/>
        <w:outlineLvl w:val="9"/>
        <w:rPr>
          <w:rFonts w:asciiTheme="minorHAnsi" w:hAnsiTheme="minorHAnsi"/>
          <w:sz w:val="22"/>
          <w:szCs w:val="22"/>
          <w:lang w:val="es-BO"/>
        </w:rPr>
      </w:pPr>
      <w:r>
        <w:rPr>
          <w:rFonts w:asciiTheme="minorHAnsi" w:hAnsiTheme="minorHAnsi"/>
          <w:i/>
          <w:iCs/>
          <w:sz w:val="22"/>
          <w:szCs w:val="22"/>
          <w:lang w:val="es-BO"/>
        </w:rPr>
        <w:t>FA:</w:t>
      </w:r>
      <w:r>
        <w:rPr>
          <w:rFonts w:asciiTheme="minorHAnsi" w:hAnsiTheme="minorHAnsi"/>
          <w:i/>
          <w:iCs/>
          <w:sz w:val="22"/>
          <w:szCs w:val="22"/>
          <w:lang w:val="es-BO"/>
        </w:rPr>
        <w:tab/>
      </w:r>
      <w:r>
        <w:rPr>
          <w:rFonts w:asciiTheme="minorHAnsi" w:hAnsiTheme="minorHAnsi"/>
          <w:i/>
          <w:iCs/>
          <w:sz w:val="22"/>
          <w:szCs w:val="22"/>
          <w:lang w:val="es-BO"/>
        </w:rPr>
        <w:tab/>
      </w:r>
      <w:r>
        <w:rPr>
          <w:rFonts w:asciiTheme="minorHAnsi" w:hAnsiTheme="minorHAnsi"/>
          <w:sz w:val="22"/>
          <w:szCs w:val="22"/>
          <w:lang w:val="es-BO"/>
        </w:rPr>
        <w:t>El f</w:t>
      </w:r>
      <w:r w:rsidR="00064046">
        <w:rPr>
          <w:rFonts w:asciiTheme="minorHAnsi" w:hAnsiTheme="minorHAnsi"/>
          <w:sz w:val="22"/>
          <w:szCs w:val="22"/>
          <w:lang w:val="es-BO"/>
        </w:rPr>
        <w:t>a</w:t>
      </w:r>
      <w:r>
        <w:rPr>
          <w:rFonts w:asciiTheme="minorHAnsi" w:hAnsiTheme="minorHAnsi"/>
          <w:sz w:val="22"/>
          <w:szCs w:val="22"/>
          <w:lang w:val="es-BO"/>
        </w:rPr>
        <w:t>ctor de ajuste que deberá expresarse con cinco (5) decimales</w:t>
      </w:r>
    </w:p>
    <w:p w14:paraId="7BC02708" w14:textId="77777777" w:rsidR="004A02CE" w:rsidRPr="004A02CE" w:rsidRDefault="004A02CE" w:rsidP="00C95C22">
      <w:pPr>
        <w:pStyle w:val="BodyText"/>
        <w:suppressLineNumbers/>
        <w:tabs>
          <w:tab w:val="left" w:pos="1465"/>
        </w:tabs>
        <w:spacing w:after="0"/>
        <w:ind w:left="2124" w:hanging="1415"/>
        <w:outlineLvl w:val="9"/>
        <w:rPr>
          <w:rFonts w:asciiTheme="minorHAnsi" w:hAnsiTheme="minorHAnsi"/>
          <w:sz w:val="22"/>
          <w:szCs w:val="22"/>
          <w:lang w:val="es-BO"/>
        </w:rPr>
      </w:pPr>
      <w:r w:rsidRPr="00483EF4">
        <w:rPr>
          <w:rFonts w:asciiTheme="minorHAnsi" w:hAnsiTheme="minorHAnsi"/>
          <w:i/>
          <w:iCs/>
          <w:sz w:val="22"/>
          <w:szCs w:val="22"/>
          <w:lang w:val="es-BO"/>
        </w:rPr>
        <w:t>IPMi</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064046">
        <w:rPr>
          <w:rFonts w:asciiTheme="minorHAnsi" w:hAnsiTheme="minorHAnsi"/>
          <w:sz w:val="22"/>
          <w:szCs w:val="22"/>
          <w:lang w:val="es-BO"/>
        </w:rPr>
        <w:t xml:space="preserve">vigente en </w:t>
      </w:r>
      <w:r w:rsidR="00183DEE">
        <w:rPr>
          <w:rFonts w:asciiTheme="minorHAnsi" w:hAnsiTheme="minorHAnsi"/>
          <w:sz w:val="22"/>
          <w:szCs w:val="22"/>
          <w:lang w:val="es-BO"/>
        </w:rPr>
        <w:t>el mes de preliquidación correspondiente “i”</w:t>
      </w:r>
      <w:r w:rsidRPr="004A02CE">
        <w:rPr>
          <w:rFonts w:asciiTheme="minorHAnsi" w:hAnsiTheme="minorHAnsi"/>
          <w:sz w:val="22"/>
          <w:szCs w:val="22"/>
          <w:lang w:val="es-BO"/>
        </w:rPr>
        <w:t>.</w:t>
      </w:r>
    </w:p>
    <w:p w14:paraId="431475BB" w14:textId="7F58E8C3" w:rsidR="006C591D" w:rsidRPr="004A02CE" w:rsidRDefault="006C591D" w:rsidP="00C95C22">
      <w:pPr>
        <w:pStyle w:val="BodyText"/>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IPMj</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183DEE">
        <w:rPr>
          <w:rFonts w:asciiTheme="minorHAnsi" w:hAnsiTheme="minorHAnsi"/>
          <w:sz w:val="22"/>
          <w:szCs w:val="22"/>
          <w:lang w:val="es-BO"/>
        </w:rPr>
        <w:t>del</w:t>
      </w:r>
      <w:r w:rsidRPr="004A02CE">
        <w:rPr>
          <w:rFonts w:asciiTheme="minorHAnsi" w:hAnsiTheme="minorHAnsi"/>
          <w:sz w:val="22"/>
          <w:szCs w:val="22"/>
          <w:lang w:val="es-BO"/>
        </w:rPr>
        <w:t xml:space="preserve"> mes que ocurrió el ajuste anterior del FA.</w:t>
      </w:r>
    </w:p>
    <w:p w14:paraId="597E4CE8" w14:textId="486618B0" w:rsidR="004A02CE" w:rsidRDefault="004A02CE" w:rsidP="00C95C22">
      <w:pPr>
        <w:pStyle w:val="BodyText"/>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BodyText"/>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Al inicio de la operación, la primera actualización del FA considerará el IPMj como el IPM</w:t>
      </w:r>
      <w:r w:rsidRPr="007A66D9">
        <w:rPr>
          <w:rFonts w:asciiTheme="minorHAnsi" w:hAnsiTheme="minorHAnsi"/>
          <w:sz w:val="22"/>
          <w:vertAlign w:val="subscript"/>
          <w:lang w:val="es-BO"/>
        </w:rPr>
        <w:t>BASE</w:t>
      </w:r>
      <w:r w:rsidRPr="004A02CE">
        <w:rPr>
          <w:rFonts w:asciiTheme="minorHAnsi" w:hAnsiTheme="minorHAnsi"/>
          <w:sz w:val="22"/>
          <w:szCs w:val="22"/>
          <w:lang w:val="es-BO"/>
        </w:rPr>
        <w:t>.</w:t>
      </w:r>
    </w:p>
    <w:p w14:paraId="2EDA5398" w14:textId="623FF048" w:rsidR="006C591D" w:rsidRDefault="006C591D">
      <w:pPr>
        <w:pStyle w:val="BodyText"/>
        <w:suppressLineNumbers/>
        <w:spacing w:after="0"/>
        <w:ind w:left="708"/>
        <w:outlineLvl w:val="9"/>
        <w:rPr>
          <w:rFonts w:asciiTheme="minorHAnsi" w:hAnsiTheme="minorHAnsi"/>
          <w:sz w:val="22"/>
          <w:szCs w:val="22"/>
          <w:lang w:val="es-BO"/>
        </w:rPr>
      </w:pPr>
    </w:p>
    <w:p w14:paraId="016AC02D" w14:textId="53DD24AB" w:rsidR="007C1E81" w:rsidRPr="00206A39" w:rsidRDefault="007C1E81" w:rsidP="007C1E81">
      <w:pPr>
        <w:pStyle w:val="BodyTextIndent2"/>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t xml:space="preserve">Para tales efectos, el </w:t>
      </w:r>
      <w:r w:rsidR="006578BF" w:rsidRPr="004A02CE">
        <w:rPr>
          <w:rFonts w:asciiTheme="minorHAnsi" w:hAnsiTheme="minorHAnsi"/>
          <w:sz w:val="22"/>
          <w:szCs w:val="22"/>
          <w:lang w:val="es-BO"/>
        </w:rPr>
        <w:t>C</w:t>
      </w:r>
      <w:r w:rsidR="006578BF">
        <w:rPr>
          <w:rFonts w:asciiTheme="minorHAnsi" w:hAnsiTheme="minorHAnsi"/>
          <w:sz w:val="22"/>
          <w:szCs w:val="22"/>
          <w:lang w:val="es-BO"/>
        </w:rPr>
        <w:t>ONCESIONARIO</w:t>
      </w:r>
      <w:r w:rsidR="006578BF" w:rsidRPr="004A02CE">
        <w:rPr>
          <w:rFonts w:asciiTheme="minorHAnsi" w:hAnsiTheme="minorHAnsi"/>
          <w:sz w:val="22"/>
          <w:szCs w:val="22"/>
          <w:lang w:val="es-BO"/>
        </w:rPr>
        <w:t xml:space="preserve"> </w:t>
      </w:r>
      <w:r w:rsidRPr="004A02CE">
        <w:rPr>
          <w:rFonts w:asciiTheme="minorHAnsi" w:hAnsiTheme="minorHAnsi"/>
          <w:sz w:val="22"/>
          <w:szCs w:val="22"/>
          <w:lang w:val="es-BO"/>
        </w:rPr>
        <w:t>deberá aplicar el siguiente cociente:</w:t>
      </w:r>
    </w:p>
    <w:p w14:paraId="775B28FB" w14:textId="77777777" w:rsidR="007C1E81" w:rsidRPr="00206A39" w:rsidRDefault="007C1E81" w:rsidP="007C1E81">
      <w:pPr>
        <w:pStyle w:val="BodyTextIndent2"/>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BodyText"/>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FA = IPMi/IPM</w:t>
      </w:r>
      <w:r w:rsidRPr="007A66D9">
        <w:rPr>
          <w:rFonts w:asciiTheme="minorHAnsi" w:hAnsiTheme="minorHAnsi"/>
          <w:sz w:val="22"/>
          <w:vertAlign w:val="subscript"/>
          <w:lang w:val="es-ES"/>
        </w:rPr>
        <w:t>BASE</w:t>
      </w:r>
    </w:p>
    <w:p w14:paraId="49F1EED2" w14:textId="6163C102" w:rsidR="007C1E81" w:rsidRDefault="007C1E81">
      <w:pPr>
        <w:pStyle w:val="BodyText"/>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BodyText"/>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BodyText"/>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2A8F08AE" w14:textId="77777777" w:rsidR="006C591D" w:rsidRPr="004A02CE" w:rsidRDefault="006C591D" w:rsidP="00C95C22">
      <w:pPr>
        <w:pStyle w:val="BodyText"/>
        <w:suppressLineNumbers/>
        <w:spacing w:after="0"/>
        <w:ind w:left="708" w:firstLine="1"/>
        <w:outlineLvl w:val="9"/>
        <w:rPr>
          <w:rFonts w:asciiTheme="minorHAnsi" w:hAnsiTheme="minorHAnsi"/>
          <w:sz w:val="22"/>
          <w:szCs w:val="22"/>
          <w:lang w:val="es-BO"/>
        </w:rPr>
      </w:pPr>
    </w:p>
    <w:p w14:paraId="0A0A60C3" w14:textId="4B9C6617" w:rsidR="006C591D" w:rsidRPr="004A02CE" w:rsidRDefault="006C591D" w:rsidP="00C95C22">
      <w:pPr>
        <w:pStyle w:val="BodyText"/>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w:t>
      </w:r>
      <w:r w:rsidRPr="007A66D9">
        <w:rPr>
          <w:rFonts w:asciiTheme="minorHAnsi" w:hAnsiTheme="minorHAnsi"/>
          <w:i/>
          <w:sz w:val="22"/>
          <w:vertAlign w:val="subscript"/>
          <w:lang w:val="es-BO"/>
        </w:rPr>
        <w:t>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BodyText"/>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2186"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15310A09" w:rsidR="004D4A16" w:rsidRPr="00A3553A" w:rsidRDefault="004D4A16" w:rsidP="00C24D43">
      <w:pPr>
        <w:numPr>
          <w:ilvl w:val="1"/>
          <w:numId w:val="110"/>
        </w:numPr>
        <w:adjustRightInd/>
        <w:ind w:left="709" w:hanging="709"/>
        <w:rPr>
          <w:rFonts w:asciiTheme="minorHAnsi" w:hAnsiTheme="minorHAnsi"/>
          <w:lang w:val="es-BO"/>
        </w:rPr>
      </w:pPr>
      <w:bookmarkStart w:id="2187" w:name="_cp_blt_2_2019"/>
      <w:bookmarkStart w:id="2188" w:name="_cp_blt_2_2023"/>
      <w:bookmarkEnd w:id="2187"/>
      <w:bookmarkEnd w:id="2188"/>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3502E1">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3502E1">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w:t>
      </w:r>
      <w:r w:rsidR="000B7EA0">
        <w:rPr>
          <w:rFonts w:asciiTheme="minorHAnsi" w:hAnsiTheme="minorHAnsi"/>
          <w:lang w:val="es-BO"/>
        </w:rPr>
        <w:t xml:space="preserve"> que será pagado con cargo a Ingresos Comerciales</w:t>
      </w:r>
      <w:r w:rsidRPr="00A3553A">
        <w:rPr>
          <w:rFonts w:asciiTheme="minorHAnsi" w:hAnsiTheme="minorHAnsi"/>
          <w:lang w:val="es-BO"/>
        </w:rPr>
        <w:t>.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5645D095" w:rsidR="004D4A16" w:rsidRPr="00A3553A" w:rsidRDefault="004D4A16" w:rsidP="00C24D43">
      <w:pPr>
        <w:numPr>
          <w:ilvl w:val="1"/>
          <w:numId w:val="110"/>
        </w:numPr>
        <w:adjustRightInd/>
        <w:ind w:left="709" w:hanging="709"/>
        <w:rPr>
          <w:rFonts w:asciiTheme="minorHAnsi" w:hAnsiTheme="minorHAnsi"/>
          <w:lang w:val="es-BO"/>
        </w:rPr>
      </w:pPr>
      <w:bookmarkStart w:id="2189" w:name="_cp_blt_2_2025"/>
      <w:bookmarkEnd w:id="2189"/>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3502E1">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2190" w:name="_cp_blt_2_2027"/>
      <w:bookmarkEnd w:id="2190"/>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2A1411B1" w:rsidR="004D4A16" w:rsidRPr="00A3553A" w:rsidRDefault="004D4A16" w:rsidP="00C24D43">
      <w:pPr>
        <w:numPr>
          <w:ilvl w:val="1"/>
          <w:numId w:val="110"/>
        </w:numPr>
        <w:adjustRightInd/>
        <w:ind w:left="709" w:hanging="709"/>
        <w:rPr>
          <w:rFonts w:asciiTheme="minorHAnsi" w:hAnsiTheme="minorHAnsi"/>
          <w:lang w:val="es-BO"/>
        </w:rPr>
      </w:pPr>
      <w:bookmarkStart w:id="2191" w:name="_cp_blt_2_2033"/>
      <w:bookmarkEnd w:id="2191"/>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3502E1">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sin que esto 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Heading2"/>
        <w:numPr>
          <w:ilvl w:val="0"/>
          <w:numId w:val="0"/>
        </w:numPr>
        <w:rPr>
          <w:rFonts w:asciiTheme="minorHAnsi" w:hAnsiTheme="minorHAnsi" w:cs="Times New Roman"/>
          <w:bCs w:val="0"/>
          <w:sz w:val="22"/>
          <w:szCs w:val="22"/>
          <w:u w:val="single"/>
          <w:lang w:val="es-CO"/>
        </w:rPr>
      </w:pPr>
      <w:bookmarkStart w:id="2192" w:name="_Toc60738999"/>
      <w:bookmarkStart w:id="2193" w:name="_Toc77226666"/>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2192"/>
      <w:bookmarkEnd w:id="2193"/>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2194"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2194"/>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ED0266"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PUDL</m:t>
          </m:r>
          <m:r>
            <w:rPr>
              <w:rFonts w:ascii="Cambria Math" w:hAnsi="Cambria Math"/>
              <w:lang w:val="es-PE"/>
            </w:rPr>
            <m:t>×FA×</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596FF570"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5A44F6">
        <w:rPr>
          <w:rFonts w:asciiTheme="minorHAnsi" w:hAnsiTheme="minorHAnsi"/>
          <w:lang w:val="pt-BR"/>
        </w:rPr>
        <w:tab/>
      </w:r>
      <w:r w:rsidR="000C0DDB" w:rsidRPr="005A44F6">
        <w:rPr>
          <w:rFonts w:eastAsiaTheme="minorEastAsia"/>
          <w:lang w:val="pt-BR"/>
        </w:rPr>
        <w:t xml:space="preserve">Factor de ajuste por IPM. </w:t>
      </w:r>
      <w:r w:rsidR="000C0DDB" w:rsidRPr="00C97110">
        <w:rPr>
          <w:rFonts w:eastAsiaTheme="minorEastAsia"/>
          <w:lang w:val="es-PE"/>
        </w:rPr>
        <w:t xml:space="preserve">Se ajusta y calcula de acuerdo a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3502E1">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0F59F0CD"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Precio unitario por disposición final de lodo. En caso de que se ejecute el Monorelleno, el valor de PUDL será 3</w:t>
      </w:r>
      <w:r w:rsidR="004402AB">
        <w:rPr>
          <w:rFonts w:asciiTheme="minorHAnsi" w:hAnsiTheme="minorHAnsi"/>
          <w:lang w:val="es-CO"/>
        </w:rPr>
        <w:t>2.</w:t>
      </w:r>
      <w:r w:rsidR="00277EC1">
        <w:rPr>
          <w:rFonts w:asciiTheme="minorHAnsi" w:hAnsiTheme="minorHAnsi"/>
          <w:lang w:val="es-CO"/>
        </w:rPr>
        <w:t>07</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xml:space="preserve">. Por el contrario, en caso de que el Monorelleno no se ejecute y el servicio sea tercerizado, el valor de PUDL será </w:t>
      </w:r>
      <w:r w:rsidR="00EF1156">
        <w:rPr>
          <w:rFonts w:asciiTheme="minorHAnsi" w:hAnsiTheme="minorHAnsi"/>
          <w:lang w:val="es-CO"/>
        </w:rPr>
        <w:t>71.39</w:t>
      </w:r>
      <w:r w:rsidR="001F104B" w:rsidRPr="001F104B">
        <w:rPr>
          <w:rFonts w:asciiTheme="minorHAnsi" w:hAnsiTheme="minorHAnsi"/>
          <w:lang w:val="es-CO"/>
        </w:rPr>
        <w:t xml:space="preserve"> 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r w:rsidR="000C0DDB" w:rsidRPr="003F0364">
        <w:rPr>
          <w:lang w:val="es-CO"/>
        </w:rPr>
        <w:t>PPDn</w:t>
      </w:r>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Heading2"/>
        <w:numPr>
          <w:ilvl w:val="0"/>
          <w:numId w:val="0"/>
        </w:numPr>
        <w:rPr>
          <w:rFonts w:asciiTheme="minorHAnsi" w:hAnsiTheme="minorHAnsi" w:cs="Times New Roman"/>
          <w:bCs w:val="0"/>
          <w:sz w:val="22"/>
          <w:szCs w:val="22"/>
          <w:u w:val="single"/>
          <w:lang w:val="es-CO"/>
        </w:rPr>
      </w:pPr>
      <w:bookmarkStart w:id="2195" w:name="_Toc60739000"/>
      <w:bookmarkStart w:id="2196" w:name="_Toc77226667"/>
      <w:r w:rsidRPr="00007521">
        <w:rPr>
          <w:rFonts w:asciiTheme="minorHAnsi" w:hAnsiTheme="minorHAnsi" w:cs="Times New Roman"/>
          <w:bCs w:val="0"/>
          <w:sz w:val="22"/>
          <w:szCs w:val="22"/>
          <w:u w:val="single"/>
          <w:lang w:val="es-CO"/>
        </w:rPr>
        <w:t>Deducciones por incumplimiento de los niveles de servicio</w:t>
      </w:r>
      <w:bookmarkEnd w:id="2195"/>
      <w:bookmarkEnd w:id="2196"/>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2197"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2197"/>
    </w:p>
    <w:p w14:paraId="68CDD75D" w14:textId="77777777" w:rsidR="000C0DDB" w:rsidRPr="00B1143B" w:rsidRDefault="000C0DDB" w:rsidP="000C0DDB">
      <w:pPr>
        <w:ind w:left="709"/>
        <w:rPr>
          <w:szCs w:val="21"/>
          <w:lang w:val="es-PE"/>
        </w:rPr>
      </w:pPr>
    </w:p>
    <w:p w14:paraId="3BCC013F" w14:textId="77777777" w:rsidR="000C0DDB" w:rsidRPr="00B1143B" w:rsidRDefault="00ED0266"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 xml:space="preserve">=Min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ED0266"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ED0266"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ED0266"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ED0266"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00854F7F">
      <w:pPr>
        <w:spacing w:after="160" w:line="259" w:lineRule="auto"/>
        <w:ind w:left="3259" w:hanging="1135"/>
        <w:contextualSpacing/>
        <w:rPr>
          <w:rFonts w:asciiTheme="minorHAnsi" w:hAnsiTheme="minorHAnsi"/>
          <w:lang w:val="es-CO"/>
        </w:rPr>
      </w:pPr>
      <m:oMath>
        <m:r>
          <w:rPr>
            <w:rFonts w:ascii="Cambria Math" w:hAnsi="Cambria Math"/>
          </w:rPr>
          <m:t>VART</m:t>
        </m:r>
      </m:oMath>
      <w:r w:rsidRPr="00A3553A">
        <w:rPr>
          <w:rFonts w:asciiTheme="minorHAnsi" w:hAnsiTheme="minorHAnsi"/>
          <w:lang w:val="es-CO"/>
        </w:rPr>
        <w:tab/>
        <w:t xml:space="preserve">Volumen anual referencia de aguas residuales tratadas, </w:t>
      </w:r>
      <w:r w:rsidRPr="004E1862">
        <w:rPr>
          <w:rFonts w:asciiTheme="minorHAnsi" w:hAnsiTheme="minorHAnsi"/>
          <w:lang w:val="es-CO"/>
        </w:rPr>
        <w:t xml:space="preserve">equivalente a </w:t>
      </w:r>
      <w:r w:rsidR="004E1862" w:rsidRPr="004E1862">
        <w:rPr>
          <w:rFonts w:asciiTheme="minorHAnsi" w:hAnsiTheme="minorHAnsi"/>
          <w:lang w:val="es-CO"/>
        </w:rPr>
        <w:t>12’614,400</w:t>
      </w:r>
      <w:r w:rsidRPr="004E1862">
        <w:rPr>
          <w:rFonts w:asciiTheme="minorHAnsi" w:hAnsiTheme="minorHAnsi"/>
          <w:lang w:val="es-CO"/>
        </w:rPr>
        <w:t xml:space="preserve"> m</w:t>
      </w:r>
      <w:r w:rsidRPr="004E1862">
        <w:rPr>
          <w:rFonts w:asciiTheme="minorHAnsi" w:hAnsiTheme="minorHAnsi"/>
          <w:vertAlign w:val="superscript"/>
          <w:lang w:val="es-CO"/>
        </w:rPr>
        <w:t>3</w:t>
      </w:r>
      <w:r w:rsidRPr="00A3553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ED0266"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ED0266"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Wi</w:t>
            </w:r>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506A8C4D"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54E007A9"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3192CE6A"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aq)</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ED0266"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Es el número o código asignado a un determinado parámetro de medición, para verificar el cumplimiento de los Niveles de Servicio de cada sistema de tratamiento.</w:t>
      </w:r>
    </w:p>
    <w:p w14:paraId="727FAD47" w14:textId="7F8CAB42" w:rsidR="00854F7F" w:rsidRPr="002128F5" w:rsidRDefault="003350DD" w:rsidP="00854F7F">
      <w:pPr>
        <w:ind w:left="3259" w:hanging="1134"/>
        <w:rPr>
          <w:rFonts w:asciiTheme="minorHAnsi" w:hAnsiTheme="minorHAnsi"/>
          <w:lang w:val="es-BO"/>
        </w:rPr>
      </w:pPr>
      <w:r>
        <w:rPr>
          <w:rFonts w:asciiTheme="minorHAnsi" w:hAnsiTheme="minorHAnsi"/>
          <w:lang w:val="es-CO"/>
        </w:rPr>
        <w:t>j</w:t>
      </w:r>
      <w:r w:rsidR="00854F7F" w:rsidRPr="008B7119">
        <w:rPr>
          <w:rFonts w:asciiTheme="minorHAnsi" w:hAnsiTheme="minorHAnsi"/>
          <w:lang w:val="es-CO"/>
        </w:rPr>
        <w:t>:</w:t>
      </w:r>
      <w:r w:rsidR="00854F7F" w:rsidRPr="008B7119">
        <w:rPr>
          <w:rFonts w:asciiTheme="minorHAnsi" w:hAnsiTheme="minorHAnsi"/>
          <w:lang w:val="es-CO"/>
        </w:rPr>
        <w:tab/>
        <w:t>Es el número total de parámetros de medición, para verificar el cumplimiento de los Niveles de Servicio en un sistema de tratamiento.</w:t>
      </w:r>
    </w:p>
    <w:p w14:paraId="27276133" w14:textId="5293038D" w:rsidR="00854F7F" w:rsidRPr="002128F5" w:rsidRDefault="003350DD" w:rsidP="00854F7F">
      <w:pPr>
        <w:ind w:left="3259" w:hanging="1134"/>
        <w:rPr>
          <w:rFonts w:asciiTheme="minorHAnsi" w:hAnsiTheme="minorHAnsi"/>
          <w:lang w:val="es-BO"/>
        </w:rPr>
      </w:pPr>
      <w:r>
        <w:rPr>
          <w:rFonts w:asciiTheme="minorHAnsi" w:hAnsiTheme="minorHAnsi"/>
          <w:lang w:val="es-BO"/>
        </w:rPr>
        <w:t>f</w:t>
      </w:r>
      <w:r w:rsidR="00854F7F" w:rsidRPr="008B7119">
        <w:rPr>
          <w:rFonts w:asciiTheme="minorHAnsi" w:hAnsiTheme="minorHAnsi"/>
          <w:lang w:val="es-BO"/>
        </w:rPr>
        <w:t>:</w:t>
      </w:r>
      <w:r w:rsidR="00854F7F" w:rsidRPr="008B7119">
        <w:rPr>
          <w:rFonts w:asciiTheme="minorHAnsi" w:hAnsiTheme="minorHAnsi"/>
          <w:lang w:val="es-BO"/>
        </w:rPr>
        <w:tab/>
        <w:t xml:space="preserve">Es el número de muestreo realizado dentro de mes </w:t>
      </w:r>
      <w:r w:rsidR="00854F7F" w:rsidRPr="00F3472E">
        <w:rPr>
          <w:rFonts w:asciiTheme="minorHAnsi" w:hAnsiTheme="minorHAnsi"/>
          <w:lang w:val="es-BO"/>
        </w:rPr>
        <w:t>“n” del parámetro “i”.</w:t>
      </w:r>
    </w:p>
    <w:p w14:paraId="2CC8A44A" w14:textId="0AD55463"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3502E1">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ED0266"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 T-1</m:t>
            </m:r>
          </m:sub>
        </m:sSub>
      </m:oMath>
      <w:r w:rsidR="00854F7F" w:rsidRPr="008B7119">
        <w:rPr>
          <w:rFonts w:asciiTheme="minorHAnsi" w:hAnsiTheme="minorHAnsi"/>
          <w:lang w:val="es-CO"/>
        </w:rPr>
        <w:tab/>
        <w:t xml:space="preserve">Es el saldo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ED0266"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ED0266"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ED0266"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ListParagraph"/>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E8B5DD7" w:rsidR="00FC0BB2" w:rsidRPr="007A66D9" w:rsidRDefault="00ED0266" w:rsidP="00FC0BB2">
      <w:pPr>
        <w:ind w:left="1767"/>
        <w:jc w:val="center"/>
        <w:rPr>
          <w:lang w:val="en-GB"/>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A</m:t>
              </m:r>
            </m:e>
          </m:d>
          <m:r>
            <w:rPr>
              <w:rFonts w:ascii="Cambria Math" w:hAnsi="Cambria Math"/>
            </w:rPr>
            <m:t>×</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Pr="007A66D9" w:rsidRDefault="00FC0BB2" w:rsidP="007A66D9">
      <w:pPr>
        <w:ind w:left="1767"/>
        <w:jc w:val="center"/>
        <w:rPr>
          <w:lang w:val="en-GB"/>
        </w:rPr>
      </w:pPr>
    </w:p>
    <w:p w14:paraId="4C4CD5E0" w14:textId="77777777" w:rsidR="00DE4056" w:rsidRDefault="00DE4056" w:rsidP="00DE4056">
      <w:pPr>
        <w:ind w:left="2268" w:hanging="501"/>
        <w:rPr>
          <w:lang w:val="es-PE"/>
        </w:rPr>
      </w:pPr>
      <w:r>
        <w:rPr>
          <w:lang w:val="en-GB"/>
        </w:rPr>
        <w:tab/>
      </w:r>
      <w:r w:rsidRPr="009A0129">
        <w:rPr>
          <w:lang w:val="es-PE"/>
        </w:rPr>
        <w:t>Donde</w:t>
      </w:r>
      <w:r>
        <w:rPr>
          <w:lang w:val="es-PE"/>
        </w:rPr>
        <w:t>:</w:t>
      </w:r>
    </w:p>
    <w:p w14:paraId="3AB5C3F9" w14:textId="77777777" w:rsidR="00DE4056" w:rsidRPr="009A0129" w:rsidRDefault="00DE4056" w:rsidP="009A0129">
      <w:pPr>
        <w:ind w:left="2268"/>
        <w:rPr>
          <w:snapToGrid w:val="0"/>
          <w:lang w:val="es-PE"/>
        </w:rPr>
      </w:pPr>
      <w:r w:rsidRPr="009A0129">
        <w:rPr>
          <w:lang w:val="es-PE"/>
        </w:rPr>
        <w:t>A corresponde al v</w:t>
      </w:r>
      <w:r>
        <w:rPr>
          <w:lang w:val="es-PE"/>
        </w:rPr>
        <w:t>alor definido en la Cláusula 8.2.</w:t>
      </w:r>
    </w:p>
    <w:p w14:paraId="6A2BF9E0" w14:textId="77777777" w:rsidR="00FC0BB2" w:rsidRDefault="00FC0BB2" w:rsidP="00FC0BB2">
      <w:pPr>
        <w:pStyle w:val="ListParagraph"/>
        <w:adjustRightInd/>
        <w:ind w:left="2203"/>
        <w:outlineLvl w:val="9"/>
        <w:rPr>
          <w:rFonts w:asciiTheme="minorHAnsi" w:hAnsiTheme="minorHAnsi"/>
          <w:u w:val="single"/>
          <w:lang w:val="es-CO"/>
        </w:rPr>
      </w:pPr>
    </w:p>
    <w:p w14:paraId="37F39223" w14:textId="5E467169" w:rsidR="00854F7F" w:rsidRPr="00A3553A" w:rsidRDefault="00854F7F" w:rsidP="00C24D43">
      <w:pPr>
        <w:pStyle w:val="ListParagraph"/>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778AB188" w:rsidR="002D54C7" w:rsidRPr="00A3553A" w:rsidRDefault="00ED0266"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A</m:t>
              </m:r>
            </m:e>
          </m:d>
          <m:r>
            <w:rPr>
              <w:rFonts w:ascii="Cambria Math" w:hAnsi="Cambria Math"/>
            </w:rPr>
            <m:t>×PP</m:t>
          </m:r>
          <m:sSub>
            <m:sSubPr>
              <m:ctrlPr>
                <w:rPr>
                  <w:rFonts w:ascii="Cambria Math" w:hAnsi="Cambria Math"/>
                  <w:i/>
                </w:rPr>
              </m:ctrlPr>
            </m:sSubPr>
            <m:e>
              <m:r>
                <w:rPr>
                  <w:rFonts w:ascii="Cambria Math" w:hAnsi="Cambria Math"/>
                </w:rPr>
                <m:t>D</m:t>
              </m:r>
            </m:e>
            <m:sub>
              <m:r>
                <w:rPr>
                  <w:rFonts w:ascii="Cambria Math" w:hAnsi="Cambria Math"/>
                </w:rPr>
                <m:t>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341DFF16" w14:textId="77777777" w:rsidR="00DE4056" w:rsidRPr="009A0129" w:rsidRDefault="00DE4056" w:rsidP="009A0129">
      <w:pPr>
        <w:ind w:left="2268"/>
        <w:rPr>
          <w:snapToGrid w:val="0"/>
          <w:lang w:val="es-PE"/>
        </w:rPr>
      </w:pPr>
      <w:r w:rsidRPr="006439F8">
        <w:rPr>
          <w:lang w:val="es-PE"/>
        </w:rPr>
        <w:t>A corresponde al v</w:t>
      </w:r>
      <w:r>
        <w:rPr>
          <w:lang w:val="es-PE"/>
        </w:rPr>
        <w:t>alor definido en la Cláusula 8.2.</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ListParagraph"/>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1EC9973C" w:rsidR="00FC0BB2" w:rsidRPr="003821C7" w:rsidRDefault="00ED0266"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 xml:space="preserve">=Aquel que resulte en una liquidación trimestral igual a </m:t>
          </m:r>
          <m:r>
            <m:rPr>
              <m:nor/>
            </m:rPr>
            <w:rPr>
              <w:rFonts w:ascii="Cambria Math" w:hAnsi="Cambria Math" w:cstheme="minorHAnsi"/>
            </w:rPr>
            <m:t>0</m:t>
          </m:r>
        </m:oMath>
      </m:oMathPara>
    </w:p>
    <w:p w14:paraId="6EFBAF84" w14:textId="77777777" w:rsidR="00854F7F" w:rsidRPr="00A3553A" w:rsidRDefault="00854F7F" w:rsidP="00854F7F">
      <w:pPr>
        <w:rPr>
          <w:rFonts w:asciiTheme="minorHAnsi" w:hAnsiTheme="minorHAnsi"/>
          <w:lang w:val="es-BO"/>
        </w:rPr>
      </w:pPr>
    </w:p>
    <w:p w14:paraId="488945CD" w14:textId="35148F73" w:rsidR="00854F7F" w:rsidRPr="00A3553A" w:rsidRDefault="00854F7F" w:rsidP="00C24D43">
      <w:pPr>
        <w:numPr>
          <w:ilvl w:val="1"/>
          <w:numId w:val="110"/>
        </w:numPr>
        <w:adjustRightInd/>
        <w:ind w:left="709" w:hanging="709"/>
        <w:rPr>
          <w:rFonts w:asciiTheme="minorHAnsi" w:hAnsiTheme="minorHAnsi"/>
          <w:lang w:val="es-CO"/>
        </w:rPr>
      </w:pPr>
      <w:bookmarkStart w:id="2198"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3502E1">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2198"/>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xml:space="preserve">) registrado en el Punto de Medición del efluente, según corresponda, desde la fecha del </w:t>
      </w:r>
      <w:r w:rsidRPr="00F3472E">
        <w:rPr>
          <w:rFonts w:asciiTheme="minorHAnsi" w:hAnsiTheme="minorHAnsi"/>
          <w:lang w:val="es-CO"/>
        </w:rPr>
        <w:lastRenderedPageBreak/>
        <w:t>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ED0266"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ED0266"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simple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muestra simple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última alícuota de la muestra compuesta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ListParagraph"/>
        <w:rPr>
          <w:rFonts w:asciiTheme="minorHAnsi" w:hAnsiTheme="minorHAnsi"/>
          <w:lang w:val="es-CO" w:eastAsia="en-US"/>
        </w:rPr>
      </w:pPr>
    </w:p>
    <w:p w14:paraId="4CF500EF" w14:textId="72064592" w:rsidR="00854F7F" w:rsidRPr="00A3553A" w:rsidRDefault="00854F7F" w:rsidP="00C24D43">
      <w:pPr>
        <w:numPr>
          <w:ilvl w:val="1"/>
          <w:numId w:val="110"/>
        </w:numPr>
        <w:adjustRightInd/>
        <w:ind w:left="709" w:hanging="709"/>
        <w:rPr>
          <w:rFonts w:asciiTheme="minorHAnsi" w:hAnsiTheme="minorHAnsi"/>
          <w:lang w:val="es-CO"/>
        </w:rPr>
      </w:pPr>
      <w:bookmarkStart w:id="2199"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460F05">
        <w:rPr>
          <w:rFonts w:asciiTheme="minorHAnsi" w:hAnsiTheme="minorHAnsi"/>
          <w:lang w:val="es-CO"/>
        </w:rPr>
        <w:t>9.18</w:t>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2199"/>
    </w:p>
    <w:p w14:paraId="6E31A14B" w14:textId="77777777" w:rsidR="00854F7F" w:rsidRPr="00A3553A" w:rsidRDefault="00854F7F" w:rsidP="00854F7F">
      <w:pPr>
        <w:rPr>
          <w:rFonts w:asciiTheme="minorHAnsi" w:hAnsiTheme="minorHAnsi"/>
          <w:lang w:val="es-CO"/>
        </w:rPr>
      </w:pPr>
    </w:p>
    <w:p w14:paraId="0105BD99" w14:textId="3F9FB7DC" w:rsidR="00854F7F" w:rsidRPr="005A44F6" w:rsidRDefault="00854F7F" w:rsidP="00854F7F">
      <w:pPr>
        <w:ind w:firstLine="709"/>
        <w:jc w:val="center"/>
        <w:rPr>
          <w:rFonts w:asciiTheme="minorHAnsi" w:hAnsiTheme="minorHAnsi"/>
          <w:lang w:val="pt-BR"/>
        </w:rPr>
      </w:pPr>
      <w:r w:rsidRPr="005A44F6">
        <w:rPr>
          <w:rFonts w:asciiTheme="minorHAnsi" w:hAnsiTheme="minorHAnsi"/>
          <w:lang w:val="pt-BR"/>
        </w:rPr>
        <w:t>DINS</w:t>
      </w:r>
      <w:r w:rsidRPr="005A44F6">
        <w:rPr>
          <w:rFonts w:asciiTheme="minorHAnsi" w:hAnsiTheme="minorHAnsi"/>
          <w:vertAlign w:val="subscript"/>
          <w:lang w:val="pt-BR"/>
        </w:rPr>
        <w:t>REA</w:t>
      </w:r>
      <w:r w:rsidRPr="005A44F6">
        <w:rPr>
          <w:rFonts w:asciiTheme="minorHAnsi" w:hAnsiTheme="minorHAnsi"/>
          <w:lang w:val="pt-BR"/>
        </w:rPr>
        <w:t xml:space="preserve"> = DINS</w:t>
      </w:r>
      <w:r w:rsidRPr="005A44F6">
        <w:rPr>
          <w:rFonts w:asciiTheme="minorHAnsi" w:hAnsiTheme="minorHAnsi"/>
          <w:vertAlign w:val="subscript"/>
          <w:lang w:val="pt-BR"/>
        </w:rPr>
        <w:t xml:space="preserve">n </w:t>
      </w:r>
      <w:r w:rsidRPr="005A44F6">
        <w:rPr>
          <w:rFonts w:asciiTheme="minorHAnsi" w:hAnsiTheme="minorHAnsi"/>
          <w:lang w:val="pt-BR"/>
        </w:rPr>
        <w:t>+ ∑DINS</w:t>
      </w:r>
      <w:r w:rsidRPr="005A44F6">
        <w:rPr>
          <w:rFonts w:asciiTheme="minorHAnsi" w:hAnsiTheme="minorHAnsi"/>
          <w:vertAlign w:val="subscript"/>
          <w:lang w:val="pt-BR"/>
        </w:rPr>
        <w:t xml:space="preserve"> </w:t>
      </w:r>
      <w:r w:rsidRPr="005A44F6">
        <w:rPr>
          <w:rFonts w:asciiTheme="minorHAnsi" w:hAnsiTheme="minorHAnsi"/>
          <w:lang w:val="pt-BR"/>
        </w:rPr>
        <w:t>x E x 0,5</w:t>
      </w:r>
    </w:p>
    <w:p w14:paraId="54475A17" w14:textId="77777777" w:rsidR="00854F7F" w:rsidRPr="005A44F6" w:rsidRDefault="00854F7F" w:rsidP="00854F7F">
      <w:pPr>
        <w:ind w:firstLine="709"/>
        <w:rPr>
          <w:rFonts w:asciiTheme="minorHAnsi" w:hAnsiTheme="minorHAnsi"/>
          <w:lang w:val="pt-BR"/>
        </w:rPr>
      </w:pP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ES"/>
        </w:rPr>
        <w:t>n</w:t>
      </w:r>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1E2009C0"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2200" w:name="_Toc30781423"/>
    </w:p>
    <w:p w14:paraId="77EE00D6" w14:textId="1323157D"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3502E1">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3502E1">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3502E1">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Heading2"/>
        <w:numPr>
          <w:ilvl w:val="0"/>
          <w:numId w:val="0"/>
        </w:numPr>
        <w:rPr>
          <w:rFonts w:asciiTheme="minorHAnsi" w:hAnsiTheme="minorHAnsi"/>
          <w:sz w:val="22"/>
          <w:szCs w:val="22"/>
          <w:lang w:val="es-CO"/>
        </w:rPr>
      </w:pPr>
      <w:bookmarkStart w:id="2201" w:name="_Toc60739001"/>
      <w:bookmarkStart w:id="2202" w:name="_Toc77226668"/>
      <w:r w:rsidRPr="008B7119">
        <w:rPr>
          <w:rFonts w:asciiTheme="minorHAnsi" w:hAnsiTheme="minorHAnsi"/>
          <w:sz w:val="22"/>
          <w:szCs w:val="22"/>
          <w:lang w:val="es-CO"/>
        </w:rPr>
        <w:t>Procedimiento para aprobar la liquidación del PPD</w:t>
      </w:r>
      <w:bookmarkEnd w:id="2201"/>
      <w:bookmarkEnd w:id="2202"/>
    </w:p>
    <w:p w14:paraId="3696E890" w14:textId="77777777" w:rsidR="0040481E" w:rsidRPr="002128F5" w:rsidRDefault="0040481E" w:rsidP="0040481E">
      <w:pPr>
        <w:pStyle w:val="Heading2"/>
        <w:numPr>
          <w:ilvl w:val="0"/>
          <w:numId w:val="0"/>
        </w:numPr>
        <w:rPr>
          <w:rFonts w:asciiTheme="minorHAnsi" w:hAnsiTheme="minorHAnsi"/>
          <w:sz w:val="22"/>
          <w:szCs w:val="22"/>
        </w:rPr>
      </w:pPr>
    </w:p>
    <w:p w14:paraId="77588EF8" w14:textId="5EE986E1" w:rsidR="000C0DDB" w:rsidRPr="001B5597" w:rsidRDefault="000C0DDB" w:rsidP="00C24D43">
      <w:pPr>
        <w:numPr>
          <w:ilvl w:val="1"/>
          <w:numId w:val="124"/>
        </w:numPr>
        <w:adjustRightInd/>
        <w:ind w:left="709" w:hanging="709"/>
        <w:rPr>
          <w:rFonts w:cs="Times New Roman"/>
          <w:lang w:val="es-BO"/>
        </w:rPr>
      </w:pPr>
      <w:bookmarkStart w:id="2203"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pre-liquidación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3502E1">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3502E1">
        <w:rPr>
          <w:rFonts w:cs="Times New Roman"/>
          <w:lang w:val="es-BO"/>
        </w:rPr>
        <w:t>8.20</w:t>
      </w:r>
      <w:r w:rsidR="007E0A7B">
        <w:rPr>
          <w:rFonts w:cs="Times New Roman"/>
          <w:lang w:val="es-BO"/>
        </w:rPr>
        <w:fldChar w:fldCharType="end"/>
      </w:r>
      <w:r w:rsidRPr="001B5597">
        <w:rPr>
          <w:rFonts w:cs="Times New Roman"/>
          <w:lang w:val="es-BO"/>
        </w:rPr>
        <w:t>. Cada pre-liquidación presentada deberá referir claramente el número del mes y del trimestre correspondiente, según la siguiente nomenclatura, por ejemplo: Mes 3- Trimestre 6. Cada pre-liquidación identificará los montos mensuales de Cofinanciamiento, Ingresos Comerciales, deducciones (DINSn) y/o descuentos (DRALn)</w:t>
      </w:r>
      <w:bookmarkEnd w:id="2203"/>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4F7309B2"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lastRenderedPageBreak/>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3502E1">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La SUNASS tendrá un plazo de hasta diez (10) Días, contado desde el día siguiente en que la pre-liquidación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El CONCEDENTE tendrá un plazo de diez (10) Días, contado desde el día siguiente en que reciba el pronunciamiento de la SUNASS sobre la pre-liquidación,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pre-liquidación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5C48862E"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3502E1">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pre-liquidación mensual correspondiente a Ingresos Comerciales, a fin de que este comunique a su vez al PSS el monto a ser depositado en la Subcuenta de Ingresos Comerciales. Los montos a depositar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357720CF"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Desde la comunicación del Fiduciario al PSS, el PSS tendrán un plazo de cinco (5) Días para depositar en la correspondiente subcuenta del Fideicomiso el monto indicado según lo establecido en el párrafo anterior. El Fiduciario verificará el depósito del PSS en la Subcuenta de Recursos Provenientes de Ingresos Comerciales y transferirá el monto que corresponda a deducciones (DINSn) y/o descuento por reaprovechamiento de lodos (DRALn)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Un Millón </w:t>
      </w:r>
      <w:r w:rsidR="002D57ED">
        <w:rPr>
          <w:rFonts w:cs="Times New Roman"/>
          <w:lang w:val="es-BO"/>
        </w:rPr>
        <w:t xml:space="preserve">Ochocientos </w:t>
      </w:r>
      <w:r w:rsidR="00A12E6B">
        <w:rPr>
          <w:rFonts w:cs="Times New Roman"/>
          <w:lang w:val="es-BO"/>
        </w:rPr>
        <w:t>Mil Soles (S/ 1</w:t>
      </w:r>
      <w:r w:rsidR="000A7FE3">
        <w:rPr>
          <w:rFonts w:cs="Times New Roman"/>
          <w:lang w:val="es-BO"/>
        </w:rPr>
        <w:t>’</w:t>
      </w:r>
      <w:r w:rsidR="002D57ED">
        <w:rPr>
          <w:rFonts w:cs="Times New Roman"/>
          <w:lang w:val="es-BO"/>
        </w:rPr>
        <w:t>8</w:t>
      </w:r>
      <w:r w:rsidR="00A12E6B">
        <w:rPr>
          <w:rFonts w:cs="Times New Roman"/>
          <w:lang w:val="es-BO"/>
        </w:rPr>
        <w:t>00,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Acumuladas tres de las pre-liquidaciones mensuales, el Fiduciario procederá a dar trámite </w:t>
      </w:r>
      <w:r w:rsidRPr="000C0DDB">
        <w:rPr>
          <w:rFonts w:asciiTheme="minorHAnsi" w:hAnsiTheme="minorHAnsi" w:cs="Times New Roman"/>
          <w:lang w:val="es-BO"/>
        </w:rPr>
        <w:lastRenderedPageBreak/>
        <w:t>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5C666C1B"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la pre-liquidaciones,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3502E1">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2204"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pre-liquidación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2204"/>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3EAE0995" w:rsidR="00E406CA" w:rsidRDefault="00E406CA" w:rsidP="00EB5189">
      <w:pPr>
        <w:ind w:left="708"/>
        <w:rPr>
          <w:rFonts w:cs="Times New Roman"/>
          <w:lang w:val="es-BO"/>
        </w:rPr>
      </w:pPr>
      <w:r>
        <w:rPr>
          <w:rFonts w:cs="Times New Roman"/>
          <w:lang w:val="es-BO"/>
        </w:rPr>
        <w:t xml:space="preserve">El Fideicomiso, en los siguientes dos (2) </w:t>
      </w:r>
      <w:r w:rsidR="00F05EF1">
        <w:rPr>
          <w:rFonts w:cs="Times New Roman"/>
          <w:lang w:val="es-BO"/>
        </w:rPr>
        <w:t>Días</w:t>
      </w:r>
      <w:r>
        <w:rPr>
          <w:rFonts w:cs="Times New Roman"/>
          <w:lang w:val="es-BO"/>
        </w:rPr>
        <w:t xml:space="preserve"> de recibido el depósito por parte del CONCEDENTE, realizará la transferencia del monto depositado al CONCESIONARIO</w:t>
      </w:r>
    </w:p>
    <w:p w14:paraId="7FC820A2" w14:textId="77777777" w:rsidR="0040481E" w:rsidRPr="00A3553A" w:rsidRDefault="0040481E" w:rsidP="0040481E">
      <w:pPr>
        <w:pStyle w:val="Heading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Heading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lastRenderedPageBreak/>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30F4C8E6" w:rsidR="005F4046" w:rsidRDefault="00ED0266" w:rsidP="005F4046">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Pr>
          <w:rFonts w:eastAsiaTheme="minorEastAsia"/>
          <w:lang w:val="es-PE"/>
        </w:rPr>
        <w:t xml:space="preserve">Número de conexiones realizadas por el </w:t>
      </w:r>
      <w:r w:rsidR="006578BF">
        <w:rPr>
          <w:rFonts w:eastAsiaTheme="minorEastAsia"/>
          <w:lang w:val="es-PE"/>
        </w:rPr>
        <w:t>CONCE</w:t>
      </w:r>
      <w:r w:rsidR="008F56B3">
        <w:rPr>
          <w:rFonts w:eastAsiaTheme="minorEastAsia"/>
          <w:lang w:val="es-PE"/>
        </w:rPr>
        <w:t>SIONARIO</w:t>
      </w:r>
      <w:r w:rsidR="006578BF">
        <w:rPr>
          <w:rFonts w:eastAsiaTheme="minorEastAsia"/>
          <w:lang w:val="es-PE"/>
        </w:rPr>
        <w:t xml:space="preserve"> </w:t>
      </w:r>
      <w:r w:rsidR="005F4046">
        <w:rPr>
          <w:rFonts w:eastAsiaTheme="minorEastAsia"/>
          <w:lang w:val="es-PE"/>
        </w:rPr>
        <w:t xml:space="preserve">durante el Periodo de Diseño y Construcción, con un máximo de 12,170 conexiones de alcantarillado, de acuerdo a lo establecido en el </w:t>
      </w:r>
      <w:r w:rsidR="005F4046">
        <w:rPr>
          <w:rFonts w:eastAsiaTheme="minorEastAsia"/>
          <w:lang w:val="es-PE"/>
        </w:rPr>
        <w:fldChar w:fldCharType="begin"/>
      </w:r>
      <w:r w:rsidR="005F4046">
        <w:rPr>
          <w:rFonts w:eastAsiaTheme="minorEastAsia"/>
          <w:lang w:val="es-PE"/>
        </w:rPr>
        <w:instrText xml:space="preserve"> REF _Ref45012111 \n \h </w:instrText>
      </w:r>
      <w:r w:rsidR="005F4046">
        <w:rPr>
          <w:rFonts w:eastAsiaTheme="minorEastAsia"/>
          <w:lang w:val="es-PE"/>
        </w:rPr>
      </w:r>
      <w:r w:rsidR="005F4046">
        <w:rPr>
          <w:rFonts w:eastAsiaTheme="minorEastAsia"/>
          <w:lang w:val="es-PE"/>
        </w:rPr>
        <w:fldChar w:fldCharType="separate"/>
      </w:r>
      <w:r w:rsidR="003502E1">
        <w:rPr>
          <w:rFonts w:eastAsiaTheme="minorEastAsia"/>
          <w:lang w:val="es-PE"/>
        </w:rPr>
        <w:t>Anexo 5</w:t>
      </w:r>
      <w:r w:rsidR="005F4046">
        <w:rPr>
          <w:rFonts w:eastAsiaTheme="minorEastAsia"/>
          <w:lang w:val="es-PE"/>
        </w:rPr>
        <w:fldChar w:fldCharType="end"/>
      </w:r>
      <w:r w:rsidR="005F4046">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073E436F" w:rsidR="005F4046" w:rsidRPr="00B1143B" w:rsidRDefault="005F4046" w:rsidP="005F4046">
      <w:pPr>
        <w:ind w:left="2127" w:hanging="1419"/>
        <w:contextualSpacing/>
        <w:rPr>
          <w:rFonts w:eastAsiaTheme="minorEastAsia"/>
          <w:lang w:val="es-PE"/>
        </w:rPr>
      </w:pPr>
      <w:r>
        <w:rPr>
          <w:rFonts w:eastAsiaTheme="minorEastAsia"/>
          <w:lang w:val="es-PE"/>
        </w:rPr>
        <w:t>CPC</w:t>
      </w:r>
      <w:r w:rsidRPr="00B1143B">
        <w:rPr>
          <w:rFonts w:eastAsiaTheme="minorEastAsia"/>
          <w:lang w:val="es-PE"/>
        </w:rPr>
        <w:tab/>
      </w:r>
      <w:r>
        <w:rPr>
          <w:rFonts w:eastAsiaTheme="minorEastAsia"/>
          <w:lang w:val="es-PE"/>
        </w:rPr>
        <w:t xml:space="preserve">Costo por conexión realizada previo al periodo de operación, </w:t>
      </w:r>
      <w:r>
        <w:rPr>
          <w:lang w:val="es-CO"/>
        </w:rPr>
        <w:t xml:space="preserve">S/ 558.70 (Quinientos cincuenta y ocho con 70/100 Soles) </w:t>
      </w:r>
      <w:r>
        <w:rPr>
          <w:rFonts w:eastAsiaTheme="minorEastAsia"/>
          <w:lang w:val="es-PE"/>
        </w:rPr>
        <w:t>por unidad</w:t>
      </w:r>
      <w:r w:rsidR="00307EF4">
        <w:rPr>
          <w:rFonts w:eastAsiaTheme="minorEastAsia"/>
          <w:lang w:val="es-PE"/>
        </w:rPr>
        <w:t>, siendo que este monto no incluye</w:t>
      </w:r>
      <w:r w:rsidR="00A3791B">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16C10A7F" w:rsidR="005F4046" w:rsidRDefault="005F4046" w:rsidP="005F4046">
      <w:pPr>
        <w:numPr>
          <w:ilvl w:val="1"/>
          <w:numId w:val="110"/>
        </w:numPr>
        <w:adjustRightInd/>
        <w:ind w:left="709" w:hanging="709"/>
        <w:rPr>
          <w:lang w:val="es-CO"/>
        </w:rPr>
      </w:pPr>
      <w:r>
        <w:rPr>
          <w:lang w:val="es-CO"/>
        </w:rPr>
        <w:t xml:space="preserve">El Concedente realizará el PPC directamente al </w:t>
      </w:r>
      <w:r w:rsidR="008F56B3">
        <w:rPr>
          <w:lang w:val="es-CO"/>
        </w:rPr>
        <w:t xml:space="preserve">CONCESIONARIO </w:t>
      </w:r>
      <w:r>
        <w:rPr>
          <w:lang w:val="es-CO"/>
        </w:rPr>
        <w:t>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Heading2"/>
        <w:numPr>
          <w:ilvl w:val="0"/>
          <w:numId w:val="0"/>
        </w:numPr>
        <w:rPr>
          <w:rFonts w:asciiTheme="minorHAnsi" w:hAnsiTheme="minorHAnsi" w:cs="Times New Roman"/>
          <w:bCs w:val="0"/>
          <w:sz w:val="22"/>
          <w:szCs w:val="22"/>
        </w:rPr>
      </w:pPr>
      <w:bookmarkStart w:id="2205" w:name="_cp_blt_1_1526"/>
      <w:bookmarkStart w:id="2206" w:name="_cp_blt_2_1525"/>
      <w:bookmarkStart w:id="2207" w:name="_cp_blt_2_1532"/>
      <w:bookmarkStart w:id="2208" w:name="_cp_blt_1_1536"/>
      <w:bookmarkStart w:id="2209" w:name="_cp_blt_2_1535"/>
      <w:bookmarkStart w:id="2210" w:name="_Toc864764"/>
      <w:bookmarkStart w:id="2211" w:name="_Toc22243705"/>
      <w:bookmarkStart w:id="2212" w:name="_Toc26908388"/>
      <w:bookmarkStart w:id="2213" w:name="_Toc30781424"/>
      <w:bookmarkStart w:id="2214" w:name="_Toc60739002"/>
      <w:bookmarkStart w:id="2215" w:name="_Toc77226669"/>
      <w:bookmarkEnd w:id="2186"/>
      <w:bookmarkEnd w:id="2200"/>
      <w:bookmarkEnd w:id="2205"/>
      <w:bookmarkEnd w:id="2206"/>
      <w:bookmarkEnd w:id="2207"/>
      <w:bookmarkEnd w:id="2208"/>
      <w:bookmarkEnd w:id="2209"/>
      <w:r w:rsidRPr="00A3553A">
        <w:rPr>
          <w:rFonts w:asciiTheme="minorHAnsi" w:hAnsiTheme="minorHAnsi" w:cs="Times New Roman"/>
          <w:bCs w:val="0"/>
          <w:sz w:val="22"/>
          <w:szCs w:val="22"/>
        </w:rPr>
        <w:t>Equilibrio Económico Financiero</w:t>
      </w:r>
      <w:bookmarkEnd w:id="2210"/>
      <w:bookmarkEnd w:id="2211"/>
      <w:bookmarkEnd w:id="2212"/>
      <w:bookmarkEnd w:id="2213"/>
      <w:bookmarkEnd w:id="2214"/>
      <w:bookmarkEnd w:id="2215"/>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2216" w:name="_cp_blt_1_2036"/>
      <w:bookmarkStart w:id="2217" w:name="_cp_blt_2_2035"/>
      <w:bookmarkStart w:id="2218" w:name="_Ref355341378"/>
      <w:bookmarkEnd w:id="2216"/>
      <w:bookmarkEnd w:id="2217"/>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2219"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2218"/>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BodyText"/>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BodyText"/>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2220" w:name="_cp_blt_1_2039"/>
      <w:bookmarkStart w:id="2221" w:name="_cp_blt_2_2038"/>
      <w:bookmarkStart w:id="2222" w:name="_Ref500259796"/>
      <w:bookmarkEnd w:id="2220"/>
      <w:bookmarkEnd w:id="2221"/>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2223" w:name="_cp_text_1_2037"/>
      <w:r w:rsidRPr="00A3553A">
        <w:rPr>
          <w:rFonts w:asciiTheme="minorHAnsi" w:hAnsiTheme="minorHAnsi"/>
          <w:lang w:val="es-PE"/>
        </w:rPr>
        <w:t xml:space="preserve">de </w:t>
      </w:r>
      <w:bookmarkEnd w:id="2223"/>
      <w:r w:rsidRPr="00A3553A">
        <w:rPr>
          <w:rFonts w:asciiTheme="minorHAnsi" w:hAnsiTheme="minorHAnsi"/>
          <w:lang w:val="es-PE"/>
        </w:rPr>
        <w:t>que</w:t>
      </w:r>
      <w:bookmarkEnd w:id="2219"/>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2224" w:name="_cp_blt_1_2042"/>
      <w:bookmarkStart w:id="2225" w:name="_cp_blt_2_2041"/>
      <w:bookmarkEnd w:id="2222"/>
      <w:bookmarkEnd w:id="2224"/>
      <w:bookmarkEnd w:id="2225"/>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2226"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2227" w:name="_cp_text_1_2040"/>
      <w:r w:rsidRPr="00A3553A">
        <w:rPr>
          <w:rFonts w:asciiTheme="minorHAnsi" w:hAnsiTheme="minorHAnsi"/>
          <w:lang w:val="es-PE"/>
        </w:rPr>
        <w:t xml:space="preserve">, financiera </w:t>
      </w:r>
      <w:bookmarkEnd w:id="2227"/>
      <w:r w:rsidRPr="00A3553A">
        <w:rPr>
          <w:rFonts w:asciiTheme="minorHAnsi" w:hAnsiTheme="minorHAnsi"/>
          <w:lang w:val="es-PE"/>
        </w:rPr>
        <w:t xml:space="preserve">y legalmente dicha afectación, así como la propuesta para lograr el restablecimiento. </w:t>
      </w:r>
      <w:bookmarkStart w:id="2228" w:name="_cp_blt_1_2044"/>
      <w:bookmarkStart w:id="2229" w:name="_cp_blt_2_2043"/>
      <w:bookmarkEnd w:id="2228"/>
      <w:bookmarkEnd w:id="2229"/>
      <w:r w:rsidR="00594641">
        <w:rPr>
          <w:rFonts w:asciiTheme="minorHAnsi" w:hAnsiTheme="minorHAnsi"/>
          <w:lang w:val="es-PE"/>
        </w:rPr>
        <w:t>La existencia de un desequilibrio no da lugar a la suspensión de plazo ni a la Terminación del Contrato de Concesión.</w:t>
      </w:r>
      <w:bookmarkEnd w:id="2226"/>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2230" w:name="_cp_blt_1_2046"/>
      <w:bookmarkStart w:id="2231" w:name="_cp_blt_2_2045"/>
      <w:bookmarkEnd w:id="2230"/>
      <w:bookmarkEnd w:id="2231"/>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2232" w:name="_cp_blt_1_2048"/>
      <w:bookmarkStart w:id="2233" w:name="_cp_blt_2_2047"/>
      <w:bookmarkStart w:id="2234" w:name="_Ref361734382"/>
      <w:bookmarkEnd w:id="2232"/>
      <w:bookmarkEnd w:id="2233"/>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2235"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2234"/>
      <w:bookmarkEnd w:id="2235"/>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2236" w:name="_Ref386096723"/>
      <w:bookmarkStart w:id="2237" w:name="_Ref45013586"/>
      <w:r w:rsidRPr="00A3553A">
        <w:rPr>
          <w:rFonts w:asciiTheme="minorHAnsi" w:hAnsiTheme="minorHAnsi"/>
          <w:szCs w:val="22"/>
        </w:rPr>
        <w:lastRenderedPageBreak/>
        <w:t>El resultado antes de impuestos del ejercicio, relacionado específicamente a la prestación del Servicio; y</w:t>
      </w:r>
      <w:bookmarkEnd w:id="2236"/>
      <w:r w:rsidRPr="00A3553A">
        <w:rPr>
          <w:rFonts w:asciiTheme="minorHAnsi" w:hAnsiTheme="minorHAnsi"/>
          <w:szCs w:val="22"/>
        </w:rPr>
        <w:t>,</w:t>
      </w:r>
      <w:bookmarkEnd w:id="2237"/>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2238" w:name="_Ref386096730"/>
    </w:p>
    <w:p w14:paraId="6B8C76BD" w14:textId="60D24D5F" w:rsidR="004D4A16" w:rsidRPr="00A3553A" w:rsidRDefault="004D4A16" w:rsidP="00C24D43">
      <w:pPr>
        <w:pStyle w:val="Literales"/>
        <w:numPr>
          <w:ilvl w:val="0"/>
          <w:numId w:val="125"/>
        </w:numPr>
        <w:ind w:left="1134" w:hanging="425"/>
        <w:rPr>
          <w:rFonts w:asciiTheme="minorHAnsi" w:hAnsiTheme="minorHAnsi"/>
          <w:szCs w:val="22"/>
        </w:rPr>
      </w:pPr>
      <w:bookmarkStart w:id="2239" w:name="_Ref45013509"/>
      <w:r w:rsidRPr="00A3553A">
        <w:rPr>
          <w:rFonts w:asciiTheme="minorHAnsi" w:hAnsiTheme="minorHAnsi"/>
          <w:szCs w:val="22"/>
        </w:rPr>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3502E1">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2238"/>
      <w:bookmarkEnd w:id="2239"/>
    </w:p>
    <w:p w14:paraId="06B42B79" w14:textId="77777777" w:rsidR="004D4A16" w:rsidRPr="00A3553A" w:rsidRDefault="004D4A16" w:rsidP="004D4A16">
      <w:pPr>
        <w:pStyle w:val="BodyText"/>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BodyText"/>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BodyText"/>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2240" w:name="_cp_text_1_2052"/>
      <w:r w:rsidRPr="00A3553A">
        <w:rPr>
          <w:rFonts w:asciiTheme="minorHAnsi" w:hAnsiTheme="minorHAnsi"/>
          <w:lang w:val="es-CO"/>
        </w:rPr>
        <w:t>períodos</w:t>
      </w:r>
      <w:bookmarkEnd w:id="2240"/>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BodyText"/>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2241" w:name="_cp_blt_1_2054"/>
      <w:bookmarkStart w:id="2242" w:name="_cp_blt_2_2053"/>
      <w:bookmarkStart w:id="2243" w:name="_Ref399153244"/>
      <w:bookmarkEnd w:id="2241"/>
      <w:bookmarkEnd w:id="2242"/>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2243"/>
    </w:p>
    <w:p w14:paraId="6113CF1A" w14:textId="0AEE3C40" w:rsidR="004D4A16" w:rsidRDefault="004D4A16" w:rsidP="004D4A16">
      <w:pPr>
        <w:pStyle w:val="BodyText"/>
        <w:spacing w:after="0"/>
        <w:ind w:left="710"/>
        <w:rPr>
          <w:rFonts w:asciiTheme="minorHAnsi" w:hAnsiTheme="minorHAnsi"/>
          <w:sz w:val="22"/>
          <w:szCs w:val="22"/>
        </w:rPr>
      </w:pPr>
    </w:p>
    <w:p w14:paraId="68320C57" w14:textId="54ADA357" w:rsidR="00594641" w:rsidRPr="007A66D9" w:rsidRDefault="00594641" w:rsidP="00594641">
      <w:pPr>
        <w:pStyle w:val="BodyText"/>
        <w:spacing w:after="0"/>
        <w:ind w:left="851"/>
        <w:rPr>
          <w:rFonts w:asciiTheme="minorHAnsi" w:hAnsiTheme="minorHAnsi"/>
        </w:rPr>
      </w:pPr>
      <m:oMathPara>
        <m:oMathParaPr>
          <m:jc m:val="left"/>
        </m:oMathParaPr>
        <m:oMath>
          <m:r>
            <m:rPr>
              <m:sty m:val="p"/>
            </m:rPr>
            <w:rPr>
              <w:rFonts w:ascii="Cambria Math" w:hAnsi="Cambria Math"/>
            </w:rPr>
            <m:t xml:space="preserve">Factor de </m:t>
          </m:r>
          <m:r>
            <m:rPr>
              <m:sty m:val="p"/>
            </m:rPr>
            <w:rPr>
              <w:rFonts w:ascii="Cambria Math" w:hAnsi="Cambria Math" w:cstheme="minorHAnsi"/>
            </w:rPr>
            <m:t>desequilibrio</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a</m:t>
                      </m:r>
                    </m:e>
                  </m:d>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num>
                <m:den>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den>
              </m:f>
            </m:e>
          </m:d>
          <m:r>
            <m:rPr>
              <m:sty m:val="p"/>
            </m:rPr>
            <w:rPr>
              <w:rFonts w:ascii="Cambria Math" w:hAnsi="Cambria Math"/>
            </w:rPr>
            <m:t>×100%</m:t>
          </m:r>
        </m:oMath>
      </m:oMathPara>
    </w:p>
    <w:p w14:paraId="708A2CE7" w14:textId="77777777" w:rsidR="00594641" w:rsidRDefault="00594641" w:rsidP="004D4A16">
      <w:pPr>
        <w:pStyle w:val="BodyText"/>
        <w:spacing w:after="0"/>
        <w:ind w:left="710"/>
        <w:rPr>
          <w:rFonts w:asciiTheme="minorHAnsi" w:hAnsiTheme="minorHAnsi"/>
          <w:sz w:val="22"/>
          <w:szCs w:val="22"/>
        </w:rPr>
      </w:pPr>
    </w:p>
    <w:p w14:paraId="7B691F99" w14:textId="77777777" w:rsidR="00594641" w:rsidRPr="002128F5" w:rsidRDefault="00594641" w:rsidP="004D4A16">
      <w:pPr>
        <w:pStyle w:val="BodyText"/>
        <w:spacing w:after="0"/>
        <w:ind w:left="710"/>
        <w:rPr>
          <w:rFonts w:asciiTheme="minorHAnsi" w:hAnsiTheme="minorHAnsi"/>
          <w:sz w:val="22"/>
          <w:szCs w:val="22"/>
        </w:rPr>
      </w:pPr>
    </w:p>
    <w:p w14:paraId="4FFD156D" w14:textId="77777777"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BodyText"/>
        <w:spacing w:after="0"/>
        <w:ind w:left="710"/>
        <w:rPr>
          <w:rFonts w:asciiTheme="minorHAnsi" w:hAnsiTheme="minorHAnsi"/>
          <w:sz w:val="22"/>
          <w:szCs w:val="22"/>
          <w:lang w:val="es-CO"/>
        </w:rPr>
      </w:pPr>
    </w:p>
    <w:p w14:paraId="1AC5ABEA" w14:textId="0D9EC948"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3502E1">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2244"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3502E1">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2244"/>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BodyText"/>
        <w:spacing w:after="0"/>
        <w:ind w:left="710"/>
        <w:rPr>
          <w:rFonts w:asciiTheme="minorHAnsi" w:hAnsiTheme="minorHAnsi"/>
          <w:sz w:val="22"/>
          <w:szCs w:val="22"/>
          <w:lang w:val="es-CO"/>
        </w:rPr>
      </w:pPr>
    </w:p>
    <w:p w14:paraId="1D9C0B5B" w14:textId="70572209"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2245"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3502E1">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2245"/>
      <w:r w:rsidRPr="00A3553A">
        <w:rPr>
          <w:rFonts w:asciiTheme="minorHAnsi" w:hAnsiTheme="minorHAnsi"/>
          <w:sz w:val="22"/>
          <w:szCs w:val="22"/>
          <w:lang w:val="es-CO"/>
        </w:rPr>
        <w:t xml:space="preserve">de la Cláusula </w:t>
      </w:r>
      <w:bookmarkStart w:id="2246"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3502E1">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2246"/>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3502E1">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BodyText"/>
        <w:spacing w:after="0"/>
        <w:ind w:left="710"/>
        <w:rPr>
          <w:rFonts w:asciiTheme="minorHAnsi" w:hAnsiTheme="minorHAnsi"/>
          <w:sz w:val="22"/>
          <w:szCs w:val="22"/>
          <w:lang w:val="es-CO"/>
        </w:rPr>
      </w:pPr>
    </w:p>
    <w:p w14:paraId="095309D2" w14:textId="6197D2F8" w:rsidR="004D4A16" w:rsidRPr="00A3553A" w:rsidRDefault="004D4A16" w:rsidP="004D4A16">
      <w:pPr>
        <w:pStyle w:val="BodyText"/>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2247" w:name="_cp_blt_1_2066"/>
      <w:bookmarkStart w:id="2248" w:name="_cp_blt_2_2065"/>
      <w:bookmarkStart w:id="2249" w:name="_Ref354734067"/>
      <w:bookmarkEnd w:id="2247"/>
      <w:bookmarkEnd w:id="2248"/>
      <w:r w:rsidRPr="00A3553A">
        <w:rPr>
          <w:rFonts w:asciiTheme="minorHAnsi" w:hAnsiTheme="minorHAnsi"/>
          <w:lang w:val="es-PE"/>
        </w:rPr>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2249"/>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2250" w:name="_cp_text_1_2067"/>
      <w:r w:rsidRPr="00A3553A">
        <w:rPr>
          <w:rFonts w:asciiTheme="minorHAnsi" w:hAnsiTheme="minorHAnsi"/>
          <w:lang w:val="es-PE"/>
        </w:rPr>
        <w:t xml:space="preserve">de </w:t>
      </w:r>
      <w:bookmarkEnd w:id="2250"/>
      <w:r w:rsidRPr="00A3553A">
        <w:rPr>
          <w:rFonts w:asciiTheme="minorHAnsi" w:hAnsiTheme="minorHAnsi"/>
          <w:lang w:val="es-PE"/>
        </w:rPr>
        <w:t>que implementen lo que corresponda a cada una.</w:t>
      </w:r>
    </w:p>
    <w:p w14:paraId="348DECDA" w14:textId="77777777" w:rsidR="004D4A16" w:rsidRPr="00A3553A" w:rsidRDefault="004D4A16" w:rsidP="004D4A16">
      <w:pPr>
        <w:pStyle w:val="BodyText"/>
        <w:spacing w:after="0"/>
        <w:ind w:left="716"/>
        <w:rPr>
          <w:rFonts w:asciiTheme="minorHAnsi" w:hAnsiTheme="minorHAnsi"/>
          <w:sz w:val="22"/>
          <w:szCs w:val="22"/>
          <w:lang w:val="es-BO"/>
        </w:rPr>
      </w:pPr>
    </w:p>
    <w:p w14:paraId="1B211F3A" w14:textId="57E846FF" w:rsidR="00C97110" w:rsidRPr="00A3553A" w:rsidRDefault="00C97110" w:rsidP="00C24D43">
      <w:pPr>
        <w:numPr>
          <w:ilvl w:val="1"/>
          <w:numId w:val="124"/>
        </w:numPr>
        <w:adjustRightInd/>
        <w:ind w:left="709" w:hanging="709"/>
        <w:rPr>
          <w:rFonts w:asciiTheme="minorHAnsi" w:hAnsiTheme="minorHAnsi"/>
          <w:u w:val="single"/>
          <w:lang w:val="es-PE"/>
        </w:rPr>
      </w:pPr>
      <w:bookmarkStart w:id="2251" w:name="_cp_blt_1_2073"/>
      <w:bookmarkStart w:id="2252" w:name="_cp_blt_2_2072"/>
      <w:bookmarkStart w:id="2253" w:name="_cp_blt_1_2075"/>
      <w:bookmarkStart w:id="2254" w:name="_cp_blt_2_2074"/>
      <w:bookmarkStart w:id="2255" w:name="_Ref45013719"/>
      <w:bookmarkStart w:id="2256" w:name="_Ref500260884"/>
      <w:bookmarkEnd w:id="2251"/>
      <w:bookmarkEnd w:id="2252"/>
      <w:bookmarkEnd w:id="2253"/>
      <w:bookmarkEnd w:id="2254"/>
      <w:r w:rsidRPr="0043073D">
        <w:rPr>
          <w:lang w:val="es-CO"/>
        </w:rPr>
        <w:t xml:space="preserve">Por cualquier retraso se reconocerá </w:t>
      </w:r>
      <w:r w:rsidRPr="003F0364">
        <w:rPr>
          <w:lang w:val="es-CO"/>
        </w:rPr>
        <w:t>una tasa interés efectiva anual en soles, equivalente al valor nominal de la LIBOR</w:t>
      </w:r>
      <w:r w:rsidR="00E960DA">
        <w:rPr>
          <w:lang w:val="es-CO"/>
        </w:rPr>
        <w:t>,</w:t>
      </w:r>
      <w:r w:rsidRPr="003F0364">
        <w:rPr>
          <w:lang w:val="es-CO"/>
        </w:rPr>
        <w:t xml:space="preserve"> más 2 %, por cada día de retraso sobre el saldo no pagado</w:t>
      </w:r>
      <w:bookmarkEnd w:id="2255"/>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72B96C9F" w:rsidR="004D4A16" w:rsidRPr="00A3553A" w:rsidRDefault="004D4A16" w:rsidP="00C24D43">
      <w:pPr>
        <w:numPr>
          <w:ilvl w:val="1"/>
          <w:numId w:val="124"/>
        </w:numPr>
        <w:adjustRightInd/>
        <w:ind w:left="709" w:hanging="709"/>
        <w:rPr>
          <w:rFonts w:asciiTheme="minorHAnsi" w:hAnsiTheme="minorHAnsi"/>
          <w:u w:val="single"/>
          <w:lang w:val="es-PE"/>
        </w:rPr>
      </w:pPr>
      <w:bookmarkStart w:id="2257"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3502E1">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2258" w:name="_cp_blt_1_2082"/>
      <w:bookmarkStart w:id="2259" w:name="_cp_blt_2_2081"/>
      <w:bookmarkStart w:id="2260" w:name="_Ref496205435"/>
      <w:bookmarkEnd w:id="2256"/>
      <w:bookmarkEnd w:id="2257"/>
      <w:bookmarkEnd w:id="2258"/>
      <w:bookmarkEnd w:id="2259"/>
    </w:p>
    <w:p w14:paraId="2D47D414" w14:textId="77777777" w:rsidR="004D4A16" w:rsidRPr="00A3553A" w:rsidRDefault="004D4A16" w:rsidP="004D4A16">
      <w:pPr>
        <w:pStyle w:val="Cuadrculamediana21"/>
        <w:rPr>
          <w:rFonts w:asciiTheme="minorHAnsi" w:hAnsiTheme="minorHAnsi"/>
        </w:rPr>
      </w:pPr>
    </w:p>
    <w:p w14:paraId="379FC042" w14:textId="4729EDA8"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2261"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3502E1">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2261"/>
      <w:r w:rsidRPr="00A3553A">
        <w:rPr>
          <w:rFonts w:asciiTheme="minorHAnsi" w:hAnsiTheme="minorHAnsi"/>
          <w:lang w:val="es-PE"/>
        </w:rPr>
        <w:t xml:space="preserve">a la </w:t>
      </w:r>
      <w:bookmarkStart w:id="2262"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3502E1">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2262"/>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2260"/>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063A40DD" w:rsidR="00B739C7" w:rsidRPr="00EB5189" w:rsidRDefault="00B739C7" w:rsidP="00C24D43">
      <w:pPr>
        <w:numPr>
          <w:ilvl w:val="1"/>
          <w:numId w:val="124"/>
        </w:numPr>
        <w:adjustRightInd/>
        <w:ind w:left="709" w:hanging="709"/>
        <w:rPr>
          <w:rFonts w:asciiTheme="minorHAnsi" w:hAnsiTheme="minorHAnsi"/>
          <w:lang w:val="es-PE"/>
        </w:rPr>
      </w:pPr>
      <w:r w:rsidRPr="00EB5189">
        <w:rPr>
          <w:rFonts w:asciiTheme="minorHAnsi" w:hAnsiTheme="minorHAnsi"/>
          <w:lang w:val="es-PE"/>
        </w:rPr>
        <w:t xml:space="preserve">El CONCEDENTE </w:t>
      </w:r>
      <w:r w:rsidR="00150226">
        <w:rPr>
          <w:rFonts w:asciiTheme="minorHAnsi" w:hAnsiTheme="minorHAnsi"/>
          <w:lang w:val="es-PE"/>
        </w:rPr>
        <w:t xml:space="preserve">gestionará </w:t>
      </w:r>
      <w:r w:rsidR="00137A5D">
        <w:rPr>
          <w:rFonts w:asciiTheme="minorHAnsi" w:hAnsiTheme="minorHAnsi"/>
          <w:lang w:val="es-PE"/>
        </w:rPr>
        <w:t xml:space="preserve">directamente, o a través del PSS, </w:t>
      </w:r>
      <w:r w:rsidR="00150226">
        <w:rPr>
          <w:rFonts w:asciiTheme="minorHAnsi" w:hAnsiTheme="minorHAnsi"/>
          <w:lang w:val="es-PE"/>
        </w:rPr>
        <w:t>el pago</w:t>
      </w:r>
      <w:r w:rsidRPr="00EB5189">
        <w:rPr>
          <w:rFonts w:asciiTheme="minorHAnsi" w:hAnsiTheme="minorHAnsi"/>
          <w:lang w:val="es-PE"/>
        </w:rPr>
        <w:t xml:space="preserve"> al CONCESIONARIO </w:t>
      </w:r>
      <w:r w:rsidR="00150226">
        <w:rPr>
          <w:rFonts w:asciiTheme="minorHAnsi" w:hAnsiTheme="minorHAnsi"/>
          <w:lang w:val="es-PE"/>
        </w:rPr>
        <w:t>d</w:t>
      </w:r>
      <w:r w:rsidRPr="00EB5189">
        <w:rPr>
          <w:rFonts w:asciiTheme="minorHAnsi" w:hAnsiTheme="minorHAnsi"/>
          <w:lang w:val="es-PE"/>
        </w:rPr>
        <w:t xml:space="preserve">el monto de compensación </w:t>
      </w:r>
      <w:r w:rsidR="00150226" w:rsidRPr="00150226">
        <w:rPr>
          <w:rFonts w:asciiTheme="minorHAnsi" w:hAnsiTheme="minorHAnsi"/>
          <w:lang w:val="es-PE"/>
        </w:rPr>
        <w:t>determinado</w:t>
      </w:r>
      <w:r w:rsidRPr="00EB5189">
        <w:rPr>
          <w:rFonts w:asciiTheme="minorHAnsi" w:hAnsiTheme="minorHAnsi"/>
          <w:lang w:val="es-PE"/>
        </w:rPr>
        <w:t xml:space="preserve">, en un periodo no mayor de un (1) año. En caso no sea posible cancelar dicho monto dentro del periodo señalado, el </w:t>
      </w:r>
      <w:r w:rsidR="002A1645">
        <w:rPr>
          <w:rFonts w:asciiTheme="minorHAnsi" w:hAnsiTheme="minorHAnsi"/>
          <w:lang w:val="es-PE"/>
        </w:rPr>
        <w:t>CONCEDENTE</w:t>
      </w:r>
      <w:r w:rsidR="002A1645" w:rsidRPr="00EB5189">
        <w:rPr>
          <w:rFonts w:asciiTheme="minorHAnsi" w:hAnsiTheme="minorHAnsi"/>
          <w:lang w:val="es-PE"/>
        </w:rPr>
        <w:t xml:space="preserve"> </w:t>
      </w:r>
      <w:r w:rsidRPr="00EB5189">
        <w:rPr>
          <w:rFonts w:asciiTheme="minorHAnsi" w:hAnsiTheme="minorHAnsi"/>
          <w:lang w:val="es-PE"/>
        </w:rPr>
        <w:t xml:space="preserve">podrá consensuar con el CONCESIONARIO un cronograma de pago por la suma restante al vencimiento del plazo anterior. Por cualquier retraso </w:t>
      </w:r>
      <w:r w:rsidR="0070615B" w:rsidRPr="00EB5189">
        <w:rPr>
          <w:rFonts w:asciiTheme="minorHAnsi" w:hAnsiTheme="minorHAnsi"/>
          <w:lang w:val="es-PE"/>
        </w:rPr>
        <w:t xml:space="preserve">respecto al periodo inicial de un año, </w:t>
      </w:r>
      <w:r w:rsidR="00521EA6" w:rsidRPr="00EB5189">
        <w:rPr>
          <w:rFonts w:asciiTheme="minorHAnsi" w:hAnsiTheme="minorHAnsi"/>
          <w:lang w:val="es-PE"/>
        </w:rPr>
        <w:t xml:space="preserve">en caso de que no exista cronograma consensuado por las partes, o cualquier retraso en el cronograma en caso de existir acuerdo </w:t>
      </w:r>
      <w:r w:rsidR="00F0677A" w:rsidRPr="00EB5189">
        <w:rPr>
          <w:rFonts w:asciiTheme="minorHAnsi" w:hAnsiTheme="minorHAnsi"/>
          <w:lang w:val="es-PE"/>
        </w:rPr>
        <w:t xml:space="preserve">entre el CONCESIONARIO y el </w:t>
      </w:r>
      <w:r w:rsidR="0048572F">
        <w:rPr>
          <w:rFonts w:asciiTheme="minorHAnsi" w:hAnsiTheme="minorHAnsi"/>
          <w:lang w:val="es-PE"/>
        </w:rPr>
        <w:t>CONCEDENTE</w:t>
      </w:r>
      <w:r w:rsidR="00F0677A" w:rsidRPr="00EB5189">
        <w:rPr>
          <w:rFonts w:asciiTheme="minorHAnsi" w:hAnsiTheme="minorHAnsi"/>
          <w:lang w:val="es-PE"/>
        </w:rPr>
        <w:t xml:space="preserve">, </w:t>
      </w:r>
      <w:r w:rsidRPr="00EB5189">
        <w:rPr>
          <w:rFonts w:asciiTheme="minorHAnsi" w:hAnsiTheme="minorHAnsi"/>
          <w:lang w:val="es-PE"/>
        </w:rPr>
        <w:t xml:space="preserve">el </w:t>
      </w:r>
      <w:r w:rsidR="00111407">
        <w:rPr>
          <w:rFonts w:asciiTheme="minorHAnsi" w:hAnsiTheme="minorHAnsi"/>
          <w:lang w:val="es-PE"/>
        </w:rPr>
        <w:t>CONCEDENTE</w:t>
      </w:r>
      <w:r w:rsidR="00111407" w:rsidRPr="00EB5189">
        <w:rPr>
          <w:rFonts w:asciiTheme="minorHAnsi" w:hAnsiTheme="minorHAnsi"/>
          <w:lang w:val="es-PE"/>
        </w:rPr>
        <w:t xml:space="preserve"> </w:t>
      </w:r>
      <w:r w:rsidRPr="00EB5189">
        <w:rPr>
          <w:rFonts w:asciiTheme="minorHAnsi" w:hAnsiTheme="minorHAnsi"/>
          <w:lang w:val="es-PE"/>
        </w:rPr>
        <w:t xml:space="preserve">deberá pagar un interés moratorio equivalente a una </w:t>
      </w:r>
      <w:r w:rsidR="00C97110" w:rsidRPr="00EB5189">
        <w:rPr>
          <w:lang w:val="es-CO"/>
        </w:rPr>
        <w:t>tasa interés efectiva anual en soles, equivalente al valor nominal de la LIBOR más 2 %, por cada día de retraso sobre el saldo no pagado</w:t>
      </w:r>
      <w:r w:rsidR="00C97110" w:rsidRPr="00EB5189">
        <w:rPr>
          <w:lang w:val="es-PE"/>
        </w:rPr>
        <w:t xml:space="preserve"> por cada día de retraso, luego del período máximo de abono pactado, </w:t>
      </w:r>
      <w:r w:rsidRPr="00EB5189">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Heading2"/>
        <w:numPr>
          <w:ilvl w:val="0"/>
          <w:numId w:val="0"/>
        </w:numPr>
        <w:rPr>
          <w:rFonts w:asciiTheme="minorHAnsi" w:hAnsiTheme="minorHAnsi" w:cs="Times New Roman"/>
          <w:bCs w:val="0"/>
          <w:sz w:val="22"/>
          <w:szCs w:val="22"/>
        </w:rPr>
      </w:pPr>
      <w:bookmarkStart w:id="2263" w:name="_Toc864765"/>
      <w:bookmarkStart w:id="2264" w:name="_Toc22243706"/>
      <w:bookmarkStart w:id="2265" w:name="_Toc26908389"/>
      <w:bookmarkStart w:id="2266" w:name="_Toc30781425"/>
      <w:bookmarkStart w:id="2267" w:name="_Toc60739003"/>
      <w:bookmarkStart w:id="2268" w:name="_Toc77226670"/>
      <w:r w:rsidRPr="002128F5">
        <w:rPr>
          <w:rFonts w:asciiTheme="minorHAnsi" w:hAnsiTheme="minorHAnsi" w:cs="Times New Roman"/>
          <w:bCs w:val="0"/>
          <w:sz w:val="22"/>
          <w:szCs w:val="22"/>
        </w:rPr>
        <w:t>Régimen tributario de la Concesión</w:t>
      </w:r>
      <w:bookmarkEnd w:id="2263"/>
      <w:bookmarkEnd w:id="2264"/>
      <w:bookmarkEnd w:id="2265"/>
      <w:bookmarkEnd w:id="2266"/>
      <w:bookmarkEnd w:id="2267"/>
      <w:bookmarkEnd w:id="2268"/>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2269" w:name="_cp_blt_1_2084"/>
      <w:bookmarkStart w:id="2270" w:name="_cp_blt_2_2083"/>
      <w:bookmarkEnd w:id="2269"/>
      <w:bookmarkEnd w:id="2270"/>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2271" w:name="_Ref177019323"/>
      <w:r w:rsidRPr="00A3553A">
        <w:rPr>
          <w:rFonts w:asciiTheme="minorHAnsi" w:hAnsiTheme="minorHAnsi"/>
          <w:lang w:val="es-PE"/>
        </w:rPr>
        <w:t xml:space="preserve">ndan al ejercicio de su actividad. </w:t>
      </w:r>
      <w:bookmarkStart w:id="2272" w:name="_cp_blt_1_2086"/>
      <w:bookmarkStart w:id="2273" w:name="_cp_blt_2_2085"/>
      <w:bookmarkEnd w:id="2272"/>
      <w:bookmarkEnd w:id="2273"/>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2274" w:name="_cp_blt_1_2092"/>
      <w:bookmarkStart w:id="2275" w:name="_cp_blt_2_2091"/>
      <w:bookmarkStart w:id="2276" w:name="_Ref364782580"/>
      <w:bookmarkEnd w:id="2274"/>
      <w:bookmarkEnd w:id="2275"/>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2277" w:name="_cp_text_1_2087"/>
      <w:r w:rsidRPr="002128F5">
        <w:rPr>
          <w:rFonts w:asciiTheme="minorHAnsi" w:hAnsiTheme="minorHAnsi"/>
          <w:lang w:val="es-PE"/>
        </w:rPr>
        <w:t xml:space="preserve">, </w:t>
      </w:r>
      <w:bookmarkEnd w:id="2277"/>
      <w:r w:rsidRPr="002128F5">
        <w:rPr>
          <w:rFonts w:asciiTheme="minorHAnsi" w:hAnsiTheme="minorHAnsi"/>
          <w:lang w:val="es-PE"/>
        </w:rPr>
        <w:t xml:space="preserve">tiene </w:t>
      </w:r>
      <w:bookmarkStart w:id="2278" w:name="_cp_text_1_2089"/>
      <w:r w:rsidRPr="002128F5">
        <w:rPr>
          <w:rFonts w:asciiTheme="minorHAnsi" w:hAnsiTheme="minorHAnsi"/>
          <w:lang w:val="es-PE"/>
        </w:rPr>
        <w:t xml:space="preserve">calidad </w:t>
      </w:r>
      <w:bookmarkEnd w:id="2278"/>
      <w:r w:rsidRPr="002128F5">
        <w:rPr>
          <w:rFonts w:asciiTheme="minorHAnsi" w:hAnsiTheme="minorHAnsi"/>
          <w:lang w:val="es-PE"/>
        </w:rPr>
        <w:t xml:space="preserve">de contrato </w:t>
      </w:r>
      <w:bookmarkStart w:id="2279" w:name="_cp_text_1_2090"/>
      <w:r w:rsidRPr="002128F5">
        <w:rPr>
          <w:rFonts w:asciiTheme="minorHAnsi" w:hAnsiTheme="minorHAnsi"/>
          <w:lang w:val="es-PE"/>
        </w:rPr>
        <w:t xml:space="preserve">con fuerza de </w:t>
      </w:r>
      <w:bookmarkEnd w:id="2279"/>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 xml:space="preserve">Decreto </w:t>
      </w:r>
      <w:r w:rsidRPr="00A3553A">
        <w:rPr>
          <w:rFonts w:asciiTheme="minorHAnsi" w:hAnsiTheme="minorHAnsi"/>
          <w:lang w:val="es-PE"/>
        </w:rPr>
        <w:lastRenderedPageBreak/>
        <w:t>Supremo Nro. 059-96-PCM, previo cumplimiento de las condiciones y requisitos establecidos en dichas normas, o las que las modifiquen o sustituyan.</w:t>
      </w:r>
      <w:bookmarkStart w:id="2280" w:name="_cp_blt_1_2094"/>
      <w:bookmarkStart w:id="2281" w:name="_cp_blt_2_2093"/>
      <w:bookmarkEnd w:id="2271"/>
      <w:bookmarkEnd w:id="2276"/>
      <w:bookmarkEnd w:id="2280"/>
      <w:bookmarkEnd w:id="2281"/>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Heading2"/>
        <w:numPr>
          <w:ilvl w:val="0"/>
          <w:numId w:val="0"/>
        </w:numPr>
        <w:rPr>
          <w:rFonts w:asciiTheme="minorHAnsi" w:hAnsiTheme="minorHAnsi" w:cs="Times New Roman"/>
          <w:bCs w:val="0"/>
          <w:sz w:val="22"/>
          <w:szCs w:val="22"/>
        </w:rPr>
      </w:pPr>
      <w:bookmarkStart w:id="2282" w:name="_Toc864766"/>
      <w:bookmarkStart w:id="2283" w:name="_Toc22243707"/>
      <w:bookmarkStart w:id="2284" w:name="_Toc26908390"/>
      <w:bookmarkStart w:id="2285" w:name="_Toc30781426"/>
      <w:bookmarkStart w:id="2286" w:name="_Toc60739004"/>
      <w:bookmarkStart w:id="2287" w:name="_Toc77226671"/>
      <w:r w:rsidRPr="00A3553A">
        <w:rPr>
          <w:rFonts w:asciiTheme="minorHAnsi" w:hAnsiTheme="minorHAnsi" w:cs="Times New Roman"/>
          <w:bCs w:val="0"/>
          <w:sz w:val="22"/>
          <w:szCs w:val="22"/>
        </w:rPr>
        <w:t>Otros ingresos de la Concesión</w:t>
      </w:r>
      <w:bookmarkEnd w:id="2282"/>
      <w:bookmarkEnd w:id="2283"/>
      <w:bookmarkEnd w:id="2284"/>
      <w:bookmarkEnd w:id="2285"/>
      <w:bookmarkEnd w:id="2286"/>
      <w:bookmarkEnd w:id="2287"/>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2288" w:name="_cp_blt_1_2096"/>
      <w:bookmarkStart w:id="2289" w:name="_cp_blt_2_2095"/>
      <w:bookmarkEnd w:id="2288"/>
      <w:bookmarkEnd w:id="2289"/>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2290" w:name="_cp_blt_1_2101"/>
      <w:bookmarkStart w:id="2291" w:name="_cp_blt_2_2100"/>
      <w:bookmarkEnd w:id="2290"/>
      <w:bookmarkEnd w:id="2291"/>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2292"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2292"/>
    <w:p w14:paraId="3CCFE65B" w14:textId="77777777" w:rsidR="007A3DEF" w:rsidRPr="00A3553A" w:rsidRDefault="007A3DEF" w:rsidP="007A3DEF">
      <w:pPr>
        <w:pStyle w:val="ListParagraph"/>
        <w:rPr>
          <w:rFonts w:asciiTheme="minorHAnsi" w:hAnsiTheme="minorHAnsi"/>
          <w:lang w:val="es-PE"/>
        </w:rPr>
      </w:pPr>
    </w:p>
    <w:p w14:paraId="0EC50CA0" w14:textId="44B514F3"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3502E1">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5A6A13C9"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3502E1">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Heading2"/>
        <w:ind w:left="1843" w:hanging="1843"/>
        <w:rPr>
          <w:rFonts w:asciiTheme="minorHAnsi" w:hAnsiTheme="minorHAnsi" w:cs="Times New Roman"/>
          <w:sz w:val="22"/>
          <w:szCs w:val="22"/>
        </w:rPr>
      </w:pPr>
      <w:bookmarkStart w:id="2293" w:name="_Toc30781428"/>
      <w:bookmarkStart w:id="2294" w:name="_Ref45017734"/>
      <w:bookmarkStart w:id="2295" w:name="_Ref45026062"/>
      <w:bookmarkStart w:id="2296" w:name="_Ref45119025"/>
      <w:bookmarkStart w:id="2297" w:name="_Ref45120996"/>
      <w:bookmarkStart w:id="2298" w:name="_Ref47388961"/>
      <w:bookmarkStart w:id="2299" w:name="_Toc60739005"/>
      <w:bookmarkStart w:id="2300" w:name="_Toc77226672"/>
      <w:r w:rsidRPr="00A3553A">
        <w:rPr>
          <w:rFonts w:asciiTheme="minorHAnsi" w:hAnsiTheme="minorHAnsi" w:cs="Times New Roman"/>
          <w:sz w:val="22"/>
          <w:szCs w:val="22"/>
        </w:rPr>
        <w:t>GARANTÍAS</w:t>
      </w:r>
      <w:bookmarkEnd w:id="2293"/>
      <w:bookmarkEnd w:id="2294"/>
      <w:bookmarkEnd w:id="2295"/>
      <w:bookmarkEnd w:id="2296"/>
      <w:bookmarkEnd w:id="2297"/>
      <w:bookmarkEnd w:id="2298"/>
      <w:bookmarkEnd w:id="2299"/>
      <w:bookmarkEnd w:id="2300"/>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Heading2"/>
        <w:numPr>
          <w:ilvl w:val="0"/>
          <w:numId w:val="0"/>
        </w:numPr>
        <w:adjustRightInd/>
        <w:rPr>
          <w:rFonts w:asciiTheme="minorHAnsi" w:hAnsiTheme="minorHAnsi" w:cs="Times New Roman"/>
          <w:bCs w:val="0"/>
          <w:sz w:val="22"/>
          <w:szCs w:val="22"/>
        </w:rPr>
      </w:pPr>
      <w:bookmarkStart w:id="2301" w:name="_Toc864768"/>
      <w:bookmarkStart w:id="2302" w:name="_Toc30781429"/>
      <w:bookmarkStart w:id="2303" w:name="_Toc60739006"/>
      <w:bookmarkStart w:id="2304" w:name="_Hlk24126248"/>
      <w:bookmarkStart w:id="2305" w:name="_Toc77226673"/>
      <w:bookmarkEnd w:id="2045"/>
      <w:r w:rsidRPr="00A3553A">
        <w:rPr>
          <w:rFonts w:asciiTheme="minorHAnsi" w:hAnsiTheme="minorHAnsi" w:cs="Times New Roman"/>
          <w:bCs w:val="0"/>
          <w:sz w:val="22"/>
          <w:szCs w:val="22"/>
        </w:rPr>
        <w:t>Garantía del CONCEDENTE a favor del CONCESIONARIO</w:t>
      </w:r>
      <w:bookmarkEnd w:id="2301"/>
      <w:bookmarkEnd w:id="2302"/>
      <w:bookmarkEnd w:id="2303"/>
      <w:bookmarkEnd w:id="2305"/>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ListParagraph"/>
        <w:numPr>
          <w:ilvl w:val="0"/>
          <w:numId w:val="93"/>
        </w:numPr>
        <w:tabs>
          <w:tab w:val="left" w:pos="0"/>
          <w:tab w:val="left" w:pos="360"/>
          <w:tab w:val="left" w:pos="709"/>
        </w:tabs>
        <w:adjustRightInd/>
        <w:rPr>
          <w:rFonts w:asciiTheme="minorHAnsi" w:hAnsiTheme="minorHAnsi" w:cs="Times New Roman"/>
          <w:vanish/>
        </w:rPr>
      </w:pPr>
    </w:p>
    <w:p w14:paraId="2B4A144B" w14:textId="5664FC85"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3502E1">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3502E1">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w:t>
      </w:r>
      <w:r w:rsidRPr="00A3553A">
        <w:rPr>
          <w:rFonts w:asciiTheme="minorHAnsi" w:hAnsiTheme="minorHAnsi" w:cs="Times New Roman"/>
        </w:rPr>
        <w:lastRenderedPageBreak/>
        <w:t xml:space="preserve">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Heading2"/>
        <w:numPr>
          <w:ilvl w:val="0"/>
          <w:numId w:val="0"/>
        </w:numPr>
        <w:adjustRightInd/>
        <w:rPr>
          <w:rFonts w:asciiTheme="minorHAnsi" w:hAnsiTheme="minorHAnsi" w:cs="Times New Roman"/>
          <w:bCs w:val="0"/>
          <w:sz w:val="22"/>
          <w:szCs w:val="22"/>
        </w:rPr>
      </w:pPr>
      <w:bookmarkStart w:id="2306" w:name="_Toc864769"/>
      <w:bookmarkStart w:id="2307" w:name="_Toc30781430"/>
      <w:bookmarkStart w:id="2308" w:name="_Toc60739007"/>
      <w:bookmarkStart w:id="2309" w:name="_Toc77226674"/>
      <w:r w:rsidRPr="00A3553A">
        <w:rPr>
          <w:rFonts w:asciiTheme="minorHAnsi" w:hAnsiTheme="minorHAnsi" w:cs="Times New Roman"/>
          <w:bCs w:val="0"/>
          <w:sz w:val="22"/>
          <w:szCs w:val="22"/>
        </w:rPr>
        <w:t>Garantías del CONCESIONARIO a favor del CONCEDENTE</w:t>
      </w:r>
      <w:bookmarkEnd w:id="2306"/>
      <w:bookmarkEnd w:id="2307"/>
      <w:bookmarkEnd w:id="2308"/>
      <w:bookmarkEnd w:id="2309"/>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2310" w:name="_Ref44689310"/>
      <w:r w:rsidRPr="008B7119">
        <w:rPr>
          <w:rFonts w:asciiTheme="minorHAnsi" w:hAnsiTheme="minorHAnsi" w:cs="Times New Roman"/>
        </w:rPr>
        <w:t>La Garantía de Fiel Cumplimiento garantiza</w:t>
      </w:r>
      <w:bookmarkStart w:id="2311" w:name="_cp_text_1_2104"/>
      <w:r w:rsidRPr="008B7119">
        <w:rPr>
          <w:rFonts w:asciiTheme="minorHAnsi" w:hAnsiTheme="minorHAnsi" w:cs="Times New Roman"/>
        </w:rPr>
        <w:t xml:space="preserve">, </w:t>
      </w:r>
      <w:bookmarkEnd w:id="2311"/>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2312"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2312"/>
      <w:r w:rsidRPr="00A3553A">
        <w:rPr>
          <w:rFonts w:asciiTheme="minorHAnsi" w:hAnsiTheme="minorHAnsi" w:cs="Times New Roman"/>
        </w:rPr>
        <w:t xml:space="preserve">el pago de las penalidades a que hubiere lugar; </w:t>
      </w:r>
      <w:bookmarkStart w:id="2313" w:name="_cp_text_1_2109"/>
      <w:r w:rsidRPr="00A3553A">
        <w:rPr>
          <w:rFonts w:asciiTheme="minorHAnsi" w:hAnsiTheme="minorHAnsi" w:cs="Times New Roman"/>
        </w:rPr>
        <w:t xml:space="preserve">(ii) </w:t>
      </w:r>
      <w:bookmarkEnd w:id="2313"/>
      <w:r w:rsidRPr="00A3553A">
        <w:rPr>
          <w:rFonts w:asciiTheme="minorHAnsi" w:hAnsiTheme="minorHAnsi" w:cs="Times New Roman"/>
          <w:lang w:val="es-PE"/>
        </w:rPr>
        <w:t>las sumas ordenadas a pagar, mediante cosa decidida, sentencia definitiva firme o laudo arbitral exigible</w:t>
      </w:r>
      <w:r w:rsidR="00097916" w:rsidRPr="00A3553A">
        <w:rPr>
          <w:rFonts w:asciiTheme="minorHAnsi" w:hAnsiTheme="minorHAnsi" w:cs="Times New Roman"/>
          <w:lang w:val="es-PE"/>
        </w:rPr>
        <w:t>; y, (i</w:t>
      </w:r>
      <w:r w:rsidR="00B36BE2" w:rsidRPr="00A3553A">
        <w:rPr>
          <w:rFonts w:asciiTheme="minorHAnsi" w:hAnsiTheme="minorHAnsi" w:cs="Times New Roman"/>
          <w:lang w:val="es-PE"/>
        </w:rPr>
        <w:t>ii</w:t>
      </w:r>
      <w:r w:rsidR="00097916" w:rsidRPr="00A3553A">
        <w:rPr>
          <w:rFonts w:asciiTheme="minorHAnsi" w:hAnsiTheme="minorHAnsi" w:cs="Times New Roman"/>
          <w:lang w:val="es-PE"/>
        </w:rPr>
        <w:t>) otras declaraciones y estipulaciones previstas en el Contrato de Concesión</w:t>
      </w:r>
      <w:r w:rsidRPr="00A3553A">
        <w:rPr>
          <w:rFonts w:asciiTheme="minorHAnsi" w:hAnsiTheme="minorHAnsi" w:cs="Times New Roman"/>
        </w:rPr>
        <w:t>.</w:t>
      </w:r>
      <w:bookmarkEnd w:id="2310"/>
    </w:p>
    <w:p w14:paraId="3B3909FD" w14:textId="77777777" w:rsidR="004420AA" w:rsidRPr="00A3553A" w:rsidRDefault="004420AA" w:rsidP="004420AA">
      <w:pPr>
        <w:pStyle w:val="ListParagraph"/>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2314" w:name="_Ref45014836"/>
      <w:r w:rsidRPr="00A3553A">
        <w:rPr>
          <w:rFonts w:asciiTheme="minorHAnsi" w:hAnsiTheme="minorHAnsi" w:cs="Times New Roman"/>
        </w:rPr>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2314"/>
    </w:p>
    <w:p w14:paraId="268648EA" w14:textId="77777777" w:rsidR="00C21048" w:rsidRPr="00A3553A" w:rsidRDefault="00C21048" w:rsidP="00C21048">
      <w:pPr>
        <w:pStyle w:val="ListParagraph"/>
        <w:tabs>
          <w:tab w:val="left" w:pos="0"/>
          <w:tab w:val="left" w:pos="709"/>
        </w:tabs>
        <w:adjustRightInd/>
        <w:ind w:left="709"/>
        <w:outlineLvl w:val="9"/>
        <w:rPr>
          <w:rFonts w:asciiTheme="minorHAnsi" w:hAnsiTheme="minorHAnsi" w:cs="Times New Roman"/>
        </w:rPr>
      </w:pPr>
    </w:p>
    <w:p w14:paraId="589EED58" w14:textId="635BFDA1" w:rsidR="00AD1D12" w:rsidRPr="00A3553A" w:rsidRDefault="00862338" w:rsidP="00C24D43">
      <w:pPr>
        <w:pStyle w:val="ListParagraph"/>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2315" w:name="_cp_text_2_2110"/>
      <w:bookmarkStart w:id="2316"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8A7E6D">
        <w:rPr>
          <w:rFonts w:asciiTheme="minorHAnsi" w:hAnsiTheme="minorHAnsi" w:cs="Times New Roman"/>
        </w:rPr>
        <w:t>19</w:t>
      </w:r>
      <w:r w:rsidR="007B438E" w:rsidRPr="00707DAF">
        <w:t>’</w:t>
      </w:r>
      <w:r w:rsidR="002D57ED">
        <w:rPr>
          <w:rFonts w:asciiTheme="minorHAnsi" w:hAnsiTheme="minorHAnsi" w:cs="Times New Roman"/>
        </w:rPr>
        <w:t>791,108</w:t>
      </w:r>
      <w:r w:rsidR="00DE68DC">
        <w:rPr>
          <w:rFonts w:asciiTheme="minorHAnsi" w:hAnsiTheme="minorHAnsi" w:cs="Times New Roman"/>
        </w:rPr>
        <w:t xml:space="preserve"> (</w:t>
      </w:r>
      <w:r w:rsidR="003E68D4">
        <w:rPr>
          <w:rFonts w:asciiTheme="minorHAnsi" w:hAnsiTheme="minorHAnsi" w:cs="Times New Roman"/>
        </w:rPr>
        <w:t xml:space="preserve">Diez y nueve </w:t>
      </w:r>
      <w:r w:rsidR="00DE68DC">
        <w:rPr>
          <w:rFonts w:asciiTheme="minorHAnsi" w:hAnsiTheme="minorHAnsi" w:cs="Times New Roman"/>
        </w:rPr>
        <w:t xml:space="preserve">millones </w:t>
      </w:r>
      <w:r w:rsidR="002D57ED">
        <w:rPr>
          <w:rFonts w:asciiTheme="minorHAnsi" w:hAnsiTheme="minorHAnsi" w:cs="Times New Roman"/>
        </w:rPr>
        <w:t>setecientos noventa y un</w:t>
      </w:r>
      <w:r w:rsidR="003E68D4">
        <w:rPr>
          <w:rFonts w:asciiTheme="minorHAnsi" w:hAnsiTheme="minorHAnsi" w:cs="Times New Roman"/>
        </w:rPr>
        <w:t xml:space="preserve"> </w:t>
      </w:r>
      <w:r w:rsidR="00DE68DC">
        <w:rPr>
          <w:rFonts w:asciiTheme="minorHAnsi" w:hAnsiTheme="minorHAnsi" w:cs="Times New Roman"/>
        </w:rPr>
        <w:t xml:space="preserve">mil </w:t>
      </w:r>
      <w:r w:rsidR="002D57ED">
        <w:rPr>
          <w:rFonts w:asciiTheme="minorHAnsi" w:hAnsiTheme="minorHAnsi" w:cs="Times New Roman"/>
        </w:rPr>
        <w:t xml:space="preserve">ciento ocho </w:t>
      </w:r>
      <w:r w:rsidR="00DE68DC">
        <w:rPr>
          <w:rFonts w:asciiTheme="minorHAnsi" w:hAnsiTheme="minorHAnsi" w:cs="Times New Roman"/>
        </w:rPr>
        <w:t xml:space="preserve">con 00/100 Soles) </w:t>
      </w:r>
      <w:r w:rsidRPr="00A3553A">
        <w:rPr>
          <w:rFonts w:asciiTheme="minorHAnsi" w:hAnsiTheme="minorHAnsi"/>
          <w:lang w:eastAsia="en-US"/>
        </w:rPr>
        <w:t>y deberá</w:t>
      </w:r>
      <w:bookmarkStart w:id="2317" w:name="_cp_text_1_2111"/>
      <w:bookmarkEnd w:id="2315"/>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2317"/>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14F9F">
        <w:rPr>
          <w:rFonts w:asciiTheme="minorHAnsi" w:hAnsiTheme="minorHAnsi" w:cs="Times New Roman"/>
        </w:rPr>
        <w:t>39</w:t>
      </w:r>
      <w:r w:rsidR="00F33AA8" w:rsidRPr="00707DAF">
        <w:t>’</w:t>
      </w:r>
      <w:r w:rsidR="002D57ED">
        <w:rPr>
          <w:rFonts w:asciiTheme="minorHAnsi" w:hAnsiTheme="minorHAnsi" w:cs="Times New Roman"/>
        </w:rPr>
        <w:t>582,217</w:t>
      </w:r>
      <w:r w:rsidR="005A7B02">
        <w:rPr>
          <w:rFonts w:asciiTheme="minorHAnsi" w:hAnsiTheme="minorHAnsi" w:cs="Times New Roman"/>
        </w:rPr>
        <w:t xml:space="preserve"> (Trei</w:t>
      </w:r>
      <w:r w:rsidR="00E93AAC">
        <w:rPr>
          <w:rFonts w:asciiTheme="minorHAnsi" w:hAnsiTheme="minorHAnsi" w:cs="Times New Roman"/>
        </w:rPr>
        <w:t>n</w:t>
      </w:r>
      <w:r w:rsidR="005A7B02">
        <w:rPr>
          <w:rFonts w:asciiTheme="minorHAnsi" w:hAnsiTheme="minorHAnsi" w:cs="Times New Roman"/>
        </w:rPr>
        <w:t xml:space="preserve">ta y </w:t>
      </w:r>
      <w:r w:rsidR="00214F9F">
        <w:rPr>
          <w:rFonts w:asciiTheme="minorHAnsi" w:hAnsiTheme="minorHAnsi" w:cs="Times New Roman"/>
        </w:rPr>
        <w:t>nueve</w:t>
      </w:r>
      <w:r w:rsidR="005A7B02">
        <w:rPr>
          <w:rFonts w:asciiTheme="minorHAnsi" w:hAnsiTheme="minorHAnsi" w:cs="Times New Roman"/>
        </w:rPr>
        <w:t xml:space="preserve"> millones </w:t>
      </w:r>
      <w:r w:rsidR="002D57ED">
        <w:rPr>
          <w:rFonts w:asciiTheme="minorHAnsi" w:hAnsiTheme="minorHAnsi" w:cs="Times New Roman"/>
        </w:rPr>
        <w:t>quinientos ochenta y dos</w:t>
      </w:r>
      <w:r w:rsidR="00E93AAC">
        <w:rPr>
          <w:rFonts w:asciiTheme="minorHAnsi" w:hAnsiTheme="minorHAnsi" w:cs="Times New Roman"/>
        </w:rPr>
        <w:t xml:space="preserve"> mil</w:t>
      </w:r>
      <w:r w:rsidR="005A7B02">
        <w:rPr>
          <w:rFonts w:asciiTheme="minorHAnsi" w:hAnsiTheme="minorHAnsi" w:cs="Times New Roman"/>
        </w:rPr>
        <w:t xml:space="preserve"> </w:t>
      </w:r>
      <w:r w:rsidR="002D57ED">
        <w:rPr>
          <w:rFonts w:asciiTheme="minorHAnsi" w:hAnsiTheme="minorHAnsi" w:cs="Times New Roman"/>
        </w:rPr>
        <w:t>doscientos diecisiete</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ListParagraph"/>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ListParagraph"/>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ListParagraph"/>
        <w:tabs>
          <w:tab w:val="left" w:pos="0"/>
          <w:tab w:val="left" w:pos="709"/>
        </w:tabs>
        <w:adjustRightInd/>
        <w:ind w:left="1418"/>
        <w:outlineLvl w:val="9"/>
        <w:rPr>
          <w:rFonts w:asciiTheme="minorHAnsi" w:hAnsiTheme="minorHAnsi" w:cs="Times New Roman"/>
        </w:rPr>
      </w:pPr>
    </w:p>
    <w:p w14:paraId="640123E1" w14:textId="3A6BDAEE"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ListParagraph"/>
        <w:tabs>
          <w:tab w:val="left" w:pos="0"/>
          <w:tab w:val="left" w:pos="709"/>
        </w:tabs>
        <w:adjustRightInd/>
        <w:ind w:left="1418"/>
        <w:outlineLvl w:val="9"/>
      </w:pPr>
    </w:p>
    <w:p w14:paraId="59D615EB" w14:textId="72519A57" w:rsidR="00FA7604" w:rsidRPr="00707DAF" w:rsidRDefault="00862338" w:rsidP="00707DAF">
      <w:pPr>
        <w:pStyle w:val="ListParagraph"/>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w:t>
      </w:r>
      <w:r w:rsidR="002D57ED" w:rsidRPr="00707DAF">
        <w:t>9’</w:t>
      </w:r>
      <w:r w:rsidR="002D57ED">
        <w:t>895</w:t>
      </w:r>
      <w:r w:rsidR="00F33AA8">
        <w:t>,</w:t>
      </w:r>
      <w:r w:rsidR="002D57ED">
        <w:t>554</w:t>
      </w:r>
      <w:r w:rsidR="003310F3" w:rsidRPr="00707DAF">
        <w:t xml:space="preserve"> (Nueve millones </w:t>
      </w:r>
      <w:r w:rsidR="000F4CAF">
        <w:t xml:space="preserve">ochocientos </w:t>
      </w:r>
      <w:r w:rsidR="002D57ED">
        <w:t>noventa y cinco</w:t>
      </w:r>
      <w:r w:rsidR="002D57ED" w:rsidRPr="00707DAF">
        <w:t xml:space="preserve"> </w:t>
      </w:r>
      <w:r w:rsidR="003310F3" w:rsidRPr="00707DAF">
        <w:t xml:space="preserve">mil </w:t>
      </w:r>
      <w:r w:rsidR="002D57ED">
        <w:t>quinientos cincuenta y cuatro</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ListParagraph"/>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ListParagraph"/>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ListParagraph"/>
        <w:tabs>
          <w:tab w:val="left" w:pos="0"/>
          <w:tab w:val="left" w:pos="709"/>
        </w:tabs>
        <w:adjustRightInd/>
        <w:ind w:left="1418"/>
        <w:outlineLvl w:val="9"/>
        <w:rPr>
          <w:rFonts w:asciiTheme="minorHAnsi" w:hAnsiTheme="minorHAnsi" w:cs="Times New Roman"/>
        </w:rPr>
      </w:pPr>
    </w:p>
    <w:p w14:paraId="6E106757" w14:textId="51839594" w:rsidR="00847F7A" w:rsidRPr="00A3553A" w:rsidRDefault="00847F7A" w:rsidP="00847F7A">
      <w:pPr>
        <w:pStyle w:val="ListParagraph"/>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deberá mantenerse vigente hasta la resolución de estas y por el monto correspondiente a las referidas controversias, no pudiendo superar el monto señalado en el presente literal.</w:t>
      </w:r>
    </w:p>
    <w:p w14:paraId="6D0AED73" w14:textId="77777777" w:rsidR="00847F7A" w:rsidRPr="00A3553A" w:rsidRDefault="00847F7A" w:rsidP="00D32FC9">
      <w:pPr>
        <w:pStyle w:val="ListParagraph"/>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Heading2"/>
        <w:numPr>
          <w:ilvl w:val="0"/>
          <w:numId w:val="0"/>
        </w:numPr>
        <w:adjustRightInd/>
        <w:rPr>
          <w:rFonts w:asciiTheme="minorHAnsi" w:hAnsiTheme="minorHAnsi" w:cs="Times New Roman"/>
          <w:bCs w:val="0"/>
          <w:sz w:val="22"/>
          <w:szCs w:val="22"/>
        </w:rPr>
      </w:pPr>
      <w:bookmarkStart w:id="2318" w:name="_cp_blt_2_2132"/>
      <w:bookmarkStart w:id="2319" w:name="_cp_blt_2_2135"/>
      <w:bookmarkStart w:id="2320" w:name="_Toc30781431"/>
      <w:bookmarkStart w:id="2321" w:name="_Toc60739008"/>
      <w:bookmarkStart w:id="2322" w:name="_Toc864770"/>
      <w:bookmarkStart w:id="2323" w:name="_Toc77226675"/>
      <w:bookmarkEnd w:id="2318"/>
      <w:bookmarkEnd w:id="2319"/>
      <w:r w:rsidRPr="00A3553A">
        <w:rPr>
          <w:rFonts w:asciiTheme="minorHAnsi" w:hAnsiTheme="minorHAnsi" w:cs="Times New Roman"/>
          <w:bCs w:val="0"/>
          <w:sz w:val="22"/>
          <w:szCs w:val="22"/>
        </w:rPr>
        <w:t>Renovación</w:t>
      </w:r>
      <w:bookmarkEnd w:id="2320"/>
      <w:bookmarkEnd w:id="2321"/>
      <w:bookmarkEnd w:id="2323"/>
      <w:r w:rsidRPr="00A3553A">
        <w:rPr>
          <w:rFonts w:asciiTheme="minorHAnsi" w:hAnsiTheme="minorHAnsi" w:cs="Times New Roman"/>
          <w:bCs w:val="0"/>
          <w:sz w:val="22"/>
          <w:szCs w:val="22"/>
        </w:rPr>
        <w:t xml:space="preserve"> </w:t>
      </w:r>
      <w:bookmarkEnd w:id="2322"/>
    </w:p>
    <w:p w14:paraId="7C04A28F" w14:textId="77777777" w:rsidR="00133EAF" w:rsidRPr="00A3553A" w:rsidRDefault="00133EAF" w:rsidP="00133EAF">
      <w:pPr>
        <w:adjustRightInd/>
        <w:rPr>
          <w:rFonts w:asciiTheme="minorHAnsi" w:hAnsiTheme="minorHAnsi" w:cs="Times New Roman"/>
        </w:rPr>
      </w:pPr>
    </w:p>
    <w:p w14:paraId="58DD4321" w14:textId="7B52474E"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2324"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2325"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3502E1">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2325"/>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2326" w:name="_cp_text_1_2138"/>
      <w:r w:rsidRPr="00A3553A">
        <w:rPr>
          <w:rFonts w:asciiTheme="minorHAnsi" w:hAnsiTheme="minorHAnsi" w:cs="Times New Roman"/>
        </w:rPr>
        <w:t xml:space="preserve">período </w:t>
      </w:r>
      <w:bookmarkEnd w:id="2326"/>
      <w:r w:rsidRPr="00A3553A">
        <w:rPr>
          <w:rFonts w:asciiTheme="minorHAnsi" w:hAnsiTheme="minorHAnsi" w:cs="Times New Roman"/>
        </w:rPr>
        <w:t>de la prórroga.</w:t>
      </w:r>
      <w:bookmarkEnd w:id="2324"/>
    </w:p>
    <w:p w14:paraId="3B653A81" w14:textId="77777777" w:rsidR="00133EAF" w:rsidRPr="00A3553A" w:rsidRDefault="00133EAF" w:rsidP="00133EAF">
      <w:pPr>
        <w:adjustRightInd/>
        <w:rPr>
          <w:rFonts w:asciiTheme="minorHAnsi" w:hAnsiTheme="minorHAnsi" w:cs="Times New Roman"/>
        </w:rPr>
      </w:pPr>
    </w:p>
    <w:p w14:paraId="358247D2" w14:textId="213C78BD"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2327" w:name="_Ref45010882"/>
      <w:r w:rsidRPr="00A3553A">
        <w:rPr>
          <w:rFonts w:asciiTheme="minorHAnsi" w:hAnsiTheme="minorHAnsi" w:cs="Times New Roman"/>
        </w:rPr>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CONCEDENTE procederá a su ejecución total, lo que constituye la notificación a que se 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2327"/>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2524D293"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2328" w:name="_Hlk505279813"/>
      <w:r w:rsidR="00133EAF" w:rsidRPr="00A3553A">
        <w:rPr>
          <w:rFonts w:asciiTheme="minorHAnsi" w:hAnsiTheme="minorHAnsi" w:cs="Times New Roman"/>
        </w:rPr>
        <w:t xml:space="preserve">Garantía de Fiel Cumplimiento </w:t>
      </w:r>
      <w:bookmarkEnd w:id="2328"/>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2A0F6739"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0EF509A5"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66A3F9BC"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Heading2"/>
        <w:numPr>
          <w:ilvl w:val="0"/>
          <w:numId w:val="0"/>
        </w:numPr>
        <w:adjustRightInd/>
        <w:rPr>
          <w:rFonts w:asciiTheme="minorHAnsi" w:hAnsiTheme="minorHAnsi" w:cs="Times New Roman"/>
          <w:bCs w:val="0"/>
          <w:sz w:val="22"/>
          <w:szCs w:val="22"/>
        </w:rPr>
      </w:pPr>
      <w:bookmarkStart w:id="2329" w:name="_cp_blt_2_2139"/>
      <w:bookmarkStart w:id="2330" w:name="_Toc30781432"/>
      <w:bookmarkStart w:id="2331" w:name="_Toc60739009"/>
      <w:bookmarkStart w:id="2332" w:name="_Toc864771"/>
      <w:bookmarkStart w:id="2333" w:name="_Toc77226676"/>
      <w:bookmarkEnd w:id="2329"/>
      <w:r w:rsidRPr="00A3553A">
        <w:rPr>
          <w:rFonts w:asciiTheme="minorHAnsi" w:hAnsiTheme="minorHAnsi" w:cs="Times New Roman"/>
          <w:bCs w:val="0"/>
          <w:sz w:val="22"/>
          <w:szCs w:val="22"/>
        </w:rPr>
        <w:t>Ejecución de la Garantía de Fiel Cumplimiento</w:t>
      </w:r>
      <w:bookmarkEnd w:id="2330"/>
      <w:bookmarkEnd w:id="2331"/>
      <w:bookmarkEnd w:id="2333"/>
      <w:r w:rsidRPr="00A3553A">
        <w:rPr>
          <w:rFonts w:asciiTheme="minorHAnsi" w:hAnsiTheme="minorHAnsi" w:cs="Times New Roman"/>
          <w:bCs w:val="0"/>
          <w:sz w:val="22"/>
          <w:szCs w:val="22"/>
        </w:rPr>
        <w:t xml:space="preserve"> </w:t>
      </w:r>
      <w:bookmarkEnd w:id="2332"/>
    </w:p>
    <w:p w14:paraId="241DE34E" w14:textId="77777777" w:rsidR="00133EAF" w:rsidRPr="00A3553A" w:rsidRDefault="00133EAF" w:rsidP="00133EAF">
      <w:pPr>
        <w:adjustRightInd/>
        <w:rPr>
          <w:rFonts w:asciiTheme="minorHAnsi" w:hAnsiTheme="minorHAnsi" w:cs="Times New Roman"/>
        </w:rPr>
      </w:pPr>
    </w:p>
    <w:p w14:paraId="29A5F976" w14:textId="5B8D383E" w:rsidR="00133EAF" w:rsidRPr="00A3553A" w:rsidRDefault="00133EAF" w:rsidP="00C24D43">
      <w:pPr>
        <w:pStyle w:val="ListParagraph"/>
        <w:numPr>
          <w:ilvl w:val="1"/>
          <w:numId w:val="93"/>
        </w:numPr>
        <w:tabs>
          <w:tab w:val="left" w:pos="0"/>
          <w:tab w:val="left" w:pos="709"/>
        </w:tabs>
        <w:adjustRightInd/>
        <w:ind w:left="709" w:hanging="709"/>
        <w:outlineLvl w:val="9"/>
        <w:rPr>
          <w:rFonts w:asciiTheme="minorHAnsi" w:hAnsiTheme="minorHAnsi" w:cs="Times New Roman"/>
        </w:rPr>
      </w:pPr>
      <w:bookmarkStart w:id="2334"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2335" w:name="_cp_text_1_2141"/>
      <w:r w:rsidRPr="00A3553A">
        <w:rPr>
          <w:rFonts w:asciiTheme="minorHAnsi" w:hAnsiTheme="minorHAnsi" w:cs="Times New Roman"/>
        </w:rPr>
        <w:t xml:space="preserve">restituirla </w:t>
      </w:r>
      <w:bookmarkEnd w:id="2335"/>
      <w:r w:rsidRPr="00A3553A">
        <w:rPr>
          <w:rFonts w:asciiTheme="minorHAnsi" w:hAnsiTheme="minorHAnsi" w:cs="Times New Roman"/>
        </w:rPr>
        <w:t xml:space="preserve">al monto establecido </w:t>
      </w:r>
      <w:bookmarkStart w:id="2336"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r w:rsidRPr="00A3553A">
        <w:rPr>
          <w:rFonts w:asciiTheme="minorHAnsi" w:hAnsiTheme="minorHAnsi" w:cs="Times New Roman"/>
        </w:rPr>
        <w:t>CONCESIONARIO</w:t>
      </w:r>
      <w:r w:rsidR="004373E2" w:rsidRPr="00A3553A">
        <w:rPr>
          <w:rFonts w:asciiTheme="minorHAnsi" w:hAnsiTheme="minorHAnsi" w:cs="Times New Roman"/>
        </w:rPr>
        <w:t>, es el incumplimiento</w:t>
      </w:r>
      <w:r w:rsidRPr="00A3553A">
        <w:rPr>
          <w:rFonts w:asciiTheme="minorHAnsi" w:hAnsiTheme="minorHAnsi" w:cs="Times New Roman"/>
        </w:rPr>
        <w:t xml:space="preserve"> al </w:t>
      </w:r>
      <w:bookmarkEnd w:id="2336"/>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2334"/>
    </w:p>
    <w:p w14:paraId="5F5FDA57" w14:textId="77777777" w:rsidR="00133EAF" w:rsidRPr="00A3553A" w:rsidRDefault="00133EAF" w:rsidP="00133EAF">
      <w:pPr>
        <w:adjustRightInd/>
        <w:rPr>
          <w:rFonts w:asciiTheme="minorHAnsi" w:hAnsiTheme="minorHAnsi" w:cs="Times New Roman"/>
        </w:rPr>
      </w:pPr>
    </w:p>
    <w:p w14:paraId="0F5C011F" w14:textId="2BCA3E83"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 xml:space="preserve">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w:t>
      </w:r>
      <w:r w:rsidR="006E3A86">
        <w:rPr>
          <w:rFonts w:asciiTheme="minorHAnsi" w:hAnsiTheme="minorHAnsi" w:cs="Times New Roman"/>
        </w:rPr>
        <w:t xml:space="preserve">o </w:t>
      </w:r>
      <w:r w:rsidR="0029039E">
        <w:rPr>
          <w:rFonts w:asciiTheme="minorHAnsi" w:hAnsiTheme="minorHAnsi" w:cs="Times New Roman"/>
        </w:rPr>
        <w:t xml:space="preserve">en </w:t>
      </w:r>
      <w:r w:rsidR="00925CA8">
        <w:rPr>
          <w:rFonts w:asciiTheme="minorHAnsi" w:hAnsiTheme="minorHAnsi" w:cs="Times New Roman"/>
        </w:rPr>
        <w:t>la</w:t>
      </w:r>
      <w:r w:rsidR="0029039E">
        <w:rPr>
          <w:rFonts w:asciiTheme="minorHAnsi" w:hAnsiTheme="minorHAnsi" w:cs="Times New Roman"/>
        </w:rPr>
        <w:t xml:space="preserve"> cuenta</w:t>
      </w:r>
      <w:r w:rsidR="00D90A8D">
        <w:rPr>
          <w:rFonts w:asciiTheme="minorHAnsi" w:hAnsiTheme="minorHAnsi" w:cs="Times New Roman"/>
        </w:rPr>
        <w:t xml:space="preserve"> que indique</w:t>
      </w:r>
      <w:r w:rsidR="0027197A">
        <w:rPr>
          <w:rFonts w:asciiTheme="minorHAnsi" w:hAnsiTheme="minorHAnsi" w:cs="Times New Roman"/>
        </w:rPr>
        <w:t xml:space="preserve"> el CONCEDENTE</w:t>
      </w:r>
      <w:r w:rsidR="00D90A8D">
        <w:rPr>
          <w:rFonts w:asciiTheme="minorHAnsi" w:hAnsiTheme="minorHAnsi" w:cs="Times New Roman"/>
        </w:rPr>
        <w:t xml:space="preserve"> </w:t>
      </w:r>
      <w:r w:rsidR="00F864A1">
        <w:rPr>
          <w:rFonts w:asciiTheme="minorHAnsi" w:hAnsiTheme="minorHAnsi" w:cs="Times New Roman"/>
        </w:rPr>
        <w:t>en caso de no encontrase constituido el fideicomiso,</w:t>
      </w:r>
      <w:r w:rsidR="0029039E">
        <w:rPr>
          <w:rFonts w:asciiTheme="minorHAnsi" w:hAnsiTheme="minorHAnsi" w:cs="Times New Roman"/>
        </w:rPr>
        <w:t xml:space="preserve"> </w:t>
      </w:r>
      <w:r w:rsidRPr="00A3553A">
        <w:rPr>
          <w:rFonts w:asciiTheme="minorHAnsi" w:hAnsiTheme="minorHAnsi" w:cs="Times New Roman"/>
        </w:rPr>
        <w:t>como garantía hasta que el CONCESIONARIO cumpla con restituir el íntegro del monto correspondiente a la Garantía 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3502E1">
        <w:rPr>
          <w:rFonts w:asciiTheme="minorHAnsi" w:hAnsiTheme="minorHAnsi" w:cs="Times New Roman"/>
        </w:rPr>
        <w:t>17.3</w:t>
      </w:r>
      <w:r w:rsidR="009E3E3D">
        <w:rPr>
          <w:rFonts w:asciiTheme="minorHAnsi" w:hAnsiTheme="minorHAnsi" w:cs="Times New Roman"/>
        </w:rPr>
        <w:fldChar w:fldCharType="end"/>
      </w:r>
      <w:r w:rsidR="003B04C9">
        <w:rPr>
          <w:rFonts w:asciiTheme="minorHAnsi" w:hAnsiTheme="minorHAnsi" w:cs="Times New Roman"/>
        </w:rPr>
        <w:t xml:space="preserve"> </w:t>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2337"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 xml:space="preserve">para la </w:t>
      </w:r>
      <w:r w:rsidRPr="00A3553A">
        <w:rPr>
          <w:rFonts w:asciiTheme="minorHAnsi" w:hAnsiTheme="minorHAnsi" w:cs="Times New Roman"/>
        </w:rPr>
        <w:lastRenderedPageBreak/>
        <w:t>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2337"/>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2338"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2338"/>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3BB40B05"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3502E1">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Concesión, no sean pagadas en forma directa y oportuna por el CONCESIONARIO; o, que el CONCESIONARIO no haya pagado el monto que le corresponda por cualquier incumplimiento del Contrato de Concesión, aun cuando este sea menor al monto total de la garantía.</w:t>
      </w:r>
      <w:bookmarkEnd w:id="2316"/>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2339" w:name="_cp_text_1_2152"/>
      <w:r w:rsidRPr="00A3553A">
        <w:rPr>
          <w:rFonts w:asciiTheme="minorHAnsi" w:hAnsiTheme="minorHAnsi" w:cs="Times New Roman"/>
        </w:rPr>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2339"/>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Heading2"/>
        <w:ind w:left="1843" w:hanging="1843"/>
        <w:rPr>
          <w:rFonts w:asciiTheme="minorHAnsi" w:hAnsiTheme="minorHAnsi" w:cs="Times New Roman"/>
          <w:sz w:val="22"/>
          <w:szCs w:val="22"/>
        </w:rPr>
      </w:pPr>
      <w:bookmarkStart w:id="2340" w:name="_Toc30781433"/>
      <w:bookmarkStart w:id="2341" w:name="_Ref44691338"/>
      <w:bookmarkStart w:id="2342" w:name="_Ref45099188"/>
      <w:bookmarkStart w:id="2343" w:name="_Toc60739010"/>
      <w:bookmarkStart w:id="2344" w:name="_Toc77226677"/>
      <w:r w:rsidRPr="008B7119">
        <w:rPr>
          <w:rFonts w:asciiTheme="minorHAnsi" w:hAnsiTheme="minorHAnsi" w:cs="Times New Roman"/>
          <w:sz w:val="22"/>
          <w:szCs w:val="22"/>
        </w:rPr>
        <w:t>RÉGIMEN DE SEGUROS</w:t>
      </w:r>
      <w:bookmarkEnd w:id="2340"/>
      <w:bookmarkEnd w:id="2341"/>
      <w:bookmarkEnd w:id="2342"/>
      <w:bookmarkEnd w:id="2343"/>
      <w:bookmarkEnd w:id="2344"/>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Heading2"/>
        <w:numPr>
          <w:ilvl w:val="0"/>
          <w:numId w:val="0"/>
        </w:numPr>
        <w:adjustRightInd/>
        <w:rPr>
          <w:rFonts w:asciiTheme="minorHAnsi" w:hAnsiTheme="minorHAnsi" w:cs="Times New Roman"/>
          <w:bCs w:val="0"/>
          <w:sz w:val="22"/>
          <w:szCs w:val="22"/>
        </w:rPr>
      </w:pPr>
      <w:bookmarkStart w:id="2345" w:name="_Toc864773"/>
      <w:bookmarkStart w:id="2346" w:name="_Toc30781434"/>
      <w:bookmarkStart w:id="2347" w:name="_Toc60739011"/>
      <w:bookmarkStart w:id="2348" w:name="_Toc77226678"/>
      <w:r w:rsidRPr="00A3553A">
        <w:rPr>
          <w:rFonts w:asciiTheme="minorHAnsi" w:hAnsiTheme="minorHAnsi" w:cs="Times New Roman"/>
          <w:bCs w:val="0"/>
          <w:sz w:val="22"/>
          <w:szCs w:val="22"/>
        </w:rPr>
        <w:t>Clases de pólizas de seguros</w:t>
      </w:r>
      <w:bookmarkEnd w:id="2345"/>
      <w:bookmarkEnd w:id="2346"/>
      <w:bookmarkEnd w:id="2347"/>
      <w:bookmarkEnd w:id="2348"/>
    </w:p>
    <w:p w14:paraId="016B3647" w14:textId="77777777" w:rsidR="00ED5357" w:rsidRPr="00A3553A" w:rsidRDefault="00ED5357" w:rsidP="00ED5357">
      <w:pPr>
        <w:rPr>
          <w:rFonts w:asciiTheme="minorHAnsi" w:hAnsiTheme="minorHAnsi"/>
          <w:lang w:val="es-PE"/>
        </w:rPr>
      </w:pPr>
    </w:p>
    <w:bookmarkEnd w:id="2304"/>
    <w:p w14:paraId="1ADED815" w14:textId="77777777" w:rsidR="00ED5357" w:rsidRPr="00A3553A" w:rsidRDefault="00ED5357" w:rsidP="00C24D43">
      <w:pPr>
        <w:pStyle w:val="Numerar"/>
        <w:numPr>
          <w:ilvl w:val="1"/>
          <w:numId w:val="119"/>
        </w:numPr>
        <w:ind w:left="720" w:hanging="720"/>
        <w:rPr>
          <w:rStyle w:val="Emphasis"/>
          <w:rFonts w:asciiTheme="minorHAnsi" w:hAnsiTheme="minorHAnsi"/>
          <w:i w:val="0"/>
          <w:iCs w:val="0"/>
          <w:szCs w:val="22"/>
        </w:rPr>
      </w:pPr>
      <w:r w:rsidRPr="00A3553A">
        <w:rPr>
          <w:rStyle w:val="Emph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2349" w:name="_cp_text_1_2155"/>
      <w:r w:rsidRPr="00A3553A">
        <w:rPr>
          <w:rStyle w:val="Emphasis"/>
          <w:rFonts w:asciiTheme="minorHAnsi" w:hAnsiTheme="minorHAnsi"/>
          <w:i w:val="0"/>
          <w:iCs w:val="0"/>
          <w:szCs w:val="22"/>
        </w:rPr>
        <w:t xml:space="preserve">, así como </w:t>
      </w:r>
      <w:bookmarkEnd w:id="2349"/>
      <w:r w:rsidRPr="00A3553A">
        <w:rPr>
          <w:rStyle w:val="Emph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BodyText"/>
        <w:adjustRightInd/>
        <w:spacing w:after="0"/>
        <w:outlineLvl w:val="9"/>
        <w:rPr>
          <w:rStyle w:val="Emphasis"/>
          <w:rFonts w:asciiTheme="minorHAnsi" w:hAnsiTheme="minorHAnsi"/>
          <w:i w:val="0"/>
          <w:iCs w:val="0"/>
          <w:sz w:val="22"/>
          <w:szCs w:val="22"/>
        </w:rPr>
      </w:pPr>
    </w:p>
    <w:p w14:paraId="1147412C"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 xml:space="preserve">Las pólizas tendrán como asegurado al CONCESIONARIO, quien </w:t>
      </w:r>
      <w:bookmarkStart w:id="2350" w:name="_cp_text_1_2157"/>
      <w:r w:rsidRPr="00A3553A">
        <w:rPr>
          <w:rStyle w:val="Emphasis"/>
          <w:rFonts w:asciiTheme="minorHAnsi" w:hAnsiTheme="minorHAnsi"/>
          <w:i w:val="0"/>
          <w:iCs w:val="0"/>
          <w:sz w:val="22"/>
          <w:szCs w:val="22"/>
        </w:rPr>
        <w:t xml:space="preserve">se obliga a </w:t>
      </w:r>
      <w:bookmarkEnd w:id="2350"/>
      <w:r w:rsidRPr="00A3553A">
        <w:rPr>
          <w:rStyle w:val="Emphasis"/>
          <w:rFonts w:asciiTheme="minorHAnsi" w:hAnsiTheme="minorHAnsi"/>
          <w:i w:val="0"/>
          <w:iCs w:val="0"/>
          <w:sz w:val="22"/>
          <w:szCs w:val="22"/>
        </w:rPr>
        <w:t xml:space="preserve">destinar </w:t>
      </w:r>
      <w:bookmarkStart w:id="2351" w:name="_cp_text_1_2158"/>
      <w:r w:rsidRPr="00A3553A">
        <w:rPr>
          <w:rStyle w:val="Emphasis"/>
          <w:rFonts w:asciiTheme="minorHAnsi" w:hAnsiTheme="minorHAnsi"/>
          <w:i w:val="0"/>
          <w:iCs w:val="0"/>
          <w:sz w:val="22"/>
          <w:szCs w:val="22"/>
        </w:rPr>
        <w:t xml:space="preserve">el cien por ciento (100%) de </w:t>
      </w:r>
      <w:bookmarkEnd w:id="2351"/>
      <w:r w:rsidRPr="00A3553A">
        <w:rPr>
          <w:rStyle w:val="Emphasis"/>
          <w:rFonts w:asciiTheme="minorHAnsi" w:hAnsiTheme="minorHAnsi"/>
          <w:i w:val="0"/>
          <w:iCs w:val="0"/>
          <w:sz w:val="22"/>
          <w:szCs w:val="22"/>
        </w:rPr>
        <w:t>los montos producto de la indemnización por cualquier siniestro, a la reparación de los daños causados por tal siniestro</w:t>
      </w:r>
      <w:bookmarkStart w:id="2352" w:name="_cp_text_1_2161"/>
      <w:r w:rsidRPr="00A3553A">
        <w:rPr>
          <w:rStyle w:val="Emph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2352"/>
    </w:p>
    <w:p w14:paraId="759BF259"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7AAD3777"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4476107C"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BodyText"/>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2353" w:name="_cp_text_1_2164"/>
      <w:r w:rsidRPr="00A3553A">
        <w:rPr>
          <w:rFonts w:asciiTheme="minorHAnsi" w:hAnsiTheme="minorHAnsi" w:cs="Times New Roman"/>
          <w:sz w:val="22"/>
          <w:szCs w:val="22"/>
        </w:rPr>
        <w:t xml:space="preserve">que el CONCESIONARIO incumpla </w:t>
      </w:r>
      <w:bookmarkEnd w:id="2353"/>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08F93E82" w14:textId="4DD66CAC"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bookmarkStart w:id="2354" w:name="_cp_text_1_2165"/>
      <w:r w:rsidRPr="00A3553A">
        <w:rPr>
          <w:rStyle w:val="Emphasis"/>
          <w:rFonts w:asciiTheme="minorHAnsi" w:hAnsiTheme="minorHAnsi"/>
          <w:i w:val="0"/>
          <w:iCs w:val="0"/>
          <w:sz w:val="22"/>
          <w:szCs w:val="22"/>
        </w:rPr>
        <w:t>El CONCESIONARIO remitirá al CONCEDENTE</w:t>
      </w:r>
      <w:r w:rsidR="00265932" w:rsidRPr="00A3553A">
        <w:rPr>
          <w:rStyle w:val="Emphasis"/>
          <w:rFonts w:asciiTheme="minorHAnsi" w:hAnsiTheme="minorHAnsi"/>
          <w:i w:val="0"/>
          <w:iCs w:val="0"/>
          <w:sz w:val="22"/>
          <w:szCs w:val="22"/>
        </w:rPr>
        <w:t xml:space="preserve">, </w:t>
      </w:r>
      <w:r w:rsidRPr="00A3553A">
        <w:rPr>
          <w:rStyle w:val="Emphasis"/>
          <w:rFonts w:asciiTheme="minorHAnsi" w:hAnsiTheme="minorHAnsi"/>
          <w:i w:val="0"/>
          <w:iCs w:val="0"/>
          <w:sz w:val="22"/>
          <w:szCs w:val="22"/>
        </w:rPr>
        <w:t>copia de los contratos de seguro firmados para efecto de cubrir los riesgos asociados a la Obra y la Operación.</w:t>
      </w:r>
    </w:p>
    <w:bookmarkEnd w:id="2354"/>
    <w:p w14:paraId="5CDFAE55"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0C2FDA0F"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bookmarkStart w:id="2355" w:name="_cp_text_1_2166"/>
      <w:r w:rsidRPr="00A3553A">
        <w:rPr>
          <w:rStyle w:val="Emphasis"/>
          <w:rFonts w:asciiTheme="minorHAnsi" w:hAnsiTheme="minorHAnsi"/>
          <w:i w:val="0"/>
          <w:iCs w:val="0"/>
          <w:sz w:val="22"/>
          <w:szCs w:val="22"/>
        </w:rPr>
        <w:t xml:space="preserve">El CONCEDENTE no asumirá ningún tipo de obligación o responsabilidad de pago ante </w:t>
      </w:r>
      <w:r w:rsidRPr="00A3553A">
        <w:rPr>
          <w:rStyle w:val="Emphasis"/>
          <w:rFonts w:asciiTheme="minorHAnsi" w:hAnsiTheme="minorHAnsi"/>
          <w:i w:val="0"/>
          <w:iCs w:val="0"/>
          <w:sz w:val="22"/>
          <w:szCs w:val="22"/>
        </w:rPr>
        <w:lastRenderedPageBreak/>
        <w:t>cualquier compañía de seguro o reaseguro con respecto a las pólizas de seguro que se requieran en virtud del Contrato de Concesión.</w:t>
      </w:r>
    </w:p>
    <w:bookmarkEnd w:id="2355"/>
    <w:p w14:paraId="22CD297F"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Emphasis"/>
          <w:rFonts w:asciiTheme="minorHAnsi" w:hAnsiTheme="minorHAnsi"/>
          <w:i w:val="0"/>
          <w:iCs w:val="0"/>
          <w:szCs w:val="22"/>
        </w:rPr>
      </w:pPr>
      <w:bookmarkStart w:id="2356" w:name="_Ref421269401"/>
      <w:r w:rsidRPr="00A3553A">
        <w:rPr>
          <w:rStyle w:val="Emph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2357" w:name="_cp_text_1_2168"/>
      <w:r w:rsidRPr="00A3553A">
        <w:rPr>
          <w:rStyle w:val="Emphasis"/>
          <w:rFonts w:asciiTheme="minorHAnsi" w:hAnsiTheme="minorHAnsi"/>
          <w:i w:val="0"/>
          <w:iCs w:val="0"/>
          <w:szCs w:val="22"/>
        </w:rPr>
        <w:t xml:space="preserve">dentro del plazo de treinta (30) </w:t>
      </w:r>
      <w:bookmarkStart w:id="2358" w:name="_cp_text_1_2167"/>
      <w:bookmarkStart w:id="2359" w:name="_cp_text_1_2169"/>
      <w:bookmarkEnd w:id="2357"/>
      <w:bookmarkEnd w:id="2358"/>
      <w:r w:rsidRPr="00A3553A">
        <w:rPr>
          <w:rStyle w:val="Emph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2359"/>
      <w:r w:rsidRPr="00A3553A">
        <w:rPr>
          <w:rStyle w:val="Emphasis"/>
          <w:rFonts w:asciiTheme="minorHAnsi" w:hAnsiTheme="minorHAnsi"/>
          <w:i w:val="0"/>
          <w:iCs w:val="0"/>
          <w:szCs w:val="22"/>
        </w:rPr>
        <w:t>o a quien este haya establecido como asegurado adicional, no estando obligado a rembolsar suma alguna al CONCESIONARIO.</w:t>
      </w:r>
      <w:bookmarkEnd w:id="2356"/>
    </w:p>
    <w:p w14:paraId="11C3BF4A" w14:textId="77777777" w:rsidR="00ED5357" w:rsidRPr="00A3553A" w:rsidRDefault="00ED5357" w:rsidP="00ED5357">
      <w:pPr>
        <w:pStyle w:val="Numerar"/>
        <w:numPr>
          <w:ilvl w:val="0"/>
          <w:numId w:val="0"/>
        </w:numPr>
        <w:ind w:left="709"/>
        <w:rPr>
          <w:rStyle w:val="Emph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2360" w:name="_Ref44690269"/>
      <w:r w:rsidRPr="00A3553A">
        <w:rPr>
          <w:rFonts w:asciiTheme="minorHAnsi" w:hAnsiTheme="minorHAnsi" w:cs="Times New Roman"/>
          <w:szCs w:val="22"/>
        </w:rPr>
        <w:t>La relación de las coberturas señaladas en el presente capítulo es enunciativa, entendiéndose únicamente como exigencias mínimas.</w:t>
      </w:r>
      <w:bookmarkStart w:id="2361" w:name="_Ref297723578"/>
      <w:bookmarkEnd w:id="2360"/>
    </w:p>
    <w:p w14:paraId="741E20B1" w14:textId="77777777" w:rsidR="00ED5357" w:rsidRPr="00A3553A" w:rsidRDefault="00ED5357" w:rsidP="00C035EB">
      <w:pPr>
        <w:pStyle w:val="Cuadrculamediana21"/>
        <w:rPr>
          <w:rStyle w:val="Emph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Emphasis"/>
          <w:rFonts w:asciiTheme="minorHAnsi" w:hAnsiTheme="minorHAnsi"/>
          <w:b/>
          <w:bCs/>
          <w:i w:val="0"/>
          <w:iCs w:val="0"/>
          <w:szCs w:val="22"/>
        </w:rPr>
      </w:pPr>
      <w:bookmarkStart w:id="2362" w:name="_Ref45016788"/>
      <w:r w:rsidRPr="00A3553A">
        <w:rPr>
          <w:rStyle w:val="Emphasis"/>
          <w:rFonts w:asciiTheme="minorHAnsi" w:hAnsiTheme="minorHAnsi"/>
          <w:b/>
          <w:bCs/>
          <w:i w:val="0"/>
          <w:iCs w:val="0"/>
          <w:szCs w:val="22"/>
        </w:rPr>
        <w:t>Seguros Personales para Trabajadores</w:t>
      </w:r>
      <w:bookmarkEnd w:id="2361"/>
      <w:bookmarkEnd w:id="2362"/>
    </w:p>
    <w:p w14:paraId="1EEEFCE4" w14:textId="77777777" w:rsidR="00ED5357" w:rsidRPr="00A3553A" w:rsidRDefault="00ED5357" w:rsidP="00C035EB">
      <w:pPr>
        <w:pStyle w:val="Cuadrculamediana21"/>
        <w:rPr>
          <w:rStyle w:val="Emphasis"/>
          <w:rFonts w:asciiTheme="minorHAnsi" w:hAnsiTheme="minorHAnsi"/>
          <w:i w:val="0"/>
          <w:iCs w:val="0"/>
        </w:rPr>
      </w:pPr>
    </w:p>
    <w:p w14:paraId="51686C07" w14:textId="7ADD77D9" w:rsidR="00ED5357" w:rsidRPr="00A3553A" w:rsidRDefault="00ED5357" w:rsidP="00ED5357">
      <w:pPr>
        <w:pStyle w:val="BodyText"/>
        <w:adjustRightInd/>
        <w:spacing w:after="0"/>
        <w:ind w:left="708"/>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El CONCESIONARIO deberá cumplir con contratar</w:t>
      </w:r>
      <w:r w:rsidR="009D3716">
        <w:rPr>
          <w:rStyle w:val="Emphasis"/>
          <w:rFonts w:asciiTheme="minorHAnsi" w:hAnsiTheme="minorHAnsi"/>
          <w:i w:val="0"/>
          <w:iCs w:val="0"/>
          <w:sz w:val="22"/>
          <w:szCs w:val="22"/>
        </w:rPr>
        <w:t xml:space="preserve">, </w:t>
      </w:r>
      <w:r w:rsidRPr="00A3553A">
        <w:rPr>
          <w:rStyle w:val="Emphasis"/>
          <w:rFonts w:asciiTheme="minorHAnsi" w:hAnsiTheme="minorHAnsi"/>
          <w:i w:val="0"/>
          <w:iCs w:val="0"/>
          <w:sz w:val="22"/>
          <w:szCs w:val="22"/>
        </w:rPr>
        <w:t xml:space="preserve">presentar </w:t>
      </w:r>
      <w:r w:rsidR="009D3716">
        <w:rPr>
          <w:rStyle w:val="Emphasis"/>
          <w:rFonts w:asciiTheme="minorHAnsi" w:hAnsiTheme="minorHAnsi"/>
          <w:i w:val="0"/>
          <w:iCs w:val="0"/>
          <w:sz w:val="22"/>
          <w:szCs w:val="22"/>
        </w:rPr>
        <w:t xml:space="preserve">y verificar que sus subcontratistas cumplan con </w:t>
      </w:r>
      <w:r w:rsidRPr="00A3553A">
        <w:rPr>
          <w:rStyle w:val="Emph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Emph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2363" w:name="_Ref297723588"/>
      <w:r w:rsidRPr="00A3553A">
        <w:rPr>
          <w:rStyle w:val="Emph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2363"/>
    </w:p>
    <w:p w14:paraId="126973CA" w14:textId="77777777" w:rsidR="00ED5357" w:rsidRPr="00A3553A" w:rsidRDefault="00ED5357" w:rsidP="00ED5357">
      <w:pPr>
        <w:pStyle w:val="BodyText"/>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BodyText"/>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BodyText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2364" w:name="_cp_text_1_2173"/>
      <w:r w:rsidRPr="00A3553A">
        <w:rPr>
          <w:rFonts w:asciiTheme="minorHAnsi" w:hAnsiTheme="minorHAnsi" w:cs="Times New Roman"/>
          <w:b w:val="0"/>
          <w:bCs w:val="0"/>
          <w:sz w:val="22"/>
          <w:szCs w:val="22"/>
        </w:rPr>
        <w:t xml:space="preserve">con </w:t>
      </w:r>
      <w:bookmarkEnd w:id="2364"/>
      <w:r w:rsidRPr="00A3553A">
        <w:rPr>
          <w:rFonts w:asciiTheme="minorHAnsi" w:hAnsiTheme="minorHAnsi" w:cs="Times New Roman"/>
          <w:b w:val="0"/>
          <w:bCs w:val="0"/>
          <w:sz w:val="22"/>
          <w:szCs w:val="22"/>
        </w:rPr>
        <w:t xml:space="preserve">la </w:t>
      </w:r>
      <w:bookmarkStart w:id="2365"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2365"/>
      <w:r w:rsidR="00A57265" w:rsidRPr="00A3553A">
        <w:rPr>
          <w:rFonts w:asciiTheme="minorHAnsi" w:hAnsiTheme="minorHAnsi" w:cs="Times New Roman"/>
          <w:b w:val="0"/>
          <w:bCs w:val="0"/>
          <w:sz w:val="22"/>
          <w:szCs w:val="22"/>
        </w:rPr>
        <w:t xml:space="preserve">para el Componente 2, manteniéndose </w:t>
      </w:r>
      <w:r w:rsidRPr="00A3553A">
        <w:rPr>
          <w:rFonts w:asciiTheme="minorHAnsi" w:hAnsiTheme="minorHAnsi" w:cs="Times New Roman"/>
          <w:b w:val="0"/>
          <w:bCs w:val="0"/>
          <w:sz w:val="22"/>
          <w:szCs w:val="22"/>
        </w:rPr>
        <w:t xml:space="preserve">vigente </w:t>
      </w:r>
      <w:bookmarkStart w:id="2366"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2366"/>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w:t>
      </w:r>
      <w:r w:rsidRPr="00A3553A">
        <w:rPr>
          <w:rFonts w:asciiTheme="minorHAnsi" w:hAnsiTheme="minorHAnsi" w:cs="Times New Roman"/>
          <w:b w:val="0"/>
          <w:bCs w:val="0"/>
          <w:sz w:val="22"/>
          <w:szCs w:val="22"/>
        </w:rPr>
        <w:lastRenderedPageBreak/>
        <w:t xml:space="preserve">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73AD376E" w14:textId="7E7133E3"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2367" w:name="_cp_text_1_2180"/>
      <w:r w:rsidRPr="00A3553A">
        <w:rPr>
          <w:rFonts w:asciiTheme="minorHAnsi" w:hAnsiTheme="minorHAnsi" w:cs="Times New Roman"/>
          <w:b w:val="0"/>
          <w:bCs w:val="0"/>
          <w:sz w:val="22"/>
          <w:szCs w:val="22"/>
        </w:rPr>
        <w:t xml:space="preserve">, con excepción de lo dispuest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2367"/>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2368" w:name="_Ref297723451"/>
      <w:bookmarkStart w:id="2369" w:name="_Ref427777891"/>
      <w:r w:rsidRPr="00A3553A">
        <w:rPr>
          <w:rStyle w:val="Emphasis"/>
          <w:rFonts w:asciiTheme="minorHAnsi" w:hAnsiTheme="minorHAnsi"/>
          <w:b/>
          <w:bCs/>
          <w:i w:val="0"/>
          <w:iCs w:val="0"/>
          <w:szCs w:val="22"/>
        </w:rPr>
        <w:t>Seguro de Todo Riesgo de Obras Civiles Terminadas</w:t>
      </w:r>
      <w:bookmarkEnd w:id="2368"/>
      <w:r w:rsidRPr="00A3553A">
        <w:rPr>
          <w:rStyle w:val="Emph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2369"/>
    </w:p>
    <w:p w14:paraId="48121E77" w14:textId="77777777" w:rsidR="00ED5357" w:rsidRPr="00A3553A" w:rsidRDefault="00ED5357" w:rsidP="00ED5357">
      <w:pPr>
        <w:pStyle w:val="BodyText"/>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BodyText"/>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BodyText"/>
        <w:adjustRightInd/>
        <w:spacing w:after="0"/>
        <w:ind w:left="709"/>
        <w:outlineLvl w:val="9"/>
        <w:rPr>
          <w:rFonts w:asciiTheme="minorHAnsi" w:hAnsiTheme="minorHAnsi" w:cs="Times New Roman"/>
          <w:sz w:val="22"/>
          <w:szCs w:val="22"/>
        </w:rPr>
      </w:pPr>
      <w:bookmarkStart w:id="2370"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2371" w:name="_cp_text_1_2190"/>
      <w:bookmarkEnd w:id="2370"/>
      <w:r w:rsidRPr="00A3553A">
        <w:rPr>
          <w:rFonts w:asciiTheme="minorHAnsi" w:hAnsiTheme="minorHAnsi" w:cs="Times New Roman"/>
          <w:sz w:val="22"/>
          <w:szCs w:val="22"/>
        </w:rPr>
        <w:t xml:space="preserve">Obras </w:t>
      </w:r>
      <w:bookmarkStart w:id="2372" w:name="_cp_text_4_2191"/>
      <w:bookmarkEnd w:id="2371"/>
      <w:r w:rsidRPr="00A3553A">
        <w:rPr>
          <w:rFonts w:asciiTheme="minorHAnsi" w:hAnsiTheme="minorHAnsi" w:cs="Times New Roman"/>
          <w:sz w:val="22"/>
          <w:szCs w:val="22"/>
        </w:rPr>
        <w:t xml:space="preserve">terminadas y en Operación de todo riesgo. Esta póliza deberá entrar en vigencia desde </w:t>
      </w:r>
      <w:bookmarkStart w:id="2373" w:name="_cp_text_1_2192"/>
      <w:bookmarkEnd w:id="2372"/>
      <w:r w:rsidRPr="00A3553A">
        <w:rPr>
          <w:rFonts w:asciiTheme="minorHAnsi" w:hAnsiTheme="minorHAnsi" w:cs="Times New Roman"/>
          <w:sz w:val="22"/>
          <w:szCs w:val="22"/>
        </w:rPr>
        <w:t xml:space="preserve">la suscripción del Acta de Inicio de la Operación </w:t>
      </w:r>
      <w:bookmarkStart w:id="2374" w:name="_cp_text_4_2193"/>
      <w:bookmarkEnd w:id="2373"/>
      <w:r w:rsidRPr="00A3553A">
        <w:rPr>
          <w:rFonts w:asciiTheme="minorHAnsi" w:hAnsiTheme="minorHAnsi" w:cs="Times New Roman"/>
          <w:sz w:val="22"/>
          <w:szCs w:val="22"/>
        </w:rPr>
        <w:t xml:space="preserve">y mantenerse vigente hasta </w:t>
      </w:r>
      <w:bookmarkStart w:id="2375" w:name="_cp_text_1_2194"/>
      <w:bookmarkEnd w:id="2374"/>
      <w:r w:rsidR="002C57F7">
        <w:rPr>
          <w:rFonts w:asciiTheme="minorHAnsi" w:hAnsiTheme="minorHAnsi" w:cs="Times New Roman"/>
          <w:sz w:val="22"/>
          <w:szCs w:val="22"/>
        </w:rPr>
        <w:t>el fin de la vigencia del Contrato de Concesión.</w:t>
      </w:r>
    </w:p>
    <w:bookmarkEnd w:id="2375"/>
    <w:p w14:paraId="24C57D8B"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76E1191" w14:textId="5D71C43F"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2376"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3502E1">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2376"/>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1E7B83D2" w14:textId="5C88F19B"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lastRenderedPageBreak/>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63F82E7F" w14:textId="0C804583"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4197A5E6"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La suspensión de esta obligación operará desde el momento en que entre en vigor el 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70ECE313" w14:textId="0137F136"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2377"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2377"/>
      <w:r w:rsidRPr="00A3553A">
        <w:rPr>
          <w:rFonts w:asciiTheme="minorHAnsi" w:hAnsiTheme="minorHAnsi" w:cs="Times New Roman"/>
          <w:b w:val="0"/>
          <w:bCs w:val="0"/>
          <w:sz w:val="22"/>
          <w:szCs w:val="22"/>
          <w:lang w:val="es-ES_tradnl"/>
        </w:rPr>
        <w:t>al CONCEDENTE</w:t>
      </w:r>
      <w:r w:rsidR="00EF1B4E">
        <w:rPr>
          <w:rFonts w:asciiTheme="minorHAnsi" w:hAnsiTheme="minorHAnsi" w:cs="Times New Roman"/>
          <w:b w:val="0"/>
          <w:bCs w:val="0"/>
          <w:sz w:val="22"/>
          <w:szCs w:val="22"/>
          <w:lang w:val="es-ES_tradnl"/>
        </w:rPr>
        <w:t>,</w:t>
      </w:r>
      <w:r w:rsidRPr="00A3553A">
        <w:rPr>
          <w:rFonts w:asciiTheme="minorHAnsi" w:hAnsiTheme="minorHAnsi" w:cs="Times New Roman"/>
          <w:b w:val="0"/>
          <w:bCs w:val="0"/>
          <w:sz w:val="22"/>
          <w:szCs w:val="22"/>
          <w:lang w:val="es-ES_tradnl"/>
        </w:rPr>
        <w:t xml:space="preserve"> </w:t>
      </w:r>
      <w:r w:rsidR="007937E9" w:rsidRPr="00A3553A">
        <w:rPr>
          <w:rFonts w:asciiTheme="minorHAnsi" w:hAnsiTheme="minorHAnsi" w:cs="Times New Roman"/>
          <w:b w:val="0"/>
          <w:bCs w:val="0"/>
          <w:sz w:val="22"/>
          <w:szCs w:val="22"/>
          <w:lang w:val="es-ES_tradnl"/>
        </w:rPr>
        <w:t xml:space="preserve">a la SUNASS </w:t>
      </w:r>
      <w:r w:rsidR="007937E9">
        <w:rPr>
          <w:rFonts w:asciiTheme="minorHAnsi" w:hAnsiTheme="minorHAnsi" w:cs="Times New Roman"/>
          <w:b w:val="0"/>
          <w:bCs w:val="0"/>
          <w:sz w:val="22"/>
          <w:szCs w:val="22"/>
          <w:lang w:val="es-ES_tradnl"/>
        </w:rPr>
        <w:t>y</w:t>
      </w:r>
      <w:r w:rsidR="007937E9" w:rsidRPr="00A3553A">
        <w:rPr>
          <w:rFonts w:asciiTheme="minorHAnsi" w:hAnsiTheme="minorHAnsi" w:cs="Times New Roman"/>
          <w:b w:val="0"/>
          <w:bCs w:val="0"/>
          <w:sz w:val="22"/>
          <w:szCs w:val="22"/>
          <w:lang w:val="es-ES_tradnl"/>
        </w:rPr>
        <w:t xml:space="preserve"> </w:t>
      </w:r>
      <w:r w:rsidRPr="00A3553A">
        <w:rPr>
          <w:rFonts w:asciiTheme="minorHAnsi" w:hAnsiTheme="minorHAnsi" w:cs="Times New Roman"/>
          <w:b w:val="0"/>
          <w:bCs w:val="0"/>
          <w:sz w:val="22"/>
          <w:szCs w:val="22"/>
          <w:lang w:val="es-ES_tradnl"/>
        </w:rPr>
        <w:t>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BodyText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2378" w:name="_Ref45016799"/>
      <w:bookmarkStart w:id="2379" w:name="_Ref297723595"/>
      <w:bookmarkStart w:id="2380"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2378"/>
      <w:r w:rsidRPr="00A3553A">
        <w:rPr>
          <w:rFonts w:asciiTheme="minorHAnsi" w:hAnsiTheme="minorHAnsi" w:cs="Times New Roman"/>
          <w:b/>
          <w:bCs/>
          <w:szCs w:val="22"/>
        </w:rPr>
        <w:t xml:space="preserve"> </w:t>
      </w:r>
      <w:bookmarkEnd w:id="2379"/>
      <w:bookmarkEnd w:id="2380"/>
    </w:p>
    <w:p w14:paraId="35FA3968" w14:textId="77777777" w:rsidR="00ED5357" w:rsidRPr="00A3553A" w:rsidRDefault="00ED5357" w:rsidP="00ED5357">
      <w:pPr>
        <w:adjustRightInd/>
        <w:rPr>
          <w:rFonts w:asciiTheme="minorHAnsi" w:hAnsiTheme="minorHAnsi" w:cs="Times New Roman"/>
        </w:rPr>
      </w:pPr>
    </w:p>
    <w:p w14:paraId="5B792AD7" w14:textId="57FB5E13"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cumplir con contratar la cobertura de responsabilidad civil que cubrirá cualquier daño, pérdida o lesión que pudiere sobrevenir a bienes de terceros o a terceros a causa de cualquier acción del CONCESIONARIO, sus contratistas, subcontratistas, sus funcionarios o dependientes, en relación con la Concesión. Este seguro deberá contar, al menos, con las siguientes cláusulas</w:t>
      </w:r>
      <w:r w:rsidR="003747B8">
        <w:rPr>
          <w:rFonts w:asciiTheme="minorHAnsi" w:hAnsiTheme="minorHAnsi" w:cs="Times New Roman"/>
          <w:b w:val="0"/>
          <w:bCs w:val="0"/>
          <w:sz w:val="22"/>
          <w:szCs w:val="22"/>
        </w:rPr>
        <w:t xml:space="preserve"> y su vigencia se extenderá</w:t>
      </w:r>
      <w:r w:rsidRPr="00A3553A">
        <w:rPr>
          <w:rFonts w:asciiTheme="minorHAnsi" w:hAnsiTheme="minorHAnsi" w:cs="Times New Roman"/>
          <w:b w:val="0"/>
          <w:bCs w:val="0"/>
          <w:sz w:val="22"/>
          <w:szCs w:val="22"/>
        </w:rPr>
        <w:t xml:space="preserve"> por todo el </w:t>
      </w:r>
      <w:bookmarkStart w:id="2381" w:name="_cp_text_1_2200"/>
      <w:r w:rsidRPr="00A3553A">
        <w:rPr>
          <w:rFonts w:asciiTheme="minorHAnsi" w:hAnsiTheme="minorHAnsi" w:cs="Times New Roman"/>
          <w:b w:val="0"/>
          <w:bCs w:val="0"/>
          <w:sz w:val="22"/>
          <w:szCs w:val="22"/>
        </w:rPr>
        <w:t xml:space="preserve">período </w:t>
      </w:r>
      <w:bookmarkEnd w:id="2381"/>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ruzada entre el CONCESIONARIO, contratistas y 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de Contaminación y Polución.</w:t>
      </w:r>
    </w:p>
    <w:p w14:paraId="4E5EDBE1"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2382" w:name="_cp_text_1_2202"/>
      <w:r w:rsidRPr="00A3553A">
        <w:rPr>
          <w:rFonts w:asciiTheme="minorHAnsi" w:hAnsiTheme="minorHAnsi" w:cs="Times New Roman"/>
          <w:b w:val="0"/>
          <w:bCs w:val="0"/>
          <w:sz w:val="22"/>
          <w:szCs w:val="22"/>
        </w:rPr>
        <w:t xml:space="preserve">los períodos </w:t>
      </w:r>
      <w:bookmarkEnd w:id="2382"/>
      <w:r w:rsidRPr="00A3553A">
        <w:rPr>
          <w:rFonts w:asciiTheme="minorHAnsi" w:hAnsiTheme="minorHAnsi" w:cs="Times New Roman"/>
          <w:b w:val="0"/>
          <w:bCs w:val="0"/>
          <w:sz w:val="22"/>
          <w:szCs w:val="22"/>
        </w:rPr>
        <w:t xml:space="preserve">de </w:t>
      </w:r>
      <w:bookmarkStart w:id="2383"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2383"/>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66CB101B"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2384" w:name="_cp_text_1_2206"/>
      <w:r w:rsidRPr="00A3553A">
        <w:rPr>
          <w:rFonts w:asciiTheme="minorHAnsi" w:hAnsiTheme="minorHAnsi"/>
          <w:szCs w:val="22"/>
        </w:rPr>
        <w:t xml:space="preserve">el Período </w:t>
      </w:r>
      <w:bookmarkEnd w:id="2384"/>
      <w:r w:rsidRPr="00A3553A">
        <w:rPr>
          <w:rFonts w:asciiTheme="minorHAnsi" w:hAnsiTheme="minorHAnsi"/>
          <w:szCs w:val="22"/>
        </w:rPr>
        <w:t xml:space="preserve">de </w:t>
      </w:r>
      <w:bookmarkStart w:id="2385"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2385"/>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3502E1">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BodyText2"/>
        <w:adjustRightInd/>
        <w:ind w:hanging="425"/>
        <w:outlineLvl w:val="9"/>
        <w:rPr>
          <w:rFonts w:asciiTheme="minorHAnsi" w:hAnsiTheme="minorHAnsi" w:cs="Times New Roman"/>
          <w:b w:val="0"/>
          <w:bCs w:val="0"/>
          <w:sz w:val="22"/>
          <w:szCs w:val="22"/>
        </w:rPr>
      </w:pPr>
    </w:p>
    <w:p w14:paraId="3E26084F" w14:textId="07323D2E"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2386"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3502E1">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2386"/>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BodyText"/>
        <w:adjustRightInd/>
        <w:spacing w:after="0"/>
        <w:ind w:left="709"/>
        <w:outlineLvl w:val="9"/>
        <w:rPr>
          <w:rFonts w:asciiTheme="minorHAnsi" w:hAnsiTheme="minorHAnsi" w:cs="Times New Roman"/>
          <w:b/>
          <w:sz w:val="22"/>
          <w:szCs w:val="22"/>
        </w:rPr>
      </w:pPr>
    </w:p>
    <w:p w14:paraId="213D1685" w14:textId="0E7BC0C4"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2387"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2387"/>
      <w:r w:rsidRPr="00A3553A">
        <w:rPr>
          <w:rFonts w:asciiTheme="minorHAnsi" w:hAnsiTheme="minorHAnsi" w:cs="Times New Roman"/>
          <w:b w:val="0"/>
          <w:bCs w:val="0"/>
          <w:sz w:val="22"/>
          <w:szCs w:val="22"/>
        </w:rPr>
        <w:t xml:space="preserve">a la </w:t>
      </w:r>
      <w:bookmarkStart w:id="2388"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2388"/>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2389" w:name="_cp_text_1_2214"/>
      <w:r w:rsidRPr="00A3553A">
        <w:rPr>
          <w:rFonts w:asciiTheme="minorHAnsi" w:hAnsiTheme="minorHAnsi" w:cs="Times New Roman"/>
          <w:b w:val="0"/>
          <w:bCs w:val="0"/>
          <w:sz w:val="22"/>
          <w:szCs w:val="22"/>
        </w:rPr>
        <w:t xml:space="preserve"> del Proyecto</w:t>
      </w:r>
      <w:bookmarkEnd w:id="2389"/>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Heading2"/>
        <w:numPr>
          <w:ilvl w:val="0"/>
          <w:numId w:val="0"/>
        </w:numPr>
        <w:adjustRightInd/>
        <w:rPr>
          <w:rFonts w:asciiTheme="minorHAnsi" w:hAnsiTheme="minorHAnsi" w:cs="Times New Roman"/>
          <w:bCs w:val="0"/>
          <w:sz w:val="22"/>
          <w:szCs w:val="22"/>
        </w:rPr>
      </w:pPr>
      <w:bookmarkStart w:id="2390" w:name="_Toc864774"/>
      <w:bookmarkStart w:id="2391" w:name="_Toc30781435"/>
      <w:bookmarkStart w:id="2392" w:name="_Toc60739012"/>
      <w:bookmarkStart w:id="2393" w:name="_Toc77226679"/>
      <w:r w:rsidRPr="00A3553A">
        <w:rPr>
          <w:rFonts w:asciiTheme="minorHAnsi" w:hAnsiTheme="minorHAnsi" w:cs="Times New Roman"/>
          <w:bCs w:val="0"/>
          <w:sz w:val="22"/>
          <w:szCs w:val="22"/>
        </w:rPr>
        <w:t>Aprobación de los seguros</w:t>
      </w:r>
      <w:bookmarkEnd w:id="2390"/>
      <w:bookmarkEnd w:id="2391"/>
      <w:bookmarkEnd w:id="2392"/>
      <w:bookmarkEnd w:id="2393"/>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2394"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2395" w:name="_Hlt492440525"/>
      <w:bookmarkStart w:id="2396" w:name="_Hlt492447317"/>
      <w:bookmarkStart w:id="2397" w:name="_Hlt492455729"/>
      <w:bookmarkStart w:id="2398" w:name="_Hlt492457768"/>
      <w:bookmarkStart w:id="2399" w:name="_Hlt492458486"/>
      <w:bookmarkStart w:id="2400" w:name="_Hlt492458310"/>
      <w:bookmarkStart w:id="2401" w:name="_Hlt492093864"/>
      <w:bookmarkStart w:id="2402" w:name="_Hlt492093501"/>
      <w:bookmarkStart w:id="2403" w:name="_Hlt492464642"/>
      <w:bookmarkStart w:id="2404" w:name="_Hlt13919222"/>
      <w:bookmarkStart w:id="2405" w:name="_Hlt23593206"/>
      <w:bookmarkStart w:id="2406" w:name="_Hlt6053934"/>
      <w:bookmarkStart w:id="2407" w:name="_Hlt6293136"/>
      <w:bookmarkEnd w:id="2395"/>
      <w:bookmarkEnd w:id="2396"/>
      <w:bookmarkEnd w:id="2397"/>
      <w:bookmarkEnd w:id="2398"/>
      <w:bookmarkEnd w:id="2399"/>
      <w:bookmarkEnd w:id="2400"/>
      <w:bookmarkEnd w:id="2401"/>
      <w:bookmarkEnd w:id="2402"/>
      <w:bookmarkEnd w:id="2403"/>
      <w:bookmarkEnd w:id="2404"/>
      <w:bookmarkEnd w:id="2405"/>
      <w:bookmarkEnd w:id="2406"/>
      <w:bookmarkEnd w:id="2407"/>
      <w:r w:rsidRPr="00A3553A">
        <w:rPr>
          <w:rFonts w:asciiTheme="minorHAnsi" w:hAnsiTheme="minorHAnsi" w:cs="Times New Roman"/>
          <w:szCs w:val="22"/>
          <w:lang w:val="es-ES"/>
        </w:rPr>
        <w:t xml:space="preserve">derándose, en todo caso, como exigencias mínimas que podrán ser ampliadas y mejoradas por el CONCESIONARIO, </w:t>
      </w:r>
      <w:r w:rsidRPr="00A3553A">
        <w:rPr>
          <w:rFonts w:asciiTheme="minorHAnsi" w:hAnsiTheme="minorHAnsi" w:cs="Times New Roman"/>
          <w:szCs w:val="22"/>
          <w:lang w:val="es-ES"/>
        </w:rPr>
        <w:lastRenderedPageBreak/>
        <w:t>y cuya propuesta final haya sido debidamente aprobada por el CONCEDENTE.</w:t>
      </w:r>
      <w:bookmarkStart w:id="2408" w:name="_Ref361752090"/>
      <w:bookmarkEnd w:id="2394"/>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2D00DC81" w:rsidR="00ED5357" w:rsidRPr="00A3553A" w:rsidRDefault="00ED5357" w:rsidP="00C24D43">
      <w:pPr>
        <w:pStyle w:val="Numerar"/>
        <w:numPr>
          <w:ilvl w:val="1"/>
          <w:numId w:val="119"/>
        </w:numPr>
        <w:ind w:left="709" w:hanging="709"/>
        <w:rPr>
          <w:rFonts w:asciiTheme="minorHAnsi" w:hAnsiTheme="minorHAnsi" w:cs="Times New Roman"/>
          <w:szCs w:val="22"/>
        </w:rPr>
      </w:pPr>
      <w:bookmarkStart w:id="2409"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2410"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3502E1">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2410"/>
      <w:r w:rsidRPr="00A3553A">
        <w:rPr>
          <w:rFonts w:asciiTheme="minorHAnsi" w:hAnsiTheme="minorHAnsi" w:cs="Times New Roman"/>
          <w:szCs w:val="22"/>
          <w:lang w:val="es-ES"/>
        </w:rPr>
        <w:t xml:space="preserve">de la Cláusula </w:t>
      </w:r>
      <w:bookmarkStart w:id="2411"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3502E1">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2411"/>
      <w:r w:rsidRPr="00A3553A">
        <w:rPr>
          <w:rFonts w:asciiTheme="minorHAnsi" w:hAnsiTheme="minorHAnsi" w:cs="Times New Roman"/>
          <w:szCs w:val="22"/>
        </w:rPr>
        <w:t>en los siguientes plazos:</w:t>
      </w:r>
      <w:bookmarkEnd w:id="2409"/>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itle"/>
      </w:pPr>
    </w:p>
    <w:p w14:paraId="4951A516" w14:textId="77777777" w:rsidR="00AD38D1" w:rsidRPr="00F20C55" w:rsidRDefault="00AD38D1"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Seguros Personales para Trabajadores</w:t>
      </w:r>
    </w:p>
    <w:p w14:paraId="5C3720B8" w14:textId="77777777" w:rsidR="00AD38D1" w:rsidRPr="003F0364" w:rsidRDefault="00AD38D1"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t>Seguros Contra Todo Riesgo de Construcción y Montaje</w:t>
      </w:r>
    </w:p>
    <w:p w14:paraId="7BD1858A" w14:textId="5CFE7192" w:rsidR="0000571E" w:rsidRDefault="00AD38D1"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ListParagraph"/>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ListParagraph"/>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54D72A53" w:rsidR="00FA77CE" w:rsidRDefault="00EA3F0A" w:rsidP="001A417D">
      <w:pPr>
        <w:pStyle w:val="BodyText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w:t>
      </w:r>
      <w:r w:rsidRPr="00A858F9">
        <w:rPr>
          <w:rFonts w:asciiTheme="minorHAnsi" w:hAnsiTheme="minorHAnsi" w:cs="Times New Roman"/>
          <w:b w:val="0"/>
          <w:bCs w:val="0"/>
          <w:sz w:val="22"/>
          <w:szCs w:val="22"/>
        </w:rPr>
        <w:t>vinculante</w:t>
      </w:r>
      <w:r w:rsidRPr="00EB5189">
        <w:rPr>
          <w:rFonts w:asciiTheme="minorHAnsi" w:hAnsiTheme="minorHAnsi" w:cs="Times New Roman"/>
          <w:b w:val="0"/>
          <w:bCs w:val="0"/>
          <w:sz w:val="22"/>
          <w:szCs w:val="22"/>
        </w:rPr>
        <w:t xml:space="preserv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w:t>
      </w:r>
      <w:r w:rsidR="000B30AF">
        <w:rPr>
          <w:rFonts w:asciiTheme="minorHAnsi" w:hAnsiTheme="minorHAnsi" w:cs="Times New Roman"/>
          <w:b w:val="0"/>
          <w:bCs w:val="0"/>
          <w:sz w:val="22"/>
          <w:szCs w:val="22"/>
        </w:rPr>
        <w:t>cuarentaicinco</w:t>
      </w:r>
      <w:r w:rsidR="000B30AF"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w:t>
      </w:r>
      <w:r w:rsidR="000B30AF">
        <w:rPr>
          <w:rFonts w:asciiTheme="minorHAnsi" w:hAnsiTheme="minorHAnsi" w:cs="Times New Roman"/>
          <w:b w:val="0"/>
          <w:bCs w:val="0"/>
          <w:sz w:val="22"/>
          <w:szCs w:val="22"/>
        </w:rPr>
        <w:t>45</w:t>
      </w:r>
      <w:r w:rsidR="00ED5357" w:rsidRPr="00EB5189">
        <w:rPr>
          <w:rFonts w:asciiTheme="minorHAnsi" w:hAnsiTheme="minorHAnsi" w:cs="Times New Roman"/>
          <w:b w:val="0"/>
          <w:bCs w:val="0"/>
          <w:sz w:val="22"/>
          <w:szCs w:val="22"/>
        </w:rPr>
        <w:t xml:space="preserve">) Días de recibida la </w:t>
      </w:r>
      <w:r w:rsidR="000B30AF">
        <w:rPr>
          <w:rFonts w:asciiTheme="minorHAnsi" w:hAnsiTheme="minorHAnsi" w:cs="Times New Roman"/>
          <w:b w:val="0"/>
          <w:bCs w:val="0"/>
          <w:sz w:val="22"/>
          <w:szCs w:val="22"/>
        </w:rPr>
        <w:t xml:space="preserve">solicitud </w:t>
      </w:r>
      <w:r w:rsidR="00893CEB">
        <w:rPr>
          <w:rFonts w:asciiTheme="minorHAnsi" w:hAnsiTheme="minorHAnsi" w:cs="Times New Roman"/>
          <w:b w:val="0"/>
          <w:bCs w:val="0"/>
          <w:sz w:val="22"/>
          <w:szCs w:val="22"/>
        </w:rPr>
        <w:t>por parte del CONCESIONARIO</w:t>
      </w:r>
      <w:r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 xml:space="preserve">para </w:t>
      </w:r>
      <w:r w:rsidR="00EF1B4E">
        <w:rPr>
          <w:rFonts w:asciiTheme="minorHAnsi" w:hAnsiTheme="minorHAnsi" w:cs="Times New Roman"/>
          <w:b w:val="0"/>
          <w:bCs w:val="0"/>
          <w:sz w:val="22"/>
          <w:szCs w:val="22"/>
        </w:rPr>
        <w:t xml:space="preserve">emitir </w:t>
      </w:r>
      <w:r w:rsidR="00ED5357" w:rsidRPr="00EB5189">
        <w:rPr>
          <w:rFonts w:asciiTheme="minorHAnsi" w:hAnsiTheme="minorHAnsi" w:cs="Times New Roman"/>
          <w:b w:val="0"/>
          <w:bCs w:val="0"/>
          <w:sz w:val="22"/>
          <w:szCs w:val="22"/>
        </w:rPr>
        <w:t xml:space="preserve">su pronunciamiento o aprobación, tanto de la propuesta de pólizas como en los casos en que el CONCESIONARIO deba presentar las renovaciones de acuerdo con lo establecido en la Cláusula </w:t>
      </w:r>
      <w:bookmarkStart w:id="2412"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2412"/>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BodyText2"/>
        <w:ind w:left="720"/>
        <w:rPr>
          <w:rFonts w:asciiTheme="minorHAnsi" w:hAnsiTheme="minorHAnsi" w:cs="Times New Roman"/>
          <w:b w:val="0"/>
          <w:bCs w:val="0"/>
          <w:sz w:val="22"/>
          <w:szCs w:val="22"/>
        </w:rPr>
      </w:pPr>
    </w:p>
    <w:p w14:paraId="54DBF858" w14:textId="4F4F8291" w:rsidR="001A417D" w:rsidRPr="00387076" w:rsidRDefault="00ED5357" w:rsidP="00E23E1B">
      <w:pPr>
        <w:pStyle w:val="BodyText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2408"/>
    </w:p>
    <w:p w14:paraId="3571B824" w14:textId="77777777" w:rsidR="001A417D" w:rsidRPr="00A3553A" w:rsidRDefault="001A417D" w:rsidP="00ED5357">
      <w:pPr>
        <w:pStyle w:val="BodyText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BodyText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BodyText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BodyText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aprobación automática, si durante la vigencia de la póliza se verifica que no se 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71B25C74" w14:textId="733F1A10" w:rsidR="00ED5357" w:rsidRPr="00A3553A" w:rsidRDefault="00ED5357" w:rsidP="00C24D43">
      <w:pPr>
        <w:pStyle w:val="Numerar"/>
        <w:numPr>
          <w:ilvl w:val="1"/>
          <w:numId w:val="119"/>
        </w:numPr>
        <w:ind w:left="709" w:hanging="709"/>
        <w:rPr>
          <w:rFonts w:asciiTheme="minorHAnsi" w:hAnsiTheme="minorHAnsi" w:cs="Times New Roman"/>
          <w:szCs w:val="22"/>
        </w:rPr>
      </w:pPr>
      <w:bookmarkStart w:id="2413" w:name="_Ref45016012"/>
      <w:bookmarkStart w:id="2414" w:name="_Ref421531259"/>
      <w:bookmarkStart w:id="2415" w:name="_Ref495222268"/>
      <w:r w:rsidRPr="00A3553A">
        <w:rPr>
          <w:rFonts w:asciiTheme="minorHAnsi" w:hAnsiTheme="minorHAnsi" w:cs="Times New Roman"/>
          <w:szCs w:val="22"/>
        </w:rPr>
        <w:lastRenderedPageBreak/>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3502E1">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3502E1">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3502E1">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3502E1">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2413"/>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3502E1">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caso de que se determine insuficiencia en la suma asegurada, el CONCESIONARIO deberá 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3502E1">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3502E1">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3502E1">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BodyText"/>
        <w:adjustRightInd/>
        <w:spacing w:after="0"/>
        <w:ind w:left="709"/>
        <w:outlineLvl w:val="9"/>
        <w:rPr>
          <w:rFonts w:asciiTheme="minorHAnsi" w:hAnsiTheme="minorHAnsi" w:cs="Times New Roman"/>
          <w:sz w:val="22"/>
          <w:szCs w:val="22"/>
          <w:lang w:val="es-PE"/>
        </w:rPr>
      </w:pPr>
    </w:p>
    <w:p w14:paraId="0E2D1D27" w14:textId="5AE51465" w:rsidR="00ED5357" w:rsidRPr="00A3553A" w:rsidRDefault="00ED5357" w:rsidP="00ED5357">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3502E1">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3502E1">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2414"/>
      <w:bookmarkEnd w:id="2415"/>
    </w:p>
    <w:p w14:paraId="73C4086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428444B2" w14:textId="0859B04B" w:rsidR="00ED5357" w:rsidRPr="00A3553A" w:rsidRDefault="00ED5357" w:rsidP="00ED5357">
      <w:pPr>
        <w:pStyle w:val="BodyText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3502E1">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F8D59A4" w14:textId="0FF03A5E" w:rsidR="00ED5357" w:rsidRPr="00A3553A" w:rsidRDefault="00ED5357" w:rsidP="00C24D43">
      <w:pPr>
        <w:pStyle w:val="Numerar"/>
        <w:numPr>
          <w:ilvl w:val="1"/>
          <w:numId w:val="119"/>
        </w:numPr>
        <w:ind w:left="709" w:hanging="709"/>
        <w:rPr>
          <w:rFonts w:asciiTheme="minorHAnsi" w:hAnsiTheme="minorHAnsi" w:cs="Times New Roman"/>
          <w:szCs w:val="22"/>
        </w:rPr>
      </w:pPr>
      <w:bookmarkStart w:id="2416"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 xml:space="preserve">ser entregadas al CONCEDENTE, </w:t>
      </w:r>
      <w:r w:rsidR="00287E84" w:rsidRPr="00A3553A">
        <w:rPr>
          <w:rFonts w:asciiTheme="minorHAnsi" w:hAnsiTheme="minorHAnsi" w:cs="Times New Roman"/>
          <w:szCs w:val="22"/>
        </w:rPr>
        <w:t xml:space="preserve">con copia a la SUNASS </w:t>
      </w:r>
      <w:r w:rsidR="00287E84">
        <w:rPr>
          <w:rFonts w:asciiTheme="minorHAnsi" w:hAnsiTheme="minorHAnsi" w:cs="Times New Roman"/>
          <w:szCs w:val="22"/>
        </w:rPr>
        <w:t>y</w:t>
      </w:r>
      <w:r w:rsidR="00287E84" w:rsidRPr="00A3553A">
        <w:rPr>
          <w:rFonts w:asciiTheme="minorHAnsi" w:hAnsiTheme="minorHAnsi" w:cs="Times New Roman"/>
          <w:szCs w:val="22"/>
        </w:rPr>
        <w:t xml:space="preserve"> </w:t>
      </w:r>
      <w:r w:rsidRPr="00A3553A">
        <w:rPr>
          <w:rFonts w:asciiTheme="minorHAnsi" w:hAnsiTheme="minorHAnsi" w:cs="Times New Roman"/>
          <w:szCs w:val="22"/>
        </w:rPr>
        <w:t>al Supervisor Especializado, según corresponda</w:t>
      </w:r>
      <w:r w:rsidR="002D6692">
        <w:rPr>
          <w:rFonts w:asciiTheme="minorHAnsi" w:hAnsiTheme="minorHAnsi" w:cs="Times New Roman"/>
          <w:szCs w:val="22"/>
        </w:rPr>
        <w:t>,</w:t>
      </w:r>
      <w:r w:rsidRPr="00A3553A">
        <w:rPr>
          <w:rFonts w:asciiTheme="minorHAnsi" w:hAnsiTheme="minorHAnsi" w:cs="Times New Roman"/>
          <w:szCs w:val="22"/>
        </w:rPr>
        <w:t xml:space="preserve"> de acuerdo con los siguientes plazos y términos:</w:t>
      </w:r>
      <w:bookmarkEnd w:id="2416"/>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165D04CE"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3502E1">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2417" w:name="_Hlk25406205"/>
      <w:r w:rsidRPr="00A3553A">
        <w:rPr>
          <w:rFonts w:asciiTheme="minorHAnsi" w:hAnsiTheme="minorHAnsi"/>
        </w:rPr>
        <w:t>en un plazo que no deberá exceder de quince (15) Días Calendario de aprobadas las propuestas de pólizas</w:t>
      </w:r>
      <w:bookmarkEnd w:id="2417"/>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283EC09E"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3502E1">
        <w:rPr>
          <w:rFonts w:asciiTheme="minorHAnsi" w:hAnsiTheme="minorHAnsi"/>
        </w:rPr>
        <w:t>10.5</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0BE07515"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3502E1">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07D8EA10" w14:textId="77777777" w:rsidR="003747B8" w:rsidRDefault="003747B8" w:rsidP="009A0129">
      <w:pPr>
        <w:pStyle w:val="ListParagraph"/>
        <w:rPr>
          <w:rFonts w:asciiTheme="minorHAnsi" w:hAnsiTheme="minorHAnsi"/>
        </w:rPr>
      </w:pPr>
    </w:p>
    <w:p w14:paraId="27982BA0" w14:textId="20DEB5E0" w:rsidR="003747B8" w:rsidRPr="003747B8" w:rsidRDefault="003747B8" w:rsidP="003747B8">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Pr>
          <w:rFonts w:asciiTheme="minorHAnsi" w:hAnsiTheme="minorHAnsi"/>
        </w:rPr>
        <w:fldChar w:fldCharType="begin"/>
      </w:r>
      <w:r>
        <w:rPr>
          <w:rFonts w:asciiTheme="minorHAnsi" w:hAnsiTheme="minorHAnsi"/>
        </w:rPr>
        <w:instrText xml:space="preserve"> REF _Ref45016799 \n \h </w:instrText>
      </w:r>
      <w:r>
        <w:rPr>
          <w:rFonts w:asciiTheme="minorHAnsi" w:hAnsiTheme="minorHAnsi"/>
        </w:rPr>
      </w:r>
      <w:r>
        <w:rPr>
          <w:rFonts w:asciiTheme="minorHAnsi" w:hAnsiTheme="minorHAnsi"/>
        </w:rPr>
        <w:fldChar w:fldCharType="separate"/>
      </w:r>
      <w:r w:rsidR="003502E1">
        <w:rPr>
          <w:rFonts w:asciiTheme="minorHAnsi" w:hAnsiTheme="minorHAnsi"/>
        </w:rPr>
        <w:t>10.7</w:t>
      </w:r>
      <w:r>
        <w:rPr>
          <w:rFonts w:asciiTheme="minorHAnsi" w:hAnsiTheme="minorHAnsi"/>
        </w:rPr>
        <w:fldChar w:fldCharType="end"/>
      </w:r>
      <w:r w:rsidRPr="00A3553A">
        <w:rPr>
          <w:rFonts w:asciiTheme="minorHAnsi" w:hAnsiTheme="minorHAnsi"/>
        </w:rPr>
        <w:t xml:space="preserve">: en un plazo que no deberá exceder de quince (15) Días Calendario antes de iniciarse la </w:t>
      </w:r>
      <w:r>
        <w:rPr>
          <w:rFonts w:asciiTheme="minorHAnsi" w:hAnsiTheme="minorHAnsi"/>
        </w:rPr>
        <w:t>elaboración</w:t>
      </w:r>
      <w:r w:rsidRPr="00A3553A">
        <w:rPr>
          <w:rFonts w:asciiTheme="minorHAnsi" w:hAnsiTheme="minorHAnsi"/>
        </w:rPr>
        <w:t xml:space="preserve"> de los Expedientes Técnicos.</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BodyText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Heading2"/>
        <w:numPr>
          <w:ilvl w:val="0"/>
          <w:numId w:val="0"/>
        </w:numPr>
        <w:adjustRightInd/>
        <w:rPr>
          <w:rFonts w:asciiTheme="minorHAnsi" w:hAnsiTheme="minorHAnsi" w:cs="Times New Roman"/>
          <w:bCs w:val="0"/>
          <w:sz w:val="22"/>
          <w:szCs w:val="22"/>
        </w:rPr>
      </w:pPr>
      <w:bookmarkStart w:id="2418" w:name="_Toc864775"/>
      <w:bookmarkStart w:id="2419" w:name="_Toc30781436"/>
      <w:bookmarkStart w:id="2420" w:name="_Toc60739013"/>
      <w:bookmarkStart w:id="2421" w:name="_Toc77226680"/>
      <w:r w:rsidRPr="00A3553A">
        <w:rPr>
          <w:rFonts w:asciiTheme="minorHAnsi" w:hAnsiTheme="minorHAnsi" w:cs="Times New Roman"/>
          <w:bCs w:val="0"/>
          <w:sz w:val="22"/>
          <w:szCs w:val="22"/>
        </w:rPr>
        <w:t>Régimen de los seguros</w:t>
      </w:r>
      <w:bookmarkEnd w:id="2418"/>
      <w:bookmarkEnd w:id="2419"/>
      <w:bookmarkEnd w:id="2420"/>
      <w:bookmarkEnd w:id="2421"/>
    </w:p>
    <w:p w14:paraId="0FDB51BD"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2422" w:name="_Ref297723362"/>
      <w:r w:rsidRPr="00A3553A">
        <w:rPr>
          <w:rStyle w:val="Emphasis"/>
          <w:rFonts w:asciiTheme="minorHAnsi" w:hAnsiTheme="minorHAnsi"/>
          <w:i w:val="0"/>
          <w:iCs w:val="0"/>
          <w:szCs w:val="22"/>
        </w:rPr>
        <w:t>Comunicaciones</w:t>
      </w:r>
      <w:bookmarkEnd w:id="2422"/>
    </w:p>
    <w:p w14:paraId="5C69DC8F"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643F3EE0" w14:textId="21118B26"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s pólizas contratadas de acuerdo con lo establecido en el Contrato de Concesión deberán contener una estipulación que obligue a la respectiva compañía aseguradora a notificar por escrito al CONCEDENTE, con copia a la SUNASS </w:t>
      </w:r>
      <w:r w:rsidR="008D46C3">
        <w:rPr>
          <w:rFonts w:asciiTheme="minorHAnsi" w:hAnsiTheme="minorHAnsi" w:cs="Times New Roman"/>
          <w:b w:val="0"/>
          <w:bCs w:val="0"/>
          <w:sz w:val="22"/>
          <w:szCs w:val="22"/>
        </w:rPr>
        <w:t>y</w:t>
      </w:r>
      <w:r w:rsidRPr="00A3553A">
        <w:rPr>
          <w:rFonts w:asciiTheme="minorHAnsi" w:hAnsiTheme="minorHAnsi" w:cs="Times New Roman"/>
          <w:b w:val="0"/>
          <w:bCs w:val="0"/>
          <w:sz w:val="22"/>
          <w:szCs w:val="22"/>
        </w:rPr>
        <w:t xml:space="preserve"> al Supervisor Especializado, según corresponda, de cualquier incumplimiento por parte del CONCESIONARIO en el pago de las </w:t>
      </w:r>
      <w:r w:rsidRPr="00A3553A">
        <w:rPr>
          <w:rFonts w:asciiTheme="minorHAnsi" w:hAnsiTheme="minorHAnsi" w:cs="Times New Roman"/>
          <w:b w:val="0"/>
          <w:bCs w:val="0"/>
          <w:sz w:val="22"/>
          <w:szCs w:val="22"/>
        </w:rPr>
        <w:lastRenderedPageBreak/>
        <w:t>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obligación de notificación establecida en la presente cláusula también se requerirá en caso de cancelación o falta de renovación de cualquier seguro, en cuyo caso el pre-aviso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09005F3A" w14:textId="391407B9"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deberá notificar al CONCEDENTE, con copia a la SUNASS </w:t>
      </w:r>
      <w:r w:rsidR="00187057">
        <w:rPr>
          <w:rFonts w:asciiTheme="minorHAnsi" w:hAnsiTheme="minorHAnsi" w:cs="Times New Roman"/>
          <w:b w:val="0"/>
          <w:bCs w:val="0"/>
          <w:sz w:val="22"/>
          <w:szCs w:val="22"/>
        </w:rPr>
        <w:t>y</w:t>
      </w:r>
      <w:r w:rsidR="00187057"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con por lo menos sesenta (60) Días Calendario de anticipación al vencimiento de las pólizas correspondientes, las fechas y las condiciones en que</w:t>
      </w:r>
      <w:r w:rsidR="00187057">
        <w:rPr>
          <w:rFonts w:asciiTheme="minorHAnsi" w:hAnsiTheme="minorHAnsi" w:cs="Times New Roman"/>
          <w:b w:val="0"/>
          <w:bCs w:val="0"/>
          <w:sz w:val="22"/>
          <w:szCs w:val="22"/>
        </w:rPr>
        <w:t xml:space="preserve"> se</w:t>
      </w:r>
      <w:r w:rsidRPr="00A3553A">
        <w:rPr>
          <w:rFonts w:asciiTheme="minorHAnsi" w:hAnsiTheme="minorHAnsi" w:cs="Times New Roman"/>
          <w:b w:val="0"/>
          <w:bCs w:val="0"/>
          <w:sz w:val="22"/>
          <w:szCs w:val="22"/>
        </w:rPr>
        <w:t xml:space="preserve"> efectuarán las renovaciones de dichas pólizas</w:t>
      </w:r>
      <w:bookmarkStart w:id="2423" w:name="_cp_text_1_2222"/>
      <w:r w:rsidRPr="00A3553A">
        <w:rPr>
          <w:rFonts w:asciiTheme="minorHAnsi" w:hAnsiTheme="minorHAnsi" w:cs="Times New Roman"/>
          <w:b w:val="0"/>
          <w:bCs w:val="0"/>
          <w:sz w:val="22"/>
          <w:szCs w:val="22"/>
        </w:rPr>
        <w:t xml:space="preserve">. </w:t>
      </w:r>
    </w:p>
    <w:bookmarkEnd w:id="2423"/>
    <w:p w14:paraId="6E51ED2A"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bookmarkStart w:id="2424"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2424"/>
    <w:p w14:paraId="382ABBAC"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5A6E8069" w14:textId="47E1C7D2" w:rsidR="00ED5357" w:rsidRPr="00A3553A" w:rsidRDefault="00ED5357" w:rsidP="00ED5357">
      <w:pPr>
        <w:pStyle w:val="BodyText2"/>
        <w:adjustRightInd/>
        <w:ind w:left="709"/>
        <w:outlineLvl w:val="9"/>
        <w:rPr>
          <w:rFonts w:asciiTheme="minorHAnsi" w:hAnsiTheme="minorHAnsi" w:cs="Times New Roman"/>
          <w:b w:val="0"/>
          <w:bCs w:val="0"/>
          <w:sz w:val="22"/>
          <w:szCs w:val="22"/>
        </w:rPr>
      </w:pPr>
      <w:bookmarkStart w:id="2425" w:name="_cp_text_1_2224"/>
      <w:r w:rsidRPr="00A3553A">
        <w:rPr>
          <w:rFonts w:asciiTheme="minorHAnsi" w:hAnsiTheme="minorHAnsi" w:cs="Times New Roman"/>
          <w:b w:val="0"/>
          <w:bCs w:val="0"/>
          <w:sz w:val="22"/>
          <w:szCs w:val="22"/>
        </w:rPr>
        <w:t xml:space="preserve">En caso de </w:t>
      </w:r>
      <w:bookmarkEnd w:id="2425"/>
      <w:r w:rsidRPr="00A3553A">
        <w:rPr>
          <w:rFonts w:asciiTheme="minorHAnsi" w:hAnsiTheme="minorHAnsi" w:cs="Times New Roman"/>
          <w:b w:val="0"/>
          <w:bCs w:val="0"/>
          <w:sz w:val="22"/>
          <w:szCs w:val="22"/>
        </w:rPr>
        <w:t xml:space="preserve">que </w:t>
      </w:r>
      <w:bookmarkStart w:id="2426"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2426"/>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2427" w:name="_cp_text_1_2227"/>
      <w:r w:rsidRPr="00A3553A">
        <w:rPr>
          <w:rFonts w:asciiTheme="minorHAnsi" w:hAnsiTheme="minorHAnsi" w:cs="Times New Roman"/>
          <w:b w:val="0"/>
          <w:bCs w:val="0"/>
          <w:sz w:val="22"/>
          <w:szCs w:val="22"/>
        </w:rPr>
        <w:t xml:space="preserve">pronunciará </w:t>
      </w:r>
      <w:bookmarkEnd w:id="2427"/>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BA40BCD" w14:textId="507912A8"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transcurrido este plazo el CONCEDENTE no emite opinión, se entenderá su conformidad con los términos de la renovación de las pólizas; salvo que el CONCESIONARIO no haya cumplido con notificar al CONCEDENTE, con copia a la SUNASS </w:t>
      </w:r>
      <w:r w:rsidR="00FB1CC8">
        <w:rPr>
          <w:rFonts w:asciiTheme="minorHAnsi" w:hAnsiTheme="minorHAnsi" w:cs="Times New Roman"/>
          <w:b w:val="0"/>
          <w:bCs w:val="0"/>
          <w:sz w:val="22"/>
          <w:szCs w:val="22"/>
        </w:rPr>
        <w:t>y</w:t>
      </w:r>
      <w:r w:rsidR="00FB1CC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251A4C08" w14:textId="1D4120EB" w:rsidR="00ED5357" w:rsidRPr="00A3553A" w:rsidRDefault="00ED5357" w:rsidP="00ED5357">
      <w:pPr>
        <w:pStyle w:val="BodyText"/>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w:t>
      </w:r>
      <w:r w:rsidR="00ED10C8">
        <w:rPr>
          <w:rFonts w:asciiTheme="minorHAnsi" w:hAnsiTheme="minorHAnsi" w:cs="Times New Roman"/>
          <w:sz w:val="22"/>
          <w:szCs w:val="22"/>
        </w:rPr>
        <w:t xml:space="preserve">, con copia </w:t>
      </w:r>
      <w:r w:rsidRPr="00A3553A">
        <w:rPr>
          <w:rFonts w:asciiTheme="minorHAnsi" w:hAnsiTheme="minorHAnsi" w:cs="Times New Roman"/>
          <w:sz w:val="22"/>
          <w:szCs w:val="22"/>
        </w:rPr>
        <w:t xml:space="preserve">a la SUNASS </w:t>
      </w:r>
      <w:r w:rsidR="00ED10C8">
        <w:rPr>
          <w:rFonts w:asciiTheme="minorHAnsi" w:hAnsiTheme="minorHAnsi" w:cs="Times New Roman"/>
          <w:sz w:val="22"/>
          <w:szCs w:val="22"/>
        </w:rPr>
        <w:t>y</w:t>
      </w:r>
      <w:r w:rsidR="00ED10C8" w:rsidRPr="00A3553A">
        <w:rPr>
          <w:rFonts w:asciiTheme="minorHAnsi" w:hAnsiTheme="minorHAnsi" w:cs="Times New Roman"/>
          <w:sz w:val="22"/>
          <w:szCs w:val="22"/>
        </w:rPr>
        <w:t xml:space="preserve"> </w:t>
      </w:r>
      <w:r w:rsidRPr="00A3553A">
        <w:rPr>
          <w:rFonts w:asciiTheme="minorHAnsi" w:hAnsiTheme="minorHAnsi" w:cs="Times New Roman"/>
          <w:sz w:val="22"/>
          <w:szCs w:val="22"/>
        </w:rPr>
        <w:t>al Supervisor Especializado, según corresponda, sin necesidad de requerir su opinión.</w:t>
      </w:r>
    </w:p>
    <w:p w14:paraId="7CE39676" w14:textId="77777777" w:rsidR="00ED5357" w:rsidRPr="00A3553A" w:rsidRDefault="00ED5357" w:rsidP="00ED5357">
      <w:pPr>
        <w:pStyle w:val="BodyText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2428" w:name="_Ref297723858"/>
      <w:r w:rsidRPr="00A3553A">
        <w:rPr>
          <w:rStyle w:val="Emphasis"/>
          <w:rFonts w:asciiTheme="minorHAnsi" w:hAnsiTheme="minorHAnsi"/>
          <w:i w:val="0"/>
          <w:iCs w:val="0"/>
          <w:szCs w:val="22"/>
        </w:rPr>
        <w:t>Obligaciones no afectadas</w:t>
      </w:r>
      <w:bookmarkEnd w:id="2428"/>
    </w:p>
    <w:p w14:paraId="7E8D20AA"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2429" w:name="_cp_text_1_2229"/>
      <w:r w:rsidRPr="00A3553A">
        <w:rPr>
          <w:rFonts w:asciiTheme="minorHAnsi" w:hAnsiTheme="minorHAnsi" w:cs="Times New Roman"/>
          <w:b w:val="0"/>
          <w:bCs w:val="0"/>
          <w:sz w:val="22"/>
          <w:szCs w:val="22"/>
        </w:rPr>
        <w:t xml:space="preserve">ni limita ni </w:t>
      </w:r>
      <w:bookmarkEnd w:id="2429"/>
      <w:r w:rsidRPr="00A3553A">
        <w:rPr>
          <w:rFonts w:asciiTheme="minorHAnsi" w:hAnsiTheme="minorHAnsi" w:cs="Times New Roman"/>
          <w:b w:val="0"/>
          <w:bCs w:val="0"/>
          <w:sz w:val="22"/>
          <w:szCs w:val="22"/>
        </w:rPr>
        <w:t xml:space="preserve">altera en modo alguno las demás obligaciones </w:t>
      </w:r>
      <w:bookmarkStart w:id="2430" w:name="_cp_text_1_2230"/>
      <w:r w:rsidRPr="00A3553A">
        <w:rPr>
          <w:rFonts w:asciiTheme="minorHAnsi" w:hAnsiTheme="minorHAnsi" w:cs="Times New Roman"/>
          <w:b w:val="0"/>
          <w:bCs w:val="0"/>
          <w:sz w:val="22"/>
          <w:szCs w:val="22"/>
        </w:rPr>
        <w:t xml:space="preserve">y responsabilidades </w:t>
      </w:r>
      <w:bookmarkEnd w:id="2430"/>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2431" w:name="_Ref422330694"/>
      <w:r w:rsidRPr="00A3553A">
        <w:rPr>
          <w:rStyle w:val="Emphasis"/>
          <w:rFonts w:asciiTheme="minorHAnsi" w:hAnsiTheme="minorHAnsi"/>
          <w:i w:val="0"/>
          <w:iCs w:val="0"/>
          <w:szCs w:val="22"/>
        </w:rPr>
        <w:t>Cumplimiento de pólizas</w:t>
      </w:r>
      <w:bookmarkEnd w:id="2431"/>
      <w:r w:rsidRPr="00A3553A">
        <w:rPr>
          <w:rStyle w:val="Emphasis"/>
          <w:rFonts w:asciiTheme="minorHAnsi" w:hAnsiTheme="minorHAnsi"/>
          <w:i w:val="0"/>
          <w:iCs w:val="0"/>
          <w:szCs w:val="22"/>
        </w:rPr>
        <w:t xml:space="preserve"> </w:t>
      </w:r>
    </w:p>
    <w:p w14:paraId="506C0FBB"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condiciones de todas las pólizas de seguro contratadas de acuerdo con lo establecido en el Contrato de Concesión, vinculadas a la Concesión. </w:t>
      </w:r>
    </w:p>
    <w:p w14:paraId="25E034ED"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2432" w:name="_cp_text_1_2231"/>
      <w:r w:rsidRPr="00A3553A">
        <w:rPr>
          <w:rFonts w:asciiTheme="minorHAnsi" w:hAnsiTheme="minorHAnsi" w:cs="Times New Roman"/>
          <w:b w:val="0"/>
          <w:bCs w:val="0"/>
          <w:sz w:val="22"/>
          <w:szCs w:val="22"/>
        </w:rPr>
        <w:t xml:space="preserve">cien por ciento (100%) del </w:t>
      </w:r>
      <w:bookmarkEnd w:id="2432"/>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2433" w:name="_cp_text_1_2233"/>
      <w:r w:rsidRPr="00A3553A">
        <w:rPr>
          <w:rFonts w:asciiTheme="minorHAnsi" w:hAnsiTheme="minorHAnsi" w:cs="Times New Roman"/>
          <w:b w:val="0"/>
          <w:bCs w:val="0"/>
          <w:sz w:val="22"/>
          <w:szCs w:val="22"/>
        </w:rPr>
        <w:t>estas</w:t>
      </w:r>
      <w:bookmarkEnd w:id="2433"/>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p>
    <w:p w14:paraId="7EA4ADAC" w14:textId="66989303" w:rsidR="00ED5357" w:rsidRPr="00A3553A" w:rsidRDefault="00ED5357" w:rsidP="00483EF4">
      <w:pPr>
        <w:pStyle w:val="BodyText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xml:space="preserve">, con copia al Supervisor Especializado </w:t>
      </w:r>
      <w:r w:rsidR="00210C87">
        <w:rPr>
          <w:rFonts w:asciiTheme="minorHAnsi" w:hAnsiTheme="minorHAnsi" w:cs="Times New Roman"/>
          <w:b w:val="0"/>
          <w:bCs w:val="0"/>
          <w:sz w:val="22"/>
          <w:szCs w:val="22"/>
        </w:rPr>
        <w:t>y</w:t>
      </w:r>
      <w:r w:rsidR="00F02E87" w:rsidRPr="00F02E87">
        <w:rPr>
          <w:rFonts w:asciiTheme="minorHAnsi" w:hAnsiTheme="minorHAnsi" w:cs="Times New Roman"/>
          <w:b w:val="0"/>
          <w:bCs w:val="0"/>
          <w:sz w:val="22"/>
          <w:szCs w:val="22"/>
        </w:rPr>
        <w:t xml:space="preserve"> a la SUNASS, según corresponda</w:t>
      </w:r>
      <w:r w:rsidRPr="00A3553A">
        <w:rPr>
          <w:rFonts w:asciiTheme="minorHAnsi" w:hAnsiTheme="minorHAnsi" w:cs="Times New Roman"/>
          <w:b w:val="0"/>
          <w:bCs w:val="0"/>
          <w:sz w:val="22"/>
          <w:szCs w:val="22"/>
        </w:rPr>
        <w:t xml:space="preserve">. </w:t>
      </w:r>
      <w:bookmarkStart w:id="2434"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o requerido según los términos de la póliza de seguros pertinente a dicho siniestro e incurrirá todos los gastos relacionados a dicho proceso de reclamos a su cuenta, costo y riesgo. </w:t>
      </w:r>
      <w:bookmarkEnd w:id="2434"/>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Emph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2435" w:name="_Ref422331274"/>
      <w:r w:rsidRPr="00A3553A">
        <w:rPr>
          <w:rStyle w:val="Emphasis"/>
          <w:rFonts w:asciiTheme="minorHAnsi" w:hAnsiTheme="minorHAnsi"/>
          <w:i w:val="0"/>
          <w:iCs w:val="0"/>
          <w:szCs w:val="22"/>
        </w:rPr>
        <w:t>Informe de cobertura</w:t>
      </w:r>
      <w:bookmarkEnd w:id="2435"/>
    </w:p>
    <w:p w14:paraId="6172FC26" w14:textId="77777777" w:rsidR="00ED5357" w:rsidRPr="00A3553A" w:rsidRDefault="00ED5357" w:rsidP="00ED5357">
      <w:pPr>
        <w:adjustRightInd/>
        <w:rPr>
          <w:rStyle w:val="Emphasis"/>
          <w:rFonts w:asciiTheme="minorHAnsi" w:hAnsiTheme="minorHAnsi"/>
          <w:i w:val="0"/>
          <w:iCs w:val="0"/>
        </w:rPr>
      </w:pPr>
    </w:p>
    <w:p w14:paraId="134031B9" w14:textId="007E3738" w:rsidR="00ED5357" w:rsidRPr="00A3553A" w:rsidRDefault="00ED5357" w:rsidP="00ED5357">
      <w:pPr>
        <w:pStyle w:val="BodyText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2436" w:name="_cp_text_1_2235"/>
      <w:r w:rsidRPr="00A3553A">
        <w:rPr>
          <w:rFonts w:asciiTheme="minorHAnsi" w:hAnsiTheme="minorHAnsi" w:cs="Times New Roman"/>
          <w:b w:val="0"/>
          <w:bCs w:val="0"/>
          <w:sz w:val="22"/>
          <w:szCs w:val="22"/>
        </w:rPr>
        <w:t xml:space="preserve">(inclusive el primer año en que ocurre la Fecha de Cierre) </w:t>
      </w:r>
      <w:bookmarkEnd w:id="2436"/>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BodyText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Emphasis"/>
          <w:rFonts w:asciiTheme="minorHAnsi" w:hAnsiTheme="minorHAnsi"/>
          <w:i w:val="0"/>
          <w:iCs w:val="0"/>
        </w:rPr>
      </w:pPr>
      <w:r w:rsidRPr="00A3553A">
        <w:rPr>
          <w:rStyle w:val="Emph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Emph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Emphasis"/>
          <w:rFonts w:asciiTheme="minorHAnsi" w:hAnsiTheme="minorHAnsi"/>
          <w:i w:val="0"/>
          <w:iCs w:val="0"/>
        </w:rPr>
      </w:pPr>
      <w:r w:rsidRPr="00A3553A">
        <w:rPr>
          <w:rStyle w:val="Emph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Emph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BodyText"/>
        <w:adjustRightInd/>
        <w:spacing w:after="0"/>
        <w:outlineLvl w:val="9"/>
        <w:rPr>
          <w:rStyle w:val="Emphasis"/>
          <w:rFonts w:asciiTheme="minorHAnsi" w:hAnsiTheme="minorHAnsi"/>
          <w:i w:val="0"/>
          <w:iCs w:val="0"/>
          <w:sz w:val="22"/>
          <w:szCs w:val="22"/>
        </w:rPr>
      </w:pPr>
    </w:p>
    <w:p w14:paraId="723E8D0A" w14:textId="77777777" w:rsidR="00ED5357" w:rsidRPr="00A3553A" w:rsidRDefault="00ED5357" w:rsidP="00ED5357">
      <w:pPr>
        <w:pStyle w:val="BodyText"/>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Emphasis"/>
          <w:rFonts w:asciiTheme="minorHAnsi" w:hAnsiTheme="minorHAnsi"/>
          <w:i w:val="0"/>
          <w:iCs w:val="0"/>
        </w:rPr>
      </w:pPr>
    </w:p>
    <w:p w14:paraId="2789DDA2" w14:textId="49E4F37A"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Emphasis"/>
          <w:rFonts w:asciiTheme="minorHAnsi" w:hAnsiTheme="minorHAnsi"/>
          <w:i w:val="0"/>
          <w:iCs w:val="0"/>
          <w:szCs w:val="22"/>
        </w:rPr>
        <w:t>correspondiente</w:t>
      </w:r>
      <w:r w:rsidRPr="00A3553A">
        <w:rPr>
          <w:rStyle w:val="Emphasis"/>
          <w:rFonts w:asciiTheme="minorHAnsi" w:hAnsiTheme="minorHAnsi"/>
          <w:i w:val="0"/>
          <w:iCs w:val="0"/>
          <w:szCs w:val="22"/>
        </w:rPr>
        <w:t xml:space="preserve">, previa notificación al CONCESIONARIO, sin perjuicio de las penalidades a que diera lugar el referido incumplimiento o a la </w:t>
      </w:r>
      <w:r w:rsidR="008B3C28" w:rsidRPr="00A3553A">
        <w:rPr>
          <w:rStyle w:val="Emphasis"/>
          <w:rFonts w:asciiTheme="minorHAnsi" w:hAnsiTheme="minorHAnsi"/>
          <w:i w:val="0"/>
          <w:iCs w:val="0"/>
          <w:szCs w:val="22"/>
        </w:rPr>
        <w:t>Terminación</w:t>
      </w:r>
      <w:r w:rsidRPr="00A3553A">
        <w:rPr>
          <w:rStyle w:val="Emphasis"/>
          <w:rFonts w:asciiTheme="minorHAnsi" w:hAnsiTheme="minorHAnsi"/>
          <w:i w:val="0"/>
          <w:iCs w:val="0"/>
          <w:szCs w:val="22"/>
        </w:rPr>
        <w:t xml:space="preserve">, de conformidad con lo establecido en el Literal </w:t>
      </w:r>
      <w:r w:rsidR="001D11A9">
        <w:rPr>
          <w:rStyle w:val="Emphasis"/>
          <w:rFonts w:asciiTheme="minorHAnsi" w:hAnsiTheme="minorHAnsi"/>
          <w:i w:val="0"/>
          <w:iCs w:val="0"/>
          <w:szCs w:val="22"/>
        </w:rPr>
        <w:fldChar w:fldCharType="begin"/>
      </w:r>
      <w:r w:rsidR="001D11A9">
        <w:rPr>
          <w:rStyle w:val="Emphasis"/>
          <w:rFonts w:asciiTheme="minorHAnsi" w:hAnsiTheme="minorHAnsi"/>
          <w:i w:val="0"/>
          <w:iCs w:val="0"/>
          <w:szCs w:val="22"/>
        </w:rPr>
        <w:instrText xml:space="preserve"> REF _Ref45014991 \n \h </w:instrText>
      </w:r>
      <w:r w:rsidR="001D11A9">
        <w:rPr>
          <w:rStyle w:val="Emphasis"/>
          <w:rFonts w:asciiTheme="minorHAnsi" w:hAnsiTheme="minorHAnsi"/>
          <w:i w:val="0"/>
          <w:iCs w:val="0"/>
          <w:szCs w:val="22"/>
        </w:rPr>
      </w:r>
      <w:r w:rsidR="001D11A9">
        <w:rPr>
          <w:rStyle w:val="Emphasis"/>
          <w:rFonts w:asciiTheme="minorHAnsi" w:hAnsiTheme="minorHAnsi"/>
          <w:i w:val="0"/>
          <w:iCs w:val="0"/>
          <w:szCs w:val="22"/>
        </w:rPr>
        <w:fldChar w:fldCharType="separate"/>
      </w:r>
      <w:r w:rsidR="003502E1">
        <w:rPr>
          <w:rStyle w:val="Emphasis"/>
          <w:rFonts w:asciiTheme="minorHAnsi" w:hAnsiTheme="minorHAnsi"/>
          <w:i w:val="0"/>
          <w:iCs w:val="0"/>
          <w:szCs w:val="22"/>
        </w:rPr>
        <w:t>h)</w:t>
      </w:r>
      <w:r w:rsidR="001D11A9">
        <w:rPr>
          <w:rStyle w:val="Emphasis"/>
          <w:rFonts w:asciiTheme="minorHAnsi" w:hAnsiTheme="minorHAnsi"/>
          <w:i w:val="0"/>
          <w:iCs w:val="0"/>
          <w:szCs w:val="22"/>
        </w:rPr>
        <w:fldChar w:fldCharType="end"/>
      </w:r>
      <w:r w:rsidRPr="00A3553A">
        <w:rPr>
          <w:rStyle w:val="Emphasis"/>
          <w:rFonts w:asciiTheme="minorHAnsi" w:hAnsiTheme="minorHAnsi"/>
          <w:i w:val="0"/>
          <w:iCs w:val="0"/>
          <w:szCs w:val="22"/>
        </w:rPr>
        <w:t xml:space="preserve"> de la Cláusula </w:t>
      </w:r>
      <w:r w:rsidR="001D11A9">
        <w:rPr>
          <w:rStyle w:val="Emphasis"/>
          <w:rFonts w:asciiTheme="minorHAnsi" w:hAnsiTheme="minorHAnsi"/>
          <w:i w:val="0"/>
          <w:iCs w:val="0"/>
          <w:szCs w:val="22"/>
        </w:rPr>
        <w:fldChar w:fldCharType="begin"/>
      </w:r>
      <w:r w:rsidR="001D11A9">
        <w:rPr>
          <w:rStyle w:val="Emphasis"/>
          <w:rFonts w:asciiTheme="minorHAnsi" w:hAnsiTheme="minorHAnsi"/>
          <w:i w:val="0"/>
          <w:iCs w:val="0"/>
          <w:szCs w:val="22"/>
        </w:rPr>
        <w:instrText xml:space="preserve"> REF _Ref297722480 \n \h </w:instrText>
      </w:r>
      <w:r w:rsidR="001D11A9">
        <w:rPr>
          <w:rStyle w:val="Emphasis"/>
          <w:rFonts w:asciiTheme="minorHAnsi" w:hAnsiTheme="minorHAnsi"/>
          <w:i w:val="0"/>
          <w:iCs w:val="0"/>
          <w:szCs w:val="22"/>
        </w:rPr>
      </w:r>
      <w:r w:rsidR="001D11A9">
        <w:rPr>
          <w:rStyle w:val="Emphasis"/>
          <w:rFonts w:asciiTheme="minorHAnsi" w:hAnsiTheme="minorHAnsi"/>
          <w:i w:val="0"/>
          <w:iCs w:val="0"/>
          <w:szCs w:val="22"/>
        </w:rPr>
        <w:fldChar w:fldCharType="separate"/>
      </w:r>
      <w:r w:rsidR="003502E1">
        <w:rPr>
          <w:rStyle w:val="Emphasis"/>
          <w:rFonts w:asciiTheme="minorHAnsi" w:hAnsiTheme="minorHAnsi"/>
          <w:i w:val="0"/>
          <w:iCs w:val="0"/>
          <w:szCs w:val="22"/>
        </w:rPr>
        <w:t>17.1.3</w:t>
      </w:r>
      <w:r w:rsidR="001D11A9">
        <w:rPr>
          <w:rStyle w:val="Emphasis"/>
          <w:rFonts w:asciiTheme="minorHAnsi" w:hAnsiTheme="minorHAnsi"/>
          <w:i w:val="0"/>
          <w:iCs w:val="0"/>
          <w:szCs w:val="22"/>
        </w:rPr>
        <w:fldChar w:fldCharType="end"/>
      </w:r>
      <w:r w:rsidRPr="00A3553A">
        <w:rPr>
          <w:rStyle w:val="Emphasis"/>
          <w:rFonts w:asciiTheme="minorHAnsi" w:hAnsiTheme="minorHAnsi"/>
          <w:i w:val="0"/>
          <w:iCs w:val="0"/>
          <w:szCs w:val="22"/>
        </w:rPr>
        <w:t>.</w:t>
      </w:r>
    </w:p>
    <w:p w14:paraId="6F0857A1" w14:textId="77777777" w:rsidR="00ED5357" w:rsidRPr="00A3553A" w:rsidRDefault="00ED5357" w:rsidP="00ED5357">
      <w:pPr>
        <w:pStyle w:val="BodyText"/>
        <w:tabs>
          <w:tab w:val="left" w:pos="709"/>
        </w:tabs>
        <w:adjustRightInd/>
        <w:spacing w:after="0"/>
        <w:outlineLvl w:val="9"/>
        <w:rPr>
          <w:rStyle w:val="Emphasis"/>
          <w:rFonts w:asciiTheme="minorHAnsi" w:hAnsiTheme="minorHAnsi"/>
          <w:i w:val="0"/>
          <w:iCs w:val="0"/>
          <w:sz w:val="22"/>
          <w:szCs w:val="22"/>
        </w:rPr>
      </w:pPr>
    </w:p>
    <w:p w14:paraId="2E16BC24" w14:textId="6CBDA565" w:rsidR="00ED5357" w:rsidRPr="00A3553A" w:rsidRDefault="00ED5357" w:rsidP="00ED5357">
      <w:pPr>
        <w:pStyle w:val="BodyText"/>
        <w:tabs>
          <w:tab w:val="left" w:pos="709"/>
        </w:tabs>
        <w:adjustRightInd/>
        <w:spacing w:after="0"/>
        <w:ind w:left="709"/>
        <w:outlineLvl w:val="9"/>
        <w:rPr>
          <w:rStyle w:val="Emphasis"/>
          <w:rFonts w:asciiTheme="minorHAnsi" w:hAnsiTheme="minorHAnsi"/>
          <w:i w:val="0"/>
          <w:iCs w:val="0"/>
          <w:sz w:val="22"/>
          <w:szCs w:val="22"/>
        </w:rPr>
      </w:pPr>
      <w:r w:rsidRPr="00A3553A">
        <w:rPr>
          <w:rStyle w:val="Emphasis"/>
          <w:rFonts w:asciiTheme="minorHAnsi" w:hAnsiTheme="minorHAnsi"/>
          <w:i w:val="0"/>
          <w:iCs w:val="0"/>
          <w:sz w:val="22"/>
          <w:szCs w:val="22"/>
        </w:rPr>
        <w:t xml:space="preserve">En caso el CONCEDENTE ejecute la Garantía de Fiel Cumplimiento </w:t>
      </w:r>
      <w:bookmarkStart w:id="2437" w:name="_cp_text_1_2236"/>
      <w:r w:rsidR="00432A8B" w:rsidRPr="00A3553A">
        <w:rPr>
          <w:rStyle w:val="Emphasis"/>
          <w:rFonts w:asciiTheme="minorHAnsi" w:hAnsiTheme="minorHAnsi"/>
          <w:i w:val="0"/>
          <w:iCs w:val="0"/>
          <w:sz w:val="22"/>
          <w:szCs w:val="22"/>
        </w:rPr>
        <w:t>correspondiente</w:t>
      </w:r>
      <w:r w:rsidRPr="00A3553A">
        <w:rPr>
          <w:rStyle w:val="Emphasis"/>
          <w:rFonts w:asciiTheme="minorHAnsi" w:hAnsiTheme="minorHAnsi"/>
          <w:i w:val="0"/>
          <w:iCs w:val="0"/>
          <w:sz w:val="22"/>
          <w:szCs w:val="22"/>
        </w:rPr>
        <w:t xml:space="preserve"> </w:t>
      </w:r>
      <w:r w:rsidRPr="00A3553A">
        <w:rPr>
          <w:rStyle w:val="Emphasis"/>
          <w:rFonts w:asciiTheme="minorHAnsi" w:hAnsiTheme="minorHAnsi"/>
          <w:i w:val="0"/>
          <w:iCs w:val="0"/>
          <w:sz w:val="22"/>
          <w:szCs w:val="22"/>
        </w:rPr>
        <w:lastRenderedPageBreak/>
        <w:t>parcialmente o en su totalidad</w:t>
      </w:r>
      <w:bookmarkEnd w:id="2437"/>
      <w:r w:rsidRPr="00A3553A">
        <w:rPr>
          <w:rStyle w:val="Emphasis"/>
          <w:rFonts w:asciiTheme="minorHAnsi" w:hAnsiTheme="minorHAnsi"/>
          <w:i w:val="0"/>
          <w:iCs w:val="0"/>
          <w:sz w:val="22"/>
          <w:szCs w:val="22"/>
        </w:rPr>
        <w:t xml:space="preserve">, el CONCESIONARIO queda obligado a restituirla, de acuerdo con lo establecido en el </w:t>
      </w:r>
      <w:r w:rsidR="001D11A9">
        <w:rPr>
          <w:rStyle w:val="Emphasis"/>
          <w:rFonts w:asciiTheme="minorHAnsi" w:hAnsiTheme="minorHAnsi"/>
          <w:i w:val="0"/>
          <w:iCs w:val="0"/>
          <w:sz w:val="22"/>
          <w:szCs w:val="22"/>
        </w:rPr>
        <w:fldChar w:fldCharType="begin"/>
      </w:r>
      <w:r w:rsidR="001D11A9">
        <w:rPr>
          <w:rStyle w:val="Emphasis"/>
          <w:rFonts w:asciiTheme="minorHAnsi" w:hAnsiTheme="minorHAnsi"/>
          <w:i w:val="0"/>
          <w:iCs w:val="0"/>
          <w:sz w:val="22"/>
          <w:szCs w:val="22"/>
        </w:rPr>
        <w:instrText xml:space="preserve"> REF _Ref45017734 \n \h </w:instrText>
      </w:r>
      <w:r w:rsidR="001D11A9">
        <w:rPr>
          <w:rStyle w:val="Emphasis"/>
          <w:rFonts w:asciiTheme="minorHAnsi" w:hAnsiTheme="minorHAnsi"/>
          <w:i w:val="0"/>
          <w:iCs w:val="0"/>
          <w:sz w:val="22"/>
          <w:szCs w:val="22"/>
        </w:rPr>
      </w:r>
      <w:r w:rsidR="001D11A9">
        <w:rPr>
          <w:rStyle w:val="Emphasis"/>
          <w:rFonts w:asciiTheme="minorHAnsi" w:hAnsiTheme="minorHAnsi"/>
          <w:i w:val="0"/>
          <w:iCs w:val="0"/>
          <w:sz w:val="22"/>
          <w:szCs w:val="22"/>
        </w:rPr>
        <w:fldChar w:fldCharType="separate"/>
      </w:r>
      <w:r w:rsidR="003502E1">
        <w:rPr>
          <w:rStyle w:val="Emphasis"/>
          <w:rFonts w:asciiTheme="minorHAnsi" w:hAnsiTheme="minorHAnsi"/>
          <w:i w:val="0"/>
          <w:iCs w:val="0"/>
          <w:sz w:val="22"/>
          <w:szCs w:val="22"/>
        </w:rPr>
        <w:t>Capítulo IX</w:t>
      </w:r>
      <w:r w:rsidR="001D11A9">
        <w:rPr>
          <w:rStyle w:val="Emphasis"/>
          <w:rFonts w:asciiTheme="minorHAnsi" w:hAnsiTheme="minorHAnsi"/>
          <w:i w:val="0"/>
          <w:iCs w:val="0"/>
          <w:sz w:val="22"/>
          <w:szCs w:val="22"/>
        </w:rPr>
        <w:fldChar w:fldCharType="end"/>
      </w:r>
      <w:r w:rsidRPr="00A3553A">
        <w:rPr>
          <w:rStyle w:val="Emphasis"/>
          <w:rFonts w:asciiTheme="minorHAnsi" w:hAnsiTheme="minorHAnsi"/>
          <w:i w:val="0"/>
          <w:iCs w:val="0"/>
          <w:sz w:val="22"/>
          <w:szCs w:val="22"/>
        </w:rPr>
        <w:t>.</w:t>
      </w:r>
    </w:p>
    <w:p w14:paraId="393C8646" w14:textId="77777777" w:rsidR="00ED5357" w:rsidRPr="00A3553A" w:rsidRDefault="00ED5357" w:rsidP="00ED5357">
      <w:pPr>
        <w:pStyle w:val="BodyText"/>
        <w:adjustRightInd/>
        <w:spacing w:after="0"/>
        <w:outlineLvl w:val="9"/>
        <w:rPr>
          <w:rStyle w:val="Emph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bookmarkStart w:id="2438" w:name="_Ref45016031"/>
      <w:r w:rsidRPr="00A3553A">
        <w:rPr>
          <w:rStyle w:val="Emphasis"/>
          <w:rFonts w:asciiTheme="minorHAnsi" w:hAnsiTheme="minorHAnsi"/>
          <w:i w:val="0"/>
          <w:iCs w:val="0"/>
          <w:szCs w:val="22"/>
        </w:rPr>
        <w:t>Eventos No Cubiertos</w:t>
      </w:r>
      <w:bookmarkEnd w:id="2438"/>
      <w:r w:rsidRPr="00A3553A">
        <w:rPr>
          <w:rStyle w:val="Emph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Emphasis"/>
          <w:rFonts w:asciiTheme="minorHAnsi" w:hAnsiTheme="minorHAnsi"/>
          <w:i w:val="0"/>
          <w:iCs w:val="0"/>
        </w:rPr>
      </w:pPr>
    </w:p>
    <w:p w14:paraId="78191D9E" w14:textId="652BFC3E" w:rsidR="00ED5357" w:rsidRPr="00A3553A" w:rsidRDefault="00ED5357" w:rsidP="00ED5357">
      <w:pPr>
        <w:adjustRightInd/>
        <w:ind w:left="705"/>
        <w:rPr>
          <w:rStyle w:val="Emphasis"/>
          <w:rFonts w:asciiTheme="minorHAnsi" w:hAnsiTheme="minorHAnsi"/>
          <w:i w:val="0"/>
          <w:iCs w:val="0"/>
        </w:rPr>
      </w:pPr>
      <w:r w:rsidRPr="00A3553A">
        <w:rPr>
          <w:rStyle w:val="Emph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2439" w:name="_cp_text_1_2237"/>
      <w:r w:rsidRPr="00A3553A">
        <w:rPr>
          <w:rStyle w:val="Emphasis"/>
          <w:rFonts w:asciiTheme="minorHAnsi" w:hAnsiTheme="minorHAnsi"/>
          <w:i w:val="0"/>
          <w:iCs w:val="0"/>
        </w:rPr>
        <w:t xml:space="preserve">de los eventos no asegurables y de aquellos que tengan parte </w:t>
      </w:r>
      <w:bookmarkEnd w:id="2439"/>
      <w:r w:rsidRPr="00A3553A">
        <w:rPr>
          <w:rStyle w:val="Emphasis"/>
          <w:rFonts w:asciiTheme="minorHAnsi" w:hAnsiTheme="minorHAnsi"/>
          <w:i w:val="0"/>
          <w:iCs w:val="0"/>
        </w:rPr>
        <w:t xml:space="preserve">que no sean asegurables en el mercado nacional o internacional, según verificación realizada a través de un Perito especializado en seguros seleccionado de común acuerdo por las Partes. </w:t>
      </w:r>
    </w:p>
    <w:p w14:paraId="76921CAD" w14:textId="77777777" w:rsidR="00ED5357" w:rsidRPr="00A3553A" w:rsidRDefault="00ED5357" w:rsidP="00ED5357">
      <w:pPr>
        <w:adjustRightInd/>
        <w:ind w:left="705"/>
        <w:rPr>
          <w:rStyle w:val="Emphasis"/>
          <w:rFonts w:asciiTheme="minorHAnsi" w:hAnsiTheme="minorHAnsi"/>
          <w:i w:val="0"/>
          <w:iCs w:val="0"/>
        </w:rPr>
      </w:pPr>
    </w:p>
    <w:p w14:paraId="47E78263" w14:textId="6971995E" w:rsidR="002E0346"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3502E1">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2440" w:name="_cp_text_1_2239"/>
      <w:r w:rsidRPr="00A3553A">
        <w:rPr>
          <w:rFonts w:asciiTheme="minorHAnsi" w:hAnsiTheme="minorHAnsi"/>
        </w:rPr>
        <w:t xml:space="preserve">y </w:t>
      </w:r>
      <w:bookmarkEnd w:id="2440"/>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3502E1">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Emphasis"/>
          <w:rFonts w:asciiTheme="minorHAnsi" w:hAnsiTheme="minorHAnsi"/>
          <w:i w:val="0"/>
          <w:iCs w:val="0"/>
        </w:rPr>
      </w:pPr>
    </w:p>
    <w:p w14:paraId="61D5DA5D" w14:textId="43E0AE50" w:rsidR="00ED5357" w:rsidRPr="00A3553A" w:rsidRDefault="00ED5357" w:rsidP="00ED5357">
      <w:pPr>
        <w:adjustRightInd/>
        <w:ind w:left="705"/>
        <w:rPr>
          <w:rStyle w:val="Emphasis"/>
          <w:rFonts w:asciiTheme="minorHAnsi" w:hAnsiTheme="minorHAnsi"/>
          <w:i w:val="0"/>
          <w:iCs w:val="0"/>
        </w:rPr>
      </w:pPr>
      <w:r w:rsidRPr="00A3553A">
        <w:rPr>
          <w:rStyle w:val="Emphasis"/>
          <w:rFonts w:asciiTheme="minorHAnsi" w:hAnsiTheme="minorHAnsi"/>
          <w:i w:val="0"/>
          <w:iCs w:val="0"/>
        </w:rPr>
        <w:t xml:space="preserve">Si el CONCESIONARIO no mantiene las pólizas vigentes, tal y como se le requiere de acuerdo con el presente capítulo, el CONCEDENTE </w:t>
      </w:r>
      <w:r w:rsidR="000B3627">
        <w:rPr>
          <w:rStyle w:val="Emphasis"/>
          <w:rFonts w:asciiTheme="minorHAnsi" w:hAnsiTheme="minorHAnsi"/>
          <w:i w:val="0"/>
          <w:iCs w:val="0"/>
        </w:rPr>
        <w:t xml:space="preserve">podrá contratar las pólizas que el CONCESIONARIO ha dejado de mantener vigentes, en cuyo caso </w:t>
      </w:r>
      <w:r w:rsidRPr="00A3553A">
        <w:rPr>
          <w:rStyle w:val="Emph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interés efectiva anual en soles, equivalente al valor nominal de la LIBOR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Emph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Emphasis"/>
          <w:rFonts w:asciiTheme="minorHAnsi" w:hAnsiTheme="minorHAnsi"/>
          <w:i w:val="0"/>
          <w:iCs w:val="0"/>
        </w:rPr>
      </w:pPr>
    </w:p>
    <w:p w14:paraId="49A3975C" w14:textId="2DEF839B" w:rsidR="00ED5357" w:rsidRPr="00A3553A" w:rsidRDefault="00ED5357" w:rsidP="00ED5357">
      <w:pPr>
        <w:adjustRightInd/>
        <w:ind w:left="705"/>
        <w:rPr>
          <w:rStyle w:val="Emphasis"/>
          <w:rFonts w:asciiTheme="minorHAnsi" w:hAnsiTheme="minorHAnsi"/>
          <w:i w:val="0"/>
          <w:iCs w:val="0"/>
        </w:rPr>
      </w:pPr>
      <w:r w:rsidRPr="00A3553A">
        <w:rPr>
          <w:rStyle w:val="Emph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Emphasis"/>
          <w:rFonts w:asciiTheme="minorHAnsi" w:hAnsiTheme="minorHAnsi"/>
          <w:i w:val="0"/>
          <w:iCs w:val="0"/>
        </w:rPr>
        <w:t>correspondiente</w:t>
      </w:r>
      <w:r w:rsidRPr="00A3553A">
        <w:rPr>
          <w:rStyle w:val="Emph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Emphasis"/>
          <w:rFonts w:asciiTheme="minorHAnsi" w:hAnsiTheme="minorHAnsi"/>
          <w:i w:val="0"/>
          <w:iCs w:val="0"/>
        </w:rPr>
        <w:t>podrán</w:t>
      </w:r>
      <w:r w:rsidR="009216FA" w:rsidRPr="00A3553A">
        <w:rPr>
          <w:rStyle w:val="Emphasis"/>
          <w:rFonts w:asciiTheme="minorHAnsi" w:hAnsiTheme="minorHAnsi"/>
          <w:i w:val="0"/>
          <w:iCs w:val="0"/>
        </w:rPr>
        <w:t xml:space="preserve"> </w:t>
      </w:r>
      <w:r w:rsidRPr="00A3553A">
        <w:rPr>
          <w:rStyle w:val="Emph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Heading2"/>
        <w:numPr>
          <w:ilvl w:val="0"/>
          <w:numId w:val="0"/>
        </w:numPr>
        <w:adjustRightInd/>
        <w:rPr>
          <w:rFonts w:asciiTheme="minorHAnsi" w:hAnsiTheme="minorHAnsi" w:cs="Times New Roman"/>
          <w:bCs w:val="0"/>
          <w:sz w:val="22"/>
          <w:szCs w:val="22"/>
        </w:rPr>
      </w:pPr>
      <w:bookmarkStart w:id="2441" w:name="_Toc864776"/>
      <w:bookmarkStart w:id="2442" w:name="_Toc30781437"/>
      <w:bookmarkStart w:id="2443" w:name="_Toc60739014"/>
      <w:bookmarkStart w:id="2444" w:name="_Toc77226681"/>
      <w:r w:rsidRPr="00A3553A">
        <w:rPr>
          <w:rFonts w:asciiTheme="minorHAnsi" w:hAnsiTheme="minorHAnsi" w:cs="Times New Roman"/>
          <w:bCs w:val="0"/>
          <w:sz w:val="22"/>
          <w:szCs w:val="22"/>
        </w:rPr>
        <w:t>Responsabilidad del CONCESIONARIO</w:t>
      </w:r>
      <w:bookmarkEnd w:id="2441"/>
      <w:bookmarkEnd w:id="2442"/>
      <w:bookmarkEnd w:id="2443"/>
      <w:bookmarkEnd w:id="2444"/>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Emphasis"/>
          <w:rFonts w:asciiTheme="minorHAnsi" w:hAnsiTheme="minorHAnsi"/>
          <w:i w:val="0"/>
          <w:iCs w:val="0"/>
          <w:szCs w:val="22"/>
        </w:rPr>
        <w:t xml:space="preserve"> o</w:t>
      </w:r>
      <w:r w:rsidRPr="00A3553A">
        <w:rPr>
          <w:rStyle w:val="Emphasis"/>
          <w:rFonts w:asciiTheme="minorHAnsi" w:hAnsiTheme="minorHAnsi"/>
          <w:i w:val="0"/>
          <w:iCs w:val="0"/>
          <w:szCs w:val="22"/>
        </w:rPr>
        <w:t xml:space="preserve"> el PSS, si existe pretensión de terceros por esta causa, en cualquier vía.</w:t>
      </w:r>
    </w:p>
    <w:p w14:paraId="16694532" w14:textId="77777777" w:rsidR="00ED5357" w:rsidRPr="00A3553A" w:rsidRDefault="00ED5357" w:rsidP="00ED5357">
      <w:pPr>
        <w:pStyle w:val="Numerar"/>
        <w:numPr>
          <w:ilvl w:val="0"/>
          <w:numId w:val="0"/>
        </w:numPr>
        <w:ind w:left="709"/>
        <w:rPr>
          <w:rStyle w:val="Emph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Emphasis"/>
          <w:rFonts w:asciiTheme="minorHAnsi" w:hAnsiTheme="minorHAnsi"/>
          <w:i w:val="0"/>
          <w:iCs w:val="0"/>
          <w:szCs w:val="22"/>
        </w:rPr>
      </w:pPr>
      <w:r w:rsidRPr="00A3553A">
        <w:rPr>
          <w:rStyle w:val="Emphasis"/>
          <w:rFonts w:asciiTheme="minorHAnsi" w:hAnsiTheme="minorHAnsi"/>
          <w:i w:val="0"/>
          <w:iCs w:val="0"/>
          <w:szCs w:val="22"/>
        </w:rPr>
        <w:t xml:space="preserve">Con independencia de lo estipulado en el presente capítulo y las obligaciones establecidas, el CONCESIONARIO deberá pagar la totalidad de las sumas adeudadas a cualquier persona, de acuerdo con las Leyes y Disposiciones Aplicables. Esto implica que, en caso de siniestro </w:t>
      </w:r>
      <w:r w:rsidRPr="00A3553A">
        <w:rPr>
          <w:rStyle w:val="Emphasis"/>
          <w:rFonts w:asciiTheme="minorHAnsi" w:hAnsiTheme="minorHAnsi"/>
          <w:i w:val="0"/>
          <w:iCs w:val="0"/>
          <w:szCs w:val="22"/>
        </w:rPr>
        <w:lastRenderedPageBreak/>
        <w:t>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BodyText"/>
        <w:adjustRightInd/>
        <w:spacing w:after="0"/>
        <w:ind w:left="794"/>
        <w:outlineLvl w:val="9"/>
        <w:rPr>
          <w:rStyle w:val="Emphasis"/>
          <w:rFonts w:asciiTheme="minorHAnsi" w:hAnsiTheme="minorHAnsi"/>
          <w:i w:val="0"/>
          <w:iCs w:val="0"/>
          <w:sz w:val="22"/>
          <w:szCs w:val="22"/>
        </w:rPr>
      </w:pPr>
    </w:p>
    <w:p w14:paraId="43AF0C10" w14:textId="44537BCC" w:rsidR="00ED5357" w:rsidRDefault="00ED5357" w:rsidP="00ED5357">
      <w:pPr>
        <w:pStyle w:val="BodyText"/>
        <w:adjustRightInd/>
        <w:spacing w:after="0"/>
        <w:ind w:left="709"/>
        <w:outlineLvl w:val="9"/>
        <w:rPr>
          <w:rStyle w:val="Emphasis"/>
          <w:rFonts w:asciiTheme="minorHAnsi" w:hAnsiTheme="minorHAnsi"/>
          <w:i w:val="0"/>
          <w:sz w:val="22"/>
          <w:szCs w:val="22"/>
        </w:rPr>
      </w:pPr>
      <w:r w:rsidRPr="00A3553A">
        <w:rPr>
          <w:rStyle w:val="Emph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Emphasis"/>
          <w:rFonts w:asciiTheme="minorHAnsi" w:hAnsiTheme="minorHAnsi"/>
          <w:i w:val="0"/>
          <w:iCs w:val="0"/>
          <w:sz w:val="22"/>
          <w:szCs w:val="22"/>
        </w:rPr>
        <w:t xml:space="preserve">, salvo que estos </w:t>
      </w:r>
      <w:r w:rsidR="00D17022" w:rsidRPr="00A3553A">
        <w:rPr>
          <w:rStyle w:val="Emphasis"/>
          <w:rFonts w:asciiTheme="minorHAnsi" w:hAnsiTheme="minorHAnsi"/>
          <w:i w:val="0"/>
          <w:iCs w:val="0"/>
          <w:sz w:val="22"/>
          <w:szCs w:val="22"/>
        </w:rPr>
        <w:t xml:space="preserve">últimos </w:t>
      </w:r>
      <w:r w:rsidR="00934F28" w:rsidRPr="00A3553A">
        <w:rPr>
          <w:rStyle w:val="Emphasis"/>
          <w:rFonts w:asciiTheme="minorHAnsi" w:hAnsiTheme="minorHAnsi"/>
          <w:i w:val="0"/>
          <w:iCs w:val="0"/>
          <w:sz w:val="22"/>
          <w:szCs w:val="22"/>
        </w:rPr>
        <w:t>hayan sido contratados por el CONCESIONARIO</w:t>
      </w:r>
      <w:r w:rsidRPr="00A3553A">
        <w:rPr>
          <w:rStyle w:val="Emph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Emphasis"/>
          <w:rFonts w:asciiTheme="minorHAnsi" w:hAnsiTheme="minorHAnsi"/>
          <w:i w:val="0"/>
          <w:sz w:val="22"/>
          <w:szCs w:val="22"/>
        </w:rPr>
        <w:t xml:space="preserve">Cláusula </w:t>
      </w:r>
      <w:r w:rsidR="001D11A9">
        <w:rPr>
          <w:rStyle w:val="Emphasis"/>
          <w:rFonts w:asciiTheme="minorHAnsi" w:hAnsiTheme="minorHAnsi"/>
          <w:i w:val="0"/>
          <w:sz w:val="22"/>
          <w:szCs w:val="22"/>
        </w:rPr>
        <w:fldChar w:fldCharType="begin"/>
      </w:r>
      <w:r w:rsidR="001D11A9">
        <w:rPr>
          <w:rStyle w:val="Emphasis"/>
          <w:rFonts w:asciiTheme="minorHAnsi" w:hAnsiTheme="minorHAnsi"/>
          <w:i w:val="0"/>
          <w:sz w:val="22"/>
          <w:szCs w:val="22"/>
        </w:rPr>
        <w:instrText xml:space="preserve"> REF _Ref45017960 \n \h </w:instrText>
      </w:r>
      <w:r w:rsidR="001D11A9">
        <w:rPr>
          <w:rStyle w:val="Emphasis"/>
          <w:rFonts w:asciiTheme="minorHAnsi" w:hAnsiTheme="minorHAnsi"/>
          <w:i w:val="0"/>
          <w:sz w:val="22"/>
          <w:szCs w:val="22"/>
        </w:rPr>
      </w:r>
      <w:r w:rsidR="001D11A9">
        <w:rPr>
          <w:rStyle w:val="Emphasis"/>
          <w:rFonts w:asciiTheme="minorHAnsi" w:hAnsiTheme="minorHAnsi"/>
          <w:i w:val="0"/>
          <w:sz w:val="22"/>
          <w:szCs w:val="22"/>
        </w:rPr>
        <w:fldChar w:fldCharType="separate"/>
      </w:r>
      <w:r w:rsidR="003502E1">
        <w:rPr>
          <w:rStyle w:val="Emphasis"/>
          <w:rFonts w:asciiTheme="minorHAnsi" w:hAnsiTheme="minorHAnsi"/>
          <w:i w:val="0"/>
          <w:sz w:val="22"/>
          <w:szCs w:val="22"/>
        </w:rPr>
        <w:t>11.9</w:t>
      </w:r>
      <w:r w:rsidR="001D11A9">
        <w:rPr>
          <w:rStyle w:val="Emphasis"/>
          <w:rFonts w:asciiTheme="minorHAnsi" w:hAnsiTheme="minorHAnsi"/>
          <w:i w:val="0"/>
          <w:sz w:val="22"/>
          <w:szCs w:val="22"/>
        </w:rPr>
        <w:fldChar w:fldCharType="end"/>
      </w:r>
      <w:r w:rsidR="002F68B1" w:rsidRPr="00A3553A">
        <w:rPr>
          <w:rStyle w:val="Emphasis"/>
          <w:rFonts w:asciiTheme="minorHAnsi" w:hAnsiTheme="minorHAnsi"/>
          <w:i w:val="0"/>
          <w:sz w:val="22"/>
          <w:szCs w:val="22"/>
        </w:rPr>
        <w:t>.</w:t>
      </w:r>
    </w:p>
    <w:p w14:paraId="79C9076C" w14:textId="302EB69E" w:rsidR="00EF1B4E" w:rsidRDefault="00EF1B4E" w:rsidP="00ED5357">
      <w:pPr>
        <w:pStyle w:val="BodyText"/>
        <w:adjustRightInd/>
        <w:spacing w:after="0"/>
        <w:ind w:left="709"/>
        <w:outlineLvl w:val="9"/>
        <w:rPr>
          <w:rStyle w:val="Emphasis"/>
          <w:rFonts w:asciiTheme="minorHAnsi" w:hAnsiTheme="minorHAnsi"/>
          <w:i w:val="0"/>
          <w:sz w:val="22"/>
          <w:szCs w:val="22"/>
        </w:rPr>
      </w:pPr>
    </w:p>
    <w:p w14:paraId="39D5BC95" w14:textId="77777777" w:rsidR="00EF1B4E" w:rsidRDefault="00EF1B4E" w:rsidP="00EF1B4E">
      <w:pPr>
        <w:pStyle w:val="Heading2"/>
        <w:numPr>
          <w:ilvl w:val="0"/>
          <w:numId w:val="0"/>
        </w:numPr>
        <w:adjustRightInd/>
        <w:rPr>
          <w:rFonts w:asciiTheme="minorHAnsi" w:hAnsiTheme="minorHAnsi" w:cs="Times New Roman"/>
          <w:bCs w:val="0"/>
          <w:sz w:val="22"/>
          <w:szCs w:val="22"/>
        </w:rPr>
      </w:pPr>
      <w:bookmarkStart w:id="2445" w:name="_Toc77226682"/>
      <w:r>
        <w:rPr>
          <w:rFonts w:asciiTheme="minorHAnsi" w:hAnsiTheme="minorHAnsi" w:cs="Times New Roman"/>
          <w:bCs w:val="0"/>
          <w:sz w:val="22"/>
          <w:szCs w:val="22"/>
        </w:rPr>
        <w:t>Responsabilidad del CONCEDENTE</w:t>
      </w:r>
      <w:bookmarkEnd w:id="2445"/>
    </w:p>
    <w:p w14:paraId="57B061EA" w14:textId="77777777" w:rsidR="00EF1B4E" w:rsidRDefault="00EF1B4E" w:rsidP="00EF1B4E">
      <w:pPr>
        <w:pStyle w:val="BodyText"/>
        <w:adjustRightInd/>
        <w:spacing w:after="0"/>
        <w:ind w:left="709"/>
        <w:outlineLvl w:val="9"/>
        <w:rPr>
          <w:rStyle w:val="Emphasis"/>
          <w:i w:val="0"/>
        </w:rPr>
      </w:pPr>
    </w:p>
    <w:p w14:paraId="24A93A48" w14:textId="77777777" w:rsidR="00EF1B4E" w:rsidRDefault="00EF1B4E" w:rsidP="007E765C">
      <w:pPr>
        <w:pStyle w:val="Numerar"/>
        <w:numPr>
          <w:ilvl w:val="1"/>
          <w:numId w:val="119"/>
        </w:numPr>
        <w:ind w:left="709" w:hanging="709"/>
      </w:pPr>
      <w:r>
        <w:rPr>
          <w:rFonts w:asciiTheme="minorHAnsi" w:hAnsiTheme="minorHAnsi" w:cs="Times New Roman"/>
          <w:lang w:val="es-ES_tradnl"/>
        </w:rPr>
        <w:t>Los pronunciamientos del CONCEDENTE establecidos en el presente Capítulo, no estarán condicionados a la emisión de opiniones de la SUNASS en caso estas no hayan sido emitidas dentro de los plazos previstos.</w:t>
      </w:r>
    </w:p>
    <w:p w14:paraId="0B2092F5" w14:textId="77777777" w:rsidR="00EF1B4E" w:rsidRPr="007E765C" w:rsidRDefault="00EF1B4E" w:rsidP="00ED5357">
      <w:pPr>
        <w:pStyle w:val="BodyText"/>
        <w:adjustRightInd/>
        <w:spacing w:after="0"/>
        <w:ind w:left="709"/>
        <w:outlineLvl w:val="9"/>
        <w:rPr>
          <w:rFonts w:asciiTheme="minorHAnsi" w:hAnsiTheme="minorHAnsi"/>
          <w:sz w:val="22"/>
          <w:szCs w:val="22"/>
          <w:lang w:val="es-PE"/>
        </w:rPr>
      </w:pP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Heading2"/>
        <w:ind w:left="1843" w:hanging="1843"/>
        <w:rPr>
          <w:rFonts w:asciiTheme="minorHAnsi" w:hAnsiTheme="minorHAnsi" w:cs="Times New Roman"/>
          <w:sz w:val="22"/>
          <w:szCs w:val="22"/>
        </w:rPr>
      </w:pPr>
      <w:bookmarkStart w:id="2446" w:name="_Toc30781438"/>
      <w:bookmarkStart w:id="2447" w:name="_Ref45012015"/>
      <w:bookmarkStart w:id="2448" w:name="_Toc60739015"/>
      <w:bookmarkStart w:id="2449" w:name="_Toc77226683"/>
      <w:r w:rsidRPr="008B7119">
        <w:rPr>
          <w:rFonts w:asciiTheme="minorHAnsi" w:hAnsiTheme="minorHAnsi" w:cs="Times New Roman"/>
          <w:sz w:val="22"/>
          <w:szCs w:val="22"/>
        </w:rPr>
        <w:t>CONSIDERACIONES SOCIO AMBIENTALES</w:t>
      </w:r>
      <w:bookmarkEnd w:id="2446"/>
      <w:bookmarkEnd w:id="2447"/>
      <w:bookmarkEnd w:id="2448"/>
      <w:bookmarkEnd w:id="2449"/>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2450" w:name="_Toc533117617"/>
      <w:bookmarkStart w:id="2451" w:name="_Toc30781439"/>
      <w:bookmarkStart w:id="2452" w:name="_Toc60739016"/>
      <w:bookmarkStart w:id="2453" w:name="_Toc77226684"/>
      <w:r w:rsidRPr="00A3553A">
        <w:rPr>
          <w:rFonts w:asciiTheme="minorHAnsi" w:hAnsiTheme="minorHAnsi" w:cs="Times New Roman"/>
          <w:bCs w:val="0"/>
          <w:sz w:val="22"/>
          <w:szCs w:val="22"/>
        </w:rPr>
        <w:t>Responsabilidad ambiental</w:t>
      </w:r>
      <w:bookmarkEnd w:id="2450"/>
      <w:bookmarkEnd w:id="2451"/>
      <w:bookmarkEnd w:id="2452"/>
      <w:bookmarkEnd w:id="2453"/>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ListParagraph"/>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ListParagraph"/>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2454" w:name="_cp_text_1_2241"/>
      <w:r w:rsidRPr="00A3553A">
        <w:rPr>
          <w:rFonts w:asciiTheme="minorHAnsi" w:hAnsiTheme="minorHAnsi" w:cs="Times New Roman"/>
          <w:lang w:val="es-PE"/>
        </w:rPr>
        <w:t xml:space="preserve">en materia ambiental </w:t>
      </w:r>
      <w:bookmarkEnd w:id="2454"/>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0632DE6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2455"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2456"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2456"/>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w:t>
      </w:r>
      <w:r w:rsidR="00CF040B">
        <w:rPr>
          <w:rFonts w:asciiTheme="minorHAnsi" w:eastAsia="Arial Unicode MS" w:hAnsiTheme="minorHAnsi" w:cs="Times New Roman"/>
          <w:lang w:val="es-PE"/>
        </w:rPr>
        <w:t>compromisos</w:t>
      </w:r>
      <w:r w:rsidRPr="00A3553A">
        <w:rPr>
          <w:rFonts w:asciiTheme="minorHAnsi" w:eastAsia="Arial Unicode MS" w:hAnsiTheme="minorHAnsi" w:cs="Times New Roman"/>
          <w:lang w:val="es-PE"/>
        </w:rPr>
        <w:t xml:space="preserve"> asumidos en </w:t>
      </w:r>
      <w:r w:rsidR="003C25D2" w:rsidRPr="00A3553A">
        <w:rPr>
          <w:rFonts w:asciiTheme="minorHAnsi" w:eastAsia="Arial Unicode MS" w:hAnsiTheme="minorHAnsi" w:cs="Times New Roman"/>
          <w:lang w:val="es-PE"/>
        </w:rPr>
        <w:t xml:space="preserve">el </w:t>
      </w:r>
      <w:r w:rsidR="00CF040B">
        <w:rPr>
          <w:rFonts w:asciiTheme="minorHAnsi" w:eastAsia="Arial Unicode MS" w:hAnsiTheme="minorHAnsi" w:cs="Times New Roman"/>
          <w:lang w:val="es-PE"/>
        </w:rPr>
        <w:t xml:space="preserve">(los) </w:t>
      </w:r>
      <w:r w:rsidR="003C25D2" w:rsidRPr="00A3553A">
        <w:rPr>
          <w:rFonts w:asciiTheme="minorHAnsi" w:eastAsia="Arial Unicode MS" w:hAnsiTheme="minorHAnsi" w:cs="Times New Roman"/>
          <w:lang w:val="es-PE"/>
        </w:rPr>
        <w:t>IGA</w:t>
      </w:r>
      <w:r w:rsidR="00CF040B">
        <w:rPr>
          <w:rFonts w:asciiTheme="minorHAnsi" w:eastAsia="Arial Unicode MS" w:hAnsiTheme="minorHAnsi" w:cs="Times New Roman"/>
          <w:lang w:val="es-PE"/>
        </w:rPr>
        <w:t xml:space="preserve"> a su cuenta, costo y riesgo</w:t>
      </w:r>
      <w:r w:rsidRPr="00A3553A">
        <w:rPr>
          <w:rFonts w:asciiTheme="minorHAnsi" w:eastAsia="Arial Unicode MS" w:hAnsiTheme="minorHAnsi" w:cs="Times New Roman"/>
          <w:lang w:val="es-PE"/>
        </w:rPr>
        <w:t>.</w:t>
      </w:r>
      <w:bookmarkEnd w:id="2455"/>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6AD1BCA0"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w:t>
      </w:r>
      <w:r w:rsidR="00CF040B">
        <w:rPr>
          <w:rFonts w:asciiTheme="minorHAnsi" w:eastAsia="Arial Unicode MS" w:hAnsiTheme="minorHAnsi" w:cs="Times New Roman"/>
          <w:lang w:val="es-PE"/>
        </w:rPr>
        <w:t>(s)</w:t>
      </w:r>
      <w:r w:rsidRPr="00A3553A">
        <w:rPr>
          <w:rFonts w:asciiTheme="minorHAnsi" w:eastAsia="Arial Unicode MS" w:hAnsiTheme="minorHAnsi" w:cs="Times New Roman"/>
          <w:lang w:val="es-PE"/>
        </w:rPr>
        <w:t xml:space="preserve"> modificación</w:t>
      </w:r>
      <w:r w:rsidR="00CF040B">
        <w:rPr>
          <w:rFonts w:asciiTheme="minorHAnsi" w:eastAsia="Arial Unicode MS" w:hAnsiTheme="minorHAnsi" w:cs="Times New Roman"/>
          <w:lang w:val="es-PE"/>
        </w:rPr>
        <w:t>(es)</w:t>
      </w:r>
      <w:r w:rsidRPr="00A3553A">
        <w:rPr>
          <w:rFonts w:asciiTheme="minorHAnsi" w:eastAsia="Arial Unicode MS" w:hAnsiTheme="minorHAnsi" w:cs="Times New Roman"/>
          <w:lang w:val="es-PE"/>
        </w:rPr>
        <w:t xml:space="preserve"> considere</w:t>
      </w:r>
      <w:r w:rsidR="00CF040B">
        <w:rPr>
          <w:rFonts w:asciiTheme="minorHAnsi" w:eastAsia="Arial Unicode MS" w:hAnsiTheme="minorHAnsi" w:cs="Times New Roman"/>
          <w:lang w:val="es-PE"/>
        </w:rPr>
        <w:t>(n)</w:t>
      </w:r>
      <w:r w:rsidRPr="00A3553A">
        <w:rPr>
          <w:rFonts w:asciiTheme="minorHAnsi" w:eastAsia="Arial Unicode MS" w:hAnsiTheme="minorHAnsi" w:cs="Times New Roman"/>
          <w:lang w:val="es-PE"/>
        </w:rPr>
        <w:t xml:space="preserve"> la aprobación de un </w:t>
      </w:r>
      <w:r w:rsidR="00AA23C5">
        <w:rPr>
          <w:rFonts w:asciiTheme="minorHAnsi" w:eastAsia="Arial Unicode MS" w:hAnsiTheme="minorHAnsi" w:cs="Times New Roman"/>
          <w:lang w:val="es-PE"/>
        </w:rPr>
        <w:t>(de)</w:t>
      </w:r>
      <w:r w:rsidRPr="00A3553A">
        <w:rPr>
          <w:rFonts w:asciiTheme="minorHAnsi" w:eastAsia="Arial Unicode MS" w:hAnsiTheme="minorHAnsi" w:cs="Times New Roman"/>
          <w:lang w:val="es-PE"/>
        </w:rPr>
        <w:t xml:space="preserve"> I</w:t>
      </w:r>
      <w:r w:rsidR="00596849" w:rsidRPr="00A3553A">
        <w:rPr>
          <w:rFonts w:asciiTheme="minorHAnsi" w:eastAsia="Arial Unicode MS" w:hAnsiTheme="minorHAnsi" w:cs="Times New Roman"/>
          <w:lang w:val="es-PE"/>
        </w:rPr>
        <w:t>nstrumento</w:t>
      </w:r>
      <w:r w:rsidR="00AA23C5">
        <w:rPr>
          <w:rFonts w:asciiTheme="minorHAnsi" w:eastAsia="Arial Unicode MS" w:hAnsiTheme="minorHAnsi" w:cs="Times New Roman"/>
          <w:lang w:val="es-PE"/>
        </w:rPr>
        <w:t>(s)</w:t>
      </w:r>
      <w:r w:rsidR="00596849" w:rsidRPr="00A3553A">
        <w:rPr>
          <w:rFonts w:asciiTheme="minorHAnsi" w:eastAsia="Arial Unicode MS" w:hAnsiTheme="minorHAnsi" w:cs="Times New Roman"/>
          <w:lang w:val="es-PE"/>
        </w:rPr>
        <w:t xml:space="preserve">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75A16B90"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w:t>
      </w:r>
      <w:r w:rsidR="00CF040B">
        <w:rPr>
          <w:rFonts w:asciiTheme="minorHAnsi" w:eastAsia="Arial Unicode MS" w:hAnsiTheme="minorHAnsi" w:cs="Times New Roman"/>
          <w:lang w:val="es-PE"/>
        </w:rPr>
        <w:t xml:space="preserve">generados por acción </w:t>
      </w:r>
      <w:r w:rsidR="00DC11EB">
        <w:rPr>
          <w:rFonts w:asciiTheme="minorHAnsi" w:eastAsia="Arial Unicode MS" w:hAnsiTheme="minorHAnsi" w:cs="Times New Roman"/>
          <w:lang w:val="es-PE"/>
        </w:rPr>
        <w:t>u</w:t>
      </w:r>
      <w:r w:rsidR="00CF040B">
        <w:rPr>
          <w:rFonts w:asciiTheme="minorHAnsi" w:eastAsia="Arial Unicode MS" w:hAnsiTheme="minorHAnsi" w:cs="Times New Roman"/>
          <w:lang w:val="es-PE"/>
        </w:rPr>
        <w:t xml:space="preserve"> omisión </w:t>
      </w:r>
      <w:r w:rsidRPr="00A3553A">
        <w:rPr>
          <w:rFonts w:asciiTheme="minorHAnsi" w:eastAsia="Arial Unicode MS" w:hAnsiTheme="minorHAnsi" w:cs="Times New Roman"/>
          <w:lang w:val="es-PE"/>
        </w:rPr>
        <w:t xml:space="preserve">que le sean imputables, tomando en consideración lo previsto en la Cláusula </w:t>
      </w:r>
      <w:bookmarkStart w:id="2457"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3502E1">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2457"/>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2458" w:name="_Ref45118107"/>
      <w:bookmarkStart w:id="2459" w:name="_cp_blt_1_2259"/>
      <w:r w:rsidRPr="00A3553A">
        <w:rPr>
          <w:rFonts w:asciiTheme="minorHAnsi" w:hAnsiTheme="minorHAnsi" w:cs="Times New Roman"/>
          <w:lang w:val="es-BO"/>
        </w:rPr>
        <w:t xml:space="preserve">El CONCESIONARIO no podrá desviar las aguas que, a través de los Puntos de Recepción, </w:t>
      </w:r>
      <w:r w:rsidRPr="00A3553A">
        <w:rPr>
          <w:rFonts w:asciiTheme="minorHAnsi" w:hAnsiTheme="minorHAnsi" w:cs="Times New Roman"/>
          <w:lang w:val="es-BO"/>
        </w:rPr>
        <w:lastRenderedPageBreak/>
        <w:t>ingresen a la Infraestructura a Cargo del CONCESIONARIO, salvo lo establecido en el Contrato de Concesión y en las Leyes y Disposiciones Aplicables.</w:t>
      </w:r>
      <w:bookmarkEnd w:id="2458"/>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688B25BA"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t xml:space="preserve">Solo se permitirán descargas por efectos del rebose de las aguas residuales cuando los caudales o volúmenes recibidos superen las capacidades de diseño o en situaciones de emergencia, conforme a las Leyes y Disposiciones Aplicables. </w:t>
      </w:r>
      <w:bookmarkEnd w:id="2459"/>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6C08CEEA"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2460" w:name="_cp_blt_1_2264"/>
      <w:bookmarkStart w:id="2461" w:name="_cp_blt_2_2263"/>
      <w:bookmarkEnd w:id="2460"/>
      <w:bookmarkEnd w:id="2461"/>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responsable de implementar </w:t>
      </w:r>
      <w:r w:rsidR="002D1E15">
        <w:rPr>
          <w:rFonts w:asciiTheme="minorHAnsi" w:hAnsiTheme="minorHAnsi" w:cs="Times New Roman"/>
          <w:lang w:val="es-PE"/>
        </w:rPr>
        <w:t>las estrategias, planes, programas y medidas</w:t>
      </w:r>
      <w:r w:rsidR="00207D9E">
        <w:rPr>
          <w:rFonts w:asciiTheme="minorHAnsi" w:hAnsiTheme="minorHAnsi" w:cs="Times New Roman"/>
          <w:lang w:val="es-PE"/>
        </w:rPr>
        <w:t xml:space="preserve"> de manejo ambiental</w:t>
      </w:r>
      <w:r w:rsidR="00207D9E" w:rsidRPr="004E355A">
        <w:rPr>
          <w:rFonts w:asciiTheme="minorHAnsi" w:hAnsiTheme="minorHAnsi" w:cs="Times New Roman"/>
          <w:lang w:val="es-PE"/>
        </w:rPr>
        <w:t xml:space="preserve"> del </w:t>
      </w:r>
      <w:r w:rsidR="00CB6AFB">
        <w:rPr>
          <w:rFonts w:asciiTheme="minorHAnsi" w:hAnsiTheme="minorHAnsi" w:cs="Times New Roman"/>
          <w:lang w:val="es-PE"/>
        </w:rPr>
        <w:t>(de los)</w:t>
      </w:r>
      <w:r w:rsidR="00207D9E" w:rsidRPr="004E355A">
        <w:rPr>
          <w:rFonts w:asciiTheme="minorHAnsi" w:hAnsiTheme="minorHAnsi" w:cs="Times New Roman"/>
          <w:lang w:val="es-PE"/>
        </w:rPr>
        <w:t xml:space="preserve"> Instrument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de Gestión Ambiental aprobad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y facilitar su fiscalización durante la ejecución de </w:t>
      </w:r>
      <w:r w:rsidR="00077453">
        <w:rPr>
          <w:rFonts w:asciiTheme="minorHAnsi" w:hAnsiTheme="minorHAnsi" w:cs="Times New Roman"/>
          <w:lang w:val="es-PE"/>
        </w:rPr>
        <w:t>O</w:t>
      </w:r>
      <w:r w:rsidR="00077453" w:rsidRPr="004E355A">
        <w:rPr>
          <w:rFonts w:asciiTheme="minorHAnsi" w:hAnsiTheme="minorHAnsi" w:cs="Times New Roman"/>
          <w:lang w:val="es-PE"/>
        </w:rPr>
        <w:t>bras</w:t>
      </w:r>
      <w:r w:rsidR="002D1E15">
        <w:rPr>
          <w:rFonts w:asciiTheme="minorHAnsi" w:hAnsiTheme="minorHAnsi" w:cs="Times New Roman"/>
          <w:lang w:val="es-PE"/>
        </w:rPr>
        <w:t>, Pruebas de Funcionalidad,</w:t>
      </w:r>
      <w:r w:rsidR="00207D9E" w:rsidRPr="004E355A">
        <w:rPr>
          <w:rFonts w:asciiTheme="minorHAnsi" w:hAnsiTheme="minorHAnsi" w:cs="Times New Roman"/>
          <w:lang w:val="es-PE"/>
        </w:rPr>
        <w:t xml:space="preserve"> </w:t>
      </w:r>
      <w:r w:rsidR="00077453">
        <w:rPr>
          <w:rFonts w:asciiTheme="minorHAnsi" w:hAnsiTheme="minorHAnsi" w:cs="Times New Roman"/>
          <w:lang w:val="es-PE"/>
        </w:rPr>
        <w:t>P</w:t>
      </w:r>
      <w:r w:rsidR="00077453" w:rsidRPr="004E355A">
        <w:rPr>
          <w:rFonts w:asciiTheme="minorHAnsi" w:hAnsiTheme="minorHAnsi" w:cs="Times New Roman"/>
          <w:lang w:val="es-PE"/>
        </w:rPr>
        <w:t>uesta</w:t>
      </w:r>
      <w:r w:rsidR="00207D9E" w:rsidRPr="004E355A">
        <w:rPr>
          <w:rFonts w:asciiTheme="minorHAnsi" w:hAnsiTheme="minorHAnsi" w:cs="Times New Roman"/>
          <w:lang w:val="es-PE"/>
        </w:rPr>
        <w:t xml:space="preserve"> en </w:t>
      </w:r>
      <w:r w:rsidR="00077453">
        <w:rPr>
          <w:rFonts w:asciiTheme="minorHAnsi" w:hAnsiTheme="minorHAnsi" w:cs="Times New Roman"/>
          <w:lang w:val="es-PE"/>
        </w:rPr>
        <w:t>M</w:t>
      </w:r>
      <w:r w:rsidR="00077453" w:rsidRPr="004E355A">
        <w:rPr>
          <w:rFonts w:asciiTheme="minorHAnsi" w:hAnsiTheme="minorHAnsi" w:cs="Times New Roman"/>
          <w:lang w:val="es-PE"/>
        </w:rPr>
        <w:t>archa</w:t>
      </w:r>
      <w:r w:rsidR="00FE6DE2">
        <w:rPr>
          <w:rFonts w:asciiTheme="minorHAnsi" w:hAnsiTheme="minorHAnsi" w:cs="Times New Roman"/>
          <w:lang w:val="es-PE"/>
        </w:rPr>
        <w:t xml:space="preserve">, </w:t>
      </w:r>
      <w:r w:rsidR="00A12B12">
        <w:rPr>
          <w:rFonts w:asciiTheme="minorHAnsi" w:hAnsiTheme="minorHAnsi" w:cs="Times New Roman"/>
          <w:lang w:val="es-PE"/>
        </w:rPr>
        <w:t>O</w:t>
      </w:r>
      <w:r w:rsidR="00FE6DE2">
        <w:rPr>
          <w:rFonts w:asciiTheme="minorHAnsi" w:hAnsiTheme="minorHAnsi" w:cs="Times New Roman"/>
          <w:lang w:val="es-PE"/>
        </w:rPr>
        <w:t>peración</w:t>
      </w:r>
      <w:r w:rsidR="00077453">
        <w:rPr>
          <w:rFonts w:asciiTheme="minorHAnsi" w:hAnsiTheme="minorHAnsi" w:cs="Times New Roman"/>
          <w:lang w:val="es-PE"/>
        </w:rPr>
        <w:t xml:space="preserve">, </w:t>
      </w:r>
      <w:r w:rsidR="00A12B12">
        <w:rPr>
          <w:rFonts w:asciiTheme="minorHAnsi" w:hAnsiTheme="minorHAnsi" w:cs="Times New Roman"/>
          <w:lang w:val="es-PE"/>
        </w:rPr>
        <w:t>M</w:t>
      </w:r>
      <w:r w:rsidR="00077453">
        <w:rPr>
          <w:rFonts w:asciiTheme="minorHAnsi" w:hAnsiTheme="minorHAnsi" w:cs="Times New Roman"/>
          <w:lang w:val="es-PE"/>
        </w:rPr>
        <w:t>antenimiento y cierre, de ser el caso</w:t>
      </w:r>
      <w:r w:rsidR="00207D9E" w:rsidRPr="004E355A">
        <w:rPr>
          <w:rFonts w:asciiTheme="minorHAnsi" w:hAnsiTheme="minorHAnsi" w:cs="Times New Roman"/>
          <w:lang w:val="es-PE"/>
        </w:rPr>
        <w:t>.</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514A1232"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2462" w:name="_cp_blt_1_2266"/>
      <w:bookmarkStart w:id="2463" w:name="_cp_blt_2_2265"/>
      <w:bookmarkEnd w:id="2462"/>
      <w:bookmarkEnd w:id="2463"/>
      <w:r w:rsidRPr="00A3553A">
        <w:rPr>
          <w:rFonts w:asciiTheme="minorHAnsi" w:hAnsiTheme="minorHAnsi" w:cs="Times New Roman"/>
          <w:lang w:val="es-PE"/>
        </w:rPr>
        <w:t>El CONCESIONARIO será solidariamente responsable con los</w:t>
      </w:r>
      <w:r w:rsidR="00DC11EB">
        <w:rPr>
          <w:rFonts w:asciiTheme="minorHAnsi" w:hAnsiTheme="minorHAnsi" w:cs="Times New Roman"/>
          <w:lang w:val="es-PE"/>
        </w:rPr>
        <w:t xml:space="preserve"> contratistas y</w:t>
      </w:r>
      <w:r w:rsidRPr="00A3553A">
        <w:rPr>
          <w:rFonts w:asciiTheme="minorHAnsi" w:hAnsiTheme="minorHAnsi" w:cs="Times New Roman"/>
          <w:lang w:val="es-PE"/>
        </w:rPr>
        <w:t xml:space="preserve"> subcontratistas ante cualquier daño ambiental o afectación social causados por efecto de las actividades de la Concesión, en tanto dicho daño ambiental o afectación social sean directamente imputables a cualquiera de estos. La contratación de pólizas de seguro no releva de responsabilidad al CONCESIONARIO.</w:t>
      </w:r>
    </w:p>
    <w:p w14:paraId="04087089" w14:textId="77777777" w:rsidR="00884412" w:rsidRPr="007A66D9" w:rsidRDefault="00884412" w:rsidP="007A66D9">
      <w:pPr>
        <w:adjustRightInd/>
        <w:ind w:left="709"/>
        <w:rPr>
          <w:rFonts w:asciiTheme="minorHAnsi" w:hAnsiTheme="minorHAnsi"/>
          <w:lang w:val="es-PE"/>
        </w:rPr>
      </w:pPr>
    </w:p>
    <w:p w14:paraId="21A8FABB" w14:textId="77777777" w:rsidR="00DC11EB" w:rsidRDefault="00DC11EB" w:rsidP="009A0129">
      <w:pPr>
        <w:ind w:left="708"/>
        <w:rPr>
          <w:rFonts w:eastAsia="Calibri"/>
          <w:bCs/>
        </w:rPr>
      </w:pPr>
      <w:r w:rsidRPr="00D55F07">
        <w:rPr>
          <w:rFonts w:eastAsia="Calibri"/>
          <w:bCs/>
        </w:rPr>
        <w:t>El CONCESIONARIO deberá establecer mecanismos y estándares para alinear y vigilar la gestión social, ambiental, de seguridad y de salud de sus contratistas y subcontratistas.</w:t>
      </w:r>
    </w:p>
    <w:p w14:paraId="6AA7A75B" w14:textId="77777777" w:rsidR="00DC11EB" w:rsidRPr="009A0129" w:rsidRDefault="00DC11EB" w:rsidP="009A0129">
      <w:pPr>
        <w:adjustRightInd/>
        <w:ind w:left="709"/>
        <w:rPr>
          <w:rFonts w:asciiTheme="minorHAnsi" w:hAnsiTheme="minorHAnsi" w:cs="Times New Roman"/>
          <w:u w:val="double"/>
        </w:rPr>
      </w:pPr>
    </w:p>
    <w:p w14:paraId="3CCC3C94" w14:textId="77777777" w:rsidR="00884412" w:rsidRPr="008B7119" w:rsidRDefault="00884412" w:rsidP="00A3553A">
      <w:pPr>
        <w:pStyle w:val="ListParagraph"/>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2464"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2464"/>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2465" w:name="_cp_blt_1_2267"/>
      <w:bookmarkStart w:id="2466" w:name="_Ref45118094"/>
      <w:bookmarkStart w:id="2467" w:name="_cp_text_1_2268"/>
      <w:r w:rsidRPr="00A3553A">
        <w:rPr>
          <w:rFonts w:asciiTheme="minorHAnsi" w:hAnsiTheme="minorHAnsi" w:cs="Times New Roman"/>
          <w:lang w:val="es-PE"/>
        </w:rPr>
        <w:t>A</w:t>
      </w:r>
      <w:bookmarkEnd w:id="2465"/>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2466"/>
      <w:r w:rsidRPr="00A3553A">
        <w:rPr>
          <w:rFonts w:asciiTheme="minorHAnsi" w:hAnsiTheme="minorHAnsi" w:cs="Times New Roman"/>
          <w:lang w:val="es-PE"/>
        </w:rPr>
        <w:t xml:space="preserve"> </w:t>
      </w:r>
    </w:p>
    <w:bookmarkEnd w:id="2467"/>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2468"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2468"/>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2469" w:name="_cp_blt_1_2270"/>
      <w:bookmarkStart w:id="2470" w:name="_Ref45017997"/>
      <w:bookmarkStart w:id="2471" w:name="_cp_text_1_2271"/>
      <w:r w:rsidRPr="00A3553A">
        <w:rPr>
          <w:rFonts w:asciiTheme="minorHAnsi" w:hAnsiTheme="minorHAnsi" w:cs="Times New Roman"/>
          <w:lang w:val="es-PE"/>
        </w:rPr>
        <w:t>E</w:t>
      </w:r>
      <w:bookmarkEnd w:id="2469"/>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2470"/>
    </w:p>
    <w:bookmarkEnd w:id="2471"/>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2472" w:name="_Toc533117618"/>
      <w:bookmarkStart w:id="2473" w:name="_Toc30781440"/>
      <w:bookmarkStart w:id="2474" w:name="_Toc60739017"/>
      <w:bookmarkStart w:id="2475" w:name="_Toc77226685"/>
      <w:r w:rsidRPr="00A3553A">
        <w:rPr>
          <w:rFonts w:asciiTheme="minorHAnsi" w:hAnsiTheme="minorHAnsi" w:cs="Times New Roman"/>
          <w:bCs w:val="0"/>
          <w:sz w:val="22"/>
          <w:szCs w:val="22"/>
        </w:rPr>
        <w:lastRenderedPageBreak/>
        <w:t xml:space="preserve">Pasivos </w:t>
      </w:r>
      <w:bookmarkStart w:id="2476" w:name="_cp_text_1_2273"/>
      <w:r w:rsidRPr="00A3553A">
        <w:rPr>
          <w:rFonts w:asciiTheme="minorHAnsi" w:hAnsiTheme="minorHAnsi" w:cs="Times New Roman"/>
          <w:bCs w:val="0"/>
          <w:sz w:val="22"/>
          <w:szCs w:val="22"/>
        </w:rPr>
        <w:t>Ambientales</w:t>
      </w:r>
      <w:bookmarkEnd w:id="2472"/>
      <w:bookmarkEnd w:id="2473"/>
      <w:bookmarkEnd w:id="2474"/>
      <w:bookmarkEnd w:id="2475"/>
      <w:bookmarkEnd w:id="2476"/>
    </w:p>
    <w:p w14:paraId="39E0D716" w14:textId="77777777" w:rsidR="000513D2" w:rsidRPr="00A3553A" w:rsidRDefault="000513D2" w:rsidP="000513D2">
      <w:pPr>
        <w:adjustRightInd/>
        <w:rPr>
          <w:rFonts w:asciiTheme="minorHAnsi" w:hAnsiTheme="minorHAnsi" w:cs="Times New Roman"/>
        </w:rPr>
      </w:pPr>
    </w:p>
    <w:p w14:paraId="68D0DCB6" w14:textId="2D014EDD" w:rsidR="00CF1163" w:rsidRPr="00A3553A" w:rsidRDefault="0093137A" w:rsidP="00C24D43">
      <w:pPr>
        <w:numPr>
          <w:ilvl w:val="1"/>
          <w:numId w:val="98"/>
        </w:numPr>
        <w:adjustRightInd/>
        <w:ind w:left="720" w:hanging="720"/>
        <w:rPr>
          <w:rFonts w:asciiTheme="minorHAnsi" w:hAnsiTheme="minorHAnsi" w:cs="Times New Roman"/>
          <w:lang w:val="es-PE"/>
        </w:rPr>
      </w:pPr>
      <w:bookmarkStart w:id="2477" w:name="_Ref45017960"/>
      <w:bookmarkStart w:id="2478" w:name="_Ref297723795"/>
      <w:r w:rsidRPr="0093137A">
        <w:rPr>
          <w:rFonts w:asciiTheme="minorHAnsi" w:hAnsiTheme="minorHAnsi" w:cs="Times New Roman"/>
          <w:lang w:val="es-PE"/>
        </w:rPr>
        <w:t xml:space="preserve">El CONCESIONARIO no es responsable de los Pasivos Ambientales que se pudieran haber generado con anterioridad a la fecha de firma del Acta de Entrega (Inicial o Definitiva) de los Bienes de la Concesión incluso cuando los efectos se produzcan después de dicha fecha. Los únicos pasivos ambientales que el CONCESIONARIO deberá remediar a su cuenta, costo y riesgo, </w:t>
      </w:r>
      <w:r w:rsidR="00DC11EB" w:rsidRPr="0093137A">
        <w:rPr>
          <w:rFonts w:asciiTheme="minorHAnsi" w:hAnsiTheme="minorHAnsi" w:cs="Times New Roman"/>
          <w:lang w:val="es-PE"/>
        </w:rPr>
        <w:t>aun</w:t>
      </w:r>
      <w:r w:rsidRPr="0093137A">
        <w:rPr>
          <w:rFonts w:asciiTheme="minorHAnsi" w:hAnsiTheme="minorHAnsi" w:cs="Times New Roman"/>
          <w:lang w:val="es-PE"/>
        </w:rPr>
        <w:t xml:space="preserve"> cuando hubieran sido generados de manera previa a la firma del Acta de Entrega (Inicial o Definitiva) de los Bienes de la Concesión, son:</w:t>
      </w:r>
      <w:bookmarkEnd w:id="2477"/>
    </w:p>
    <w:p w14:paraId="2FB00F54" w14:textId="77777777" w:rsidR="00CF1163" w:rsidRPr="00A3553A" w:rsidRDefault="00CF1163" w:rsidP="00CF1163">
      <w:pPr>
        <w:pStyle w:val="ListParagraph"/>
        <w:tabs>
          <w:tab w:val="left" w:pos="1134"/>
        </w:tabs>
        <w:adjustRightInd/>
        <w:ind w:left="1134"/>
        <w:outlineLvl w:val="9"/>
        <w:rPr>
          <w:rFonts w:asciiTheme="minorHAnsi" w:hAnsiTheme="minorHAnsi" w:cs="Times New Roman"/>
          <w:iCs/>
          <w:lang w:val="es-PE"/>
        </w:rPr>
      </w:pPr>
    </w:p>
    <w:p w14:paraId="1048E1DC" w14:textId="263B2F1B" w:rsidR="00CF1163" w:rsidRPr="00A3553A" w:rsidRDefault="00CF1163"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así como otros elementos del ambiente que pudieran haberse visto afectados por el impacto negativo en la calidad de los suelos antes mencionados.</w:t>
      </w:r>
    </w:p>
    <w:p w14:paraId="570D6E51" w14:textId="77777777" w:rsidR="00CF1163" w:rsidRPr="00A3553A" w:rsidRDefault="00CF1163" w:rsidP="00CF1163">
      <w:pPr>
        <w:pStyle w:val="ListParagraph"/>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2479" w:name="_cp_text_1_2281"/>
      <w:r w:rsidRPr="00A3553A">
        <w:rPr>
          <w:rFonts w:asciiTheme="minorHAnsi" w:hAnsiTheme="minorHAnsi" w:cs="Times New Roman"/>
          <w:lang w:val="es-PE"/>
        </w:rPr>
        <w:t xml:space="preserve">la suscripción </w:t>
      </w:r>
      <w:bookmarkEnd w:id="2479"/>
      <w:r w:rsidRPr="00A3553A">
        <w:rPr>
          <w:rFonts w:asciiTheme="minorHAnsi" w:hAnsiTheme="minorHAnsi" w:cs="Times New Roman"/>
          <w:lang w:val="es-PE"/>
        </w:rPr>
        <w:t xml:space="preserve">de </w:t>
      </w:r>
      <w:bookmarkStart w:id="2480" w:name="_cp_text_1_2283"/>
      <w:r w:rsidRPr="00A3553A">
        <w:rPr>
          <w:rFonts w:asciiTheme="minorHAnsi" w:hAnsiTheme="minorHAnsi" w:cs="Times New Roman"/>
          <w:lang w:val="es-PE"/>
        </w:rPr>
        <w:t xml:space="preserve">dicha acta </w:t>
      </w:r>
      <w:bookmarkEnd w:id="2480"/>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2478"/>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2481" w:name="_cp_blt_1_2294"/>
      <w:bookmarkStart w:id="2482" w:name="_cp_blt_2_2293"/>
      <w:bookmarkEnd w:id="2481"/>
      <w:bookmarkEnd w:id="2482"/>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7305DBE9"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w:t>
      </w:r>
      <w:r w:rsidR="00DC11EB">
        <w:rPr>
          <w:rFonts w:asciiTheme="minorHAnsi" w:hAnsiTheme="minorHAnsi" w:cs="Times New Roman"/>
          <w:lang w:val="es-PE"/>
        </w:rPr>
        <w:t>sea</w:t>
      </w:r>
      <w:r w:rsidR="0074322F" w:rsidRPr="00A3553A">
        <w:rPr>
          <w:rFonts w:asciiTheme="minorHAnsi" w:hAnsiTheme="minorHAnsi" w:cs="Times New Roman"/>
          <w:lang w:val="es-PE"/>
        </w:rPr>
        <w:t xml:space="preserve">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3502E1">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2483" w:name="_cp_blt_1_2307"/>
      <w:bookmarkStart w:id="2484" w:name="_cp_text_1_2308"/>
      <w:r w:rsidRPr="00A3553A">
        <w:rPr>
          <w:rFonts w:asciiTheme="minorHAnsi" w:hAnsiTheme="minorHAnsi" w:cs="Times New Roman"/>
          <w:lang w:val="es-PE"/>
        </w:rPr>
        <w:t>E</w:t>
      </w:r>
      <w:bookmarkEnd w:id="2483"/>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2484"/>
    <w:p w14:paraId="0022E323" w14:textId="77777777" w:rsidR="000513D2" w:rsidRPr="00A3553A" w:rsidRDefault="000513D2" w:rsidP="000513D2">
      <w:pPr>
        <w:adjustRightInd/>
        <w:rPr>
          <w:rFonts w:asciiTheme="minorHAnsi" w:hAnsiTheme="minorHAnsi" w:cs="Times New Roman"/>
          <w:lang w:val="es-PE"/>
        </w:rPr>
      </w:pPr>
    </w:p>
    <w:p w14:paraId="7D99842F" w14:textId="1D9C828C" w:rsidR="00040CFD" w:rsidRPr="00A3553A" w:rsidRDefault="00040CFD" w:rsidP="00040CFD">
      <w:pPr>
        <w:adjustRightInd/>
        <w:ind w:left="709"/>
        <w:rPr>
          <w:rFonts w:asciiTheme="minorHAnsi" w:hAnsiTheme="minorHAnsi" w:cs="Times New Roman"/>
          <w:lang w:val="es-PE"/>
        </w:rPr>
      </w:pPr>
      <w:bookmarkStart w:id="2485"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3502E1">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2485"/>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2486" w:name="_Toc30781441"/>
      <w:bookmarkStart w:id="2487" w:name="_Toc60739018"/>
      <w:bookmarkStart w:id="2488" w:name="_Toc533117619"/>
      <w:bookmarkStart w:id="2489" w:name="_Toc77226686"/>
      <w:r w:rsidRPr="00A3553A">
        <w:rPr>
          <w:rFonts w:asciiTheme="minorHAnsi" w:hAnsiTheme="minorHAnsi" w:cs="Times New Roman"/>
          <w:bCs w:val="0"/>
          <w:sz w:val="22"/>
          <w:szCs w:val="22"/>
        </w:rPr>
        <w:t>Instrumento de Gestión Ambiental (IGA)</w:t>
      </w:r>
      <w:bookmarkEnd w:id="2486"/>
      <w:bookmarkEnd w:id="2487"/>
      <w:bookmarkEnd w:id="2489"/>
      <w:r w:rsidRPr="00A3553A">
        <w:rPr>
          <w:rFonts w:asciiTheme="minorHAnsi" w:hAnsiTheme="minorHAnsi" w:cs="Times New Roman"/>
          <w:bCs w:val="0"/>
          <w:sz w:val="22"/>
          <w:szCs w:val="22"/>
        </w:rPr>
        <w:t xml:space="preserve"> </w:t>
      </w:r>
      <w:bookmarkStart w:id="2490" w:name="_cp_text_1_2315"/>
      <w:bookmarkStart w:id="2491" w:name="_cp_text_1_2316"/>
      <w:bookmarkStart w:id="2492" w:name="_cp_text_1_2317"/>
      <w:bookmarkEnd w:id="2488"/>
      <w:bookmarkEnd w:id="2490"/>
      <w:bookmarkEnd w:id="2491"/>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2493" w:name="_cp_blt_1_2322"/>
      <w:bookmarkStart w:id="2494" w:name="_cp_blt_2_2321"/>
      <w:bookmarkStart w:id="2495" w:name="_cp_text_1_2323"/>
      <w:bookmarkStart w:id="2496" w:name="_cp_text_1_2324"/>
      <w:bookmarkEnd w:id="2492"/>
      <w:bookmarkEnd w:id="2493"/>
      <w:bookmarkEnd w:id="2494"/>
      <w:bookmarkEnd w:id="2495"/>
      <w:bookmarkEnd w:id="2496"/>
      <w:r w:rsidRPr="00A3553A">
        <w:rPr>
          <w:rFonts w:asciiTheme="minorHAnsi" w:hAnsiTheme="minorHAnsi" w:cs="Times New Roman"/>
          <w:lang w:val="es-PE"/>
        </w:rPr>
        <w:tab/>
      </w:r>
    </w:p>
    <w:p w14:paraId="350060B5" w14:textId="77777777" w:rsidR="00DB0D02" w:rsidRPr="00A3553A" w:rsidRDefault="00DB0D02" w:rsidP="00C24D43">
      <w:pPr>
        <w:pStyle w:val="ListParagraph"/>
        <w:numPr>
          <w:ilvl w:val="0"/>
          <w:numId w:val="99"/>
        </w:numPr>
        <w:tabs>
          <w:tab w:val="left" w:pos="709"/>
        </w:tabs>
        <w:adjustRightInd/>
        <w:outlineLvl w:val="9"/>
        <w:rPr>
          <w:rFonts w:asciiTheme="minorHAnsi" w:hAnsiTheme="minorHAnsi" w:cs="Times New Roman"/>
          <w:vanish/>
          <w:lang w:val="es-PE"/>
        </w:rPr>
      </w:pPr>
      <w:bookmarkStart w:id="2497" w:name="_cp_blt_1_2332"/>
      <w:bookmarkStart w:id="2498" w:name="_cp_blt_2_2331"/>
      <w:bookmarkEnd w:id="2497"/>
      <w:bookmarkEnd w:id="2498"/>
    </w:p>
    <w:p w14:paraId="6B06F6AF" w14:textId="77777777" w:rsidR="00DB0D02" w:rsidRPr="00A3553A" w:rsidRDefault="00DB0D02" w:rsidP="00C24D43">
      <w:pPr>
        <w:pStyle w:val="ListParagraph"/>
        <w:numPr>
          <w:ilvl w:val="0"/>
          <w:numId w:val="99"/>
        </w:numPr>
        <w:tabs>
          <w:tab w:val="left" w:pos="709"/>
        </w:tabs>
        <w:adjustRightInd/>
        <w:outlineLvl w:val="9"/>
        <w:rPr>
          <w:rFonts w:asciiTheme="minorHAnsi" w:hAnsiTheme="minorHAnsi" w:cs="Times New Roman"/>
          <w:vanish/>
          <w:lang w:val="es-PE"/>
        </w:rPr>
      </w:pPr>
    </w:p>
    <w:p w14:paraId="62BAC9EC" w14:textId="7402956F" w:rsidR="00DC11EB"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 xml:space="preserve">Previo al inicio de la construcción de las Obras, el CONCESIONARIO deberá contar con el  </w:t>
      </w:r>
      <w:r w:rsidR="004515C7">
        <w:rPr>
          <w:rFonts w:asciiTheme="minorHAnsi" w:hAnsiTheme="minorHAnsi"/>
          <w:lang w:val="es-PE"/>
        </w:rPr>
        <w:t>(</w:t>
      </w:r>
      <w:r w:rsidRPr="00A3553A">
        <w:rPr>
          <w:rFonts w:asciiTheme="minorHAnsi" w:hAnsiTheme="minorHAnsi"/>
          <w:lang w:val="es-PE"/>
        </w:rPr>
        <w:t>los</w:t>
      </w:r>
      <w:r w:rsidR="004515C7">
        <w:rPr>
          <w:rFonts w:asciiTheme="minorHAnsi" w:hAnsiTheme="minorHAnsi"/>
          <w:lang w:val="es-PE"/>
        </w:rPr>
        <w:t>)</w:t>
      </w:r>
      <w:r w:rsidRPr="00A3553A">
        <w:rPr>
          <w:rFonts w:asciiTheme="minorHAnsi" w:hAnsiTheme="minorHAnsi"/>
          <w:lang w:val="es-PE"/>
        </w:rPr>
        <w:t xml:space="preserve"> Instrument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de Gestión Ambiental aprobad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w:t>
      </w:r>
      <w:r w:rsidR="00DC11EB" w:rsidRPr="00D55F07">
        <w:rPr>
          <w:bCs/>
        </w:rPr>
        <w:t>y con los permisos, licencias y/o autorizaciones exigidas</w:t>
      </w:r>
      <w:r w:rsidRPr="007A66D9">
        <w:t xml:space="preserve"> por </w:t>
      </w:r>
      <w:r w:rsidR="00DC11EB" w:rsidRPr="00D55F07">
        <w:rPr>
          <w:bCs/>
        </w:rPr>
        <w:t>las Autoridades Gubernamentales Competentes</w:t>
      </w:r>
      <w:r w:rsidR="00DC11EB">
        <w:rPr>
          <w:rFonts w:asciiTheme="minorHAnsi" w:hAnsiTheme="minorHAnsi"/>
          <w:lang w:val="es-PE"/>
        </w:rPr>
        <w:t>para ejecutar</w:t>
      </w:r>
      <w:r w:rsidRPr="00A3553A">
        <w:rPr>
          <w:rFonts w:asciiTheme="minorHAnsi" w:hAnsiTheme="minorHAnsi"/>
          <w:lang w:val="es-PE"/>
        </w:rPr>
        <w:t xml:space="preserve"> las Obras previstas en los respectivos Expedientes Técnicos. </w:t>
      </w:r>
    </w:p>
    <w:p w14:paraId="32E15261" w14:textId="77777777" w:rsidR="00DC11EB" w:rsidRDefault="00DC11EB" w:rsidP="00DC11EB">
      <w:pPr>
        <w:tabs>
          <w:tab w:val="left" w:pos="709"/>
        </w:tabs>
        <w:adjustRightInd/>
        <w:ind w:left="709"/>
        <w:rPr>
          <w:rFonts w:asciiTheme="minorHAnsi" w:hAnsiTheme="minorHAnsi"/>
          <w:lang w:val="es-PE"/>
        </w:rPr>
      </w:pPr>
    </w:p>
    <w:p w14:paraId="549556D4" w14:textId="222BC94C" w:rsidR="00D670B8" w:rsidRPr="00A3553A" w:rsidRDefault="00EB5714" w:rsidP="007A66D9">
      <w:pPr>
        <w:tabs>
          <w:tab w:val="left" w:pos="709"/>
        </w:tabs>
        <w:adjustRightInd/>
        <w:ind w:left="709"/>
        <w:rPr>
          <w:rFonts w:asciiTheme="minorHAnsi" w:hAnsiTheme="minorHAnsi"/>
          <w:lang w:val="es-PE"/>
        </w:rPr>
      </w:pPr>
      <w:r w:rsidRPr="00A3553A">
        <w:rPr>
          <w:rFonts w:asciiTheme="minorHAnsi" w:hAnsiTheme="minorHAnsi"/>
          <w:lang w:val="es-PE"/>
        </w:rPr>
        <w:t>En caso los Expedientes Técnicos se modifique(n) y/o actualice(n), el CONCESIONARIO deberá proceder a: i) modificar el (los) Instrumento(s) de Gestión Ambiental</w:t>
      </w:r>
      <w:r w:rsidR="00DC11EB">
        <w:rPr>
          <w:rFonts w:asciiTheme="minorHAnsi" w:hAnsiTheme="minorHAnsi"/>
          <w:lang w:val="es-PE"/>
        </w:rPr>
        <w:t xml:space="preserve"> y solicitar los permisos, licencias y/o autorizaciones pertinentes</w:t>
      </w:r>
      <w:r w:rsidRPr="00A3553A">
        <w:rPr>
          <w:rFonts w:asciiTheme="minorHAnsi" w:hAnsiTheme="minorHAnsi"/>
          <w:lang w:val="es-PE"/>
        </w:rPr>
        <w:t>, o ii) emitir los informes técnicos que sustenten la no necesidad de su modificación, conforme a las Leyes y Disposiciones 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2499"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2499"/>
      <w:r w:rsidRPr="00A3553A">
        <w:rPr>
          <w:rFonts w:asciiTheme="minorHAnsi" w:hAnsiTheme="minorHAnsi" w:cs="Times New Roman"/>
          <w:lang w:val="es-PE"/>
        </w:rPr>
        <w:t xml:space="preserve">deberá prever la sinergia y complementariedad de los alcances </w:t>
      </w:r>
      <w:bookmarkStart w:id="2500"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2500"/>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2501" w:name="_cp_blt_2_2337"/>
      <w:bookmarkStart w:id="2502" w:name="_cp_blt_2_2339"/>
      <w:bookmarkStart w:id="2503" w:name="_cp_blt_1_2345"/>
      <w:bookmarkStart w:id="2504" w:name="_cp_blt_2_2344"/>
      <w:bookmarkEnd w:id="2501"/>
      <w:bookmarkEnd w:id="2502"/>
      <w:bookmarkEnd w:id="2503"/>
      <w:bookmarkEnd w:id="2504"/>
      <w:r w:rsidRPr="00A3553A">
        <w:rPr>
          <w:rFonts w:asciiTheme="minorHAnsi" w:hAnsiTheme="minorHAnsi" w:cs="Times New Roman"/>
          <w:lang w:val="es-PE"/>
        </w:rPr>
        <w:t xml:space="preserve">La modificación de los planes y programas incluidos en </w:t>
      </w:r>
      <w:bookmarkStart w:id="2505"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2505"/>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29729674"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 xml:space="preserve">de Gestión Ambiental, cuando esta sea necesaria, será de responsabilidad del CONCESIONARIO, el mismo que asumirá los costos y riesgos asociados </w:t>
      </w:r>
      <w:r w:rsidR="00A54083">
        <w:rPr>
          <w:rFonts w:asciiTheme="minorHAnsi" w:hAnsiTheme="minorHAnsi" w:cs="Times New Roman"/>
          <w:lang w:val="es-PE"/>
        </w:rPr>
        <w:t>a</w:t>
      </w:r>
      <w:r w:rsidRPr="00EB5189">
        <w:rPr>
          <w:rFonts w:asciiTheme="minorHAnsi" w:hAnsiTheme="minorHAnsi" w:cs="Times New Roman"/>
          <w:lang w:val="es-PE"/>
        </w:rPr>
        <w:t xml:space="preserve">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2C02A4DA" w:rsidR="000513D2" w:rsidRPr="002128F5" w:rsidRDefault="000513D2" w:rsidP="000513D2">
      <w:pPr>
        <w:pStyle w:val="Heading2"/>
        <w:numPr>
          <w:ilvl w:val="0"/>
          <w:numId w:val="0"/>
        </w:numPr>
        <w:adjustRightInd/>
        <w:rPr>
          <w:rFonts w:asciiTheme="minorHAnsi" w:hAnsiTheme="minorHAnsi" w:cs="Times New Roman"/>
          <w:bCs w:val="0"/>
          <w:sz w:val="22"/>
          <w:szCs w:val="22"/>
        </w:rPr>
      </w:pPr>
      <w:bookmarkStart w:id="2506" w:name="_Toc533117620"/>
      <w:bookmarkStart w:id="2507" w:name="_Toc30781442"/>
      <w:bookmarkStart w:id="2508" w:name="_Toc60739019"/>
      <w:bookmarkStart w:id="2509" w:name="_Toc77226687"/>
      <w:r w:rsidRPr="008B7119">
        <w:rPr>
          <w:rFonts w:asciiTheme="minorHAnsi" w:hAnsiTheme="minorHAnsi" w:cs="Times New Roman"/>
          <w:bCs w:val="0"/>
          <w:sz w:val="22"/>
          <w:szCs w:val="22"/>
        </w:rPr>
        <w:t>Gestión socioambiental</w:t>
      </w:r>
      <w:bookmarkEnd w:id="2506"/>
      <w:bookmarkEnd w:id="2507"/>
      <w:bookmarkEnd w:id="2508"/>
      <w:bookmarkEnd w:id="2509"/>
    </w:p>
    <w:p w14:paraId="7976E0C4" w14:textId="77777777" w:rsidR="000513D2" w:rsidRPr="00A3553A" w:rsidRDefault="000513D2" w:rsidP="000513D2">
      <w:pPr>
        <w:rPr>
          <w:rFonts w:asciiTheme="minorHAnsi" w:hAnsiTheme="minorHAnsi" w:cs="Times New Roman"/>
        </w:rPr>
      </w:pPr>
    </w:p>
    <w:p w14:paraId="6099B4FD" w14:textId="3F579C66"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2510" w:name="_cp_blt_1_2352"/>
      <w:bookmarkStart w:id="2511" w:name="_cp_blt_2_2351"/>
      <w:bookmarkEnd w:id="2510"/>
      <w:bookmarkEnd w:id="2511"/>
      <w:r w:rsidRPr="00A3553A">
        <w:rPr>
          <w:rFonts w:asciiTheme="minorHAnsi" w:hAnsiTheme="minorHAnsi" w:cs="Times New Roman"/>
          <w:lang w:val="es-PE"/>
        </w:rPr>
        <w:t xml:space="preserve">El CONCESIONARIO </w:t>
      </w:r>
      <w:bookmarkStart w:id="2512" w:name="_cp_text_1_2347"/>
      <w:r w:rsidRPr="00A3553A">
        <w:rPr>
          <w:rFonts w:asciiTheme="minorHAnsi" w:hAnsiTheme="minorHAnsi" w:cs="Times New Roman"/>
          <w:lang w:val="es-PE"/>
        </w:rPr>
        <w:t xml:space="preserve">debe </w:t>
      </w:r>
      <w:bookmarkEnd w:id="2512"/>
      <w:r w:rsidRPr="00A3553A">
        <w:rPr>
          <w:rFonts w:asciiTheme="minorHAnsi" w:hAnsiTheme="minorHAnsi" w:cs="Times New Roman"/>
          <w:lang w:val="es-PE"/>
        </w:rPr>
        <w:t xml:space="preserve">cumplir, durante la vigencia de la Concesión, como parte de su gestión socio ambiental, con </w:t>
      </w:r>
      <w:bookmarkStart w:id="2513"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 xml:space="preserve">el </w:t>
      </w:r>
      <w:r w:rsidR="00B37C90">
        <w:rPr>
          <w:rFonts w:asciiTheme="minorHAnsi" w:hAnsiTheme="minorHAnsi" w:cs="Times New Roman"/>
          <w:lang w:val="es-PE"/>
        </w:rPr>
        <w:t>(</w:t>
      </w:r>
      <w:r w:rsidR="00D172A5" w:rsidRPr="00A3553A">
        <w:rPr>
          <w:rFonts w:asciiTheme="minorHAnsi" w:hAnsiTheme="minorHAnsi" w:cs="Times New Roman"/>
          <w:lang w:val="es-PE"/>
        </w:rPr>
        <w:t>lo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Instrumento</w:t>
      </w:r>
      <w:r w:rsidR="00B37C90">
        <w:rPr>
          <w:rFonts w:asciiTheme="minorHAnsi" w:hAnsiTheme="minorHAnsi" w:cs="Times New Roman"/>
          <w:lang w:val="es-PE"/>
        </w:rPr>
        <w:t>(</w:t>
      </w:r>
      <w:r w:rsidR="00D172A5" w:rsidRPr="00A3553A">
        <w:rPr>
          <w:rFonts w:asciiTheme="minorHAnsi" w:hAnsiTheme="minorHAnsi" w:cs="Times New Roman"/>
          <w:lang w:val="es-PE"/>
        </w:rPr>
        <w:t>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xml:space="preserve">, el Contrato de Concesión, y </w:t>
      </w:r>
      <w:bookmarkEnd w:id="2513"/>
      <w:r w:rsidRPr="00A3553A">
        <w:rPr>
          <w:rFonts w:asciiTheme="minorHAnsi" w:hAnsiTheme="minorHAnsi" w:cs="Times New Roman"/>
          <w:lang w:val="es-PE"/>
        </w:rPr>
        <w:t>las Leyes y Disposiciones Aplicables</w:t>
      </w:r>
      <w:bookmarkStart w:id="2514" w:name="_cp_text_1_2350"/>
      <w:r w:rsidRPr="00A3553A">
        <w:rPr>
          <w:rFonts w:asciiTheme="minorHAnsi" w:hAnsiTheme="minorHAnsi" w:cs="Times New Roman"/>
          <w:lang w:val="es-PE"/>
        </w:rPr>
        <w:t xml:space="preserve">, </w:t>
      </w:r>
      <w:r w:rsidR="00A54083" w:rsidRPr="00B61999">
        <w:rPr>
          <w:rFonts w:cs="Times New Roman"/>
          <w:bCs/>
        </w:rPr>
        <w:t>haciendo especial énfasis en el manejo de los impactos ambientales y sociales referidos</w:t>
      </w:r>
      <w:r w:rsidRPr="007A66D9">
        <w:t xml:space="preserve"> </w:t>
      </w:r>
      <w:bookmarkEnd w:id="2514"/>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B8147D0" w:rsidR="000513D2" w:rsidRPr="00A3553A" w:rsidRDefault="00A122C5" w:rsidP="00C24D43">
      <w:pPr>
        <w:pStyle w:val="Literales"/>
        <w:numPr>
          <w:ilvl w:val="0"/>
          <w:numId w:val="100"/>
        </w:numPr>
        <w:ind w:left="1134" w:hanging="425"/>
        <w:rPr>
          <w:rFonts w:asciiTheme="minorHAnsi" w:hAnsiTheme="minorHAnsi"/>
          <w:szCs w:val="22"/>
          <w:lang w:val="es-PE"/>
        </w:rPr>
      </w:pPr>
      <w:bookmarkStart w:id="2515"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2515"/>
      <w:r w:rsidR="000513D2" w:rsidRPr="00A3553A">
        <w:rPr>
          <w:rFonts w:asciiTheme="minorHAnsi" w:hAnsiTheme="minorHAnsi"/>
          <w:szCs w:val="22"/>
          <w:lang w:val="es-PE"/>
        </w:rPr>
        <w:t xml:space="preserve"> </w:t>
      </w:r>
      <w:r w:rsidR="00A54083">
        <w:rPr>
          <w:rFonts w:asciiTheme="minorHAnsi" w:hAnsiTheme="minorHAnsi"/>
          <w:szCs w:val="22"/>
          <w:lang w:val="es-PE"/>
        </w:rPr>
        <w:t xml:space="preserve">la </w:t>
      </w:r>
      <w:r w:rsidR="000513D2" w:rsidRPr="00A3553A">
        <w:rPr>
          <w:rFonts w:asciiTheme="minorHAnsi" w:hAnsiTheme="minorHAnsi"/>
          <w:szCs w:val="22"/>
          <w:lang w:val="es-PE"/>
        </w:rPr>
        <w:t xml:space="preserve">población o </w:t>
      </w:r>
      <w:r w:rsidR="00A54083">
        <w:rPr>
          <w:rFonts w:asciiTheme="minorHAnsi" w:hAnsiTheme="minorHAnsi"/>
          <w:szCs w:val="22"/>
          <w:lang w:val="es-PE"/>
        </w:rPr>
        <w:t xml:space="preserve">las </w:t>
      </w:r>
      <w:r w:rsidR="000513D2" w:rsidRPr="00A3553A">
        <w:rPr>
          <w:rFonts w:asciiTheme="minorHAnsi" w:hAnsiTheme="minorHAnsi"/>
          <w:szCs w:val="22"/>
          <w:lang w:val="es-PE"/>
        </w:rPr>
        <w:t>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1F17C36F" w:rsidR="000513D2" w:rsidRPr="00A3553A" w:rsidRDefault="000513D2" w:rsidP="00C24D43">
      <w:pPr>
        <w:pStyle w:val="Literales"/>
        <w:numPr>
          <w:ilvl w:val="0"/>
          <w:numId w:val="100"/>
        </w:numPr>
        <w:ind w:left="1134" w:hanging="425"/>
        <w:rPr>
          <w:rFonts w:asciiTheme="minorHAnsi" w:hAnsiTheme="minorHAnsi"/>
          <w:szCs w:val="22"/>
          <w:lang w:val="es-PE"/>
        </w:rPr>
      </w:pPr>
      <w:bookmarkStart w:id="2516" w:name="_cp_text_1_2355"/>
      <w:r w:rsidRPr="00A3553A">
        <w:rPr>
          <w:rFonts w:asciiTheme="minorHAnsi" w:hAnsiTheme="minorHAnsi"/>
          <w:szCs w:val="22"/>
          <w:lang w:val="es-PE"/>
        </w:rPr>
        <w:t xml:space="preserve">El </w:t>
      </w:r>
      <w:bookmarkEnd w:id="2516"/>
      <w:r w:rsidR="00A54083">
        <w:rPr>
          <w:rFonts w:asciiTheme="minorHAnsi" w:hAnsiTheme="minorHAnsi"/>
          <w:szCs w:val="22"/>
          <w:lang w:val="es-PE"/>
        </w:rPr>
        <w:t>m</w:t>
      </w:r>
      <w:r w:rsidRPr="00A3553A">
        <w:rPr>
          <w:rFonts w:asciiTheme="minorHAnsi" w:hAnsiTheme="minorHAnsi"/>
          <w:szCs w:val="22"/>
          <w:lang w:val="es-PE"/>
        </w:rPr>
        <w:t xml:space="preserve">anejo y Disposición Final de residuos sólidos, lodos, </w:t>
      </w:r>
      <w:r w:rsidR="00A54083">
        <w:rPr>
          <w:rFonts w:asciiTheme="minorHAnsi" w:hAnsiTheme="minorHAnsi"/>
          <w:szCs w:val="22"/>
          <w:lang w:val="es-PE"/>
        </w:rPr>
        <w:t xml:space="preserve">gases, </w:t>
      </w:r>
      <w:r w:rsidRPr="00A3553A">
        <w:rPr>
          <w:rFonts w:asciiTheme="minorHAnsi" w:hAnsiTheme="minorHAnsi"/>
          <w:szCs w:val="22"/>
          <w:lang w:val="es-PE"/>
        </w:rPr>
        <w:t>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56067686" w14:textId="77777777" w:rsidR="006C2C76" w:rsidRDefault="006C2C76" w:rsidP="006C2C76">
      <w:pPr>
        <w:pStyle w:val="Literales"/>
        <w:numPr>
          <w:ilvl w:val="0"/>
          <w:numId w:val="100"/>
        </w:numPr>
        <w:ind w:left="1134" w:hanging="425"/>
        <w:rPr>
          <w:rFonts w:asciiTheme="minorHAnsi" w:hAnsiTheme="minorHAnsi"/>
          <w:szCs w:val="22"/>
          <w:lang w:val="es-PE"/>
        </w:rPr>
      </w:pPr>
      <w:bookmarkStart w:id="2517" w:name="_cp_text_1_2362"/>
      <w:r w:rsidRPr="00A3553A">
        <w:rPr>
          <w:rFonts w:asciiTheme="minorHAnsi" w:hAnsiTheme="minorHAnsi"/>
          <w:szCs w:val="22"/>
          <w:lang w:val="es-PE"/>
        </w:rPr>
        <w:t xml:space="preserve">La preservación del ecosistema </w:t>
      </w:r>
      <w:r>
        <w:rPr>
          <w:rFonts w:asciiTheme="minorHAnsi" w:hAnsiTheme="minorHAnsi"/>
          <w:szCs w:val="22"/>
          <w:lang w:val="es-PE"/>
        </w:rPr>
        <w:t xml:space="preserve">y la cobertura forestal neta </w:t>
      </w:r>
      <w:r w:rsidRPr="00A3553A">
        <w:rPr>
          <w:rFonts w:asciiTheme="minorHAnsi" w:hAnsiTheme="minorHAnsi"/>
          <w:szCs w:val="22"/>
          <w:lang w:val="es-PE"/>
        </w:rPr>
        <w:t>existente en el Área de Influencia de la Concesión.</w:t>
      </w:r>
    </w:p>
    <w:p w14:paraId="50FDDD01" w14:textId="77777777" w:rsidR="006C2C76" w:rsidRPr="009A0129" w:rsidRDefault="006C2C76" w:rsidP="009A0129">
      <w:pPr>
        <w:pStyle w:val="Title"/>
        <w:rPr>
          <w:lang w:val="es-PE"/>
        </w:rPr>
      </w:pPr>
    </w:p>
    <w:p w14:paraId="031EE3F0" w14:textId="410AC66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control </w:t>
      </w:r>
      <w:bookmarkEnd w:id="2517"/>
      <w:r w:rsidRPr="00A3553A">
        <w:rPr>
          <w:rFonts w:asciiTheme="minorHAnsi" w:hAnsiTheme="minorHAnsi"/>
          <w:szCs w:val="22"/>
          <w:lang w:val="es-PE"/>
        </w:rPr>
        <w:t>de olores y ruido</w:t>
      </w:r>
      <w:r w:rsidR="006C2C76">
        <w:rPr>
          <w:rFonts w:asciiTheme="minorHAnsi" w:hAnsiTheme="minorHAnsi"/>
          <w:szCs w:val="22"/>
          <w:lang w:val="es-PE"/>
        </w:rPr>
        <w:t>s</w:t>
      </w:r>
      <w:r w:rsidRPr="00A3553A">
        <w:rPr>
          <w:rFonts w:asciiTheme="minorHAnsi" w:hAnsiTheme="minorHAnsi"/>
          <w:szCs w:val="22"/>
          <w:lang w:val="es-PE"/>
        </w:rPr>
        <w:t xml:space="preserve">, </w:t>
      </w:r>
      <w:r w:rsidR="006C2C76">
        <w:rPr>
          <w:rFonts w:asciiTheme="minorHAnsi" w:hAnsiTheme="minorHAnsi"/>
          <w:szCs w:val="22"/>
          <w:lang w:val="es-PE"/>
        </w:rPr>
        <w:t>el aseguramiento de la</w:t>
      </w:r>
      <w:r w:rsidRPr="00A3553A">
        <w:rPr>
          <w:rFonts w:asciiTheme="minorHAnsi" w:hAnsiTheme="minorHAnsi"/>
          <w:szCs w:val="22"/>
          <w:lang w:val="es-PE"/>
        </w:rPr>
        <w:t xml:space="preserve"> calidad de agua, aire y suelo, </w:t>
      </w:r>
      <w:r w:rsidR="006C2C76">
        <w:rPr>
          <w:rFonts w:asciiTheme="minorHAnsi" w:hAnsiTheme="minorHAnsi"/>
          <w:szCs w:val="22"/>
          <w:lang w:val="es-PE"/>
        </w:rPr>
        <w:t>el</w:t>
      </w:r>
      <w:r w:rsidRPr="00A3553A">
        <w:rPr>
          <w:rFonts w:asciiTheme="minorHAnsi" w:hAnsiTheme="minorHAnsi"/>
          <w:szCs w:val="22"/>
          <w:lang w:val="es-PE"/>
        </w:rPr>
        <w:t xml:space="preserve"> consumo de hidrocarburos, </w:t>
      </w:r>
      <w:r w:rsidR="006C2C76">
        <w:rPr>
          <w:rFonts w:asciiTheme="minorHAnsi" w:hAnsiTheme="minorHAnsi"/>
          <w:szCs w:val="22"/>
          <w:lang w:val="es-PE"/>
        </w:rPr>
        <w:t>la</w:t>
      </w:r>
      <w:r w:rsidRPr="00A3553A">
        <w:rPr>
          <w:rFonts w:asciiTheme="minorHAnsi" w:hAnsiTheme="minorHAnsi"/>
          <w:szCs w:val="22"/>
          <w:lang w:val="es-PE"/>
        </w:rPr>
        <w:t xml:space="preserve"> protección y conservación de los recursos naturales en el Área de Influencia de la Concesión, entre otros aspectos ambientales regulados por las Leyes y Disposiciones Aplicables.</w:t>
      </w:r>
      <w:bookmarkStart w:id="2518" w:name="_cp_text_1_2364"/>
    </w:p>
    <w:p w14:paraId="531B14A0" w14:textId="77777777" w:rsidR="000513D2" w:rsidRPr="00A3553A" w:rsidRDefault="000513D2" w:rsidP="000513D2">
      <w:pPr>
        <w:pStyle w:val="Title"/>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2518"/>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2519" w:name="_cp_text_1_2368"/>
    </w:p>
    <w:p w14:paraId="19F69B61" w14:textId="77777777" w:rsidR="000513D2" w:rsidRPr="00A3553A" w:rsidRDefault="000513D2" w:rsidP="000513D2">
      <w:pPr>
        <w:pStyle w:val="Title"/>
        <w:rPr>
          <w:rFonts w:asciiTheme="minorHAnsi" w:hAnsiTheme="minorHAnsi"/>
          <w:sz w:val="22"/>
          <w:szCs w:val="22"/>
          <w:lang w:val="es-PE"/>
        </w:rPr>
      </w:pPr>
    </w:p>
    <w:p w14:paraId="5A2ADF75" w14:textId="77777777" w:rsidR="00CA01DC" w:rsidRDefault="00CA01DC" w:rsidP="004D3ECC">
      <w:pPr>
        <w:pStyle w:val="Literales"/>
        <w:ind w:left="1134"/>
        <w:rPr>
          <w:rFonts w:asciiTheme="minorHAnsi" w:hAnsiTheme="minorHAnsi"/>
          <w:szCs w:val="22"/>
          <w:lang w:val="es-PE"/>
        </w:rPr>
      </w:pPr>
    </w:p>
    <w:p w14:paraId="24B3A8F0" w14:textId="21DEAE53"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2519"/>
      <w:r w:rsidRPr="00A3553A">
        <w:rPr>
          <w:rFonts w:asciiTheme="minorHAnsi" w:hAnsiTheme="minorHAnsi"/>
          <w:szCs w:val="22"/>
          <w:lang w:val="es-PE"/>
        </w:rPr>
        <w:t xml:space="preserve">de </w:t>
      </w:r>
      <w:r w:rsidR="006C2C76" w:rsidRPr="00D55F07">
        <w:rPr>
          <w:rFonts w:asciiTheme="minorHAnsi" w:hAnsiTheme="minorHAnsi"/>
          <w:szCs w:val="22"/>
          <w:lang w:val="es-PE"/>
        </w:rPr>
        <w:t>la transitabilidad</w:t>
      </w:r>
      <w:r w:rsidRPr="00A3553A">
        <w:rPr>
          <w:rFonts w:asciiTheme="minorHAnsi" w:hAnsiTheme="minorHAnsi"/>
          <w:szCs w:val="22"/>
          <w:lang w:val="es-PE"/>
        </w:rPr>
        <w:t xml:space="preserve"> de la </w:t>
      </w:r>
      <w:r w:rsidR="006C2C76" w:rsidRPr="00D55F07">
        <w:rPr>
          <w:rFonts w:asciiTheme="minorHAnsi" w:hAnsiTheme="minorHAnsi"/>
          <w:szCs w:val="22"/>
          <w:lang w:val="es-PE"/>
        </w:rPr>
        <w:t>faja marginal de los ríos</w:t>
      </w:r>
      <w:r w:rsidRPr="00A3553A">
        <w:rPr>
          <w:rFonts w:asciiTheme="minorHAnsi" w:hAnsiTheme="minorHAnsi"/>
          <w:szCs w:val="22"/>
          <w:lang w:val="es-PE"/>
        </w:rPr>
        <w:t>.</w:t>
      </w:r>
    </w:p>
    <w:p w14:paraId="61D79A66" w14:textId="77777777" w:rsidR="006C2C76" w:rsidRPr="00B61999" w:rsidRDefault="006C2C76" w:rsidP="006C2C76">
      <w:pPr>
        <w:pStyle w:val="Title"/>
        <w:rPr>
          <w:rFonts w:asciiTheme="minorHAnsi" w:hAnsiTheme="minorHAnsi"/>
          <w:b w:val="0"/>
          <w:sz w:val="22"/>
          <w:szCs w:val="22"/>
          <w:lang w:val="es-PE"/>
        </w:rPr>
      </w:pPr>
    </w:p>
    <w:p w14:paraId="274B1798" w14:textId="77777777" w:rsidR="006C2C76" w:rsidRDefault="006C2C76" w:rsidP="006C2C76">
      <w:pPr>
        <w:pStyle w:val="Literales"/>
        <w:numPr>
          <w:ilvl w:val="0"/>
          <w:numId w:val="100"/>
        </w:numPr>
        <w:ind w:left="1134" w:hanging="425"/>
        <w:rPr>
          <w:rFonts w:asciiTheme="minorHAnsi" w:hAnsiTheme="minorHAnsi"/>
          <w:szCs w:val="22"/>
          <w:lang w:val="es-PE"/>
        </w:rPr>
      </w:pPr>
      <w:r w:rsidRPr="00D55F07">
        <w:rPr>
          <w:rFonts w:asciiTheme="minorHAnsi" w:hAnsiTheme="minorHAnsi"/>
          <w:szCs w:val="22"/>
          <w:lang w:val="es-PE"/>
        </w:rPr>
        <w:t>La protección de la seguridad y salud de los trabajadores, terceros y vecinos.</w:t>
      </w:r>
    </w:p>
    <w:p w14:paraId="06D4E236" w14:textId="77777777" w:rsidR="006C2C76" w:rsidRDefault="006C2C76" w:rsidP="006C2C76">
      <w:pPr>
        <w:pStyle w:val="Title"/>
        <w:jc w:val="both"/>
        <w:rPr>
          <w:lang w:val="es-PE"/>
        </w:rPr>
      </w:pPr>
    </w:p>
    <w:p w14:paraId="2FF6E9BD" w14:textId="77777777" w:rsidR="006C2C76" w:rsidRPr="00412F97" w:rsidRDefault="006C2C76" w:rsidP="009A0129">
      <w:pPr>
        <w:pStyle w:val="Title"/>
        <w:ind w:left="708"/>
        <w:jc w:val="both"/>
        <w:rPr>
          <w:rFonts w:asciiTheme="minorHAnsi" w:hAnsiTheme="minorHAnsi" w:cstheme="minorHAnsi"/>
          <w:bCs w:val="0"/>
          <w:szCs w:val="22"/>
          <w:lang w:val="es-PE"/>
        </w:rPr>
      </w:pPr>
      <w:r w:rsidRPr="006C2C76">
        <w:rPr>
          <w:rFonts w:asciiTheme="minorHAnsi" w:hAnsiTheme="minorHAnsi" w:cstheme="minorHAnsi"/>
          <w:b w:val="0"/>
          <w:bCs w:val="0"/>
          <w:sz w:val="22"/>
          <w:szCs w:val="22"/>
          <w:lang w:val="es-PE"/>
        </w:rPr>
        <w:t>Asimismo,</w:t>
      </w:r>
      <w:r w:rsidRPr="009A0129">
        <w:rPr>
          <w:rFonts w:asciiTheme="minorHAnsi" w:hAnsiTheme="minorHAnsi" w:cstheme="minorHAnsi"/>
          <w:b w:val="0"/>
          <w:bCs w:val="0"/>
          <w:sz w:val="22"/>
          <w:szCs w:val="22"/>
          <w:lang w:val="es-PE"/>
        </w:rPr>
        <w:t xml:space="preserve"> deberá:</w:t>
      </w:r>
    </w:p>
    <w:p w14:paraId="7068E6FB" w14:textId="77777777" w:rsidR="00CA01DC" w:rsidRPr="007A66D9" w:rsidRDefault="00CA01DC" w:rsidP="007A66D9">
      <w:pPr>
        <w:pStyle w:val="Title"/>
        <w:rPr>
          <w:lang w:val="es-PE"/>
        </w:rPr>
      </w:pPr>
    </w:p>
    <w:p w14:paraId="447B7164" w14:textId="26A38994" w:rsidR="00CA01DC" w:rsidRPr="00A3553A" w:rsidRDefault="00CA01DC" w:rsidP="007A66D9">
      <w:pPr>
        <w:pStyle w:val="Literales"/>
        <w:numPr>
          <w:ilvl w:val="0"/>
          <w:numId w:val="227"/>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itle"/>
        <w:rPr>
          <w:rFonts w:asciiTheme="minorHAnsi" w:hAnsiTheme="minorHAnsi"/>
          <w:sz w:val="22"/>
          <w:szCs w:val="22"/>
          <w:lang w:val="es-PE"/>
        </w:rPr>
      </w:pPr>
    </w:p>
    <w:p w14:paraId="44132AF4" w14:textId="64639061" w:rsidR="00CA01DC" w:rsidRPr="002128F5" w:rsidRDefault="00CA01DC" w:rsidP="007A66D9">
      <w:pPr>
        <w:pStyle w:val="Literales"/>
        <w:numPr>
          <w:ilvl w:val="0"/>
          <w:numId w:val="227"/>
        </w:numPr>
        <w:ind w:left="1134" w:hanging="425"/>
        <w:rPr>
          <w:rFonts w:asciiTheme="minorHAnsi" w:hAnsiTheme="minorHAnsi"/>
          <w:szCs w:val="22"/>
          <w:lang w:val="es-PE"/>
        </w:rPr>
      </w:pPr>
      <w:r w:rsidRPr="008B7119">
        <w:rPr>
          <w:rFonts w:asciiTheme="minorHAnsi" w:hAnsiTheme="minorHAnsi"/>
          <w:szCs w:val="22"/>
          <w:lang w:val="es-PE"/>
        </w:rPr>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Heading2"/>
        <w:numPr>
          <w:ilvl w:val="0"/>
          <w:numId w:val="0"/>
        </w:numPr>
        <w:adjustRightInd/>
        <w:rPr>
          <w:rFonts w:asciiTheme="minorHAnsi" w:hAnsiTheme="minorHAnsi" w:cs="Times New Roman"/>
          <w:bCs w:val="0"/>
          <w:sz w:val="22"/>
          <w:szCs w:val="22"/>
        </w:rPr>
      </w:pPr>
      <w:bookmarkStart w:id="2520" w:name="_Toc533117621"/>
      <w:bookmarkStart w:id="2521" w:name="_Toc30781443"/>
      <w:bookmarkStart w:id="2522" w:name="_Toc60739020"/>
      <w:bookmarkStart w:id="2523" w:name="_Toc77226688"/>
      <w:r w:rsidRPr="00A3553A">
        <w:rPr>
          <w:rFonts w:asciiTheme="minorHAnsi" w:hAnsiTheme="minorHAnsi" w:cs="Times New Roman"/>
          <w:bCs w:val="0"/>
          <w:sz w:val="22"/>
          <w:szCs w:val="22"/>
        </w:rPr>
        <w:t>Patrimonio cultural</w:t>
      </w:r>
      <w:bookmarkEnd w:id="2520"/>
      <w:bookmarkEnd w:id="2521"/>
      <w:bookmarkEnd w:id="2522"/>
      <w:bookmarkEnd w:id="2523"/>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2524" w:name="_cp_blt_1_2374"/>
      <w:bookmarkStart w:id="2525" w:name="_cp_blt_2_2373"/>
      <w:bookmarkStart w:id="2526" w:name="_cp_text_1_2370"/>
      <w:bookmarkEnd w:id="2524"/>
      <w:bookmarkEnd w:id="2525"/>
      <w:r w:rsidRPr="00A3553A">
        <w:rPr>
          <w:rFonts w:asciiTheme="minorHAnsi" w:hAnsiTheme="minorHAnsi" w:cs="Times New Roman"/>
          <w:lang w:val="es-PE"/>
        </w:rPr>
        <w:t xml:space="preserve">El </w:t>
      </w:r>
      <w:bookmarkEnd w:id="2526"/>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2527" w:name="_cp_text_1_2372"/>
      <w:r w:rsidRPr="00A3553A">
        <w:rPr>
          <w:rFonts w:asciiTheme="minorHAnsi" w:hAnsiTheme="minorHAnsi" w:cs="Times New Roman"/>
          <w:lang w:val="es-PE"/>
        </w:rPr>
        <w:t xml:space="preserve">debe </w:t>
      </w:r>
      <w:bookmarkEnd w:id="2527"/>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6D274F9"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Si durante la ejecución del Proyecto se hallara algún resto arqueológico o histórico, el CONCESIONARIO es responsable de suspender toda actividad en el área del hallazgo y notificar inmediatamente al Ministerio de Cultura, al CONCEDENTE, </w:t>
      </w:r>
      <w:r w:rsidR="00A55186">
        <w:rPr>
          <w:rFonts w:asciiTheme="minorHAnsi" w:hAnsiTheme="minorHAnsi"/>
          <w:szCs w:val="22"/>
          <w:lang w:val="es-PE"/>
        </w:rPr>
        <w:t xml:space="preserve">al PSS y </w:t>
      </w:r>
      <w:r w:rsidRPr="00A3553A">
        <w:rPr>
          <w:rFonts w:asciiTheme="minorHAnsi" w:hAnsiTheme="minorHAnsi"/>
          <w:szCs w:val="22"/>
          <w:lang w:val="es-PE"/>
        </w:rPr>
        <w:t>a la SUNASS</w:t>
      </w:r>
      <w:r w:rsidR="00A55186">
        <w:rPr>
          <w:rFonts w:asciiTheme="minorHAnsi" w:hAnsiTheme="minorHAnsi"/>
          <w:szCs w:val="22"/>
          <w:lang w:val="es-PE"/>
        </w:rPr>
        <w:t xml:space="preserve"> o</w:t>
      </w:r>
      <w:r w:rsidR="001C4E48">
        <w:rPr>
          <w:rFonts w:asciiTheme="minorHAnsi" w:hAnsiTheme="minorHAnsi"/>
          <w:szCs w:val="22"/>
          <w:lang w:val="es-PE"/>
        </w:rPr>
        <w:t xml:space="preserve">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2528" w:name="_cp_text_1_2378"/>
      <w:r w:rsidRPr="00A3553A">
        <w:rPr>
          <w:rFonts w:asciiTheme="minorHAnsi" w:hAnsiTheme="minorHAnsi"/>
          <w:szCs w:val="22"/>
          <w:lang w:val="es-PE"/>
        </w:rPr>
        <w:t xml:space="preserve">debe </w:t>
      </w:r>
      <w:bookmarkEnd w:id="2528"/>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2529" w:name="_cp_text_1_2379"/>
    </w:p>
    <w:bookmarkEnd w:id="2529"/>
    <w:p w14:paraId="4CFB2055" w14:textId="77777777" w:rsidR="000513D2" w:rsidRPr="00A3553A" w:rsidRDefault="000513D2" w:rsidP="000513D2">
      <w:pPr>
        <w:pStyle w:val="ListParagraph"/>
        <w:outlineLvl w:val="9"/>
        <w:rPr>
          <w:rFonts w:asciiTheme="minorHAnsi" w:hAnsiTheme="minorHAnsi" w:cs="Times New Roman"/>
          <w:lang w:val="es-PE"/>
        </w:rPr>
      </w:pPr>
    </w:p>
    <w:p w14:paraId="5914367E" w14:textId="421F84BB"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2530" w:name="_cp_text_1_2381"/>
      <w:r w:rsidRPr="00A3553A">
        <w:rPr>
          <w:rFonts w:asciiTheme="minorHAnsi" w:hAnsiTheme="minorHAnsi" w:cs="Times New Roman"/>
          <w:lang w:val="es-PE"/>
        </w:rPr>
        <w:t xml:space="preserve">Obras </w:t>
      </w:r>
      <w:bookmarkEnd w:id="2530"/>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2531"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3502E1">
        <w:rPr>
          <w:rFonts w:asciiTheme="minorHAnsi" w:hAnsiTheme="minorHAnsi" w:cs="Times New Roman"/>
          <w:lang w:val="es-PE"/>
        </w:rPr>
        <w:t>Capítulo XV</w:t>
      </w:r>
      <w:r w:rsidR="008D1880">
        <w:rPr>
          <w:rFonts w:asciiTheme="minorHAnsi" w:hAnsiTheme="minorHAnsi" w:cs="Times New Roman"/>
          <w:lang w:val="es-PE"/>
        </w:rPr>
        <w:fldChar w:fldCharType="end"/>
      </w:r>
      <w:bookmarkStart w:id="2532" w:name="_cp_text_1_2384"/>
      <w:bookmarkEnd w:id="2531"/>
      <w:r w:rsidRPr="00A3553A">
        <w:rPr>
          <w:rFonts w:asciiTheme="minorHAnsi" w:hAnsiTheme="minorHAnsi" w:cs="Times New Roman"/>
          <w:lang w:val="es-PE"/>
        </w:rPr>
        <w:t>.</w:t>
      </w:r>
      <w:bookmarkStart w:id="2533" w:name="_cp_text_1_2382"/>
      <w:bookmarkEnd w:id="2532"/>
      <w:bookmarkEnd w:id="2533"/>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06A11421"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2534" w:name="_cp_text_1_2386"/>
      <w:r w:rsidRPr="00A3553A">
        <w:rPr>
          <w:rFonts w:asciiTheme="minorHAnsi" w:hAnsiTheme="minorHAnsi" w:cs="Times New Roman"/>
          <w:lang w:val="es-PE"/>
        </w:rPr>
        <w:t xml:space="preserve">suspensión </w:t>
      </w:r>
      <w:bookmarkEnd w:id="2534"/>
      <w:r w:rsidRPr="00A3553A">
        <w:rPr>
          <w:rFonts w:asciiTheme="minorHAnsi" w:hAnsiTheme="minorHAnsi" w:cs="Times New Roman"/>
          <w:lang w:val="es-PE"/>
        </w:rPr>
        <w:t xml:space="preserve">o de ampliación de plazo de ejecución de Obras, de acuerdo con las Cláusulas </w:t>
      </w:r>
      <w:bookmarkStart w:id="2535"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3502E1">
        <w:rPr>
          <w:rFonts w:asciiTheme="minorHAnsi" w:hAnsiTheme="minorHAnsi" w:cs="Times New Roman"/>
          <w:lang w:val="es-PE"/>
        </w:rPr>
        <w:t>4.10</w:t>
      </w:r>
      <w:r w:rsidR="00280FE3">
        <w:rPr>
          <w:rFonts w:asciiTheme="minorHAnsi" w:hAnsiTheme="minorHAnsi" w:cs="Times New Roman"/>
          <w:lang w:val="es-PE"/>
        </w:rPr>
        <w:fldChar w:fldCharType="end"/>
      </w:r>
      <w:bookmarkEnd w:id="2535"/>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2536"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3502E1">
        <w:rPr>
          <w:rFonts w:asciiTheme="minorHAnsi" w:hAnsiTheme="minorHAnsi" w:cs="Times New Roman"/>
          <w:lang w:val="es-PE"/>
        </w:rPr>
        <w:t>6.33</w:t>
      </w:r>
      <w:r w:rsidR="00280FE3">
        <w:rPr>
          <w:rFonts w:asciiTheme="minorHAnsi" w:hAnsiTheme="minorHAnsi" w:cs="Times New Roman"/>
          <w:lang w:val="es-PE"/>
        </w:rPr>
        <w:fldChar w:fldCharType="end"/>
      </w:r>
      <w:r w:rsidR="004367D1">
        <w:rPr>
          <w:rFonts w:asciiTheme="minorHAnsi" w:hAnsiTheme="minorHAnsi" w:cs="Times New Roman"/>
          <w:lang w:val="es-PE"/>
        </w:rPr>
        <w:t xml:space="preserve"> </w:t>
      </w:r>
      <w:bookmarkEnd w:id="2536"/>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2BACC374" w:rsidR="000513D2" w:rsidRPr="002128F5" w:rsidRDefault="000513D2" w:rsidP="000513D2">
      <w:pPr>
        <w:pStyle w:val="Heading2"/>
        <w:numPr>
          <w:ilvl w:val="0"/>
          <w:numId w:val="0"/>
        </w:numPr>
        <w:adjustRightInd/>
        <w:rPr>
          <w:rFonts w:asciiTheme="minorHAnsi" w:hAnsiTheme="minorHAnsi" w:cs="Times New Roman"/>
          <w:bCs w:val="0"/>
          <w:sz w:val="22"/>
          <w:szCs w:val="22"/>
        </w:rPr>
      </w:pPr>
      <w:bookmarkStart w:id="2537" w:name="_Toc533117622"/>
      <w:bookmarkStart w:id="2538" w:name="_Toc30781444"/>
      <w:bookmarkStart w:id="2539" w:name="_Toc60739021"/>
      <w:bookmarkStart w:id="2540" w:name="_Toc77226689"/>
      <w:r w:rsidRPr="008B7119">
        <w:rPr>
          <w:rFonts w:asciiTheme="minorHAnsi" w:hAnsiTheme="minorHAnsi" w:cs="Times New Roman"/>
          <w:bCs w:val="0"/>
          <w:sz w:val="22"/>
          <w:szCs w:val="22"/>
        </w:rPr>
        <w:lastRenderedPageBreak/>
        <w:t xml:space="preserve">Informes </w:t>
      </w:r>
      <w:bookmarkStart w:id="2541" w:name="_cp_text_1_2392"/>
      <w:r w:rsidRPr="008B7119">
        <w:rPr>
          <w:rFonts w:asciiTheme="minorHAnsi" w:hAnsiTheme="minorHAnsi" w:cs="Times New Roman"/>
          <w:bCs w:val="0"/>
          <w:sz w:val="22"/>
          <w:szCs w:val="22"/>
        </w:rPr>
        <w:t>socioambientales</w:t>
      </w:r>
      <w:bookmarkEnd w:id="2537"/>
      <w:bookmarkEnd w:id="2538"/>
      <w:bookmarkEnd w:id="2539"/>
      <w:bookmarkEnd w:id="2540"/>
      <w:bookmarkEnd w:id="2541"/>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4B4CFF0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2542" w:name="_cp_blt_1_2400"/>
      <w:bookmarkStart w:id="2543" w:name="_cp_blt_2_2399"/>
      <w:bookmarkStart w:id="2544" w:name="_Ref45018459"/>
      <w:bookmarkStart w:id="2545" w:name="_Ref495401286"/>
      <w:bookmarkEnd w:id="2542"/>
      <w:bookmarkEnd w:id="2543"/>
      <w:r w:rsidRPr="00A3553A">
        <w:rPr>
          <w:rFonts w:asciiTheme="minorHAnsi" w:hAnsiTheme="minorHAnsi" w:cs="Times New Roman"/>
          <w:lang w:val="es-PE"/>
        </w:rPr>
        <w:t xml:space="preserve">Durante </w:t>
      </w:r>
      <w:r w:rsidR="004367D1">
        <w:rPr>
          <w:rFonts w:asciiTheme="minorHAnsi" w:hAnsiTheme="minorHAnsi" w:cs="Times New Roman"/>
          <w:lang w:val="es-PE"/>
        </w:rPr>
        <w:t xml:space="preserve">todo el plazo de </w:t>
      </w:r>
      <w:r w:rsidRPr="00A3553A">
        <w:rPr>
          <w:rFonts w:asciiTheme="minorHAnsi" w:hAnsiTheme="minorHAnsi" w:cs="Times New Roman"/>
          <w:lang w:val="es-PE"/>
        </w:rPr>
        <w:t xml:space="preserve">la </w:t>
      </w:r>
      <w:r w:rsidR="004367D1">
        <w:rPr>
          <w:rFonts w:asciiTheme="minorHAnsi" w:hAnsiTheme="minorHAnsi" w:cs="Times New Roman"/>
          <w:lang w:val="es-PE"/>
        </w:rPr>
        <w:t>Concesión</w:t>
      </w:r>
      <w:r w:rsidRPr="00A3553A">
        <w:rPr>
          <w:rFonts w:asciiTheme="minorHAnsi" w:hAnsiTheme="minorHAnsi" w:cs="Times New Roman"/>
          <w:lang w:val="es-PE"/>
        </w:rPr>
        <w:t xml:space="preserve">, dentro de los primeros quince (15) Días Calendario </w:t>
      </w:r>
      <w:r w:rsidR="004367D1">
        <w:rPr>
          <w:rFonts w:asciiTheme="minorHAnsi" w:hAnsiTheme="minorHAnsi" w:cs="Times New Roman"/>
          <w:lang w:val="es-PE"/>
        </w:rPr>
        <w:t>de los meses de enero, abril, julio y octubre</w:t>
      </w:r>
      <w:r w:rsidRPr="00A3553A">
        <w:rPr>
          <w:rFonts w:asciiTheme="minorHAnsi" w:hAnsiTheme="minorHAnsi" w:cs="Times New Roman"/>
          <w:lang w:val="es-PE"/>
        </w:rPr>
        <w:t xml:space="preserve"> de cada </w:t>
      </w:r>
      <w:r w:rsidR="004367D1">
        <w:rPr>
          <w:rFonts w:asciiTheme="minorHAnsi" w:hAnsiTheme="minorHAnsi" w:cs="Times New Roman"/>
          <w:lang w:val="es-PE"/>
        </w:rPr>
        <w:t>año</w:t>
      </w:r>
      <w:r w:rsidRPr="00A3553A">
        <w:rPr>
          <w:rFonts w:asciiTheme="minorHAnsi" w:hAnsiTheme="minorHAnsi" w:cs="Times New Roman"/>
          <w:lang w:val="es-PE"/>
        </w:rPr>
        <w:t>, el CONCESIONARIO entregará al CONCEDENTE, con copia al Supervisor Especializado</w:t>
      </w:r>
      <w:r w:rsidR="0096719C">
        <w:rPr>
          <w:rFonts w:asciiTheme="minorHAnsi" w:hAnsiTheme="minorHAnsi" w:cs="Times New Roman"/>
          <w:lang w:val="es-PE"/>
        </w:rPr>
        <w:t xml:space="preserve"> o </w:t>
      </w:r>
      <w:r w:rsidR="004367D1">
        <w:rPr>
          <w:rFonts w:asciiTheme="minorHAnsi" w:hAnsiTheme="minorHAnsi" w:cs="Times New Roman"/>
          <w:lang w:val="es-PE"/>
        </w:rPr>
        <w:t>a</w:t>
      </w:r>
      <w:r w:rsidR="0096719C">
        <w:rPr>
          <w:rFonts w:asciiTheme="minorHAnsi" w:hAnsiTheme="minorHAnsi" w:cs="Times New Roman"/>
          <w:lang w:val="es-PE"/>
        </w:rPr>
        <w:t xml:space="preserve"> la SUNASS</w:t>
      </w:r>
      <w:r w:rsidRPr="00A3553A">
        <w:rPr>
          <w:rFonts w:asciiTheme="minorHAnsi" w:hAnsiTheme="minorHAnsi" w:cs="Times New Roman"/>
          <w:lang w:val="es-PE"/>
        </w:rPr>
        <w:t>,</w:t>
      </w:r>
      <w:r w:rsidR="0096719C">
        <w:rPr>
          <w:rFonts w:asciiTheme="minorHAnsi" w:hAnsiTheme="minorHAnsi" w:cs="Times New Roman"/>
          <w:lang w:val="es-PE"/>
        </w:rPr>
        <w:t xml:space="preserve"> según corresponda,</w:t>
      </w:r>
      <w:r w:rsidRPr="00A3553A">
        <w:rPr>
          <w:rFonts w:asciiTheme="minorHAnsi" w:hAnsiTheme="minorHAnsi" w:cs="Times New Roman"/>
          <w:lang w:val="es-PE"/>
        </w:rPr>
        <w:t xml:space="preserve"> un informe </w:t>
      </w:r>
      <w:bookmarkStart w:id="2546" w:name="_cp_text_1_2396"/>
      <w:r w:rsidRPr="00A3553A">
        <w:rPr>
          <w:rFonts w:asciiTheme="minorHAnsi" w:hAnsiTheme="minorHAnsi" w:cs="Times New Roman"/>
          <w:lang w:val="es-PE"/>
        </w:rPr>
        <w:t xml:space="preserve">socioambiental </w:t>
      </w:r>
      <w:bookmarkEnd w:id="2546"/>
      <w:r w:rsidRPr="00A3553A">
        <w:rPr>
          <w:rFonts w:asciiTheme="minorHAnsi" w:hAnsiTheme="minorHAnsi" w:cs="Times New Roman"/>
          <w:lang w:val="es-PE"/>
        </w:rPr>
        <w:t xml:space="preserve">que dé cuenta del estado de cumplimiento de </w:t>
      </w:r>
      <w:r w:rsidR="004367D1">
        <w:rPr>
          <w:rFonts w:asciiTheme="minorHAnsi" w:hAnsiTheme="minorHAnsi" w:cs="Times New Roman"/>
          <w:lang w:val="es-PE"/>
        </w:rPr>
        <w:t>sus obligaciones socioambientales</w:t>
      </w:r>
      <w:r w:rsidRPr="00A3553A">
        <w:rPr>
          <w:rFonts w:asciiTheme="minorHAnsi" w:hAnsiTheme="minorHAnsi" w:cs="Times New Roman"/>
          <w:lang w:val="es-PE"/>
        </w:rPr>
        <w:t>.</w:t>
      </w:r>
      <w:bookmarkEnd w:id="2544"/>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10F3C48"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2547" w:name="_cp_text_1_2402"/>
      <w:r w:rsidRPr="00A3553A">
        <w:rPr>
          <w:rFonts w:asciiTheme="minorHAnsi" w:hAnsiTheme="minorHAnsi" w:cs="Times New Roman"/>
          <w:lang w:val="es-PE"/>
        </w:rPr>
        <w:t xml:space="preserve">: (i) </w:t>
      </w:r>
      <w:bookmarkEnd w:id="2547"/>
      <w:r w:rsidRPr="00A3553A">
        <w:rPr>
          <w:rFonts w:asciiTheme="minorHAnsi" w:hAnsiTheme="minorHAnsi" w:cs="Times New Roman"/>
          <w:lang w:val="es-PE"/>
        </w:rPr>
        <w:t xml:space="preserve">entregar información sobre </w:t>
      </w:r>
      <w:r w:rsidR="008F7276">
        <w:rPr>
          <w:rFonts w:asciiTheme="minorHAnsi" w:hAnsiTheme="minorHAnsi" w:cs="Times New Roman"/>
          <w:lang w:val="es-PE"/>
        </w:rPr>
        <w:t xml:space="preserve">el estatus del Proyecto y </w:t>
      </w:r>
      <w:r w:rsidRPr="00A3553A">
        <w:rPr>
          <w:rFonts w:asciiTheme="minorHAnsi" w:hAnsiTheme="minorHAnsi" w:cs="Times New Roman"/>
          <w:lang w:val="es-PE"/>
        </w:rPr>
        <w:t>las actividades realizadas</w:t>
      </w:r>
      <w:bookmarkStart w:id="2548" w:name="_cp_text_1_2404"/>
      <w:r w:rsidRPr="00A3553A">
        <w:rPr>
          <w:rFonts w:asciiTheme="minorHAnsi" w:hAnsiTheme="minorHAnsi" w:cs="Times New Roman"/>
          <w:lang w:val="es-PE"/>
        </w:rPr>
        <w:t xml:space="preserve">; (ii) </w:t>
      </w:r>
      <w:bookmarkEnd w:id="2548"/>
      <w:r w:rsidRPr="00A3553A">
        <w:rPr>
          <w:rFonts w:asciiTheme="minorHAnsi" w:hAnsiTheme="minorHAnsi" w:cs="Times New Roman"/>
          <w:lang w:val="es-PE"/>
        </w:rPr>
        <w:t xml:space="preserve">dar cuenta </w:t>
      </w:r>
      <w:r w:rsidR="008F7276">
        <w:rPr>
          <w:rFonts w:asciiTheme="minorHAnsi" w:hAnsiTheme="minorHAnsi" w:cs="Times New Roman"/>
          <w:lang w:val="es-PE"/>
        </w:rPr>
        <w:t>del cumplimiento</w:t>
      </w:r>
      <w:r w:rsidRPr="00A3553A">
        <w:rPr>
          <w:rFonts w:asciiTheme="minorHAnsi" w:hAnsiTheme="minorHAnsi" w:cs="Times New Roman"/>
          <w:lang w:val="es-PE"/>
        </w:rPr>
        <w:t xml:space="preserve"> de las </w:t>
      </w:r>
      <w:r w:rsidR="008F7276">
        <w:rPr>
          <w:rFonts w:asciiTheme="minorHAnsi" w:hAnsiTheme="minorHAnsi" w:cs="Times New Roman"/>
          <w:lang w:val="es-PE"/>
        </w:rPr>
        <w:t>obligaciones</w:t>
      </w:r>
      <w:r w:rsidRPr="00A3553A">
        <w:rPr>
          <w:rFonts w:asciiTheme="minorHAnsi" w:hAnsiTheme="minorHAnsi" w:cs="Times New Roman"/>
          <w:lang w:val="es-PE"/>
        </w:rPr>
        <w:t xml:space="preserve"> socioambientales</w:t>
      </w:r>
      <w:r w:rsidR="008F7276">
        <w:rPr>
          <w:rFonts w:asciiTheme="minorHAnsi" w:hAnsiTheme="minorHAnsi" w:cs="Times New Roman"/>
          <w:lang w:val="es-PE"/>
        </w:rPr>
        <w:t xml:space="preserve"> establecidas en el presente Contrato, los compromisos definidos</w:t>
      </w:r>
      <w:r w:rsidRPr="00A3553A">
        <w:rPr>
          <w:rFonts w:asciiTheme="minorHAnsi" w:hAnsiTheme="minorHAnsi" w:cs="Times New Roman"/>
          <w:lang w:val="es-PE"/>
        </w:rPr>
        <w:t xml:space="preserve"> en </w:t>
      </w:r>
      <w:bookmarkStart w:id="2549" w:name="_cp_text_1_2408"/>
      <w:r w:rsidRPr="00A3553A">
        <w:rPr>
          <w:rFonts w:asciiTheme="minorHAnsi" w:hAnsiTheme="minorHAnsi" w:cs="Times New Roman"/>
          <w:lang w:val="es-PE"/>
        </w:rPr>
        <w:t xml:space="preserve">el </w:t>
      </w:r>
      <w:bookmarkEnd w:id="2549"/>
      <w:r w:rsidR="008F7276">
        <w:rPr>
          <w:rFonts w:asciiTheme="minorHAnsi" w:hAnsiTheme="minorHAnsi" w:cs="Times New Roman"/>
          <w:lang w:val="es-PE"/>
        </w:rPr>
        <w:t>(los)</w:t>
      </w:r>
      <w:r w:rsidRPr="00A3553A">
        <w:rPr>
          <w:rFonts w:asciiTheme="minorHAnsi" w:hAnsiTheme="minorHAnsi" w:cs="Times New Roman"/>
          <w:lang w:val="es-PE"/>
        </w:rPr>
        <w:t xml:space="preserve"> IGA aprobado</w:t>
      </w:r>
      <w:r w:rsidR="008F7276">
        <w:rPr>
          <w:rFonts w:asciiTheme="minorHAnsi" w:hAnsiTheme="minorHAnsi" w:cs="Times New Roman"/>
          <w:lang w:val="es-PE"/>
        </w:rPr>
        <w:t>(s) y las condicionantes establecidas en las licencias, permisos, opiniones favorables y/o autorizaciones socioambientales</w:t>
      </w:r>
      <w:r w:rsidRPr="00A3553A">
        <w:rPr>
          <w:rFonts w:asciiTheme="minorHAnsi" w:hAnsiTheme="minorHAnsi" w:cs="Times New Roman"/>
          <w:lang w:val="es-PE"/>
        </w:rPr>
        <w:t xml:space="preserve">; </w:t>
      </w:r>
      <w:bookmarkStart w:id="2550" w:name="_cp_text_1_2409"/>
      <w:r w:rsidRPr="00A3553A">
        <w:rPr>
          <w:rFonts w:asciiTheme="minorHAnsi" w:hAnsiTheme="minorHAnsi" w:cs="Times New Roman"/>
          <w:lang w:val="es-PE"/>
        </w:rPr>
        <w:t xml:space="preserve">(iii) </w:t>
      </w:r>
      <w:bookmarkEnd w:id="2550"/>
      <w:r w:rsidRPr="00A3553A">
        <w:rPr>
          <w:rFonts w:asciiTheme="minorHAnsi" w:hAnsiTheme="minorHAnsi" w:cs="Times New Roman"/>
          <w:lang w:val="es-PE"/>
        </w:rPr>
        <w:t xml:space="preserve">señalar los problemas </w:t>
      </w:r>
      <w:r w:rsidR="008F7276">
        <w:rPr>
          <w:rFonts w:asciiTheme="minorHAnsi" w:hAnsiTheme="minorHAnsi" w:cs="Times New Roman"/>
          <w:lang w:val="es-PE"/>
        </w:rPr>
        <w:t xml:space="preserve">sociales y </w:t>
      </w:r>
      <w:r w:rsidRPr="00A3553A">
        <w:rPr>
          <w:rFonts w:asciiTheme="minorHAnsi" w:hAnsiTheme="minorHAnsi" w:cs="Times New Roman"/>
          <w:lang w:val="es-PE"/>
        </w:rPr>
        <w:t xml:space="preserve">ambientales encontrados; </w:t>
      </w:r>
      <w:bookmarkStart w:id="2551" w:name="_cp_text_1_2411"/>
      <w:r w:rsidRPr="00A3553A">
        <w:rPr>
          <w:rFonts w:asciiTheme="minorHAnsi" w:hAnsiTheme="minorHAnsi" w:cs="Times New Roman"/>
          <w:lang w:val="es-PE"/>
        </w:rPr>
        <w:t xml:space="preserve">(iv) </w:t>
      </w:r>
      <w:bookmarkEnd w:id="2551"/>
      <w:r w:rsidRPr="00A3553A">
        <w:rPr>
          <w:rFonts w:asciiTheme="minorHAnsi" w:hAnsiTheme="minorHAnsi" w:cs="Times New Roman"/>
          <w:lang w:val="es-PE"/>
        </w:rPr>
        <w:t xml:space="preserve">proponer </w:t>
      </w:r>
      <w:bookmarkStart w:id="2552" w:name="_cp_text_1_2412"/>
      <w:r w:rsidRPr="00A3553A">
        <w:rPr>
          <w:rFonts w:asciiTheme="minorHAnsi" w:hAnsiTheme="minorHAnsi" w:cs="Times New Roman"/>
          <w:lang w:val="es-PE"/>
        </w:rPr>
        <w:t xml:space="preserve">las </w:t>
      </w:r>
      <w:bookmarkEnd w:id="2552"/>
      <w:r w:rsidRPr="00A3553A">
        <w:rPr>
          <w:rFonts w:asciiTheme="minorHAnsi" w:hAnsiTheme="minorHAnsi" w:cs="Times New Roman"/>
          <w:lang w:val="es-PE"/>
        </w:rPr>
        <w:t>medidas adicionales necesarias para solucionarlos y corregirlos</w:t>
      </w:r>
      <w:bookmarkStart w:id="2553" w:name="_cp_text_1_2414"/>
      <w:r w:rsidRPr="00A3553A">
        <w:rPr>
          <w:rFonts w:asciiTheme="minorHAnsi" w:hAnsiTheme="minorHAnsi" w:cs="Times New Roman"/>
          <w:lang w:val="es-PE"/>
        </w:rPr>
        <w:t xml:space="preserve">; (v) </w:t>
      </w:r>
      <w:bookmarkEnd w:id="2553"/>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xml:space="preserve">; </w:t>
      </w:r>
      <w:r w:rsidR="008F7276">
        <w:rPr>
          <w:rFonts w:asciiTheme="minorHAnsi" w:hAnsiTheme="minorHAnsi" w:cs="Times New Roman"/>
          <w:lang w:val="es-PE"/>
        </w:rPr>
        <w:t>(vi) detallar las actividades planificadas para el siguiente período</w:t>
      </w:r>
      <w:r w:rsidR="00110E11">
        <w:rPr>
          <w:rFonts w:asciiTheme="minorHAnsi" w:hAnsiTheme="minorHAnsi" w:cs="Times New Roman"/>
          <w:lang w:val="es-PE"/>
        </w:rPr>
        <w:t xml:space="preserve"> y (v</w:t>
      </w:r>
      <w:r w:rsidR="008F7276">
        <w:rPr>
          <w:rFonts w:asciiTheme="minorHAnsi" w:hAnsiTheme="minorHAnsi" w:cs="Times New Roman"/>
          <w:lang w:val="es-PE"/>
        </w:rPr>
        <w:t>ii</w:t>
      </w:r>
      <w:r w:rsidR="00110E11">
        <w:rPr>
          <w:rFonts w:asciiTheme="minorHAnsi" w:hAnsiTheme="minorHAnsi" w:cs="Times New Roman"/>
          <w:lang w:val="es-PE"/>
        </w:rPr>
        <w:t xml:space="preserve">) </w:t>
      </w:r>
      <w:r w:rsidR="008F7276">
        <w:rPr>
          <w:rFonts w:asciiTheme="minorHAnsi" w:hAnsiTheme="minorHAnsi" w:cs="Times New Roman"/>
          <w:lang w:val="es-PE"/>
        </w:rPr>
        <w:t>presentar una evaluación de</w:t>
      </w:r>
      <w:r w:rsidR="00110E11">
        <w:rPr>
          <w:rFonts w:asciiTheme="minorHAnsi" w:hAnsiTheme="minorHAnsi" w:cs="Times New Roman"/>
          <w:lang w:val="es-PE"/>
        </w:rPr>
        <w:t xml:space="preserve"> los parámetros de calidad de los lodos que tienen incidencia en su peligrosidad</w:t>
      </w:r>
      <w:r w:rsidR="008F7276">
        <w:rPr>
          <w:rFonts w:asciiTheme="minorHAnsi" w:hAnsiTheme="minorHAnsi" w:cs="Times New Roman"/>
          <w:lang w:val="es-PE"/>
        </w:rPr>
        <w:t>,</w:t>
      </w:r>
      <w:r w:rsidR="00110E11">
        <w:rPr>
          <w:rFonts w:asciiTheme="minorHAnsi" w:hAnsiTheme="minorHAnsi" w:cs="Times New Roman"/>
          <w:lang w:val="es-PE"/>
        </w:rPr>
        <w:t xml:space="preserve"> de acuerdo con lo establecido en </w:t>
      </w:r>
      <w:r w:rsidR="008F7276">
        <w:rPr>
          <w:rFonts w:asciiTheme="minorHAnsi" w:hAnsiTheme="minorHAnsi" w:cs="Times New Roman"/>
          <w:lang w:val="es-PE"/>
        </w:rPr>
        <w:t>las Leyes y Disposiciones Aplicables y en el (los)</w:t>
      </w:r>
      <w:r w:rsidR="00110E11">
        <w:rPr>
          <w:rFonts w:asciiTheme="minorHAnsi" w:hAnsiTheme="minorHAnsi" w:cs="Times New Roman"/>
          <w:lang w:val="es-PE"/>
        </w:rPr>
        <w:t xml:space="preserve"> IGA</w:t>
      </w:r>
      <w:r w:rsidRPr="00A3553A">
        <w:rPr>
          <w:rFonts w:asciiTheme="minorHAnsi" w:hAnsiTheme="minorHAnsi" w:cs="Times New Roman"/>
          <w:lang w:val="es-PE"/>
        </w:rPr>
        <w:t>.</w:t>
      </w:r>
      <w:bookmarkEnd w:id="2545"/>
    </w:p>
    <w:p w14:paraId="5D3071B4" w14:textId="77777777" w:rsidR="000513D2" w:rsidRPr="00A3553A" w:rsidRDefault="000513D2" w:rsidP="000513D2">
      <w:pPr>
        <w:adjustRightInd/>
        <w:rPr>
          <w:rFonts w:asciiTheme="minorHAnsi" w:hAnsiTheme="minorHAnsi" w:cs="Times New Roman"/>
          <w:lang w:val="es-PE"/>
        </w:rPr>
      </w:pPr>
      <w:bookmarkStart w:id="2554" w:name="_cp_blt_1_2420"/>
      <w:bookmarkStart w:id="2555" w:name="_cp_blt_2_2419"/>
      <w:bookmarkEnd w:id="2554"/>
      <w:bookmarkEnd w:id="2555"/>
    </w:p>
    <w:p w14:paraId="2686E0C2" w14:textId="308852ED"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2556" w:name="_cp_blt_1_2426"/>
      <w:bookmarkStart w:id="2557" w:name="_cp_blt_2_2425"/>
      <w:bookmarkStart w:id="2558" w:name="_Ref45018467"/>
      <w:bookmarkEnd w:id="2556"/>
      <w:bookmarkEnd w:id="2557"/>
      <w:r w:rsidRPr="00A3553A">
        <w:rPr>
          <w:rFonts w:asciiTheme="minorHAnsi" w:hAnsiTheme="minorHAnsi" w:cs="Times New Roman"/>
          <w:lang w:val="es-PE"/>
        </w:rPr>
        <w:t xml:space="preserve">Sin perjuicio de lo señalado en los numerales precedentes, el CONCESIONARIO deberá entregar copia </w:t>
      </w:r>
      <w:r w:rsidR="008F7276">
        <w:rPr>
          <w:rFonts w:asciiTheme="minorHAnsi" w:hAnsiTheme="minorHAnsi" w:cs="Times New Roman"/>
          <w:lang w:val="es-PE"/>
        </w:rPr>
        <w:t xml:space="preserve">tanto </w:t>
      </w:r>
      <w:r w:rsidRPr="00A3553A">
        <w:rPr>
          <w:rFonts w:asciiTheme="minorHAnsi" w:hAnsiTheme="minorHAnsi" w:cs="Times New Roman"/>
          <w:lang w:val="es-PE"/>
        </w:rPr>
        <w:t xml:space="preserve">al CONCEDENTE </w:t>
      </w:r>
      <w:r w:rsidR="008F7276">
        <w:rPr>
          <w:rFonts w:asciiTheme="minorHAnsi" w:hAnsiTheme="minorHAnsi" w:cs="Times New Roman"/>
          <w:lang w:val="es-PE"/>
        </w:rPr>
        <w:t>como al Supervisor Especializado o</w:t>
      </w:r>
      <w:r w:rsidRPr="00A3553A">
        <w:rPr>
          <w:rFonts w:asciiTheme="minorHAnsi" w:hAnsiTheme="minorHAnsi" w:cs="Times New Roman"/>
          <w:lang w:val="es-PE"/>
        </w:rPr>
        <w:t xml:space="preserve"> a la SUNASS</w:t>
      </w:r>
      <w:r w:rsidR="008F7276">
        <w:rPr>
          <w:rFonts w:asciiTheme="minorHAnsi" w:hAnsiTheme="minorHAnsi" w:cs="Times New Roman"/>
          <w:lang w:val="es-PE"/>
        </w:rPr>
        <w:t>, según corresponda,</w:t>
      </w:r>
      <w:r w:rsidRPr="00A3553A">
        <w:rPr>
          <w:rFonts w:asciiTheme="minorHAnsi" w:hAnsiTheme="minorHAnsi" w:cs="Times New Roman"/>
          <w:lang w:val="es-PE"/>
        </w:rPr>
        <w:t xml:space="preserve"> de: (i) cada uno de los informes, reportes o controles ambientales exigidos por las Autoridades Gubernamentales Competentes en materia ambiental, en el plazo y condiciones establecidos por estas; y, (ii) cualquier comunicación, notificación, resolución, información, o similar que el CONCESIONARIO reciba de las Autoridades Gubernamentales Competentes.</w:t>
      </w:r>
      <w:bookmarkEnd w:id="2558"/>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676E1370"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y presentación de los informes </w:t>
      </w:r>
      <w:r w:rsidR="008F7276">
        <w:rPr>
          <w:rFonts w:asciiTheme="minorHAnsi" w:hAnsiTheme="minorHAnsi" w:cs="Times New Roman"/>
          <w:lang w:val="es-PE"/>
        </w:rPr>
        <w:t>descritos</w:t>
      </w:r>
      <w:r w:rsidRPr="00483EF4">
        <w:rPr>
          <w:rFonts w:asciiTheme="minorHAnsi" w:hAnsiTheme="minorHAnsi" w:cs="Times New Roman"/>
          <w:lang w:val="es-PE"/>
        </w:rPr>
        <w:t xml:space="preserve">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3502E1">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3502E1">
        <w:rPr>
          <w:rFonts w:asciiTheme="minorHAnsi" w:hAnsiTheme="minorHAnsi" w:cs="Times New Roman"/>
          <w:lang w:val="es-PE"/>
        </w:rPr>
        <w:t>11.17</w:t>
      </w:r>
      <w:r w:rsidR="008D1880" w:rsidRPr="00483EF4">
        <w:rPr>
          <w:rFonts w:asciiTheme="minorHAnsi" w:hAnsiTheme="minorHAnsi" w:cs="Times New Roman"/>
          <w:lang w:val="es-PE"/>
        </w:rPr>
        <w:fldChar w:fldCharType="end"/>
      </w:r>
      <w:r w:rsidR="008F7276">
        <w:rPr>
          <w:rFonts w:asciiTheme="minorHAnsi" w:hAnsiTheme="minorHAnsi" w:cs="Times New Roman"/>
          <w:lang w:val="es-PE"/>
        </w:rPr>
        <w:t xml:space="preserve"> </w:t>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Heading2"/>
        <w:numPr>
          <w:ilvl w:val="0"/>
          <w:numId w:val="0"/>
        </w:numPr>
        <w:adjustRightInd/>
        <w:rPr>
          <w:rFonts w:asciiTheme="minorHAnsi" w:hAnsiTheme="minorHAnsi" w:cs="Times New Roman"/>
          <w:bCs w:val="0"/>
          <w:sz w:val="22"/>
          <w:szCs w:val="22"/>
        </w:rPr>
      </w:pPr>
      <w:bookmarkStart w:id="2559" w:name="_Toc60739022"/>
      <w:bookmarkStart w:id="2560" w:name="_Toc77226690"/>
      <w:r>
        <w:rPr>
          <w:rFonts w:asciiTheme="minorHAnsi" w:hAnsiTheme="minorHAnsi" w:cs="Times New Roman"/>
          <w:bCs w:val="0"/>
          <w:sz w:val="22"/>
          <w:szCs w:val="22"/>
        </w:rPr>
        <w:t>Manejo de Lodos</w:t>
      </w:r>
      <w:bookmarkEnd w:id="2559"/>
      <w:bookmarkEnd w:id="2560"/>
    </w:p>
    <w:p w14:paraId="48371FAC" w14:textId="77777777" w:rsidR="00432322" w:rsidRPr="00483EF4" w:rsidRDefault="00432322" w:rsidP="00483EF4">
      <w:pPr>
        <w:rPr>
          <w:rFonts w:asciiTheme="minorHAnsi" w:hAnsiTheme="minorHAnsi" w:cs="Times New Roman"/>
          <w:u w:val="double"/>
          <w:lang w:val="es-PE"/>
        </w:rPr>
      </w:pPr>
    </w:p>
    <w:p w14:paraId="16ADE467" w14:textId="34A2CC63"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2561"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sustentará ante la Autoridad Gubernamental Competente las características de los lodos que prevé generar en la </w:t>
      </w:r>
      <w:r w:rsidR="004A2A3E">
        <w:rPr>
          <w:rFonts w:asciiTheme="minorHAnsi" w:hAnsiTheme="minorHAnsi"/>
          <w:lang w:val="es-BO"/>
        </w:rPr>
        <w:t>PTAR</w:t>
      </w:r>
      <w:r w:rsidR="00921566">
        <w:rPr>
          <w:rFonts w:asciiTheme="minorHAnsi" w:hAnsiTheme="minorHAnsi"/>
          <w:lang w:val="es-BO"/>
        </w:rPr>
        <w:t>, a través de (de los) instrumento(s) de Gestión Ambiental referido(s) a los procesos de tratamiento de aguas residuales</w:t>
      </w:r>
      <w:r w:rsidRPr="00A3553A">
        <w:rPr>
          <w:rFonts w:asciiTheme="minorHAnsi" w:hAnsiTheme="minorHAnsi"/>
          <w:lang w:val="es-BO"/>
        </w:rPr>
        <w:t>.</w:t>
      </w:r>
      <w:bookmarkEnd w:id="2561"/>
    </w:p>
    <w:p w14:paraId="28200249" w14:textId="77777777" w:rsidR="00E07C61" w:rsidRPr="00A3553A" w:rsidRDefault="00E07C61" w:rsidP="00E07C61">
      <w:pPr>
        <w:adjustRightInd/>
        <w:ind w:left="709"/>
        <w:rPr>
          <w:rFonts w:asciiTheme="minorHAnsi" w:hAnsiTheme="minorHAnsi"/>
          <w:lang w:val="es-BO"/>
        </w:rPr>
      </w:pPr>
    </w:p>
    <w:p w14:paraId="6F046D34" w14:textId="006E4102" w:rsidR="00E07C61" w:rsidRDefault="00E07C61" w:rsidP="00483EF4">
      <w:pPr>
        <w:numPr>
          <w:ilvl w:val="1"/>
          <w:numId w:val="99"/>
        </w:numPr>
        <w:tabs>
          <w:tab w:val="left" w:pos="709"/>
        </w:tabs>
        <w:adjustRightInd/>
        <w:ind w:left="709" w:hanging="709"/>
        <w:rPr>
          <w:rFonts w:asciiTheme="minorHAnsi" w:hAnsiTheme="minorHAnsi"/>
          <w:lang w:val="es-BO"/>
        </w:rPr>
      </w:pPr>
      <w:bookmarkStart w:id="2562"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3502E1">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2562"/>
      <w:r w:rsidRPr="00A3553A">
        <w:rPr>
          <w:rFonts w:asciiTheme="minorHAnsi" w:hAnsiTheme="minorHAnsi"/>
          <w:lang w:val="es-BO"/>
        </w:rPr>
        <w:t xml:space="preserve"> </w:t>
      </w:r>
    </w:p>
    <w:p w14:paraId="17DE570F" w14:textId="77777777" w:rsidR="00E07C61" w:rsidRDefault="00E07C61" w:rsidP="00E07C61">
      <w:pPr>
        <w:pStyle w:val="ListParagraph"/>
        <w:rPr>
          <w:rFonts w:asciiTheme="minorHAnsi" w:hAnsiTheme="minorHAnsi"/>
          <w:lang w:val="es-BO"/>
        </w:rPr>
      </w:pPr>
    </w:p>
    <w:p w14:paraId="47BE94F8" w14:textId="16DE2D63"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w:t>
      </w:r>
      <w:r w:rsidR="00921566">
        <w:rPr>
          <w:bdr w:val="none" w:sz="0" w:space="0" w:color="auto" w:frame="1"/>
          <w:shd w:val="clear" w:color="auto" w:fill="FFFFFF"/>
          <w:lang w:val="es-CO"/>
        </w:rPr>
        <w:t xml:space="preserve"> con medidas de manejo para los lodos</w:t>
      </w:r>
      <w:r w:rsidRPr="00423743">
        <w:rPr>
          <w:bdr w:val="none" w:sz="0" w:space="0" w:color="auto" w:frame="1"/>
          <w:shd w:val="clear" w:color="auto" w:fill="FFFFFF"/>
          <w:lang w:val="es-CO"/>
        </w:rPr>
        <w:t>, en el</w:t>
      </w:r>
      <w:r>
        <w:rPr>
          <w:bdr w:val="none" w:sz="0" w:space="0" w:color="auto" w:frame="1"/>
          <w:shd w:val="clear" w:color="auto" w:fill="FFFFFF"/>
          <w:lang w:val="es-CO"/>
        </w:rPr>
        <w:t xml:space="preserve"> </w:t>
      </w:r>
      <w:r w:rsidR="00AE1A99">
        <w:rPr>
          <w:bdr w:val="none" w:sz="0" w:space="0" w:color="auto" w:frame="1"/>
          <w:shd w:val="clear" w:color="auto" w:fill="FFFFFF"/>
          <w:lang w:val="es-CO"/>
        </w:rPr>
        <w:t>(</w:t>
      </w:r>
      <w:r>
        <w:rPr>
          <w:bdr w:val="none" w:sz="0" w:space="0" w:color="auto" w:frame="1"/>
          <w:shd w:val="clear" w:color="auto" w:fill="FFFFFF"/>
          <w:lang w:val="es-CO"/>
        </w:rPr>
        <w:t>los</w:t>
      </w:r>
      <w:r w:rsidR="00AE1A99">
        <w:rPr>
          <w:bdr w:val="none" w:sz="0" w:space="0" w:color="auto" w:frame="1"/>
          <w:shd w:val="clear" w:color="auto" w:fill="FFFFFF"/>
          <w:lang w:val="es-CO"/>
        </w:rPr>
        <w:t>)</w:t>
      </w:r>
      <w:r>
        <w:rPr>
          <w:bdr w:val="none" w:sz="0" w:space="0" w:color="auto" w:frame="1"/>
          <w:shd w:val="clear" w:color="auto" w:fill="FFFFFF"/>
          <w:lang w:val="es-CO"/>
        </w:rPr>
        <w:t xml:space="preserve"> I</w:t>
      </w:r>
      <w:r w:rsidRPr="00423743">
        <w:rPr>
          <w:bdr w:val="none" w:sz="0" w:space="0" w:color="auto" w:frame="1"/>
          <w:shd w:val="clear" w:color="auto" w:fill="FFFFFF"/>
          <w:lang w:val="es-CO"/>
        </w:rPr>
        <w:t>nstrumento</w:t>
      </w:r>
      <w:r w:rsidR="00AE1A99">
        <w:rPr>
          <w:bdr w:val="none" w:sz="0" w:space="0" w:color="auto" w:frame="1"/>
          <w:shd w:val="clear" w:color="auto" w:fill="FFFFFF"/>
          <w:lang w:val="es-CO"/>
        </w:rPr>
        <w:t>(</w:t>
      </w:r>
      <w:r>
        <w:rPr>
          <w:bdr w:val="none" w:sz="0" w:space="0" w:color="auto" w:frame="1"/>
          <w:shd w:val="clear" w:color="auto" w:fill="FFFFFF"/>
          <w:lang w:val="es-CO"/>
        </w:rPr>
        <w:t>s</w:t>
      </w:r>
      <w:r w:rsidR="00AE1A99">
        <w:rPr>
          <w:bdr w:val="none" w:sz="0" w:space="0" w:color="auto" w:frame="1"/>
          <w:shd w:val="clear" w:color="auto" w:fill="FFFFFF"/>
          <w:lang w:val="es-CO"/>
        </w:rPr>
        <w:t>)</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w:t>
      </w:r>
      <w:r w:rsidR="00921566">
        <w:rPr>
          <w:bdr w:val="none" w:sz="0" w:space="0" w:color="auto" w:frame="1"/>
          <w:shd w:val="clear" w:color="auto" w:fill="FFFFFF"/>
          <w:lang w:val="es-CO"/>
        </w:rPr>
        <w:t>(es)</w:t>
      </w:r>
      <w:r w:rsidRPr="00423743">
        <w:rPr>
          <w:bdr w:val="none" w:sz="0" w:space="0" w:color="auto" w:frame="1"/>
          <w:shd w:val="clear" w:color="auto" w:fill="FFFFFF"/>
          <w:lang w:val="es-CO"/>
        </w:rPr>
        <w:t xml:space="preserve"> de Manejo de Residuos Sólidos </w:t>
      </w:r>
      <w:r w:rsidR="00921566">
        <w:rPr>
          <w:bdr w:val="none" w:sz="0" w:space="0" w:color="auto" w:frame="1"/>
          <w:shd w:val="clear" w:color="auto" w:fill="FFFFFF"/>
          <w:lang w:val="es-CO"/>
        </w:rPr>
        <w:t>y los</w:t>
      </w:r>
      <w:r w:rsidRPr="00423743">
        <w:rPr>
          <w:bdr w:val="none" w:sz="0" w:space="0" w:color="auto" w:frame="1"/>
          <w:shd w:val="clear" w:color="auto" w:fill="FFFFFF"/>
          <w:lang w:val="es-CO"/>
        </w:rPr>
        <w:t xml:space="preserve"> documento</w:t>
      </w:r>
      <w:r w:rsidR="00921566">
        <w:rPr>
          <w:bdr w:val="none" w:sz="0" w:space="0" w:color="auto" w:frame="1"/>
          <w:shd w:val="clear" w:color="auto" w:fill="FFFFFF"/>
          <w:lang w:val="es-CO"/>
        </w:rPr>
        <w:t>(s)</w:t>
      </w:r>
      <w:r w:rsidRPr="00423743">
        <w:rPr>
          <w:bdr w:val="none" w:sz="0" w:space="0" w:color="auto" w:frame="1"/>
          <w:shd w:val="clear" w:color="auto" w:fill="FFFFFF"/>
          <w:lang w:val="es-CO"/>
        </w:rPr>
        <w:t xml:space="preserve"> que los modifique</w:t>
      </w:r>
      <w:r w:rsidR="00921566">
        <w:rPr>
          <w:bdr w:val="none" w:sz="0" w:space="0" w:color="auto" w:frame="1"/>
          <w:shd w:val="clear" w:color="auto" w:fill="FFFFFF"/>
          <w:lang w:val="es-CO"/>
        </w:rPr>
        <w:t>(n)</w:t>
      </w:r>
      <w:r w:rsidRPr="00423743">
        <w:rPr>
          <w:bdr w:val="none" w:sz="0" w:space="0" w:color="auto" w:frame="1"/>
          <w:shd w:val="clear" w:color="auto" w:fill="FFFFFF"/>
          <w:lang w:val="es-CO"/>
        </w:rPr>
        <w:t xml:space="preserve"> o substituya</w:t>
      </w:r>
      <w:r w:rsidR="00921566">
        <w:rPr>
          <w:bdr w:val="none" w:sz="0" w:space="0" w:color="auto" w:frame="1"/>
          <w:shd w:val="clear" w:color="auto" w:fill="FFFFFF"/>
          <w:lang w:val="es-CO"/>
        </w:rPr>
        <w:t>(n)</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w:t>
      </w:r>
      <w:r w:rsidRPr="00423743">
        <w:rPr>
          <w:bdr w:val="none" w:sz="0" w:space="0" w:color="auto" w:frame="1"/>
          <w:shd w:val="clear" w:color="auto" w:fill="FFFFFF"/>
          <w:lang w:val="es-CO"/>
        </w:rPr>
        <w:lastRenderedPageBreak/>
        <w:t>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Heading2"/>
        <w:ind w:left="1843" w:hanging="1843"/>
        <w:rPr>
          <w:rFonts w:asciiTheme="minorHAnsi" w:hAnsiTheme="minorHAnsi" w:cs="Times New Roman"/>
          <w:sz w:val="22"/>
          <w:szCs w:val="22"/>
        </w:rPr>
      </w:pPr>
      <w:bookmarkStart w:id="2563" w:name="_Toc30781445"/>
      <w:bookmarkStart w:id="2564" w:name="_Ref45024618"/>
      <w:bookmarkStart w:id="2565" w:name="_Toc60739023"/>
      <w:bookmarkStart w:id="2566" w:name="_Toc77226691"/>
      <w:r w:rsidRPr="00A3553A">
        <w:rPr>
          <w:rFonts w:asciiTheme="minorHAnsi" w:hAnsiTheme="minorHAnsi" w:cs="Times New Roman"/>
          <w:sz w:val="22"/>
          <w:szCs w:val="22"/>
        </w:rPr>
        <w:t>RELACIONES CON EL SOCIO ESTRATÉGICO, TERCEROS Y PERSONAL</w:t>
      </w:r>
      <w:bookmarkEnd w:id="2563"/>
      <w:bookmarkEnd w:id="2564"/>
      <w:bookmarkEnd w:id="2565"/>
      <w:bookmarkEnd w:id="2566"/>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2567" w:name="_Toc864785"/>
      <w:bookmarkStart w:id="2568" w:name="_Toc30781446"/>
      <w:bookmarkStart w:id="2569" w:name="_Toc60739024"/>
      <w:bookmarkStart w:id="2570" w:name="_Toc77226692"/>
      <w:r w:rsidRPr="00A3553A">
        <w:rPr>
          <w:rFonts w:asciiTheme="minorHAnsi" w:hAnsiTheme="minorHAnsi" w:cs="Times New Roman"/>
          <w:bCs w:val="0"/>
          <w:sz w:val="22"/>
          <w:szCs w:val="22"/>
        </w:rPr>
        <w:t>Relaciones con el Socio Estratégico</w:t>
      </w:r>
      <w:bookmarkEnd w:id="2567"/>
      <w:bookmarkEnd w:id="2568"/>
      <w:bookmarkEnd w:id="2569"/>
      <w:bookmarkEnd w:id="2570"/>
    </w:p>
    <w:p w14:paraId="1094BC85" w14:textId="77777777" w:rsidR="005A5151" w:rsidRPr="00A3553A" w:rsidRDefault="005A5151" w:rsidP="005A5151">
      <w:pPr>
        <w:adjustRightInd/>
        <w:ind w:left="705"/>
        <w:rPr>
          <w:rFonts w:asciiTheme="minorHAnsi" w:hAnsiTheme="minorHAnsi" w:cs="Times New Roman"/>
          <w:lang w:val="es-PE"/>
        </w:rPr>
      </w:pPr>
      <w:bookmarkStart w:id="2571" w:name="_Ref297723977"/>
    </w:p>
    <w:p w14:paraId="0AF5F7CA" w14:textId="77777777" w:rsidR="000A18EB" w:rsidRPr="00A3553A" w:rsidRDefault="000A18EB" w:rsidP="00C24D43">
      <w:pPr>
        <w:pStyle w:val="ListParagraph"/>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ListParagraph"/>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2572" w:name="_Toc864786"/>
      <w:bookmarkEnd w:id="2571"/>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18304576"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Socio Estratégico podrá ser reemplazado por otro, luego de transcurridos, como mínimo, cinco (5) años desde la suscripción del Acta de Inicio de la Operación</w:t>
      </w:r>
      <w:r w:rsidRPr="007A66D9">
        <w:rPr>
          <w:rFonts w:asciiTheme="minorHAnsi" w:hAnsiTheme="minorHAnsi" w:cs="Times New Roman"/>
          <w:lang w:val="es-PE"/>
        </w:rPr>
        <w:t xml:space="preserve">, </w:t>
      </w:r>
      <w:r w:rsidRPr="007A66D9">
        <w:rPr>
          <w:rFonts w:asciiTheme="minorHAnsi" w:hAnsiTheme="minorHAnsi"/>
          <w:lang w:val="es-PE"/>
        </w:rPr>
        <w:t xml:space="preserve">siempre que cuente con la aceptación del CONCEDENTE. El CONCEDENTE tendrá un plazo </w:t>
      </w:r>
      <w:bookmarkStart w:id="2573" w:name="_cp_text_1_2433"/>
      <w:r w:rsidRPr="007A66D9">
        <w:rPr>
          <w:rFonts w:asciiTheme="minorHAnsi" w:hAnsiTheme="minorHAnsi"/>
          <w:lang w:val="es-PE"/>
        </w:rPr>
        <w:t xml:space="preserve">para pronunciarse </w:t>
      </w:r>
      <w:bookmarkEnd w:id="2573"/>
      <w:r w:rsidRPr="007A66D9">
        <w:rPr>
          <w:rFonts w:asciiTheme="minorHAnsi" w:hAnsiTheme="minorHAnsi"/>
          <w:lang w:val="es-PE"/>
        </w:rPr>
        <w:t xml:space="preserve">de </w:t>
      </w:r>
      <w:bookmarkStart w:id="2574" w:name="_cp_text_1_2435"/>
      <w:r w:rsidRPr="007A66D9">
        <w:rPr>
          <w:rFonts w:asciiTheme="minorHAnsi" w:hAnsiTheme="minorHAnsi"/>
          <w:lang w:val="es-PE"/>
        </w:rPr>
        <w:t xml:space="preserve">quince </w:t>
      </w:r>
      <w:bookmarkEnd w:id="2574"/>
      <w:r w:rsidRPr="007A66D9">
        <w:rPr>
          <w:rFonts w:asciiTheme="minorHAnsi" w:hAnsiTheme="minorHAnsi"/>
          <w:lang w:val="es-PE"/>
        </w:rPr>
        <w:t>(</w:t>
      </w:r>
      <w:bookmarkStart w:id="2575" w:name="_cp_text_1_2437"/>
      <w:r w:rsidRPr="007A66D9">
        <w:rPr>
          <w:rFonts w:asciiTheme="minorHAnsi" w:hAnsiTheme="minorHAnsi"/>
          <w:lang w:val="es-PE"/>
        </w:rPr>
        <w:t>15</w:t>
      </w:r>
      <w:bookmarkEnd w:id="2575"/>
      <w:r w:rsidRPr="007A66D9">
        <w:rPr>
          <w:rFonts w:asciiTheme="minorHAnsi" w:hAnsiTheme="minorHAnsi"/>
          <w:lang w:val="es-PE"/>
        </w:rPr>
        <w:t xml:space="preserve">) Días </w:t>
      </w:r>
      <w:bookmarkStart w:id="2576" w:name="_cp_text_1_2438"/>
      <w:r w:rsidRPr="007A66D9">
        <w:rPr>
          <w:rFonts w:asciiTheme="minorHAnsi" w:hAnsiTheme="minorHAnsi"/>
          <w:lang w:val="es-PE"/>
        </w:rPr>
        <w:t>Calendario</w:t>
      </w:r>
      <w:bookmarkEnd w:id="2576"/>
      <w:r w:rsidRPr="007A66D9">
        <w:rPr>
          <w:rFonts w:asciiTheme="minorHAnsi" w:hAnsiTheme="minorHAnsi"/>
          <w:lang w:val="es-PE"/>
        </w:rPr>
        <w:t xml:space="preserve">. Transcurrido dicho plazo sin mediar respuesta del CONCEDENTE, se entenderá </w:t>
      </w:r>
      <w:r w:rsidRPr="007A66D9">
        <w:rPr>
          <w:rFonts w:asciiTheme="minorHAnsi" w:hAnsiTheme="minorHAnsi" w:cs="Times New Roman"/>
          <w:lang w:val="es-PE"/>
        </w:rPr>
        <w:t>por denegada</w:t>
      </w:r>
      <w:r w:rsidRPr="007A66D9">
        <w:rPr>
          <w:rFonts w:asciiTheme="minorHAnsi" w:hAnsiTheme="minorHAnsi"/>
          <w:lang w:val="es-PE"/>
        </w:rPr>
        <w:t xml:space="preserve"> la solicitud. </w:t>
      </w:r>
    </w:p>
    <w:p w14:paraId="01E76EE6" w14:textId="77777777" w:rsidR="000A18EB" w:rsidRPr="007A66D9" w:rsidRDefault="000A18EB" w:rsidP="000A18EB">
      <w:pPr>
        <w:adjustRightInd/>
        <w:ind w:left="705"/>
        <w:rPr>
          <w:rFonts w:asciiTheme="minorHAnsi" w:hAnsiTheme="minorHAnsi"/>
          <w:lang w:val="es-PE"/>
        </w:rPr>
      </w:pPr>
    </w:p>
    <w:p w14:paraId="26960D53" w14:textId="77777777"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nuevo Socio Estratégico deberá cumplir con los mismos requisitos establecidos en las Bases</w:t>
      </w:r>
      <w:bookmarkStart w:id="2577" w:name="_cp_text_1_2441"/>
      <w:r w:rsidRPr="007A66D9">
        <w:rPr>
          <w:rFonts w:asciiTheme="minorHAnsi" w:hAnsiTheme="minorHAnsi"/>
          <w:lang w:val="es-PE"/>
        </w:rPr>
        <w:t xml:space="preserve"> y en el presente Contrato de Concesión</w:t>
      </w:r>
      <w:bookmarkEnd w:id="2577"/>
      <w:r w:rsidRPr="007A66D9">
        <w:rPr>
          <w:rFonts w:asciiTheme="minorHAnsi" w:hAnsiTheme="minorHAnsi"/>
          <w:lang w:val="es-PE"/>
        </w:rPr>
        <w:t>.</w:t>
      </w:r>
    </w:p>
    <w:p w14:paraId="658A0397" w14:textId="77777777" w:rsidR="000A18EB" w:rsidRPr="007A66D9" w:rsidRDefault="000A18EB" w:rsidP="000A18EB">
      <w:pPr>
        <w:adjustRightInd/>
        <w:rPr>
          <w:rFonts w:asciiTheme="minorHAnsi" w:hAnsiTheme="minorHAnsi"/>
          <w:lang w:val="es-PE"/>
        </w:rPr>
      </w:pPr>
    </w:p>
    <w:p w14:paraId="7AB8B1E9" w14:textId="05AEE051" w:rsidR="000A18EB" w:rsidRPr="007A66D9" w:rsidRDefault="000A18EB" w:rsidP="00C24D43">
      <w:pPr>
        <w:numPr>
          <w:ilvl w:val="1"/>
          <w:numId w:val="102"/>
        </w:numPr>
        <w:adjustRightInd/>
        <w:ind w:left="709" w:hanging="709"/>
        <w:rPr>
          <w:rFonts w:asciiTheme="minorHAnsi" w:hAnsiTheme="minorHAnsi"/>
          <w:lang w:val="es-PE"/>
        </w:rPr>
      </w:pPr>
      <w:bookmarkStart w:id="2578" w:name="_Ref296608842"/>
      <w:r w:rsidRPr="007A66D9">
        <w:rPr>
          <w:rFonts w:asciiTheme="minorHAnsi" w:hAnsiTheme="minorHAnsi"/>
          <w:lang w:val="es-PE"/>
        </w:rPr>
        <w:t xml:space="preserve">Todos los actos, negocios, contratos y acuerdos que puedan afectar el porcentaje de la Participación Mínima, </w:t>
      </w:r>
      <w:r w:rsidR="00C0699A" w:rsidRPr="007A66D9">
        <w:rPr>
          <w:rFonts w:asciiTheme="minorHAnsi" w:hAnsiTheme="minorHAnsi"/>
          <w:lang w:val="es-PE"/>
        </w:rPr>
        <w:t>sin perjuicio de las restricciones establecidas en la Cl</w:t>
      </w:r>
      <w:r w:rsidR="00E379F7" w:rsidRPr="007A66D9">
        <w:rPr>
          <w:rFonts w:asciiTheme="minorHAnsi" w:hAnsiTheme="minorHAnsi"/>
          <w:lang w:val="es-PE"/>
        </w:rPr>
        <w:t>á</w:t>
      </w:r>
      <w:r w:rsidR="00C0699A" w:rsidRPr="007A66D9">
        <w:rPr>
          <w:rFonts w:asciiTheme="minorHAnsi" w:hAnsiTheme="minorHAnsi"/>
          <w:lang w:val="es-PE"/>
        </w:rPr>
        <w:t xml:space="preserve">usula </w:t>
      </w:r>
      <w:r w:rsidR="008D1880" w:rsidRPr="007A66D9">
        <w:rPr>
          <w:rFonts w:asciiTheme="minorHAnsi" w:hAnsiTheme="minorHAnsi"/>
          <w:lang w:val="es-PE"/>
        </w:rPr>
        <w:fldChar w:fldCharType="begin"/>
      </w:r>
      <w:r w:rsidR="008D1880" w:rsidRPr="007A66D9">
        <w:rPr>
          <w:rFonts w:asciiTheme="minorHAnsi" w:hAnsiTheme="minorHAnsi"/>
          <w:lang w:val="es-PE"/>
        </w:rPr>
        <w:instrText xml:space="preserve"> REF _Ref495217925 \n \h </w:instrText>
      </w:r>
      <w:r w:rsidR="006A322A" w:rsidRPr="007A66D9">
        <w:rPr>
          <w:rFonts w:asciiTheme="minorHAnsi" w:hAnsiTheme="minorHAnsi"/>
          <w:lang w:val="es-PE"/>
        </w:rPr>
        <w:instrText xml:space="preserve"> \* MERGEFORMAT </w:instrText>
      </w:r>
      <w:r w:rsidR="008D1880" w:rsidRPr="007A66D9">
        <w:rPr>
          <w:rFonts w:asciiTheme="minorHAnsi" w:hAnsiTheme="minorHAnsi"/>
          <w:lang w:val="es-PE"/>
        </w:rPr>
      </w:r>
      <w:r w:rsidR="008D1880" w:rsidRPr="007A66D9">
        <w:rPr>
          <w:rFonts w:asciiTheme="minorHAnsi" w:hAnsiTheme="minorHAnsi"/>
          <w:lang w:val="es-PE"/>
        </w:rPr>
        <w:fldChar w:fldCharType="separate"/>
      </w:r>
      <w:r w:rsidR="003502E1">
        <w:rPr>
          <w:rFonts w:asciiTheme="minorHAnsi" w:hAnsiTheme="minorHAnsi"/>
          <w:lang w:val="es-PE"/>
        </w:rPr>
        <w:t>3.3</w:t>
      </w:r>
      <w:r w:rsidR="008D1880" w:rsidRPr="007A66D9">
        <w:rPr>
          <w:rFonts w:asciiTheme="minorHAnsi" w:hAnsiTheme="minorHAnsi"/>
          <w:lang w:val="es-PE"/>
        </w:rPr>
        <w:fldChar w:fldCharType="end"/>
      </w:r>
      <w:r w:rsidR="00C0699A" w:rsidRPr="007A66D9">
        <w:rPr>
          <w:rFonts w:asciiTheme="minorHAnsi" w:hAnsiTheme="minorHAnsi"/>
          <w:lang w:val="es-PE"/>
        </w:rPr>
        <w:t xml:space="preserve">, </w:t>
      </w:r>
      <w:r w:rsidRPr="007A66D9">
        <w:rPr>
          <w:rFonts w:asciiTheme="minorHAnsi" w:hAnsiTheme="minorHAnsi"/>
          <w:lang w:val="es-PE"/>
        </w:rPr>
        <w:t>tales como la emisión de acciones, fusiones, aumentos de capital y otros del CONCESIONARIO, deberán ser informados al CONCEDENTE, dentro de los diez (10) Días de concretarse alguno de los actos mencionados, con la finalidad de verificar que siempre se mantenga el porcentaje indicado en la cláusula precedente.</w:t>
      </w:r>
      <w:bookmarkEnd w:id="2578"/>
    </w:p>
    <w:bookmarkEnd w:id="2572"/>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2579" w:name="_Toc864787"/>
      <w:bookmarkStart w:id="2580" w:name="_Toc30781447"/>
      <w:bookmarkStart w:id="2581" w:name="_Toc60739025"/>
      <w:bookmarkStart w:id="2582" w:name="_Toc77226693"/>
      <w:r w:rsidRPr="00A3553A">
        <w:rPr>
          <w:rFonts w:asciiTheme="minorHAnsi" w:hAnsiTheme="minorHAnsi" w:cs="Times New Roman"/>
          <w:bCs w:val="0"/>
          <w:sz w:val="22"/>
          <w:szCs w:val="22"/>
        </w:rPr>
        <w:t>Cesión de posición contractual</w:t>
      </w:r>
      <w:bookmarkEnd w:id="2579"/>
      <w:bookmarkEnd w:id="2580"/>
      <w:bookmarkEnd w:id="2581"/>
      <w:bookmarkEnd w:id="2582"/>
    </w:p>
    <w:p w14:paraId="6CEA51D1" w14:textId="77777777" w:rsidR="005A5151" w:rsidRPr="00A3553A" w:rsidRDefault="005A5151" w:rsidP="005A5151">
      <w:pPr>
        <w:adjustRightInd/>
        <w:rPr>
          <w:rFonts w:asciiTheme="minorHAnsi" w:hAnsiTheme="minorHAnsi" w:cs="Times New Roman"/>
        </w:rPr>
      </w:pPr>
    </w:p>
    <w:p w14:paraId="60A7744A" w14:textId="546210B1" w:rsidR="000A18EB" w:rsidRPr="00A3553A" w:rsidRDefault="000A18EB" w:rsidP="00C24D43">
      <w:pPr>
        <w:numPr>
          <w:ilvl w:val="1"/>
          <w:numId w:val="102"/>
        </w:numPr>
        <w:adjustRightInd/>
        <w:ind w:left="709" w:hanging="709"/>
        <w:rPr>
          <w:rFonts w:asciiTheme="minorHAnsi" w:hAnsiTheme="minorHAnsi" w:cs="Times New Roman"/>
          <w:lang w:val="es-PE"/>
        </w:rPr>
      </w:pPr>
      <w:bookmarkStart w:id="2583" w:name="_cp_text_1_2453"/>
      <w:bookmarkStart w:id="2584"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3502E1">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2583"/>
      <w:r w:rsidRPr="00A3553A">
        <w:rPr>
          <w:rFonts w:asciiTheme="minorHAnsi" w:hAnsiTheme="minorHAnsi"/>
          <w:lang w:val="es-PE"/>
        </w:rPr>
        <w:t xml:space="preserve">CONCESIONARIO no podrá transferir su derecho a la Concesión ni ceder su posición contractual sin </w:t>
      </w:r>
      <w:bookmarkStart w:id="2585"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2586" w:name="_cp_text_4_2455"/>
      <w:bookmarkEnd w:id="2585"/>
      <w:r w:rsidRPr="00A3553A">
        <w:rPr>
          <w:rFonts w:asciiTheme="minorHAnsi" w:hAnsiTheme="minorHAnsi"/>
          <w:lang w:val="es-PE"/>
        </w:rPr>
        <w:t xml:space="preserve">del Acta de Inicio de la Operación </w:t>
      </w:r>
      <w:bookmarkStart w:id="2587" w:name="_cp_text_1_2456"/>
      <w:bookmarkEnd w:id="2586"/>
      <w:r w:rsidRPr="00A3553A">
        <w:rPr>
          <w:rFonts w:asciiTheme="minorHAnsi" w:hAnsiTheme="minorHAnsi"/>
          <w:lang w:val="es-PE"/>
        </w:rPr>
        <w:t xml:space="preserve">y siempre que cuente con </w:t>
      </w:r>
      <w:bookmarkEnd w:id="2587"/>
      <w:r w:rsidRPr="00A3553A">
        <w:rPr>
          <w:rFonts w:asciiTheme="minorHAnsi" w:hAnsiTheme="minorHAnsi"/>
          <w:lang w:val="es-PE"/>
        </w:rPr>
        <w:t xml:space="preserve">la autorización del CONCEDENTE, previa opinión </w:t>
      </w:r>
      <w:bookmarkStart w:id="2588" w:name="_cp_text_1_2457"/>
      <w:r w:rsidRPr="00A3553A">
        <w:rPr>
          <w:rFonts w:asciiTheme="minorHAnsi" w:hAnsiTheme="minorHAnsi"/>
          <w:lang w:val="es-PE"/>
        </w:rPr>
        <w:t xml:space="preserve">no vinculante </w:t>
      </w:r>
      <w:bookmarkEnd w:id="2588"/>
      <w:r w:rsidRPr="00A3553A">
        <w:rPr>
          <w:rFonts w:asciiTheme="minorHAnsi" w:hAnsiTheme="minorHAnsi"/>
          <w:lang w:val="es-PE"/>
        </w:rPr>
        <w:t>de la SUNASS.</w:t>
      </w:r>
      <w:bookmarkEnd w:id="2584"/>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2589"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2589"/>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 xml:space="preserve">Documentación que acredite que el adquiriente o cesionario cumple con los requisitos </w:t>
      </w:r>
      <w:r w:rsidRPr="00A3553A">
        <w:rPr>
          <w:rFonts w:asciiTheme="minorHAnsi" w:hAnsiTheme="minorHAnsi"/>
          <w:lang w:val="es-PE"/>
        </w:rPr>
        <w:lastRenderedPageBreak/>
        <w:t>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última deberá pronunciarse sobre la </w:t>
      </w:r>
      <w:bookmarkStart w:id="2590" w:name="_cp_text_1_2461"/>
      <w:r w:rsidRPr="00A3553A">
        <w:rPr>
          <w:rFonts w:asciiTheme="minorHAnsi" w:hAnsiTheme="minorHAnsi"/>
          <w:lang w:val="es-PE"/>
        </w:rPr>
        <w:t xml:space="preserve">misma </w:t>
      </w:r>
      <w:bookmarkEnd w:id="2590"/>
      <w:r w:rsidRPr="00A3553A">
        <w:rPr>
          <w:rFonts w:asciiTheme="minorHAnsi" w:hAnsiTheme="minorHAnsi"/>
          <w:lang w:val="es-PE"/>
        </w:rPr>
        <w:t xml:space="preserve">en un plazo máximo de </w:t>
      </w:r>
      <w:bookmarkStart w:id="2591" w:name="_cp_text_1_2463"/>
      <w:r w:rsidRPr="00A3553A">
        <w:rPr>
          <w:rFonts w:asciiTheme="minorHAnsi" w:hAnsiTheme="minorHAnsi"/>
          <w:lang w:val="es-MX"/>
        </w:rPr>
        <w:t>quince</w:t>
      </w:r>
      <w:r w:rsidRPr="00A3553A">
        <w:rPr>
          <w:rFonts w:asciiTheme="minorHAnsi" w:hAnsiTheme="minorHAnsi"/>
          <w:lang w:val="es-PE"/>
        </w:rPr>
        <w:t xml:space="preserve"> </w:t>
      </w:r>
      <w:bookmarkEnd w:id="2591"/>
      <w:r w:rsidRPr="00A3553A">
        <w:rPr>
          <w:rFonts w:asciiTheme="minorHAnsi" w:hAnsiTheme="minorHAnsi"/>
          <w:lang w:val="es-PE"/>
        </w:rPr>
        <w:t>(</w:t>
      </w:r>
      <w:bookmarkStart w:id="2592" w:name="_cp_text_1_2465"/>
      <w:r w:rsidRPr="00A3553A">
        <w:rPr>
          <w:rFonts w:asciiTheme="minorHAnsi" w:hAnsiTheme="minorHAnsi"/>
          <w:lang w:val="es-PE"/>
        </w:rPr>
        <w:t>15</w:t>
      </w:r>
      <w:bookmarkEnd w:id="2592"/>
      <w:r w:rsidRPr="00A3553A">
        <w:rPr>
          <w:rFonts w:asciiTheme="minorHAnsi" w:hAnsiTheme="minorHAnsi"/>
          <w:lang w:val="es-PE"/>
        </w:rPr>
        <w:t xml:space="preserve">) Días Calendario de recibida la solicitud y comunicar su opinión al CONCEDENTE, quien contará con un plazo de </w:t>
      </w:r>
      <w:bookmarkStart w:id="2593" w:name="_cp_text_1_2467"/>
      <w:r w:rsidRPr="00A3553A">
        <w:rPr>
          <w:rFonts w:asciiTheme="minorHAnsi" w:hAnsiTheme="minorHAnsi"/>
          <w:lang w:val="es-PE"/>
        </w:rPr>
        <w:t xml:space="preserve">quince </w:t>
      </w:r>
      <w:bookmarkEnd w:id="2593"/>
      <w:r w:rsidRPr="00A3553A">
        <w:rPr>
          <w:rFonts w:asciiTheme="minorHAnsi" w:hAnsiTheme="minorHAnsi"/>
          <w:lang w:val="es-PE"/>
        </w:rPr>
        <w:t>(</w:t>
      </w:r>
      <w:bookmarkStart w:id="2594" w:name="_cp_text_1_2469"/>
      <w:r w:rsidRPr="00A3553A">
        <w:rPr>
          <w:rFonts w:asciiTheme="minorHAnsi" w:hAnsiTheme="minorHAnsi"/>
          <w:lang w:val="es-PE"/>
        </w:rPr>
        <w:t>15</w:t>
      </w:r>
      <w:bookmarkEnd w:id="2594"/>
      <w:r w:rsidRPr="00A3553A">
        <w:rPr>
          <w:rFonts w:asciiTheme="minorHAnsi" w:hAnsiTheme="minorHAnsi"/>
          <w:lang w:val="es-PE"/>
        </w:rPr>
        <w:t xml:space="preserve">) Días Calendario, desde la recepción de la solicitud, para emitir su pronunciamiento. </w:t>
      </w:r>
      <w:bookmarkStart w:id="2595" w:name="_cp_text_1_2471"/>
      <w:r w:rsidRPr="00A3553A">
        <w:rPr>
          <w:rFonts w:asciiTheme="minorHAnsi" w:hAnsiTheme="minorHAnsi"/>
          <w:lang w:val="es-PE"/>
        </w:rPr>
        <w:t xml:space="preserve">Transcurrido dicho plazo sin mediar respuesta del CONCEDENT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2595"/>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2596" w:name="_cp_text_1_2473"/>
      <w:r w:rsidRPr="00A3553A">
        <w:rPr>
          <w:rFonts w:asciiTheme="minorHAnsi" w:hAnsiTheme="minorHAnsi"/>
          <w:lang w:val="es-PE"/>
        </w:rPr>
        <w:t>período</w:t>
      </w:r>
      <w:bookmarkEnd w:id="2596"/>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2597" w:name="_cp_text_1_2475"/>
      <w:r w:rsidRPr="00A3553A">
        <w:rPr>
          <w:rFonts w:asciiTheme="minorHAnsi" w:hAnsiTheme="minorHAnsi"/>
          <w:lang w:val="es-PE"/>
        </w:rPr>
        <w:t>solicitud</w:t>
      </w:r>
      <w:bookmarkEnd w:id="2597"/>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2598" w:name="_cp_text_1_2477"/>
      <w:r w:rsidRPr="00A3553A">
        <w:rPr>
          <w:rFonts w:asciiTheme="minorHAnsi" w:hAnsiTheme="minorHAnsi"/>
          <w:lang w:val="es-PE"/>
        </w:rPr>
        <w:t xml:space="preserve">CONCESIONARIO </w:t>
      </w:r>
      <w:bookmarkEnd w:id="2598"/>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2599" w:name="_Toc864788"/>
      <w:bookmarkStart w:id="2600" w:name="_Toc30781448"/>
      <w:bookmarkStart w:id="2601" w:name="_Toc60739026"/>
      <w:bookmarkStart w:id="2602" w:name="_Toc77226694"/>
      <w:r w:rsidRPr="00A3553A">
        <w:rPr>
          <w:rFonts w:asciiTheme="minorHAnsi" w:hAnsiTheme="minorHAnsi" w:cs="Times New Roman"/>
          <w:bCs w:val="0"/>
          <w:sz w:val="22"/>
          <w:szCs w:val="22"/>
        </w:rPr>
        <w:t>Relaciones con terceros</w:t>
      </w:r>
      <w:bookmarkEnd w:id="2599"/>
      <w:bookmarkEnd w:id="2600"/>
      <w:bookmarkEnd w:id="2601"/>
      <w:bookmarkEnd w:id="2602"/>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2603" w:name="_cp_text_1_2479"/>
      <w:r w:rsidRPr="00A3553A">
        <w:rPr>
          <w:rFonts w:asciiTheme="minorHAnsi" w:hAnsiTheme="minorHAnsi"/>
          <w:lang w:val="es-PE"/>
        </w:rPr>
        <w:t xml:space="preserve">Todos </w:t>
      </w:r>
      <w:bookmarkEnd w:id="2603"/>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2604" w:name="_cp_text_1_2481"/>
      <w:r w:rsidRPr="00A3553A">
        <w:rPr>
          <w:rFonts w:asciiTheme="minorHAnsi" w:hAnsiTheme="minorHAnsi"/>
          <w:lang w:val="es-PE"/>
        </w:rPr>
        <w:t xml:space="preserve">así también como </w:t>
      </w:r>
      <w:bookmarkEnd w:id="2604"/>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2605" w:name="_cp_text_1_2483"/>
      <w:r w:rsidRPr="00A3553A">
        <w:rPr>
          <w:rFonts w:asciiTheme="minorHAnsi" w:hAnsiTheme="minorHAnsi"/>
          <w:lang w:val="es-PE"/>
        </w:rPr>
        <w:t xml:space="preserve">cláusulas </w:t>
      </w:r>
      <w:bookmarkEnd w:id="2605"/>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2606"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2606"/>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2607" w:name="_Ref45018757"/>
      <w:r w:rsidRPr="00A3553A">
        <w:rPr>
          <w:rFonts w:asciiTheme="minorHAnsi" w:hAnsiTheme="minorHAnsi"/>
          <w:lang w:val="es-PE"/>
        </w:rPr>
        <w:t xml:space="preserve">Limitar su plazo de vigencia, a fin </w:t>
      </w:r>
      <w:bookmarkStart w:id="2608" w:name="_cp_text_1_2484"/>
      <w:r w:rsidRPr="00A3553A">
        <w:rPr>
          <w:rFonts w:asciiTheme="minorHAnsi" w:hAnsiTheme="minorHAnsi"/>
          <w:lang w:val="es-PE"/>
        </w:rPr>
        <w:t xml:space="preserve">de </w:t>
      </w:r>
      <w:bookmarkEnd w:id="2608"/>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2607"/>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2609" w:name="_cp_text_1_2486"/>
      <w:r w:rsidRPr="00A3553A">
        <w:rPr>
          <w:rFonts w:asciiTheme="minorHAnsi" w:hAnsiTheme="minorHAnsi"/>
          <w:lang w:val="es-PE"/>
        </w:rPr>
        <w:t xml:space="preserve">para </w:t>
      </w:r>
      <w:bookmarkEnd w:id="2609"/>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w:t>
      </w:r>
      <w:r w:rsidRPr="00A3553A">
        <w:rPr>
          <w:rFonts w:asciiTheme="minorHAnsi" w:hAnsiTheme="minorHAnsi"/>
          <w:lang w:val="es-PE"/>
        </w:rPr>
        <w:lastRenderedPageBreak/>
        <w:t xml:space="preserve">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23AC271C" w:rsidR="000A18EB" w:rsidRPr="00A3553A" w:rsidRDefault="000A18EB" w:rsidP="000A18EB">
      <w:pPr>
        <w:adjustRightInd/>
        <w:ind w:left="709"/>
        <w:rPr>
          <w:rFonts w:asciiTheme="minorHAnsi" w:hAnsiTheme="minorHAnsi"/>
          <w:lang w:val="es-PE"/>
        </w:rPr>
      </w:pPr>
      <w:bookmarkStart w:id="2610"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3502E1">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3502E1">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los términos de los referidos contratos, incluyendo la potestad de </w:t>
      </w:r>
      <w:r w:rsidR="00D55DA4">
        <w:t>resolverlos</w:t>
      </w:r>
      <w:r w:rsidRPr="00A3553A">
        <w:rPr>
          <w:rFonts w:asciiTheme="minorHAnsi" w:hAnsiTheme="minorHAnsi"/>
          <w:lang w:val="es-PE"/>
        </w:rPr>
        <w:t>.</w:t>
      </w:r>
    </w:p>
    <w:bookmarkEnd w:id="2610"/>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ningún caso el CONCESIONARIO se exime de toda responsabilidad frente al CONCEDENTE, por actos derivados de la ejecución de los contratos suscritos con terceros, 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Heading2"/>
        <w:numPr>
          <w:ilvl w:val="0"/>
          <w:numId w:val="0"/>
        </w:numPr>
        <w:adjustRightInd/>
        <w:rPr>
          <w:rFonts w:asciiTheme="minorHAnsi" w:hAnsiTheme="minorHAnsi" w:cs="Times New Roman"/>
          <w:bCs w:val="0"/>
          <w:sz w:val="22"/>
          <w:szCs w:val="22"/>
        </w:rPr>
      </w:pPr>
      <w:bookmarkStart w:id="2611" w:name="_Toc864789"/>
      <w:bookmarkStart w:id="2612" w:name="_Toc30781449"/>
      <w:bookmarkStart w:id="2613" w:name="_Toc60739027"/>
      <w:bookmarkStart w:id="2614" w:name="_Toc77226695"/>
      <w:r w:rsidRPr="00A3553A">
        <w:rPr>
          <w:rFonts w:asciiTheme="minorHAnsi" w:hAnsiTheme="minorHAnsi" w:cs="Times New Roman"/>
          <w:bCs w:val="0"/>
          <w:sz w:val="22"/>
          <w:szCs w:val="22"/>
        </w:rPr>
        <w:t>Relaciones con el personal</w:t>
      </w:r>
      <w:bookmarkEnd w:id="2611"/>
      <w:bookmarkEnd w:id="2612"/>
      <w:bookmarkEnd w:id="2613"/>
      <w:bookmarkEnd w:id="2614"/>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2615" w:name="_cp_text_1_2489"/>
      <w:r w:rsidRPr="00A3553A">
        <w:rPr>
          <w:rFonts w:asciiTheme="minorHAnsi" w:hAnsiTheme="minorHAnsi"/>
          <w:lang w:val="es-PE"/>
        </w:rPr>
        <w:t>estos</w:t>
      </w:r>
      <w:bookmarkEnd w:id="2615"/>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264DC134"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3502E1">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Heading2"/>
        <w:ind w:left="1843" w:hanging="1843"/>
        <w:rPr>
          <w:rFonts w:asciiTheme="minorHAnsi" w:hAnsiTheme="minorHAnsi" w:cs="Times New Roman"/>
          <w:sz w:val="22"/>
          <w:szCs w:val="22"/>
        </w:rPr>
      </w:pPr>
      <w:bookmarkStart w:id="2616" w:name="_Toc30781450"/>
      <w:bookmarkStart w:id="2617" w:name="_Toc60739028"/>
      <w:bookmarkStart w:id="2618" w:name="_Toc77226696"/>
      <w:r w:rsidRPr="00A3553A">
        <w:rPr>
          <w:rFonts w:asciiTheme="minorHAnsi" w:hAnsiTheme="minorHAnsi" w:cs="Times New Roman"/>
          <w:sz w:val="22"/>
          <w:szCs w:val="22"/>
        </w:rPr>
        <w:t>COMPETENCIAS ADMINISTRATIVAS</w:t>
      </w:r>
      <w:bookmarkEnd w:id="2616"/>
      <w:bookmarkEnd w:id="2617"/>
      <w:bookmarkEnd w:id="2618"/>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619" w:name="_Toc30781451"/>
      <w:bookmarkStart w:id="2620" w:name="_Toc60739029"/>
      <w:bookmarkStart w:id="2621" w:name="_Toc77226697"/>
      <w:r w:rsidRPr="00A3553A">
        <w:rPr>
          <w:rFonts w:asciiTheme="minorHAnsi" w:hAnsiTheme="minorHAnsi" w:cs="Times New Roman"/>
          <w:bCs w:val="0"/>
          <w:sz w:val="22"/>
          <w:szCs w:val="22"/>
        </w:rPr>
        <w:t>Disposiciones comunes</w:t>
      </w:r>
      <w:bookmarkEnd w:id="2619"/>
      <w:bookmarkEnd w:id="2620"/>
      <w:bookmarkEnd w:id="2621"/>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ListParagraph"/>
        <w:numPr>
          <w:ilvl w:val="0"/>
          <w:numId w:val="26"/>
        </w:numPr>
        <w:tabs>
          <w:tab w:val="left" w:pos="709"/>
        </w:tabs>
        <w:adjustRightInd/>
        <w:outlineLvl w:val="9"/>
        <w:rPr>
          <w:rFonts w:asciiTheme="minorHAnsi" w:hAnsiTheme="minorHAnsi" w:cs="Times New Roman"/>
          <w:vanish/>
          <w:lang w:val="es-PE"/>
        </w:rPr>
      </w:pPr>
      <w:bookmarkStart w:id="2622" w:name="_Ref422330294"/>
    </w:p>
    <w:p w14:paraId="269B703C" w14:textId="77777777" w:rsidR="006A650A" w:rsidRPr="00A3553A" w:rsidRDefault="006A650A" w:rsidP="006A650A">
      <w:pPr>
        <w:pStyle w:val="ListParagraph"/>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2622"/>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623" w:name="_Toc30781452"/>
      <w:bookmarkStart w:id="2624" w:name="_Toc60739030"/>
      <w:bookmarkStart w:id="2625" w:name="_Toc77226698"/>
      <w:r w:rsidRPr="00A3553A">
        <w:rPr>
          <w:rFonts w:asciiTheme="minorHAnsi" w:hAnsiTheme="minorHAnsi" w:cs="Times New Roman"/>
          <w:bCs w:val="0"/>
          <w:sz w:val="22"/>
          <w:szCs w:val="22"/>
        </w:rPr>
        <w:t>Opiniones previas</w:t>
      </w:r>
      <w:bookmarkEnd w:id="2623"/>
      <w:bookmarkEnd w:id="2624"/>
      <w:bookmarkEnd w:id="2625"/>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Cuando el CONCEDENTE requiera contar con la opinión previa de la SUNASS, y no se hubiese establecido expresamente el procedimiento en las cláusulas correspondientes, se 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2626" w:name="_Ref45118217"/>
      <w:r w:rsidRPr="00A3553A">
        <w:rPr>
          <w:rFonts w:asciiTheme="minorHAnsi" w:hAnsiTheme="minorHAnsi" w:cs="Times New Roman"/>
          <w:lang w:val="es-PE"/>
        </w:rPr>
        <w:t>Cuando no se hubiesen establecido expresamente plazos, se deberán observar las siguientes reglas:</w:t>
      </w:r>
      <w:bookmarkEnd w:id="2626"/>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2627" w:name="_cp_text_1_2491"/>
      <w:r w:rsidRPr="00A3553A">
        <w:rPr>
          <w:rFonts w:asciiTheme="minorHAnsi" w:hAnsiTheme="minorHAnsi"/>
          <w:szCs w:val="22"/>
        </w:rPr>
        <w:t xml:space="preserve">más </w:t>
      </w:r>
      <w:bookmarkEnd w:id="2627"/>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2628" w:name="_cp_text_1_2492"/>
      <w:r w:rsidRPr="00A3553A">
        <w:rPr>
          <w:rFonts w:asciiTheme="minorHAnsi" w:hAnsiTheme="minorHAnsi"/>
          <w:szCs w:val="22"/>
        </w:rPr>
        <w:t xml:space="preserve">, por única vez, </w:t>
      </w:r>
      <w:bookmarkEnd w:id="2628"/>
      <w:r w:rsidRPr="00A3553A">
        <w:rPr>
          <w:rFonts w:asciiTheme="minorHAnsi" w:hAnsiTheme="minorHAnsi"/>
          <w:szCs w:val="22"/>
        </w:rPr>
        <w:t xml:space="preserve">dentro de los primeros diez (10) Días de recibida la solicitud para emitir opinión, pudiendo </w:t>
      </w:r>
      <w:bookmarkStart w:id="2629" w:name="_cp_text_1_2494"/>
      <w:r w:rsidRPr="00A3553A">
        <w:rPr>
          <w:rFonts w:asciiTheme="minorHAnsi" w:hAnsiTheme="minorHAnsi"/>
          <w:szCs w:val="22"/>
        </w:rPr>
        <w:t xml:space="preserve">reiterarse el pedido en caso de que no se haya cumplido con </w:t>
      </w:r>
      <w:bookmarkEnd w:id="2629"/>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 xml:space="preserve">El CONCESIONARIO deberá presentar los informes periódicos, estadísticas y cualquier otro dato con relación a sus actividades y operaciones, en las formas y plazos que se establezcan </w:t>
      </w:r>
      <w:r w:rsidRPr="00A3553A">
        <w:rPr>
          <w:rFonts w:asciiTheme="minorHAnsi" w:hAnsiTheme="minorHAnsi" w:cs="Times New Roman"/>
          <w:lang w:val="es-PE"/>
        </w:rPr>
        <w:lastRenderedPageBreak/>
        <w:t>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630" w:name="_Toc30781453"/>
      <w:bookmarkStart w:id="2631" w:name="_Toc60739031"/>
      <w:bookmarkStart w:id="2632" w:name="_Toc77226699"/>
      <w:r w:rsidRPr="00A3553A">
        <w:rPr>
          <w:rFonts w:asciiTheme="minorHAnsi" w:hAnsiTheme="minorHAnsi" w:cs="Times New Roman"/>
          <w:bCs w:val="0"/>
          <w:sz w:val="22"/>
          <w:szCs w:val="22"/>
        </w:rPr>
        <w:t>Competencias y facultades de la SUNASS</w:t>
      </w:r>
      <w:bookmarkEnd w:id="2630"/>
      <w:bookmarkEnd w:id="2631"/>
      <w:bookmarkEnd w:id="2632"/>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2633" w:name="_Ref45011838"/>
      <w:r w:rsidRPr="00A3553A">
        <w:rPr>
          <w:rFonts w:asciiTheme="minorHAnsi" w:hAnsiTheme="minorHAnsi" w:cs="Times New Roman"/>
        </w:rPr>
        <w:t>De la función de supervisión</w:t>
      </w:r>
      <w:bookmarkEnd w:id="2633"/>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1951D054"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w:t>
      </w:r>
      <w:r w:rsidR="005776EC">
        <w:rPr>
          <w:rFonts w:asciiTheme="minorHAnsi" w:hAnsiTheme="minorHAnsi"/>
          <w:szCs w:val="22"/>
        </w:rPr>
        <w:t>sobre</w:t>
      </w:r>
      <w:r w:rsidR="00F5752A" w:rsidRPr="00F5752A">
        <w:rPr>
          <w:rFonts w:asciiTheme="minorHAnsi" w:hAnsiTheme="minorHAnsi"/>
          <w:szCs w:val="22"/>
        </w:rPr>
        <w:t xml:space="preserve"> las </w:t>
      </w:r>
      <w:r w:rsidR="005776EC">
        <w:rPr>
          <w:rFonts w:asciiTheme="minorHAnsi" w:hAnsiTheme="minorHAnsi"/>
          <w:szCs w:val="22"/>
        </w:rPr>
        <w:t>materias expresadas</w:t>
      </w:r>
      <w:r w:rsidR="00F5752A" w:rsidRPr="00F5752A">
        <w:rPr>
          <w:rFonts w:asciiTheme="minorHAnsi" w:hAnsiTheme="minorHAnsi"/>
          <w:szCs w:val="22"/>
        </w:rPr>
        <w:t xml:space="preserve">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77C4200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3502E1">
        <w:rPr>
          <w:rFonts w:asciiTheme="minorHAnsi" w:hAnsiTheme="minorHAnsi" w:cs="Times New Roman"/>
        </w:rPr>
        <w:t>13.12</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2634"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2634"/>
      <w:r w:rsidRPr="00A3553A">
        <w:rPr>
          <w:rFonts w:asciiTheme="minorHAnsi" w:hAnsiTheme="minorHAnsi"/>
          <w:szCs w:val="22"/>
        </w:rPr>
        <w:t xml:space="preserve"> </w:t>
      </w:r>
    </w:p>
    <w:p w14:paraId="07EB99D1" w14:textId="77777777" w:rsidR="00806AEF" w:rsidRPr="00A3553A" w:rsidRDefault="00806AEF" w:rsidP="005A44F6">
      <w:pPr>
        <w:pStyle w:val="Title"/>
        <w:jc w:val="both"/>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2635" w:name="_Ref45011882"/>
      <w:r w:rsidRPr="001F104B">
        <w:rPr>
          <w:rFonts w:asciiTheme="minorHAnsi" w:hAnsiTheme="minorHAnsi"/>
          <w:szCs w:val="22"/>
        </w:rPr>
        <w:t xml:space="preserve">Información mensual que </w:t>
      </w:r>
      <w:bookmarkStart w:id="2636" w:name="_cp_text_1_2500"/>
      <w:r w:rsidRPr="001F104B">
        <w:rPr>
          <w:rFonts w:asciiTheme="minorHAnsi" w:hAnsiTheme="minorHAnsi"/>
          <w:szCs w:val="22"/>
        </w:rPr>
        <w:t xml:space="preserve">sustente </w:t>
      </w:r>
      <w:bookmarkEnd w:id="2636"/>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2635"/>
      <w:r w:rsidRPr="004A02CE">
        <w:rPr>
          <w:rFonts w:asciiTheme="minorHAnsi" w:hAnsiTheme="minorHAnsi"/>
          <w:szCs w:val="22"/>
        </w:rPr>
        <w:t xml:space="preserve"> </w:t>
      </w:r>
    </w:p>
    <w:p w14:paraId="28EEA8B6" w14:textId="77777777" w:rsidR="005776EC" w:rsidRPr="009A0129" w:rsidRDefault="005776EC" w:rsidP="009A0129">
      <w:pPr>
        <w:pStyle w:val="Title"/>
      </w:pPr>
    </w:p>
    <w:p w14:paraId="3B8EF0D4" w14:textId="54F326AE"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w:t>
      </w:r>
      <w:r>
        <w:rPr>
          <w:rFonts w:asciiTheme="minorHAnsi" w:hAnsiTheme="minorHAnsi"/>
          <w:szCs w:val="22"/>
        </w:rPr>
        <w:lastRenderedPageBreak/>
        <w:t xml:space="preserve">lodos producidos por la Infraestructura a Cargo del </w:t>
      </w:r>
      <w:r w:rsidR="009F7D44">
        <w:rPr>
          <w:rFonts w:asciiTheme="minorHAnsi" w:hAnsiTheme="minorHAnsi"/>
          <w:szCs w:val="22"/>
        </w:rPr>
        <w:t>CONCESIONARIO</w:t>
      </w:r>
      <w:r>
        <w:rPr>
          <w:rFonts w:asciiTheme="minorHAnsi" w:hAnsiTheme="minorHAnsi"/>
          <w:szCs w:val="22"/>
        </w:rPr>
        <w:t xml:space="preserve">. </w:t>
      </w:r>
    </w:p>
    <w:p w14:paraId="1D2F98C9" w14:textId="77777777" w:rsidR="004D30A0" w:rsidRPr="00483EF4" w:rsidRDefault="004D30A0" w:rsidP="00483EF4">
      <w:pPr>
        <w:pStyle w:val="Title"/>
      </w:pPr>
    </w:p>
    <w:p w14:paraId="45194A2D" w14:textId="4103CDFE" w:rsidR="004D30A0" w:rsidRDefault="00E07C61" w:rsidP="00483EF4">
      <w:pPr>
        <w:pStyle w:val="Title"/>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66CB1CDD" w14:textId="77777777" w:rsidR="00806AEF" w:rsidRDefault="00806AEF" w:rsidP="00C035EB">
      <w:pPr>
        <w:pStyle w:val="Cuadrculamediana21"/>
        <w:rPr>
          <w:rFonts w:asciiTheme="minorHAnsi" w:hAnsiTheme="minorHAnsi"/>
        </w:rPr>
      </w:pPr>
    </w:p>
    <w:p w14:paraId="191F46D2" w14:textId="77777777" w:rsidR="00E377B4" w:rsidRPr="00E377B4" w:rsidRDefault="00E377B4" w:rsidP="009A0129">
      <w:pPr>
        <w:numPr>
          <w:ilvl w:val="1"/>
          <w:numId w:val="26"/>
        </w:numPr>
        <w:tabs>
          <w:tab w:val="left" w:pos="709"/>
        </w:tabs>
        <w:adjustRightInd/>
        <w:ind w:left="709" w:hanging="709"/>
        <w:rPr>
          <w:rFonts w:asciiTheme="minorHAnsi" w:hAnsiTheme="minorHAnsi"/>
        </w:rPr>
      </w:pPr>
      <w:r w:rsidRPr="00E377B4">
        <w:rPr>
          <w:rFonts w:asciiTheme="minorHAnsi" w:hAnsiTheme="minorHAnsi"/>
        </w:rPr>
        <w:t xml:space="preserve">De la función </w:t>
      </w:r>
      <w:r w:rsidR="000E0568">
        <w:rPr>
          <w:rFonts w:asciiTheme="minorHAnsi" w:hAnsiTheme="minorHAnsi"/>
        </w:rPr>
        <w:t>de regulación económica</w:t>
      </w:r>
    </w:p>
    <w:p w14:paraId="5FEC956B" w14:textId="77777777" w:rsidR="00E377B4" w:rsidRDefault="00E377B4" w:rsidP="000E0568">
      <w:pPr>
        <w:pStyle w:val="Cuadrculamediana21"/>
        <w:jc w:val="both"/>
        <w:rPr>
          <w:rFonts w:asciiTheme="minorHAnsi" w:hAnsiTheme="minorHAnsi"/>
        </w:rPr>
      </w:pPr>
    </w:p>
    <w:p w14:paraId="122D0D61"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En cuanto a la función de regulación económica, la SUNASS es competente para la fijación, revisión, reajuste del nivel, determinación de la estructura tarifaria y de cargos de acceso del PSS, así como la regulación económica de los servicios de saneamiento en virtud de los contratos de asociación público privada con el objetivo garantizar la disponibilidad y gestión eficiente y sostenible de los servicios de saneamiento.  En dicho marco la SUNASS regula las siguientes materias del presente Contrato:</w:t>
      </w:r>
    </w:p>
    <w:p w14:paraId="6566FE1B"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valuar y determinar la ruptura del equilibrio económico financiero, así como determinar el monto de compensación que permita restituir dicho equilibrio, conforme a lo establecido en la Cláusula 8.29.</w:t>
      </w:r>
    </w:p>
    <w:p w14:paraId="3B2F30AB" w14:textId="77777777" w:rsidR="000E0568" w:rsidRPr="000E0568" w:rsidRDefault="000E0568" w:rsidP="009A0129">
      <w:pPr>
        <w:pStyle w:val="Cuadrculamediana21"/>
        <w:ind w:left="1985"/>
        <w:jc w:val="both"/>
        <w:rPr>
          <w:rFonts w:asciiTheme="minorHAnsi" w:hAnsiTheme="minorHAnsi"/>
        </w:rPr>
      </w:pPr>
    </w:p>
    <w:p w14:paraId="1C6AE850"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Emitir opinión respecto al sustento de los costos adicionales por calificación de residuos peligrosos, conforme a lo establecido en la Cláusula 8.14. </w:t>
      </w:r>
    </w:p>
    <w:p w14:paraId="4C5F16E2" w14:textId="77777777" w:rsidR="000E0568" w:rsidRDefault="000E0568" w:rsidP="009A0129">
      <w:pPr>
        <w:pStyle w:val="Cuadrculamediana21"/>
        <w:ind w:left="1985"/>
        <w:jc w:val="both"/>
        <w:rPr>
          <w:rFonts w:asciiTheme="minorHAnsi" w:hAnsiTheme="minorHAnsi"/>
        </w:rPr>
      </w:pPr>
    </w:p>
    <w:p w14:paraId="76FDC36D"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mitir opinión respecto a los costos o inversiones adicionales y mecanismo de compensación, en caso sean requeridos, para el aprovechamiento y comercialización de las residuales tratadas, residuos sólidos, lodos, y demás subproductos generados por la ejecución del Proyecto de acuerdo con lo establecido en la Cláusula 8.44.</w:t>
      </w:r>
    </w:p>
    <w:p w14:paraId="003F18F3" w14:textId="77777777" w:rsidR="000E0568" w:rsidRDefault="000E0568" w:rsidP="009A0129">
      <w:pPr>
        <w:pStyle w:val="Cuadrculamediana21"/>
        <w:ind w:left="1985"/>
        <w:jc w:val="both"/>
        <w:rPr>
          <w:rFonts w:asciiTheme="minorHAnsi" w:hAnsiTheme="minorHAnsi"/>
        </w:rPr>
      </w:pPr>
    </w:p>
    <w:p w14:paraId="0FACC892"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Brindar atención a las solicitudes de aprobación o reajuste tarifario tramitadas por el PSS, a fin de cubrir las obligaciones financieras derivadas del Proyecto, de acuerdo con lo establecido en el literal k) de la Cláusula 6.24</w:t>
      </w:r>
      <w:r>
        <w:rPr>
          <w:rFonts w:asciiTheme="minorHAnsi" w:hAnsiTheme="minorHAnsi"/>
        </w:rPr>
        <w:t>.</w:t>
      </w:r>
    </w:p>
    <w:p w14:paraId="7297358C" w14:textId="77777777" w:rsidR="000E0568" w:rsidRDefault="000E0568" w:rsidP="009A0129">
      <w:pPr>
        <w:pStyle w:val="ListParagraph"/>
        <w:rPr>
          <w:rFonts w:asciiTheme="minorHAnsi" w:hAnsiTheme="minorHAnsi"/>
        </w:rPr>
      </w:pPr>
    </w:p>
    <w:p w14:paraId="2DEE2005"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Otros casos previstos en el presente Contrato. </w:t>
      </w:r>
    </w:p>
    <w:p w14:paraId="234F3BE8" w14:textId="77777777" w:rsidR="000E0568" w:rsidRPr="000E0568" w:rsidRDefault="000E0568" w:rsidP="009A0129">
      <w:pPr>
        <w:pStyle w:val="Cuadrculamediana21"/>
        <w:jc w:val="both"/>
        <w:rPr>
          <w:rFonts w:asciiTheme="minorHAnsi" w:hAnsiTheme="minorHAnsi"/>
        </w:rPr>
      </w:pPr>
      <w:r w:rsidRPr="000E0568">
        <w:rPr>
          <w:rFonts w:asciiTheme="minorHAnsi" w:hAnsiTheme="minorHAnsi"/>
        </w:rPr>
        <w:t xml:space="preserve"> </w:t>
      </w:r>
    </w:p>
    <w:p w14:paraId="31B9EFD3"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l CONCESIONARIO deberá presentar a la SUNASS, </w:t>
      </w:r>
      <w:r w:rsidR="00F81250">
        <w:rPr>
          <w:rFonts w:asciiTheme="minorHAnsi" w:hAnsiTheme="minorHAnsi"/>
        </w:rPr>
        <w:t>con copia al CONCEDENTE, los siguientes informes</w:t>
      </w:r>
      <w:r w:rsidRPr="000E0568">
        <w:rPr>
          <w:rFonts w:asciiTheme="minorHAnsi" w:hAnsiTheme="minorHAnsi"/>
        </w:rPr>
        <w:t xml:space="preserve">: </w:t>
      </w:r>
    </w:p>
    <w:p w14:paraId="45324280" w14:textId="77777777" w:rsidR="000E0568" w:rsidRPr="000E0568" w:rsidRDefault="000E0568" w:rsidP="009A0129">
      <w:pPr>
        <w:pStyle w:val="Cuadrculamediana21"/>
        <w:jc w:val="both"/>
        <w:rPr>
          <w:rFonts w:asciiTheme="minorHAnsi" w:hAnsiTheme="minorHAnsi"/>
        </w:rPr>
      </w:pPr>
    </w:p>
    <w:p w14:paraId="342E01F7" w14:textId="77777777" w:rsidR="000E0568" w:rsidRPr="000E0568" w:rsidRDefault="000E0568" w:rsidP="009A0129">
      <w:pPr>
        <w:pStyle w:val="Cuadrculamediana21"/>
        <w:numPr>
          <w:ilvl w:val="0"/>
          <w:numId w:val="225"/>
        </w:numPr>
        <w:ind w:left="1985" w:hanging="425"/>
        <w:jc w:val="both"/>
        <w:rPr>
          <w:rFonts w:asciiTheme="minorHAnsi" w:hAnsiTheme="minorHAnsi"/>
        </w:rPr>
      </w:pPr>
      <w:r w:rsidRPr="000E0568">
        <w:rPr>
          <w:rFonts w:asciiTheme="minorHAnsi" w:hAnsiTheme="minorHAnsi"/>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r w:rsidR="00300958">
        <w:rPr>
          <w:rFonts w:asciiTheme="minorHAnsi" w:hAnsiTheme="minorHAnsi"/>
        </w:rPr>
        <w:t xml:space="preserve"> dentro de los noventa (90) Días Calendario de iniciado cada Año Calendario. </w:t>
      </w:r>
      <w:r w:rsidRPr="000E0568">
        <w:rPr>
          <w:rFonts w:asciiTheme="minorHAnsi" w:hAnsiTheme="minorHAnsi"/>
        </w:rPr>
        <w:t>La información trimestral debe</w:t>
      </w:r>
      <w:r w:rsidR="00300958">
        <w:rPr>
          <w:rFonts w:asciiTheme="minorHAnsi" w:hAnsiTheme="minorHAnsi"/>
        </w:rPr>
        <w:t>rá ser presentada dentro de los treinta (30) Días Calendario de finalizado cada trimestre de cada Año Calendario, y deberá</w:t>
      </w:r>
      <w:r w:rsidRPr="000E0568">
        <w:rPr>
          <w:rFonts w:asciiTheme="minorHAnsi" w:hAnsiTheme="minorHAnsi"/>
        </w:rPr>
        <w:t xml:space="preserv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640E35EC" w14:textId="77777777" w:rsidR="000E0568" w:rsidRPr="000E0568" w:rsidRDefault="000E0568" w:rsidP="009A0129">
      <w:pPr>
        <w:pStyle w:val="Cuadrculamediana21"/>
        <w:jc w:val="both"/>
        <w:rPr>
          <w:rFonts w:asciiTheme="minorHAnsi" w:hAnsiTheme="minorHAnsi"/>
        </w:rPr>
      </w:pPr>
    </w:p>
    <w:p w14:paraId="10378CBB" w14:textId="77777777" w:rsidR="000E0568" w:rsidRPr="00E377B4" w:rsidRDefault="00300958" w:rsidP="009A0129">
      <w:pPr>
        <w:pStyle w:val="Cuadrculamediana21"/>
        <w:numPr>
          <w:ilvl w:val="0"/>
          <w:numId w:val="225"/>
        </w:numPr>
        <w:ind w:left="1985" w:hanging="425"/>
        <w:jc w:val="both"/>
        <w:rPr>
          <w:rFonts w:asciiTheme="minorHAnsi" w:hAnsiTheme="minorHAnsi"/>
        </w:rPr>
      </w:pPr>
      <w:r>
        <w:rPr>
          <w:rFonts w:asciiTheme="minorHAnsi" w:hAnsiTheme="minorHAnsi"/>
        </w:rPr>
        <w:t>Dentro de los primeros diez (10) días Calendario del mes que corresponda, i</w:t>
      </w:r>
      <w:r w:rsidR="000E0568" w:rsidRPr="000E0568">
        <w:rPr>
          <w:rFonts w:asciiTheme="minorHAnsi" w:hAnsiTheme="minorHAnsi"/>
        </w:rPr>
        <w:t>nformación mensual de todos los ingresos percibidos por el CONCESIONARIO, identificando el tipo de ingreso. Cada ingreso deberá ser presentado debidamente discriminado.</w:t>
      </w:r>
    </w:p>
    <w:p w14:paraId="2D8FB81E" w14:textId="77777777" w:rsidR="00806AEF" w:rsidRPr="00A3553A" w:rsidRDefault="00806AEF" w:rsidP="007A66D9">
      <w:pPr>
        <w:pStyle w:val="Cuadrculamediana21"/>
        <w:ind w:left="1428"/>
        <w:rPr>
          <w:rFonts w:asciiTheme="minorHAnsi" w:hAnsiTheme="minorHAnsi"/>
        </w:rPr>
      </w:pPr>
    </w:p>
    <w:p w14:paraId="7D97281E"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637" w:name="_Toc30781454"/>
      <w:bookmarkStart w:id="2638" w:name="_Toc60739032"/>
      <w:bookmarkStart w:id="2639" w:name="_Toc77226700"/>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2637"/>
      <w:bookmarkEnd w:id="2638"/>
      <w:bookmarkEnd w:id="2639"/>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2640"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2640"/>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acuerdo con lo dispuesto en el numeral 7 del artículo 79 de la Decreto Legislativo Nro. 1280, o norma que lo modifique o sustituya, la SUNASS está facultada para supervisar la ejecución de contratos de asociaciones público</w:t>
      </w:r>
      <w:r w:rsidR="00D14373" w:rsidRPr="00A3553A">
        <w:rPr>
          <w:rFonts w:asciiTheme="minorHAnsi" w:hAnsiTheme="minorHAnsi" w:cs="Times New Roman"/>
        </w:rPr>
        <w:t xml:space="preserve"> </w:t>
      </w:r>
      <w:r w:rsidRPr="00A3553A">
        <w:rPr>
          <w:rFonts w:asciiTheme="minorHAnsi" w:hAnsiTheme="minorHAnsi" w:cs="Times New Roman"/>
        </w:rPr>
        <w:t>privadas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2641" w:name="_cp_text_1_2504"/>
      <w:r w:rsidRPr="00A3553A">
        <w:rPr>
          <w:rFonts w:asciiTheme="minorHAnsi" w:hAnsiTheme="minorHAnsi" w:cs="Times New Roman"/>
        </w:rPr>
        <w:t xml:space="preserve">la </w:t>
      </w:r>
      <w:bookmarkEnd w:id="2641"/>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w:t>
      </w:r>
      <w:r w:rsidRPr="00A3553A">
        <w:rPr>
          <w:rFonts w:asciiTheme="minorHAnsi" w:hAnsiTheme="minorHAnsi" w:cs="Times New Roman"/>
        </w:rPr>
        <w:lastRenderedPageBreak/>
        <w:t xml:space="preserve">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Heading2"/>
        <w:ind w:left="1843" w:hanging="1843"/>
        <w:rPr>
          <w:rFonts w:asciiTheme="minorHAnsi" w:hAnsiTheme="minorHAnsi" w:cs="Times New Roman"/>
          <w:sz w:val="22"/>
          <w:szCs w:val="22"/>
        </w:rPr>
      </w:pPr>
      <w:bookmarkStart w:id="2642" w:name="_Toc30781455"/>
      <w:bookmarkStart w:id="2643" w:name="_Ref44689508"/>
      <w:bookmarkStart w:id="2644" w:name="_Ref44689861"/>
      <w:bookmarkStart w:id="2645" w:name="_Ref44690395"/>
      <w:bookmarkStart w:id="2646" w:name="_Ref45028779"/>
      <w:bookmarkStart w:id="2647" w:name="_Ref45029151"/>
      <w:bookmarkStart w:id="2648" w:name="_Ref45110516"/>
      <w:bookmarkStart w:id="2649" w:name="_Toc60739033"/>
      <w:bookmarkStart w:id="2650" w:name="_Toc77226701"/>
      <w:r w:rsidRPr="00A3553A">
        <w:rPr>
          <w:rFonts w:asciiTheme="minorHAnsi" w:hAnsiTheme="minorHAnsi" w:cs="Times New Roman"/>
          <w:sz w:val="22"/>
          <w:szCs w:val="22"/>
        </w:rPr>
        <w:t>FUERZA MAYOR O CASO FORTUITO</w:t>
      </w:r>
      <w:bookmarkEnd w:id="2642"/>
      <w:bookmarkEnd w:id="2643"/>
      <w:bookmarkEnd w:id="2644"/>
      <w:bookmarkEnd w:id="2645"/>
      <w:bookmarkEnd w:id="2646"/>
      <w:bookmarkEnd w:id="2647"/>
      <w:bookmarkEnd w:id="2648"/>
      <w:bookmarkEnd w:id="2649"/>
      <w:bookmarkEnd w:id="2650"/>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ListParagraph"/>
        <w:numPr>
          <w:ilvl w:val="0"/>
          <w:numId w:val="45"/>
        </w:numPr>
        <w:outlineLvl w:val="9"/>
        <w:rPr>
          <w:rFonts w:asciiTheme="minorHAnsi" w:hAnsiTheme="minorHAnsi"/>
          <w:vanish/>
          <w:lang w:val="es-PE" w:eastAsia="en-US"/>
        </w:rPr>
      </w:pPr>
      <w:bookmarkStart w:id="2651" w:name="_Ref297725876"/>
    </w:p>
    <w:p w14:paraId="3710A9E2" w14:textId="77777777" w:rsidR="00567FA5" w:rsidRPr="002128F5" w:rsidRDefault="00567FA5" w:rsidP="00C24D43">
      <w:pPr>
        <w:pStyle w:val="ListParagraph"/>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2652" w:name="_cp_text_1_2505"/>
      <w:r w:rsidRPr="00A3553A">
        <w:rPr>
          <w:rFonts w:asciiTheme="minorHAnsi" w:hAnsiTheme="minorHAnsi"/>
          <w:szCs w:val="22"/>
        </w:rPr>
        <w:t>, conforme a lo previsto en el presente capítulo</w:t>
      </w:r>
      <w:bookmarkEnd w:id="2652"/>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2653"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2654" w:name="_cp_text_1_2509"/>
      <w:bookmarkEnd w:id="2653"/>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2654"/>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rcunstancia no imputable al CONCEDENTE, al PSS o al CONCESIONARIO, de naturaleza extraordinaria, imprevisible e irresistible, que les impida cumplir con las obligaciones a su cargo o cause su cumplimiento parcial, tardío o defectuoso</w:t>
      </w:r>
      <w:bookmarkStart w:id="2655" w:name="_cp_text_1_2511"/>
      <w:r w:rsidRPr="00A3553A">
        <w:rPr>
          <w:rFonts w:asciiTheme="minorHAnsi" w:hAnsiTheme="minorHAnsi" w:cs="Times New Roman"/>
          <w:lang w:val="es-PE"/>
        </w:rPr>
        <w:t xml:space="preserve">; </w:t>
      </w:r>
    </w:p>
    <w:bookmarkEnd w:id="2655"/>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2656" w:name="_cp_text_1_2512"/>
      <w:r w:rsidRPr="00A3553A">
        <w:rPr>
          <w:rFonts w:asciiTheme="minorHAnsi" w:hAnsiTheme="minorHAnsi" w:cs="Times New Roman"/>
          <w:lang w:val="es-PE"/>
        </w:rPr>
        <w:t>(ii)</w:t>
      </w:r>
      <w:r w:rsidRPr="00A3553A">
        <w:rPr>
          <w:rFonts w:asciiTheme="minorHAnsi" w:hAnsiTheme="minorHAnsi" w:cs="Times New Roman"/>
          <w:lang w:val="es-PE"/>
        </w:rPr>
        <w:tab/>
      </w:r>
      <w:bookmarkEnd w:id="2656"/>
      <w:r w:rsidRPr="00A3553A">
        <w:rPr>
          <w:rFonts w:asciiTheme="minorHAnsi" w:hAnsiTheme="minorHAnsi" w:cs="Times New Roman"/>
          <w:lang w:val="es-PE"/>
        </w:rPr>
        <w:t xml:space="preserve">El </w:t>
      </w:r>
      <w:bookmarkStart w:id="2657" w:name="_cp_text_1_2514"/>
      <w:r w:rsidRPr="00A3553A">
        <w:rPr>
          <w:rFonts w:asciiTheme="minorHAnsi" w:hAnsiTheme="minorHAnsi" w:cs="Times New Roman"/>
          <w:lang w:val="es-PE"/>
        </w:rPr>
        <w:t>evento, condici</w:t>
      </w:r>
      <w:r w:rsidRPr="00A3553A">
        <w:rPr>
          <w:rFonts w:asciiTheme="minorHAnsi" w:hAnsiTheme="minorHAnsi" w:cs="Times New Roman"/>
          <w:lang w:val="es-MX"/>
        </w:rPr>
        <w:t>ón o circunstancia respectiva</w:t>
      </w:r>
      <w:r w:rsidRPr="00A3553A">
        <w:rPr>
          <w:rFonts w:asciiTheme="minorHAnsi" w:hAnsiTheme="minorHAnsi" w:cs="Times New Roman"/>
          <w:lang w:val="es-PE"/>
        </w:rPr>
        <w:t xml:space="preserve"> </w:t>
      </w:r>
      <w:bookmarkEnd w:id="2657"/>
      <w:r w:rsidRPr="00A3553A">
        <w:rPr>
          <w:rFonts w:asciiTheme="minorHAnsi" w:hAnsiTheme="minorHAnsi" w:cs="Times New Roman"/>
          <w:lang w:val="es-PE"/>
        </w:rPr>
        <w:t xml:space="preserve">deberá estar fuera del control razonable de quien invoque la causal, la cual, a pesar </w:t>
      </w:r>
      <w:bookmarkStart w:id="2658" w:name="_cp_text_1_2515"/>
      <w:r w:rsidRPr="00A3553A">
        <w:rPr>
          <w:rFonts w:asciiTheme="minorHAnsi" w:hAnsiTheme="minorHAnsi" w:cs="Times New Roman"/>
          <w:lang w:val="es-PE"/>
        </w:rPr>
        <w:t xml:space="preserve">del ejercicio de diligencia debida y a pesar </w:t>
      </w:r>
      <w:bookmarkEnd w:id="2658"/>
      <w:r w:rsidRPr="00A3553A">
        <w:rPr>
          <w:rFonts w:asciiTheme="minorHAnsi" w:hAnsiTheme="minorHAnsi" w:cs="Times New Roman"/>
          <w:lang w:val="es-PE"/>
        </w:rPr>
        <w:t xml:space="preserve">de todos los esfuerzos </w:t>
      </w:r>
      <w:bookmarkStart w:id="2659" w:name="_cp_text_1_2516"/>
      <w:r w:rsidRPr="00A3553A">
        <w:rPr>
          <w:rFonts w:asciiTheme="minorHAnsi" w:hAnsiTheme="minorHAnsi" w:cs="Times New Roman"/>
          <w:lang w:val="es-PE"/>
        </w:rPr>
        <w:t xml:space="preserve">y medidas </w:t>
      </w:r>
      <w:bookmarkEnd w:id="2659"/>
      <w:r w:rsidRPr="00A3553A">
        <w:rPr>
          <w:rFonts w:asciiTheme="minorHAnsi" w:hAnsiTheme="minorHAnsi" w:cs="Times New Roman"/>
          <w:lang w:val="es-PE"/>
        </w:rPr>
        <w:t xml:space="preserve">razonables para </w:t>
      </w:r>
      <w:bookmarkStart w:id="2660" w:name="_cp_text_1_2518"/>
      <w:r w:rsidRPr="00A3553A">
        <w:rPr>
          <w:rFonts w:asciiTheme="minorHAnsi" w:hAnsiTheme="minorHAnsi" w:cs="Times New Roman"/>
          <w:lang w:val="es-PE"/>
        </w:rPr>
        <w:t xml:space="preserve">prevenir el evento, condición o circunstancia, evitar </w:t>
      </w:r>
      <w:bookmarkEnd w:id="2660"/>
      <w:r w:rsidRPr="00A3553A">
        <w:rPr>
          <w:rFonts w:asciiTheme="minorHAnsi" w:hAnsiTheme="minorHAnsi" w:cs="Times New Roman"/>
          <w:lang w:val="es-PE"/>
        </w:rPr>
        <w:t>o mitigar sus efectos, no puede evitar que se configure la situación de incumplimiento</w:t>
      </w:r>
      <w:bookmarkStart w:id="2661" w:name="_cp_text_1_2520"/>
      <w:r w:rsidRPr="00A3553A">
        <w:rPr>
          <w:rFonts w:asciiTheme="minorHAnsi" w:hAnsiTheme="minorHAnsi" w:cs="Times New Roman"/>
          <w:lang w:val="es-PE"/>
        </w:rPr>
        <w:t>;</w:t>
      </w:r>
      <w:bookmarkEnd w:id="2661"/>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2662" w:name="_cp_text_1_2522"/>
      <w:r w:rsidRPr="00A3553A">
        <w:rPr>
          <w:rFonts w:asciiTheme="minorHAnsi" w:hAnsiTheme="minorHAnsi" w:cs="Times New Roman"/>
          <w:lang w:val="es-PE"/>
        </w:rPr>
        <w:t>(iii)</w:t>
      </w:r>
      <w:r w:rsidRPr="00A3553A">
        <w:rPr>
          <w:rFonts w:asciiTheme="minorHAnsi" w:hAnsiTheme="minorHAnsi" w:cs="Times New Roman"/>
          <w:lang w:val="es-PE"/>
        </w:rPr>
        <w:tab/>
        <w:t>Dicho evento, condici</w:t>
      </w:r>
      <w:r w:rsidRPr="00A3553A">
        <w:rPr>
          <w:rFonts w:asciiTheme="minorHAnsi" w:hAnsiTheme="minorHAnsi" w:cs="Times New Roman"/>
        </w:rPr>
        <w:t xml:space="preserve">ón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2662"/>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625FD832"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2663" w:name="_cp_text_1_2523"/>
      <w:r w:rsidRPr="00A3553A">
        <w:rPr>
          <w:rFonts w:asciiTheme="minorHAnsi" w:hAnsiTheme="minorHAnsi" w:cs="Times New Roman"/>
          <w:lang w:val="es-PE"/>
        </w:rPr>
        <w:t xml:space="preserve">(iv)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3502E1">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2663"/>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paro, huelga, reclamo o protesta de trabajadores o terceras personas que no mantengan una relación laboral o comercial con el CONCESIONARIO</w:t>
      </w:r>
      <w:bookmarkStart w:id="2664" w:name="_cp_text_1_2524"/>
      <w:r w:rsidRPr="00A3553A">
        <w:rPr>
          <w:rFonts w:asciiTheme="minorHAnsi" w:hAnsiTheme="minorHAnsi"/>
          <w:szCs w:val="22"/>
          <w:lang w:val="es-PE"/>
        </w:rPr>
        <w:t xml:space="preserve"> o con las personas naturales o personas jurídicas contratadas por este</w:t>
      </w:r>
      <w:bookmarkEnd w:id="2664"/>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2665" w:name="_cp_text_1_2525"/>
      <w:r w:rsidRPr="00A3553A">
        <w:rPr>
          <w:rFonts w:asciiTheme="minorHAnsi" w:hAnsiTheme="minorHAnsi"/>
          <w:szCs w:val="22"/>
          <w:lang w:val="es-PE"/>
        </w:rPr>
        <w:t xml:space="preserve">, </w:t>
      </w:r>
      <w:bookmarkEnd w:id="2665"/>
      <w:r w:rsidRPr="00A3553A">
        <w:rPr>
          <w:rFonts w:asciiTheme="minorHAnsi" w:hAnsiTheme="minorHAnsi"/>
          <w:szCs w:val="22"/>
          <w:lang w:val="es-PE"/>
        </w:rPr>
        <w:t>a su vez</w:t>
      </w:r>
      <w:bookmarkStart w:id="2666" w:name="_cp_text_1_2526"/>
      <w:r w:rsidRPr="00A3553A">
        <w:rPr>
          <w:rFonts w:asciiTheme="minorHAnsi" w:hAnsiTheme="minorHAnsi"/>
          <w:szCs w:val="22"/>
          <w:lang w:val="es-PE"/>
        </w:rPr>
        <w:t xml:space="preserve">, </w:t>
      </w:r>
      <w:bookmarkEnd w:id="2666"/>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ListParagraph"/>
        <w:outlineLvl w:val="9"/>
        <w:rPr>
          <w:rFonts w:asciiTheme="minorHAnsi" w:hAnsiTheme="minorHAnsi" w:cs="Times New Roman"/>
          <w:lang w:val="es-PE"/>
        </w:rPr>
      </w:pPr>
    </w:p>
    <w:bookmarkEnd w:id="2651"/>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2667" w:name="_cp_text_1_2530"/>
      <w:r w:rsidRPr="00A3553A">
        <w:rPr>
          <w:rFonts w:asciiTheme="minorHAnsi" w:hAnsiTheme="minorHAnsi" w:cs="Times New Roman"/>
          <w:szCs w:val="22"/>
        </w:rPr>
        <w:t xml:space="preserve">los siguientes supuestos </w:t>
      </w:r>
      <w:bookmarkEnd w:id="2667"/>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2668" w:name="_cp_text_1_2532"/>
      <w:r w:rsidRPr="00A3553A">
        <w:rPr>
          <w:rFonts w:asciiTheme="minorHAnsi" w:hAnsiTheme="minorHAnsi" w:cs="Times New Roman"/>
          <w:szCs w:val="22"/>
        </w:rPr>
        <w:t>:</w:t>
      </w:r>
      <w:bookmarkEnd w:id="2668"/>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2669"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2669"/>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2670"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Cualquier falla atribuible al CONCESIONARIO o de las personas naturales o personas jurídicas contratadas por este para obtener o mantener cualquier aprobación o permiso requerido bajo el Contrato de Concesi</w:t>
      </w:r>
      <w:r w:rsidRPr="00A3553A">
        <w:rPr>
          <w:rFonts w:asciiTheme="minorHAnsi" w:hAnsiTheme="minorHAnsi" w:cs="Times New Roman"/>
        </w:rPr>
        <w:t>ón;</w:t>
      </w:r>
      <w:r w:rsidRPr="00A3553A">
        <w:rPr>
          <w:rFonts w:asciiTheme="minorHAnsi" w:hAnsiTheme="minorHAnsi" w:cs="Times New Roman"/>
          <w:lang w:val="es-PE"/>
        </w:rPr>
        <w:t xml:space="preserve"> </w:t>
      </w:r>
    </w:p>
    <w:bookmarkEnd w:id="2670"/>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2671" w:name="_cp_text_1_2537"/>
      <w:r w:rsidRPr="00A3553A">
        <w:rPr>
          <w:rFonts w:asciiTheme="minorHAnsi" w:hAnsiTheme="minorHAnsi" w:cs="Times New Roman"/>
          <w:lang w:val="es-PE"/>
        </w:rPr>
        <w:t>;</w:t>
      </w:r>
      <w:bookmarkStart w:id="2672" w:name="_cp_text_1_2535"/>
      <w:bookmarkStart w:id="2673" w:name="_cp_text_1_2536"/>
      <w:bookmarkEnd w:id="2672"/>
      <w:bookmarkEnd w:id="2673"/>
    </w:p>
    <w:bookmarkEnd w:id="2671"/>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2674"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2674"/>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22023C74"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2675"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3502E1">
        <w:rPr>
          <w:rFonts w:asciiTheme="minorHAnsi" w:hAnsiTheme="minorHAnsi" w:cs="Times New Roman"/>
          <w:lang w:val="es-PE"/>
        </w:rPr>
        <w:t>Anexo 5</w:t>
      </w:r>
      <w:r w:rsidR="005C2D33">
        <w:rPr>
          <w:rFonts w:asciiTheme="minorHAnsi" w:hAnsiTheme="minorHAnsi"/>
          <w:lang w:val="es-PE"/>
        </w:rPr>
        <w:fldChar w:fldCharType="end"/>
      </w:r>
      <w:bookmarkStart w:id="2676" w:name="_cp_text_1_2539"/>
      <w:bookmarkStart w:id="2677" w:name="_cp_text_1_2540"/>
      <w:bookmarkStart w:id="2678" w:name="_cp_text_1_2542"/>
      <w:bookmarkEnd w:id="2675"/>
      <w:bookmarkEnd w:id="2676"/>
      <w:bookmarkEnd w:id="2677"/>
      <w:r w:rsidRPr="00A3553A">
        <w:rPr>
          <w:rFonts w:asciiTheme="minorHAnsi" w:hAnsiTheme="minorHAnsi"/>
          <w:lang w:val="es-PE"/>
        </w:rPr>
        <w:t>.</w:t>
      </w:r>
    </w:p>
    <w:bookmarkEnd w:id="2678"/>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n caso el CONCESIONARIO invoque la fuerza mayor o caso fortuito deberá hacer los 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0EC3A7F5"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w:t>
      </w:r>
      <w:r w:rsidRPr="00A3553A">
        <w:rPr>
          <w:rFonts w:asciiTheme="minorHAnsi" w:hAnsiTheme="minorHAnsi" w:cs="Times New Roman"/>
          <w:szCs w:val="22"/>
        </w:rPr>
        <w:lastRenderedPageBreak/>
        <w:t xml:space="preserve">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3502E1">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2679"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2680" w:name="_cp_text_1_2544"/>
      <w:r w:rsidRPr="00A3553A">
        <w:rPr>
          <w:rFonts w:asciiTheme="minorHAnsi" w:hAnsiTheme="minorHAnsi" w:cs="Times New Roman"/>
          <w:szCs w:val="22"/>
        </w:rPr>
        <w:t xml:space="preserve">tan pronto como sea razonablemente posible, y en cualquier caso, a más tardar </w:t>
      </w:r>
      <w:bookmarkEnd w:id="2680"/>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2679"/>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y a la 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2681" w:name="_cp_text_1_2546"/>
      <w:r w:rsidRPr="00A3553A">
        <w:rPr>
          <w:rFonts w:asciiTheme="minorHAnsi" w:hAnsiTheme="minorHAnsi" w:cs="Times New Roman"/>
          <w:lang w:val="es-PE"/>
        </w:rPr>
        <w:t>suspensión</w:t>
      </w:r>
      <w:bookmarkEnd w:id="2681"/>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2682" w:name="_cp_text_1_2548"/>
      <w:r w:rsidRPr="00A3553A">
        <w:rPr>
          <w:rFonts w:asciiTheme="minorHAnsi" w:hAnsiTheme="minorHAnsi" w:cs="Times New Roman"/>
          <w:lang w:val="es-PE"/>
        </w:rPr>
        <w:t xml:space="preserve">suspensión </w:t>
      </w:r>
      <w:bookmarkEnd w:id="2682"/>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Días de 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2683" w:name="_cp_text_1_2550"/>
      <w:r w:rsidRPr="00A3553A">
        <w:rPr>
          <w:rFonts w:asciiTheme="minorHAnsi" w:hAnsiTheme="minorHAnsi" w:cs="Times New Roman"/>
          <w:lang w:val="es-PE"/>
        </w:rPr>
        <w:t xml:space="preserve">suspensión </w:t>
      </w:r>
      <w:bookmarkEnd w:id="2683"/>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72FA5566"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3502E1">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Heading2"/>
        <w:ind w:left="1843" w:hanging="1843"/>
        <w:rPr>
          <w:rFonts w:asciiTheme="minorHAnsi" w:hAnsiTheme="minorHAnsi" w:cs="Times New Roman"/>
          <w:sz w:val="22"/>
          <w:szCs w:val="22"/>
        </w:rPr>
      </w:pPr>
      <w:bookmarkStart w:id="2684" w:name="_Toc30781456"/>
      <w:bookmarkStart w:id="2685" w:name="_Ref44689444"/>
      <w:bookmarkStart w:id="2686" w:name="_Ref45014048"/>
      <w:bookmarkStart w:id="2687" w:name="_Ref45018285"/>
      <w:bookmarkStart w:id="2688" w:name="_Ref45121590"/>
      <w:bookmarkStart w:id="2689" w:name="_Ref46819786"/>
      <w:bookmarkStart w:id="2690" w:name="_Ref47135099"/>
      <w:bookmarkStart w:id="2691" w:name="_Toc60739034"/>
      <w:bookmarkStart w:id="2692" w:name="_Toc77226702"/>
      <w:r w:rsidRPr="008B7119">
        <w:rPr>
          <w:rFonts w:asciiTheme="minorHAnsi" w:hAnsiTheme="minorHAnsi" w:cs="Times New Roman"/>
          <w:sz w:val="22"/>
          <w:szCs w:val="22"/>
        </w:rPr>
        <w:t>MODIFICACIONES AL CONTRATO</w:t>
      </w:r>
      <w:bookmarkEnd w:id="2684"/>
      <w:bookmarkEnd w:id="2685"/>
      <w:bookmarkEnd w:id="2686"/>
      <w:bookmarkEnd w:id="2687"/>
      <w:bookmarkEnd w:id="2688"/>
      <w:bookmarkEnd w:id="2689"/>
      <w:bookmarkEnd w:id="2690"/>
      <w:bookmarkEnd w:id="2691"/>
      <w:bookmarkEnd w:id="2692"/>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ListParagraph"/>
        <w:numPr>
          <w:ilvl w:val="0"/>
          <w:numId w:val="27"/>
        </w:numPr>
        <w:outlineLvl w:val="9"/>
        <w:rPr>
          <w:rStyle w:val="NumerarCar"/>
          <w:rFonts w:asciiTheme="minorHAnsi" w:hAnsiTheme="minorHAnsi"/>
          <w:vanish/>
          <w:szCs w:val="22"/>
          <w:lang w:eastAsia="en-US"/>
        </w:rPr>
      </w:pPr>
      <w:bookmarkStart w:id="2693" w:name="_Ref369773345"/>
    </w:p>
    <w:p w14:paraId="3F17A37E" w14:textId="77777777" w:rsidR="00567FA5" w:rsidRPr="00A3553A" w:rsidRDefault="00567FA5" w:rsidP="00567FA5">
      <w:pPr>
        <w:pStyle w:val="ListParagraph"/>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2694" w:name="_cp_text_1_2552"/>
      <w:r w:rsidRPr="00A3553A">
        <w:rPr>
          <w:rFonts w:asciiTheme="minorHAnsi" w:hAnsiTheme="minorHAnsi" w:cs="Times New Roman"/>
          <w:szCs w:val="22"/>
        </w:rPr>
        <w:t>Proyecto</w:t>
      </w:r>
      <w:bookmarkEnd w:id="2694"/>
      <w:r w:rsidRPr="00A3553A">
        <w:rPr>
          <w:rFonts w:asciiTheme="minorHAnsi" w:hAnsiTheme="minorHAnsi" w:cs="Times New Roman"/>
          <w:szCs w:val="22"/>
        </w:rPr>
        <w:t>, y sean suscritas por los representantes de las Partes del Contrato de Concesión, con poder suficiente y cumplan con los requisitos pertinentes de las Leyes y Disposiciones 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2693"/>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2695"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2695"/>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Heading2"/>
        <w:ind w:left="1843" w:hanging="1843"/>
        <w:rPr>
          <w:rFonts w:asciiTheme="minorHAnsi" w:hAnsiTheme="minorHAnsi" w:cs="Times New Roman"/>
          <w:sz w:val="22"/>
          <w:szCs w:val="22"/>
        </w:rPr>
      </w:pPr>
      <w:bookmarkStart w:id="2696" w:name="_cp_blt_2_2570"/>
      <w:bookmarkStart w:id="2697" w:name="_Toc30781457"/>
      <w:bookmarkStart w:id="2698" w:name="_Ref44690426"/>
      <w:bookmarkStart w:id="2699" w:name="_Ref44692905"/>
      <w:bookmarkStart w:id="2700" w:name="_Ref44943803"/>
      <w:bookmarkStart w:id="2701" w:name="_Ref44944030"/>
      <w:bookmarkStart w:id="2702" w:name="_Ref44945929"/>
      <w:bookmarkStart w:id="2703" w:name="_Ref44946914"/>
      <w:bookmarkStart w:id="2704" w:name="_Ref45012059"/>
      <w:bookmarkStart w:id="2705" w:name="_Ref45013013"/>
      <w:bookmarkStart w:id="2706" w:name="_Ref45013090"/>
      <w:bookmarkStart w:id="2707" w:name="_Ref45014264"/>
      <w:bookmarkStart w:id="2708" w:name="_Ref45014282"/>
      <w:bookmarkStart w:id="2709" w:name="_Ref45019073"/>
      <w:bookmarkStart w:id="2710" w:name="_Ref45022036"/>
      <w:bookmarkStart w:id="2711" w:name="_Ref45023683"/>
      <w:bookmarkStart w:id="2712" w:name="_Ref45023882"/>
      <w:bookmarkStart w:id="2713" w:name="_Ref45024913"/>
      <w:bookmarkStart w:id="2714" w:name="_Ref45025039"/>
      <w:bookmarkStart w:id="2715" w:name="_Ref45025869"/>
      <w:bookmarkStart w:id="2716" w:name="_Ref45025896"/>
      <w:bookmarkStart w:id="2717" w:name="_Ref45028162"/>
      <w:bookmarkStart w:id="2718" w:name="_Ref45110641"/>
      <w:bookmarkStart w:id="2719" w:name="_Ref45121153"/>
      <w:bookmarkStart w:id="2720" w:name="_Toc60739035"/>
      <w:bookmarkStart w:id="2721" w:name="_Toc77226703"/>
      <w:bookmarkEnd w:id="2696"/>
      <w:r w:rsidRPr="00A3553A">
        <w:rPr>
          <w:rFonts w:asciiTheme="minorHAnsi" w:hAnsiTheme="minorHAnsi" w:cs="Times New Roman"/>
          <w:sz w:val="22"/>
          <w:szCs w:val="22"/>
        </w:rPr>
        <w:t>SOLUCIÓN DE CONTROVERSIAS</w:t>
      </w:r>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722" w:name="_Toc30781458"/>
      <w:bookmarkStart w:id="2723" w:name="_Toc60739036"/>
      <w:bookmarkStart w:id="2724" w:name="_Toc77226704"/>
      <w:r w:rsidRPr="00A3553A">
        <w:rPr>
          <w:rFonts w:asciiTheme="minorHAnsi" w:hAnsiTheme="minorHAnsi" w:cs="Times New Roman"/>
          <w:bCs w:val="0"/>
          <w:sz w:val="22"/>
          <w:szCs w:val="22"/>
        </w:rPr>
        <w:t>Leyes y Disposiciones Aplicables</w:t>
      </w:r>
      <w:bookmarkEnd w:id="2722"/>
      <w:bookmarkEnd w:id="2723"/>
      <w:bookmarkEnd w:id="2724"/>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ListParagraph"/>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ListParagraph"/>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725" w:name="_Toc30781459"/>
      <w:bookmarkStart w:id="2726" w:name="_Toc60739037"/>
      <w:bookmarkStart w:id="2727" w:name="_Toc77226705"/>
      <w:r w:rsidRPr="00A3553A">
        <w:rPr>
          <w:rFonts w:asciiTheme="minorHAnsi" w:hAnsiTheme="minorHAnsi" w:cs="Times New Roman"/>
          <w:bCs w:val="0"/>
          <w:sz w:val="22"/>
          <w:szCs w:val="22"/>
        </w:rPr>
        <w:t>Ámbito de aplicación</w:t>
      </w:r>
      <w:bookmarkEnd w:id="2725"/>
      <w:bookmarkEnd w:id="2726"/>
      <w:bookmarkEnd w:id="2727"/>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Este capítulo regula la solución de todas aquellas controversias que se generen entre las Partes del Contrato de Concesión, durante la Concesión, y aquellas relacionadas con la </w:t>
      </w:r>
      <w:r w:rsidRPr="00A3553A">
        <w:rPr>
          <w:rFonts w:asciiTheme="minorHAnsi" w:hAnsiTheme="minorHAnsi" w:cs="Times New Roman"/>
          <w:szCs w:val="22"/>
        </w:rPr>
        <w:lastRenderedPageBreak/>
        <w:t>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48350F66"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3502E1">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3502E1">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3502E1">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 xml:space="preserve">del Contrato de Concesión; y, (ii) que para el caso de las obligaciones detalladas en </w:t>
      </w:r>
      <w:bookmarkStart w:id="2728" w:name="_cp_text_1_2574"/>
      <w:r w:rsidRPr="00A3553A">
        <w:rPr>
          <w:rFonts w:asciiTheme="minorHAnsi" w:hAnsiTheme="minorHAnsi" w:cs="Times New Roman"/>
        </w:rPr>
        <w:t xml:space="preserve">la cláusula </w:t>
      </w:r>
      <w:bookmarkEnd w:id="2728"/>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3502E1">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2729" w:name="_cp_text_1_2576"/>
      <w:r w:rsidRPr="00A3553A">
        <w:rPr>
          <w:rFonts w:asciiTheme="minorHAnsi" w:hAnsiTheme="minorHAnsi" w:cs="Times New Roman"/>
        </w:rPr>
        <w:t xml:space="preserve"> Contrato </w:t>
      </w:r>
      <w:bookmarkEnd w:id="2729"/>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30"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2730"/>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731" w:name="_cp_blt_2_2578"/>
      <w:bookmarkStart w:id="2732" w:name="_Toc30781460"/>
      <w:bookmarkStart w:id="2733" w:name="_Toc60739038"/>
      <w:bookmarkStart w:id="2734" w:name="_Toc77226706"/>
      <w:bookmarkEnd w:id="2731"/>
      <w:r w:rsidRPr="00A3553A">
        <w:rPr>
          <w:rFonts w:asciiTheme="minorHAnsi" w:hAnsiTheme="minorHAnsi" w:cs="Times New Roman"/>
          <w:bCs w:val="0"/>
          <w:sz w:val="22"/>
          <w:szCs w:val="22"/>
        </w:rPr>
        <w:t>Criterios de interpretación</w:t>
      </w:r>
      <w:bookmarkEnd w:id="2732"/>
      <w:bookmarkEnd w:id="2733"/>
      <w:bookmarkEnd w:id="2734"/>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35" w:name="_cp_blt_1_2582"/>
      <w:bookmarkStart w:id="2736" w:name="_cp_blt_2_2581"/>
      <w:bookmarkStart w:id="2737" w:name="_cp_blt_1_2585"/>
      <w:bookmarkStart w:id="2738" w:name="_cp_blt_2_2584"/>
      <w:bookmarkEnd w:id="2735"/>
      <w:bookmarkEnd w:id="2736"/>
      <w:bookmarkEnd w:id="2737"/>
      <w:bookmarkEnd w:id="2738"/>
      <w:r w:rsidRPr="00A3553A">
        <w:rPr>
          <w:rFonts w:asciiTheme="minorHAnsi" w:hAnsiTheme="minorHAnsi" w:cs="Times New Roman"/>
          <w:szCs w:val="22"/>
        </w:rPr>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39" w:name="_cp_blt_1_2590"/>
      <w:bookmarkStart w:id="2740" w:name="_cp_blt_2_2589"/>
      <w:bookmarkEnd w:id="2739"/>
      <w:bookmarkEnd w:id="2740"/>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2741" w:name="_cp_text_1_2591"/>
      <w:r w:rsidRPr="00A3553A">
        <w:rPr>
          <w:rFonts w:asciiTheme="minorHAnsi" w:hAnsiTheme="minorHAnsi" w:cs="Times New Roman"/>
          <w:lang w:val="es-PE"/>
        </w:rPr>
        <w:t xml:space="preserve">, </w:t>
      </w:r>
      <w:bookmarkEnd w:id="2741"/>
      <w:r w:rsidRPr="00A3553A">
        <w:rPr>
          <w:rFonts w:asciiTheme="minorHAnsi" w:hAnsiTheme="minorHAnsi" w:cs="Times New Roman"/>
          <w:lang w:val="es-PE"/>
        </w:rPr>
        <w:t xml:space="preserve">y sin lugar a </w:t>
      </w:r>
      <w:bookmarkStart w:id="2742" w:name="_cp_text_1_2593"/>
      <w:r w:rsidRPr="00A3553A">
        <w:rPr>
          <w:rFonts w:asciiTheme="minorHAnsi" w:hAnsiTheme="minorHAnsi" w:cs="Times New Roman"/>
          <w:lang w:val="es-PE"/>
        </w:rPr>
        <w:t xml:space="preserve">duda, </w:t>
      </w:r>
      <w:bookmarkEnd w:id="2742"/>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43" w:name="_cp_blt_1_2597"/>
      <w:bookmarkStart w:id="2744" w:name="_cp_blt_2_2596"/>
      <w:bookmarkEnd w:id="2743"/>
      <w:bookmarkEnd w:id="2744"/>
      <w:r w:rsidRPr="00A3553A">
        <w:rPr>
          <w:rFonts w:asciiTheme="minorHAnsi" w:hAnsiTheme="minorHAnsi" w:cs="Times New Roman"/>
          <w:szCs w:val="22"/>
        </w:rPr>
        <w:t xml:space="preserve">Los plazos establecidos se computarán en Días, </w:t>
      </w:r>
      <w:bookmarkStart w:id="2745" w:name="_cp_text_1_2595"/>
      <w:r w:rsidRPr="00A3553A">
        <w:rPr>
          <w:rFonts w:asciiTheme="minorHAnsi" w:hAnsiTheme="minorHAnsi" w:cs="Times New Roman"/>
          <w:szCs w:val="22"/>
        </w:rPr>
        <w:t>Días Calendario</w:t>
      </w:r>
      <w:bookmarkEnd w:id="2745"/>
      <w:r w:rsidRPr="00A3553A">
        <w:rPr>
          <w:rFonts w:asciiTheme="minorHAnsi" w:hAnsiTheme="minorHAnsi" w:cs="Times New Roman"/>
          <w:szCs w:val="22"/>
        </w:rPr>
        <w:t>, meses o años, según corresponda.</w:t>
      </w:r>
      <w:bookmarkStart w:id="2746" w:name="_cp_blt_1_2602"/>
      <w:bookmarkStart w:id="2747" w:name="_cp_blt_2_2601"/>
      <w:bookmarkEnd w:id="2746"/>
      <w:bookmarkEnd w:id="2747"/>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2748" w:name="_cp_text_1_2600"/>
      <w:r w:rsidRPr="00A3553A">
        <w:rPr>
          <w:rFonts w:asciiTheme="minorHAnsi" w:hAnsiTheme="minorHAnsi" w:cs="Times New Roman"/>
          <w:szCs w:val="22"/>
        </w:rPr>
        <w:t>de este</w:t>
      </w:r>
      <w:bookmarkEnd w:id="2748"/>
      <w:r w:rsidRPr="00A3553A">
        <w:rPr>
          <w:rFonts w:asciiTheme="minorHAnsi" w:hAnsiTheme="minorHAnsi" w:cs="Times New Roman"/>
          <w:szCs w:val="22"/>
        </w:rPr>
        <w:t>, para limitar o ampliar su contenido, ni para determinar derechos y obligaciones del CONCEDENTE, del PSS o del CONCESIONARIO.</w:t>
      </w:r>
      <w:bookmarkStart w:id="2749" w:name="_cp_blt_1_2604"/>
      <w:bookmarkStart w:id="2750" w:name="_cp_blt_2_2603"/>
      <w:bookmarkEnd w:id="2749"/>
      <w:bookmarkEnd w:id="2750"/>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2751" w:name="_cp_blt_1_2606"/>
      <w:bookmarkStart w:id="2752" w:name="_cp_blt_2_2605"/>
      <w:bookmarkEnd w:id="2751"/>
      <w:bookmarkEnd w:id="2752"/>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lastRenderedPageBreak/>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2753" w:name="_cp_blt_1_2608"/>
      <w:bookmarkStart w:id="2754" w:name="_cp_blt_2_2607"/>
      <w:bookmarkEnd w:id="2753"/>
      <w:bookmarkEnd w:id="2754"/>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2755" w:name="_cp_blt_1_2610"/>
      <w:bookmarkStart w:id="2756" w:name="_cp_blt_2_2609"/>
      <w:bookmarkEnd w:id="2755"/>
      <w:bookmarkEnd w:id="2756"/>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2757" w:name="_Toc30781461"/>
      <w:bookmarkStart w:id="2758" w:name="_Toc60739039"/>
      <w:bookmarkStart w:id="2759" w:name="_Toc77226707"/>
      <w:r w:rsidRPr="008B7119">
        <w:rPr>
          <w:rFonts w:asciiTheme="minorHAnsi" w:hAnsiTheme="minorHAnsi" w:cs="Times New Roman"/>
          <w:bCs w:val="0"/>
          <w:sz w:val="22"/>
          <w:szCs w:val="22"/>
        </w:rPr>
        <w:t>Renuncia a reclamaciones diplomáticas</w:t>
      </w:r>
      <w:bookmarkEnd w:id="2757"/>
      <w:bookmarkEnd w:id="2758"/>
      <w:bookmarkEnd w:id="2759"/>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60" w:name="_cp_blt_1_2613"/>
      <w:bookmarkStart w:id="2761" w:name="_cp_blt_2_2612"/>
      <w:bookmarkEnd w:id="2760"/>
      <w:bookmarkEnd w:id="2761"/>
      <w:r w:rsidRPr="00A3553A">
        <w:rPr>
          <w:rFonts w:asciiTheme="minorHAnsi" w:hAnsiTheme="minorHAnsi" w:cs="Times New Roman"/>
          <w:szCs w:val="22"/>
        </w:rPr>
        <w:t>El CONCESIONARIO y sus socios, accionistas o participacionistas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2762" w:name="_TRATO_DIRECTO"/>
      <w:bookmarkEnd w:id="2762"/>
    </w:p>
    <w:p w14:paraId="0E7FF1C8"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2763" w:name="_Toc30781462"/>
      <w:bookmarkStart w:id="2764" w:name="_Toc60739040"/>
      <w:bookmarkStart w:id="2765" w:name="_Toc77226708"/>
      <w:r w:rsidRPr="008B7119">
        <w:rPr>
          <w:rFonts w:asciiTheme="minorHAnsi" w:hAnsiTheme="minorHAnsi" w:cs="Times New Roman"/>
          <w:bCs w:val="0"/>
          <w:sz w:val="22"/>
          <w:szCs w:val="22"/>
        </w:rPr>
        <w:t>Trato directo</w:t>
      </w:r>
      <w:bookmarkEnd w:id="2763"/>
      <w:bookmarkEnd w:id="2764"/>
      <w:bookmarkEnd w:id="2765"/>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66" w:name="_cp_blt_1_2615"/>
      <w:bookmarkStart w:id="2767" w:name="_cp_blt_2_2614"/>
      <w:bookmarkStart w:id="2768" w:name="_Ref272506491"/>
      <w:bookmarkEnd w:id="2766"/>
      <w:bookmarkEnd w:id="2767"/>
      <w:r w:rsidRPr="00A3553A">
        <w:rPr>
          <w:rFonts w:asciiTheme="minorHAnsi" w:hAnsiTheme="minorHAnsi" w:cs="Times New Roman"/>
          <w:szCs w:val="22"/>
        </w:rPr>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2768"/>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2769" w:name="_cp_text_1_2618"/>
      <w:r w:rsidRPr="00A3553A">
        <w:rPr>
          <w:rFonts w:asciiTheme="minorHAnsi" w:hAnsiTheme="minorHAnsi" w:cs="Times New Roman"/>
          <w:sz w:val="22"/>
          <w:szCs w:val="22"/>
        </w:rPr>
        <w:t>240</w:t>
      </w:r>
      <w:bookmarkEnd w:id="2769"/>
      <w:r w:rsidRPr="00A3553A">
        <w:rPr>
          <w:rFonts w:asciiTheme="minorHAnsi" w:hAnsiTheme="minorHAnsi" w:cs="Times New Roman"/>
          <w:sz w:val="22"/>
          <w:szCs w:val="22"/>
        </w:rPr>
        <w:t>-</w:t>
      </w:r>
      <w:bookmarkStart w:id="2770" w:name="_cp_text_1_2620"/>
      <w:r w:rsidRPr="00A3553A">
        <w:rPr>
          <w:rFonts w:asciiTheme="minorHAnsi" w:hAnsiTheme="minorHAnsi" w:cs="Times New Roman"/>
          <w:sz w:val="22"/>
          <w:szCs w:val="22"/>
        </w:rPr>
        <w:t>2018</w:t>
      </w:r>
      <w:bookmarkEnd w:id="2770"/>
      <w:r w:rsidRPr="00A3553A">
        <w:rPr>
          <w:rFonts w:asciiTheme="minorHAnsi" w:hAnsiTheme="minorHAnsi" w:cs="Times New Roman"/>
          <w:sz w:val="22"/>
          <w:szCs w:val="22"/>
        </w:rPr>
        <w:t xml:space="preserve">-EF, Reglamento del Decreto Legislativo Nro. </w:t>
      </w:r>
      <w:bookmarkStart w:id="2771" w:name="_cp_text_1_2622"/>
      <w:r w:rsidRPr="00A3553A">
        <w:rPr>
          <w:rFonts w:asciiTheme="minorHAnsi" w:hAnsiTheme="minorHAnsi" w:cs="Times New Roman"/>
          <w:sz w:val="22"/>
          <w:szCs w:val="22"/>
        </w:rPr>
        <w:t>1362</w:t>
      </w:r>
      <w:bookmarkEnd w:id="2771"/>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BodyText"/>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2772" w:name="_cp_text_1_2627"/>
      <w:r w:rsidRPr="00A3553A">
        <w:rPr>
          <w:rFonts w:asciiTheme="minorHAnsi" w:hAnsiTheme="minorHAnsi" w:cs="Times New Roman"/>
          <w:sz w:val="22"/>
          <w:szCs w:val="22"/>
          <w:lang w:val="es-ES"/>
        </w:rPr>
        <w:t xml:space="preserve">período </w:t>
      </w:r>
      <w:bookmarkEnd w:id="2772"/>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contados a partir de la fecha en que una Parte del Contrato de Concesión comunica a la otra, por escrito, la existencia de un conflicto o de 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BodyText"/>
        <w:adjustRightInd/>
        <w:spacing w:after="0"/>
        <w:ind w:left="709"/>
        <w:outlineLvl w:val="9"/>
        <w:rPr>
          <w:rFonts w:asciiTheme="minorHAnsi" w:hAnsiTheme="minorHAnsi" w:cs="Times New Roman"/>
          <w:sz w:val="22"/>
          <w:szCs w:val="22"/>
        </w:rPr>
      </w:pPr>
    </w:p>
    <w:p w14:paraId="38BA5786" w14:textId="24735338" w:rsidR="00806AEF" w:rsidRPr="00A3553A" w:rsidRDefault="00806AEF" w:rsidP="00806AEF">
      <w:pPr>
        <w:pStyle w:val="BodyText"/>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3502E1">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3502E1">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3502E1">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2773" w:name="_cp_text_1_2629"/>
      <w:r w:rsidRPr="00A3553A">
        <w:rPr>
          <w:rFonts w:asciiTheme="minorHAnsi" w:hAnsiTheme="minorHAnsi" w:cs="Times New Roman"/>
          <w:sz w:val="22"/>
          <w:szCs w:val="22"/>
        </w:rPr>
        <w:t xml:space="preserve">si </w:t>
      </w:r>
      <w:bookmarkEnd w:id="2773"/>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3502E1">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3502E1">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BodyText"/>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74" w:name="_cp_blt_1_2631"/>
      <w:bookmarkStart w:id="2775" w:name="_cp_blt_2_2630"/>
      <w:bookmarkEnd w:id="2774"/>
      <w:bookmarkEnd w:id="2775"/>
      <w:r w:rsidRPr="00A3553A">
        <w:rPr>
          <w:rFonts w:asciiTheme="minorHAnsi" w:hAnsiTheme="minorHAnsi" w:cs="Times New Roman"/>
          <w:szCs w:val="22"/>
        </w:rPr>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2776" w:name="_ARBITRAJE"/>
      <w:bookmarkEnd w:id="2776"/>
    </w:p>
    <w:p w14:paraId="3E5F3D5B"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2777" w:name="_Toc30781463"/>
      <w:bookmarkStart w:id="2778" w:name="_Toc60739041"/>
      <w:bookmarkStart w:id="2779" w:name="_Toc77226709"/>
      <w:r w:rsidRPr="008B7119">
        <w:rPr>
          <w:rFonts w:asciiTheme="minorHAnsi" w:hAnsiTheme="minorHAnsi" w:cs="Times New Roman"/>
          <w:bCs w:val="0"/>
          <w:sz w:val="22"/>
          <w:szCs w:val="22"/>
        </w:rPr>
        <w:t>Arbitraje</w:t>
      </w:r>
      <w:bookmarkEnd w:id="2777"/>
      <w:bookmarkEnd w:id="2778"/>
      <w:bookmarkEnd w:id="2779"/>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80" w:name="_cp_blt_1_2633"/>
      <w:bookmarkStart w:id="2781" w:name="_cp_blt_2_2632"/>
      <w:bookmarkStart w:id="2782" w:name="_Ref272506388"/>
      <w:bookmarkEnd w:id="2780"/>
      <w:bookmarkEnd w:id="2781"/>
      <w:r w:rsidRPr="00A3553A">
        <w:rPr>
          <w:rFonts w:asciiTheme="minorHAnsi" w:hAnsiTheme="minorHAnsi" w:cs="Times New Roman"/>
          <w:szCs w:val="22"/>
        </w:rPr>
        <w:t>Modalidades de procedimientos arbitrales:</w:t>
      </w:r>
      <w:bookmarkEnd w:id="2782"/>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2783" w:name="_Ref272506373"/>
      <w:r w:rsidRPr="00A3553A">
        <w:rPr>
          <w:rFonts w:asciiTheme="minorHAnsi" w:hAnsiTheme="minorHAnsi"/>
          <w:szCs w:val="22"/>
        </w:rPr>
        <w:t xml:space="preserve">Arbitraje de Conciencia.-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2783"/>
      <w:r w:rsidRPr="00A3553A">
        <w:rPr>
          <w:rStyle w:val="LiteralesCar"/>
          <w:rFonts w:asciiTheme="minorHAnsi" w:hAnsiTheme="minorHAnsi"/>
          <w:szCs w:val="22"/>
        </w:rPr>
        <w:t xml:space="preserve"> </w:t>
      </w:r>
    </w:p>
    <w:p w14:paraId="6F531C5B" w14:textId="77777777" w:rsidR="00806AEF" w:rsidRPr="00A3553A" w:rsidRDefault="00806AEF" w:rsidP="00806AEF">
      <w:pPr>
        <w:pStyle w:val="BodyText"/>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w:t>
      </w:r>
      <w:r w:rsidRPr="00A3553A">
        <w:rPr>
          <w:rFonts w:asciiTheme="minorHAnsi" w:hAnsiTheme="minorHAnsi" w:cs="Times New Roman"/>
          <w:sz w:val="22"/>
          <w:szCs w:val="22"/>
        </w:rPr>
        <w:lastRenderedPageBreak/>
        <w:t xml:space="preserve">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BodyText"/>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BodyText"/>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BodyText"/>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BodyText"/>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2784" w:name="_Ref45022358"/>
      <w:r w:rsidRPr="00A3553A">
        <w:rPr>
          <w:rStyle w:val="LiteralesCar"/>
          <w:rFonts w:asciiTheme="minorHAnsi" w:hAnsiTheme="minorHAnsi"/>
          <w:szCs w:val="22"/>
        </w:rPr>
        <w:t>Arbitraje de Derecho.-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2785" w:name="_Ref272506413"/>
      <w:bookmarkEnd w:id="2784"/>
    </w:p>
    <w:p w14:paraId="4274A5AA" w14:textId="77777777" w:rsidR="00806AEF" w:rsidRPr="00A3553A" w:rsidRDefault="00806AEF" w:rsidP="00806AEF">
      <w:pPr>
        <w:pStyle w:val="BodyText"/>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BodyText"/>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2785"/>
    </w:p>
    <w:p w14:paraId="0DAEBFEE" w14:textId="77777777" w:rsidR="00806AEF" w:rsidRPr="00A3553A" w:rsidRDefault="00806AEF" w:rsidP="00806AEF">
      <w:pPr>
        <w:pStyle w:val="BodyText"/>
        <w:adjustRightInd/>
        <w:spacing w:after="0"/>
        <w:ind w:left="992"/>
        <w:outlineLvl w:val="9"/>
        <w:rPr>
          <w:rFonts w:asciiTheme="minorHAnsi" w:hAnsiTheme="minorHAnsi" w:cs="Times New Roman"/>
          <w:sz w:val="22"/>
          <w:szCs w:val="22"/>
        </w:rPr>
      </w:pPr>
    </w:p>
    <w:p w14:paraId="0405D4B9" w14:textId="43F8C59D" w:rsidR="00806AEF" w:rsidRPr="00A3553A" w:rsidRDefault="00806AEF" w:rsidP="001F0C66">
      <w:pPr>
        <w:pStyle w:val="Heading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3502E1">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Heading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BodyText"/>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En caso de que las controversias sean resueltas mediante arbitraje internacional de derecho, se deja constancia que el plazo establecido en el artículo 5 del 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 xml:space="preserve">Asimismo, las disposiciones sobre el Árbitro de Emergencia no serán aplicables, </w:t>
      </w:r>
      <w:r w:rsidRPr="003F0364">
        <w:rPr>
          <w:rFonts w:asciiTheme="minorHAnsi" w:hAnsiTheme="minorHAnsi" w:cstheme="minorHAnsi"/>
          <w:color w:val="000000"/>
          <w:w w:val="0"/>
          <w:lang w:val="es-PE"/>
        </w:rPr>
        <w:lastRenderedPageBreak/>
        <w:t>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BodyText"/>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Heading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siendo aplicable la legislación peruana que resultara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Heading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y aquellas 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Heading2"/>
        <w:numPr>
          <w:ilvl w:val="0"/>
          <w:numId w:val="0"/>
        </w:numPr>
        <w:adjustRightInd/>
        <w:rPr>
          <w:rFonts w:asciiTheme="minorHAnsi" w:hAnsiTheme="minorHAnsi" w:cs="Times New Roman"/>
          <w:bCs w:val="0"/>
          <w:sz w:val="22"/>
          <w:szCs w:val="22"/>
        </w:rPr>
      </w:pPr>
      <w:bookmarkStart w:id="2786" w:name="_Toc30781464"/>
      <w:bookmarkStart w:id="2787" w:name="_Toc60739042"/>
      <w:bookmarkStart w:id="2788" w:name="_Toc77226710"/>
      <w:r w:rsidRPr="008B7119">
        <w:rPr>
          <w:rFonts w:asciiTheme="minorHAnsi" w:hAnsiTheme="minorHAnsi" w:cs="Times New Roman"/>
          <w:bCs w:val="0"/>
          <w:sz w:val="22"/>
          <w:szCs w:val="22"/>
        </w:rPr>
        <w:t>Reglas procedimentales comunes</w:t>
      </w:r>
      <w:bookmarkEnd w:id="2786"/>
      <w:bookmarkEnd w:id="2787"/>
      <w:bookmarkEnd w:id="2788"/>
    </w:p>
    <w:p w14:paraId="41924F46" w14:textId="77777777" w:rsidR="00806AEF" w:rsidRPr="00A3553A" w:rsidRDefault="00806AEF" w:rsidP="00806AEF">
      <w:pPr>
        <w:adjustRightInd/>
        <w:rPr>
          <w:rFonts w:asciiTheme="minorHAnsi" w:hAnsiTheme="minorHAnsi" w:cs="Times New Roman"/>
        </w:rPr>
      </w:pPr>
    </w:p>
    <w:p w14:paraId="24F7F883" w14:textId="3B46B25E" w:rsidR="00806AEF" w:rsidRPr="00A3553A" w:rsidRDefault="00806AEF" w:rsidP="00C24D43">
      <w:pPr>
        <w:pStyle w:val="Numerar"/>
        <w:numPr>
          <w:ilvl w:val="1"/>
          <w:numId w:val="48"/>
        </w:numPr>
        <w:ind w:left="709" w:hanging="709"/>
        <w:rPr>
          <w:rFonts w:asciiTheme="minorHAnsi" w:hAnsiTheme="minorHAnsi" w:cs="Times New Roman"/>
          <w:szCs w:val="22"/>
        </w:rPr>
      </w:pPr>
      <w:bookmarkStart w:id="2789" w:name="_cp_blt_1_2635"/>
      <w:bookmarkStart w:id="2790" w:name="_cp_blt_2_2634"/>
      <w:bookmarkEnd w:id="2789"/>
      <w:bookmarkEnd w:id="2790"/>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3502E1">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3502E1">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3502E1">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lastRenderedPageBreak/>
        <w:t>El Tribunal Arbitral tendrá la obligación de permitir la participa</w:t>
      </w:r>
      <w:r w:rsidRPr="002128F5">
        <w:rPr>
          <w:rFonts w:asciiTheme="minorHAnsi" w:hAnsiTheme="minorHAnsi" w:cs="Times New Roman"/>
          <w:lang w:val="es-ES"/>
        </w:rPr>
        <w:t xml:space="preserve">ción </w:t>
      </w:r>
      <w:bookmarkStart w:id="2791" w:name="_cp_text_1_2638"/>
      <w:r w:rsidRPr="002128F5">
        <w:rPr>
          <w:rFonts w:asciiTheme="minorHAnsi" w:hAnsiTheme="minorHAnsi" w:cs="Times New Roman"/>
          <w:lang w:val="es-ES"/>
        </w:rPr>
        <w:t xml:space="preserve">de la </w:t>
      </w:r>
      <w:bookmarkEnd w:id="2791"/>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7F415AFB"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3502E1">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las Partes del Contrato de Concesión renuncian a los recursos de reconsideración, 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reconviniente. También asumirá los gastos el demandante o el reconviniente que desista de la pretensión. </w:t>
      </w:r>
    </w:p>
    <w:p w14:paraId="5BAC0690" w14:textId="77777777" w:rsidR="00806AEF" w:rsidRPr="00A3553A" w:rsidRDefault="00806AEF" w:rsidP="00806AEF">
      <w:pPr>
        <w:pStyle w:val="BodyTextIndent2"/>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BodyTextIndent2"/>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BodyTextIndent2"/>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Asimismo, en caso el laudo favoreciera parcialmente a las posiciones de las Partes del Contrato de Concesión, el Tribunal Arbitral decidirá la distribución de los referidos gastos.</w:t>
      </w:r>
    </w:p>
    <w:p w14:paraId="718D52D4" w14:textId="77777777" w:rsidR="00806AEF" w:rsidRPr="00A3553A" w:rsidRDefault="00806AEF" w:rsidP="00806AEF">
      <w:pPr>
        <w:pStyle w:val="BodyTextIndent2"/>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BodyTextIndent2"/>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Heading2"/>
        <w:ind w:left="1843" w:hanging="1843"/>
        <w:rPr>
          <w:rFonts w:asciiTheme="minorHAnsi" w:hAnsiTheme="minorHAnsi" w:cs="Times New Roman"/>
          <w:sz w:val="22"/>
          <w:szCs w:val="22"/>
        </w:rPr>
      </w:pPr>
      <w:bookmarkStart w:id="2792" w:name="_Toc30781465"/>
      <w:bookmarkStart w:id="2793" w:name="_Ref44687745"/>
      <w:bookmarkStart w:id="2794" w:name="_Ref44688303"/>
      <w:bookmarkStart w:id="2795" w:name="_Ref44694941"/>
      <w:bookmarkStart w:id="2796" w:name="_Ref44945476"/>
      <w:bookmarkStart w:id="2797" w:name="_Ref44945914"/>
      <w:bookmarkStart w:id="2798" w:name="_Ref45009850"/>
      <w:bookmarkStart w:id="2799" w:name="_Ref45010662"/>
      <w:bookmarkStart w:id="2800" w:name="_Ref45010672"/>
      <w:bookmarkStart w:id="2801" w:name="_Ref45010701"/>
      <w:bookmarkStart w:id="2802" w:name="_Ref45011124"/>
      <w:bookmarkStart w:id="2803" w:name="_Ref45014866"/>
      <w:bookmarkStart w:id="2804" w:name="_Ref45018804"/>
      <w:bookmarkStart w:id="2805" w:name="_Ref45019221"/>
      <w:bookmarkStart w:id="2806" w:name="_Ref45026086"/>
      <w:bookmarkStart w:id="2807" w:name="_Ref45026356"/>
      <w:bookmarkStart w:id="2808" w:name="_Ref45028132"/>
      <w:bookmarkStart w:id="2809" w:name="_Ref45121041"/>
      <w:bookmarkStart w:id="2810" w:name="_Toc60739043"/>
      <w:bookmarkStart w:id="2811" w:name="_Toc77226711"/>
      <w:r w:rsidRPr="00A3553A">
        <w:rPr>
          <w:rFonts w:asciiTheme="minorHAnsi" w:hAnsiTheme="minorHAnsi" w:cs="Times New Roman"/>
          <w:sz w:val="22"/>
          <w:szCs w:val="22"/>
        </w:rPr>
        <w:t>TERMINACIÓN DEL CONTRATO</w:t>
      </w:r>
      <w:bookmarkStart w:id="2812" w:name="_Toc864808"/>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2813" w:name="_Toc30781466"/>
      <w:bookmarkStart w:id="2814" w:name="_Toc60739044"/>
      <w:bookmarkStart w:id="2815" w:name="_Toc77226712"/>
      <w:r w:rsidRPr="00A3553A">
        <w:rPr>
          <w:rFonts w:asciiTheme="minorHAnsi" w:hAnsiTheme="minorHAnsi" w:cs="Times New Roman"/>
          <w:bCs w:val="0"/>
          <w:sz w:val="22"/>
          <w:szCs w:val="22"/>
        </w:rPr>
        <w:t xml:space="preserve">Causales de </w:t>
      </w:r>
      <w:bookmarkEnd w:id="2812"/>
      <w:r w:rsidR="008B3C28" w:rsidRPr="00A3553A">
        <w:rPr>
          <w:rFonts w:asciiTheme="minorHAnsi" w:hAnsiTheme="minorHAnsi" w:cs="Times New Roman"/>
          <w:bCs w:val="0"/>
          <w:sz w:val="22"/>
          <w:szCs w:val="22"/>
        </w:rPr>
        <w:t>Terminación</w:t>
      </w:r>
      <w:bookmarkEnd w:id="2813"/>
      <w:bookmarkEnd w:id="2814"/>
      <w:bookmarkEnd w:id="2815"/>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ListParagraph"/>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ListParagraph"/>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2816" w:name="_cp_text_1_2640"/>
      <w:r w:rsidRPr="00A3553A">
        <w:rPr>
          <w:rFonts w:asciiTheme="minorHAnsi" w:hAnsiTheme="minorHAnsi"/>
          <w:szCs w:val="22"/>
        </w:rPr>
        <w:t xml:space="preserve">alguna o </w:t>
      </w:r>
      <w:bookmarkEnd w:id="2816"/>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2817" w:name="_Ref502934957"/>
      <w:r w:rsidRPr="00A3553A">
        <w:rPr>
          <w:rFonts w:asciiTheme="minorHAnsi" w:hAnsiTheme="minorHAnsi" w:cs="Times New Roman"/>
          <w:szCs w:val="22"/>
          <w:u w:val="single"/>
        </w:rPr>
        <w:t>Por vencimiento del plazo</w:t>
      </w:r>
      <w:bookmarkEnd w:id="2817"/>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4FD6376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3502E1">
        <w:rPr>
          <w:rFonts w:asciiTheme="minorHAnsi" w:hAnsiTheme="minorHAnsi" w:cs="Times New Roman"/>
          <w:lang w:val="es-PE"/>
        </w:rPr>
        <w:t>Capítulo IV</w:t>
      </w:r>
      <w:r w:rsidR="00E665AA">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Una vez que haya vencido el plazo de la Concesión, la posesión de los Bienes de la 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07BCF59B"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3502E1">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2818" w:name="_Ref297722480"/>
      <w:r w:rsidRPr="00A3553A">
        <w:rPr>
          <w:rFonts w:asciiTheme="minorHAnsi" w:hAnsiTheme="minorHAnsi" w:cs="Times New Roman"/>
          <w:szCs w:val="22"/>
          <w:u w:val="single"/>
        </w:rPr>
        <w:t>Por incumplimiento del CONCESIONARIO</w:t>
      </w:r>
      <w:bookmarkEnd w:id="2818"/>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2D94B052"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r w:rsidRPr="00A3553A">
        <w:rPr>
          <w:rFonts w:asciiTheme="minorHAnsi" w:hAnsiTheme="minorHAnsi" w:cs="Times New Roman"/>
        </w:rPr>
        <w:t>si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3502E1">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09C8281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3502E1">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3502E1">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2819" w:name="_cp_text_1_2643"/>
      <w:r w:rsidRPr="00A3553A">
        <w:rPr>
          <w:rFonts w:asciiTheme="minorHAnsi" w:hAnsiTheme="minorHAnsi"/>
          <w:szCs w:val="22"/>
          <w:lang w:val="es-PE"/>
        </w:rPr>
        <w:t xml:space="preserve">suscripción </w:t>
      </w:r>
      <w:bookmarkEnd w:id="2819"/>
      <w:r w:rsidRPr="00A3553A">
        <w:rPr>
          <w:rFonts w:asciiTheme="minorHAnsi" w:hAnsiTheme="minorHAnsi"/>
          <w:szCs w:val="22"/>
          <w:lang w:val="es-PE"/>
        </w:rPr>
        <w:t xml:space="preserve">del </w:t>
      </w:r>
      <w:bookmarkStart w:id="2820" w:name="_cp_text_1_2645"/>
      <w:r w:rsidRPr="00A3553A">
        <w:rPr>
          <w:rFonts w:asciiTheme="minorHAnsi" w:hAnsiTheme="minorHAnsi"/>
          <w:szCs w:val="22"/>
          <w:lang w:val="es-PE"/>
        </w:rPr>
        <w:t xml:space="preserve">Acta de Entrega </w:t>
      </w:r>
      <w:bookmarkEnd w:id="2820"/>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2821"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2821"/>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dimiento de fusión, escisión o transformación de sociedades u otra reorganización societaria, sin 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2822" w:name="_Ref46780028"/>
      <w:r w:rsidRPr="00A3553A">
        <w:rPr>
          <w:rFonts w:asciiTheme="minorHAnsi" w:hAnsiTheme="minorHAnsi"/>
          <w:szCs w:val="22"/>
          <w:lang w:val="es-PE"/>
        </w:rPr>
        <w:t>La declaración efectuada por la Autoridad Gubernamental Competente mediante resolución firme</w:t>
      </w:r>
      <w:bookmarkStart w:id="2823"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2823"/>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2822"/>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2824" w:name="_Ref45014991"/>
      <w:r w:rsidRPr="00A3553A">
        <w:rPr>
          <w:rFonts w:asciiTheme="minorHAnsi" w:hAnsiTheme="minorHAnsi"/>
          <w:szCs w:val="22"/>
          <w:lang w:val="es-PE"/>
        </w:rPr>
        <w:t>El incumplimiento del CONCESIONARIO de otorgar, restituir o renovar las Garantías de Fiel Cumplimiento del Contrato a favor del CONCEDENTE o las pólizas de seguros exigidas en el Contrato de Concesión; o, si cualquiera de ellas fuera emitida en términos y condiciones distintas a las pactadas en el Contrato de Concesión, pese al requerimiento previo de subsanación.</w:t>
      </w:r>
      <w:bookmarkEnd w:id="2824"/>
    </w:p>
    <w:p w14:paraId="2E81E961" w14:textId="77777777" w:rsidR="005B00AB" w:rsidRPr="00A3553A" w:rsidRDefault="005B00AB" w:rsidP="00E0489A">
      <w:pPr>
        <w:pStyle w:val="Title"/>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2825"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2825"/>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2826" w:name="_Ref46780034"/>
      <w:r w:rsidRPr="00A3553A">
        <w:rPr>
          <w:rFonts w:asciiTheme="minorHAnsi" w:hAnsiTheme="minorHAnsi"/>
          <w:szCs w:val="22"/>
          <w:lang w:val="es-PE"/>
        </w:rPr>
        <w:t xml:space="preserve">La expedición de una orden judicial consentida o ejecutoriada o una decisión </w:t>
      </w:r>
      <w:r w:rsidRPr="00A3553A">
        <w:rPr>
          <w:rFonts w:asciiTheme="minorHAnsi" w:hAnsiTheme="minorHAnsi"/>
          <w:szCs w:val="22"/>
          <w:lang w:val="es-PE"/>
        </w:rPr>
        <w:lastRenderedPageBreak/>
        <w:t xml:space="preserve">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2826"/>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2827"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2827"/>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3471B7DA" w:rsidR="00A9627D" w:rsidRPr="00A3553A" w:rsidRDefault="00A9627D" w:rsidP="00C24D43">
      <w:pPr>
        <w:pStyle w:val="Literales"/>
        <w:numPr>
          <w:ilvl w:val="0"/>
          <w:numId w:val="51"/>
        </w:numPr>
        <w:ind w:left="1843" w:hanging="425"/>
        <w:rPr>
          <w:rFonts w:asciiTheme="minorHAnsi" w:hAnsiTheme="minorHAnsi"/>
          <w:szCs w:val="22"/>
          <w:lang w:val="es-PE"/>
        </w:rPr>
      </w:pPr>
      <w:bookmarkStart w:id="2828" w:name="_Ref45024093"/>
      <w:r w:rsidRPr="00A3553A">
        <w:rPr>
          <w:rFonts w:asciiTheme="minorHAnsi" w:hAnsiTheme="minorHAnsi"/>
          <w:szCs w:val="22"/>
          <w:lang w:val="es-PE"/>
        </w:rPr>
        <w:t xml:space="preserve">Los incumplimientos que generen en forma acumulada el pago de penalidades que superen las </w:t>
      </w:r>
      <w:r w:rsidR="009A2E03">
        <w:rPr>
          <w:rFonts w:asciiTheme="minorHAnsi" w:hAnsiTheme="minorHAnsi"/>
          <w:szCs w:val="22"/>
          <w:lang w:val="es-PE"/>
        </w:rPr>
        <w:t>tres mil doscient</w:t>
      </w:r>
      <w:r w:rsidR="00866BA9">
        <w:rPr>
          <w:rFonts w:asciiTheme="minorHAnsi" w:hAnsiTheme="minorHAnsi"/>
          <w:szCs w:val="22"/>
          <w:lang w:val="es-PE"/>
        </w:rPr>
        <w:t>a</w:t>
      </w:r>
      <w:r w:rsidR="009A2E03">
        <w:rPr>
          <w:rFonts w:asciiTheme="minorHAnsi" w:hAnsiTheme="minorHAnsi"/>
          <w:szCs w:val="22"/>
          <w:lang w:val="es-PE"/>
        </w:rPr>
        <w:t>s</w:t>
      </w:r>
      <w:r w:rsidR="009A2E03" w:rsidRPr="00A3553A">
        <w:rPr>
          <w:rFonts w:asciiTheme="minorHAnsi" w:hAnsiTheme="minorHAnsi"/>
          <w:szCs w:val="22"/>
          <w:lang w:val="es-PE"/>
        </w:rPr>
        <w:t xml:space="preserve"> </w:t>
      </w:r>
      <w:r w:rsidRPr="00A3553A">
        <w:rPr>
          <w:rFonts w:asciiTheme="minorHAnsi" w:hAnsiTheme="minorHAnsi"/>
          <w:szCs w:val="22"/>
          <w:lang w:val="es-PE"/>
        </w:rPr>
        <w:t>(</w:t>
      </w:r>
      <w:r w:rsidR="009A2E03">
        <w:rPr>
          <w:rFonts w:asciiTheme="minorHAnsi" w:hAnsiTheme="minorHAnsi"/>
          <w:szCs w:val="22"/>
          <w:lang w:val="es-PE"/>
        </w:rPr>
        <w:t>3200</w:t>
      </w:r>
      <w:r w:rsidRPr="00A3553A">
        <w:rPr>
          <w:rFonts w:asciiTheme="minorHAnsi" w:hAnsiTheme="minorHAnsi"/>
          <w:szCs w:val="22"/>
          <w:lang w:val="es-PE"/>
        </w:rPr>
        <w:t>) UIT, que pudieran aplicarse en virtud de la ejecución del Contrato de Concesión.</w:t>
      </w:r>
      <w:bookmarkEnd w:id="2828"/>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3B4FE97F"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3502E1">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3040B1C4"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3502E1">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2829"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3502E1">
        <w:rPr>
          <w:rFonts w:asciiTheme="minorHAnsi" w:hAnsiTheme="minorHAnsi"/>
          <w:szCs w:val="22"/>
          <w:lang w:val="es-PE"/>
        </w:rPr>
        <w:t>3.3</w:t>
      </w:r>
      <w:r w:rsidR="00A07FCC">
        <w:rPr>
          <w:rFonts w:asciiTheme="minorHAnsi" w:hAnsiTheme="minorHAnsi"/>
          <w:szCs w:val="22"/>
          <w:lang w:val="es-PE"/>
        </w:rPr>
        <w:fldChar w:fldCharType="end"/>
      </w:r>
      <w:bookmarkEnd w:id="2829"/>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2830" w:name="_cp_text_1_2653"/>
      <w:r w:rsidRPr="00A3553A">
        <w:rPr>
          <w:rFonts w:asciiTheme="minorHAnsi" w:hAnsiTheme="minorHAnsi"/>
          <w:szCs w:val="22"/>
          <w:lang w:val="es-PE"/>
        </w:rPr>
        <w:t xml:space="preserve">33 </w:t>
      </w:r>
      <w:bookmarkEnd w:id="2830"/>
      <w:r w:rsidRPr="00A3553A">
        <w:rPr>
          <w:rFonts w:asciiTheme="minorHAnsi" w:hAnsiTheme="minorHAnsi"/>
          <w:szCs w:val="22"/>
          <w:lang w:val="es-PE"/>
        </w:rPr>
        <w:t xml:space="preserve">del Reglamento del Decreto Legislativo Nro. </w:t>
      </w:r>
      <w:bookmarkStart w:id="2831" w:name="_cp_text_1_2655"/>
      <w:r w:rsidRPr="00A3553A">
        <w:rPr>
          <w:rFonts w:asciiTheme="minorHAnsi" w:hAnsiTheme="minorHAnsi"/>
          <w:szCs w:val="22"/>
          <w:lang w:val="es-PE"/>
        </w:rPr>
        <w:t>1362</w:t>
      </w:r>
      <w:bookmarkEnd w:id="2831"/>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705EFC2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2832"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3502E1">
        <w:rPr>
          <w:rFonts w:asciiTheme="minorHAnsi" w:hAnsiTheme="minorHAnsi"/>
          <w:szCs w:val="22"/>
          <w:lang w:val="es-PE"/>
        </w:rPr>
        <w:t>6.13</w:t>
      </w:r>
      <w:r w:rsidR="00A07FCC">
        <w:rPr>
          <w:rFonts w:asciiTheme="minorHAnsi" w:hAnsiTheme="minorHAnsi"/>
          <w:szCs w:val="22"/>
          <w:lang w:val="es-PE"/>
        </w:rPr>
        <w:fldChar w:fldCharType="end"/>
      </w:r>
      <w:bookmarkEnd w:id="2832"/>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del mismo</w:t>
      </w:r>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09B7115D"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3502E1">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3502E1">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2833" w:name="_Hlk19894930"/>
      <w:bookmarkStart w:id="2834" w:name="_Ref297722494"/>
      <w:r w:rsidRPr="00A3553A">
        <w:rPr>
          <w:rFonts w:asciiTheme="minorHAnsi" w:hAnsiTheme="minorHAnsi"/>
          <w:szCs w:val="22"/>
          <w:lang w:val="es-PE"/>
        </w:rPr>
        <w:t>Dejar de operar el Proyecto, sin causa justificada en las Leyes y Disposiciones Aplicables.</w:t>
      </w:r>
    </w:p>
    <w:bookmarkEnd w:id="2833"/>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2835" w:name="_Ref355605242"/>
      <w:bookmarkStart w:id="2836" w:name="_Hlk19894992"/>
      <w:bookmarkEnd w:id="2834"/>
      <w:r w:rsidRPr="00A3553A">
        <w:rPr>
          <w:rFonts w:asciiTheme="minorHAnsi" w:hAnsiTheme="minorHAnsi"/>
          <w:szCs w:val="22"/>
          <w:lang w:val="es-PE"/>
        </w:rPr>
        <w:t xml:space="preserve">El incumplimiento del plazo de ejecución de las Obras por causa imputable al CONCESIONARIO que genere, en forma acumulada, un retraso mayor a seis (6) </w:t>
      </w:r>
      <w:r w:rsidRPr="00A3553A">
        <w:rPr>
          <w:rFonts w:asciiTheme="minorHAnsi" w:hAnsiTheme="minorHAnsi"/>
          <w:szCs w:val="22"/>
          <w:lang w:val="es-PE"/>
        </w:rPr>
        <w:lastRenderedPageBreak/>
        <w:t>meses en la ejecución del Componente correspondiente, contados a partir de la fecha de vencimiento del plazo total para la ejecución del Componente correspondiente o del plazo de la ampliación aprobada por el CONCEDENTE, según corresponda.</w:t>
      </w:r>
      <w:bookmarkEnd w:id="2835"/>
    </w:p>
    <w:p w14:paraId="38B3C84C" w14:textId="77777777" w:rsidR="00A9627D" w:rsidRPr="00A3553A" w:rsidRDefault="00A9627D" w:rsidP="00A9627D">
      <w:pPr>
        <w:pStyle w:val="Literales"/>
        <w:ind w:left="1843"/>
        <w:rPr>
          <w:rFonts w:asciiTheme="minorHAnsi" w:hAnsiTheme="minorHAnsi"/>
          <w:szCs w:val="22"/>
          <w:lang w:val="es-PE"/>
        </w:rPr>
      </w:pPr>
      <w:bookmarkStart w:id="2837" w:name="_Ref297722659"/>
      <w:bookmarkStart w:id="2838" w:name="_Ref355605307"/>
      <w:bookmarkEnd w:id="2836"/>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2837"/>
      <w:bookmarkEnd w:id="2838"/>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2839"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2840" w:name="_cp_text_1_2659"/>
      <w:r w:rsidRPr="00A3553A">
        <w:rPr>
          <w:rFonts w:asciiTheme="minorHAnsi" w:hAnsiTheme="minorHAnsi"/>
          <w:szCs w:val="22"/>
          <w:lang w:val="es-PE"/>
        </w:rPr>
        <w:t xml:space="preserve">Período </w:t>
      </w:r>
      <w:bookmarkEnd w:id="2840"/>
      <w:r w:rsidRPr="00A3553A">
        <w:rPr>
          <w:rFonts w:asciiTheme="minorHAnsi" w:hAnsiTheme="minorHAnsi"/>
          <w:szCs w:val="22"/>
          <w:lang w:val="es-PE"/>
        </w:rPr>
        <w:t>de Operación.</w:t>
      </w:r>
      <w:bookmarkEnd w:id="2839"/>
      <w:r w:rsidRPr="00A3553A">
        <w:rPr>
          <w:rFonts w:asciiTheme="minorHAnsi" w:hAnsiTheme="minorHAnsi"/>
          <w:szCs w:val="22"/>
          <w:lang w:val="es-PE"/>
        </w:rPr>
        <w:t xml:space="preserve"> </w:t>
      </w:r>
    </w:p>
    <w:p w14:paraId="64ED88E1" w14:textId="77777777" w:rsidR="00BC7B82" w:rsidRPr="00EB5189" w:rsidRDefault="00BC7B82" w:rsidP="00206A39">
      <w:pPr>
        <w:pStyle w:val="Title"/>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2841"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2841"/>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2842" w:name="_Ref46780053"/>
      <w:r w:rsidRPr="007823F3">
        <w:rPr>
          <w:rFonts w:asciiTheme="minorHAnsi" w:hAnsiTheme="minorHAnsi"/>
          <w:szCs w:val="22"/>
          <w:lang w:val="es-PE"/>
        </w:rPr>
        <w:t>El CONCESIONARIO fuera sancionado administrativamente por la SUNASS, por 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2843" w:name="_cp_text_1_2661"/>
      <w:r w:rsidRPr="007823F3">
        <w:rPr>
          <w:rFonts w:asciiTheme="minorHAnsi" w:hAnsiTheme="minorHAnsi"/>
          <w:szCs w:val="22"/>
          <w:lang w:val="es-PE"/>
        </w:rPr>
        <w:t xml:space="preserve">Concesión y </w:t>
      </w:r>
      <w:bookmarkEnd w:id="2843"/>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2842"/>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itle"/>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5D84BFED"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3502E1">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2844" w:name="_cp_text_1_2663"/>
      <w:r w:rsidRPr="00A3553A">
        <w:rPr>
          <w:rFonts w:asciiTheme="minorHAnsi" w:hAnsiTheme="minorHAnsi"/>
          <w:szCs w:val="22"/>
          <w:lang w:val="es-PE"/>
        </w:rPr>
        <w:t>Concesión</w:t>
      </w:r>
      <w:bookmarkEnd w:id="2844"/>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itle"/>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7C8AB09D" w:rsidR="00A9627D"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6FA667A6" w14:textId="77777777" w:rsidR="00557D5C" w:rsidRPr="00A3553A" w:rsidRDefault="00557D5C" w:rsidP="00A9627D">
      <w:pPr>
        <w:adjustRightInd/>
        <w:ind w:left="1418"/>
        <w:rPr>
          <w:rFonts w:asciiTheme="minorHAnsi" w:hAnsiTheme="minorHAnsi" w:cs="Times New Roman"/>
          <w:lang w:val="es-PE"/>
        </w:rPr>
      </w:pPr>
    </w:p>
    <w:p w14:paraId="06CCFA23" w14:textId="2902EA7A"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 xml:space="preserve">Sin perjuicio de la aplicación de las penalidades que correspondan, el CONCEDENTE, </w:t>
      </w:r>
      <w:r w:rsidR="00F21476">
        <w:rPr>
          <w:rFonts w:asciiTheme="minorHAnsi" w:hAnsiTheme="minorHAnsi" w:cs="Times New Roman"/>
          <w:lang w:val="es-PE"/>
        </w:rPr>
        <w:t>deberá</w:t>
      </w:r>
      <w:r w:rsidR="00F21476" w:rsidRPr="00A3553A">
        <w:rPr>
          <w:rFonts w:asciiTheme="minorHAnsi" w:hAnsiTheme="minorHAnsi" w:cs="Times New Roman"/>
          <w:lang w:val="es-PE"/>
        </w:rPr>
        <w:t xml:space="preserve"> </w:t>
      </w:r>
      <w:r w:rsidRPr="00A3553A">
        <w:rPr>
          <w:rFonts w:asciiTheme="minorHAnsi" w:hAnsiTheme="minorHAnsi" w:cs="Times New Roman"/>
          <w:lang w:val="es-PE"/>
        </w:rPr>
        <w:t>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2845"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2846" w:name="_Ref45024112"/>
      <w:r w:rsidRPr="00A3553A">
        <w:rPr>
          <w:rFonts w:asciiTheme="minorHAnsi" w:hAnsiTheme="minorHAnsi" w:cs="Times New Roman"/>
          <w:szCs w:val="22"/>
          <w:u w:val="single"/>
        </w:rPr>
        <w:t>Por incumplimiento del CONCEDENTE</w:t>
      </w:r>
      <w:bookmarkEnd w:id="2845"/>
      <w:bookmarkEnd w:id="2846"/>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1BDB65A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3502E1">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77A0B770"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2847" w:name="_Ref45023720"/>
      <w:r w:rsidRPr="00A3553A">
        <w:rPr>
          <w:rFonts w:asciiTheme="minorHAnsi" w:hAnsiTheme="minorHAnsi" w:cs="Times New Roman"/>
          <w:lang w:val="es-PE"/>
        </w:rPr>
        <w:t xml:space="preserve">Incumplimiento injustificado del pago de la compensación a favor del 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3502E1">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2847"/>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2848"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2849" w:name="_cp_text_1_2667"/>
      <w:r w:rsidRPr="00A3553A">
        <w:rPr>
          <w:rFonts w:asciiTheme="minorHAnsi" w:hAnsiTheme="minorHAnsi" w:cs="Times New Roman"/>
          <w:lang w:val="es-PE"/>
        </w:rPr>
        <w:t xml:space="preserve">Ruta Crítica </w:t>
      </w:r>
      <w:bookmarkEnd w:id="2849"/>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2848"/>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7C0CE9D1"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2850"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2851" w:name="_cp_text_1_2670"/>
      <w:r w:rsidRPr="00A3553A">
        <w:rPr>
          <w:rFonts w:asciiTheme="minorHAnsi" w:hAnsiTheme="minorHAnsi" w:cs="Times New Roman"/>
          <w:lang w:val="es-PE"/>
        </w:rPr>
        <w:t xml:space="preserve"> Calendario consecutivos</w:t>
      </w:r>
      <w:bookmarkEnd w:id="2851"/>
      <w:r w:rsidRPr="00A3553A">
        <w:rPr>
          <w:rFonts w:asciiTheme="minorHAnsi" w:hAnsiTheme="minorHAnsi" w:cs="Times New Roman"/>
          <w:lang w:val="es-PE"/>
        </w:rPr>
        <w:t xml:space="preserve">, a partir de que dicha obligación sea exigible, de acuerdo con el procedimiento previsto en el </w:t>
      </w:r>
      <w:r w:rsidR="00871C37">
        <w:rPr>
          <w:rFonts w:asciiTheme="minorHAnsi" w:hAnsiTheme="minorHAnsi" w:cs="Times New Roman"/>
          <w:lang w:val="es-PE"/>
        </w:rPr>
        <w:fldChar w:fldCharType="begin"/>
      </w:r>
      <w:r w:rsidR="00871C37">
        <w:rPr>
          <w:rFonts w:asciiTheme="minorHAnsi" w:hAnsiTheme="minorHAnsi" w:cs="Times New Roman"/>
          <w:lang w:val="es-PE"/>
        </w:rPr>
        <w:instrText xml:space="preserve"> REF _Ref45121300 \n \h </w:instrText>
      </w:r>
      <w:r w:rsidR="00871C37">
        <w:rPr>
          <w:rFonts w:asciiTheme="minorHAnsi" w:hAnsiTheme="minorHAnsi" w:cs="Times New Roman"/>
          <w:lang w:val="es-PE"/>
        </w:rPr>
      </w:r>
      <w:r w:rsidR="00871C37">
        <w:rPr>
          <w:rFonts w:asciiTheme="minorHAnsi" w:hAnsiTheme="minorHAnsi" w:cs="Times New Roman"/>
          <w:lang w:val="es-PE"/>
        </w:rPr>
        <w:fldChar w:fldCharType="separate"/>
      </w:r>
      <w:r w:rsidR="003502E1">
        <w:rPr>
          <w:rFonts w:asciiTheme="minorHAnsi" w:hAnsiTheme="minorHAnsi" w:cs="Times New Roman"/>
          <w:lang w:val="es-PE"/>
        </w:rPr>
        <w:t>Capítulo VII</w:t>
      </w:r>
      <w:r w:rsidR="00871C37">
        <w:rPr>
          <w:rFonts w:asciiTheme="minorHAnsi" w:hAnsiTheme="minorHAnsi" w:cs="Times New Roman"/>
          <w:lang w:val="es-PE"/>
        </w:rPr>
        <w:fldChar w:fldCharType="end"/>
      </w:r>
      <w:bookmarkStart w:id="2852"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2850"/>
      <w:bookmarkEnd w:id="2852"/>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0B6EC6C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3502E1">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3502E1">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3502E1">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w:t>
      </w:r>
      <w:r w:rsidRPr="00A3553A">
        <w:rPr>
          <w:rFonts w:asciiTheme="minorHAnsi" w:hAnsiTheme="minorHAnsi" w:cs="Times New Roman"/>
          <w:lang w:val="es-PE"/>
        </w:rPr>
        <w:lastRenderedPageBreak/>
        <w:t xml:space="preserve">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2853" w:name="_Ref297725196"/>
      <w:r w:rsidRPr="00A3553A">
        <w:rPr>
          <w:rFonts w:asciiTheme="minorHAnsi" w:hAnsiTheme="minorHAnsi" w:cs="Times New Roman"/>
          <w:szCs w:val="22"/>
          <w:u w:val="single"/>
        </w:rPr>
        <w:t>Por decisión unilateral del CONCEDENTE</w:t>
      </w:r>
      <w:bookmarkEnd w:id="2853"/>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2854" w:name="_cp_text_1_2673"/>
      <w:r w:rsidRPr="00A3553A">
        <w:rPr>
          <w:rFonts w:asciiTheme="minorHAnsi" w:hAnsiTheme="minorHAnsi" w:cs="Times New Roman"/>
          <w:lang w:val="es-PE"/>
        </w:rPr>
        <w:t xml:space="preserve">menor </w:t>
      </w:r>
      <w:bookmarkEnd w:id="2854"/>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3930CC1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3502E1">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2855" w:name="_Ref297717669"/>
      <w:r w:rsidRPr="00A3553A">
        <w:rPr>
          <w:rFonts w:asciiTheme="minorHAnsi" w:hAnsiTheme="minorHAnsi" w:cs="Times New Roman"/>
          <w:szCs w:val="22"/>
          <w:u w:val="single"/>
        </w:rPr>
        <w:t>Por fuerza mayor o caso fortuito</w:t>
      </w:r>
      <w:bookmarkEnd w:id="2855"/>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18F8B804"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3502E1">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2856" w:name="_Ref45024148"/>
      <w:r w:rsidRPr="00A3553A">
        <w:rPr>
          <w:rFonts w:asciiTheme="minorHAnsi" w:hAnsiTheme="minorHAnsi" w:cs="Times New Roman"/>
          <w:szCs w:val="22"/>
          <w:u w:val="single"/>
        </w:rPr>
        <w:t>Por aplicación de la cláusula anticorrupción</w:t>
      </w:r>
      <w:bookmarkEnd w:id="2856"/>
    </w:p>
    <w:p w14:paraId="7FF91C25" w14:textId="77777777" w:rsidR="00A9627D" w:rsidRPr="00A3553A" w:rsidRDefault="00A9627D" w:rsidP="00A9627D">
      <w:pPr>
        <w:adjustRightInd/>
        <w:ind w:left="705"/>
        <w:rPr>
          <w:rFonts w:asciiTheme="minorHAnsi" w:hAnsiTheme="minorHAnsi" w:cs="Times New Roman"/>
        </w:rPr>
      </w:pPr>
    </w:p>
    <w:p w14:paraId="12B9A703" w14:textId="3189118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w:t>
      </w:r>
      <w:r w:rsidR="008F56B3" w:rsidRPr="00A3553A">
        <w:rPr>
          <w:rFonts w:asciiTheme="minorHAnsi" w:hAnsiTheme="minorHAnsi" w:cs="Times New Roman"/>
          <w:lang w:val="es-PE"/>
        </w:rPr>
        <w:t>C</w:t>
      </w:r>
      <w:r w:rsidR="008F56B3">
        <w:rPr>
          <w:rFonts w:asciiTheme="minorHAnsi" w:hAnsiTheme="minorHAnsi" w:cs="Times New Roman"/>
          <w:lang w:val="es-PE"/>
        </w:rPr>
        <w:t>ONCESIONARIO</w:t>
      </w:r>
      <w:r w:rsidR="008F56B3" w:rsidRPr="00A3553A">
        <w:rPr>
          <w:rFonts w:asciiTheme="minorHAnsi" w:hAnsiTheme="minorHAnsi" w:cs="Times New Roman"/>
          <w:lang w:val="es-PE"/>
        </w:rPr>
        <w:t xml:space="preserve"> </w:t>
      </w:r>
      <w:r w:rsidRPr="00A3553A">
        <w:rPr>
          <w:rFonts w:asciiTheme="minorHAnsi" w:hAnsiTheme="minorHAnsi" w:cs="Times New Roman"/>
          <w:lang w:val="es-PE"/>
        </w:rPr>
        <w:t>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Queda expresamente establecido que en caso se verifique que alguna de las personas naturales o jurídicas mencionadas en el párrafo anterior, hubiesen sido condenados mediante sentencia consentida o ejecutoriada, o hubiesen admitido o </w:t>
      </w:r>
      <w:r w:rsidRPr="00A3553A">
        <w:rPr>
          <w:rFonts w:asciiTheme="minorHAnsi" w:hAnsiTheme="minorHAnsi" w:cs="Times New Roman"/>
          <w:lang w:val="es-PE"/>
        </w:rPr>
        <w:lastRenderedPageBreak/>
        <w:t>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t xml:space="preserve">El CONCEDENTE comunicará por escrito al CONCESIONARIO, por conducto 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itle"/>
        <w:ind w:left="2160" w:hanging="459"/>
        <w:rPr>
          <w:rFonts w:asciiTheme="minorHAnsi" w:hAnsiTheme="minorHAnsi"/>
          <w:sz w:val="22"/>
          <w:szCs w:val="22"/>
          <w:lang w:val="es-PE"/>
        </w:rPr>
      </w:pPr>
    </w:p>
    <w:p w14:paraId="6EAAC48C" w14:textId="6D591A04"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3502E1">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2857" w:name="_Toc864809"/>
      <w:bookmarkStart w:id="2858" w:name="_Toc30781467"/>
      <w:bookmarkStart w:id="2859" w:name="_Toc60739045"/>
      <w:bookmarkStart w:id="2860" w:name="_Toc77226713"/>
      <w:r w:rsidRPr="00A3553A">
        <w:rPr>
          <w:rFonts w:asciiTheme="minorHAnsi" w:hAnsiTheme="minorHAnsi" w:cs="Times New Roman"/>
          <w:bCs w:val="0"/>
          <w:sz w:val="22"/>
          <w:szCs w:val="22"/>
        </w:rPr>
        <w:t>Procedimiento para las subsanaciones</w:t>
      </w:r>
      <w:bookmarkEnd w:id="2857"/>
      <w:bookmarkEnd w:id="2858"/>
      <w:bookmarkEnd w:id="2859"/>
      <w:bookmarkEnd w:id="2860"/>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2861" w:name="_Ref503177496"/>
      <w:bookmarkStart w:id="2862"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2861"/>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2862"/>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En caso que</w:t>
      </w:r>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w:t>
      </w:r>
      <w:r w:rsidRPr="00A3553A">
        <w:rPr>
          <w:rFonts w:asciiTheme="minorHAnsi" w:hAnsiTheme="minorHAnsi" w:cs="Times New Roman"/>
          <w:lang w:val="es-PE"/>
        </w:rPr>
        <w:lastRenderedPageBreak/>
        <w:t xml:space="preserve">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7AE5E730"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3502E1">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3502E1">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3502E1">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3502E1">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3502E1">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w:t>
      </w:r>
      <w:r w:rsidR="008F56B3" w:rsidRPr="00A44F65">
        <w:rPr>
          <w:rFonts w:asciiTheme="minorHAnsi" w:hAnsiTheme="minorHAnsi" w:cs="Times New Roman"/>
          <w:lang w:val="es-PE"/>
        </w:rPr>
        <w:t>C</w:t>
      </w:r>
      <w:r w:rsidR="008F56B3">
        <w:rPr>
          <w:rFonts w:asciiTheme="minorHAnsi" w:hAnsiTheme="minorHAnsi" w:cs="Times New Roman"/>
          <w:lang w:val="es-PE"/>
        </w:rPr>
        <w:t>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2863" w:name="_Toc864810"/>
      <w:bookmarkStart w:id="2864" w:name="_Toc30781468"/>
      <w:bookmarkStart w:id="2865" w:name="_Toc60739046"/>
      <w:bookmarkStart w:id="2866" w:name="_Toc77226714"/>
      <w:r w:rsidRPr="00A3553A">
        <w:rPr>
          <w:rFonts w:asciiTheme="minorHAnsi" w:hAnsiTheme="minorHAnsi" w:cs="Times New Roman"/>
          <w:bCs w:val="0"/>
          <w:sz w:val="22"/>
          <w:szCs w:val="22"/>
        </w:rPr>
        <w:t xml:space="preserve">Procedimientos para la </w:t>
      </w:r>
      <w:bookmarkEnd w:id="2863"/>
      <w:r w:rsidRPr="00A3553A">
        <w:rPr>
          <w:rFonts w:asciiTheme="minorHAnsi" w:hAnsiTheme="minorHAnsi" w:cs="Times New Roman"/>
          <w:bCs w:val="0"/>
          <w:sz w:val="22"/>
          <w:szCs w:val="22"/>
        </w:rPr>
        <w:t>Terminación del Contrato de Concesión</w:t>
      </w:r>
      <w:bookmarkEnd w:id="2864"/>
      <w:bookmarkEnd w:id="2865"/>
      <w:bookmarkEnd w:id="2866"/>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2867"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2867"/>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00167D7C" w:rsidR="00A9627D" w:rsidRPr="00A3553A" w:rsidRDefault="008208B9" w:rsidP="00C24D43">
      <w:pPr>
        <w:pStyle w:val="Numerar"/>
        <w:numPr>
          <w:ilvl w:val="1"/>
          <w:numId w:val="50"/>
        </w:numPr>
        <w:ind w:left="709" w:hanging="709"/>
        <w:rPr>
          <w:rFonts w:asciiTheme="minorHAnsi" w:hAnsiTheme="minorHAnsi"/>
          <w:szCs w:val="22"/>
        </w:rPr>
      </w:pPr>
      <w:bookmarkStart w:id="2868"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simultáneamente, informada a la SUNASS o al Supervisor Especializado, según 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3502E1">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2869"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3502E1">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2868"/>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2869"/>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2870" w:name="_Toc864811"/>
      <w:bookmarkStart w:id="2871" w:name="_Toc30781469"/>
      <w:bookmarkStart w:id="2872" w:name="_Toc60739047"/>
      <w:bookmarkStart w:id="2873" w:name="_Toc77226715"/>
      <w:r w:rsidRPr="00A3553A">
        <w:rPr>
          <w:rFonts w:asciiTheme="minorHAnsi" w:hAnsiTheme="minorHAnsi" w:cs="Times New Roman"/>
          <w:bCs w:val="0"/>
          <w:sz w:val="22"/>
          <w:szCs w:val="22"/>
        </w:rPr>
        <w:t>Efectos de la Terminación</w:t>
      </w:r>
      <w:bookmarkEnd w:id="2870"/>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2871"/>
      <w:bookmarkEnd w:id="2872"/>
      <w:bookmarkEnd w:id="2873"/>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4413A70D"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2874"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3502E1">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2874"/>
      <w:r w:rsidRPr="00A3553A">
        <w:rPr>
          <w:rFonts w:asciiTheme="minorHAnsi" w:hAnsiTheme="minorHAnsi"/>
          <w:szCs w:val="22"/>
        </w:rPr>
        <w:t xml:space="preserve">a </w:t>
      </w:r>
      <w:bookmarkStart w:id="2875"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3502E1">
        <w:rPr>
          <w:rFonts w:asciiTheme="minorHAnsi" w:hAnsiTheme="minorHAnsi"/>
          <w:szCs w:val="22"/>
        </w:rPr>
        <w:t>5.65</w:t>
      </w:r>
      <w:r w:rsidR="0024229F">
        <w:rPr>
          <w:rFonts w:asciiTheme="minorHAnsi" w:hAnsiTheme="minorHAnsi"/>
          <w:szCs w:val="22"/>
        </w:rPr>
        <w:fldChar w:fldCharType="end"/>
      </w:r>
      <w:bookmarkEnd w:id="2875"/>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3502E1">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2876"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2876"/>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2877"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r la Infraestructura a Cargo del CONCESIONARIO, derecho que es reasumido por el CONCEDENTE</w:t>
      </w:r>
      <w:bookmarkStart w:id="2878" w:name="_cp_text_1_2678"/>
      <w:r w:rsidR="00972D9D">
        <w:rPr>
          <w:rFonts w:asciiTheme="minorHAnsi" w:hAnsiTheme="minorHAnsi"/>
          <w:szCs w:val="22"/>
        </w:rPr>
        <w:t xml:space="preserve"> a través de quien este designe</w:t>
      </w:r>
      <w:bookmarkEnd w:id="2878"/>
      <w:r w:rsidR="00972D9D">
        <w:rPr>
          <w:rFonts w:asciiTheme="minorHAnsi" w:hAnsiTheme="minorHAnsi"/>
          <w:szCs w:val="22"/>
        </w:rPr>
        <w:t>.</w:t>
      </w:r>
      <w:bookmarkEnd w:id="2877"/>
    </w:p>
    <w:p w14:paraId="759A8311" w14:textId="77777777" w:rsidR="00A9627D" w:rsidRPr="00A3553A" w:rsidRDefault="00A9627D" w:rsidP="00A9627D">
      <w:pPr>
        <w:pStyle w:val="Literales"/>
        <w:ind w:left="1134" w:hanging="425"/>
        <w:rPr>
          <w:rFonts w:asciiTheme="minorHAnsi" w:hAnsiTheme="minorHAnsi"/>
          <w:szCs w:val="22"/>
        </w:rPr>
      </w:pPr>
    </w:p>
    <w:p w14:paraId="43A30F86" w14:textId="188C5FA9" w:rsidR="00A9627D" w:rsidRPr="00A3553A" w:rsidRDefault="00A9627D" w:rsidP="00C24D43">
      <w:pPr>
        <w:pStyle w:val="Literales"/>
        <w:numPr>
          <w:ilvl w:val="0"/>
          <w:numId w:val="53"/>
        </w:numPr>
        <w:ind w:left="1134" w:hanging="425"/>
        <w:rPr>
          <w:rFonts w:asciiTheme="minorHAnsi" w:hAnsiTheme="minorHAnsi"/>
          <w:szCs w:val="22"/>
        </w:rPr>
      </w:pPr>
      <w:bookmarkStart w:id="2879" w:name="_Ref45024706"/>
      <w:r w:rsidRPr="00A3553A">
        <w:rPr>
          <w:rFonts w:asciiTheme="minorHAnsi" w:hAnsiTheme="minorHAnsi"/>
          <w:szCs w:val="22"/>
        </w:rPr>
        <w:t xml:space="preserve">Se resuelven automáticamente, de puro derecho, todos los contratos a los que se </w:t>
      </w:r>
      <w:r w:rsidRPr="00A3553A">
        <w:rPr>
          <w:rFonts w:asciiTheme="minorHAnsi" w:hAnsiTheme="minorHAnsi"/>
          <w:szCs w:val="22"/>
        </w:rPr>
        <w:lastRenderedPageBreak/>
        <w:t xml:space="preserve">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3502E1">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3502E1">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2880"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3502E1">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3502E1">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2879"/>
      <w:bookmarkEnd w:id="2880"/>
    </w:p>
    <w:p w14:paraId="2A9A3AF5" w14:textId="6FFFEB02" w:rsidR="00B70711" w:rsidRPr="00EB5189" w:rsidRDefault="00B70711" w:rsidP="00206A39">
      <w:pPr>
        <w:pStyle w:val="Title"/>
      </w:pPr>
    </w:p>
    <w:p w14:paraId="4381828B" w14:textId="6835EAEC"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3502E1">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itle"/>
      </w:pPr>
    </w:p>
    <w:p w14:paraId="014A56F3" w14:textId="4E934A01" w:rsidR="00A9627D" w:rsidRPr="00EB5189" w:rsidRDefault="00ED7D3C" w:rsidP="00C24D43">
      <w:pPr>
        <w:pStyle w:val="Numerar"/>
        <w:numPr>
          <w:ilvl w:val="1"/>
          <w:numId w:val="50"/>
        </w:numPr>
        <w:ind w:left="709" w:hanging="709"/>
        <w:rPr>
          <w:rFonts w:asciiTheme="minorHAnsi" w:hAnsiTheme="minorHAnsi" w:cs="Times New Roman"/>
        </w:rPr>
      </w:pPr>
      <w:bookmarkStart w:id="2881"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2882"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3502E1">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2881"/>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2882"/>
    <w:p w14:paraId="453D110C" w14:textId="2D46A876"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w:t>
      </w:r>
      <w:r w:rsidR="00F41B44">
        <w:rPr>
          <w:rFonts w:asciiTheme="minorHAnsi" w:hAnsiTheme="minorHAnsi"/>
          <w:lang w:val="es-ES"/>
        </w:rPr>
        <w:t>s</w:t>
      </w:r>
      <w:r w:rsidRPr="00E70DBF">
        <w:rPr>
          <w:rFonts w:asciiTheme="minorHAnsi" w:hAnsiTheme="minorHAnsi"/>
          <w:lang w:val="es-ES"/>
        </w:rPr>
        <w:t xml:space="preserv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5A6048A4"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3502E1">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Heading2"/>
        <w:numPr>
          <w:ilvl w:val="0"/>
          <w:numId w:val="0"/>
        </w:numPr>
        <w:adjustRightInd/>
        <w:rPr>
          <w:rFonts w:asciiTheme="minorHAnsi" w:hAnsiTheme="minorHAnsi" w:cs="Times New Roman"/>
          <w:bCs w:val="0"/>
          <w:sz w:val="22"/>
          <w:szCs w:val="22"/>
        </w:rPr>
      </w:pPr>
      <w:bookmarkStart w:id="2883" w:name="_Toc864812"/>
      <w:bookmarkStart w:id="2884" w:name="_Toc30781470"/>
      <w:bookmarkStart w:id="2885" w:name="_Toc60739048"/>
      <w:bookmarkStart w:id="2886" w:name="_Toc77226716"/>
      <w:r w:rsidRPr="008B7119">
        <w:rPr>
          <w:rFonts w:asciiTheme="minorHAnsi" w:hAnsiTheme="minorHAnsi" w:cs="Times New Roman"/>
          <w:bCs w:val="0"/>
          <w:sz w:val="22"/>
          <w:szCs w:val="22"/>
        </w:rPr>
        <w:t xml:space="preserve">Liquidación del Contrato de </w:t>
      </w:r>
      <w:r w:rsidRPr="002128F5">
        <w:rPr>
          <w:rFonts w:asciiTheme="minorHAnsi" w:hAnsiTheme="minorHAnsi" w:cs="Times New Roman"/>
          <w:bCs w:val="0"/>
          <w:sz w:val="22"/>
          <w:szCs w:val="22"/>
        </w:rPr>
        <w:t>Concesión</w:t>
      </w:r>
      <w:bookmarkEnd w:id="2883"/>
      <w:bookmarkEnd w:id="2884"/>
      <w:bookmarkEnd w:id="2885"/>
      <w:bookmarkEnd w:id="2886"/>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2887" w:name="_Ref45022908"/>
      <w:r w:rsidRPr="008B7119">
        <w:rPr>
          <w:rFonts w:asciiTheme="minorHAnsi" w:hAnsiTheme="minorHAnsi" w:cs="Times New Roman"/>
          <w:szCs w:val="22"/>
          <w:u w:val="single"/>
        </w:rPr>
        <w:t>Reglas generales</w:t>
      </w:r>
      <w:bookmarkEnd w:id="2887"/>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2888" w:name="_Ref297720352"/>
      <w:bookmarkStart w:id="2889"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Las reglas generales serán de aplicación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AB98F36"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itle"/>
        <w:jc w:val="both"/>
      </w:pPr>
    </w:p>
    <w:p w14:paraId="252D7617" w14:textId="4BF52A44"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lastRenderedPageBreak/>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Pr="00A3553A">
        <w:rPr>
          <w:rFonts w:asciiTheme="minorHAnsi" w:eastAsia="Arial" w:hAnsiTheme="minorHAnsi"/>
        </w:rPr>
        <w:t>.</w:t>
      </w:r>
      <w:r>
        <w:rPr>
          <w:rFonts w:asciiTheme="minorHAnsi" w:eastAsia="Arial" w:hAnsiTheme="minorHAnsi"/>
        </w:rPr>
        <w:t xml:space="preserve"> </w:t>
      </w:r>
    </w:p>
    <w:p w14:paraId="4A0331F8" w14:textId="17633DC9" w:rsidR="00EA48E8" w:rsidRPr="00EA48E8" w:rsidRDefault="00E23A11" w:rsidP="00EA48E8">
      <w:pPr>
        <w:spacing w:before="144" w:after="144"/>
        <w:ind w:left="1701"/>
        <w:rPr>
          <w:rFonts w:asciiTheme="minorHAnsi" w:eastAsia="Arial" w:hAnsiTheme="minorHAnsi"/>
        </w:rPr>
      </w:pPr>
      <w:r>
        <w:rPr>
          <w:rFonts w:asciiTheme="minorHAnsi" w:hAnsiTheme="minorHAnsi" w:cs="Times New Roman"/>
        </w:rPr>
        <w:t xml:space="preserve">El </w:t>
      </w:r>
      <w:r w:rsidR="00673A4A">
        <w:rPr>
          <w:rFonts w:asciiTheme="minorHAnsi" w:hAnsiTheme="minorHAnsi" w:cs="Times New Roman"/>
        </w:rPr>
        <w:t>p</w:t>
      </w:r>
      <w:r>
        <w:rPr>
          <w:rFonts w:asciiTheme="minorHAnsi" w:hAnsiTheme="minorHAnsi" w:cs="Times New Roman"/>
        </w:rPr>
        <w:t>erito deberá cumplir los siguientes requisitos mínimos:</w:t>
      </w:r>
    </w:p>
    <w:p w14:paraId="77A0D6ED" w14:textId="77777777" w:rsidR="00EA48E8" w:rsidRPr="009A0129" w:rsidRDefault="00EA48E8" w:rsidP="009A0129">
      <w:pPr>
        <w:pStyle w:val="ListParagraph"/>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Contar con diez (10) o más años de representación y/o afiliación a una empresa auditora internacional; </w:t>
      </w:r>
    </w:p>
    <w:p w14:paraId="70622826" w14:textId="77777777" w:rsidR="00EA48E8" w:rsidRPr="009A0129" w:rsidRDefault="00EA48E8" w:rsidP="009A0129">
      <w:pPr>
        <w:pStyle w:val="ListParagraph"/>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Acreditar al menos cinco (5) años de experiencia en auditorías económicas y financieras vinculadas a temas legales, tributarios y/o contractuales.</w:t>
      </w:r>
    </w:p>
    <w:p w14:paraId="00AB22EF" w14:textId="7ED6635F" w:rsidR="00EA48E8" w:rsidRPr="009A0129" w:rsidRDefault="00EA48E8" w:rsidP="009A0129">
      <w:pPr>
        <w:pStyle w:val="ListParagraph"/>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No tener vinculación con ninguna de las Partes que pueda generar conflicto de interés. Esta limitación deberá abarcar desde el año anterior al que se seleccione al </w:t>
      </w:r>
      <w:r w:rsidR="00673A4A">
        <w:rPr>
          <w:rFonts w:asciiTheme="minorHAnsi" w:eastAsia="Arial" w:hAnsiTheme="minorHAnsi"/>
        </w:rPr>
        <w:t>p</w:t>
      </w:r>
      <w:r w:rsidRPr="009A0129">
        <w:rPr>
          <w:rFonts w:asciiTheme="minorHAnsi" w:eastAsia="Arial" w:hAnsiTheme="minorHAnsi"/>
        </w:rPr>
        <w:t>erito, hasta un año posterior a la culminación del peritaje.</w:t>
      </w:r>
    </w:p>
    <w:p w14:paraId="0F9AF2F1" w14:textId="4067D84E"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181BB847"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Días</w:t>
      </w:r>
      <w:r w:rsidR="00C43A60">
        <w:rPr>
          <w:rFonts w:asciiTheme="minorHAnsi" w:eastAsia="Arial" w:hAnsiTheme="minorHAnsi"/>
        </w:rPr>
        <w:t xml:space="preserve">  </w:t>
      </w:r>
      <w:r>
        <w:rPr>
          <w:rFonts w:asciiTheme="minorHAnsi" w:eastAsia="Arial" w:hAnsiTheme="minorHAnsi"/>
        </w:rPr>
        <w:t>desde que el Supervisor Especializado emitió su opinión</w:t>
      </w:r>
      <w:r w:rsidR="00500598" w:rsidRPr="00A3553A">
        <w:rPr>
          <w:rFonts w:asciiTheme="minorHAnsi" w:eastAsia="Arial" w:hAnsiTheme="minorHAnsi"/>
        </w:rPr>
        <w:t xml:space="preserve">. </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w:t>
      </w:r>
      <w:r w:rsidR="007A7512">
        <w:rPr>
          <w:rFonts w:asciiTheme="minorHAnsi" w:eastAsia="Arial" w:hAnsiTheme="minorHAnsi"/>
        </w:rPr>
        <w:t>Días</w:t>
      </w:r>
      <w:r w:rsidR="00152CBB">
        <w:rPr>
          <w:rFonts w:asciiTheme="minorHAnsi" w:eastAsia="Arial" w:hAnsiTheme="minorHAnsi"/>
        </w:rPr>
        <w:t xml:space="preserve">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2890"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2890"/>
    </w:p>
    <w:p w14:paraId="7CF2E48A" w14:textId="3A9EE496"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w:t>
      </w:r>
      <w:r w:rsidR="00EA48E8" w:rsidRPr="00EA48E8">
        <w:rPr>
          <w:rFonts w:asciiTheme="minorHAnsi" w:eastAsia="Arial" w:hAnsiTheme="minorHAnsi"/>
        </w:rPr>
        <w:lastRenderedPageBreak/>
        <w:t xml:space="preserve">sometidas a los mecanismos de solución de controversias establecidos en el Capítulo XVI. 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00811DDF">
        <w:rPr>
          <w:rFonts w:asciiTheme="minorHAnsi" w:eastAsia="Arial" w:hAnsiTheme="minorHAnsi"/>
        </w:rPr>
        <w:t>.</w:t>
      </w:r>
    </w:p>
    <w:p w14:paraId="0D367740" w14:textId="77777777" w:rsidR="00EA48E8" w:rsidRPr="00EA48E8" w:rsidRDefault="00EA48E8" w:rsidP="00EA48E8">
      <w:pPr>
        <w:spacing w:before="144" w:after="144"/>
        <w:ind w:left="1701"/>
        <w:rPr>
          <w:rFonts w:asciiTheme="minorHAnsi" w:eastAsia="Arial" w:hAnsiTheme="minorHAnsi"/>
        </w:rPr>
      </w:pPr>
      <w:r w:rsidRPr="00EA48E8">
        <w:rPr>
          <w:rFonts w:asciiTheme="minorHAnsi" w:eastAsia="Arial" w:hAnsiTheme="minorHAnsi"/>
        </w:rPr>
        <w:t>El Perito deberá cumplir los siguientes requisitos mínimos:</w:t>
      </w:r>
    </w:p>
    <w:p w14:paraId="7D898220" w14:textId="77777777" w:rsidR="00EA48E8" w:rsidRPr="006439F8" w:rsidRDefault="00EA48E8" w:rsidP="009A0129">
      <w:pPr>
        <w:pStyle w:val="ListParagraph"/>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Contar con diez (10) o más años de representación y/o afiliación a una empresa auditora internacional; </w:t>
      </w:r>
    </w:p>
    <w:p w14:paraId="1F520874" w14:textId="77777777" w:rsidR="00EA48E8" w:rsidRPr="006439F8" w:rsidRDefault="00EA48E8" w:rsidP="009A0129">
      <w:pPr>
        <w:pStyle w:val="ListParagraph"/>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Acreditar al menos cinco (5) años de experiencia en auditorías económicas y financieras vinculadas a temas legales, tributarios y/o contractuales.</w:t>
      </w:r>
    </w:p>
    <w:p w14:paraId="291B0350" w14:textId="7CB414A0" w:rsidR="00EA48E8" w:rsidRPr="006439F8" w:rsidRDefault="00EA48E8" w:rsidP="009A0129">
      <w:pPr>
        <w:pStyle w:val="ListParagraph"/>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No tener vinculación con ninguna de las Partes que pueda generar conflicto de interés. Esta limitación deberá abarcar desde el año anterior al que se seleccione al </w:t>
      </w:r>
      <w:r w:rsidR="00500598">
        <w:rPr>
          <w:rFonts w:asciiTheme="minorHAnsi" w:eastAsia="Arial" w:hAnsiTheme="minorHAnsi"/>
        </w:rPr>
        <w:t>p</w:t>
      </w:r>
      <w:r w:rsidR="00500598" w:rsidRPr="006439F8">
        <w:rPr>
          <w:rFonts w:asciiTheme="minorHAnsi" w:eastAsia="Arial" w:hAnsiTheme="minorHAnsi"/>
        </w:rPr>
        <w:t>erito</w:t>
      </w:r>
      <w:r w:rsidRPr="006439F8">
        <w:rPr>
          <w:rFonts w:asciiTheme="minorHAnsi" w:eastAsia="Arial" w:hAnsiTheme="minorHAnsi"/>
        </w:rPr>
        <w:t>, hasta un año posterior a la culminación del peritaje.</w:t>
      </w:r>
    </w:p>
    <w:p w14:paraId="25B96F19" w14:textId="5C09FA21" w:rsidR="007A7512" w:rsidRDefault="007A7512" w:rsidP="007A7512">
      <w:pPr>
        <w:spacing w:before="144" w:after="144"/>
        <w:ind w:left="1701"/>
        <w:rPr>
          <w:rFonts w:asciiTheme="minorHAnsi" w:hAnsiTheme="minorHAnsi" w:cs="Times New Roman"/>
        </w:rPr>
      </w:pPr>
      <w:r>
        <w:rPr>
          <w:rFonts w:asciiTheme="minorHAnsi" w:hAnsiTheme="minorHAnsi" w:cs="Times New Roman"/>
        </w:rPr>
        <w:t>Esta</w:t>
      </w:r>
      <w:r w:rsidR="00973D29">
        <w:rPr>
          <w:rFonts w:asciiTheme="minorHAnsi" w:eastAsia="Arial" w:hAnsiTheme="minorHAnsi"/>
        </w:rPr>
        <w:t xml:space="preserve">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de acuerdo a la Cláusula </w:t>
      </w:r>
      <w:r w:rsidR="00C541C0" w:rsidRPr="00C541C0">
        <w:rPr>
          <w:rFonts w:asciiTheme="minorHAnsi" w:hAnsiTheme="minorHAnsi" w:cs="Times New Roman"/>
        </w:rPr>
        <w:t>8.20.</w:t>
      </w:r>
      <w:r>
        <w:rPr>
          <w:rFonts w:asciiTheme="minorHAnsi" w:hAnsiTheme="minorHAnsi" w:cs="Times New Roman"/>
        </w:rPr>
        <w:t xml:space="preserve"> </w:t>
      </w:r>
      <w:r w:rsidR="00AD55A1" w:rsidRPr="008B7119">
        <w:rPr>
          <w:rFonts w:asciiTheme="minorHAnsi" w:hAnsiTheme="minorHAnsi" w:cs="Times New Roman"/>
        </w:rPr>
        <w:t xml:space="preserve">Para estos efectos se requerirá de la opinión </w:t>
      </w:r>
      <w:r w:rsidR="00AD55A1">
        <w:rPr>
          <w:rFonts w:asciiTheme="minorHAnsi" w:hAnsiTheme="minorHAnsi" w:cs="Times New Roman"/>
        </w:rPr>
        <w:t>de SUNASS</w:t>
      </w:r>
      <w:r w:rsidR="00AD55A1" w:rsidRPr="002128F5">
        <w:rPr>
          <w:rFonts w:asciiTheme="minorHAnsi" w:hAnsiTheme="minorHAnsi" w:cs="Times New Roman"/>
        </w:rPr>
        <w:t xml:space="preserve">, </w:t>
      </w:r>
      <w:r w:rsidR="00AD55A1">
        <w:rPr>
          <w:rFonts w:asciiTheme="minorHAnsi" w:hAnsiTheme="minorHAnsi" w:cs="Times New Roman"/>
        </w:rPr>
        <w:t>la</w:t>
      </w:r>
      <w:r w:rsidR="00AD55A1" w:rsidRPr="002128F5">
        <w:rPr>
          <w:rFonts w:asciiTheme="minorHAnsi" w:hAnsiTheme="minorHAnsi" w:cs="Times New Roman"/>
        </w:rPr>
        <w:t xml:space="preserve"> cual deberá informar </w:t>
      </w:r>
      <w:r w:rsidR="00AD55A1">
        <w:rPr>
          <w:rFonts w:asciiTheme="minorHAnsi" w:hAnsiTheme="minorHAnsi" w:cs="Times New Roman"/>
        </w:rPr>
        <w:t xml:space="preserve">su opinión al perito </w:t>
      </w:r>
      <w:r w:rsidR="00AD55A1" w:rsidRPr="002128F5">
        <w:rPr>
          <w:rFonts w:asciiTheme="minorHAnsi" w:hAnsiTheme="minorHAnsi" w:cs="Times New Roman"/>
        </w:rPr>
        <w:t xml:space="preserve">en un plazo no mayor de </w:t>
      </w:r>
      <w:r w:rsidR="00AD55A1">
        <w:rPr>
          <w:rFonts w:asciiTheme="minorHAnsi" w:hAnsiTheme="minorHAnsi" w:cs="Times New Roman"/>
        </w:rPr>
        <w:t>quince (15) Días</w:t>
      </w:r>
      <w:r w:rsidR="00AD55A1" w:rsidRPr="002128F5">
        <w:rPr>
          <w:rFonts w:asciiTheme="minorHAnsi" w:hAnsiTheme="minorHAnsi" w:cs="Times New Roman"/>
        </w:rPr>
        <w:t xml:space="preserve"> contados desde la fecha de </w:t>
      </w:r>
      <w:r w:rsidR="00AD55A1" w:rsidRPr="00A3553A">
        <w:rPr>
          <w:rFonts w:asciiTheme="minorHAnsi" w:hAnsiTheme="minorHAnsi" w:cs="Times New Roman"/>
        </w:rPr>
        <w:t>Terminación.</w:t>
      </w:r>
      <w:r w:rsidR="00860AB5">
        <w:rPr>
          <w:rFonts w:asciiTheme="minorHAnsi" w:hAnsiTheme="minorHAnsi" w:cs="Times New Roman"/>
        </w:rPr>
        <w:t xml:space="preserve"> </w:t>
      </w:r>
    </w:p>
    <w:p w14:paraId="1BA50570" w14:textId="08B40875" w:rsidR="007C08EC" w:rsidRDefault="00152E8B" w:rsidP="00BF4B9D">
      <w:pPr>
        <w:spacing w:before="144" w:after="144"/>
        <w:ind w:left="1701"/>
        <w:rPr>
          <w:rFonts w:asciiTheme="minorHAnsi" w:eastAsia="Arial" w:hAnsiTheme="minorHAnsi"/>
        </w:rPr>
      </w:pPr>
      <w:r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sidR="00AD55A1">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Pr>
          <w:rFonts w:asciiTheme="minorHAnsi" w:eastAsia="Arial" w:hAnsiTheme="minorHAnsi"/>
        </w:rPr>
        <w:t xml:space="preserve"> </w:t>
      </w:r>
      <w:r w:rsidR="00E24DF7">
        <w:rPr>
          <w:rFonts w:asciiTheme="minorHAnsi" w:eastAsia="Arial" w:hAnsiTheme="minorHAnsi"/>
        </w:rPr>
        <w:t xml:space="preserve">Para el caso que el CONCEDENTE decida acogerse a lo determinado en la Cláusula 17.11.3, deberá, notificarlo al CONCESIONARIO dentro de los tres (3) Dias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23882F92" w:rsidR="001E1366" w:rsidRPr="007A66D9" w:rsidRDefault="000E53BB" w:rsidP="001E1366">
      <w:pPr>
        <w:pStyle w:val="Numerar"/>
        <w:numPr>
          <w:ilvl w:val="2"/>
          <w:numId w:val="50"/>
        </w:numPr>
        <w:ind w:left="1701" w:hanging="992"/>
        <w:rPr>
          <w:rFonts w:asciiTheme="minorHAnsi" w:hAnsiTheme="minorHAnsi"/>
          <w:color w:val="201F1E"/>
        </w:rPr>
      </w:pPr>
      <w:r w:rsidRPr="007A66D9">
        <w:rPr>
          <w:rFonts w:asciiTheme="minorHAnsi" w:hAnsiTheme="minorHAnsi"/>
          <w:color w:val="000000"/>
          <w:bdr w:val="none" w:sz="0" w:space="0" w:color="auto" w:frame="1"/>
        </w:rPr>
        <w:t xml:space="preserve">El </w:t>
      </w:r>
      <w:r w:rsidR="00AD491A" w:rsidRPr="007A66D9">
        <w:rPr>
          <w:rFonts w:asciiTheme="minorHAnsi" w:hAnsiTheme="minorHAnsi"/>
          <w:color w:val="000000"/>
          <w:bdr w:val="none" w:sz="0" w:space="0" w:color="auto" w:frame="1"/>
        </w:rPr>
        <w:t>C</w:t>
      </w:r>
      <w:r w:rsidR="00AD491A">
        <w:rPr>
          <w:rFonts w:asciiTheme="minorHAnsi" w:hAnsiTheme="minorHAnsi"/>
          <w:color w:val="000000"/>
          <w:bdr w:val="none" w:sz="0" w:space="0" w:color="auto" w:frame="1"/>
        </w:rPr>
        <w:t>ONCEDENTE</w:t>
      </w:r>
      <w:r w:rsidRPr="007A66D9">
        <w:rPr>
          <w:rFonts w:asciiTheme="minorHAnsi" w:hAnsiTheme="minorHAnsi"/>
          <w:color w:val="000000"/>
          <w:bdr w:val="none" w:sz="0" w:space="0" w:color="auto" w:frame="1"/>
        </w:rPr>
        <w:t>, para las causales de terminación establecidas en las Cláusulas 17.1.3, 17.1.6, 17.1.7, y de acuerdo con su disponibilidad presupuestal, podrá optar por realizar el pago en cuotas con las siguientes consideraciones:</w:t>
      </w:r>
    </w:p>
    <w:p w14:paraId="3BD02EB8" w14:textId="77777777" w:rsidR="001E1366" w:rsidRPr="007A66D9" w:rsidRDefault="001E1366" w:rsidP="00C95C22">
      <w:pPr>
        <w:pStyle w:val="Numerar"/>
        <w:numPr>
          <w:ilvl w:val="0"/>
          <w:numId w:val="0"/>
        </w:numPr>
        <w:ind w:left="1701"/>
        <w:rPr>
          <w:rFonts w:asciiTheme="minorHAnsi" w:hAnsiTheme="minorHAnsi"/>
          <w:color w:val="201F1E"/>
        </w:rPr>
      </w:pPr>
    </w:p>
    <w:p w14:paraId="7757C0B7" w14:textId="3A95A7D1"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 xml:space="preserve">a. El </w:t>
      </w:r>
      <w:r w:rsidR="00AD491A" w:rsidRPr="00C95C22">
        <w:rPr>
          <w:rFonts w:asciiTheme="minorHAnsi" w:hAnsiTheme="minorHAnsi" w:cstheme="minorHAnsi"/>
          <w:color w:val="000000"/>
          <w:sz w:val="22"/>
          <w:szCs w:val="22"/>
          <w:bdr w:val="none" w:sz="0" w:space="0" w:color="auto" w:frame="1"/>
        </w:rPr>
        <w:t>C</w:t>
      </w:r>
      <w:r w:rsidR="00AD491A">
        <w:rPr>
          <w:rFonts w:asciiTheme="minorHAnsi" w:hAnsiTheme="minorHAnsi" w:cstheme="minorHAnsi"/>
          <w:color w:val="000000"/>
          <w:sz w:val="22"/>
          <w:szCs w:val="22"/>
          <w:bdr w:val="none" w:sz="0" w:space="0" w:color="auto" w:frame="1"/>
        </w:rPr>
        <w:t>ONCEDENTE</w:t>
      </w:r>
      <w:r w:rsidR="00AD491A" w:rsidRPr="00C95C22">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reconocerá el importe de la liquidación que se determine según la causal de terminación en cuotas trimestrales iguales, de acuerdo con la siguiente expresión</w:t>
      </w:r>
      <w:r w:rsidR="006F69BF">
        <w:rPr>
          <w:rFonts w:asciiTheme="minorHAnsi" w:hAnsiTheme="minorHAnsi" w:cstheme="minorHAnsi"/>
          <w:color w:val="000000"/>
          <w:sz w:val="22"/>
          <w:szCs w:val="22"/>
          <w:bdr w:val="none" w:sz="0" w:space="0" w:color="auto" w:frame="1"/>
        </w:rPr>
        <w:t>, salvo lo previsto en el literal b.</w:t>
      </w:r>
      <w:r w:rsidRPr="006F69BF">
        <w:rPr>
          <w:rFonts w:asciiTheme="minorHAnsi" w:hAnsiTheme="minorHAnsi" w:cstheme="minorHAnsi"/>
          <w:color w:val="000000"/>
          <w:sz w:val="22"/>
          <w:szCs w:val="22"/>
          <w:bdr w:val="none" w:sz="0" w:space="0" w:color="auto" w:frame="1"/>
        </w:rPr>
        <w:t>:</w:t>
      </w:r>
    </w:p>
    <w:p w14:paraId="7C892F4D" w14:textId="77777777" w:rsidR="00EC5E81" w:rsidRPr="00C95C22" w:rsidRDefault="00EC5E81" w:rsidP="00EC5E81">
      <w:pPr>
        <w:pStyle w:val="BodyText"/>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BodyText"/>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BodyText"/>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t>Cuota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la  Caducidad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lastRenderedPageBreak/>
        <w:t xml:space="preserve"> r</w:t>
      </w:r>
      <w:r w:rsidRPr="00C95C22">
        <w:rPr>
          <w:rFonts w:asciiTheme="minorHAnsi" w:hAnsiTheme="minorHAnsi" w:cstheme="minorHAnsi"/>
          <w:vertAlign w:val="subscript"/>
        </w:rPr>
        <w:t>i</w:t>
      </w:r>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ListParagraph"/>
        <w:ind w:left="3561"/>
        <w:rPr>
          <w:rFonts w:asciiTheme="minorHAnsi" w:hAnsiTheme="minorHAnsi" w:cstheme="minorHAnsi"/>
        </w:rPr>
      </w:pPr>
    </w:p>
    <w:p w14:paraId="383C7B49" w14:textId="0B12E40B" w:rsidR="00EC5E81" w:rsidRPr="00C95C22" w:rsidRDefault="00EC5E81" w:rsidP="00EC5E81">
      <w:pPr>
        <w:pStyle w:val="ListParagraph"/>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d>
                <m:dPr>
                  <m:begChr m:val="["/>
                  <m:endChr m:val="]"/>
                  <m:ctrlPr>
                    <w:rPr>
                      <w:rFonts w:ascii="Cambria Math" w:hAnsi="Cambria Math" w:cstheme="minorHAnsi"/>
                      <w:i/>
                    </w:rPr>
                  </m:ctrlPr>
                </m:dPr>
                <m:e>
                  <m:r>
                    <w:rPr>
                      <w:rFonts w:ascii="Cambria Math" w:hAnsi="Cambria Math" w:cstheme="minorHAnsi"/>
                    </w:rPr>
                    <m:t>1+</m:t>
                  </m:r>
                  <m:d>
                    <m:dPr>
                      <m:ctrlPr>
                        <w:rPr>
                          <w:rFonts w:ascii="Cambria Math" w:hAnsi="Cambria Math" w:cstheme="minorHAnsi"/>
                          <w:i/>
                        </w:rPr>
                      </m:ctrlPr>
                    </m:dPr>
                    <m:e>
                      <m:r>
                        <w:rPr>
                          <w:rFonts w:ascii="Cambria Math" w:eastAsiaTheme="minorEastAsia" w:hAnsi="Cambria Math" w:cstheme="minorHAnsi"/>
                        </w:rPr>
                        <m:t>TA</m:t>
                      </m:r>
                      <m:ctrlPr>
                        <w:rPr>
                          <w:rFonts w:ascii="Cambria Math" w:eastAsiaTheme="minorEastAsia" w:hAnsi="Cambria Math" w:cstheme="minorHAnsi"/>
                          <w:i/>
                        </w:rPr>
                      </m:ctrlPr>
                    </m:e>
                  </m:d>
                  <m:ctrlPr>
                    <w:rPr>
                      <w:rFonts w:ascii="Cambria Math" w:eastAsiaTheme="minorEastAsia" w:hAnsi="Cambria Math" w:cstheme="minorHAnsi"/>
                      <w:i/>
                    </w:rPr>
                  </m:ctrlPr>
                </m:e>
              </m:d>
            </m:e>
            <m:sup>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4</m:t>
                  </m:r>
                </m:den>
              </m:f>
            </m:sup>
          </m:sSup>
          <m:r>
            <w:rPr>
              <w:rFonts w:ascii="Cambria Math" w:hAnsi="Cambria Math" w:cstheme="minorHAnsi"/>
            </w:rPr>
            <m:t>-1</m:t>
          </m:r>
        </m:oMath>
      </m:oMathPara>
    </w:p>
    <w:p w14:paraId="03526595" w14:textId="77777777" w:rsidR="00EC5E81" w:rsidRPr="00C95C22" w:rsidRDefault="00EC5E81" w:rsidP="00EC5E81">
      <w:pPr>
        <w:pStyle w:val="ListParagraph"/>
        <w:ind w:left="2835"/>
        <w:rPr>
          <w:rFonts w:asciiTheme="minorHAnsi" w:hAnsiTheme="minorHAnsi" w:cstheme="minorHAnsi"/>
        </w:rPr>
      </w:pPr>
    </w:p>
    <w:p w14:paraId="0B0FB23D" w14:textId="77777777" w:rsidR="00EC5E81" w:rsidRPr="00C95C22" w:rsidRDefault="00EC5E81" w:rsidP="00EC5E81">
      <w:pPr>
        <w:pStyle w:val="ListParagraph"/>
        <w:ind w:left="2835"/>
        <w:rPr>
          <w:rFonts w:asciiTheme="minorHAnsi" w:hAnsiTheme="minorHAnsi" w:cstheme="minorHAnsi"/>
        </w:rPr>
      </w:pPr>
    </w:p>
    <w:p w14:paraId="74358EF9" w14:textId="77777777" w:rsidR="00EC5E81" w:rsidRPr="00C95C22" w:rsidRDefault="00EC5E81" w:rsidP="00EC5E81">
      <w:pPr>
        <w:pStyle w:val="ListParagraph"/>
        <w:ind w:left="2835"/>
        <w:rPr>
          <w:rFonts w:asciiTheme="minorHAnsi" w:hAnsiTheme="minorHAnsi" w:cstheme="minorHAnsi"/>
        </w:rPr>
      </w:pPr>
      <w:r w:rsidRPr="00C95C22">
        <w:rPr>
          <w:rFonts w:asciiTheme="minorHAnsi" w:hAnsiTheme="minorHAnsi" w:cstheme="minorHAnsi"/>
        </w:rPr>
        <w:t>Donde:</w:t>
      </w:r>
    </w:p>
    <w:p w14:paraId="45BADBDC" w14:textId="77777777" w:rsidR="00EC5E81" w:rsidRPr="00C95C22" w:rsidRDefault="00EC5E81" w:rsidP="00EC5E81">
      <w:pPr>
        <w:pStyle w:val="ListParagraph"/>
        <w:ind w:left="2835"/>
        <w:rPr>
          <w:rFonts w:asciiTheme="minorHAnsi" w:hAnsiTheme="minorHAnsi" w:cstheme="minorHAnsi"/>
        </w:rPr>
      </w:pPr>
    </w:p>
    <w:p w14:paraId="2C9169C1" w14:textId="77777777" w:rsidR="00EC5E81" w:rsidRPr="00C95C22" w:rsidRDefault="00EC5E81" w:rsidP="00EC5E81">
      <w:pPr>
        <w:pStyle w:val="ListParagraph"/>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ListParagraph"/>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ListParagraph"/>
        <w:ind w:left="3828" w:hanging="993"/>
        <w:rPr>
          <w:rFonts w:asciiTheme="minorHAnsi" w:hAnsiTheme="minorHAnsi" w:cstheme="minorHAnsi"/>
        </w:rPr>
      </w:pPr>
    </w:p>
    <w:p w14:paraId="391B0FBE" w14:textId="77777777" w:rsidR="00EC5E81" w:rsidRPr="00C95C22" w:rsidRDefault="00EC5E81" w:rsidP="00EC5E81">
      <w:pPr>
        <w:pStyle w:val="ListParagraph"/>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1A972F14" w:rsidR="00EC5E81" w:rsidRPr="00C95C22" w:rsidRDefault="00EC5E81" w:rsidP="00EC5E81">
      <w:pPr>
        <w:ind w:left="3195"/>
        <w:rPr>
          <w:rFonts w:asciiTheme="minorHAnsi" w:hAnsiTheme="minorHAnsi" w:cstheme="minorHAnsi"/>
        </w:rPr>
      </w:pPr>
      <w:r w:rsidRPr="00C95C22">
        <w:rPr>
          <w:rFonts w:asciiTheme="minorHAnsi" w:hAnsiTheme="minorHAnsi" w:cstheme="minorHAnsi"/>
        </w:rPr>
        <w:t xml:space="preserve">En caso el </w:t>
      </w:r>
      <w:r w:rsidR="008F56B3" w:rsidRPr="00C95C22">
        <w:rPr>
          <w:rFonts w:asciiTheme="minorHAnsi" w:hAnsiTheme="minorHAnsi" w:cstheme="minorHAnsi"/>
        </w:rPr>
        <w:t>CONCESIONARIO</w:t>
      </w:r>
      <w:r w:rsidRPr="00C95C22">
        <w:rPr>
          <w:rFonts w:asciiTheme="minorHAnsi" w:hAnsiTheme="minorHAnsi" w:cstheme="minorHAnsi"/>
        </w:rPr>
        <w:t xml:space="preserve">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w:t>
      </w:r>
      <w:r w:rsidR="008F56B3" w:rsidRPr="00C95C22">
        <w:rPr>
          <w:rFonts w:asciiTheme="minorHAnsi" w:hAnsiTheme="minorHAnsi" w:cstheme="minorHAnsi"/>
        </w:rPr>
        <w:t>CONCESIONARIO</w:t>
      </w:r>
      <w:r w:rsidRPr="00C95C22">
        <w:rPr>
          <w:rFonts w:asciiTheme="minorHAnsi" w:hAnsiTheme="minorHAnsi" w:cstheme="minorHAnsi"/>
        </w:rPr>
        <w:t xml:space="preserve"> en el cierre financiero o como endeudamiento garantizado permitido, vigentes a la fecha de caducidad. </w:t>
      </w:r>
    </w:p>
    <w:p w14:paraId="1A7B1A4F" w14:textId="77777777" w:rsidR="00EC5E81" w:rsidRPr="00C95C22" w:rsidRDefault="00EC5E81" w:rsidP="00EC5E81">
      <w:pPr>
        <w:pStyle w:val="ListParagraph"/>
        <w:ind w:left="3195"/>
        <w:rPr>
          <w:rFonts w:asciiTheme="minorHAnsi" w:hAnsiTheme="minorHAnsi" w:cstheme="minorHAnsi"/>
        </w:rPr>
      </w:pPr>
    </w:p>
    <w:p w14:paraId="7FACFDD2" w14:textId="77777777" w:rsidR="00EC5E81" w:rsidRPr="00C95C22" w:rsidRDefault="00EC5E81" w:rsidP="00EC5E81">
      <w:pPr>
        <w:ind w:left="2124" w:firstLine="708"/>
        <w:rPr>
          <w:rFonts w:asciiTheme="minorHAnsi" w:hAnsiTheme="minorHAnsi" w:cstheme="minorHAnsi"/>
        </w:rPr>
      </w:pPr>
      <w:r w:rsidRPr="00C95C22">
        <w:rPr>
          <w:rFonts w:asciiTheme="minorHAnsi" w:hAnsiTheme="minorHAnsi" w:cstheme="minorHAnsi"/>
        </w:rPr>
        <w:t>ii)</w:t>
      </w:r>
    </w:p>
    <w:p w14:paraId="2A92592D" w14:textId="400F32F1" w:rsidR="00EC5E81" w:rsidRPr="00C95C22" w:rsidRDefault="00EC5E81" w:rsidP="00EC5E81">
      <w:pPr>
        <w:pStyle w:val="ListParagraph"/>
        <w:ind w:left="2835"/>
        <w:rPr>
          <w:rFonts w:asciiTheme="minorHAnsi" w:eastAsiaTheme="minorEastAsia" w:hAnsiTheme="minorHAnsi" w:cstheme="minorHAnsi"/>
        </w:rPr>
      </w:pPr>
      <m:oMathPara>
        <m:oMath>
          <m:r>
            <w:rPr>
              <w:rFonts w:ascii="Cambria Math" w:hAnsi="Cambria Math" w:cstheme="minorHAnsi"/>
            </w:rPr>
            <m:t>TAa=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00 pbs </m:t>
          </m:r>
        </m:oMath>
      </m:oMathPara>
    </w:p>
    <w:p w14:paraId="4B73DECD" w14:textId="77777777" w:rsidR="00EC5E81" w:rsidRPr="00C95C22" w:rsidRDefault="00EC5E81" w:rsidP="00EC5E81">
      <w:pPr>
        <w:pStyle w:val="ListParagraph"/>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t xml:space="preserve">Donde: </w:t>
      </w:r>
    </w:p>
    <w:p w14:paraId="5BF6CC8D" w14:textId="11958A74" w:rsidR="00EC5E81" w:rsidRPr="00C95C22" w:rsidRDefault="00EC5E81" w:rsidP="00EC5E81">
      <w:pPr>
        <w:pStyle w:val="ListParagraph"/>
        <w:ind w:left="3828" w:hanging="993"/>
        <w:rPr>
          <w:rFonts w:asciiTheme="minorHAnsi" w:hAnsiTheme="minorHAnsi" w:cstheme="minorHAnsi"/>
        </w:rPr>
      </w:pPr>
      <w:r w:rsidRPr="00C95C22">
        <w:rPr>
          <w:rFonts w:asciiTheme="minorHAnsi" w:hAnsiTheme="minorHAnsi" w:cstheme="minorHAnsi"/>
        </w:rPr>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y para la duración correspondiente al plazo de repago </w:t>
      </w:r>
      <w:r w:rsidR="006F69BF">
        <w:rPr>
          <w:rFonts w:asciiTheme="minorHAnsi" w:hAnsiTheme="minorHAnsi" w:cstheme="minorHAnsi"/>
        </w:rPr>
        <w:t xml:space="preserve">de la deuda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w:t>
      </w:r>
    </w:p>
    <w:p w14:paraId="2612369C" w14:textId="77777777" w:rsidR="00EC5E81" w:rsidRPr="00C95C22" w:rsidRDefault="00EC5E81" w:rsidP="00EC5E81">
      <w:pPr>
        <w:pStyle w:val="ListParagraph"/>
        <w:ind w:left="3828" w:hanging="993"/>
        <w:rPr>
          <w:rFonts w:asciiTheme="minorHAnsi" w:eastAsiaTheme="minorEastAsia" w:hAnsiTheme="minorHAnsi" w:cstheme="minorHAnsi"/>
          <w:lang w:val="es-CO"/>
        </w:rPr>
      </w:pPr>
    </w:p>
    <w:p w14:paraId="23C5BC0A" w14:textId="34F5E1FE" w:rsidR="00EC5E81" w:rsidRPr="00C95C22" w:rsidRDefault="00EC5E81" w:rsidP="00EC5E81">
      <w:pPr>
        <w:pStyle w:val="ListParagraph"/>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w:t>
      </w:r>
      <w:r w:rsidR="008F56B3" w:rsidRPr="00C95C22">
        <w:rPr>
          <w:rFonts w:asciiTheme="minorHAnsi" w:hAnsiTheme="minorHAnsi" w:cstheme="minorHAnsi"/>
        </w:rPr>
        <w:t>CONCESIONARIO</w:t>
      </w:r>
      <w:r w:rsidRPr="00C95C22">
        <w:rPr>
          <w:rFonts w:asciiTheme="minorHAnsi" w:eastAsiaTheme="minorEastAsia" w:hAnsiTheme="minorHAnsi" w:cstheme="minorHAnsi"/>
          <w:lang w:val="es-CO"/>
        </w:rPr>
        <w:t xml:space="preserve"> realice un refinanciamiento al financiamiento acreditado a la fecha de </w:t>
      </w:r>
      <w:r w:rsidR="006F69BF" w:rsidRPr="006F69BF">
        <w:rPr>
          <w:rFonts w:asciiTheme="minorHAnsi" w:eastAsiaTheme="minorEastAsia" w:hAnsiTheme="minorHAnsi" w:cstheme="minorHAnsi"/>
          <w:lang w:val="es-CO"/>
        </w:rPr>
        <w:t>Cierre Financiero</w:t>
      </w:r>
      <w:r w:rsidRPr="00C95C22">
        <w:rPr>
          <w:rFonts w:asciiTheme="minorHAnsi" w:eastAsiaTheme="minorEastAsia" w:hAnsiTheme="minorHAnsi" w:cstheme="minorHAnsi"/>
          <w:lang w:val="es-CO"/>
        </w:rPr>
        <w:t xml:space="preserv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w:t>
      </w:r>
      <w:r w:rsidRPr="006F69BF">
        <w:rPr>
          <w:rFonts w:asciiTheme="minorHAnsi" w:eastAsiaTheme="minorEastAsia" w:hAnsiTheme="minorHAnsi" w:cstheme="minorHAnsi"/>
        </w:rPr>
        <w:t>dich</w:t>
      </w:r>
      <w:r w:rsidR="006F69BF">
        <w:rPr>
          <w:rFonts w:asciiTheme="minorHAnsi" w:eastAsiaTheme="minorEastAsia" w:hAnsiTheme="minorHAnsi" w:cstheme="minorHAnsi"/>
        </w:rPr>
        <w:t>o</w:t>
      </w:r>
      <w:r w:rsidRPr="00C95C22">
        <w:rPr>
          <w:rFonts w:asciiTheme="minorHAnsi" w:eastAsiaTheme="minorEastAsia" w:hAnsiTheme="minorHAnsi" w:cstheme="minorHAnsi"/>
        </w:rPr>
        <w:t xml:space="preserve"> refinanciamiento del endeudamiento </w:t>
      </w:r>
      <w:r w:rsidRPr="00C95C22">
        <w:rPr>
          <w:rFonts w:asciiTheme="minorHAnsi" w:hAnsiTheme="minorHAnsi" w:cstheme="minorHAnsi"/>
        </w:rPr>
        <w:t xml:space="preserve">y para la duración correspondiente al plazo de repago </w:t>
      </w:r>
      <w:r w:rsidR="006F69BF">
        <w:rPr>
          <w:rFonts w:asciiTheme="minorHAnsi" w:hAnsiTheme="minorHAnsi" w:cstheme="minorHAnsi"/>
        </w:rPr>
        <w:t>de la deuda</w:t>
      </w:r>
      <w:r w:rsidR="006F69BF" w:rsidRPr="006F69BF">
        <w:rPr>
          <w:rFonts w:asciiTheme="minorHAnsi" w:hAnsiTheme="minorHAnsi" w:cstheme="minorHAnsi"/>
        </w:rPr>
        <w:t xml:space="preserve">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ListParagraph"/>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 xml:space="preserve">corresponde a la tasa publicada por la Superintendencia de Banca, Seguros y AFP para la “Curva Cupón Cero Perú Soles Soberana” en su página web denominada “Una curva en una fecha” (“https://www.sbs.gob.pe/app/pu/CCID/Paginas/cc_u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lastRenderedPageBreak/>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5419019A"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r w:rsidR="0018342F" w:rsidRPr="009A0129">
        <w:rPr>
          <w:rFonts w:asciiTheme="minorHAnsi" w:hAnsiTheme="minorHAnsi" w:cstheme="minorHAnsi"/>
          <w:lang w:val="es-CO"/>
        </w:rPr>
        <w:t>,</w:t>
      </w:r>
    </w:p>
    <w:p w14:paraId="6ABBC1A0" w14:textId="77777777" w:rsidR="001E1366" w:rsidRPr="00C95C22" w:rsidRDefault="001E1366" w:rsidP="007A66D9">
      <w:pPr>
        <w:ind w:left="708"/>
        <w:rPr>
          <w:rFonts w:asciiTheme="minorHAnsi" w:hAnsiTheme="minorHAnsi" w:cstheme="minorHAnsi"/>
          <w:color w:val="000000"/>
          <w:bdr w:val="none" w:sz="0" w:space="0" w:color="auto" w:frame="1"/>
        </w:rPr>
      </w:pPr>
    </w:p>
    <w:p w14:paraId="0744C373" w14:textId="09C87CCE" w:rsidR="001E1366" w:rsidRDefault="00064046" w:rsidP="009A0129">
      <w:pPr>
        <w:ind w:left="708"/>
        <w:rPr>
          <w:rFonts w:asciiTheme="minorHAnsi" w:hAnsiTheme="minorHAnsi" w:cstheme="minorHAnsi"/>
          <w:color w:val="000000"/>
          <w:bdr w:val="none" w:sz="0" w:space="0" w:color="auto" w:frame="1"/>
        </w:rPr>
      </w:pPr>
      <w:r w:rsidRPr="00064046">
        <w:rPr>
          <w:rFonts w:asciiTheme="minorHAnsi" w:hAnsiTheme="minorHAnsi" w:cstheme="minorHAnsi"/>
          <w:color w:val="000000"/>
          <w:bdr w:val="none" w:sz="0" w:space="0" w:color="auto" w:frame="1"/>
        </w:rPr>
        <w:t>mant</w:t>
      </w:r>
      <w:r>
        <w:rPr>
          <w:rFonts w:asciiTheme="minorHAnsi" w:hAnsiTheme="minorHAnsi" w:cstheme="minorHAnsi"/>
          <w:color w:val="000000"/>
          <w:bdr w:val="none" w:sz="0" w:space="0" w:color="auto" w:frame="1"/>
        </w:rPr>
        <w:t>eni</w:t>
      </w:r>
      <w:r w:rsidRPr="00064046">
        <w:rPr>
          <w:rFonts w:asciiTheme="minorHAnsi" w:hAnsiTheme="minorHAnsi" w:cstheme="minorHAnsi"/>
          <w:color w:val="000000"/>
          <w:bdr w:val="none" w:sz="0" w:space="0" w:color="auto" w:frame="1"/>
        </w:rPr>
        <w:t>endo el valor de n, entendiendo n como el número de trimestres en que</w:t>
      </w:r>
      <w:r w:rsidR="00EC5E81" w:rsidRPr="00A94D25">
        <w:rPr>
          <w:rFonts w:asciiTheme="minorHAnsi" w:hAnsiTheme="minorHAnsi"/>
          <w:color w:val="000000"/>
          <w:bdr w:val="none" w:sz="0" w:space="0" w:color="auto" w:frame="1"/>
        </w:rPr>
        <w:t xml:space="preserve"> se realizará </w:t>
      </w:r>
      <w:r w:rsidRPr="00064046">
        <w:rPr>
          <w:rFonts w:asciiTheme="minorHAnsi" w:hAnsiTheme="minorHAnsi" w:cstheme="minorHAnsi"/>
          <w:color w:val="000000"/>
          <w:bdr w:val="none" w:sz="0" w:space="0" w:color="auto" w:frame="1"/>
        </w:rPr>
        <w:t>el pago de las cuotas, siendo el número de trimestres desde la fecha en que se ha determinado el importe de la liquidación como consecuencia de la Caducidad hasta el final del plazo remanente a que hace referencia el literal a) de la Cláusula 8.2</w:t>
      </w:r>
    </w:p>
    <w:p w14:paraId="740ACC3F" w14:textId="77777777" w:rsidR="00064046" w:rsidRPr="00DE4056" w:rsidRDefault="00064046" w:rsidP="00EC5E81">
      <w:pPr>
        <w:ind w:firstLine="708"/>
        <w:rPr>
          <w:rFonts w:asciiTheme="minorHAnsi" w:hAnsiTheme="minorHAnsi" w:cstheme="minorHAnsi"/>
          <w:color w:val="000000"/>
          <w:bdr w:val="none" w:sz="0" w:space="0" w:color="auto" w:frame="1"/>
        </w:rPr>
      </w:pPr>
    </w:p>
    <w:p w14:paraId="2ED785BE" w14:textId="6B68A1AE"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6F69BF">
        <w:rPr>
          <w:rFonts w:asciiTheme="minorHAnsi" w:hAnsiTheme="minorHAnsi" w:cstheme="minorHAnsi"/>
          <w:color w:val="000000"/>
          <w:sz w:val="22"/>
          <w:szCs w:val="22"/>
          <w:bdr w:val="none" w:sz="0" w:space="0" w:color="auto" w:frame="1"/>
        </w:rPr>
        <w:t xml:space="preserve">c. El </w:t>
      </w:r>
      <w:r w:rsidR="006F69BF">
        <w:rPr>
          <w:rFonts w:asciiTheme="minorHAnsi" w:hAnsiTheme="minorHAnsi" w:cstheme="minorHAnsi"/>
          <w:color w:val="000000"/>
          <w:sz w:val="22"/>
          <w:szCs w:val="22"/>
          <w:bdr w:val="none" w:sz="0" w:space="0" w:color="auto" w:frame="1"/>
        </w:rPr>
        <w:t xml:space="preserve">inicio del </w:t>
      </w:r>
      <w:r w:rsidRPr="006F69BF">
        <w:rPr>
          <w:rFonts w:asciiTheme="minorHAnsi" w:hAnsiTheme="minorHAnsi" w:cstheme="minorHAnsi"/>
          <w:color w:val="000000"/>
          <w:sz w:val="22"/>
          <w:szCs w:val="22"/>
          <w:bdr w:val="none" w:sz="0" w:space="0" w:color="auto" w:frame="1"/>
        </w:rPr>
        <w:t xml:space="preserve">pago de cuotas se realizará </w:t>
      </w:r>
      <w:r w:rsidR="006F69BF" w:rsidRPr="006F69BF">
        <w:rPr>
          <w:rFonts w:asciiTheme="minorHAnsi" w:hAnsiTheme="minorHAnsi" w:cstheme="minorHAnsi"/>
          <w:color w:val="000000"/>
          <w:sz w:val="22"/>
          <w:szCs w:val="22"/>
          <w:bdr w:val="none" w:sz="0" w:space="0" w:color="auto" w:frame="1"/>
        </w:rPr>
        <w:t>dentro de los primeros diez (10) Días del</w:t>
      </w:r>
      <w:r w:rsidRPr="00C95C22">
        <w:rPr>
          <w:rFonts w:asciiTheme="minorHAnsi" w:hAnsiTheme="minorHAnsi" w:cstheme="minorHAnsi"/>
          <w:color w:val="000000"/>
          <w:sz w:val="22"/>
          <w:szCs w:val="22"/>
          <w:bdr w:val="none" w:sz="0" w:space="0" w:color="auto" w:frame="1"/>
        </w:rPr>
        <w:t xml:space="preserve"> mes siguiente de haberse definido el importe de liquidación, </w:t>
      </w:r>
      <w:r w:rsidR="006F69BF" w:rsidRPr="006F69BF">
        <w:rPr>
          <w:rFonts w:asciiTheme="minorHAnsi" w:hAnsiTheme="minorHAnsi" w:cstheme="minorHAnsi"/>
          <w:color w:val="000000"/>
          <w:sz w:val="22"/>
          <w:szCs w:val="22"/>
          <w:bdr w:val="none" w:sz="0" w:space="0" w:color="auto" w:frame="1"/>
        </w:rPr>
        <w:t>correspondiendo al primer trimestre de pago,</w:t>
      </w:r>
      <w:r w:rsidR="006F69BF">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 xml:space="preserve">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r w:rsidR="006F69BF">
        <w:rPr>
          <w:rFonts w:asciiTheme="minorHAnsi" w:hAnsiTheme="minorHAnsi" w:cstheme="minorHAnsi"/>
          <w:color w:val="000000"/>
          <w:sz w:val="22"/>
          <w:szCs w:val="22"/>
          <w:bdr w:val="none" w:sz="0" w:space="0" w:color="auto" w:frame="1"/>
        </w:rPr>
        <w:t>.</w:t>
      </w:r>
      <w:r w:rsidR="006F69BF" w:rsidRPr="006F69BF">
        <w:rPr>
          <w:rFonts w:asciiTheme="minorHAnsi" w:hAnsiTheme="minorHAnsi" w:cstheme="minorHAnsi"/>
          <w:color w:val="000000"/>
          <w:sz w:val="22"/>
          <w:szCs w:val="22"/>
          <w:bdr w:val="none" w:sz="0" w:space="0" w:color="auto" w:frame="1"/>
        </w:rPr>
        <w:t xml:space="preserve">  Los pagos trimestrales se efectuarán dentro de los primer</w:t>
      </w:r>
      <w:r w:rsidR="006F69BF">
        <w:rPr>
          <w:rFonts w:asciiTheme="minorHAnsi" w:hAnsiTheme="minorHAnsi" w:cstheme="minorHAnsi"/>
          <w:color w:val="000000"/>
          <w:sz w:val="22"/>
          <w:szCs w:val="22"/>
          <w:bdr w:val="none" w:sz="0" w:space="0" w:color="auto" w:frame="1"/>
        </w:rPr>
        <w:t>os</w:t>
      </w:r>
      <w:r w:rsidR="006F69BF" w:rsidRPr="006F69BF">
        <w:rPr>
          <w:rFonts w:asciiTheme="minorHAnsi" w:hAnsiTheme="minorHAnsi" w:cstheme="minorHAnsi"/>
          <w:color w:val="000000"/>
          <w:sz w:val="22"/>
          <w:szCs w:val="22"/>
          <w:bdr w:val="none" w:sz="0" w:space="0" w:color="auto" w:frame="1"/>
        </w:rPr>
        <w:t xml:space="preserve"> diez (10) Días de cada trimestre.</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7A66D9" w:rsidRDefault="00EC5E81" w:rsidP="00EC5E81">
      <w:pPr>
        <w:rPr>
          <w:rFonts w:asciiTheme="minorHAnsi" w:hAnsiTheme="minorHAnsi"/>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2891" w:name="_cp_text_1_2691"/>
      <w:bookmarkStart w:id="2892" w:name="_cp_text_1_2692"/>
      <w:bookmarkEnd w:id="2888"/>
      <w:bookmarkEnd w:id="2889"/>
      <w:bookmarkEnd w:id="2891"/>
      <w:bookmarkEnd w:id="2892"/>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liquidación no contemplará pago alguno por las inversiones, Obras o 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4B615BFD"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3502E1">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Para este procedimiento se deberá contar con la opinión del Supervisor Especializado o de la SUNASS, según corresponda. La opinión de la SUNASS tiene 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2893" w:name="_Ref46745656"/>
      <w:r w:rsidRPr="00A3553A">
        <w:rPr>
          <w:rFonts w:asciiTheme="minorHAnsi" w:hAnsiTheme="minorHAnsi" w:cs="Times New Roman"/>
          <w:szCs w:val="22"/>
          <w:u w:val="single"/>
        </w:rPr>
        <w:t>Liquidación por incumplimiento del CONCESIONARIO</w:t>
      </w:r>
      <w:bookmarkStart w:id="2894" w:name="_Ref297722864"/>
      <w:bookmarkEnd w:id="2893"/>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78E43029"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2895"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w:t>
      </w:r>
      <w:r w:rsidRPr="00A3553A">
        <w:rPr>
          <w:rFonts w:asciiTheme="minorHAnsi" w:hAnsiTheme="minorHAnsi" w:cs="Times New Roman"/>
          <w:szCs w:val="22"/>
        </w:rPr>
        <w:lastRenderedPageBreak/>
        <w:t xml:space="preserve">dispuesto en la </w:t>
      </w:r>
      <w:bookmarkStart w:id="2896" w:name="_cp_text_1_2698"/>
      <w:bookmarkEnd w:id="2895"/>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3502E1">
        <w:rPr>
          <w:rFonts w:asciiTheme="minorHAnsi" w:hAnsiTheme="minorHAnsi" w:cs="Times New Roman"/>
          <w:szCs w:val="22"/>
        </w:rPr>
        <w:t>17.11</w:t>
      </w:r>
      <w:r w:rsidR="00DB55B8">
        <w:rPr>
          <w:rFonts w:asciiTheme="minorHAnsi" w:hAnsiTheme="minorHAnsi" w:cs="Times New Roman"/>
          <w:szCs w:val="22"/>
        </w:rPr>
        <w:fldChar w:fldCharType="end"/>
      </w:r>
      <w:bookmarkStart w:id="2897" w:name="_cp_text_1_2697"/>
      <w:bookmarkStart w:id="2898" w:name="_cp_text_1_2699"/>
      <w:bookmarkEnd w:id="2896"/>
      <w:bookmarkEnd w:id="2897"/>
      <w:r w:rsidRPr="00A3553A">
        <w:rPr>
          <w:rFonts w:asciiTheme="minorHAnsi" w:hAnsiTheme="minorHAnsi" w:cs="Times New Roman"/>
          <w:szCs w:val="22"/>
        </w:rPr>
        <w:t>, según corresponda.</w:t>
      </w:r>
      <w:bookmarkStart w:id="2899" w:name="_cp_blt_1_2701"/>
      <w:bookmarkStart w:id="2900" w:name="_cp_text_1_2700"/>
      <w:bookmarkEnd w:id="2898"/>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7C75A24E"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3502E1">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05B7611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2899"/>
      <w:bookmarkEnd w:id="2900"/>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w:t>
      </w:r>
      <w:r w:rsidR="008F56B3" w:rsidRPr="00C95C22">
        <w:rPr>
          <w:rFonts w:asciiTheme="minorHAnsi" w:hAnsiTheme="minorHAnsi" w:cstheme="minorHAnsi"/>
        </w:rPr>
        <w:t>CONCESIONARIO</w:t>
      </w:r>
      <w:r w:rsidRPr="00A3553A">
        <w:rPr>
          <w:rFonts w:asciiTheme="minorHAnsi" w:hAnsiTheme="minorHAnsi" w:cs="Times New Roman"/>
          <w:szCs w:val="22"/>
        </w:rPr>
        <w:t xml:space="preserve">,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3502E1">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3502E1">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2901" w:name="_cp_blt_1_2703"/>
      <w:bookmarkStart w:id="2902" w:name="_cp_blt_2_2702"/>
      <w:bookmarkEnd w:id="2894"/>
      <w:bookmarkEnd w:id="2901"/>
      <w:bookmarkEnd w:id="2902"/>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2903" w:name="_Ref45025188"/>
      <w:r w:rsidRPr="00A3553A">
        <w:rPr>
          <w:rFonts w:asciiTheme="minorHAnsi" w:hAnsiTheme="minorHAnsi" w:cs="Times New Roman"/>
          <w:szCs w:val="22"/>
        </w:rPr>
        <w:t xml:space="preserve">El monto final a pagar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2903"/>
    </w:p>
    <w:p w14:paraId="4FEE2A87" w14:textId="77777777" w:rsidR="00944B1A" w:rsidRPr="002128F5" w:rsidRDefault="00944B1A" w:rsidP="00944B1A">
      <w:pPr>
        <w:pStyle w:val="ListParagraph"/>
        <w:rPr>
          <w:rFonts w:asciiTheme="minorHAnsi" w:hAnsiTheme="minorHAnsi"/>
          <w:lang w:val="es-PE"/>
        </w:rPr>
      </w:pPr>
    </w:p>
    <w:p w14:paraId="3054FA5B" w14:textId="00269D20"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2904"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3502E1">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2904"/>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sin que ello genere la obligación de pago de intereses por parte del CONCEDENTE, sin ningún otro costo ni gasto</w:t>
      </w:r>
      <w:bookmarkStart w:id="2905" w:name="_cp_text_1_2710"/>
      <w:r w:rsidRPr="00A3553A">
        <w:rPr>
          <w:rFonts w:asciiTheme="minorHAnsi" w:hAnsiTheme="minorHAnsi" w:cs="Times New Roman"/>
          <w:szCs w:val="22"/>
        </w:rPr>
        <w:t xml:space="preserve">, </w:t>
      </w:r>
      <w:bookmarkStart w:id="2906" w:name="_cp_text_1_2712"/>
      <w:bookmarkEnd w:id="2905"/>
      <w:r w:rsidRPr="00A3553A">
        <w:rPr>
          <w:rFonts w:asciiTheme="minorHAnsi" w:hAnsiTheme="minorHAnsi" w:cs="Times New Roman"/>
          <w:szCs w:val="22"/>
        </w:rPr>
        <w:t xml:space="preserve">y serán pagados a más tardar al finalizar el primer </w:t>
      </w:r>
      <w:bookmarkStart w:id="2907" w:name="_cp_text_1_2711"/>
      <w:bookmarkStart w:id="2908" w:name="_cp_text_1_2714"/>
      <w:bookmarkEnd w:id="2906"/>
      <w:r w:rsidRPr="00A3553A">
        <w:rPr>
          <w:rFonts w:asciiTheme="minorHAnsi" w:hAnsiTheme="minorHAnsi" w:cs="Times New Roman"/>
          <w:szCs w:val="22"/>
        </w:rPr>
        <w:t>semestre</w:t>
      </w:r>
      <w:bookmarkStart w:id="2909" w:name="_cp_text_1_2713"/>
      <w:bookmarkStart w:id="2910" w:name="_cp_blt_2_2716"/>
      <w:bookmarkStart w:id="2911" w:name="_cp_blt_1_2717"/>
      <w:bookmarkEnd w:id="2907"/>
      <w:bookmarkEnd w:id="2909"/>
      <w:bookmarkEnd w:id="2910"/>
      <w:bookmarkEnd w:id="2911"/>
      <w:r w:rsidRPr="00A3553A">
        <w:rPr>
          <w:rFonts w:asciiTheme="minorHAnsi" w:hAnsiTheme="minorHAnsi" w:cs="Times New Roman"/>
          <w:szCs w:val="22"/>
        </w:rPr>
        <w:t xml:space="preserve"> </w:t>
      </w:r>
      <w:bookmarkStart w:id="2912" w:name="_cp_text_1_2715"/>
      <w:bookmarkEnd w:id="2908"/>
      <w:r w:rsidRPr="00A3553A">
        <w:rPr>
          <w:rFonts w:asciiTheme="minorHAnsi" w:hAnsiTheme="minorHAnsi" w:cs="Times New Roman"/>
          <w:szCs w:val="22"/>
        </w:rPr>
        <w:t>de dicho ejercicio</w:t>
      </w:r>
      <w:r w:rsidR="008F56B3">
        <w:rPr>
          <w:rFonts w:asciiTheme="minorHAnsi" w:hAnsiTheme="minorHAnsi" w:cs="Times New Roman"/>
          <w:szCs w:val="22"/>
        </w:rPr>
        <w:t xml:space="preserve"> </w:t>
      </w:r>
      <w:r w:rsidRPr="00A3553A">
        <w:rPr>
          <w:rFonts w:asciiTheme="minorHAnsi" w:hAnsiTheme="minorHAnsi" w:cs="Times New Roman"/>
          <w:szCs w:val="22"/>
        </w:rPr>
        <w:t>presupuestal</w:t>
      </w:r>
      <w:bookmarkEnd w:id="2912"/>
      <w:r w:rsidRPr="00A3553A">
        <w:rPr>
          <w:rFonts w:asciiTheme="minorHAnsi" w:hAnsiTheme="minorHAnsi" w:cs="Times New Roman"/>
          <w:szCs w:val="22"/>
        </w:rPr>
        <w:t>.</w:t>
      </w:r>
    </w:p>
    <w:p w14:paraId="316D0EA6" w14:textId="77777777" w:rsidR="00AC3AAA" w:rsidRDefault="00AC3AAA" w:rsidP="00AC3AAA">
      <w:pPr>
        <w:pStyle w:val="ListParagraph"/>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Los postores para la licitación deberán cumplir los criterios de pre calificación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220106B2"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interés efectiva </w:t>
      </w:r>
      <w:r w:rsidR="00B425B4" w:rsidRPr="003F0364">
        <w:rPr>
          <w:lang w:val="es-CO"/>
        </w:rPr>
        <w:lastRenderedPageBreak/>
        <w:t xml:space="preserve">anual en soles, equivalente al valor nominal de la LIBOR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4D07390A"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3502E1">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2913" w:name="_Ref45023780"/>
      <w:r w:rsidRPr="00A3553A">
        <w:rPr>
          <w:rFonts w:asciiTheme="minorHAnsi" w:hAnsiTheme="minorHAnsi" w:cs="Times New Roman"/>
          <w:szCs w:val="22"/>
          <w:u w:val="single"/>
        </w:rPr>
        <w:t>Liquidación por incumplimiento o decisión unilateral del CONCEDENTE</w:t>
      </w:r>
      <w:bookmarkEnd w:id="2913"/>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691AD4CE"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7BE97C9B"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2914" w:name="_cp_blt_1_2738"/>
      <w:bookmarkStart w:id="2915" w:name="_cp_blt_2_2737"/>
      <w:bookmarkStart w:id="2916" w:name="_Ref496127897"/>
      <w:bookmarkEnd w:id="2914"/>
      <w:bookmarkEnd w:id="2915"/>
    </w:p>
    <w:p w14:paraId="401D8CB3" w14:textId="05EC4AF7"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2917" w:name="_cp_text_1_2740"/>
      <w:r w:rsidRPr="00A3553A">
        <w:rPr>
          <w:rFonts w:asciiTheme="minorHAnsi" w:hAnsiTheme="minorHAnsi" w:cs="Times New Roman"/>
          <w:lang w:eastAsia="en-US"/>
        </w:rPr>
        <w:t xml:space="preserve">a más tardar al finalizar el </w:t>
      </w:r>
      <w:bookmarkStart w:id="2918" w:name="_cp_text_1_2742"/>
      <w:bookmarkEnd w:id="2917"/>
      <w:r w:rsidRPr="00A3553A">
        <w:rPr>
          <w:rFonts w:asciiTheme="minorHAnsi" w:hAnsiTheme="minorHAnsi" w:cs="Times New Roman"/>
          <w:lang w:eastAsia="en-US"/>
        </w:rPr>
        <w:t xml:space="preserve">primer </w:t>
      </w:r>
      <w:bookmarkStart w:id="2919" w:name="_cp_text_1_2743"/>
      <w:bookmarkStart w:id="2920" w:name="_cp_text_1_2745"/>
      <w:bookmarkEnd w:id="2918"/>
      <w:bookmarkEnd w:id="2919"/>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2920"/>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2916"/>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B5F60B6"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interés efectiva anual en soles, equivalente al valor nominal de la LIBOR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2CB874F4"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3502E1">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2921" w:name="_Ref45025499"/>
      <w:r w:rsidRPr="00A3553A">
        <w:rPr>
          <w:rFonts w:asciiTheme="minorHAnsi" w:hAnsiTheme="minorHAnsi" w:cs="Times New Roman"/>
          <w:szCs w:val="22"/>
          <w:u w:val="single"/>
        </w:rPr>
        <w:t>Liquidación por fuerza mayor o caso fortuito</w:t>
      </w:r>
      <w:bookmarkEnd w:id="2921"/>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257FD64D"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3502E1">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0B56B9EC"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7.11</w:t>
      </w:r>
      <w:r w:rsidR="00384EE0">
        <w:rPr>
          <w:rFonts w:asciiTheme="minorHAnsi" w:hAnsiTheme="minorHAnsi" w:cs="Times New Roman"/>
          <w:szCs w:val="22"/>
        </w:rPr>
        <w:fldChar w:fldCharType="end"/>
      </w:r>
      <w:r w:rsidR="000A5167">
        <w:rPr>
          <w:rFonts w:asciiTheme="minorHAnsi" w:hAnsiTheme="minorHAnsi" w:cs="Times New Roman"/>
          <w:szCs w:val="22"/>
        </w:rPr>
        <w:t xml:space="preserve"> </w:t>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 xml:space="preserve">l Supervisor Especializado </w:t>
      </w:r>
      <w:r w:rsidR="000A5167">
        <w:rPr>
          <w:rFonts w:asciiTheme="minorHAnsi" w:hAnsiTheme="minorHAnsi"/>
          <w:szCs w:val="22"/>
        </w:rPr>
        <w:t>o</w:t>
      </w:r>
      <w:r w:rsidR="00384EED">
        <w:rPr>
          <w:rFonts w:asciiTheme="minorHAnsi" w:hAnsiTheme="minorHAnsi"/>
          <w:szCs w:val="22"/>
        </w:rPr>
        <w:t xml:space="preserve">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1480A2FD"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72FC03A7"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2922" w:name="_cp_text_1_2751"/>
      <w:r w:rsidRPr="00A3553A">
        <w:rPr>
          <w:rFonts w:asciiTheme="minorHAnsi" w:hAnsiTheme="minorHAnsi" w:cs="Times New Roman"/>
        </w:rPr>
        <w:t xml:space="preserve">a más tardar durante el primer </w:t>
      </w:r>
      <w:bookmarkStart w:id="2923" w:name="_cp_text_1_2755"/>
      <w:bookmarkStart w:id="2924" w:name="_cp_text_1_2752"/>
      <w:bookmarkEnd w:id="2922"/>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w:t>
      </w:r>
      <w:r w:rsidR="00243134">
        <w:rPr>
          <w:rFonts w:asciiTheme="minorHAnsi" w:hAnsiTheme="minorHAnsi" w:cs="Times New Roman"/>
        </w:rPr>
        <w:t xml:space="preserve"> </w:t>
      </w:r>
      <w:r w:rsidRPr="00A3553A">
        <w:rPr>
          <w:rFonts w:asciiTheme="minorHAnsi" w:hAnsiTheme="minorHAnsi" w:cs="Times New Roman"/>
        </w:rPr>
        <w:t>presupuestal del CONCEDENTE, una vez aprobado dicho valor y se hayan aplicado las deducciones o penalidades que correspondan</w:t>
      </w:r>
      <w:bookmarkStart w:id="2925" w:name="_cp_text_1_2756"/>
      <w:bookmarkEnd w:id="2923"/>
      <w:r w:rsidRPr="00A3553A">
        <w:rPr>
          <w:rFonts w:asciiTheme="minorHAnsi" w:hAnsiTheme="minorHAnsi" w:cs="Times New Roman"/>
        </w:rPr>
        <w:t>.</w:t>
      </w:r>
      <w:bookmarkStart w:id="2926" w:name="_cp_text_1_2754"/>
      <w:bookmarkEnd w:id="2924"/>
      <w:bookmarkEnd w:id="2925"/>
      <w:bookmarkEnd w:id="2926"/>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3031ED6C" w:rsidR="00A9627D" w:rsidRPr="00A3553A" w:rsidRDefault="00A9627D" w:rsidP="00A9627D">
      <w:pPr>
        <w:tabs>
          <w:tab w:val="left" w:pos="1560"/>
        </w:tabs>
        <w:adjustRightInd/>
        <w:ind w:left="1560" w:hanging="851"/>
        <w:rPr>
          <w:rFonts w:asciiTheme="minorHAnsi" w:hAnsiTheme="minorHAnsi" w:cs="Times New Roman"/>
        </w:rPr>
      </w:pPr>
      <w:bookmarkStart w:id="2927"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interés efectiva anual en soles, equivalente al valor nominal de la LIBOR 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que el CONCEDENTE cancele el íntegro del monto adeudado al CONCESIONARIO.</w:t>
      </w:r>
    </w:p>
    <w:bookmarkEnd w:id="2927"/>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6F1AFA7D"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2928"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3502E1">
        <w:rPr>
          <w:rFonts w:asciiTheme="minorHAnsi" w:hAnsiTheme="minorHAnsi" w:cs="Times New Roman"/>
        </w:rPr>
        <w:t>17.16</w:t>
      </w:r>
      <w:r w:rsidR="00384EE0">
        <w:rPr>
          <w:rFonts w:asciiTheme="minorHAnsi" w:hAnsiTheme="minorHAnsi" w:cs="Times New Roman"/>
        </w:rPr>
        <w:fldChar w:fldCharType="end"/>
      </w:r>
      <w:bookmarkEnd w:id="2928"/>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Heading2"/>
        <w:numPr>
          <w:ilvl w:val="0"/>
          <w:numId w:val="0"/>
        </w:numPr>
        <w:adjustRightInd/>
        <w:rPr>
          <w:rFonts w:asciiTheme="minorHAnsi" w:hAnsiTheme="minorHAnsi" w:cs="Times New Roman"/>
          <w:bCs w:val="0"/>
          <w:sz w:val="22"/>
          <w:szCs w:val="22"/>
        </w:rPr>
      </w:pPr>
      <w:bookmarkStart w:id="2929" w:name="_Toc30781471"/>
      <w:bookmarkStart w:id="2930" w:name="_Toc60739049"/>
      <w:bookmarkStart w:id="2931" w:name="_Toc864813"/>
      <w:bookmarkStart w:id="2932" w:name="_Toc77226717"/>
      <w:r w:rsidRPr="008B7119">
        <w:rPr>
          <w:rFonts w:asciiTheme="minorHAnsi" w:hAnsiTheme="minorHAnsi" w:cs="Times New Roman"/>
          <w:bCs w:val="0"/>
          <w:sz w:val="22"/>
          <w:szCs w:val="22"/>
        </w:rPr>
        <w:t>Devolución de la Garantía de Fiel Cumplimiento</w:t>
      </w:r>
      <w:bookmarkEnd w:id="2929"/>
      <w:bookmarkEnd w:id="2930"/>
      <w:bookmarkEnd w:id="2932"/>
      <w:r w:rsidRPr="008B7119">
        <w:rPr>
          <w:rFonts w:asciiTheme="minorHAnsi" w:hAnsiTheme="minorHAnsi" w:cs="Times New Roman"/>
          <w:bCs w:val="0"/>
          <w:sz w:val="22"/>
          <w:szCs w:val="22"/>
        </w:rPr>
        <w:t xml:space="preserve"> </w:t>
      </w:r>
      <w:bookmarkEnd w:id="2931"/>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2933" w:name="_Hlk24125859"/>
    </w:p>
    <w:p w14:paraId="43C59E5E" w14:textId="77777777" w:rsidR="00806AEF" w:rsidRPr="00A3553A" w:rsidRDefault="00806AEF" w:rsidP="00806AEF">
      <w:pPr>
        <w:pStyle w:val="Heading2"/>
        <w:ind w:left="1843" w:hanging="1843"/>
        <w:rPr>
          <w:rFonts w:asciiTheme="minorHAnsi" w:hAnsiTheme="minorHAnsi" w:cs="Times New Roman"/>
          <w:sz w:val="22"/>
          <w:szCs w:val="22"/>
        </w:rPr>
      </w:pPr>
      <w:bookmarkStart w:id="2934" w:name="_Toc30781472"/>
      <w:bookmarkStart w:id="2935" w:name="_Ref44945392"/>
      <w:bookmarkStart w:id="2936" w:name="_Ref45028912"/>
      <w:bookmarkStart w:id="2937" w:name="_Ref45110455"/>
      <w:bookmarkStart w:id="2938" w:name="_Ref45110488"/>
      <w:bookmarkStart w:id="2939" w:name="_Ref45120538"/>
      <w:bookmarkStart w:id="2940" w:name="_Ref45121426"/>
      <w:bookmarkStart w:id="2941" w:name="_Toc60739050"/>
      <w:bookmarkStart w:id="2942" w:name="_Toc77226718"/>
      <w:r w:rsidRPr="00A3553A">
        <w:rPr>
          <w:rFonts w:asciiTheme="minorHAnsi" w:hAnsiTheme="minorHAnsi" w:cs="Times New Roman"/>
          <w:sz w:val="22"/>
          <w:szCs w:val="22"/>
        </w:rPr>
        <w:t>PENALIDADES Y SANCIONES</w:t>
      </w:r>
      <w:bookmarkEnd w:id="2934"/>
      <w:bookmarkEnd w:id="2935"/>
      <w:bookmarkEnd w:id="2936"/>
      <w:bookmarkEnd w:id="2937"/>
      <w:bookmarkEnd w:id="2938"/>
      <w:bookmarkEnd w:id="2939"/>
      <w:bookmarkEnd w:id="2940"/>
      <w:bookmarkEnd w:id="2941"/>
      <w:bookmarkEnd w:id="2942"/>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2943" w:name="_Toc30781473"/>
      <w:bookmarkStart w:id="2944" w:name="_Toc60739051"/>
      <w:bookmarkStart w:id="2945" w:name="_Toc77226719"/>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2943"/>
      <w:bookmarkEnd w:id="2944"/>
      <w:bookmarkEnd w:id="2945"/>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ListParagraph"/>
        <w:numPr>
          <w:ilvl w:val="0"/>
          <w:numId w:val="120"/>
        </w:numPr>
        <w:outlineLvl w:val="9"/>
        <w:rPr>
          <w:rFonts w:asciiTheme="minorHAnsi" w:hAnsiTheme="minorHAnsi"/>
          <w:vanish/>
          <w:lang w:val="es-PE" w:eastAsia="en-US"/>
        </w:rPr>
      </w:pPr>
      <w:bookmarkStart w:id="2946" w:name="_Ref430197332"/>
      <w:bookmarkEnd w:id="2933"/>
    </w:p>
    <w:p w14:paraId="1C63CE35" w14:textId="77777777" w:rsidR="001C2D40" w:rsidRPr="00A3553A" w:rsidRDefault="001C2D40" w:rsidP="00C24D43">
      <w:pPr>
        <w:pStyle w:val="ListParagraph"/>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ListParagraph"/>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El CONCEDENTE se encuentra facultado para aplicar las penalidades establecidas en el Contrato de Concesión. El CONCESIONARIO no estará exento de responsabilidad, aún en los casos en que los incumplimientos sean consecuencia de contratos que celebre con el Constructor, el Operador, proveedores u otros contratistas o subcontratistas.</w:t>
      </w:r>
      <w:bookmarkEnd w:id="2946"/>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lastRenderedPageBreak/>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2947" w:name="_Ref364960993"/>
    </w:p>
    <w:p w14:paraId="0EC32F43" w14:textId="77777777" w:rsidR="001C2D40" w:rsidRPr="00A3553A" w:rsidRDefault="001C2D40" w:rsidP="00650952">
      <w:pPr>
        <w:rPr>
          <w:rFonts w:asciiTheme="minorHAnsi" w:hAnsiTheme="minorHAnsi"/>
        </w:rPr>
      </w:pPr>
    </w:p>
    <w:p w14:paraId="4E4E0A4C" w14:textId="521E7C55" w:rsidR="007D38E0" w:rsidRDefault="001C2D40" w:rsidP="00C24D43">
      <w:pPr>
        <w:pStyle w:val="Numerar"/>
        <w:numPr>
          <w:ilvl w:val="1"/>
          <w:numId w:val="120"/>
        </w:numPr>
        <w:ind w:left="709" w:hanging="709"/>
        <w:rPr>
          <w:rFonts w:asciiTheme="minorHAnsi" w:hAnsiTheme="minorHAnsi"/>
          <w:szCs w:val="22"/>
        </w:rPr>
      </w:pPr>
      <w:bookmarkStart w:id="2948" w:name="_Ref45025954"/>
      <w:r w:rsidRPr="008B7119">
        <w:rPr>
          <w:rFonts w:asciiTheme="minorHAnsi" w:hAnsiTheme="minorHAnsi"/>
          <w:szCs w:val="22"/>
        </w:rPr>
        <w:t xml:space="preserve">En caso </w:t>
      </w:r>
      <w:r w:rsidR="00DB3CA6" w:rsidRPr="00DB3CA6">
        <w:rPr>
          <w:rFonts w:asciiTheme="minorHAnsi" w:hAnsiTheme="minorHAnsi"/>
          <w:szCs w:val="22"/>
        </w:rPr>
        <w:t xml:space="preserve">identificarse probables incumplimientos </w:t>
      </w:r>
      <w:r w:rsidRPr="008B7119">
        <w:rPr>
          <w:rFonts w:asciiTheme="minorHAnsi" w:hAnsiTheme="minorHAnsi"/>
          <w:szCs w:val="22"/>
        </w:rPr>
        <w:t xml:space="preserve">del </w:t>
      </w:r>
      <w:r w:rsidRPr="002128F5">
        <w:rPr>
          <w:rFonts w:asciiTheme="minorHAnsi" w:hAnsiTheme="minorHAnsi"/>
          <w:szCs w:val="22"/>
        </w:rPr>
        <w:t>CONCESIONARIO de cualquiera de las obligaciones indicadas en el Contrato de Concesión</w:t>
      </w:r>
      <w:bookmarkStart w:id="2949" w:name="_cp_text_2_2761"/>
      <w:r w:rsidRPr="002128F5">
        <w:rPr>
          <w:rFonts w:asciiTheme="minorHAnsi" w:hAnsiTheme="minorHAnsi"/>
          <w:szCs w:val="22"/>
        </w:rPr>
        <w:t>,</w:t>
      </w:r>
      <w:bookmarkEnd w:id="2949"/>
      <w:r w:rsidRPr="002128F5">
        <w:rPr>
          <w:rFonts w:asciiTheme="minorHAnsi" w:hAnsiTheme="minorHAnsi"/>
          <w:szCs w:val="22"/>
        </w:rPr>
        <w:t xml:space="preserve"> el Supervisor Especializ</w:t>
      </w:r>
      <w:r w:rsidRPr="00A3553A">
        <w:rPr>
          <w:rFonts w:asciiTheme="minorHAnsi" w:hAnsiTheme="minorHAnsi"/>
          <w:szCs w:val="22"/>
        </w:rPr>
        <w:t>ado o la SUNASS</w:t>
      </w:r>
      <w:r w:rsidR="007D38E0" w:rsidRPr="00A3553A">
        <w:rPr>
          <w:rFonts w:asciiTheme="minorHAnsi" w:hAnsiTheme="minorHAnsi"/>
          <w:szCs w:val="22"/>
        </w:rPr>
        <w:t>, según corresponda,</w:t>
      </w:r>
      <w:r w:rsidR="007D38E0">
        <w:rPr>
          <w:rFonts w:asciiTheme="minorHAnsi" w:hAnsiTheme="minorHAnsi"/>
          <w:szCs w:val="22"/>
        </w:rPr>
        <w:t xml:space="preserve"> </w:t>
      </w:r>
      <w:r w:rsidR="00DB3CA6" w:rsidRPr="00DB3CA6">
        <w:rPr>
          <w:rFonts w:asciiTheme="minorHAnsi" w:hAnsiTheme="minorHAnsi"/>
          <w:szCs w:val="22"/>
        </w:rPr>
        <w:t>elaborará</w:t>
      </w:r>
      <w:r w:rsidR="007D38E0">
        <w:rPr>
          <w:rFonts w:asciiTheme="minorHAnsi" w:hAnsiTheme="minorHAnsi"/>
          <w:szCs w:val="22"/>
        </w:rPr>
        <w:t xml:space="preserve"> un informe </w:t>
      </w:r>
      <w:r w:rsidR="00DB3CA6" w:rsidRPr="00DB3CA6">
        <w:rPr>
          <w:rFonts w:asciiTheme="minorHAnsi" w:hAnsiTheme="minorHAnsi"/>
          <w:szCs w:val="22"/>
        </w:rPr>
        <w:t>en el cual se pronunciará sobre la existencia o no del posible incumplimiento detectado,</w:t>
      </w:r>
      <w:r w:rsidR="007D38E0">
        <w:rPr>
          <w:rFonts w:asciiTheme="minorHAnsi" w:hAnsiTheme="minorHAnsi"/>
          <w:szCs w:val="22"/>
        </w:rPr>
        <w:t xml:space="preserve"> el cual deberá contener como mínimo</w:t>
      </w:r>
      <w:r w:rsidR="00DB3CA6" w:rsidRPr="00DB3CA6">
        <w:rPr>
          <w:rFonts w:asciiTheme="minorHAnsi" w:hAnsiTheme="minorHAnsi"/>
          <w:szCs w:val="22"/>
        </w:rPr>
        <w:t xml:space="preserve"> la</w:t>
      </w:r>
      <w:r w:rsidR="00A46742">
        <w:rPr>
          <w:rFonts w:asciiTheme="minorHAnsi" w:hAnsiTheme="minorHAnsi"/>
          <w:szCs w:val="22"/>
        </w:rPr>
        <w:t xml:space="preserve"> información que demuestre el incumplimiento, registro fotográfico, conclusiones, recomendaciones, entre otros</w:t>
      </w:r>
      <w:r w:rsidR="00DB3CA6" w:rsidRPr="00DB3CA6">
        <w:rPr>
          <w:rFonts w:asciiTheme="minorHAnsi" w:hAnsiTheme="minorHAnsi"/>
          <w:szCs w:val="22"/>
        </w:rPr>
        <w:t>.</w:t>
      </w:r>
      <w:r w:rsidR="007D38E0">
        <w:rPr>
          <w:rFonts w:asciiTheme="minorHAnsi" w:hAnsiTheme="minorHAnsi"/>
          <w:szCs w:val="22"/>
        </w:rPr>
        <w:t xml:space="preserve"> El </w:t>
      </w:r>
      <w:r w:rsidR="007D38E0" w:rsidRPr="007D38E0">
        <w:rPr>
          <w:rFonts w:asciiTheme="minorHAnsi" w:hAnsiTheme="minorHAnsi"/>
          <w:szCs w:val="22"/>
        </w:rPr>
        <w:t>Supervisor Especializado o la SUNASS</w:t>
      </w:r>
      <w:r w:rsidR="007D38E0">
        <w:rPr>
          <w:rFonts w:asciiTheme="minorHAnsi" w:hAnsiTheme="minorHAnsi"/>
          <w:szCs w:val="22"/>
        </w:rPr>
        <w:t xml:space="preserve"> contarán con un plazo </w:t>
      </w:r>
      <w:r w:rsidR="00DB3CA6" w:rsidRPr="00DB3CA6">
        <w:rPr>
          <w:rFonts w:asciiTheme="minorHAnsi" w:hAnsiTheme="minorHAnsi"/>
          <w:szCs w:val="22"/>
        </w:rPr>
        <w:t xml:space="preserve">máximo </w:t>
      </w:r>
      <w:r w:rsidR="007D38E0">
        <w:rPr>
          <w:rFonts w:asciiTheme="minorHAnsi" w:hAnsiTheme="minorHAnsi"/>
          <w:szCs w:val="22"/>
        </w:rPr>
        <w:t xml:space="preserve">de quince (15) </w:t>
      </w:r>
      <w:r w:rsidR="006C591D">
        <w:rPr>
          <w:rFonts w:asciiTheme="minorHAnsi" w:hAnsiTheme="minorHAnsi"/>
          <w:szCs w:val="22"/>
        </w:rPr>
        <w:t xml:space="preserve">Días </w:t>
      </w:r>
      <w:r w:rsidR="00DB3CA6" w:rsidRPr="00DB3CA6">
        <w:rPr>
          <w:rFonts w:asciiTheme="minorHAnsi" w:hAnsiTheme="minorHAnsi"/>
          <w:szCs w:val="22"/>
        </w:rPr>
        <w:t xml:space="preserve">desde identificado el probable incumplimiento </w:t>
      </w:r>
      <w:r w:rsidR="007D38E0">
        <w:rPr>
          <w:rFonts w:asciiTheme="minorHAnsi" w:hAnsiTheme="minorHAnsi"/>
          <w:szCs w:val="22"/>
        </w:rPr>
        <w:t xml:space="preserve">para remitir al CONCEDENTE el informe </w:t>
      </w:r>
      <w:r w:rsidR="00DB3CA6" w:rsidRPr="00DB3CA6">
        <w:rPr>
          <w:rFonts w:asciiTheme="minorHAnsi" w:hAnsiTheme="minorHAnsi"/>
          <w:szCs w:val="22"/>
        </w:rPr>
        <w:t>de supervisión.</w:t>
      </w:r>
    </w:p>
    <w:p w14:paraId="22EDDB08" w14:textId="77777777" w:rsidR="007D38E0" w:rsidRDefault="007D38E0" w:rsidP="007D38E0">
      <w:pPr>
        <w:pStyle w:val="ListParagraph"/>
        <w:rPr>
          <w:rFonts w:asciiTheme="minorHAnsi" w:hAnsiTheme="minorHAnsi"/>
        </w:rPr>
      </w:pPr>
    </w:p>
    <w:p w14:paraId="70F8E7AB" w14:textId="7FEA1CDA"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notificará al CONCESIONARIO</w:t>
      </w:r>
      <w:r w:rsidR="00F20633">
        <w:rPr>
          <w:rFonts w:asciiTheme="minorHAnsi" w:hAnsiTheme="minorHAnsi"/>
          <w:szCs w:val="22"/>
        </w:rPr>
        <w:t>, en un plazo máximo de cinco (5) Días,</w:t>
      </w:r>
      <w:r w:rsidR="001C2D40" w:rsidRPr="00A3553A">
        <w:rPr>
          <w:rFonts w:asciiTheme="minorHAnsi" w:hAnsiTheme="minorHAnsi"/>
          <w:szCs w:val="22"/>
        </w:rPr>
        <w:t xml:space="preserve">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2948"/>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53B2A54F"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2947"/>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3502E1">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54672EC"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 xml:space="preserve">El requerimiento de pago, indicándole la cuenta del Fideicomiso de Administración en la que deberá depositar el monto correspondiente, </w:t>
      </w:r>
      <w:r w:rsidR="006227E6">
        <w:rPr>
          <w:rFonts w:asciiTheme="minorHAnsi" w:hAnsiTheme="minorHAnsi"/>
          <w:szCs w:val="22"/>
        </w:rPr>
        <w:t xml:space="preserve">o la cuenta </w:t>
      </w:r>
      <w:r w:rsidR="00D90A8D">
        <w:rPr>
          <w:rFonts w:asciiTheme="minorHAnsi" w:hAnsiTheme="minorHAnsi"/>
          <w:szCs w:val="22"/>
        </w:rPr>
        <w:t xml:space="preserve">que indique </w:t>
      </w:r>
      <w:r w:rsidR="006227E6">
        <w:rPr>
          <w:rFonts w:asciiTheme="minorHAnsi" w:hAnsiTheme="minorHAnsi"/>
          <w:szCs w:val="22"/>
        </w:rPr>
        <w:t>el CONCEDENTE</w:t>
      </w:r>
      <w:r w:rsidR="00F51BD3">
        <w:rPr>
          <w:rFonts w:asciiTheme="minorHAnsi" w:hAnsiTheme="minorHAnsi"/>
          <w:szCs w:val="22"/>
        </w:rPr>
        <w:t xml:space="preserve"> en caso </w:t>
      </w:r>
      <w:r w:rsidR="00326B01">
        <w:rPr>
          <w:rFonts w:asciiTheme="minorHAnsi" w:hAnsiTheme="minorHAnsi"/>
          <w:szCs w:val="22"/>
        </w:rPr>
        <w:t xml:space="preserve">este </w:t>
      </w:r>
      <w:r w:rsidR="00F51BD3">
        <w:rPr>
          <w:rFonts w:asciiTheme="minorHAnsi" w:hAnsiTheme="minorHAnsi"/>
          <w:szCs w:val="22"/>
        </w:rPr>
        <w:t xml:space="preserve">no </w:t>
      </w:r>
      <w:r w:rsidR="00326B01">
        <w:rPr>
          <w:rFonts w:asciiTheme="minorHAnsi" w:hAnsiTheme="minorHAnsi"/>
          <w:szCs w:val="22"/>
        </w:rPr>
        <w:t>se encuentre constituido, indicando el valor de la UIT aplicable</w:t>
      </w:r>
      <w:r w:rsidR="003B04C9">
        <w:rPr>
          <w:rFonts w:asciiTheme="minorHAnsi" w:hAnsiTheme="minorHAnsi"/>
          <w:szCs w:val="22"/>
        </w:rPr>
        <w:t>;</w:t>
      </w:r>
      <w:r w:rsidRPr="00A3553A">
        <w:rPr>
          <w:rFonts w:asciiTheme="minorHAnsi" w:hAnsiTheme="minorHAnsi"/>
          <w:szCs w:val="22"/>
        </w:rPr>
        <w:t xml:space="preserve"> lo cual debe ocurrir dentro de los diez (10) Días siguientes de recibido el requerimiento.</w:t>
      </w:r>
    </w:p>
    <w:p w14:paraId="6D44D6EA" w14:textId="77777777" w:rsidR="001C2D40" w:rsidRPr="007A66D9" w:rsidRDefault="001C2D40" w:rsidP="007A66D9">
      <w:pPr>
        <w:pStyle w:val="Title"/>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2950" w:name="_Ref45025964"/>
      <w:r w:rsidRPr="00A3553A">
        <w:rPr>
          <w:rFonts w:asciiTheme="minorHAnsi" w:hAnsiTheme="minorHAnsi" w:cs="Times New Roman"/>
          <w:szCs w:val="22"/>
        </w:rPr>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2950"/>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2951" w:name="_cp_text_1_2763"/>
      <w:r w:rsidRPr="00A3553A">
        <w:rPr>
          <w:rFonts w:asciiTheme="minorHAnsi" w:hAnsiTheme="minorHAnsi" w:cs="Times New Roman"/>
        </w:rPr>
        <w:t xml:space="preserve">de la opinión no vinculante de la SUNASS o del Supervisor </w:t>
      </w:r>
      <w:bookmarkStart w:id="2952" w:name="_cp_text_1_2765"/>
      <w:bookmarkEnd w:id="2951"/>
      <w:r w:rsidRPr="00A3553A">
        <w:rPr>
          <w:rFonts w:asciiTheme="minorHAnsi" w:hAnsiTheme="minorHAnsi" w:cs="Times New Roman"/>
        </w:rPr>
        <w:t>Especializado</w:t>
      </w:r>
      <w:bookmarkStart w:id="2953" w:name="_cp_text_1_2764"/>
      <w:bookmarkEnd w:id="2952"/>
      <w:bookmarkEnd w:id="2953"/>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527386A2"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2954" w:name="_cp_text_1_2767"/>
    </w:p>
    <w:p w14:paraId="73788225" w14:textId="77777777" w:rsidR="001C2D40" w:rsidRPr="00A3553A" w:rsidRDefault="001C2D40" w:rsidP="00650952">
      <w:pPr>
        <w:rPr>
          <w:rFonts w:asciiTheme="minorHAnsi" w:hAnsiTheme="minorHAnsi"/>
          <w:lang w:val="es-PE"/>
        </w:rPr>
      </w:pPr>
    </w:p>
    <w:p w14:paraId="7125B96D" w14:textId="3FBEBE67" w:rsidR="001C2D40" w:rsidRPr="00A3553A" w:rsidRDefault="001C2D40" w:rsidP="001C2D40">
      <w:pPr>
        <w:adjustRightInd/>
        <w:ind w:left="709"/>
        <w:rPr>
          <w:rFonts w:asciiTheme="minorHAnsi" w:hAnsiTheme="minorHAnsi" w:cs="Times New Roman"/>
        </w:rPr>
      </w:pPr>
      <w:bookmarkStart w:id="2955" w:name="_cp_text_1_2766"/>
      <w:bookmarkEnd w:id="2954"/>
      <w:bookmarkEnd w:id="2955"/>
      <w:r w:rsidRPr="008B7119">
        <w:rPr>
          <w:rFonts w:asciiTheme="minorHAnsi" w:hAnsiTheme="minorHAnsi" w:cs="Times New Roman"/>
        </w:rPr>
        <w:t xml:space="preserve">En dicho supuesto, previo a la presentación de la contradicción de la procedencia de la </w:t>
      </w:r>
      <w:r w:rsidRPr="008B7119">
        <w:rPr>
          <w:rFonts w:asciiTheme="minorHAnsi" w:hAnsiTheme="minorHAnsi" w:cs="Times New Roman"/>
        </w:rPr>
        <w:lastRenderedPageBreak/>
        <w:t>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r w:rsidR="00714600">
        <w:rPr>
          <w:rFonts w:asciiTheme="minorHAnsi" w:hAnsiTheme="minorHAnsi" w:cs="Times New Roman"/>
        </w:rPr>
        <w:t xml:space="preserve"> </w:t>
      </w:r>
      <w:r w:rsidR="00714600" w:rsidRPr="00F233B0">
        <w:rPr>
          <w:rFonts w:asciiTheme="minorHAnsi" w:hAnsiTheme="minorHAnsi" w:cs="Times New Roman"/>
        </w:rPr>
        <w:t>El CONCESIONARIO podrá contradecir una penalidad en un plazo máximo de cinco (5) Días desde</w:t>
      </w:r>
      <w:r w:rsidR="00714600">
        <w:rPr>
          <w:rFonts w:asciiTheme="minorHAnsi" w:hAnsiTheme="minorHAnsi" w:cs="Times New Roman"/>
        </w:rPr>
        <w:t xml:space="preserve"> el Día siguiente de</w:t>
      </w:r>
      <w:r w:rsidR="00714600" w:rsidRPr="00F233B0">
        <w:rPr>
          <w:rFonts w:asciiTheme="minorHAnsi" w:hAnsiTheme="minorHAnsi" w:cs="Times New Roman"/>
        </w:rPr>
        <w:t xml:space="preserve"> realizado el pago de la penalidad motivo de controversia.</w:t>
      </w:r>
    </w:p>
    <w:p w14:paraId="4F4791B1" w14:textId="77777777" w:rsidR="001C2D40" w:rsidRPr="00A3553A" w:rsidRDefault="001C2D40" w:rsidP="001C2D40">
      <w:pPr>
        <w:adjustRightInd/>
        <w:ind w:left="709"/>
        <w:rPr>
          <w:rFonts w:asciiTheme="minorHAnsi" w:hAnsiTheme="minorHAnsi" w:cs="Times New Roman"/>
        </w:rPr>
      </w:pPr>
    </w:p>
    <w:p w14:paraId="07AD2053" w14:textId="7BE663E2"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3502E1">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ListParagraph"/>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09B1484D"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8.3</w:t>
      </w:r>
      <w:r w:rsidR="00384EE0">
        <w:rPr>
          <w:rFonts w:asciiTheme="minorHAnsi" w:hAnsiTheme="minorHAnsi" w:cs="Times New Roman"/>
          <w:szCs w:val="22"/>
        </w:rPr>
        <w:fldChar w:fldCharType="end"/>
      </w:r>
      <w:r w:rsidR="00B55D74">
        <w:rPr>
          <w:rFonts w:asciiTheme="minorHAnsi" w:hAnsiTheme="minorHAnsi" w:cs="Times New Roman"/>
          <w:szCs w:val="22"/>
        </w:rPr>
        <w:t xml:space="preserve"> </w:t>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3502E1">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una tasa interés efectiva anual en soles, equivalente al valor nominal de la LIBOR 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2956" w:name="_cp_blt_2_2772"/>
      <w:bookmarkStart w:id="2957" w:name="_cp_blt_1_2775"/>
      <w:bookmarkStart w:id="2958" w:name="_cp_blt_2_2774"/>
      <w:bookmarkEnd w:id="2956"/>
      <w:bookmarkEnd w:id="2957"/>
      <w:bookmarkEnd w:id="2958"/>
    </w:p>
    <w:p w14:paraId="7174DAEC" w14:textId="77777777" w:rsidR="001C2D40" w:rsidRPr="00A3553A" w:rsidRDefault="001C2D40" w:rsidP="00650952">
      <w:pPr>
        <w:rPr>
          <w:rFonts w:asciiTheme="minorHAnsi" w:hAnsiTheme="minorHAnsi"/>
        </w:rPr>
      </w:pPr>
    </w:p>
    <w:p w14:paraId="2AFF75DD" w14:textId="4CED796F"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B3472C">
        <w:rPr>
          <w:rFonts w:asciiTheme="minorHAnsi" w:hAnsiTheme="minorHAnsi" w:cs="Times New Roman"/>
          <w:szCs w:val="22"/>
        </w:rPr>
        <w:t>tres mil dosciento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B3472C">
        <w:rPr>
          <w:rFonts w:asciiTheme="minorHAnsi" w:hAnsiTheme="minorHAnsi" w:cs="Times New Roman"/>
          <w:szCs w:val="22"/>
        </w:rPr>
        <w:t>3200</w:t>
      </w:r>
      <w:r w:rsidR="00E406CA">
        <w:rPr>
          <w:rFonts w:asciiTheme="minorHAnsi" w:hAnsiTheme="minorHAnsi" w:cs="Times New Roman"/>
          <w:szCs w:val="22"/>
        </w:rPr>
        <w:t xml:space="preserve">)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41A74635"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3502E1">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4F48026C"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2959" w:name="_cp_text_2_2781"/>
      <w:r w:rsidRPr="00A3553A">
        <w:rPr>
          <w:rFonts w:asciiTheme="minorHAnsi" w:hAnsiTheme="minorHAnsi" w:cs="Times New Roman"/>
          <w:szCs w:val="22"/>
        </w:rPr>
        <w:t xml:space="preserve">contabilidad </w:t>
      </w:r>
      <w:bookmarkEnd w:id="2959"/>
      <w:r w:rsidRPr="00A3553A">
        <w:rPr>
          <w:rFonts w:asciiTheme="minorHAnsi" w:hAnsiTheme="minorHAnsi" w:cs="Times New Roman"/>
          <w:szCs w:val="22"/>
        </w:rPr>
        <w:t xml:space="preserve">y el registro de las </w:t>
      </w:r>
      <w:bookmarkStart w:id="2960" w:name="_cp_text_1_2782"/>
      <w:r w:rsidRPr="00A3553A">
        <w:rPr>
          <w:rFonts w:asciiTheme="minorHAnsi" w:hAnsiTheme="minorHAnsi" w:cs="Times New Roman"/>
          <w:szCs w:val="22"/>
        </w:rPr>
        <w:t xml:space="preserve">penalidades y </w:t>
      </w:r>
      <w:bookmarkEnd w:id="2960"/>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2961" w:name="_cp_text_1_2783"/>
      <w:bookmarkStart w:id="2962" w:name="_cp_blt_2_2785"/>
      <w:bookmarkStart w:id="2963" w:name="_cp_blt_1_2786"/>
      <w:bookmarkEnd w:id="2961"/>
      <w:bookmarkEnd w:id="2962"/>
      <w:bookmarkEnd w:id="2963"/>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Heading2"/>
        <w:numPr>
          <w:ilvl w:val="0"/>
          <w:numId w:val="0"/>
        </w:numPr>
        <w:adjustRightInd/>
        <w:rPr>
          <w:rFonts w:asciiTheme="minorHAnsi" w:hAnsiTheme="minorHAnsi" w:cs="Times New Roman"/>
          <w:bCs w:val="0"/>
          <w:sz w:val="22"/>
          <w:szCs w:val="22"/>
        </w:rPr>
      </w:pPr>
      <w:bookmarkStart w:id="2964" w:name="_Toc30781474"/>
      <w:bookmarkStart w:id="2965" w:name="_Toc60739052"/>
      <w:bookmarkStart w:id="2966" w:name="_Toc77226720"/>
      <w:r w:rsidRPr="008B7119">
        <w:rPr>
          <w:rFonts w:asciiTheme="minorHAnsi" w:hAnsiTheme="minorHAnsi" w:cs="Times New Roman"/>
          <w:bCs w:val="0"/>
          <w:sz w:val="22"/>
          <w:szCs w:val="22"/>
        </w:rPr>
        <w:t>Sanciones</w:t>
      </w:r>
      <w:bookmarkEnd w:id="2964"/>
      <w:bookmarkEnd w:id="2965"/>
      <w:bookmarkEnd w:id="2966"/>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2967" w:name="_cp_blt_1_2789"/>
      <w:bookmarkStart w:id="2968" w:name="_cp_blt_2_2788"/>
      <w:bookmarkStart w:id="2969" w:name="_Ref45026174"/>
      <w:bookmarkEnd w:id="2967"/>
      <w:bookmarkEnd w:id="2968"/>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Concesión</w:t>
      </w:r>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2970" w:name="_cp_blt_1_2791"/>
      <w:bookmarkStart w:id="2971" w:name="_cp_blt_2_2790"/>
      <w:bookmarkEnd w:id="2969"/>
      <w:bookmarkEnd w:id="2970"/>
      <w:bookmarkEnd w:id="2971"/>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2A88467D"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18.13</w:t>
      </w:r>
      <w:r w:rsidR="00384EE0">
        <w:rPr>
          <w:rFonts w:asciiTheme="minorHAnsi" w:hAnsiTheme="minorHAnsi" w:cs="Times New Roman"/>
          <w:szCs w:val="22"/>
        </w:rPr>
        <w:fldChar w:fldCharType="end"/>
      </w:r>
      <w:r w:rsidR="0024186A">
        <w:rPr>
          <w:rFonts w:asciiTheme="minorHAnsi" w:hAnsiTheme="minorHAnsi" w:cs="Times New Roman"/>
          <w:szCs w:val="22"/>
        </w:rPr>
        <w:t xml:space="preserve"> </w:t>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administrativamente</w:t>
      </w:r>
      <w:r w:rsidRPr="00A3553A">
        <w:rPr>
          <w:rFonts w:asciiTheme="minorHAnsi" w:hAnsiTheme="minorHAnsi" w:cs="Times New Roman"/>
          <w:szCs w:val="22"/>
        </w:rPr>
        <w:t xml:space="preserve">, de acuerdo con las Leyes y Disposiciones Aplicables, no excluye la aplicación de las deducciones </w:t>
      </w:r>
      <w:r w:rsidR="0024186A">
        <w:rPr>
          <w:rFonts w:asciiTheme="minorHAnsi" w:hAnsiTheme="minorHAnsi" w:cs="Times New Roman"/>
          <w:szCs w:val="22"/>
        </w:rPr>
        <w:t>por incumplimiento de Niveles de Servicio</w:t>
      </w:r>
      <w:r w:rsidRPr="00A3553A">
        <w:rPr>
          <w:rFonts w:asciiTheme="minorHAnsi" w:hAnsiTheme="minorHAnsi" w:cs="Times New Roman"/>
          <w:szCs w:val="22"/>
        </w:rPr>
        <w:t xml:space="preserve"> correspondientes, de ser el caso.</w:t>
      </w:r>
      <w:bookmarkStart w:id="2972" w:name="_cp_text_2_2792"/>
    </w:p>
    <w:p w14:paraId="5EB8FD70" w14:textId="77777777" w:rsidR="001C2D40" w:rsidRPr="00A3553A" w:rsidRDefault="001C2D40" w:rsidP="00650952">
      <w:pPr>
        <w:rPr>
          <w:rFonts w:asciiTheme="minorHAnsi" w:hAnsiTheme="minorHAnsi"/>
        </w:rPr>
      </w:pPr>
    </w:p>
    <w:p w14:paraId="79DF8CDF" w14:textId="5237D468" w:rsidR="001C2D40" w:rsidRPr="00A3553A" w:rsidRDefault="001C2D40" w:rsidP="00C24D43">
      <w:pPr>
        <w:pStyle w:val="Numerar"/>
        <w:numPr>
          <w:ilvl w:val="1"/>
          <w:numId w:val="120"/>
        </w:numPr>
        <w:ind w:left="709" w:hanging="709"/>
        <w:rPr>
          <w:rFonts w:asciiTheme="minorHAnsi" w:hAnsiTheme="minorHAnsi"/>
          <w:szCs w:val="22"/>
        </w:rPr>
      </w:pPr>
      <w:bookmarkStart w:id="2973" w:name="_Hlk53027166"/>
      <w:r w:rsidRPr="008B7119">
        <w:rPr>
          <w:rFonts w:asciiTheme="minorHAnsi" w:hAnsiTheme="minorHAnsi" w:cs="Times New Roman"/>
          <w:szCs w:val="22"/>
        </w:rPr>
        <w:t>En el supuesto que se verifique que un</w:t>
      </w:r>
      <w:r w:rsidR="00D540E9">
        <w:rPr>
          <w:rFonts w:asciiTheme="minorHAnsi" w:hAnsiTheme="minorHAnsi" w:cs="Times New Roman"/>
          <w:szCs w:val="22"/>
        </w:rPr>
        <w:t>a conducta del CONCESIONARIO configura</w:t>
      </w:r>
      <w:r w:rsidRPr="008B7119">
        <w:rPr>
          <w:rFonts w:asciiTheme="minorHAnsi" w:hAnsiTheme="minorHAnsi" w:cs="Times New Roman"/>
          <w:szCs w:val="22"/>
        </w:rPr>
        <w:t xml:space="preserve"> </w:t>
      </w:r>
      <w:r w:rsidR="00D540E9">
        <w:rPr>
          <w:rFonts w:asciiTheme="minorHAnsi" w:hAnsiTheme="minorHAnsi" w:cs="Times New Roman"/>
          <w:szCs w:val="22"/>
        </w:rPr>
        <w:t xml:space="preserve">tanto un </w:t>
      </w:r>
      <w:r w:rsidRPr="008B7119">
        <w:rPr>
          <w:rFonts w:asciiTheme="minorHAnsi" w:hAnsiTheme="minorHAnsi" w:cs="Times New Roman"/>
          <w:szCs w:val="22"/>
        </w:rPr>
        <w:t xml:space="preserve">incumplimiento contractual como </w:t>
      </w:r>
      <w:r w:rsidR="00D540E9">
        <w:rPr>
          <w:rFonts w:asciiTheme="minorHAnsi" w:hAnsiTheme="minorHAnsi" w:cs="Times New Roman"/>
          <w:szCs w:val="22"/>
        </w:rPr>
        <w:t xml:space="preserve">una </w:t>
      </w:r>
      <w:r w:rsidRPr="008B7119">
        <w:rPr>
          <w:rFonts w:asciiTheme="minorHAnsi" w:hAnsiTheme="minorHAnsi" w:cs="Times New Roman"/>
          <w:szCs w:val="22"/>
        </w:rPr>
        <w:t xml:space="preserve">infracción </w:t>
      </w:r>
      <w:r w:rsidR="00D540E9">
        <w:rPr>
          <w:rFonts w:asciiTheme="minorHAnsi" w:hAnsiTheme="minorHAnsi" w:cs="Times New Roman"/>
          <w:szCs w:val="22"/>
        </w:rPr>
        <w:t xml:space="preserve">administrativa </w:t>
      </w:r>
      <w:r w:rsidRPr="008B7119">
        <w:rPr>
          <w:rFonts w:asciiTheme="minorHAnsi" w:hAnsiTheme="minorHAnsi" w:cs="Times New Roman"/>
          <w:szCs w:val="22"/>
        </w:rPr>
        <w:t>sancionable</w:t>
      </w:r>
      <w:r w:rsidR="00FD18CA">
        <w:rPr>
          <w:rFonts w:asciiTheme="minorHAnsi" w:hAnsiTheme="minorHAnsi" w:cs="Times New Roman"/>
          <w:szCs w:val="22"/>
        </w:rPr>
        <w:t>,</w:t>
      </w:r>
      <w:r w:rsidRPr="002128F5">
        <w:rPr>
          <w:rFonts w:asciiTheme="minorHAnsi" w:hAnsiTheme="minorHAnsi" w:cs="Times New Roman"/>
          <w:szCs w:val="22"/>
        </w:rPr>
        <w:t xml:space="preserve"> únicam</w:t>
      </w:r>
      <w:r w:rsidRPr="00A3553A">
        <w:rPr>
          <w:rFonts w:asciiTheme="minorHAnsi" w:hAnsiTheme="minorHAnsi" w:cs="Times New Roman"/>
          <w:szCs w:val="22"/>
        </w:rPr>
        <w:t>ente se aplicará la sanción administrativa correspondiente, no siendo de aplicación al CONCESIONARIO una penalidad por el mismo concepto</w:t>
      </w:r>
      <w:bookmarkEnd w:id="2972"/>
      <w:r w:rsidRPr="00A3553A">
        <w:rPr>
          <w:rFonts w:asciiTheme="minorHAnsi" w:hAnsiTheme="minorHAnsi" w:cs="Times New Roman"/>
          <w:szCs w:val="22"/>
        </w:rPr>
        <w:t>. El procedimiento sancionador se regulará por las Leyes y Disposiciones Aplicables. Esta condición no es aplicable a las deducciones por incumplimiento de los Niveles de Servicio.</w:t>
      </w:r>
      <w:bookmarkStart w:id="2974" w:name="_cp_text_1_2793"/>
      <w:bookmarkStart w:id="2975" w:name="_cp_blt_2_2794"/>
      <w:bookmarkStart w:id="2976" w:name="_cp_blt_1_2795"/>
      <w:bookmarkStart w:id="2977" w:name="_cp_blt_1_2798"/>
      <w:bookmarkStart w:id="2978" w:name="_cp_blt_2_2797"/>
      <w:bookmarkEnd w:id="2974"/>
      <w:bookmarkEnd w:id="2975"/>
      <w:bookmarkEnd w:id="2976"/>
      <w:bookmarkEnd w:id="2977"/>
      <w:bookmarkEnd w:id="2978"/>
      <w:r w:rsidR="00D540E9">
        <w:rPr>
          <w:rFonts w:asciiTheme="minorHAnsi" w:hAnsiTheme="minorHAnsi" w:cs="Times New Roman"/>
          <w:szCs w:val="22"/>
        </w:rPr>
        <w:t xml:space="preserve"> </w:t>
      </w:r>
      <w:r w:rsidR="007C260E">
        <w:rPr>
          <w:rFonts w:asciiTheme="minorHAnsi" w:hAnsiTheme="minorHAnsi" w:cs="Times New Roman"/>
          <w:szCs w:val="22"/>
        </w:rPr>
        <w:t>Cuando el Supervisor Especializado o la SUNASS, según corresponda, en el marco de sus acciones de supervisión, detecte un posible incumplimiento por parte del Concesionario, el cual se encuentra a cargo de otra Autoridad Gubernamental, deberá remitir su informe de supervisión a la autoridad correspondiente, para que esta actúe en el marco de sus funciones.</w:t>
      </w:r>
    </w:p>
    <w:bookmarkEnd w:id="2973"/>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524B9326"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3502E1">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3502E1">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2979" w:name="_cp_text_1_2801"/>
      <w:r w:rsidRPr="00A3553A">
        <w:rPr>
          <w:rFonts w:asciiTheme="minorHAnsi" w:hAnsiTheme="minorHAnsi" w:cs="Times New Roman"/>
          <w:lang w:eastAsia="en-US"/>
        </w:rPr>
        <w:t xml:space="preserve">información </w:t>
      </w:r>
      <w:bookmarkStart w:id="2980" w:name="_cp_text_1_2800"/>
      <w:bookmarkEnd w:id="2979"/>
      <w:bookmarkEnd w:id="2980"/>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49445FE3" w:rsidR="001C2D40" w:rsidRPr="00A3553A" w:rsidRDefault="001C2D40" w:rsidP="00C24D43">
      <w:pPr>
        <w:pStyle w:val="Numerar"/>
        <w:numPr>
          <w:ilvl w:val="1"/>
          <w:numId w:val="120"/>
        </w:numPr>
        <w:ind w:left="709" w:hanging="709"/>
        <w:rPr>
          <w:rFonts w:asciiTheme="minorHAnsi" w:hAnsiTheme="minorHAnsi"/>
          <w:szCs w:val="22"/>
        </w:rPr>
      </w:pPr>
      <w:bookmarkStart w:id="2981" w:name="_cp_blt_1_2805"/>
      <w:bookmarkStart w:id="2982" w:name="_cp_blt_2_2804"/>
      <w:bookmarkEnd w:id="2981"/>
      <w:bookmarkEnd w:id="2982"/>
      <w:r w:rsidRPr="00A3553A">
        <w:rPr>
          <w:rFonts w:asciiTheme="minorHAnsi" w:hAnsiTheme="minorHAnsi" w:cs="Times New Roman"/>
          <w:szCs w:val="22"/>
        </w:rPr>
        <w:t xml:space="preserve">El CONCEDENTE tiene la obligación de llevar el registro de las </w:t>
      </w:r>
      <w:bookmarkStart w:id="2983" w:name="_cp_text_2_2802"/>
      <w:r w:rsidRPr="00A3553A">
        <w:rPr>
          <w:rFonts w:asciiTheme="minorHAnsi" w:hAnsiTheme="minorHAnsi" w:cs="Times New Roman"/>
          <w:szCs w:val="22"/>
        </w:rPr>
        <w:t>UIT</w:t>
      </w:r>
      <w:bookmarkStart w:id="2984" w:name="_cp_text_1_2803"/>
      <w:bookmarkEnd w:id="2983"/>
      <w:r w:rsidRPr="00A3553A">
        <w:rPr>
          <w:rFonts w:asciiTheme="minorHAnsi" w:hAnsiTheme="minorHAnsi" w:cs="Times New Roman"/>
          <w:szCs w:val="22"/>
        </w:rPr>
        <w:t xml:space="preserve"> </w:t>
      </w:r>
      <w:bookmarkEnd w:id="2984"/>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3502E1">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2985" w:name="_Toc533102128"/>
      <w:bookmarkStart w:id="2986" w:name="_Toc533102837"/>
      <w:bookmarkStart w:id="2987" w:name="_Toc533103538"/>
      <w:bookmarkStart w:id="2988" w:name="_Toc533104239"/>
      <w:bookmarkStart w:id="2989" w:name="_Toc533104958"/>
      <w:bookmarkStart w:id="2990" w:name="_Toc533105659"/>
      <w:bookmarkStart w:id="2991" w:name="_Toc533106355"/>
      <w:bookmarkStart w:id="2992" w:name="_Toc533107044"/>
      <w:bookmarkStart w:id="2993" w:name="_Toc533107733"/>
      <w:bookmarkStart w:id="2994" w:name="_Toc533108421"/>
      <w:bookmarkStart w:id="2995" w:name="_Toc533109108"/>
      <w:bookmarkStart w:id="2996" w:name="_Toc533109797"/>
      <w:bookmarkStart w:id="2997" w:name="_Toc533110488"/>
      <w:bookmarkStart w:id="2998" w:name="_Toc533111179"/>
      <w:bookmarkStart w:id="2999" w:name="_Toc533111867"/>
      <w:bookmarkStart w:id="3000" w:name="_Toc533112556"/>
      <w:bookmarkStart w:id="3001" w:name="_Toc533113249"/>
      <w:bookmarkStart w:id="3002" w:name="_Toc533113942"/>
      <w:bookmarkStart w:id="3003" w:name="_Toc533114638"/>
      <w:bookmarkStart w:id="3004" w:name="_Toc533115334"/>
      <w:bookmarkStart w:id="3005" w:name="_Toc533116027"/>
      <w:bookmarkStart w:id="3006" w:name="_Toc533116720"/>
      <w:bookmarkStart w:id="3007" w:name="_Toc533117419"/>
      <w:bookmarkStart w:id="3008" w:name="_Toc533118115"/>
      <w:bookmarkStart w:id="3009" w:name="_Toc533118804"/>
      <w:bookmarkStart w:id="3010" w:name="_Toc533119493"/>
      <w:bookmarkStart w:id="3011" w:name="_Toc533120183"/>
      <w:bookmarkStart w:id="3012" w:name="_Toc533120873"/>
      <w:bookmarkStart w:id="3013" w:name="_Toc533121554"/>
      <w:bookmarkStart w:id="3014" w:name="_Toc533122226"/>
      <w:bookmarkStart w:id="3015" w:name="_Toc533122884"/>
      <w:bookmarkStart w:id="3016" w:name="_Toc533123528"/>
      <w:bookmarkStart w:id="3017" w:name="_Toc533124143"/>
      <w:bookmarkStart w:id="3018" w:name="_Toc533124758"/>
      <w:bookmarkStart w:id="3019" w:name="_Toc533125369"/>
      <w:bookmarkStart w:id="3020" w:name="_Toc533125979"/>
      <w:bookmarkStart w:id="3021" w:name="_Toc533126579"/>
      <w:bookmarkStart w:id="3022" w:name="_Toc533127169"/>
      <w:bookmarkStart w:id="3023" w:name="_Toc533127756"/>
      <w:bookmarkStart w:id="3024" w:name="_Toc533128336"/>
      <w:bookmarkStart w:id="3025" w:name="_Toc533128903"/>
      <w:bookmarkStart w:id="3026" w:name="_Toc533129472"/>
      <w:bookmarkStart w:id="3027" w:name="_Toc533130036"/>
      <w:bookmarkStart w:id="3028" w:name="_Toc533130598"/>
      <w:bookmarkStart w:id="3029" w:name="_Toc533131155"/>
      <w:bookmarkStart w:id="3030" w:name="_Toc533131712"/>
      <w:bookmarkStart w:id="3031" w:name="_Toc533132269"/>
      <w:bookmarkStart w:id="3032" w:name="_Toc533132817"/>
      <w:bookmarkStart w:id="3033" w:name="_Toc533133329"/>
      <w:bookmarkStart w:id="3034" w:name="_Toc533133828"/>
      <w:bookmarkStart w:id="3035" w:name="_Toc533134286"/>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p>
    <w:p w14:paraId="7DACCA04" w14:textId="08E49BEF" w:rsidR="00806AEF" w:rsidRPr="00A3553A" w:rsidRDefault="00806AEF" w:rsidP="003372D9">
      <w:pPr>
        <w:pStyle w:val="Heading2"/>
        <w:ind w:left="2127" w:hanging="2127"/>
        <w:rPr>
          <w:rFonts w:asciiTheme="minorHAnsi" w:hAnsiTheme="minorHAnsi" w:cs="Times New Roman"/>
          <w:sz w:val="22"/>
          <w:szCs w:val="22"/>
        </w:rPr>
      </w:pPr>
      <w:bookmarkStart w:id="3036" w:name="_Toc30781475"/>
      <w:bookmarkStart w:id="3037" w:name="_Toc60739053"/>
      <w:bookmarkStart w:id="3038" w:name="_Toc77226721"/>
      <w:r w:rsidRPr="00A3553A">
        <w:rPr>
          <w:rFonts w:asciiTheme="minorHAnsi" w:hAnsiTheme="minorHAnsi" w:cs="Times New Roman"/>
          <w:sz w:val="22"/>
          <w:szCs w:val="22"/>
        </w:rPr>
        <w:t>DOMICILIOS</w:t>
      </w:r>
      <w:bookmarkEnd w:id="3036"/>
      <w:bookmarkEnd w:id="3037"/>
      <w:bookmarkEnd w:id="3038"/>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3039" w:name="_Toc30781476"/>
      <w:bookmarkStart w:id="3040" w:name="_Toc60739054"/>
      <w:bookmarkStart w:id="3041" w:name="_Toc77226722"/>
      <w:r w:rsidRPr="00A3553A">
        <w:rPr>
          <w:rFonts w:asciiTheme="minorHAnsi" w:hAnsiTheme="minorHAnsi" w:cs="Times New Roman"/>
          <w:bCs w:val="0"/>
          <w:sz w:val="22"/>
          <w:szCs w:val="22"/>
        </w:rPr>
        <w:t>Fijación</w:t>
      </w:r>
      <w:bookmarkEnd w:id="3039"/>
      <w:bookmarkEnd w:id="3040"/>
      <w:bookmarkEnd w:id="3041"/>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3042" w:name="_Toc533102134"/>
      <w:bookmarkStart w:id="3043" w:name="_Toc533102843"/>
      <w:bookmarkStart w:id="3044" w:name="_Toc533103544"/>
      <w:bookmarkStart w:id="3045" w:name="_Toc533104245"/>
      <w:bookmarkStart w:id="3046" w:name="_Toc533104964"/>
      <w:bookmarkStart w:id="3047" w:name="_Toc533105665"/>
      <w:bookmarkStart w:id="3048" w:name="_Toc533106361"/>
      <w:bookmarkStart w:id="3049" w:name="_Toc533107050"/>
      <w:bookmarkStart w:id="3050" w:name="_Toc533107739"/>
      <w:bookmarkStart w:id="3051" w:name="_Toc533108427"/>
      <w:bookmarkStart w:id="3052" w:name="_Toc533109114"/>
      <w:bookmarkStart w:id="3053" w:name="_Toc533109803"/>
      <w:bookmarkStart w:id="3054" w:name="_Toc533110494"/>
      <w:bookmarkStart w:id="3055" w:name="_Toc533111185"/>
      <w:bookmarkStart w:id="3056" w:name="_Toc533111873"/>
      <w:bookmarkStart w:id="3057" w:name="_Toc533112562"/>
      <w:bookmarkStart w:id="3058" w:name="_Toc533113255"/>
      <w:bookmarkStart w:id="3059" w:name="_Toc533113948"/>
      <w:bookmarkStart w:id="3060" w:name="_Toc533114644"/>
      <w:bookmarkStart w:id="3061" w:name="_Toc533115340"/>
      <w:bookmarkStart w:id="3062" w:name="_Toc533116033"/>
      <w:bookmarkStart w:id="3063" w:name="_Toc533116726"/>
      <w:bookmarkStart w:id="3064" w:name="_Toc533117425"/>
      <w:bookmarkStart w:id="3065" w:name="_Toc533118121"/>
      <w:bookmarkStart w:id="3066" w:name="_Toc533118810"/>
      <w:bookmarkStart w:id="3067" w:name="_Toc533119499"/>
      <w:bookmarkStart w:id="3068" w:name="_Toc533120189"/>
      <w:bookmarkStart w:id="3069" w:name="_Toc533120879"/>
      <w:bookmarkStart w:id="3070" w:name="_Toc533121560"/>
      <w:bookmarkStart w:id="3071" w:name="_Toc533122232"/>
      <w:bookmarkStart w:id="3072" w:name="_Toc533122890"/>
      <w:bookmarkStart w:id="3073" w:name="_Toc533123534"/>
      <w:bookmarkStart w:id="3074" w:name="_Toc533124149"/>
      <w:bookmarkStart w:id="3075" w:name="_Toc533124764"/>
      <w:bookmarkStart w:id="3076" w:name="_Toc533125375"/>
      <w:bookmarkStart w:id="3077" w:name="_Toc533125985"/>
      <w:bookmarkStart w:id="3078" w:name="_Toc533126585"/>
      <w:bookmarkStart w:id="3079" w:name="_Toc533127175"/>
      <w:bookmarkStart w:id="3080" w:name="_Toc533127762"/>
      <w:bookmarkStart w:id="3081" w:name="_Toc533128342"/>
      <w:bookmarkStart w:id="3082" w:name="_Toc533128909"/>
      <w:bookmarkStart w:id="3083" w:name="_Toc533129478"/>
      <w:bookmarkStart w:id="3084" w:name="_Toc533130042"/>
      <w:bookmarkStart w:id="3085" w:name="_Toc533130604"/>
      <w:bookmarkStart w:id="3086" w:name="_Toc533131161"/>
      <w:bookmarkStart w:id="3087" w:name="_Toc533131718"/>
      <w:bookmarkStart w:id="3088" w:name="_Toc533132275"/>
      <w:bookmarkStart w:id="3089" w:name="_Toc533132823"/>
      <w:bookmarkStart w:id="3090" w:name="_Toc533133335"/>
      <w:bookmarkStart w:id="3091" w:name="_Toc533133834"/>
      <w:bookmarkStart w:id="3092" w:name="_Toc533134292"/>
      <w:bookmarkStart w:id="3093" w:name="_cp_blt_1_2813"/>
      <w:bookmarkStart w:id="3094" w:name="_cp_blt_2_2812"/>
      <w:bookmarkStart w:id="3095" w:name="_Toc533102135"/>
      <w:bookmarkStart w:id="3096" w:name="_Toc533102844"/>
      <w:bookmarkStart w:id="3097" w:name="_Toc533103545"/>
      <w:bookmarkStart w:id="3098" w:name="_Toc533104246"/>
      <w:bookmarkStart w:id="3099" w:name="_Toc533104965"/>
      <w:bookmarkStart w:id="3100" w:name="_Toc533105666"/>
      <w:bookmarkStart w:id="3101" w:name="_Toc533106362"/>
      <w:bookmarkStart w:id="3102" w:name="_Toc533107051"/>
      <w:bookmarkStart w:id="3103" w:name="_Toc533107740"/>
      <w:bookmarkStart w:id="3104" w:name="_Toc533108428"/>
      <w:bookmarkStart w:id="3105" w:name="_Toc533109115"/>
      <w:bookmarkStart w:id="3106" w:name="_Toc533109804"/>
      <w:bookmarkStart w:id="3107" w:name="_Toc533110495"/>
      <w:bookmarkStart w:id="3108" w:name="_Toc533111186"/>
      <w:bookmarkStart w:id="3109" w:name="_Toc533111874"/>
      <w:bookmarkStart w:id="3110" w:name="_Toc533112563"/>
      <w:bookmarkStart w:id="3111" w:name="_Toc533113256"/>
      <w:bookmarkStart w:id="3112" w:name="_Toc533113949"/>
      <w:bookmarkStart w:id="3113" w:name="_Toc533114645"/>
      <w:bookmarkStart w:id="3114" w:name="_Toc533115341"/>
      <w:bookmarkStart w:id="3115" w:name="_Toc533116034"/>
      <w:bookmarkStart w:id="3116" w:name="_Toc533116727"/>
      <w:bookmarkStart w:id="3117" w:name="_Toc533117426"/>
      <w:bookmarkStart w:id="3118" w:name="_Toc533118122"/>
      <w:bookmarkStart w:id="3119" w:name="_Toc533118811"/>
      <w:bookmarkStart w:id="3120" w:name="_Toc533119500"/>
      <w:bookmarkStart w:id="3121" w:name="_Toc533120190"/>
      <w:bookmarkStart w:id="3122" w:name="_Toc533120880"/>
      <w:bookmarkStart w:id="3123" w:name="_Toc533121561"/>
      <w:bookmarkStart w:id="3124" w:name="_Toc533122233"/>
      <w:bookmarkStart w:id="3125" w:name="_Toc533122891"/>
      <w:bookmarkStart w:id="3126" w:name="_Toc533123535"/>
      <w:bookmarkStart w:id="3127" w:name="_Toc533124150"/>
      <w:bookmarkStart w:id="3128" w:name="_Toc533124765"/>
      <w:bookmarkStart w:id="3129" w:name="_Toc533125376"/>
      <w:bookmarkStart w:id="3130" w:name="_Toc533125986"/>
      <w:bookmarkStart w:id="3131" w:name="_Toc533126586"/>
      <w:bookmarkStart w:id="3132" w:name="_Toc533127176"/>
      <w:bookmarkStart w:id="3133" w:name="_Toc533127763"/>
      <w:bookmarkStart w:id="3134" w:name="_Toc533128343"/>
      <w:bookmarkStart w:id="3135" w:name="_Toc533128910"/>
      <w:bookmarkStart w:id="3136" w:name="_Toc533129479"/>
      <w:bookmarkStart w:id="3137" w:name="_Toc533130043"/>
      <w:bookmarkStart w:id="3138" w:name="_Toc533130605"/>
      <w:bookmarkStart w:id="3139" w:name="_Toc533131162"/>
      <w:bookmarkStart w:id="3140" w:name="_Toc533131719"/>
      <w:bookmarkStart w:id="3141" w:name="_Toc533132276"/>
      <w:bookmarkStart w:id="3142" w:name="_Toc533132824"/>
      <w:bookmarkStart w:id="3143" w:name="_Toc533133336"/>
      <w:bookmarkStart w:id="3144" w:name="_Toc533133835"/>
      <w:bookmarkStart w:id="3145" w:name="_Toc533134293"/>
      <w:bookmarkStart w:id="3146" w:name="_Toc533102136"/>
      <w:bookmarkStart w:id="3147" w:name="_Toc533102845"/>
      <w:bookmarkStart w:id="3148" w:name="_Toc533103546"/>
      <w:bookmarkStart w:id="3149" w:name="_Toc533104247"/>
      <w:bookmarkStart w:id="3150" w:name="_Toc533104966"/>
      <w:bookmarkStart w:id="3151" w:name="_Toc533105667"/>
      <w:bookmarkStart w:id="3152" w:name="_Toc533106363"/>
      <w:bookmarkStart w:id="3153" w:name="_Toc533107052"/>
      <w:bookmarkStart w:id="3154" w:name="_Toc533107741"/>
      <w:bookmarkStart w:id="3155" w:name="_Toc533108429"/>
      <w:bookmarkStart w:id="3156" w:name="_Toc533109116"/>
      <w:bookmarkStart w:id="3157" w:name="_Toc533109805"/>
      <w:bookmarkStart w:id="3158" w:name="_Toc533110496"/>
      <w:bookmarkStart w:id="3159" w:name="_Toc533111187"/>
      <w:bookmarkStart w:id="3160" w:name="_Toc533111875"/>
      <w:bookmarkStart w:id="3161" w:name="_Toc533112564"/>
      <w:bookmarkStart w:id="3162" w:name="_Toc533113257"/>
      <w:bookmarkStart w:id="3163" w:name="_Toc533113950"/>
      <w:bookmarkStart w:id="3164" w:name="_Toc533114646"/>
      <w:bookmarkStart w:id="3165" w:name="_Toc533115342"/>
      <w:bookmarkStart w:id="3166" w:name="_Toc533116035"/>
      <w:bookmarkStart w:id="3167" w:name="_Toc533116728"/>
      <w:bookmarkStart w:id="3168" w:name="_Toc533117427"/>
      <w:bookmarkStart w:id="3169" w:name="_Toc533118123"/>
      <w:bookmarkStart w:id="3170" w:name="_Toc533118812"/>
      <w:bookmarkStart w:id="3171" w:name="_Toc533119501"/>
      <w:bookmarkStart w:id="3172" w:name="_Toc533120191"/>
      <w:bookmarkStart w:id="3173" w:name="_Toc533120881"/>
      <w:bookmarkStart w:id="3174" w:name="_Toc533121562"/>
      <w:bookmarkStart w:id="3175" w:name="_Toc533122234"/>
      <w:bookmarkStart w:id="3176" w:name="_Toc533122892"/>
      <w:bookmarkStart w:id="3177" w:name="_Toc533123536"/>
      <w:bookmarkStart w:id="3178" w:name="_Toc533124151"/>
      <w:bookmarkStart w:id="3179" w:name="_Toc533124766"/>
      <w:bookmarkStart w:id="3180" w:name="_Toc533125377"/>
      <w:bookmarkStart w:id="3181" w:name="_Toc533125987"/>
      <w:bookmarkStart w:id="3182" w:name="_Toc533126587"/>
      <w:bookmarkStart w:id="3183" w:name="_Toc533127177"/>
      <w:bookmarkStart w:id="3184" w:name="_Toc533127764"/>
      <w:bookmarkStart w:id="3185" w:name="_Toc533128344"/>
      <w:bookmarkStart w:id="3186" w:name="_Toc533128911"/>
      <w:bookmarkStart w:id="3187" w:name="_Toc533129480"/>
      <w:bookmarkStart w:id="3188" w:name="_Toc533130044"/>
      <w:bookmarkStart w:id="3189" w:name="_Toc533130606"/>
      <w:bookmarkStart w:id="3190" w:name="_Toc533131163"/>
      <w:bookmarkStart w:id="3191" w:name="_Toc533131720"/>
      <w:bookmarkStart w:id="3192" w:name="_Toc533132277"/>
      <w:bookmarkStart w:id="3193" w:name="_Toc533132825"/>
      <w:bookmarkStart w:id="3194" w:name="_Toc533133337"/>
      <w:bookmarkStart w:id="3195" w:name="_Toc533133836"/>
      <w:bookmarkStart w:id="3196" w:name="_Toc533134294"/>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t>President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Pr="005A44F6" w:rsidRDefault="00806AEF" w:rsidP="00806AEF">
      <w:pPr>
        <w:adjustRightInd/>
        <w:rPr>
          <w:rFonts w:asciiTheme="minorHAnsi" w:hAnsiTheme="minorHAnsi"/>
          <w:lang w:val="pt-BR"/>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w:t>
      </w:r>
      <w:r w:rsidRPr="005A44F6">
        <w:rPr>
          <w:rFonts w:asciiTheme="minorHAnsi" w:hAnsiTheme="minorHAnsi"/>
          <w:lang w:val="pt-BR"/>
        </w:rPr>
        <w:t xml:space="preserve">Bernardo Monteagudo Nro. 210-216 – Lima 17. Lima </w:t>
      </w:r>
      <w:r w:rsidR="00A54CEB" w:rsidRPr="005A44F6">
        <w:rPr>
          <w:rFonts w:asciiTheme="minorHAnsi" w:hAnsiTheme="minorHAnsi"/>
          <w:lang w:val="pt-BR"/>
        </w:rPr>
        <w:t>–</w:t>
      </w:r>
      <w:r w:rsidRPr="005A44F6">
        <w:rPr>
          <w:rFonts w:asciiTheme="minorHAnsi" w:hAnsiTheme="minorHAnsi"/>
          <w:lang w:val="pt-BR"/>
        </w:rPr>
        <w:t xml:space="preserve"> Perú</w:t>
      </w:r>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Heading2"/>
        <w:numPr>
          <w:ilvl w:val="0"/>
          <w:numId w:val="0"/>
        </w:numPr>
        <w:adjustRightInd/>
        <w:rPr>
          <w:rFonts w:asciiTheme="minorHAnsi" w:hAnsiTheme="minorHAnsi" w:cs="Times New Roman"/>
          <w:bCs w:val="0"/>
          <w:sz w:val="22"/>
          <w:szCs w:val="22"/>
        </w:rPr>
      </w:pPr>
      <w:bookmarkStart w:id="3197" w:name="_Toc30781477"/>
      <w:bookmarkStart w:id="3198" w:name="_Toc60739055"/>
      <w:bookmarkStart w:id="3199" w:name="_Toc77226723"/>
      <w:r w:rsidRPr="00A3553A">
        <w:rPr>
          <w:rFonts w:asciiTheme="minorHAnsi" w:hAnsiTheme="minorHAnsi" w:cs="Times New Roman"/>
          <w:bCs w:val="0"/>
          <w:sz w:val="22"/>
          <w:szCs w:val="22"/>
        </w:rPr>
        <w:t>Cambios de domicilio</w:t>
      </w:r>
      <w:bookmarkEnd w:id="3197"/>
      <w:bookmarkEnd w:id="3198"/>
      <w:bookmarkEnd w:id="3199"/>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4"/>
          <w:headerReference w:type="default" r:id="rId15"/>
          <w:footerReference w:type="even" r:id="rId16"/>
          <w:footerReference w:type="default" r:id="rId17"/>
          <w:headerReference w:type="first" r:id="rId18"/>
          <w:footerReference w:type="first" r:id="rId19"/>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Heading1"/>
        <w:numPr>
          <w:ilvl w:val="0"/>
          <w:numId w:val="57"/>
        </w:numPr>
        <w:tabs>
          <w:tab w:val="clear" w:pos="2127"/>
        </w:tabs>
        <w:adjustRightInd/>
        <w:ind w:left="0" w:right="-589" w:firstLine="1"/>
        <w:rPr>
          <w:rFonts w:cstheme="minorHAnsi"/>
          <w:sz w:val="22"/>
          <w:szCs w:val="22"/>
          <w:lang w:val="es-PE"/>
        </w:rPr>
      </w:pPr>
      <w:bookmarkStart w:id="3200" w:name="_Toc30781478"/>
      <w:bookmarkStart w:id="3201" w:name="_Ref44602963"/>
      <w:bookmarkStart w:id="3202" w:name="_Ref44686215"/>
      <w:bookmarkStart w:id="3203" w:name="_Ref44686263"/>
      <w:bookmarkStart w:id="3204" w:name="_Ref45028082"/>
      <w:bookmarkStart w:id="3205" w:name="_Ref45028091"/>
      <w:bookmarkStart w:id="3206" w:name="_Toc60739056"/>
      <w:bookmarkStart w:id="3207" w:name="_Toc77226724"/>
      <w:r w:rsidRPr="00A3553A">
        <w:rPr>
          <w:rFonts w:cstheme="minorHAnsi"/>
          <w:sz w:val="22"/>
          <w:szCs w:val="22"/>
          <w:lang w:val="es-PE"/>
        </w:rPr>
        <w:lastRenderedPageBreak/>
        <w:t>DEFINICIONES</w:t>
      </w:r>
      <w:bookmarkEnd w:id="3200"/>
      <w:bookmarkEnd w:id="3201"/>
      <w:bookmarkEnd w:id="3202"/>
      <w:bookmarkEnd w:id="3203"/>
      <w:bookmarkEnd w:id="3204"/>
      <w:bookmarkEnd w:id="3205"/>
      <w:bookmarkEnd w:id="3206"/>
      <w:bookmarkEnd w:id="3207"/>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518E82E3"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3502E1">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agencia de crédito a la exportación (Export Credit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Export Credit Agency) o cualquier institución o agencia gubernamental de cualquier país con el cual el Estado de la República del Perú mantenga relaciones diplomáticas;</w:t>
      </w:r>
    </w:p>
    <w:p w14:paraId="5DA3D2DC"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ListParagraph"/>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BodyText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Heading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3208" w:name="_DV_C158"/>
    </w:p>
    <w:p w14:paraId="2D930B2F" w14:textId="0F190F8F" w:rsidR="008856D0" w:rsidRPr="00C151DA" w:rsidRDefault="008856D0" w:rsidP="00C151DA">
      <w:pPr>
        <w:pStyle w:val="Heading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3209" w:name="_DV_M86"/>
      <w:bookmarkEnd w:id="3208"/>
      <w:bookmarkEnd w:id="3209"/>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3210"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3211" w:name="_DV_M87"/>
      <w:bookmarkEnd w:id="3210"/>
      <w:bookmarkEnd w:id="3211"/>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w:t>
      </w:r>
      <w:r w:rsidRPr="00C151DA">
        <w:rPr>
          <w:rFonts w:asciiTheme="minorHAnsi" w:hAnsiTheme="minorHAnsi" w:cstheme="minorHAnsi"/>
          <w:b w:val="0"/>
          <w:i w:val="0"/>
          <w:iCs w:val="0"/>
          <w:color w:val="000000" w:themeColor="text1"/>
          <w:sz w:val="22"/>
          <w:szCs w:val="22"/>
        </w:rPr>
        <w:lastRenderedPageBreak/>
        <w:t xml:space="preserve">Acreedores Permitidos y recuperar los montos de la ejecución para ser distribuidos entre los Acreedores Permitidos. </w:t>
      </w:r>
    </w:p>
    <w:p w14:paraId="7D20DB38" w14:textId="77777777" w:rsidR="008856D0" w:rsidRPr="00C151DA" w:rsidRDefault="008856D0" w:rsidP="00C151DA">
      <w:pPr>
        <w:pStyle w:val="ListParagraph"/>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ListParagraph"/>
        <w:ind w:left="1058"/>
        <w:outlineLvl w:val="9"/>
        <w:rPr>
          <w:rFonts w:asciiTheme="minorHAnsi" w:hAnsiTheme="minorHAnsi" w:cstheme="minorHAnsi"/>
          <w:color w:val="000000" w:themeColor="text1"/>
        </w:rPr>
      </w:pPr>
    </w:p>
    <w:p w14:paraId="0B9E0408" w14:textId="2E27AC0B"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w:t>
      </w:r>
      <w:r w:rsidR="00AD491A" w:rsidRPr="00C151DA">
        <w:rPr>
          <w:rFonts w:asciiTheme="minorHAnsi" w:hAnsiTheme="minorHAnsi" w:cstheme="minorHAnsi"/>
          <w:color w:val="000000" w:themeColor="text1"/>
        </w:rPr>
        <w:t>C</w:t>
      </w:r>
      <w:r w:rsidR="00AD491A">
        <w:rPr>
          <w:rFonts w:asciiTheme="minorHAnsi" w:hAnsiTheme="minorHAnsi" w:cstheme="minorHAnsi"/>
          <w:color w:val="000000" w:themeColor="text1"/>
        </w:rPr>
        <w:t>ONCEDENTE</w:t>
      </w:r>
      <w:r w:rsidRPr="00C151DA">
        <w:rPr>
          <w:rFonts w:asciiTheme="minorHAnsi" w:hAnsiTheme="minorHAnsi" w:cstheme="minorHAnsi"/>
          <w:color w:val="000000" w:themeColor="text1"/>
        </w:rPr>
        <w:t xml:space="preserv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3502E1">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0883A830" w:rsidR="008856D0" w:rsidRPr="00C151DA" w:rsidRDefault="008856D0" w:rsidP="008856D0">
      <w:pPr>
        <w:pStyle w:val="ListParagraph"/>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xml:space="preserve">), que adquieran directa o indirectamente cualquier tipo de valor mobiliario emitido por el </w:t>
      </w:r>
      <w:r w:rsidR="008F56B3" w:rsidRPr="00C95C22">
        <w:rPr>
          <w:rFonts w:asciiTheme="minorHAnsi" w:hAnsiTheme="minorHAnsi" w:cstheme="minorHAnsi"/>
        </w:rPr>
        <w:t>CONCESIONARIO</w:t>
      </w:r>
      <w:r w:rsidRPr="00C151DA">
        <w:rPr>
          <w:rFonts w:asciiTheme="minorHAnsi" w:hAnsiTheme="minorHAnsi" w:cstheme="minorHAnsi"/>
          <w:color w:val="000000" w:themeColor="text1"/>
        </w:rPr>
        <w:t>, el fiduciario, sociedad titulizadora,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ListParagraph"/>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ListParagraph"/>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fideicometido, fondos de inversión o sociedad titulizadora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BodyText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BodyText2"/>
        <w:shd w:val="clear" w:color="auto" w:fill="FFFFFF"/>
        <w:outlineLvl w:val="9"/>
        <w:rPr>
          <w:rFonts w:asciiTheme="minorHAnsi" w:hAnsiTheme="minorHAnsi" w:cstheme="minorHAnsi"/>
          <w:b w:val="0"/>
          <w:bCs w:val="0"/>
          <w:color w:val="000000" w:themeColor="text1"/>
          <w:sz w:val="22"/>
          <w:szCs w:val="22"/>
        </w:rPr>
      </w:pPr>
    </w:p>
    <w:p w14:paraId="3DD24D04" w14:textId="21FE83C8"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l (los) Acreedor(es) Permitido(s) no deberá(n) ser en ningún caso: (i) cualquier entidad, fondo o, individuo, con vinculación económica con el </w:t>
      </w:r>
      <w:r w:rsidR="008F56B3" w:rsidRPr="00F56D64">
        <w:rPr>
          <w:rFonts w:asciiTheme="minorHAnsi" w:hAnsiTheme="minorHAnsi" w:cstheme="minorHAnsi"/>
          <w:b w:val="0"/>
          <w:bCs w:val="0"/>
        </w:rPr>
        <w:t>CONCESIONARIO</w:t>
      </w:r>
      <w:r w:rsidRPr="00C151DA">
        <w:rPr>
          <w:rFonts w:asciiTheme="minorHAnsi" w:hAnsiTheme="minorHAnsi" w:cstheme="minorHAnsi"/>
          <w:b w:val="0"/>
          <w:bCs w:val="0"/>
          <w:color w:val="000000" w:themeColor="text1"/>
          <w:sz w:val="22"/>
          <w:szCs w:val="22"/>
        </w:rPr>
        <w:t>,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ii) cualquier entidad, fondo o, individuo, declarado(s) inelegible(s) por el Banco Interamericano de Desarrollo o en la lista de partes sancionadas por el Banco Mundial u otro organismo multilateral con el que el Estado haya celebra contratos de crédito; (iii)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iv)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w:t>
      </w:r>
      <w:r w:rsidR="00AD491A" w:rsidRPr="00C151DA">
        <w:rPr>
          <w:rFonts w:asciiTheme="minorHAnsi" w:hAnsiTheme="minorHAnsi" w:cstheme="minorHAnsi"/>
          <w:b w:val="0"/>
          <w:bCs w:val="0"/>
          <w:color w:val="000000" w:themeColor="text1"/>
          <w:sz w:val="22"/>
          <w:szCs w:val="22"/>
        </w:rPr>
        <w:t>C</w:t>
      </w:r>
      <w:r w:rsidR="00AD491A">
        <w:rPr>
          <w:rFonts w:asciiTheme="minorHAnsi" w:hAnsiTheme="minorHAnsi" w:cstheme="minorHAnsi"/>
          <w:b w:val="0"/>
          <w:bCs w:val="0"/>
          <w:color w:val="000000" w:themeColor="text1"/>
          <w:sz w:val="22"/>
          <w:szCs w:val="22"/>
        </w:rPr>
        <w:t>ONCEDENTE</w:t>
      </w:r>
      <w:r w:rsidRPr="00C151DA">
        <w:rPr>
          <w:rFonts w:asciiTheme="minorHAnsi" w:hAnsiTheme="minorHAnsi" w:cstheme="minorHAnsi"/>
          <w:b w:val="0"/>
          <w:bCs w:val="0"/>
          <w:color w:val="000000" w:themeColor="text1"/>
          <w:sz w:val="22"/>
          <w:szCs w:val="22"/>
        </w:rPr>
        <w:t xml:space="preserve">. </w:t>
      </w:r>
    </w:p>
    <w:p w14:paraId="47E162C7" w14:textId="77777777" w:rsidR="008856D0" w:rsidRPr="00C151DA" w:rsidRDefault="008856D0" w:rsidP="00C151DA">
      <w:pPr>
        <w:pStyle w:val="BodyText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BodyText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BodyText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aa) entregar constancia al CONCEDENTE de la sustitución del Acreedor Permitido por otro que cumpla con los requisitos establecidos conforme con lo dispuesto en el Contrato de Concesión; (bb)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cc) presentar al CONCEDENTE un nuevo contrato de préstamo suscrito con un nuevo Acreedor Permitido, un tercero o una entidad vinculada al CONCESIONARIO; (dd) presentar al CONCEDENTE documentos que evidencien la ampliación de alguno de los contratos de financiamiento vigente que permita la culminación de la ejecución del proyecto, de ser el caso; o en todo caso, (e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3212" w:name="_cp_text_1_2816"/>
      <w:r w:rsidRPr="00E61A37">
        <w:rPr>
          <w:rFonts w:asciiTheme="minorHAnsi" w:hAnsiTheme="minorHAnsi" w:cstheme="minorHAnsi"/>
          <w:b/>
          <w:i/>
          <w:lang w:val="es-PE"/>
        </w:rPr>
        <w:t xml:space="preserve">los </w:t>
      </w:r>
      <w:bookmarkEnd w:id="3212"/>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3213"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3213"/>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3214" w:name="_cp_text_1_2819"/>
      <w:r w:rsidRPr="00A3553A">
        <w:rPr>
          <w:rFonts w:asciiTheme="minorHAnsi" w:hAnsiTheme="minorHAnsi" w:cs="Times New Roman"/>
          <w:b/>
          <w:i/>
          <w:lang w:val="es-PE"/>
        </w:rPr>
        <w:t xml:space="preserve">los </w:t>
      </w:r>
      <w:bookmarkEnd w:id="3214"/>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3215"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3215"/>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46344A4A"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w:t>
      </w:r>
      <w:r w:rsidR="006F2F90" w:rsidRPr="007A66D9">
        <w:rPr>
          <w:rFonts w:asciiTheme="minorHAnsi" w:hAnsiTheme="minorHAnsi"/>
          <w:lang w:val="es-MX"/>
        </w:rPr>
        <w:t xml:space="preserve"> </w:t>
      </w:r>
      <w:r w:rsidR="0029132F" w:rsidRPr="00A3553A">
        <w:rPr>
          <w:rFonts w:asciiTheme="minorHAnsi" w:hAnsiTheme="minorHAnsi"/>
          <w:lang w:val="es-MX"/>
        </w:rPr>
        <w:t xml:space="preserve">así como la posesión de </w:t>
      </w:r>
      <w:r w:rsidR="00892FCF">
        <w:rPr>
          <w:rFonts w:asciiTheme="minorHAnsi" w:hAnsiTheme="minorHAnsi"/>
          <w:lang w:val="es-MX"/>
        </w:rPr>
        <w:t>aquellos</w:t>
      </w:r>
      <w:r w:rsidR="0029132F" w:rsidRPr="00A3553A">
        <w:rPr>
          <w:rFonts w:asciiTheme="minorHAnsi" w:hAnsiTheme="minorHAnsi"/>
          <w:lang w:val="es-MX"/>
        </w:rPr>
        <w:t xml:space="preserve"> que no estén siendo operados por el PSS, sobre los cuales el CONCESIONARIO deberá ejerce</w:t>
      </w:r>
      <w:r w:rsidR="00CC0346">
        <w:rPr>
          <w:rFonts w:asciiTheme="minorHAnsi" w:hAnsiTheme="minorHAnsi"/>
          <w:lang w:val="es-MX"/>
        </w:rPr>
        <w:t>r</w:t>
      </w:r>
      <w:r w:rsidR="0029132F" w:rsidRPr="00A3553A">
        <w:rPr>
          <w:rFonts w:asciiTheme="minorHAnsi" w:hAnsiTheme="minorHAnsi"/>
          <w:lang w:val="es-MX"/>
        </w:rPr>
        <w:t xml:space="preserve"> el deber de Custodia</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 xml:space="preserve">(ii)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3216" w:name="_cp_text_1_2825"/>
      <w:r w:rsidRPr="00A3553A">
        <w:rPr>
          <w:rFonts w:asciiTheme="minorHAnsi" w:hAnsiTheme="minorHAnsi" w:cs="Times New Roman"/>
          <w:lang w:val="es-PE"/>
        </w:rPr>
        <w:lastRenderedPageBreak/>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3217" w:name="_cp_blt_2_2826"/>
      <w:bookmarkEnd w:id="3216"/>
      <w:bookmarkEnd w:id="3217"/>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3218" w:name="_cp_text_1_2829"/>
      <w:r w:rsidRPr="00A3553A">
        <w:rPr>
          <w:rFonts w:asciiTheme="minorHAnsi" w:hAnsiTheme="minorHAnsi" w:cs="Times New Roman"/>
          <w:b/>
          <w:i/>
          <w:lang w:val="es-PE"/>
        </w:rPr>
        <w:t xml:space="preserve">los </w:t>
      </w:r>
      <w:bookmarkEnd w:id="3218"/>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3219"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3220" w:name="_cp_text_2_2832"/>
      <w:bookmarkEnd w:id="3219"/>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3221" w:name="_cp_text_1_2833"/>
      <w:bookmarkEnd w:id="3220"/>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3222" w:name="_cp_text_1_2834"/>
      <w:bookmarkEnd w:id="3221"/>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3222"/>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mediante el cual se deja constancia que se da inicio a</w:t>
      </w:r>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3223" w:name="_cp_text_1_2842"/>
      <w:r w:rsidRPr="00A3553A">
        <w:rPr>
          <w:rFonts w:asciiTheme="minorHAnsi" w:hAnsiTheme="minorHAnsi" w:cs="Times New Roman"/>
          <w:lang w:val="es-PE"/>
        </w:rPr>
        <w:t xml:space="preserve"> del Componente 2</w:t>
      </w:r>
      <w:bookmarkEnd w:id="3223"/>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3224" w:name="_cp_text_1_2846"/>
      <w:r w:rsidRPr="00A3553A">
        <w:rPr>
          <w:rFonts w:asciiTheme="minorHAnsi" w:hAnsiTheme="minorHAnsi" w:cs="Times New Roman"/>
          <w:lang w:val="es-PE"/>
        </w:rPr>
        <w:t xml:space="preserve">conforme a lo previsto </w:t>
      </w:r>
      <w:bookmarkEnd w:id="3224"/>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w:t>
      </w:r>
      <w:r w:rsidRPr="00A3553A">
        <w:rPr>
          <w:rFonts w:asciiTheme="minorHAnsi" w:hAnsiTheme="minorHAnsi" w:cs="Times New Roman"/>
          <w:lang w:val="es-PE"/>
        </w:rPr>
        <w:lastRenderedPageBreak/>
        <w:t xml:space="preserve">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3225"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3225"/>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3226" w:name="_cp_text_1_2851"/>
      <w:r w:rsidRPr="00A3553A">
        <w:rPr>
          <w:rFonts w:asciiTheme="minorHAnsi" w:hAnsiTheme="minorHAnsi" w:cs="Times New Roman"/>
          <w:lang w:val="es-PE"/>
        </w:rPr>
        <w:t xml:space="preserve">período </w:t>
      </w:r>
      <w:bookmarkEnd w:id="3226"/>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3227" w:name="_cp_text_1_2853"/>
      <w:r w:rsidRPr="00A3553A">
        <w:rPr>
          <w:rFonts w:asciiTheme="minorHAnsi" w:hAnsiTheme="minorHAnsi" w:cs="Times New Roman"/>
          <w:lang w:val="es-PE"/>
        </w:rPr>
        <w:t xml:space="preserve">período </w:t>
      </w:r>
      <w:bookmarkEnd w:id="3227"/>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3664F53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921566">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Bienes del CONCEDENTE y los Bienes del CONCESIONARIO afectados a la Concesión, </w:t>
      </w:r>
      <w:r w:rsidRPr="00A3553A">
        <w:rPr>
          <w:rFonts w:asciiTheme="minorHAnsi" w:hAnsiTheme="minorHAnsi" w:cs="Times New Roman"/>
          <w:lang w:val="es-PE"/>
        </w:rPr>
        <w:lastRenderedPageBreak/>
        <w:t>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ListParagraph"/>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ListParagraph"/>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ListParagraph"/>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i)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i)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28" w:name="_cp_blt_1_2873"/>
      <w:bookmarkStart w:id="3229" w:name="_cp_blt_2_2872"/>
      <w:bookmarkEnd w:id="3228"/>
      <w:bookmarkEnd w:id="3229"/>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30" w:name="_cp_blt_1_2878"/>
      <w:bookmarkStart w:id="3231" w:name="_cp_blt_2_2877"/>
      <w:bookmarkEnd w:id="3230"/>
      <w:bookmarkEnd w:id="3231"/>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32" w:name="_cp_text_1_2880"/>
      <w:bookmarkStart w:id="3233" w:name="_cp_blt_2_2881"/>
      <w:bookmarkStart w:id="3234" w:name="_cp_blt_1_2882"/>
      <w:bookmarkStart w:id="3235" w:name="_cp_blt_1_2884"/>
      <w:bookmarkStart w:id="3236" w:name="_cp_blt_2_2883"/>
      <w:bookmarkEnd w:id="3232"/>
      <w:bookmarkEnd w:id="3233"/>
      <w:bookmarkEnd w:id="3234"/>
      <w:bookmarkEnd w:id="3235"/>
      <w:bookmarkEnd w:id="3236"/>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w:t>
      </w:r>
      <w:r w:rsidR="00A0594A" w:rsidRPr="00A3553A">
        <w:rPr>
          <w:rFonts w:asciiTheme="minorHAnsi" w:hAnsiTheme="minorHAnsi" w:cs="Times New Roman"/>
          <w:bCs/>
          <w:iCs/>
          <w:lang w:val="es-PE"/>
        </w:rPr>
        <w:lastRenderedPageBreak/>
        <w:t>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3237" w:name="_cp_blt_1_2888"/>
      <w:bookmarkStart w:id="3238" w:name="_cp_blt_2_2887"/>
      <w:bookmarkEnd w:id="3237"/>
      <w:bookmarkEnd w:id="3238"/>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6DE67B05"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3502E1">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39" w:name="_cp_blt_1_2890"/>
      <w:bookmarkStart w:id="3240" w:name="_cp_blt_2_2889"/>
      <w:bookmarkEnd w:id="3239"/>
      <w:bookmarkEnd w:id="3240"/>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41" w:name="_cp_blt_1_2892"/>
      <w:bookmarkStart w:id="3242" w:name="_cp_blt_2_2891"/>
      <w:bookmarkEnd w:id="3241"/>
      <w:bookmarkEnd w:id="3242"/>
      <w:r w:rsidRPr="00A3553A">
        <w:rPr>
          <w:rFonts w:asciiTheme="minorHAnsi" w:hAnsiTheme="minorHAnsi" w:cs="Times New Roman"/>
          <w:b/>
          <w:i/>
          <w:lang w:val="es-PE"/>
        </w:rPr>
        <w:t>CONCESIONARIO</w:t>
      </w:r>
    </w:p>
    <w:p w14:paraId="030F345D" w14:textId="77777777" w:rsidR="007316C5" w:rsidRDefault="007316C5" w:rsidP="00E42C97">
      <w:pPr>
        <w:adjustRightInd/>
        <w:rPr>
          <w:rFonts w:asciiTheme="minorHAnsi" w:hAnsiTheme="minorHAnsi" w:cs="Times New Roman"/>
          <w:lang w:val="es-PE"/>
        </w:rPr>
      </w:pPr>
    </w:p>
    <w:p w14:paraId="21B5C102" w14:textId="79587C9E" w:rsidR="00E42C97" w:rsidRDefault="00E42C97" w:rsidP="007316C5">
      <w:pPr>
        <w:adjustRightInd/>
        <w:ind w:left="708"/>
        <w:rPr>
          <w:rFonts w:asciiTheme="minorHAnsi" w:hAnsiTheme="minorHAnsi" w:cs="Times New Roman"/>
          <w:lang w:val="es-PE"/>
        </w:rPr>
      </w:pPr>
      <w:r w:rsidRPr="00A3553A">
        <w:rPr>
          <w:rFonts w:asciiTheme="minorHAnsi" w:hAnsiTheme="minorHAnsi" w:cs="Times New Roman"/>
          <w:lang w:val="es-PE"/>
        </w:rPr>
        <w:t xml:space="preserve">Es la </w:t>
      </w:r>
      <w:r w:rsidR="00F81250" w:rsidRPr="00F81250">
        <w:rPr>
          <w:rFonts w:asciiTheme="minorHAnsi" w:hAnsiTheme="minorHAnsi" w:cs="Times New Roman"/>
          <w:lang w:val="es-PE"/>
        </w:rPr>
        <w:t>sociedad</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propósito específico</w:t>
      </w:r>
      <w:r w:rsidRPr="00A3553A">
        <w:rPr>
          <w:rFonts w:asciiTheme="minorHAnsi" w:hAnsiTheme="minorHAnsi" w:cs="Times New Roman"/>
          <w:lang w:val="es-PE"/>
        </w:rPr>
        <w:t xml:space="preserve">, constituida </w:t>
      </w:r>
      <w:r w:rsidR="00F81250" w:rsidRPr="00F81250">
        <w:rPr>
          <w:rFonts w:asciiTheme="minorHAnsi" w:hAnsiTheme="minorHAnsi" w:cs="Times New Roman"/>
          <w:lang w:val="es-PE"/>
        </w:rPr>
        <w:t xml:space="preserve">por el Adjudicatario, </w:t>
      </w:r>
      <w:r w:rsidRPr="00A3553A">
        <w:rPr>
          <w:rFonts w:asciiTheme="minorHAnsi" w:hAnsiTheme="minorHAnsi" w:cs="Times New Roman"/>
          <w:lang w:val="es-PE"/>
        </w:rPr>
        <w:t>como persona jurídica en el Perú</w:t>
      </w:r>
      <w:r w:rsidR="00F81250" w:rsidRPr="00F81250">
        <w:rPr>
          <w:rFonts w:asciiTheme="minorHAnsi" w:hAnsiTheme="minorHAnsi" w:cs="Times New Roman"/>
          <w:lang w:val="es-PE"/>
        </w:rPr>
        <w:t xml:space="preserve"> e inscrita como tal en la Oficina Registral</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Madre de Dios, con domicilio fiscal en el departamento de Madre de Dios, cuyo objeto social único consiste en desarrollar el Proyecto.</w:t>
      </w:r>
    </w:p>
    <w:p w14:paraId="52B1B961" w14:textId="77777777" w:rsidR="007316C5" w:rsidRPr="00A3553A" w:rsidRDefault="007316C5" w:rsidP="005A44F6">
      <w:pPr>
        <w:adjustRightInd/>
        <w:ind w:left="708"/>
        <w:rPr>
          <w:rFonts w:asciiTheme="minorHAnsi" w:hAnsiTheme="minorHAnsi" w:cs="Times New Roman"/>
          <w:lang w:val="es-PE"/>
        </w:rPr>
      </w:pP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3243" w:name="_cp_blt_1_2897"/>
      <w:bookmarkStart w:id="3244" w:name="_cp_blt_2_2896"/>
      <w:bookmarkEnd w:id="3243"/>
      <w:bookmarkEnd w:id="3244"/>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45" w:name="_cp_blt_1_2899"/>
      <w:bookmarkStart w:id="3246" w:name="_cp_blt_2_2898"/>
      <w:bookmarkEnd w:id="3245"/>
      <w:bookmarkEnd w:id="3246"/>
      <w:r w:rsidRPr="00A3553A">
        <w:rPr>
          <w:rFonts w:asciiTheme="minorHAnsi" w:hAnsiTheme="minorHAnsi" w:cs="Times New Roman"/>
          <w:b/>
          <w:i/>
          <w:lang w:val="es-PE"/>
        </w:rPr>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Contrato de Prestación de Servicios celebrados con el PSS, que 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47" w:name="_cp_blt_1_2901"/>
      <w:bookmarkStart w:id="3248" w:name="_cp_blt_2_2900"/>
      <w:bookmarkEnd w:id="3247"/>
      <w:bookmarkEnd w:id="3248"/>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49" w:name="_cp_blt_1_2904"/>
      <w:bookmarkStart w:id="3250" w:name="_cp_blt_2_2903"/>
      <w:bookmarkEnd w:id="3249"/>
      <w:bookmarkEnd w:id="3250"/>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3251" w:name="_cp_text_1_2907"/>
      <w:r w:rsidRPr="00A3553A">
        <w:rPr>
          <w:rFonts w:asciiTheme="minorHAnsi" w:hAnsiTheme="minorHAnsi" w:cs="Times New Roman"/>
        </w:rPr>
        <w:t xml:space="preserve">Adicionalmente, </w:t>
      </w:r>
      <w:bookmarkEnd w:id="3251"/>
      <w:r w:rsidRPr="00A3553A">
        <w:rPr>
          <w:rFonts w:asciiTheme="minorHAnsi" w:hAnsiTheme="minorHAnsi" w:cs="Times New Roman"/>
        </w:rPr>
        <w:t xml:space="preserve">y siempre que resulte aplicable, se tomará en cuenta lo dispuesto en la Resolución </w:t>
      </w:r>
      <w:bookmarkStart w:id="3252" w:name="_cp_text_1_2910"/>
      <w:r w:rsidRPr="00A3553A">
        <w:rPr>
          <w:rFonts w:asciiTheme="minorHAnsi" w:hAnsiTheme="minorHAnsi" w:cs="Times New Roman"/>
        </w:rPr>
        <w:t xml:space="preserve">de la SMV </w:t>
      </w:r>
      <w:bookmarkEnd w:id="3252"/>
      <w:r w:rsidRPr="00A3553A">
        <w:rPr>
          <w:rFonts w:asciiTheme="minorHAnsi" w:hAnsiTheme="minorHAnsi" w:cs="Times New Roman"/>
        </w:rPr>
        <w:t xml:space="preserve">Nro. </w:t>
      </w:r>
      <w:bookmarkStart w:id="3253" w:name="_cp_text_1_2912"/>
      <w:r w:rsidRPr="00A3553A">
        <w:rPr>
          <w:rFonts w:asciiTheme="minorHAnsi" w:hAnsiTheme="minorHAnsi" w:cs="Times New Roman"/>
        </w:rPr>
        <w:t xml:space="preserve">019-2015-SMV/01, </w:t>
      </w:r>
      <w:bookmarkEnd w:id="3253"/>
      <w:r w:rsidRPr="00A3553A">
        <w:rPr>
          <w:rFonts w:asciiTheme="minorHAnsi" w:hAnsiTheme="minorHAnsi" w:cs="Times New Roman"/>
        </w:rPr>
        <w:t>o norma que la modifique</w:t>
      </w:r>
      <w:bookmarkStart w:id="3254" w:name="_cp_text_1_2914"/>
      <w:r w:rsidRPr="00A3553A">
        <w:rPr>
          <w:rFonts w:asciiTheme="minorHAnsi" w:hAnsiTheme="minorHAnsi" w:cs="Times New Roman"/>
        </w:rPr>
        <w:t xml:space="preserve"> o sustituya</w:t>
      </w:r>
      <w:bookmarkEnd w:id="3254"/>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55" w:name="_cp_blt_1_2917"/>
      <w:bookmarkStart w:id="3256" w:name="_cp_blt_2_2916"/>
      <w:bookmarkEnd w:id="3255"/>
      <w:bookmarkEnd w:id="3256"/>
      <w:r w:rsidRPr="00A3553A">
        <w:rPr>
          <w:rFonts w:asciiTheme="minorHAnsi" w:hAnsiTheme="minorHAnsi" w:cs="Times New Roman"/>
          <w:b/>
          <w:i/>
          <w:lang w:val="es-PE"/>
        </w:rPr>
        <w:t>Controversia Técnica</w:t>
      </w:r>
    </w:p>
    <w:p w14:paraId="795997C6" w14:textId="412F60C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921566">
        <w:rPr>
          <w:rFonts w:asciiTheme="minorHAnsi" w:hAnsiTheme="minorHAnsi" w:cs="Times New Roman"/>
          <w:lang w:val="es-PE"/>
        </w:rPr>
        <w:t>l</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57" w:name="_cp_blt_1_2919"/>
      <w:bookmarkStart w:id="3258" w:name="_cp_blt_2_2918"/>
      <w:bookmarkEnd w:id="3257"/>
      <w:bookmarkEnd w:id="3258"/>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59" w:name="_cp_blt_1_2921"/>
      <w:bookmarkStart w:id="3260" w:name="_cp_blt_2_2920"/>
      <w:bookmarkEnd w:id="3259"/>
      <w:bookmarkEnd w:id="3260"/>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3261" w:name="_cp_text_1_2923"/>
      <w:r w:rsidRPr="00A3553A">
        <w:rPr>
          <w:rFonts w:asciiTheme="minorHAnsi" w:hAnsiTheme="minorHAnsi" w:cs="Times New Roman"/>
          <w:lang w:val="es-PE"/>
        </w:rPr>
        <w:t xml:space="preserve">Obras </w:t>
      </w:r>
      <w:bookmarkEnd w:id="3261"/>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3262"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3262"/>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lastRenderedPageBreak/>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63" w:name="_cp_blt_1_2927"/>
      <w:bookmarkStart w:id="3264" w:name="_cp_blt_2_2926"/>
      <w:bookmarkEnd w:id="3263"/>
      <w:bookmarkEnd w:id="3264"/>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3265" w:name="_cp_text_1_2928"/>
      <w:bookmarkStart w:id="3266" w:name="_cp_blt_1_2930"/>
      <w:bookmarkStart w:id="3267" w:name="_cp_text_1_2929"/>
      <w:bookmarkStart w:id="3268" w:name="_cp_text_1_2931"/>
      <w:bookmarkEnd w:id="3265"/>
      <w:bookmarkEnd w:id="3266"/>
      <w:bookmarkEnd w:id="3267"/>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3269" w:name="_cp_text_1_2932"/>
      <w:bookmarkEnd w:id="3268"/>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70" w:name="_cp_blt_1_2934"/>
      <w:bookmarkStart w:id="3271" w:name="_cp_blt_2_2933"/>
      <w:bookmarkEnd w:id="3269"/>
      <w:bookmarkEnd w:id="3270"/>
      <w:bookmarkEnd w:id="3271"/>
      <w:r w:rsidRPr="00A3553A">
        <w:rPr>
          <w:rFonts w:asciiTheme="minorHAnsi" w:hAnsiTheme="minorHAnsi" w:cs="Times New Roman"/>
          <w:b/>
          <w:i/>
          <w:lang w:val="es-PE"/>
        </w:rPr>
        <w:t>Días</w:t>
      </w:r>
    </w:p>
    <w:p w14:paraId="655FBB75" w14:textId="3C125BD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72" w:name="_cp_blt_1_2937"/>
      <w:bookmarkStart w:id="3273" w:name="_cp_blt_2_2936"/>
      <w:bookmarkEnd w:id="3272"/>
      <w:bookmarkEnd w:id="3273"/>
      <w:r w:rsidRPr="00A3553A">
        <w:rPr>
          <w:rFonts w:asciiTheme="minorHAnsi" w:hAnsiTheme="minorHAnsi" w:cs="Times New Roman"/>
          <w:b/>
          <w:i/>
          <w:lang w:val="es-PE"/>
        </w:rPr>
        <w:t>Días Calendario</w:t>
      </w:r>
    </w:p>
    <w:p w14:paraId="17D646ED" w14:textId="275AD6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no hábiles y feriados.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2FB3F730"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3274" w:name="_cp_blt_1_2939"/>
      <w:bookmarkStart w:id="3275" w:name="_cp_text_1_2940"/>
      <w:r w:rsidRPr="00A3553A">
        <w:rPr>
          <w:rFonts w:asciiTheme="minorHAnsi" w:hAnsiTheme="minorHAnsi" w:cs="Times New Roman"/>
          <w:b/>
          <w:i/>
          <w:lang w:val="es-PE"/>
        </w:rPr>
        <w:t>D</w:t>
      </w:r>
      <w:bookmarkEnd w:id="3274"/>
      <w:r w:rsidRPr="00A3553A">
        <w:rPr>
          <w:rFonts w:asciiTheme="minorHAnsi" w:hAnsiTheme="minorHAnsi" w:cs="Times New Roman"/>
          <w:b/>
          <w:i/>
          <w:lang w:val="es-PE"/>
        </w:rPr>
        <w:t>isponibilidad</w:t>
      </w:r>
    </w:p>
    <w:p w14:paraId="6BF34AF0" w14:textId="03959B65" w:rsidR="00E42C97" w:rsidRPr="00A3553A" w:rsidRDefault="00E42C97" w:rsidP="00E42C97">
      <w:pPr>
        <w:adjustRightInd/>
        <w:ind w:left="709"/>
        <w:rPr>
          <w:rFonts w:asciiTheme="minorHAnsi" w:hAnsiTheme="minorHAnsi" w:cs="Times New Roman"/>
          <w:lang w:val="es-PE"/>
        </w:rPr>
      </w:pPr>
      <w:bookmarkStart w:id="3276" w:name="_cp_text_1_2941"/>
      <w:bookmarkEnd w:id="3275"/>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3277" w:name="_cp_text_1_2942"/>
      <w:bookmarkEnd w:id="3276"/>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78" w:name="_cp_blt_1_2951"/>
      <w:bookmarkStart w:id="3279" w:name="_cp_blt_2_2950"/>
      <w:bookmarkEnd w:id="3277"/>
      <w:bookmarkEnd w:id="3278"/>
      <w:bookmarkEnd w:id="3279"/>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80" w:name="_cp_blt_1_2953"/>
      <w:bookmarkStart w:id="3281" w:name="_cp_blt_2_2952"/>
      <w:bookmarkEnd w:id="3280"/>
      <w:bookmarkEnd w:id="3281"/>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82" w:name="_cp_blt_1_2956"/>
      <w:bookmarkStart w:id="3283" w:name="_cp_blt_2_2955"/>
      <w:bookmarkEnd w:id="3282"/>
      <w:bookmarkEnd w:id="3283"/>
      <w:r w:rsidRPr="00A3553A">
        <w:rPr>
          <w:rFonts w:asciiTheme="minorHAnsi" w:hAnsiTheme="minorHAnsi" w:cs="Times New Roman"/>
          <w:b/>
          <w:i/>
          <w:lang w:val="es-PE"/>
        </w:rPr>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84" w:name="_cp_blt_1_2960"/>
      <w:bookmarkStart w:id="3285" w:name="_cp_blt_2_2959"/>
      <w:bookmarkEnd w:id="3284"/>
      <w:bookmarkEnd w:id="3285"/>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86" w:name="_cp_blt_1_2963"/>
      <w:bookmarkStart w:id="3287" w:name="_cp_blt_2_2962"/>
      <w:bookmarkEnd w:id="3286"/>
      <w:bookmarkEnd w:id="3287"/>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88" w:name="_cp_blt_1_2965"/>
      <w:bookmarkStart w:id="3289" w:name="_cp_blt_2_2964"/>
      <w:bookmarkStart w:id="3290" w:name="_Hlk24126421"/>
      <w:bookmarkEnd w:id="3288"/>
      <w:bookmarkEnd w:id="3289"/>
      <w:r w:rsidRPr="00A3553A">
        <w:rPr>
          <w:rFonts w:asciiTheme="minorHAnsi" w:hAnsiTheme="minorHAnsi" w:cstheme="minorHAnsi"/>
          <w:b/>
          <w:i/>
          <w:lang w:val="es-PE"/>
        </w:rPr>
        <w:t>Endeudamiento Garantizado Permitido</w:t>
      </w:r>
    </w:p>
    <w:p w14:paraId="7A09083A" w14:textId="7E0D9D79" w:rsidR="00E42C97" w:rsidRPr="00A3553A" w:rsidRDefault="00E42C97" w:rsidP="00E42C97">
      <w:pPr>
        <w:pStyle w:val="ListParagraph"/>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3502E1">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ListParagraph"/>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3AD14F32"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lastRenderedPageBreak/>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3290"/>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3291" w:name="_cp_blt_1_2967"/>
      <w:bookmarkStart w:id="3292" w:name="_cp_blt_2_2966"/>
      <w:bookmarkStart w:id="3293" w:name="_cp_blt_1_2971"/>
      <w:bookmarkStart w:id="3294" w:name="_cp_blt_2_2970"/>
      <w:bookmarkEnd w:id="3291"/>
      <w:bookmarkEnd w:id="3292"/>
      <w:bookmarkEnd w:id="3293"/>
      <w:bookmarkEnd w:id="3294"/>
      <w:r w:rsidRPr="00A3553A">
        <w:rPr>
          <w:rFonts w:asciiTheme="minorHAnsi" w:hAnsiTheme="minorHAnsi"/>
          <w:b/>
          <w:i/>
          <w:lang w:val="es-PE"/>
        </w:rPr>
        <w:t>Expediente Técnico</w:t>
      </w:r>
    </w:p>
    <w:p w14:paraId="715BDB28" w14:textId="1A62171C"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3502E1">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ListParagraph"/>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45237354"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ListParagraph"/>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95" w:name="_cp_blt_1_2975"/>
      <w:bookmarkStart w:id="3296" w:name="_cp_blt_2_2974"/>
      <w:bookmarkEnd w:id="3295"/>
      <w:bookmarkEnd w:id="3296"/>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97" w:name="_cp_blt_1_2979"/>
      <w:bookmarkStart w:id="3298" w:name="_cp_blt_2_2978"/>
      <w:bookmarkEnd w:id="3297"/>
      <w:bookmarkEnd w:id="3298"/>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atrimonio fideicometido,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2810102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299" w:name="_cp_blt_1_2981"/>
      <w:bookmarkStart w:id="3300" w:name="_cp_blt_2_2980"/>
      <w:bookmarkEnd w:id="3299"/>
      <w:bookmarkEnd w:id="3300"/>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01" w:name="_cp_blt_1_2983"/>
      <w:bookmarkStart w:id="3302" w:name="_cp_blt_2_2982"/>
      <w:bookmarkEnd w:id="3301"/>
      <w:bookmarkEnd w:id="3302"/>
      <w:r w:rsidRPr="00A3553A">
        <w:rPr>
          <w:rFonts w:asciiTheme="minorHAnsi" w:hAnsiTheme="minorHAnsi" w:cs="Times New Roman"/>
          <w:b/>
          <w:i/>
          <w:lang w:val="es-PE"/>
        </w:rPr>
        <w:t>Funcionalidad</w:t>
      </w:r>
    </w:p>
    <w:p w14:paraId="3BB834A1" w14:textId="17B8792F"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3303" w:name="_cp_text_1_2985"/>
      <w:r w:rsidRPr="00A3553A">
        <w:rPr>
          <w:rFonts w:asciiTheme="minorHAnsi" w:hAnsiTheme="minorHAnsi" w:cs="Times New Roman"/>
          <w:lang w:val="es-PE"/>
        </w:rPr>
        <w:t>saneamiento,</w:t>
      </w:r>
      <w:r w:rsidR="00F81250">
        <w:rPr>
          <w:rFonts w:asciiTheme="minorHAnsi" w:hAnsiTheme="minorHAnsi" w:cs="Times New Roman"/>
          <w:lang w:val="es-PE"/>
        </w:rPr>
        <w:t xml:space="preserve"> incluyendo la programación y ejecución de actividades de mantenimiento preventivo</w:t>
      </w:r>
      <w:r w:rsidRPr="00A3553A">
        <w:rPr>
          <w:rFonts w:asciiTheme="minorHAnsi" w:hAnsiTheme="minorHAnsi" w:cs="Times New Roman"/>
          <w:lang w:val="es-PE"/>
        </w:rPr>
        <w:t xml:space="preserve">,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3303"/>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lastRenderedPageBreak/>
        <w:t xml:space="preserve">Garantía de Fiel Cumplimiento </w:t>
      </w:r>
    </w:p>
    <w:p w14:paraId="42C33644" w14:textId="7C99D6AA"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by</w:t>
      </w:r>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3FAF2CB3" w:rsidR="00BD2600" w:rsidRPr="00803A34" w:rsidRDefault="00582F02" w:rsidP="001A3F87">
      <w:pPr>
        <w:pStyle w:val="ListParagraph"/>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by</w:t>
      </w:r>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3502E1">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ListParagraph"/>
        <w:adjustRightInd/>
        <w:ind w:left="1069"/>
        <w:rPr>
          <w:rFonts w:asciiTheme="minorHAnsi" w:hAnsiTheme="minorHAnsi" w:cs="Times New Roman"/>
        </w:rPr>
      </w:pPr>
    </w:p>
    <w:p w14:paraId="60FE03D7" w14:textId="05F9A93E" w:rsidR="000317A8" w:rsidRPr="00A3553A" w:rsidRDefault="000317A8" w:rsidP="00C24D43">
      <w:pPr>
        <w:pStyle w:val="ListParagraph"/>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3502E1">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04" w:name="_cp_blt_1_2989"/>
      <w:bookmarkStart w:id="3305" w:name="_cp_blt_2_2988"/>
      <w:bookmarkEnd w:id="3304"/>
      <w:bookmarkEnd w:id="3305"/>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06" w:name="_cp_blt_1_2991"/>
      <w:bookmarkStart w:id="3307" w:name="_cp_blt_2_2990"/>
      <w:bookmarkEnd w:id="3306"/>
      <w:bookmarkEnd w:id="3307"/>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08" w:name="_cp_blt_1_2995"/>
      <w:bookmarkStart w:id="3309" w:name="_cp_blt_2_2994"/>
      <w:bookmarkEnd w:id="3308"/>
      <w:bookmarkEnd w:id="3309"/>
      <w:r w:rsidRPr="00A3553A">
        <w:rPr>
          <w:rFonts w:asciiTheme="minorHAnsi" w:hAnsiTheme="minorHAnsi" w:cs="Times New Roman"/>
          <w:b/>
          <w:i/>
          <w:lang w:val="es-PE"/>
        </w:rPr>
        <w:t>IGV</w:t>
      </w:r>
    </w:p>
    <w:p w14:paraId="4F218120" w14:textId="5E9701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7A66D9">
        <w:rPr>
          <w:rFonts w:asciiTheme="minorHAnsi" w:hAnsiTheme="minorHAnsi"/>
        </w:rPr>
        <w:t xml:space="preserve"> </w:t>
      </w:r>
      <w:r w:rsidRPr="00A3553A">
        <w:rPr>
          <w:rFonts w:asciiTheme="minorHAnsi" w:hAnsiTheme="minorHAnsi" w:cs="Times New Roman"/>
          <w:lang w:val="es-PE"/>
        </w:rPr>
        <w:t>el Impuesto de Promoción Municipal a que se refiere el Texto Único Ordenado de la Ley de Tributación Municipal, aprobado mediante el Decreto Supremo Nro. 156-2004-EF, o normas que lo modifiquen o sustituyan</w:t>
      </w:r>
      <w:r w:rsidR="00F81250" w:rsidRPr="00F81250">
        <w:rPr>
          <w:rFonts w:asciiTheme="minorHAnsi" w:hAnsiTheme="minorHAnsi" w:cs="Times New Roman"/>
          <w:lang w:val="es-PE"/>
        </w:rPr>
        <w:t xml:space="preserve">, así como la Ley de Promoción de la Inversión en la Amazonía, </w:t>
      </w:r>
      <w:r w:rsidR="00F81250" w:rsidRPr="00F81250">
        <w:rPr>
          <w:rFonts w:asciiTheme="minorHAnsi" w:hAnsiTheme="minorHAnsi" w:cs="Times New Roman"/>
          <w:lang w:val="es-PE"/>
        </w:rPr>
        <w:lastRenderedPageBreak/>
        <w:t>aprobada por Ley Nro. 27037, o normas que la modifiquen o sustituyan</w:t>
      </w:r>
      <w:r w:rsidRPr="00A3553A">
        <w:rPr>
          <w:rFonts w:asciiTheme="minorHAnsi" w:hAnsiTheme="minorHAnsi" w:cs="Times New Roman"/>
          <w:lang w:val="es-PE"/>
        </w:rPr>
        <w:t>.</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10" w:name="_cp_blt_1_2997"/>
      <w:bookmarkStart w:id="3311" w:name="_cp_blt_2_2996"/>
      <w:bookmarkEnd w:id="3310"/>
      <w:bookmarkEnd w:id="3311"/>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9E1608B"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3312" w:name="_cp_blt_1_2999"/>
      <w:bookmarkStart w:id="3313" w:name="_cp_blt_2_2998"/>
      <w:bookmarkEnd w:id="3312"/>
      <w:bookmarkEnd w:id="3313"/>
      <w:r w:rsidRPr="00A3553A">
        <w:rPr>
          <w:rFonts w:asciiTheme="minorHAnsi" w:hAnsiTheme="minorHAnsi" w:cs="Times New Roman"/>
          <w:b/>
          <w:i/>
          <w:lang w:val="es-PE"/>
        </w:rPr>
        <w:t>Instrumento</w:t>
      </w:r>
      <w:r w:rsidR="005D3B20">
        <w:rPr>
          <w:rFonts w:asciiTheme="minorHAnsi" w:hAnsiTheme="minorHAnsi" w:cs="Times New Roman"/>
          <w:b/>
          <w:i/>
          <w:lang w:val="es-PE"/>
        </w:rPr>
        <w:t>(s)</w:t>
      </w:r>
      <w:r w:rsidRPr="00A3553A">
        <w:rPr>
          <w:rFonts w:asciiTheme="minorHAnsi" w:hAnsiTheme="minorHAnsi" w:cs="Times New Roman"/>
          <w:b/>
          <w:i/>
          <w:lang w:val="es-PE"/>
        </w:rPr>
        <w:t xml:space="preserve"> de Gestión Ambiental (IGA)</w:t>
      </w:r>
    </w:p>
    <w:p w14:paraId="7D5032E8" w14:textId="0281A2CA" w:rsidR="0078076D" w:rsidRPr="00A3553A" w:rsidRDefault="0078076D" w:rsidP="0078076D">
      <w:pPr>
        <w:pStyle w:val="ListParagraph"/>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w:t>
      </w:r>
      <w:r w:rsidR="005D3B20">
        <w:rPr>
          <w:rFonts w:asciiTheme="minorHAnsi" w:hAnsiTheme="minorHAnsi" w:cs="Times New Roman"/>
          <w:lang w:val="es-PE"/>
        </w:rPr>
        <w:t>(</w:t>
      </w:r>
      <w:r w:rsidR="00DE06D5">
        <w:rPr>
          <w:rFonts w:asciiTheme="minorHAnsi" w:hAnsiTheme="minorHAnsi" w:cs="Times New Roman"/>
          <w:lang w:val="es-PE"/>
        </w:rPr>
        <w:t>los</w:t>
      </w:r>
      <w:r w:rsidR="005D3B20">
        <w:rPr>
          <w:rFonts w:asciiTheme="minorHAnsi" w:hAnsiTheme="minorHAnsi" w:cs="Times New Roman"/>
          <w:lang w:val="es-PE"/>
        </w:rPr>
        <w:t>)</w:t>
      </w:r>
      <w:r w:rsidR="00DE06D5">
        <w:rPr>
          <w:rFonts w:asciiTheme="minorHAnsi" w:hAnsiTheme="minorHAnsi" w:cs="Times New Roman"/>
          <w:lang w:val="es-PE"/>
        </w:rPr>
        <w:t xml:space="preserve"> </w:t>
      </w:r>
      <w:r w:rsidRPr="00A3553A">
        <w:rPr>
          <w:rFonts w:asciiTheme="minorHAnsi" w:hAnsiTheme="minorHAnsi" w:cs="Times New Roman"/>
          <w:lang w:val="es-PE"/>
        </w:rPr>
        <w:t>instrumento</w:t>
      </w:r>
      <w:r w:rsidR="005D3B20">
        <w:rPr>
          <w:rFonts w:asciiTheme="minorHAnsi" w:hAnsiTheme="minorHAnsi" w:cs="Times New Roman"/>
          <w:lang w:val="es-PE"/>
        </w:rPr>
        <w:t>(</w:t>
      </w:r>
      <w:r w:rsidRPr="00A3553A">
        <w:rPr>
          <w:rFonts w:asciiTheme="minorHAnsi" w:hAnsiTheme="minorHAnsi" w:cs="Times New Roman"/>
          <w:lang w:val="es-PE"/>
        </w:rPr>
        <w:t>s</w:t>
      </w:r>
      <w:r w:rsidR="005D3B20">
        <w:rPr>
          <w:rFonts w:asciiTheme="minorHAnsi" w:hAnsiTheme="minorHAnsi" w:cs="Times New Roman"/>
          <w:lang w:val="es-PE"/>
        </w:rPr>
        <w:t>)</w:t>
      </w:r>
      <w:r w:rsidRPr="00A3553A">
        <w:rPr>
          <w:rFonts w:asciiTheme="minorHAnsi" w:hAnsiTheme="minorHAnsi" w:cs="Times New Roman"/>
          <w:lang w:val="es-PE"/>
        </w:rPr>
        <w:t xml:space="preserve">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ListParagraph"/>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6358667A"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E211E4">
        <w:rPr>
          <w:rFonts w:asciiTheme="minorHAnsi" w:hAnsiTheme="minorHAnsi" w:cs="Times New Roman"/>
          <w:lang w:val="es-PE"/>
        </w:rPr>
        <w:t>e</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14" w:name="_cp_blt_1_3001"/>
      <w:bookmarkStart w:id="3315" w:name="_cp_blt_2_3000"/>
      <w:bookmarkEnd w:id="3314"/>
      <w:bookmarkEnd w:id="3315"/>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3316"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3317" w:name="_cp_text_1_3004"/>
      <w:bookmarkEnd w:id="3316"/>
    </w:p>
    <w:p w14:paraId="6BCD67AE" w14:textId="524908FC"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3317"/>
      <w:r w:rsidRPr="00A3553A">
        <w:rPr>
          <w:rFonts w:asciiTheme="minorHAnsi" w:hAnsiTheme="minorHAnsi" w:cs="Times New Roman"/>
        </w:rPr>
        <w:t xml:space="preserve">listado se </w:t>
      </w:r>
      <w:bookmarkStart w:id="3318"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3502E1">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3318"/>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3319" w:name="_cp_text_1_3008"/>
      <w:r w:rsidRPr="00A3553A">
        <w:rPr>
          <w:rFonts w:asciiTheme="minorHAnsi" w:hAnsiTheme="minorHAnsi" w:cs="Times New Roman"/>
        </w:rPr>
        <w:t xml:space="preserve"> de forma previa a la suscripción del Acta de Entrega Inicial de los Bienes de la Concesión</w:t>
      </w:r>
      <w:bookmarkEnd w:id="3319"/>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w:t>
      </w:r>
      <w:r w:rsidR="003657D6">
        <w:rPr>
          <w:rFonts w:asciiTheme="minorHAnsi" w:hAnsiTheme="minorHAnsi" w:cs="Times New Roman"/>
        </w:rPr>
        <w:lastRenderedPageBreak/>
        <w:t xml:space="preserve">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01E5EC4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20" w:name="_cp_blt_1_3011"/>
      <w:bookmarkStart w:id="3321" w:name="_cp_blt_2_3010"/>
      <w:bookmarkEnd w:id="3320"/>
      <w:bookmarkEnd w:id="3321"/>
      <w:r w:rsidRPr="00A3553A">
        <w:rPr>
          <w:rFonts w:asciiTheme="minorHAnsi" w:hAnsiTheme="minorHAnsi" w:cs="Times New Roman"/>
          <w:b/>
          <w:i/>
          <w:lang w:val="es-PE"/>
        </w:rPr>
        <w:t>Inversión</w:t>
      </w:r>
    </w:p>
    <w:p w14:paraId="0DC5AB99" w14:textId="0FAFEF2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w:t>
      </w:r>
      <w:r w:rsidR="003747B8">
        <w:rPr>
          <w:rFonts w:asciiTheme="minorHAnsi" w:hAnsiTheme="minorHAnsi" w:cs="Times New Roman"/>
          <w:lang w:val="es-PE"/>
        </w:rPr>
        <w:t>costos financieros durante el Periodo de Diseño y Construcción</w:t>
      </w:r>
      <w:r w:rsidRPr="00A3553A">
        <w:rPr>
          <w:rFonts w:asciiTheme="minorHAnsi" w:hAnsiTheme="minorHAnsi" w:cs="Times New Roman"/>
          <w:lang w:val="es-PE"/>
        </w:rPr>
        <w:t xml:space="preserve">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7AE8C095" w:rsidR="0078076D" w:rsidRPr="00A3553A" w:rsidRDefault="0078076D" w:rsidP="00C24D43">
      <w:pPr>
        <w:pStyle w:val="ListParagraph"/>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del </w:t>
      </w:r>
      <w:r w:rsidR="001E3DDD">
        <w:rPr>
          <w:rFonts w:asciiTheme="minorHAnsi" w:hAnsiTheme="minorHAnsi" w:cs="Times New Roman"/>
          <w:lang w:val="es-PE"/>
        </w:rPr>
        <w:t>(</w:t>
      </w:r>
      <w:r w:rsidRPr="00A3553A">
        <w:rPr>
          <w:rFonts w:asciiTheme="minorHAnsi" w:hAnsiTheme="minorHAnsi" w:cs="Times New Roman"/>
          <w:lang w:val="es-PE"/>
        </w:rPr>
        <w:t>de los</w:t>
      </w:r>
      <w:r w:rsidR="001E3DDD">
        <w:rPr>
          <w:rFonts w:asciiTheme="minorHAnsi" w:hAnsiTheme="minorHAnsi" w:cs="Times New Roman"/>
          <w:lang w:val="es-PE"/>
        </w:rPr>
        <w:t>)</w:t>
      </w:r>
      <w:r w:rsidRPr="00A3553A">
        <w:rPr>
          <w:rFonts w:asciiTheme="minorHAnsi" w:hAnsiTheme="minorHAnsi" w:cs="Times New Roman"/>
          <w:lang w:val="es-PE"/>
        </w:rPr>
        <w:t xml:space="preserve"> </w:t>
      </w:r>
      <w:r w:rsidR="00BC3C83" w:rsidRPr="00A3553A">
        <w:rPr>
          <w:rFonts w:asciiTheme="minorHAnsi" w:hAnsiTheme="minorHAnsi" w:cs="Times New Roman"/>
          <w:lang w:val="es-PE"/>
        </w:rPr>
        <w:t>Instrumento</w:t>
      </w:r>
      <w:r w:rsidR="001E3DDD">
        <w:rPr>
          <w:rFonts w:asciiTheme="minorHAnsi" w:hAnsiTheme="minorHAnsi" w:cs="Times New Roman"/>
          <w:lang w:val="es-PE"/>
        </w:rPr>
        <w:t>(</w:t>
      </w:r>
      <w:r w:rsidRPr="00A3553A">
        <w:rPr>
          <w:rFonts w:asciiTheme="minorHAnsi" w:hAnsiTheme="minorHAnsi" w:cs="Times New Roman"/>
          <w:lang w:val="es-PE"/>
        </w:rPr>
        <w:t>s</w:t>
      </w:r>
      <w:r w:rsidR="001E3DDD">
        <w:rPr>
          <w:rFonts w:asciiTheme="minorHAnsi" w:hAnsiTheme="minorHAnsi" w:cs="Times New Roman"/>
          <w:lang w:val="es-PE"/>
        </w:rPr>
        <w:t>)</w:t>
      </w:r>
      <w:r w:rsidRPr="00A3553A">
        <w:rPr>
          <w:rFonts w:asciiTheme="minorHAnsi" w:hAnsiTheme="minorHAnsi" w:cs="Times New Roman"/>
          <w:lang w:val="es-PE"/>
        </w:rPr>
        <w:t xml:space="preserve"> de </w:t>
      </w:r>
      <w:r w:rsidR="00BC3C83" w:rsidRPr="00A3553A">
        <w:rPr>
          <w:rFonts w:asciiTheme="minorHAnsi" w:hAnsiTheme="minorHAnsi" w:cs="Times New Roman"/>
          <w:lang w:val="es-PE"/>
        </w:rPr>
        <w:t>Gestión Ambiental</w:t>
      </w:r>
      <w:r w:rsidRPr="00A3553A">
        <w:rPr>
          <w:rFonts w:asciiTheme="minorHAnsi" w:hAnsiTheme="minorHAnsi" w:cs="Times New Roman"/>
          <w:lang w:val="es-PE"/>
        </w:rPr>
        <w:t>,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ListParagraph"/>
        <w:rPr>
          <w:rFonts w:asciiTheme="minorHAnsi" w:hAnsiTheme="minorHAnsi" w:cs="Times New Roman"/>
          <w:lang w:val="es-PE"/>
        </w:rPr>
      </w:pPr>
    </w:p>
    <w:p w14:paraId="6BEC8292" w14:textId="47187287"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ListParagraph"/>
        <w:rPr>
          <w:rFonts w:asciiTheme="minorHAnsi" w:hAnsiTheme="minorHAnsi" w:cs="Times New Roman"/>
          <w:lang w:val="es-PE"/>
        </w:rPr>
      </w:pPr>
    </w:p>
    <w:p w14:paraId="1F7C1BEB" w14:textId="5C34CED1" w:rsidR="00A17F8C" w:rsidRPr="00A3553A" w:rsidRDefault="00A17F8C"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Puesta en Marcha del Componente 2;</w:t>
      </w:r>
    </w:p>
    <w:p w14:paraId="7747C7C8" w14:textId="77777777" w:rsidR="00A17F8C" w:rsidRPr="00A3553A" w:rsidRDefault="00A17F8C" w:rsidP="0050010C">
      <w:pPr>
        <w:pStyle w:val="ListParagraph"/>
        <w:rPr>
          <w:rFonts w:asciiTheme="minorHAnsi" w:hAnsiTheme="minorHAnsi" w:cs="Times New Roman"/>
          <w:lang w:val="es-PE"/>
        </w:rPr>
      </w:pPr>
    </w:p>
    <w:p w14:paraId="329FD44E" w14:textId="7821424B" w:rsidR="00A17F8C" w:rsidRPr="00A3553A" w:rsidRDefault="00A17F8C"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ListParagraph"/>
        <w:rPr>
          <w:rFonts w:asciiTheme="minorHAnsi" w:hAnsiTheme="minorHAnsi" w:cs="Times New Roman"/>
          <w:lang w:val="es-PE"/>
        </w:rPr>
      </w:pPr>
    </w:p>
    <w:p w14:paraId="7AABAD14" w14:textId="77777777" w:rsidR="00E42C97" w:rsidRPr="003229F4"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4E310F76" w:rsidR="00E42C97" w:rsidRPr="00A3553A" w:rsidRDefault="003747B8"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Pr>
          <w:rFonts w:asciiTheme="minorHAnsi" w:hAnsiTheme="minorHAnsi" w:cs="Times New Roman"/>
          <w:lang w:val="es-PE"/>
        </w:rPr>
        <w:t>Costos de</w:t>
      </w:r>
      <w:r w:rsidR="00E42C97" w:rsidRPr="00A3553A">
        <w:rPr>
          <w:rFonts w:asciiTheme="minorHAnsi" w:hAnsiTheme="minorHAnsi" w:cs="Times New Roman"/>
          <w:lang w:val="es-PE"/>
        </w:rPr>
        <w:t xml:space="preserve"> financiamiento</w:t>
      </w:r>
      <w:r>
        <w:rPr>
          <w:rFonts w:asciiTheme="minorHAnsi" w:hAnsiTheme="minorHAnsi" w:cs="Times New Roman"/>
          <w:lang w:val="es-PE"/>
        </w:rPr>
        <w:t xml:space="preserve"> en el Periodo de Diseño y Construcción (comisiones, intereses durante construcción)</w:t>
      </w:r>
      <w:r w:rsidR="00E42C97" w:rsidRPr="00A3553A">
        <w:rPr>
          <w:rFonts w:asciiTheme="minorHAnsi" w:hAnsiTheme="minorHAnsi" w:cs="Times New Roman"/>
          <w:lang w:val="es-PE"/>
        </w:rPr>
        <w:t xml:space="preserve">;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ListParagraph"/>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22" w:name="_cp_blt_1_3017"/>
      <w:bookmarkStart w:id="3323" w:name="_cp_blt_2_3016"/>
      <w:bookmarkEnd w:id="3322"/>
      <w:bookmarkEnd w:id="3323"/>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B2AFB1B" w:rsidR="00E42C97" w:rsidRPr="00A3553A" w:rsidRDefault="00E42C97"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w:t>
      </w:r>
      <w:r w:rsidR="0008008A">
        <w:rPr>
          <w:rFonts w:asciiTheme="minorHAnsi" w:hAnsiTheme="minorHAnsi" w:cs="Times New Roman"/>
          <w:lang w:val="es-PE"/>
        </w:rPr>
        <w:t>l</w:t>
      </w:r>
      <w:r w:rsidR="00F47ACC">
        <w:rPr>
          <w:rFonts w:asciiTheme="minorHAnsi" w:hAnsiTheme="minorHAnsi" w:cs="Times New Roman"/>
          <w:lang w:val="es-PE"/>
        </w:rPr>
        <w:t xml:space="preserv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ListParagraph"/>
        <w:rPr>
          <w:rFonts w:asciiTheme="minorHAnsi" w:hAnsiTheme="minorHAnsi" w:cs="Times New Roman"/>
          <w:lang w:val="es-PE"/>
        </w:rPr>
      </w:pPr>
    </w:p>
    <w:p w14:paraId="1B1F4007" w14:textId="6A10F799"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ListParagraph"/>
        <w:rPr>
          <w:rFonts w:asciiTheme="minorHAnsi" w:hAnsiTheme="minorHAnsi" w:cs="Times New Roman"/>
          <w:lang w:val="es-PE"/>
        </w:rPr>
      </w:pPr>
    </w:p>
    <w:p w14:paraId="185565FB" w14:textId="77777777" w:rsidR="00A17F8C" w:rsidRPr="00A3553A" w:rsidRDefault="00A17F8C"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ListParagraph"/>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24" w:name="_cp_blt_1_3023"/>
      <w:bookmarkStart w:id="3325" w:name="_cp_blt_2_3022"/>
      <w:bookmarkEnd w:id="3324"/>
      <w:bookmarkEnd w:id="3325"/>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1268361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3326" w:name="_cp_blt_1_3025"/>
      <w:bookmarkStart w:id="3327" w:name="_cp_blt_2_3024"/>
      <w:bookmarkStart w:id="3328" w:name="_cp_blt_1_3027"/>
      <w:bookmarkStart w:id="3329" w:name="_cp_blt_2_3026"/>
      <w:bookmarkEnd w:id="3326"/>
      <w:bookmarkEnd w:id="3327"/>
      <w:bookmarkEnd w:id="3328"/>
      <w:bookmarkEnd w:id="3329"/>
      <w:r w:rsidRPr="00A3553A">
        <w:rPr>
          <w:rFonts w:asciiTheme="minorHAnsi" w:hAnsiTheme="minorHAnsi" w:cs="Times New Roman"/>
          <w:b/>
          <w:i/>
          <w:lang w:val="es-PE"/>
        </w:rPr>
        <w:t>LIBOR</w:t>
      </w:r>
    </w:p>
    <w:p w14:paraId="42EEF4A8" w14:textId="5EE8B0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tasa London Interbank Offered Rate a seis (6) meses informada por Reuters a la hora de cierre de Londres</w:t>
      </w:r>
      <w:r w:rsidR="0092213D" w:rsidRPr="00A3553A">
        <w:rPr>
          <w:rFonts w:asciiTheme="minorHAnsi" w:hAnsiTheme="minorHAnsi" w:cs="Times New Roman"/>
          <w:lang w:val="es-PE"/>
        </w:rPr>
        <w:t xml:space="preserve"> en dólares</w:t>
      </w:r>
      <w:r w:rsidR="00EE2320" w:rsidRPr="00A3553A">
        <w:rPr>
          <w:rFonts w:asciiTheme="minorHAnsi" w:hAnsiTheme="minorHAnsi" w:cs="Times New Roman"/>
          <w:lang w:val="es-PE"/>
        </w:rPr>
        <w:t xml:space="preserve"> de los Estados Unidos de América</w:t>
      </w:r>
      <w:r w:rsidRPr="00A3553A">
        <w:rPr>
          <w:rFonts w:asciiTheme="minorHAnsi" w:hAnsiTheme="minorHAnsi" w:cs="Times New Roman"/>
          <w:lang w:val="es-PE"/>
        </w:rPr>
        <w:t>.</w:t>
      </w:r>
    </w:p>
    <w:p w14:paraId="642C99A3" w14:textId="77777777" w:rsidR="00E42C97" w:rsidRPr="00A3553A" w:rsidRDefault="00E42C97" w:rsidP="000B7095">
      <w:pPr>
        <w:rPr>
          <w:rFonts w:asciiTheme="minorHAnsi" w:hAnsiTheme="minorHAnsi"/>
          <w:lang w:val="es-PE"/>
        </w:rPr>
      </w:pPr>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Incluye las actividades que el CONCESIONARIO pueda realizar con el propósito de mejorar la Infraestructura a Cargo del CONCESIONARIO, para el cumplimiento de las obligaciones 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30" w:name="_cp_blt_1_3030"/>
      <w:bookmarkStart w:id="3331" w:name="_cp_blt_2_3029"/>
      <w:bookmarkEnd w:id="3330"/>
      <w:bookmarkEnd w:id="3331"/>
      <w:r w:rsidRPr="00A3553A">
        <w:rPr>
          <w:rFonts w:asciiTheme="minorHAnsi" w:hAnsiTheme="minorHAnsi" w:cs="Times New Roman"/>
          <w:b/>
          <w:i/>
          <w:lang w:val="es-PE"/>
        </w:rPr>
        <w:t>Manual de Operación y Mantenimiento</w:t>
      </w:r>
    </w:p>
    <w:p w14:paraId="10BFA663" w14:textId="40CFA41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6</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32" w:name="_cp_blt_1_3032"/>
      <w:bookmarkStart w:id="3333" w:name="_cp_blt_2_3031"/>
      <w:bookmarkStart w:id="3334" w:name="_cp_blt_1_3036"/>
      <w:bookmarkStart w:id="3335" w:name="_cp_blt_2_3035"/>
      <w:bookmarkEnd w:id="3332"/>
      <w:bookmarkEnd w:id="3333"/>
      <w:bookmarkEnd w:id="3334"/>
      <w:bookmarkEnd w:id="3335"/>
      <w:r w:rsidRPr="002128F5">
        <w:rPr>
          <w:rFonts w:asciiTheme="minorHAnsi" w:hAnsiTheme="minorHAnsi" w:cs="Times New Roman"/>
          <w:b/>
          <w:i/>
          <w:lang w:val="es-PE"/>
        </w:rPr>
        <w:t>Niveles de Servicio</w:t>
      </w:r>
    </w:p>
    <w:p w14:paraId="546C015A" w14:textId="6D5B8A6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Operación, de acuerdo con lo establecido en </w:t>
      </w:r>
      <w:bookmarkStart w:id="3336" w:name="_cp_text_1_3037"/>
      <w:r w:rsidRPr="00A3553A">
        <w:rPr>
          <w:rFonts w:asciiTheme="minorHAnsi" w:hAnsiTheme="minorHAnsi" w:cs="Times New Roman"/>
          <w:lang w:val="es-PE"/>
        </w:rPr>
        <w:t xml:space="preserve">los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3336"/>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37" w:name="_cp_blt_1_3039"/>
      <w:bookmarkStart w:id="3338" w:name="_cp_blt_2_3038"/>
      <w:bookmarkEnd w:id="3337"/>
      <w:bookmarkEnd w:id="3338"/>
      <w:r w:rsidRPr="00A3553A">
        <w:rPr>
          <w:rFonts w:asciiTheme="minorHAnsi" w:hAnsiTheme="minorHAnsi" w:cs="Times New Roman"/>
          <w:b/>
          <w:i/>
          <w:lang w:val="es-PE"/>
        </w:rPr>
        <w:t>Oferta Económica</w:t>
      </w:r>
    </w:p>
    <w:p w14:paraId="5B501372" w14:textId="0C76717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3502E1">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39" w:name="_cp_blt_1_3041"/>
      <w:bookmarkStart w:id="3340" w:name="_cp_blt_2_3040"/>
      <w:bookmarkEnd w:id="3339"/>
      <w:bookmarkEnd w:id="3340"/>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ListParagraph"/>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ListParagraph"/>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ListParagraph"/>
        <w:adjustRightInd/>
        <w:ind w:left="1066"/>
        <w:outlineLvl w:val="9"/>
        <w:rPr>
          <w:rFonts w:asciiTheme="minorHAnsi" w:hAnsiTheme="minorHAnsi" w:cs="Times New Roman"/>
        </w:rPr>
      </w:pPr>
    </w:p>
    <w:p w14:paraId="5600C052" w14:textId="59ED0EB3" w:rsidR="0028388D" w:rsidRPr="00A3553A" w:rsidRDefault="0028388D" w:rsidP="00C24D43">
      <w:pPr>
        <w:pStyle w:val="ListParagraph"/>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ListParagraph"/>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ListParagraph"/>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41" w:name="_cp_blt_1_3044"/>
      <w:bookmarkStart w:id="3342" w:name="_cp_blt_2_3043"/>
      <w:bookmarkEnd w:id="3341"/>
      <w:bookmarkEnd w:id="3342"/>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43" w:name="_cp_blt_1_3046"/>
      <w:bookmarkStart w:id="3344" w:name="_cp_blt_2_3045"/>
      <w:bookmarkEnd w:id="3343"/>
      <w:bookmarkEnd w:id="3344"/>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45" w:name="_cp_blt_1_3047"/>
      <w:bookmarkStart w:id="3346"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3347"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3347"/>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48" w:name="_cp_blt_1_3051"/>
      <w:bookmarkStart w:id="3349" w:name="_cp_blt_2_3050"/>
      <w:bookmarkEnd w:id="3345"/>
      <w:bookmarkEnd w:id="3346"/>
      <w:bookmarkEnd w:id="3348"/>
      <w:bookmarkEnd w:id="3349"/>
      <w:r w:rsidRPr="00A3553A">
        <w:rPr>
          <w:rFonts w:asciiTheme="minorHAnsi" w:hAnsiTheme="minorHAnsi" w:cs="Times New Roman"/>
          <w:b/>
          <w:i/>
          <w:lang w:val="es-PE"/>
        </w:rPr>
        <w:lastRenderedPageBreak/>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es, según sea el caso, el CONCEDENTE o el 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50" w:name="_cp_blt_1_3053"/>
      <w:bookmarkStart w:id="3351" w:name="_cp_blt_2_3052"/>
      <w:bookmarkEnd w:id="3350"/>
      <w:bookmarkEnd w:id="3351"/>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52" w:name="_cp_blt_1_3055"/>
      <w:bookmarkStart w:id="3353" w:name="_cp_blt_2_3054"/>
      <w:bookmarkEnd w:id="3352"/>
      <w:bookmarkEnd w:id="3353"/>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54" w:name="_cp_blt_1_3057"/>
      <w:bookmarkStart w:id="3355" w:name="_cp_blt_2_3056"/>
      <w:bookmarkEnd w:id="3354"/>
      <w:bookmarkEnd w:id="3355"/>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ListParagraph"/>
        <w:tabs>
          <w:tab w:val="left" w:pos="1134"/>
        </w:tabs>
        <w:adjustRightInd/>
        <w:ind w:left="1134"/>
        <w:outlineLvl w:val="9"/>
        <w:rPr>
          <w:rFonts w:asciiTheme="minorHAnsi" w:hAnsiTheme="minorHAnsi" w:cs="Times New Roman"/>
          <w:iCs/>
          <w:lang w:val="es-PE"/>
        </w:rPr>
      </w:pPr>
      <w:bookmarkStart w:id="3356" w:name="_cp_text_1_3063"/>
    </w:p>
    <w:p w14:paraId="35510B54" w14:textId="4DB9182F" w:rsidR="00E42C97" w:rsidRPr="00A3553A" w:rsidRDefault="00E42C97"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ListParagraph"/>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ListParagraph"/>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3356"/>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57" w:name="_cp_blt_1_3067"/>
      <w:bookmarkStart w:id="3358" w:name="_cp_blt_2_3066"/>
      <w:bookmarkStart w:id="3359" w:name="_cp_text_1_3065"/>
      <w:bookmarkEnd w:id="3357"/>
      <w:bookmarkEnd w:id="3358"/>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3359"/>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3360"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3360"/>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3361" w:name="_cp_text_1_3075"/>
      <w:r w:rsidRPr="00A3553A">
        <w:rPr>
          <w:rFonts w:asciiTheme="minorHAnsi" w:hAnsiTheme="minorHAnsi" w:cs="Times New Roman"/>
          <w:lang w:val="es-PE"/>
        </w:rPr>
        <w:t xml:space="preserve">período </w:t>
      </w:r>
      <w:bookmarkEnd w:id="3361"/>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A0A6670" w14:textId="427EDAB1" w:rsidR="00E42C97" w:rsidRPr="00A3553A" w:rsidRDefault="00E42C97" w:rsidP="00E42C97">
      <w:pPr>
        <w:adjustRightInd/>
        <w:rPr>
          <w:rFonts w:asciiTheme="minorHAnsi" w:hAnsiTheme="minorHAnsi" w:cs="Times New Roman"/>
          <w:b/>
          <w:i/>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62" w:name="_cp_blt_1_3079"/>
      <w:bookmarkStart w:id="3363" w:name="_cp_blt_2_3078"/>
      <w:bookmarkStart w:id="3364" w:name="_cp_text_1_3077"/>
      <w:bookmarkEnd w:id="3362"/>
      <w:bookmarkEnd w:id="3363"/>
      <w:r w:rsidRPr="00A3553A">
        <w:rPr>
          <w:rFonts w:asciiTheme="minorHAnsi" w:hAnsiTheme="minorHAnsi" w:cs="Times New Roman"/>
          <w:b/>
          <w:i/>
          <w:lang w:val="es-PE"/>
        </w:rPr>
        <w:t xml:space="preserve">Período </w:t>
      </w:r>
      <w:bookmarkEnd w:id="3364"/>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3365" w:name="_cp_text_1_3081"/>
      <w:r w:rsidRPr="00A3553A">
        <w:rPr>
          <w:rFonts w:asciiTheme="minorHAnsi" w:hAnsiTheme="minorHAnsi" w:cs="Times New Roman"/>
          <w:lang w:val="es-PE"/>
        </w:rPr>
        <w:t xml:space="preserve">período </w:t>
      </w:r>
      <w:bookmarkEnd w:id="3365"/>
      <w:r w:rsidRPr="00A3553A">
        <w:rPr>
          <w:rFonts w:asciiTheme="minorHAnsi" w:hAnsiTheme="minorHAnsi" w:cs="Times New Roman"/>
          <w:lang w:val="es-PE"/>
        </w:rPr>
        <w:t xml:space="preserve">comprendido desde </w:t>
      </w:r>
      <w:bookmarkStart w:id="3366" w:name="_cp_text_1_3083"/>
      <w:r w:rsidRPr="00A3553A">
        <w:rPr>
          <w:rFonts w:asciiTheme="minorHAnsi" w:hAnsiTheme="minorHAnsi" w:cs="Times New Roman"/>
          <w:lang w:val="es-PE"/>
        </w:rPr>
        <w:t xml:space="preserve">la fecha de suscripción del Acta de Inicio de la Operación </w:t>
      </w:r>
      <w:bookmarkEnd w:id="3366"/>
      <w:r w:rsidRPr="00A3553A">
        <w:rPr>
          <w:rFonts w:asciiTheme="minorHAnsi" w:hAnsiTheme="minorHAnsi" w:cs="Times New Roman"/>
          <w:lang w:val="es-PE"/>
        </w:rPr>
        <w:lastRenderedPageBreak/>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3367" w:name="_cp_text_1_3085"/>
      <w:r w:rsidRPr="00A3553A">
        <w:rPr>
          <w:rFonts w:asciiTheme="minorHAnsi" w:hAnsiTheme="minorHAnsi" w:cs="Times New Roman"/>
          <w:lang w:val="es-PE"/>
        </w:rPr>
        <w:t xml:space="preserve">período </w:t>
      </w:r>
      <w:bookmarkEnd w:id="3367"/>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7D852B9E" w14:textId="77777777" w:rsidR="0047766D" w:rsidRDefault="0047766D" w:rsidP="0047766D">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68" w:name="_cp_blt_2_3086"/>
      <w:bookmarkStart w:id="3369" w:name="_cp_blt_1_3090"/>
      <w:bookmarkStart w:id="3370" w:name="_cp_blt_2_3089"/>
      <w:bookmarkEnd w:id="3368"/>
      <w:bookmarkEnd w:id="3369"/>
      <w:bookmarkEnd w:id="3370"/>
      <w:r w:rsidRPr="005A44F6">
        <w:rPr>
          <w:rFonts w:asciiTheme="minorHAnsi" w:hAnsiTheme="minorHAnsi"/>
          <w:b/>
          <w:i/>
          <w:u w:val="double"/>
          <w:lang w:val="es-PE"/>
        </w:rPr>
        <w:t>Plan de Operación de Emergencia</w:t>
      </w:r>
    </w:p>
    <w:p w14:paraId="171EE410" w14:textId="77777777" w:rsidR="0047766D" w:rsidRDefault="0047766D" w:rsidP="0047766D">
      <w:pPr>
        <w:pStyle w:val="Listamulticolor-nfasis11"/>
        <w:tabs>
          <w:tab w:val="left" w:pos="709"/>
          <w:tab w:val="left" w:pos="1065"/>
        </w:tabs>
        <w:adjustRightInd/>
        <w:ind w:left="709"/>
        <w:contextualSpacing/>
        <w:rPr>
          <w:rFonts w:asciiTheme="minorHAnsi" w:hAnsiTheme="minorHAnsi" w:cs="Times New Roman"/>
        </w:rPr>
      </w:pPr>
    </w:p>
    <w:p w14:paraId="71B4E02F" w14:textId="172000C6" w:rsidR="00C7459E" w:rsidRDefault="0047766D" w:rsidP="0047766D">
      <w:pPr>
        <w:pStyle w:val="Listamulticolor-nfasis11"/>
        <w:tabs>
          <w:tab w:val="left" w:pos="709"/>
          <w:tab w:val="left" w:pos="1065"/>
        </w:tabs>
        <w:adjustRightInd/>
        <w:ind w:left="709"/>
        <w:contextualSpacing/>
        <w:rPr>
          <w:rFonts w:asciiTheme="minorHAnsi" w:hAnsiTheme="minorHAnsi" w:cs="Times New Roman"/>
        </w:rPr>
      </w:pPr>
      <w:r w:rsidRPr="00413138">
        <w:rPr>
          <w:rFonts w:asciiTheme="minorHAnsi" w:hAnsiTheme="minorHAnsi" w:cs="Times New Roman"/>
        </w:rPr>
        <w:t>Es</w:t>
      </w:r>
      <w:r>
        <w:rPr>
          <w:rFonts w:asciiTheme="minorHAnsi" w:hAnsiTheme="minorHAnsi" w:cs="Times New Roman"/>
        </w:rPr>
        <w:t xml:space="preserve"> un instrumento técnico operativo que detalla las acciones destinadas a responder de una manera efectiva ante situaciones de peligro inminente y emergencia o desastre, originados por todo tipo de peligro.</w:t>
      </w:r>
    </w:p>
    <w:p w14:paraId="41CA5FEE" w14:textId="77777777" w:rsidR="0047766D" w:rsidRPr="00F56D64" w:rsidRDefault="0047766D" w:rsidP="00F56D64">
      <w:pPr>
        <w:pStyle w:val="Listamulticolor-nfasis11"/>
        <w:tabs>
          <w:tab w:val="left" w:pos="709"/>
          <w:tab w:val="left" w:pos="1065"/>
        </w:tabs>
        <w:adjustRightInd/>
        <w:ind w:left="709"/>
        <w:contextualSpacing/>
        <w:rPr>
          <w:rFonts w:asciiTheme="minorHAnsi" w:hAnsiTheme="minorHAnsi" w:cs="Times New Roman"/>
        </w:rPr>
      </w:pPr>
    </w:p>
    <w:p w14:paraId="4AED5BA8" w14:textId="0E947E10"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71" w:name="_cp_blt_1_3092"/>
      <w:bookmarkStart w:id="3372" w:name="_cp_blt_2_3091"/>
      <w:bookmarkEnd w:id="3371"/>
      <w:bookmarkEnd w:id="3372"/>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3373"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3373"/>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74" w:name="_cp_blt_1_3095"/>
      <w:bookmarkStart w:id="3375" w:name="_cp_blt_2_3094"/>
      <w:bookmarkEnd w:id="3374"/>
      <w:bookmarkEnd w:id="3375"/>
      <w:r w:rsidRPr="00A3553A">
        <w:rPr>
          <w:rFonts w:asciiTheme="minorHAnsi" w:hAnsiTheme="minorHAnsi" w:cs="Times New Roman"/>
          <w:b/>
          <w:i/>
          <w:lang w:val="es-PE"/>
        </w:rPr>
        <w:t>Propuesta Técnica</w:t>
      </w:r>
    </w:p>
    <w:p w14:paraId="44CCD3EB" w14:textId="5EB9A0A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3502E1">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76" w:name="_cp_blt_1_3097"/>
      <w:bookmarkStart w:id="3377" w:name="_cp_blt_2_3096"/>
      <w:bookmarkEnd w:id="3376"/>
      <w:bookmarkEnd w:id="3377"/>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Es el proyecto denominado “Mejoramiento del sistema de alcantarillado y tratamiento de aguas servidas de la ciudad de Puerto Maldonado, distrito de Tambopata, provincia de Tambopata, departamento de Madre de Dios”, ejecutado bajo la modalidad de Asociación Público Privada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3378" w:name="_cp_blt_1_3100"/>
      <w:bookmarkStart w:id="3379" w:name="_cp_blt_2_3099"/>
      <w:bookmarkEnd w:id="3378"/>
      <w:bookmarkEnd w:id="3379"/>
      <w:r w:rsidRPr="00A3553A">
        <w:rPr>
          <w:rFonts w:asciiTheme="minorHAnsi" w:hAnsiTheme="minorHAnsi" w:cs="Times New Roman"/>
          <w:b/>
          <w:i/>
          <w:lang w:val="es-PE"/>
        </w:rPr>
        <w:t>Pruebas de Funcionalidad</w:t>
      </w:r>
    </w:p>
    <w:p w14:paraId="1A56A20B" w14:textId="4A83DB73"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w:t>
      </w:r>
      <w:r w:rsidR="00674383">
        <w:rPr>
          <w:rFonts w:asciiTheme="minorHAnsi" w:hAnsiTheme="minorHAnsi" w:cs="Times New Roman"/>
          <w:bCs/>
          <w:iCs/>
          <w:lang w:val="es-PE"/>
        </w:rPr>
        <w:t>CONCESIONARIO</w:t>
      </w:r>
      <w:r w:rsidRPr="00A3553A">
        <w:rPr>
          <w:rFonts w:asciiTheme="minorHAnsi" w:hAnsiTheme="minorHAnsi" w:cs="Times New Roman"/>
          <w:bCs/>
          <w:iCs/>
          <w:lang w:val="es-PE"/>
        </w:rPr>
        <w:t xml:space="preserve">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3502E1">
        <w:rPr>
          <w:rFonts w:asciiTheme="minorHAnsi" w:hAnsiTheme="minorHAnsi" w:cs="Times New Roman"/>
          <w:iCs/>
        </w:rPr>
        <w:t>Anexo 5</w:t>
      </w:r>
      <w:r w:rsidR="00A74404">
        <w:rPr>
          <w:rFonts w:asciiTheme="minorHAnsi" w:hAnsiTheme="minorHAnsi" w:cs="Times New Roman"/>
          <w:iCs/>
        </w:rPr>
        <w:fldChar w:fldCharType="end"/>
      </w:r>
      <w:r w:rsidR="00674383">
        <w:rPr>
          <w:rFonts w:asciiTheme="minorHAnsi" w:hAnsiTheme="minorHAnsi" w:cs="Times New Roman"/>
          <w:iCs/>
        </w:rPr>
        <w:t xml:space="preserve"> </w:t>
      </w:r>
      <w:r w:rsidR="00674383" w:rsidRPr="00674383">
        <w:rPr>
          <w:rFonts w:asciiTheme="minorHAnsi" w:hAnsiTheme="minorHAnsi" w:cs="Times New Roman"/>
          <w:iCs/>
        </w:rPr>
        <w:t>y asegurar la confiabilidad operativa de la infraestructura que será transferida al PSS</w:t>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80" w:name="_cp_blt_1_3104"/>
      <w:bookmarkStart w:id="3381" w:name="_cp_blt_2_3103"/>
      <w:bookmarkEnd w:id="3380"/>
      <w:bookmarkEnd w:id="3381"/>
      <w:r w:rsidRPr="00A3553A">
        <w:rPr>
          <w:rFonts w:asciiTheme="minorHAnsi" w:hAnsiTheme="minorHAnsi" w:cs="Times New Roman"/>
          <w:b/>
          <w:i/>
          <w:lang w:val="es-PE"/>
        </w:rPr>
        <w:t>Punto de Medición</w:t>
      </w:r>
    </w:p>
    <w:p w14:paraId="2C3B11F7" w14:textId="791E251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w:t>
      </w:r>
      <w:r w:rsidRPr="00A3553A">
        <w:rPr>
          <w:rFonts w:asciiTheme="minorHAnsi" w:hAnsiTheme="minorHAnsi" w:cs="Times New Roman"/>
          <w:lang w:val="es-PE"/>
        </w:rPr>
        <w:lastRenderedPageBreak/>
        <w:t xml:space="preserve">residual, peso de residuos y lodos, según lo establecido en </w:t>
      </w:r>
      <w:bookmarkStart w:id="3382"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3502E1">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3502E1">
        <w:rPr>
          <w:rFonts w:asciiTheme="minorHAnsi" w:hAnsiTheme="minorHAnsi" w:cs="Times New Roman"/>
          <w:lang w:val="es-PE"/>
        </w:rPr>
        <w:t>Anexo 3</w:t>
      </w:r>
      <w:r w:rsidR="00A74404">
        <w:rPr>
          <w:rFonts w:asciiTheme="minorHAnsi" w:hAnsiTheme="minorHAnsi" w:cs="Times New Roman"/>
          <w:lang w:val="es-PE"/>
        </w:rPr>
        <w:fldChar w:fldCharType="end"/>
      </w:r>
      <w:bookmarkEnd w:id="3382"/>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83" w:name="_cp_blt_1_3108"/>
      <w:bookmarkStart w:id="3384" w:name="_cp_blt_2_3107"/>
      <w:bookmarkEnd w:id="3383"/>
      <w:bookmarkEnd w:id="3384"/>
      <w:r w:rsidRPr="00A3553A">
        <w:rPr>
          <w:rFonts w:asciiTheme="minorHAnsi" w:hAnsiTheme="minorHAnsi" w:cs="Times New Roman"/>
          <w:b/>
          <w:i/>
          <w:lang w:val="es-PE"/>
        </w:rPr>
        <w:t xml:space="preserve">Punto de Muestreo </w:t>
      </w:r>
    </w:p>
    <w:p w14:paraId="576CD237" w14:textId="44F83B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3385"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3502E1">
        <w:rPr>
          <w:rFonts w:asciiTheme="minorHAnsi" w:hAnsiTheme="minorHAnsi" w:cs="Times New Roman"/>
          <w:lang w:val="es-PE"/>
        </w:rPr>
        <w:t>Anexo 3</w:t>
      </w:r>
      <w:r w:rsidR="00A74404">
        <w:rPr>
          <w:rFonts w:asciiTheme="minorHAnsi" w:hAnsiTheme="minorHAnsi" w:cs="Times New Roman"/>
          <w:lang w:val="es-PE"/>
        </w:rPr>
        <w:fldChar w:fldCharType="end"/>
      </w:r>
      <w:bookmarkEnd w:id="3385"/>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86" w:name="_cp_blt_1_3112"/>
      <w:bookmarkStart w:id="3387" w:name="_cp_blt_2_3111"/>
      <w:bookmarkEnd w:id="3386"/>
      <w:bookmarkEnd w:id="3387"/>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388" w:name="_cp_blt_1_3121"/>
      <w:bookmarkStart w:id="3389" w:name="_cp_blt_2_3120"/>
      <w:bookmarkStart w:id="3390" w:name="_cp_blt_1_3129"/>
      <w:bookmarkStart w:id="3391" w:name="_cp_blt_2_3128"/>
      <w:bookmarkStart w:id="3392" w:name="_cp_blt_1_3131"/>
      <w:bookmarkStart w:id="3393" w:name="_cp_blt_2_3130"/>
      <w:bookmarkStart w:id="3394" w:name="_cp_blt_1_3133"/>
      <w:bookmarkStart w:id="3395" w:name="_cp_blt_2_3132"/>
      <w:bookmarkEnd w:id="3388"/>
      <w:bookmarkEnd w:id="3389"/>
      <w:bookmarkEnd w:id="3390"/>
      <w:bookmarkEnd w:id="3391"/>
      <w:bookmarkEnd w:id="3392"/>
      <w:bookmarkEnd w:id="3393"/>
      <w:bookmarkEnd w:id="3394"/>
      <w:bookmarkEnd w:id="3395"/>
      <w:r w:rsidRPr="00A3553A">
        <w:rPr>
          <w:rFonts w:asciiTheme="minorHAnsi" w:hAnsiTheme="minorHAnsi" w:cs="Times New Roman"/>
          <w:b/>
          <w:i/>
          <w:lang w:val="es-PE"/>
        </w:rPr>
        <w:t>Requerimientos Mínimos del Proyecto</w:t>
      </w:r>
    </w:p>
    <w:p w14:paraId="63843C89" w14:textId="591E3B7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3502E1">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3396" w:name="_cp_blt_1_3135"/>
      <w:bookmarkStart w:id="3397" w:name="_cp_blt_2_3134"/>
      <w:bookmarkEnd w:id="3396"/>
      <w:bookmarkEnd w:id="3397"/>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3398" w:name="_cp_blt_1_3141"/>
      <w:bookmarkStart w:id="3399" w:name="_cp_text_1_3142"/>
      <w:r w:rsidRPr="00A3553A">
        <w:rPr>
          <w:rFonts w:asciiTheme="minorHAnsi" w:hAnsiTheme="minorHAnsi" w:cs="Times New Roman"/>
          <w:b/>
          <w:i/>
          <w:lang w:val="es-PE"/>
        </w:rPr>
        <w:t>S</w:t>
      </w:r>
      <w:bookmarkEnd w:id="3398"/>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3400" w:name="_cp_text_1_3143"/>
      <w:bookmarkEnd w:id="3399"/>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3400"/>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01" w:name="_cp_blt_1_3145"/>
      <w:bookmarkStart w:id="3402" w:name="_cp_blt_2_3144"/>
      <w:bookmarkEnd w:id="3401"/>
      <w:bookmarkEnd w:id="3402"/>
      <w:r w:rsidRPr="00A3553A">
        <w:rPr>
          <w:rFonts w:asciiTheme="minorHAnsi" w:hAnsiTheme="minorHAnsi" w:cs="Times New Roman"/>
          <w:b/>
          <w:i/>
          <w:lang w:val="es-PE"/>
        </w:rPr>
        <w:t>Servicio</w:t>
      </w:r>
    </w:p>
    <w:p w14:paraId="2F268EA8" w14:textId="07A066A6"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w:t>
      </w:r>
      <w:r w:rsidR="00A12AAD">
        <w:rPr>
          <w:rFonts w:cs="Times New Roman"/>
        </w:rPr>
        <w:t xml:space="preserve"> conformada por el distrito de Tambopata y el Centro Poblado El Triunfo en el distrito de Las Piedras</w:t>
      </w:r>
      <w:r w:rsidRPr="00C95C22">
        <w:rPr>
          <w:rFonts w:cs="Times New Roman"/>
        </w:rPr>
        <w:t xml:space="preserve">, incluyendo el manejo y disposición final de los residuos sólidos, lodos y gases generados por dichas actividades, así como el soporte al PSS para el </w:t>
      </w:r>
      <w:r w:rsidRPr="00C95C22">
        <w:rPr>
          <w:rFonts w:cs="Times New Roman"/>
        </w:rPr>
        <w:lastRenderedPageBreak/>
        <w:t>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6F2AD6C9"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3502E1">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03" w:name="_cp_blt_1_3148"/>
      <w:bookmarkStart w:id="3404" w:name="_cp_blt_2_3147"/>
      <w:bookmarkEnd w:id="3403"/>
      <w:bookmarkEnd w:id="3404"/>
      <w:r w:rsidRPr="00A3553A">
        <w:rPr>
          <w:rFonts w:asciiTheme="minorHAnsi" w:hAnsiTheme="minorHAnsi" w:cs="Times New Roman"/>
          <w:b/>
          <w:i/>
          <w:lang w:val="es-PE"/>
        </w:rPr>
        <w:t>Servidumbres</w:t>
      </w:r>
    </w:p>
    <w:p w14:paraId="096216C9" w14:textId="6EE354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3502E1">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05" w:name="_cp_blt_1_3150"/>
      <w:bookmarkStart w:id="3406" w:name="_cp_blt_2_3149"/>
      <w:bookmarkEnd w:id="3405"/>
      <w:bookmarkEnd w:id="3406"/>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participacionista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07" w:name="_cp_blt_1_3152"/>
      <w:bookmarkStart w:id="3408" w:name="_cp_blt_2_3151"/>
      <w:bookmarkEnd w:id="3407"/>
      <w:bookmarkEnd w:id="3408"/>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09" w:name="_cp_blt_1_3154"/>
      <w:bookmarkStart w:id="3410" w:name="_cp_blt_2_3153"/>
      <w:bookmarkEnd w:id="3409"/>
      <w:bookmarkEnd w:id="3410"/>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11" w:name="_cp_blt_2_3156"/>
      <w:bookmarkStart w:id="3412" w:name="_cp_blt_1_3160"/>
      <w:bookmarkStart w:id="3413" w:name="_cp_blt_2_3159"/>
      <w:bookmarkEnd w:id="3411"/>
      <w:bookmarkEnd w:id="3412"/>
      <w:bookmarkEnd w:id="3413"/>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7218DB02" w14:textId="35BE0B5C"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14" w:name="_cp_blt_1_3162"/>
      <w:bookmarkStart w:id="3415" w:name="_cp_blt_2_3161"/>
      <w:bookmarkEnd w:id="3414"/>
      <w:bookmarkEnd w:id="3415"/>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3416" w:name="_cp_blt_1_3164"/>
      <w:bookmarkStart w:id="3417" w:name="_cp_blt_2_3163"/>
      <w:bookmarkEnd w:id="3416"/>
      <w:bookmarkEnd w:id="3417"/>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Es el promedio del tipo de cambio promedio ponderado de compra y del tipo de cambio promedio ponderado de venta de Dólares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Es la Unidad Impositiva Tributaria de conformidad con la Norma XV del Título Preliminar del Texto Único Ordenado del Código Tributario, aprobado por el Decreto Supremo N° 133-</w:t>
      </w:r>
      <w:r w:rsidRPr="00A3553A">
        <w:rPr>
          <w:rFonts w:asciiTheme="minorHAnsi" w:hAnsiTheme="minorHAnsi" w:cs="Times New Roman"/>
          <w:lang w:val="es-PE"/>
        </w:rPr>
        <w:lastRenderedPageBreak/>
        <w:t>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3418" w:name="_cp_blt_1_3166"/>
      <w:bookmarkStart w:id="3419" w:name="_cp_blt_2_3165"/>
      <w:bookmarkEnd w:id="3418"/>
      <w:bookmarkEnd w:id="3419"/>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0F5900A8" w14:textId="77777777" w:rsidR="003A510B" w:rsidRDefault="003A510B">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3E38DD64" w14:textId="49BA68F3" w:rsidR="00806AEF" w:rsidRPr="00A3553A" w:rsidRDefault="00C7172B" w:rsidP="00C24D43">
      <w:pPr>
        <w:pStyle w:val="Heading1"/>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3420" w:name="_Toc30781479"/>
      <w:bookmarkStart w:id="3421" w:name="_Ref45026876"/>
      <w:bookmarkStart w:id="3422" w:name="_Toc60739057"/>
      <w:bookmarkStart w:id="3423" w:name="_Toc77226725"/>
      <w:r w:rsidR="00806AEF" w:rsidRPr="00A3553A">
        <w:rPr>
          <w:rFonts w:cs="Times New Roman"/>
          <w:bCs w:val="0"/>
          <w:sz w:val="22"/>
          <w:szCs w:val="22"/>
          <w:lang w:val="es-PE"/>
        </w:rPr>
        <w:t>CONVENIO DE DELEGACIÓN DE FACULTADES</w:t>
      </w:r>
      <w:bookmarkEnd w:id="3420"/>
      <w:bookmarkEnd w:id="3421"/>
      <w:bookmarkEnd w:id="3422"/>
      <w:bookmarkEnd w:id="3423"/>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lastRenderedPageBreak/>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3424"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Heading1"/>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3425" w:name="_Toc30781480"/>
      <w:bookmarkStart w:id="3426" w:name="_Ref45021814"/>
      <w:bookmarkStart w:id="3427" w:name="_Ref45027542"/>
      <w:bookmarkStart w:id="3428" w:name="_Ref45027655"/>
      <w:bookmarkStart w:id="3429" w:name="_Ref45027674"/>
      <w:bookmarkStart w:id="3430" w:name="_Ref45027728"/>
      <w:bookmarkStart w:id="3431" w:name="_Toc60739058"/>
      <w:bookmarkStart w:id="3432" w:name="_Toc77226726"/>
      <w:r w:rsidR="00C56A1C" w:rsidRPr="00A3553A">
        <w:rPr>
          <w:rFonts w:cs="Times New Roman"/>
          <w:bCs w:val="0"/>
          <w:sz w:val="22"/>
          <w:szCs w:val="22"/>
          <w:lang w:val="es-PE"/>
        </w:rPr>
        <w:t>CONTRATO DE PRESTACIÓN DE SERVICIOS</w:t>
      </w:r>
      <w:bookmarkEnd w:id="3425"/>
      <w:bookmarkEnd w:id="3426"/>
      <w:bookmarkEnd w:id="3427"/>
      <w:bookmarkEnd w:id="3428"/>
      <w:bookmarkEnd w:id="3429"/>
      <w:bookmarkEnd w:id="3430"/>
      <w:bookmarkEnd w:id="3431"/>
      <w:bookmarkEnd w:id="3432"/>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d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quien cuenta con la delegación de facultades otorgada por las Municipalidades Provincial de Tambopata, representado por el Viceministro(a) de Construcción y Saneamiento,_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723B75F2" w:rsidR="00012CEA" w:rsidRPr="00A3553A" w:rsidRDefault="00012CEA" w:rsidP="00C24D43">
      <w:pPr>
        <w:pStyle w:val="Literal1"/>
        <w:numPr>
          <w:ilvl w:val="0"/>
          <w:numId w:val="62"/>
        </w:numPr>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3502E1">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29C92822"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3502E1">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u otras secciones del presente contrato, tendrán los significados que les atribuyen las Bases o las Leyes y Disposiciones Aplicables, o el significado que se le dé al mismo, en razón d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lastRenderedPageBreak/>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del mismo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3433"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ListParagraph"/>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3433"/>
    </w:p>
    <w:p w14:paraId="68256025" w14:textId="77777777" w:rsidR="00012CEA" w:rsidRPr="00A3553A" w:rsidRDefault="00012CEA" w:rsidP="00012CEA">
      <w:pPr>
        <w:ind w:left="709"/>
        <w:rPr>
          <w:rFonts w:asciiTheme="minorHAnsi" w:hAnsiTheme="minorHAnsi"/>
          <w:lang w:val="es-BO"/>
        </w:rPr>
      </w:pPr>
    </w:p>
    <w:p w14:paraId="7CE65EAD" w14:textId="3FB92C9E"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3502E1">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3434" w:name="_Toc284343711"/>
      <w:r w:rsidRPr="008B7119">
        <w:rPr>
          <w:rFonts w:asciiTheme="minorHAnsi" w:hAnsiTheme="minorHAnsi"/>
          <w:b/>
        </w:rPr>
        <w:t>CUARTA: FACULTADES DE REPRESENTACIÓN</w:t>
      </w:r>
      <w:bookmarkEnd w:id="3434"/>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3435" w:name="_Ref45021891"/>
      <w:r w:rsidRPr="008B7119">
        <w:rPr>
          <w:rFonts w:asciiTheme="minorHAnsi" w:hAnsiTheme="minorHAnsi"/>
          <w:lang w:val="es-CO"/>
        </w:rPr>
        <w:t>El PSS, en el presente acto y por el solo mérito de la presente cláusula, delega facultades al CONCEDENTE, para que e</w:t>
      </w:r>
      <w:r w:rsidRPr="00F3472E">
        <w:rPr>
          <w:rFonts w:asciiTheme="minorHAnsi" w:hAnsiTheme="minorHAnsi"/>
          <w:lang w:val="es-CO"/>
        </w:rPr>
        <w:t>n su nombre y representación, ejerza las facultades y derechos vinculados a:</w:t>
      </w:r>
      <w:bookmarkEnd w:id="3435"/>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7E7CBFFE"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3502E1">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 xml:space="preserve">del Contrato de Concesión; y, (ii)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3502E1">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19B1522E" w:rsidR="00012CEA" w:rsidRDefault="00012CEA" w:rsidP="00012CEA">
      <w:pPr>
        <w:rPr>
          <w:rFonts w:asciiTheme="minorHAnsi" w:hAnsiTheme="minorHAnsi"/>
          <w:lang w:val="es-CO"/>
        </w:rPr>
      </w:pPr>
    </w:p>
    <w:p w14:paraId="42AA5B25" w14:textId="77777777" w:rsidR="00C66453" w:rsidRPr="00A3553A" w:rsidRDefault="00C66453"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lastRenderedPageBreak/>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3436" w:name="_Ref47390157"/>
      <w:r w:rsidRPr="008B7119">
        <w:rPr>
          <w:rFonts w:asciiTheme="minorHAnsi" w:hAnsiTheme="minorHAnsi"/>
          <w:lang w:val="es-BO"/>
        </w:rPr>
        <w:t>El PSS garantiza, en la Fecha de Cierre, la veracidad de las siguientes declaraciones:</w:t>
      </w:r>
      <w:bookmarkEnd w:id="3436"/>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Que, de acuerdo a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00ED3D40"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3502E1">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3502E1">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67063211"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3502E1">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3502E1">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7FEC5FF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3502E1">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s en el Contrato de Concesión y, en caso se requiera la ejecución de las mismas,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lastRenderedPageBreak/>
        <w:t>Que no realizará actos que impidan u obstaculicen la ejecución de las prestaciones por 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3437"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3437"/>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78A484F3"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3502E1">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3502E1">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0AC482C6"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3502E1">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3502E1">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49B99E22"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3502E1">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6B1E67FE"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3502E1">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Que la regulación de la aplicación en torno a las garantías y seguros, vinculados al cumplimiento de sus obligaciones establecidas en el presente contrato, son las reguladas en el Contrato de Concesión y, en caso se requiera la ejecución de las mismas,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w:t>
      </w:r>
      <w:r w:rsidRPr="008B7119">
        <w:rPr>
          <w:rFonts w:asciiTheme="minorHAnsi" w:hAnsiTheme="minorHAnsi"/>
          <w:lang w:val="es-CO"/>
        </w:rPr>
        <w:lastRenderedPageBreak/>
        <w:t xml:space="preserve">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3438" w:name="_Ref45021968"/>
      <w:r w:rsidRPr="008B7119">
        <w:rPr>
          <w:rFonts w:asciiTheme="minorHAnsi" w:hAnsiTheme="minorHAnsi"/>
        </w:rPr>
        <w:t>Corresponderá al PSS:</w:t>
      </w:r>
      <w:bookmarkEnd w:id="3438"/>
    </w:p>
    <w:p w14:paraId="4A7FD779" w14:textId="77777777" w:rsidR="00012CEA" w:rsidRPr="00A3553A" w:rsidRDefault="00012CEA" w:rsidP="00012CEA">
      <w:pPr>
        <w:rPr>
          <w:rFonts w:asciiTheme="minorHAnsi" w:hAnsiTheme="minorHAnsi"/>
        </w:rPr>
      </w:pPr>
    </w:p>
    <w:p w14:paraId="29A058DC" w14:textId="75F8D472"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3502E1">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 xml:space="preserve">CONCESIONARIO, con copia al CONCEDENTE, los cargos de presentación o documentos que acrediten el cumplimiento de las obligaciones exigibles por la </w:t>
      </w:r>
      <w:r w:rsidRPr="00F3472E">
        <w:rPr>
          <w:rFonts w:asciiTheme="minorHAnsi" w:hAnsiTheme="minorHAnsi" w:cs="Calibri"/>
          <w:lang w:val="es-CO"/>
        </w:rPr>
        <w:lastRenderedPageBreak/>
        <w:t>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6556887B"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3502E1">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3502E1">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ListParagraph"/>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ListParagraph"/>
        <w:rPr>
          <w:rFonts w:asciiTheme="minorHAnsi" w:hAnsiTheme="minorHAnsi" w:cs="Calibri"/>
        </w:rPr>
      </w:pPr>
    </w:p>
    <w:p w14:paraId="4A546F63" w14:textId="09BCC5DC"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3502E1">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ListParagraph"/>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2181E0B5"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 xml:space="preserve">S/ </w:t>
      </w:r>
      <w:r w:rsidR="002D57ED">
        <w:rPr>
          <w:rFonts w:asciiTheme="minorHAnsi" w:hAnsiTheme="minorHAnsi" w:cs="Calibri"/>
        </w:rPr>
        <w:t>634</w:t>
      </w:r>
      <w:r w:rsidR="00A51567">
        <w:rPr>
          <w:rFonts w:asciiTheme="minorHAnsi" w:hAnsiTheme="minorHAnsi" w:cs="Calibri"/>
        </w:rPr>
        <w:t xml:space="preserve">,000 (Seiscientos </w:t>
      </w:r>
      <w:r w:rsidR="002D57ED">
        <w:rPr>
          <w:rFonts w:asciiTheme="minorHAnsi" w:hAnsiTheme="minorHAnsi" w:cs="Calibri"/>
        </w:rPr>
        <w:t xml:space="preserve">treinta y cuatro </w:t>
      </w:r>
      <w:r w:rsidR="00A51567">
        <w:rPr>
          <w:rFonts w:asciiTheme="minorHAnsi" w:hAnsiTheme="minorHAnsi" w:cs="Calibri"/>
        </w:rPr>
        <w:t xml:space="preserve">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w:t>
      </w:r>
      <w:r w:rsidR="00300958">
        <w:rPr>
          <w:rFonts w:asciiTheme="minorHAnsi" w:hAnsiTheme="minorHAnsi" w:cs="Calibri"/>
        </w:rPr>
        <w:t xml:space="preserve">reserva </w:t>
      </w:r>
      <w:r w:rsidR="00E71F6A">
        <w:rPr>
          <w:rFonts w:asciiTheme="minorHAnsi" w:hAnsiTheme="minorHAnsi" w:cs="Calibri"/>
        </w:rPr>
        <w:t>en</w:t>
      </w:r>
      <w:r w:rsidR="00A03D93">
        <w:rPr>
          <w:rFonts w:asciiTheme="minorHAnsi" w:hAnsiTheme="minorHAnsi" w:cs="Calibri"/>
        </w:rPr>
        <w:t xml:space="preserve">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3439" w:name="_Ref45116009"/>
      <w:r w:rsidRPr="008B7119">
        <w:rPr>
          <w:rFonts w:asciiTheme="minorHAnsi" w:hAnsiTheme="minorHAnsi"/>
        </w:rPr>
        <w:t>Obligaciones del CONCESIONARIO:</w:t>
      </w:r>
      <w:bookmarkEnd w:id="3439"/>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3E0ADA41"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3502E1">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 xml:space="preserve">umplimiento en </w:t>
      </w:r>
      <w:r w:rsidRPr="00A3553A">
        <w:rPr>
          <w:rFonts w:asciiTheme="minorHAnsi" w:hAnsiTheme="minorHAnsi"/>
          <w:lang w:val="es-CO"/>
        </w:rPr>
        <w:lastRenderedPageBreak/>
        <w:t>relación con la Infraestructura a Cargo del CONCESIONARIO en el ámbito del 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ListParagraph"/>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3440" w:name="_Ref386126377"/>
    </w:p>
    <w:bookmarkEnd w:id="3440"/>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2D67CAFA"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3502E1">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ListParagraph"/>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ListParagraph"/>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3441" w:name="_Toc496128395"/>
      <w:bookmarkStart w:id="3442" w:name="_Toc297794179"/>
      <w:r w:rsidRPr="00A3553A">
        <w:rPr>
          <w:rFonts w:asciiTheme="minorHAnsi" w:hAnsiTheme="minorHAnsi"/>
          <w:b/>
        </w:rPr>
        <w:t>OPERACIÓN</w:t>
      </w:r>
      <w:bookmarkEnd w:id="3441"/>
      <w:bookmarkEnd w:id="3442"/>
    </w:p>
    <w:p w14:paraId="6E5F9F19" w14:textId="77777777" w:rsidR="00012CEA" w:rsidRPr="00A3553A" w:rsidRDefault="00012CEA" w:rsidP="00012CEA">
      <w:pPr>
        <w:ind w:left="709"/>
        <w:outlineLvl w:val="2"/>
        <w:rPr>
          <w:rFonts w:asciiTheme="minorHAnsi" w:hAnsiTheme="minorHAnsi"/>
        </w:rPr>
      </w:pPr>
    </w:p>
    <w:p w14:paraId="65678342" w14:textId="6E04508F"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3502E1">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ii) las obligaciones establecidas en las autorizaciones de vertimiento de aguas residuales; (iii)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xml:space="preserve">; (iv)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 xml:space="preserve">(vi) brindar soporte técnico al PSS para </w:t>
      </w:r>
      <w:r w:rsidR="00BC3C83">
        <w:rPr>
          <w:rFonts w:asciiTheme="minorHAnsi" w:hAnsiTheme="minorHAnsi"/>
          <w:lang w:val="es-CO"/>
        </w:rPr>
        <w:t>que cumpla</w:t>
      </w:r>
      <w:r w:rsidR="008B7119" w:rsidRPr="00A3553A">
        <w:rPr>
          <w:rFonts w:asciiTheme="minorHAnsi" w:hAnsiTheme="minorHAnsi"/>
          <w:lang w:val="es-CO"/>
        </w:rPr>
        <w:t xml:space="preserv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1C776945" w:rsidR="00012CEA" w:rsidRDefault="00012CEA" w:rsidP="00012CEA">
      <w:pPr>
        <w:ind w:left="709"/>
        <w:rPr>
          <w:rFonts w:asciiTheme="minorHAnsi" w:hAnsiTheme="minorHAnsi"/>
          <w:lang w:val="es-CO"/>
        </w:rPr>
      </w:pPr>
    </w:p>
    <w:p w14:paraId="2C0E32D7" w14:textId="77777777" w:rsidR="00C66453" w:rsidRPr="00A3553A" w:rsidRDefault="00C66453"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5244B3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43" w:name="_Ref504515697"/>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3502E1">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3443"/>
    </w:p>
    <w:p w14:paraId="41F9E407" w14:textId="77777777" w:rsidR="00012CEA" w:rsidRPr="00A3553A" w:rsidRDefault="00012CEA" w:rsidP="00012CEA">
      <w:pPr>
        <w:ind w:left="709"/>
        <w:rPr>
          <w:rFonts w:asciiTheme="minorHAnsi" w:hAnsiTheme="minorHAnsi"/>
          <w:lang w:val="es-BO"/>
        </w:rPr>
      </w:pPr>
    </w:p>
    <w:p w14:paraId="2AADACAC" w14:textId="64D226D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3502E1">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3444"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4E81198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5BBF6589"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3502E1">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209DCD03"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3502E1">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8971BBB" w14:textId="045C031F"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3445"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calidad del cuerpo receptor aguas abajo del vertimiento de las aguas residuales tratada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3445"/>
    </w:p>
    <w:p w14:paraId="00C712EE" w14:textId="77777777" w:rsidR="00035190" w:rsidRPr="00CC0234" w:rsidRDefault="00035190" w:rsidP="00A3553A">
      <w:pPr>
        <w:pStyle w:val="ListParagraph"/>
        <w:rPr>
          <w:rFonts w:asciiTheme="minorHAnsi" w:hAnsiTheme="minorHAnsi"/>
          <w:lang w:val="es-BO"/>
        </w:rPr>
      </w:pPr>
    </w:p>
    <w:p w14:paraId="13FA34C5" w14:textId="52867D7F"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ListParagraph"/>
        <w:rPr>
          <w:rFonts w:asciiTheme="minorHAnsi" w:hAnsiTheme="minorHAnsi" w:cs="Calibri"/>
          <w:lang w:val="es-BO"/>
        </w:rPr>
      </w:pPr>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3446" w:name="_Ref351382423"/>
      <w:bookmarkEnd w:id="3444"/>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75A922DB"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37155BD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 xml:space="preserve">del Contrato de </w:t>
      </w:r>
      <w:r w:rsidRPr="00A3553A">
        <w:rPr>
          <w:rFonts w:asciiTheme="minorHAnsi" w:hAnsiTheme="minorHAnsi"/>
          <w:lang w:val="es-BO"/>
        </w:rPr>
        <w:lastRenderedPageBreak/>
        <w:t>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3447"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3447"/>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3448"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del </w:t>
      </w:r>
      <w:r w:rsidR="003E246D" w:rsidRPr="00A3553A">
        <w:rPr>
          <w:rFonts w:asciiTheme="minorHAnsi" w:hAnsiTheme="minorHAnsi"/>
          <w:lang w:val="es-BO"/>
        </w:rPr>
        <w:t xml:space="preserve"> PSS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3446"/>
      <w:bookmarkEnd w:id="3448"/>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769E886B"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3449"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3502E1">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3449"/>
    </w:p>
    <w:p w14:paraId="203D72EF" w14:textId="77777777" w:rsidR="00012CEA" w:rsidRPr="00A3553A" w:rsidRDefault="00012CEA" w:rsidP="00012CEA">
      <w:pPr>
        <w:ind w:left="709"/>
        <w:outlineLvl w:val="2"/>
        <w:rPr>
          <w:rFonts w:asciiTheme="minorHAnsi" w:hAnsiTheme="minorHAnsi"/>
          <w:lang w:val="es-CO"/>
        </w:rPr>
      </w:pPr>
    </w:p>
    <w:p w14:paraId="706F0FF1" w14:textId="65911D2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3502E1">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0"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3450"/>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35652D6B"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1"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w:t>
      </w:r>
      <w:r w:rsidRPr="00A3553A">
        <w:rPr>
          <w:rFonts w:asciiTheme="minorHAnsi" w:hAnsiTheme="minorHAnsi"/>
          <w:lang w:val="es-BO"/>
        </w:rPr>
        <w:lastRenderedPageBreak/>
        <w:t xml:space="preserve">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afluente y efluente del sistema de tratamiento, aguas superficiales del cuerpo receptor y 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3451"/>
    </w:p>
    <w:p w14:paraId="4DCAB9E4" w14:textId="77777777" w:rsidR="00012CEA" w:rsidRPr="002128F5" w:rsidRDefault="00012CEA" w:rsidP="00012CEA">
      <w:pPr>
        <w:ind w:left="709"/>
        <w:outlineLvl w:val="2"/>
        <w:rPr>
          <w:rFonts w:asciiTheme="minorHAnsi" w:hAnsiTheme="minorHAnsi"/>
          <w:lang w:val="es-BO"/>
        </w:rPr>
      </w:pPr>
    </w:p>
    <w:p w14:paraId="754A44C1" w14:textId="713D16E1"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 xml:space="preserve">conforme </w:t>
      </w:r>
      <w:r w:rsidRPr="00CC0234">
        <w:rPr>
          <w:rFonts w:asciiTheme="minorHAnsi" w:hAnsiTheme="minorHAnsi"/>
          <w:lang w:val="es-BO"/>
        </w:rPr>
        <w:t xml:space="preserve">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xml:space="preserve">. </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Asimismo, la SUNASS contratará al laboratorio externo para la toma y análisis de muestras de agua acreditado por el Instituto Nacional de Calidad (INACAL), de acuerdo a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5B47175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ambos casos, tanto la empresa contrastadora como el laboratorio externo deberán proporcionar los resultados de las contrastaciones y de los análisis que realicen, respectivamente, según lo señalado en los párrafos anteriores, en simultáneo al </w:t>
      </w:r>
      <w:r w:rsidR="008F56B3" w:rsidRPr="00C95C22">
        <w:rPr>
          <w:rFonts w:asciiTheme="minorHAnsi" w:hAnsiTheme="minorHAnsi" w:cstheme="minorHAnsi"/>
        </w:rPr>
        <w:t>CONCESIONARIO</w:t>
      </w:r>
      <w:r w:rsidRPr="00A3553A">
        <w:rPr>
          <w:rFonts w:asciiTheme="minorHAnsi" w:hAnsiTheme="minorHAnsi"/>
          <w:lang w:val="es-CO"/>
        </w:rPr>
        <w:t xml:space="preserve">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10DF09FE"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2" w:name="_Ref45117581"/>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w:t>
      </w:r>
      <w:r w:rsidRPr="00A3553A">
        <w:rPr>
          <w:rFonts w:asciiTheme="minorHAnsi" w:hAnsiTheme="minorHAnsi"/>
          <w:lang w:val="es-BO"/>
        </w:rPr>
        <w:lastRenderedPageBreak/>
        <w:t>según corresponda, el acceso o transporte a los Puntos de Muestreo y Puntos de Medición para la toma de muestras. Corresponde al CONCESIONARIO asumir los costos de las mencionadas facilidades.</w:t>
      </w:r>
      <w:bookmarkEnd w:id="3452"/>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4CA37A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3"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3502E1">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3453"/>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266652E1"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4"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3502E1">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3454"/>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5"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3455"/>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6"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3456"/>
    </w:p>
    <w:p w14:paraId="750C5DBA" w14:textId="77777777" w:rsidR="00012CEA" w:rsidRPr="00A3553A" w:rsidRDefault="00012CEA" w:rsidP="00012CEA">
      <w:pPr>
        <w:ind w:left="709"/>
        <w:rPr>
          <w:rFonts w:asciiTheme="minorHAnsi" w:hAnsiTheme="minorHAnsi"/>
          <w:lang w:val="es-BO"/>
        </w:rPr>
      </w:pPr>
    </w:p>
    <w:p w14:paraId="76748F72" w14:textId="40F8CB05"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3457"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w:t>
      </w:r>
      <w:r w:rsidR="00153D2F">
        <w:rPr>
          <w:rFonts w:asciiTheme="minorHAnsi" w:hAnsiTheme="minorHAnsi"/>
          <w:lang w:val="es-BO"/>
        </w:rPr>
        <w:t xml:space="preserve"> y su respectiva actualización</w:t>
      </w:r>
      <w:r w:rsidRPr="00A3553A">
        <w:rPr>
          <w:rFonts w:asciiTheme="minorHAnsi" w:hAnsiTheme="minorHAnsi"/>
          <w:lang w:val="es-BO"/>
        </w:rPr>
        <w:t xml:space="preserve">; </w:t>
      </w:r>
      <w:r w:rsidRPr="00A3553A">
        <w:rPr>
          <w:rFonts w:asciiTheme="minorHAnsi" w:hAnsiTheme="minorHAnsi" w:cs="Calibri"/>
          <w:lang w:val="es-BO"/>
        </w:rPr>
        <w:t>(</w:t>
      </w:r>
      <w:r w:rsidRPr="00A3553A">
        <w:rPr>
          <w:rFonts w:asciiTheme="minorHAnsi" w:hAnsiTheme="minorHAnsi"/>
          <w:lang w:val="es-BO"/>
        </w:rPr>
        <w:t>ii) la inspección y el control de l</w:t>
      </w:r>
      <w:r w:rsidR="00292F9C">
        <w:rPr>
          <w:rFonts w:asciiTheme="minorHAnsi" w:hAnsiTheme="minorHAnsi"/>
          <w:lang w:val="es-BO"/>
        </w:rPr>
        <w:t>as medidas adoptadas p</w:t>
      </w:r>
      <w:r w:rsidRPr="00A3553A">
        <w:rPr>
          <w:rFonts w:asciiTheme="minorHAnsi" w:hAnsiTheme="minorHAnsi"/>
          <w:lang w:val="es-BO"/>
        </w:rPr>
        <w:t>o</w:t>
      </w:r>
      <w:r w:rsidR="00292F9C">
        <w:rPr>
          <w:rFonts w:asciiTheme="minorHAnsi" w:hAnsiTheme="minorHAnsi"/>
          <w:lang w:val="es-BO"/>
        </w:rPr>
        <w:t>r lo</w:t>
      </w:r>
      <w:r w:rsidRPr="00A3553A">
        <w:rPr>
          <w:rFonts w:asciiTheme="minorHAnsi" w:hAnsiTheme="minorHAnsi"/>
          <w:lang w:val="es-BO"/>
        </w:rPr>
        <w:t>s usuarios no domésticos</w:t>
      </w:r>
      <w:r w:rsidR="00292F9C">
        <w:rPr>
          <w:rFonts w:asciiTheme="minorHAnsi" w:hAnsiTheme="minorHAnsi"/>
          <w:lang w:val="es-BO"/>
        </w:rPr>
        <w:t xml:space="preserve"> respecto al cumplimiento de los VMA</w:t>
      </w:r>
      <w:r w:rsidRPr="00A3553A">
        <w:rPr>
          <w:rFonts w:asciiTheme="minorHAnsi" w:hAnsiTheme="minorHAnsi"/>
          <w:lang w:val="es-BO"/>
        </w:rPr>
        <w:t xml:space="preserve">; y, (iii) el monitoreo </w:t>
      </w:r>
      <w:r w:rsidR="006D36D6">
        <w:rPr>
          <w:rFonts w:asciiTheme="minorHAnsi" w:hAnsiTheme="minorHAnsi"/>
          <w:lang w:val="es-BO"/>
        </w:rPr>
        <w:t>de las concentraciones de los parámetros de</w:t>
      </w:r>
      <w:r w:rsidR="006D36D6" w:rsidRPr="00A3553A">
        <w:rPr>
          <w:rFonts w:asciiTheme="minorHAnsi" w:hAnsiTheme="minorHAnsi"/>
          <w:lang w:val="es-BO"/>
        </w:rPr>
        <w:t xml:space="preserve"> las descargas no domésticas</w:t>
      </w:r>
      <w:r w:rsidR="006D36D6">
        <w:rPr>
          <w:rFonts w:asciiTheme="minorHAnsi" w:hAnsiTheme="minorHAnsi"/>
          <w:lang w:val="es-BO"/>
        </w:rPr>
        <w:t xml:space="preserve"> en los sistemas de alcantarillado sanitario</w:t>
      </w:r>
      <w:r w:rsidR="006D36D6" w:rsidRPr="00A3553A">
        <w:rPr>
          <w:rFonts w:asciiTheme="minorHAnsi" w:hAnsiTheme="minorHAnsi"/>
          <w:lang w:val="es-BO"/>
        </w:rPr>
        <w:t xml:space="preserve">, </w:t>
      </w:r>
      <w:r w:rsidR="006D36D6">
        <w:rPr>
          <w:rFonts w:asciiTheme="minorHAnsi" w:hAnsiTheme="minorHAnsi"/>
          <w:lang w:val="es-BO"/>
        </w:rPr>
        <w:t>a través de</w:t>
      </w:r>
      <w:r w:rsidR="00D20AF6">
        <w:rPr>
          <w:rFonts w:asciiTheme="minorHAnsi" w:hAnsiTheme="minorHAnsi"/>
          <w:lang w:val="es-BO"/>
        </w:rPr>
        <w:t>l muestreo y</w:t>
      </w:r>
      <w:r w:rsidR="006D36D6">
        <w:rPr>
          <w:rFonts w:asciiTheme="minorHAnsi" w:hAnsiTheme="minorHAnsi"/>
          <w:lang w:val="es-BO"/>
        </w:rPr>
        <w:t xml:space="preserve"> </w:t>
      </w:r>
      <w:r w:rsidR="00D20AF6">
        <w:rPr>
          <w:rFonts w:asciiTheme="minorHAnsi" w:hAnsiTheme="minorHAnsi"/>
          <w:lang w:val="es-BO"/>
        </w:rPr>
        <w:t xml:space="preserve">análisis de aguas residuales realizados por </w:t>
      </w:r>
      <w:r w:rsidR="006D36D6">
        <w:rPr>
          <w:rFonts w:asciiTheme="minorHAnsi" w:hAnsiTheme="minorHAnsi"/>
          <w:lang w:val="es-BO"/>
        </w:rPr>
        <w:t xml:space="preserve">laboratorios acreditados ante INACAL, </w:t>
      </w:r>
      <w:r w:rsidRPr="00A3553A">
        <w:rPr>
          <w:rFonts w:asciiTheme="minorHAnsi" w:hAnsiTheme="minorHAnsi"/>
          <w:lang w:val="es-BO"/>
        </w:rPr>
        <w:t>y la evaluación de</w:t>
      </w:r>
      <w:r w:rsidR="00E81287">
        <w:rPr>
          <w:rFonts w:asciiTheme="minorHAnsi" w:hAnsiTheme="minorHAnsi"/>
          <w:lang w:val="es-BO"/>
        </w:rPr>
        <w:t>l</w:t>
      </w:r>
      <w:r w:rsidR="00C322B5">
        <w:rPr>
          <w:rFonts w:asciiTheme="minorHAnsi" w:hAnsiTheme="minorHAnsi"/>
          <w:lang w:val="es-BO"/>
        </w:rPr>
        <w:t xml:space="preserve"> </w:t>
      </w:r>
      <w:r w:rsidR="00E81287">
        <w:rPr>
          <w:rFonts w:asciiTheme="minorHAnsi" w:hAnsiTheme="minorHAnsi"/>
          <w:lang w:val="es-BO"/>
        </w:rPr>
        <w:t>cumplimiento de los VMA</w:t>
      </w:r>
      <w:r w:rsidR="00153D2F">
        <w:rPr>
          <w:rFonts w:asciiTheme="minorHAnsi" w:hAnsiTheme="minorHAnsi"/>
          <w:lang w:val="es-BO"/>
        </w:rPr>
        <w:t>;</w:t>
      </w:r>
      <w:r w:rsidR="00E81287">
        <w:rPr>
          <w:rFonts w:asciiTheme="minorHAnsi" w:hAnsiTheme="minorHAnsi"/>
          <w:lang w:val="es-BO"/>
        </w:rPr>
        <w:t xml:space="preserve"> </w:t>
      </w:r>
      <w:r w:rsidRPr="00A3553A">
        <w:rPr>
          <w:rFonts w:asciiTheme="minorHAnsi" w:hAnsiTheme="minorHAnsi"/>
          <w:lang w:val="es-BO"/>
        </w:rPr>
        <w:t xml:space="preserve">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3502E1">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3457"/>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xml:space="preserve">. En caso </w:t>
      </w:r>
      <w:r w:rsidRPr="00A3553A">
        <w:rPr>
          <w:rFonts w:asciiTheme="minorHAnsi" w:hAnsiTheme="minorHAnsi"/>
          <w:lang w:val="es-BO"/>
        </w:rPr>
        <w:lastRenderedPageBreak/>
        <w:t>el PSS emita observaciones al plan, estas deberán ser subsanadas por el CONCESIONARIO 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3458"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3458"/>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La SUNASS dispondrá de diez (10) Días para evaluar las subsanaciones presentadas por el CONCESIONARIO, contados desde la fecha de recepción de las mismas.</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En caso de subsistir observaciones, o no presentar dentro de los plazos previstos para el levantamiento de observaciones, dependiendo de la naturaleza de las mismas,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Emitida la opinión favorable de la SUNASS, el PSS debe proceder a emitir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las descargas de aguas residuales en el sistema de alcantarillado sanitario, </w:t>
      </w:r>
      <w:r w:rsidRPr="00A3553A">
        <w:rPr>
          <w:rFonts w:asciiTheme="minorHAnsi" w:hAnsiTheme="minorHAnsi" w:cs="Calibri"/>
          <w:lang w:val="es-CO"/>
        </w:rPr>
        <w:t xml:space="preserve">de acuerdo con </w:t>
      </w:r>
      <w:r w:rsidRPr="00A3553A">
        <w:rPr>
          <w:rFonts w:asciiTheme="minorHAnsi" w:hAnsiTheme="minorHAnsi" w:cs="Calibri"/>
          <w:lang w:val="es-CO"/>
        </w:rPr>
        <w:lastRenderedPageBreak/>
        <w:t xml:space="preserve">las Leyes y Disposiciones Aplicables y </w:t>
      </w:r>
      <w:r w:rsidRPr="00A3553A">
        <w:rPr>
          <w:rFonts w:asciiTheme="minorHAnsi" w:hAnsiTheme="minorHAnsi"/>
          <w:lang w:val="es-CO"/>
        </w:rPr>
        <w:t xml:space="preserve">con el soporte técnico del CONCESIONARIO, de 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187368AF"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3502E1">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3D4FAAB3"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3502E1">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19B566E1"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3502E1">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3502E1">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0E964391"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p>
    <w:p w14:paraId="3BD3D1B4" w14:textId="77777777" w:rsidR="00012CEA" w:rsidRPr="00A3553A" w:rsidRDefault="00012CEA" w:rsidP="00012CEA">
      <w:pPr>
        <w:ind w:left="709"/>
        <w:outlineLvl w:val="2"/>
        <w:rPr>
          <w:rFonts w:asciiTheme="minorHAnsi" w:hAnsiTheme="minorHAnsi"/>
          <w:lang w:val="es-CO"/>
        </w:rPr>
      </w:pPr>
    </w:p>
    <w:p w14:paraId="4820CD58" w14:textId="159A58A1"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3502E1">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0008B4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w:t>
      </w:r>
      <w:r w:rsidR="00A7755E">
        <w:rPr>
          <w:rFonts w:asciiTheme="minorHAnsi" w:hAnsiTheme="minorHAnsi"/>
          <w:lang w:val="es-CO"/>
        </w:rPr>
        <w:t>CONCEDENTE</w:t>
      </w:r>
      <w:r w:rsidRPr="00A3553A">
        <w:rPr>
          <w:rFonts w:asciiTheme="minorHAnsi" w:hAnsiTheme="minorHAnsi"/>
          <w:lang w:val="es-CO"/>
        </w:rPr>
        <w:t xml:space="preserve">, con copia a la SUNASS, </w:t>
      </w:r>
      <w:r w:rsidR="00016F2D">
        <w:rPr>
          <w:rFonts w:asciiTheme="minorHAnsi" w:hAnsiTheme="minorHAnsi"/>
          <w:lang w:val="es-CO"/>
        </w:rPr>
        <w:t>a</w:t>
      </w:r>
      <w:r w:rsidR="00A7755E">
        <w:rPr>
          <w:rFonts w:asciiTheme="minorHAnsi" w:hAnsiTheme="minorHAnsi"/>
          <w:lang w:val="es-CO"/>
        </w:rPr>
        <w:t>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3502E1">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5ACA9AAF"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3459"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w:t>
      </w:r>
      <w:r w:rsidR="000756EC">
        <w:rPr>
          <w:rFonts w:asciiTheme="minorHAnsi" w:hAnsiTheme="minorHAnsi"/>
          <w:lang w:val="es-CO"/>
        </w:rPr>
        <w:t>CONCEDENTE</w:t>
      </w:r>
      <w:r w:rsidRPr="00A3553A">
        <w:rPr>
          <w:rFonts w:asciiTheme="minorHAnsi" w:hAnsiTheme="minorHAnsi"/>
          <w:lang w:val="es-CO"/>
        </w:rPr>
        <w:t xml:space="preserve">, con copia a la SUNASS, </w:t>
      </w:r>
      <w:r w:rsidR="000756EC">
        <w:rPr>
          <w:rFonts w:asciiTheme="minorHAnsi" w:hAnsiTheme="minorHAnsi"/>
          <w:lang w:val="es-CO"/>
        </w:rPr>
        <w:t>a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Pr="00A3553A">
        <w:rPr>
          <w:rFonts w:asciiTheme="minorHAnsi" w:hAnsiTheme="minorHAnsi"/>
          <w:lang w:val="es-CO"/>
        </w:rPr>
        <w:t>, a más tardar en la fecha de suscripción del Acta de Inicio de la Puesta en Marcha.</w:t>
      </w:r>
      <w:bookmarkEnd w:id="3459"/>
    </w:p>
    <w:p w14:paraId="51DAFC41" w14:textId="77777777" w:rsidR="00012CEA" w:rsidRPr="00A3553A" w:rsidRDefault="00012CEA" w:rsidP="00012CEA">
      <w:pPr>
        <w:ind w:left="709"/>
        <w:outlineLvl w:val="2"/>
        <w:rPr>
          <w:rFonts w:asciiTheme="minorHAnsi" w:hAnsiTheme="minorHAnsi"/>
          <w:lang w:val="es-CO"/>
        </w:rPr>
      </w:pPr>
    </w:p>
    <w:p w14:paraId="590C1909" w14:textId="07D1661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w:t>
      </w:r>
      <w:r w:rsidR="008A6967">
        <w:rPr>
          <w:rFonts w:asciiTheme="minorHAnsi" w:hAnsiTheme="minorHAnsi"/>
          <w:lang w:val="es-CO"/>
        </w:rPr>
        <w:t>CONCENDENTE</w:t>
      </w:r>
      <w:r w:rsidRPr="00A3553A">
        <w:rPr>
          <w:rFonts w:asciiTheme="minorHAnsi" w:hAnsiTheme="minorHAnsi"/>
          <w:lang w:val="es-CO"/>
        </w:rPr>
        <w:t xml:space="preserve">, previa opinión </w:t>
      </w:r>
      <w:r w:rsidR="00E71F6A">
        <w:rPr>
          <w:rFonts w:asciiTheme="minorHAnsi" w:hAnsiTheme="minorHAnsi"/>
          <w:lang w:val="es-CO"/>
        </w:rPr>
        <w:t xml:space="preserve">no vinculante </w:t>
      </w:r>
      <w:r w:rsidRPr="00A3553A">
        <w:rPr>
          <w:rFonts w:asciiTheme="minorHAnsi" w:hAnsiTheme="minorHAnsi"/>
          <w:lang w:val="es-CO"/>
        </w:rPr>
        <w:t xml:space="preserve">de la SUNASS, </w:t>
      </w:r>
      <w:r w:rsidR="008A6967">
        <w:rPr>
          <w:rFonts w:asciiTheme="minorHAnsi" w:hAnsiTheme="minorHAnsi"/>
          <w:lang w:val="es-CO"/>
        </w:rPr>
        <w:t>del Supervisor Especializado</w:t>
      </w:r>
      <w:r w:rsidR="00562AA9">
        <w:rPr>
          <w:rFonts w:asciiTheme="minorHAnsi" w:hAnsiTheme="minorHAnsi"/>
          <w:lang w:val="es-CO"/>
        </w:rPr>
        <w:t xml:space="preserve"> y del </w:t>
      </w:r>
      <w:r w:rsidR="00B51F53">
        <w:rPr>
          <w:rFonts w:asciiTheme="minorHAnsi" w:hAnsiTheme="minorHAnsi"/>
          <w:lang w:val="es-CO"/>
        </w:rPr>
        <w:t xml:space="preserve">PSS, </w:t>
      </w:r>
      <w:r w:rsidR="00B51F53" w:rsidRPr="00A3553A">
        <w:rPr>
          <w:rFonts w:asciiTheme="minorHAnsi" w:hAnsiTheme="minorHAnsi"/>
          <w:lang w:val="es-CO"/>
        </w:rPr>
        <w:t>debe</w:t>
      </w:r>
      <w:r w:rsidRPr="00A3553A">
        <w:rPr>
          <w:rFonts w:asciiTheme="minorHAnsi" w:hAnsiTheme="minorHAnsi"/>
          <w:lang w:val="es-CO"/>
        </w:rPr>
        <w:t xml:space="preserve"> aprobar </w:t>
      </w:r>
      <w:r w:rsidR="00562AA9">
        <w:rPr>
          <w:rFonts w:asciiTheme="minorHAnsi" w:hAnsiTheme="minorHAnsi"/>
          <w:lang w:val="es-CO"/>
        </w:rPr>
        <w:t>u observar</w:t>
      </w:r>
      <w:r w:rsidRPr="00A3553A">
        <w:rPr>
          <w:rFonts w:asciiTheme="minorHAnsi" w:hAnsiTheme="minorHAnsi"/>
          <w:lang w:val="es-CO"/>
        </w:rPr>
        <w:t xml:space="preserve"> el mismo.</w:t>
      </w:r>
    </w:p>
    <w:p w14:paraId="40295CCA" w14:textId="77777777" w:rsidR="00012CEA" w:rsidRPr="00A3553A" w:rsidRDefault="00012CEA" w:rsidP="00012CEA">
      <w:pPr>
        <w:ind w:left="709"/>
        <w:outlineLvl w:val="2"/>
        <w:rPr>
          <w:rFonts w:asciiTheme="minorHAnsi" w:hAnsiTheme="minorHAnsi"/>
          <w:lang w:val="es-CO"/>
        </w:rPr>
      </w:pPr>
    </w:p>
    <w:p w14:paraId="0DD98827" w14:textId="250C521C"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La</w:t>
      </w:r>
      <w:r w:rsidR="00562AA9">
        <w:rPr>
          <w:rFonts w:asciiTheme="minorHAnsi" w:hAnsiTheme="minorHAnsi"/>
          <w:lang w:val="es-CO"/>
        </w:rPr>
        <w:t>s</w:t>
      </w:r>
      <w:r w:rsidRPr="00A3553A">
        <w:rPr>
          <w:rFonts w:asciiTheme="minorHAnsi" w:hAnsiTheme="minorHAnsi"/>
          <w:lang w:val="es-CO"/>
        </w:rPr>
        <w:t xml:space="preserve"> opini</w:t>
      </w:r>
      <w:r w:rsidR="00562AA9">
        <w:rPr>
          <w:rFonts w:asciiTheme="minorHAnsi" w:hAnsiTheme="minorHAnsi"/>
          <w:lang w:val="es-CO"/>
        </w:rPr>
        <w:t>ones</w:t>
      </w:r>
      <w:r w:rsidRPr="00A3553A">
        <w:rPr>
          <w:rFonts w:asciiTheme="minorHAnsi" w:hAnsiTheme="minorHAnsi"/>
          <w:lang w:val="es-CO"/>
        </w:rPr>
        <w:t xml:space="preserve"> previa</w:t>
      </w:r>
      <w:r w:rsidR="00562AA9">
        <w:rPr>
          <w:rFonts w:asciiTheme="minorHAnsi" w:hAnsiTheme="minorHAnsi"/>
          <w:lang w:val="es-CO"/>
        </w:rPr>
        <w:t>s</w:t>
      </w:r>
      <w:r w:rsidRPr="00A3553A">
        <w:rPr>
          <w:rFonts w:asciiTheme="minorHAnsi" w:hAnsiTheme="minorHAnsi"/>
          <w:lang w:val="es-CO"/>
        </w:rPr>
        <w:t xml:space="preserve"> a que se refiere el párrafo precedente </w:t>
      </w:r>
      <w:r w:rsidRPr="00A3553A">
        <w:rPr>
          <w:rFonts w:asciiTheme="minorHAnsi" w:hAnsiTheme="minorHAnsi" w:cs="Calibri"/>
          <w:lang w:val="es-CO"/>
        </w:rPr>
        <w:t>debe</w:t>
      </w:r>
      <w:r w:rsidR="00970FD7">
        <w:rPr>
          <w:rFonts w:asciiTheme="minorHAnsi" w:hAnsiTheme="minorHAnsi" w:cs="Calibri"/>
          <w:lang w:val="es-CO"/>
        </w:rPr>
        <w:t>n</w:t>
      </w:r>
      <w:r w:rsidRPr="00A3553A">
        <w:rPr>
          <w:rFonts w:asciiTheme="minorHAnsi" w:hAnsiTheme="minorHAnsi"/>
          <w:lang w:val="es-CO"/>
        </w:rPr>
        <w:t xml:space="preserve"> ser emitida</w:t>
      </w:r>
      <w:r w:rsidR="00970FD7">
        <w:rPr>
          <w:rFonts w:asciiTheme="minorHAnsi" w:hAnsiTheme="minorHAnsi"/>
          <w:lang w:val="es-CO"/>
        </w:rPr>
        <w:t>s</w:t>
      </w:r>
      <w:r w:rsidRPr="00A3553A">
        <w:rPr>
          <w:rFonts w:asciiTheme="minorHAnsi" w:hAnsiTheme="minorHAnsi"/>
          <w:lang w:val="es-CO"/>
        </w:rPr>
        <w:t xml:space="preserve"> en un plazo máximo de quince (15) Días</w:t>
      </w:r>
      <w:r w:rsidR="00EF1B4E">
        <w:rPr>
          <w:rFonts w:asciiTheme="minorHAnsi" w:hAnsiTheme="minorHAnsi"/>
          <w:lang w:val="es-CO"/>
        </w:rPr>
        <w:t>. La falta de opinión de la</w:t>
      </w:r>
      <w:r w:rsidR="00EF1B4E">
        <w:rPr>
          <w:rFonts w:asciiTheme="minorHAnsi" w:hAnsiTheme="minorHAnsi" w:cs="Times New Roman"/>
          <w:lang w:val="es-PE"/>
        </w:rPr>
        <w:t xml:space="preserve"> SUNASS o del PSS dentro del plazo establecido, no inhibe el pronunciamiento del CONCEDENTE respecto al Plan de Operación de Emergencia</w:t>
      </w:r>
      <w:r w:rsidR="00EF1B4E">
        <w:rPr>
          <w:rFonts w:asciiTheme="minorHAnsi" w:hAnsiTheme="minorHAnsi" w:cs="Times New Roman"/>
          <w:u w:val="double"/>
          <w:lang w:val="es-PE"/>
        </w:rPr>
        <w:t>.</w:t>
      </w:r>
      <w:r w:rsidRPr="00A3553A">
        <w:rPr>
          <w:rFonts w:asciiTheme="minorHAnsi" w:hAnsiTheme="minorHAnsi"/>
          <w:lang w:val="es-CO"/>
        </w:rPr>
        <w:t>.</w:t>
      </w:r>
    </w:p>
    <w:p w14:paraId="6D4900AE" w14:textId="77777777" w:rsidR="00012CEA" w:rsidRPr="00A3553A" w:rsidRDefault="00012CEA" w:rsidP="00012CEA">
      <w:pPr>
        <w:ind w:left="709"/>
        <w:outlineLvl w:val="2"/>
        <w:rPr>
          <w:rFonts w:asciiTheme="minorHAnsi" w:hAnsiTheme="minorHAnsi"/>
          <w:lang w:val="es-CO"/>
        </w:rPr>
      </w:pPr>
    </w:p>
    <w:p w14:paraId="6C4CA9EF" w14:textId="64B6B245" w:rsidR="00E914B5" w:rsidRDefault="008B66B9" w:rsidP="00012CEA">
      <w:pPr>
        <w:ind w:left="709"/>
        <w:outlineLvl w:val="2"/>
        <w:rPr>
          <w:rFonts w:asciiTheme="minorHAnsi" w:hAnsiTheme="minorHAnsi"/>
          <w:lang w:val="es-CO"/>
        </w:rPr>
      </w:pPr>
      <w:r w:rsidRPr="00A3553A">
        <w:rPr>
          <w:rFonts w:asciiTheme="minorHAnsi" w:hAnsiTheme="minorHAnsi"/>
          <w:lang w:val="es-CO"/>
        </w:rPr>
        <w:t xml:space="preserve">Vencido el plazo sin que emita </w:t>
      </w:r>
      <w:r>
        <w:rPr>
          <w:rFonts w:asciiTheme="minorHAnsi" w:hAnsiTheme="minorHAnsi"/>
          <w:lang w:val="es-CO"/>
        </w:rPr>
        <w:t>pronunciamiento del CONCEDENTE</w:t>
      </w:r>
      <w:r w:rsidRPr="00A3553A">
        <w:rPr>
          <w:rFonts w:asciiTheme="minorHAnsi" w:hAnsiTheme="minorHAnsi"/>
          <w:lang w:val="es-CO"/>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lang w:val="es-CO"/>
        </w:rPr>
        <w:t>queda aprobado</w:t>
      </w:r>
      <w:r w:rsidR="00FE4836">
        <w:rPr>
          <w:rFonts w:asciiTheme="minorHAnsi" w:hAnsiTheme="minorHAnsi"/>
          <w:lang w:val="es-CO"/>
        </w:rPr>
        <w:t>.</w:t>
      </w:r>
    </w:p>
    <w:p w14:paraId="74F3A366" w14:textId="77777777" w:rsidR="00012CEA" w:rsidRPr="00A3553A" w:rsidRDefault="00012CEA" w:rsidP="00012CEA">
      <w:pPr>
        <w:ind w:left="709"/>
        <w:outlineLvl w:val="2"/>
        <w:rPr>
          <w:rFonts w:asciiTheme="minorHAnsi" w:hAnsiTheme="minorHAnsi"/>
          <w:lang w:val="es-CO"/>
        </w:rPr>
      </w:pPr>
    </w:p>
    <w:p w14:paraId="41D0691B" w14:textId="157EADD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w:t>
      </w:r>
      <w:r w:rsidR="003D6F93">
        <w:rPr>
          <w:rFonts w:asciiTheme="minorHAnsi" w:hAnsiTheme="minorHAnsi"/>
          <w:lang w:val="es-CO"/>
        </w:rPr>
        <w:t>CONCEDENTE</w:t>
      </w:r>
      <w:r w:rsidR="003D6F93" w:rsidRPr="00A3553A">
        <w:rPr>
          <w:rFonts w:asciiTheme="minorHAnsi" w:hAnsiTheme="minorHAnsi"/>
          <w:lang w:val="es-CO"/>
        </w:rPr>
        <w:t xml:space="preserve"> </w:t>
      </w:r>
      <w:r w:rsidR="003D6F93">
        <w:rPr>
          <w:rFonts w:asciiTheme="minorHAnsi" w:hAnsiTheme="minorHAnsi"/>
          <w:lang w:val="es-CO"/>
        </w:rPr>
        <w:t>observe</w:t>
      </w:r>
      <w:r w:rsidR="003D6F93" w:rsidRPr="00A3553A">
        <w:rPr>
          <w:rFonts w:asciiTheme="minorHAnsi" w:hAnsiTheme="minorHAnsi"/>
          <w:lang w:val="es-CO"/>
        </w:rPr>
        <w:t xml:space="preserve"> </w:t>
      </w:r>
      <w:r w:rsidRPr="00A3553A">
        <w:rPr>
          <w:rFonts w:asciiTheme="minorHAnsi" w:hAnsiTheme="minorHAnsi"/>
          <w:lang w:val="es-CO"/>
        </w:rPr>
        <w:t xml:space="preserve">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l </w:t>
      </w:r>
      <w:r w:rsidR="003D6F93">
        <w:rPr>
          <w:rFonts w:asciiTheme="minorHAnsi" w:hAnsiTheme="minorHAnsi"/>
          <w:lang w:val="es-CO"/>
        </w:rPr>
        <w:t>CONCEDENTE</w:t>
      </w:r>
      <w:r w:rsidR="003D6F93" w:rsidRPr="00A3553A">
        <w:rPr>
          <w:rFonts w:asciiTheme="minorHAnsi" w:hAnsiTheme="minorHAnsi"/>
          <w:lang w:val="es-CO"/>
        </w:rPr>
        <w:t xml:space="preserve"> </w:t>
      </w:r>
      <w:r w:rsidRPr="00A3553A">
        <w:rPr>
          <w:rFonts w:asciiTheme="minorHAnsi" w:hAnsiTheme="minorHAnsi" w:cs="Calibri"/>
          <w:lang w:val="es-CO"/>
        </w:rPr>
        <w:t>debe</w:t>
      </w:r>
      <w:r w:rsidRPr="00A3553A">
        <w:rPr>
          <w:rFonts w:asciiTheme="minorHAnsi" w:hAnsiTheme="minorHAnsi"/>
          <w:lang w:val="es-CO"/>
        </w:rPr>
        <w:t xml:space="preserve"> presentar el respectivo sustento técnico, a efectos de que el CONCESIONARIO presente</w:t>
      </w:r>
      <w:r w:rsidR="007905BD">
        <w:rPr>
          <w:rFonts w:asciiTheme="minorHAnsi" w:hAnsiTheme="minorHAnsi"/>
          <w:lang w:val="es-CO"/>
        </w:rPr>
        <w:t xml:space="preserve"> </w:t>
      </w:r>
      <w:r w:rsidR="00E53F07" w:rsidRPr="00F56D64">
        <w:rPr>
          <w:rFonts w:asciiTheme="minorHAnsi" w:hAnsiTheme="minorHAnsi"/>
          <w:lang w:val="es-CO"/>
        </w:rPr>
        <w:t xml:space="preserve">una nueva versión del referido plan, para lo cual será de aplicación el </w:t>
      </w:r>
      <w:r w:rsidR="00E53F07" w:rsidRPr="00F56D64">
        <w:rPr>
          <w:rFonts w:asciiTheme="minorHAnsi" w:hAnsiTheme="minorHAnsi"/>
          <w:lang w:val="es-CO"/>
        </w:rPr>
        <w:lastRenderedPageBreak/>
        <w:t xml:space="preserve">procedimiento regulado en la presente </w:t>
      </w:r>
      <w:r w:rsidR="00AE3CCB">
        <w:rPr>
          <w:rFonts w:asciiTheme="minorHAnsi" w:hAnsiTheme="minorHAnsi"/>
          <w:lang w:val="es-CO"/>
        </w:rPr>
        <w:t>C</w:t>
      </w:r>
      <w:r w:rsidR="00E53F07" w:rsidRPr="00F56D64">
        <w:rPr>
          <w:rFonts w:asciiTheme="minorHAnsi" w:hAnsiTheme="minorHAnsi"/>
          <w:lang w:val="es-CO"/>
        </w:rPr>
        <w:t>láusula, sin perjuicio de las penalidades a que hubiera lugar</w:t>
      </w:r>
      <w:r w:rsidR="00970FD7" w:rsidRPr="00F56D64">
        <w:rPr>
          <w:rFonts w:asciiTheme="minorHAnsi" w:hAnsiTheme="minorHAnsi"/>
          <w:lang w:val="es-CO"/>
        </w:rPr>
        <w:t>.</w:t>
      </w:r>
    </w:p>
    <w:p w14:paraId="735CFDC2" w14:textId="12D943F2" w:rsidR="00012CEA" w:rsidRDefault="00012CEA" w:rsidP="00012CEA">
      <w:pPr>
        <w:ind w:left="709"/>
        <w:rPr>
          <w:rFonts w:asciiTheme="minorHAnsi" w:hAnsiTheme="minorHAnsi"/>
          <w:lang w:val="es-CO"/>
        </w:rPr>
      </w:pPr>
    </w:p>
    <w:p w14:paraId="5033C9BF" w14:textId="37E0D758" w:rsidR="008C7591" w:rsidRDefault="008C7591" w:rsidP="008C7591">
      <w:pPr>
        <w:ind w:left="709"/>
        <w:rPr>
          <w:rFonts w:asciiTheme="minorHAnsi" w:hAnsiTheme="minorHAnsi"/>
          <w:lang w:val="es-CO"/>
        </w:rPr>
      </w:pPr>
      <w:r>
        <w:rPr>
          <w:rFonts w:asciiTheme="minorHAnsi" w:hAnsiTheme="minorHAnsi"/>
          <w:lang w:val="es-CO"/>
        </w:rPr>
        <w:t>Una vez aprobado el Plan de Operación de Emergencias, el CONCEDENTE remitirá una copia al PSS para su integración con el correspondiente plan integral de gestión de riesgos de desastres del PSS.</w:t>
      </w:r>
    </w:p>
    <w:p w14:paraId="2CD3B0D6" w14:textId="77777777" w:rsidR="008C7591" w:rsidRPr="00A3553A" w:rsidRDefault="008C7591" w:rsidP="008C7591">
      <w:pPr>
        <w:rPr>
          <w:rFonts w:asciiTheme="minorHAnsi" w:hAnsiTheme="minorHAnsi"/>
          <w:lang w:val="es-CO"/>
        </w:rPr>
      </w:pPr>
    </w:p>
    <w:p w14:paraId="517FEA38" w14:textId="580BCED8"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s actualizaciones </w:t>
      </w:r>
      <w:r w:rsidR="008C7591">
        <w:rPr>
          <w:rFonts w:asciiTheme="minorHAnsi" w:hAnsiTheme="minorHAnsi"/>
          <w:lang w:val="es-CO"/>
        </w:rPr>
        <w:t>al</w:t>
      </w:r>
      <w:r w:rsidR="00E914B5">
        <w:rPr>
          <w:rFonts w:asciiTheme="minorHAnsi" w:hAnsiTheme="minorHAnsi"/>
          <w:lang w:val="es-CO"/>
        </w:rPr>
        <w:t xml:space="preserve"> </w:t>
      </w:r>
      <w:r w:rsidRPr="00A3553A">
        <w:rPr>
          <w:rFonts w:asciiTheme="minorHAnsi" w:hAnsiTheme="minorHAnsi"/>
          <w:lang w:val="es-CO"/>
        </w:rPr>
        <w:t xml:space="preserve">Plan de </w:t>
      </w:r>
      <w:r w:rsidR="008C7591">
        <w:rPr>
          <w:rFonts w:asciiTheme="minorHAnsi" w:hAnsiTheme="minorHAnsi"/>
          <w:lang w:val="es-CO"/>
        </w:rPr>
        <w:t xml:space="preserve">Operación de </w:t>
      </w:r>
      <w:r w:rsidRPr="00A3553A">
        <w:rPr>
          <w:rFonts w:asciiTheme="minorHAnsi" w:hAnsiTheme="minorHAnsi"/>
          <w:lang w:val="es-CO"/>
        </w:rPr>
        <w:t xml:space="preserve">Emergencia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 xml:space="preserve">erminación, y contar con la aprobación del </w:t>
      </w:r>
      <w:r w:rsidR="00AE3CCB">
        <w:rPr>
          <w:rFonts w:asciiTheme="minorHAnsi" w:hAnsiTheme="minorHAnsi"/>
          <w:lang w:val="es-CO"/>
        </w:rPr>
        <w:t>CONCEDENTE</w:t>
      </w:r>
      <w:r w:rsidRPr="00A3553A">
        <w:rPr>
          <w:rFonts w:asciiTheme="minorHAnsi" w:hAnsiTheme="minorHAnsi"/>
          <w:lang w:val="es-CO"/>
        </w:rPr>
        <w:t xml:space="preserve">, con opinión </w:t>
      </w:r>
      <w:r w:rsidR="00AE3CCB">
        <w:rPr>
          <w:rFonts w:asciiTheme="minorHAnsi" w:hAnsiTheme="minorHAnsi"/>
          <w:lang w:val="es-CO"/>
        </w:rPr>
        <w:t xml:space="preserve">del PSS y </w:t>
      </w:r>
      <w:r w:rsidRPr="00A3553A">
        <w:rPr>
          <w:rFonts w:asciiTheme="minorHAnsi" w:hAnsiTheme="minorHAnsi"/>
          <w:lang w:val="es-CO"/>
        </w:rPr>
        <w:t xml:space="preserve">de la SUNASS. Estas actualizaciones serán presentadas dentro de los veinte (20) Días de cumplida la condición precedente. El procedimiento para la aprobación de las actualizaciones será el mismo empleado para la aprobación de los Planes de </w:t>
      </w:r>
      <w:r w:rsidR="00E914B5">
        <w:rPr>
          <w:rFonts w:asciiTheme="minorHAnsi" w:hAnsiTheme="minorHAnsi"/>
          <w:lang w:val="es-CO"/>
        </w:rPr>
        <w:t xml:space="preserve">Operación de </w:t>
      </w:r>
      <w:r w:rsidRPr="00A3553A">
        <w:rPr>
          <w:rFonts w:asciiTheme="minorHAnsi" w:hAnsiTheme="minorHAnsi"/>
          <w:lang w:val="es-CO"/>
        </w:rPr>
        <w:t>Emergencia.</w:t>
      </w:r>
      <w:r w:rsidR="00AE3CCB" w:rsidRPr="00AE3CCB">
        <w:rPr>
          <w:rFonts w:asciiTheme="minorHAnsi" w:hAnsiTheme="minorHAnsi"/>
          <w:lang w:val="es-CO"/>
        </w:rPr>
        <w:t xml:space="preserve"> </w:t>
      </w:r>
      <w:r w:rsidR="00AE3CCB">
        <w:rPr>
          <w:rFonts w:asciiTheme="minorHAnsi" w:hAnsiTheme="minorHAnsi"/>
          <w:lang w:val="es-CO"/>
        </w:rPr>
        <w:t>La falta de opinión de la</w:t>
      </w:r>
      <w:r w:rsidR="00AE3CCB">
        <w:rPr>
          <w:rFonts w:asciiTheme="minorHAnsi" w:hAnsiTheme="minorHAnsi" w:cs="Times New Roman"/>
          <w:lang w:val="es-PE"/>
        </w:rPr>
        <w:t xml:space="preserve"> SUNASS o del PSS dentro del plazo establecido, no inhibe el pronunciamiento del CONCEDENTE respecto al Plan de Operación de Emergencia.</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3460"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3460"/>
    </w:p>
    <w:p w14:paraId="341E86A1" w14:textId="77777777" w:rsidR="00012CEA" w:rsidRPr="00A3553A" w:rsidRDefault="00012CEA" w:rsidP="00012CEA">
      <w:pPr>
        <w:ind w:left="709"/>
        <w:rPr>
          <w:rFonts w:asciiTheme="minorHAnsi" w:hAnsiTheme="minorHAnsi"/>
          <w:lang w:val="es-CO"/>
        </w:rPr>
      </w:pPr>
    </w:p>
    <w:p w14:paraId="121F9E11" w14:textId="3EC2D53F"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w:t>
      </w:r>
      <w:r w:rsidR="00E71F6A" w:rsidRPr="00E71F6A">
        <w:rPr>
          <w:rFonts w:asciiTheme="minorHAnsi" w:hAnsiTheme="minorHAnsi"/>
          <w:lang w:val="es-CO"/>
        </w:rPr>
        <w:t xml:space="preserve">en caso le sea requerida por el </w:t>
      </w:r>
      <w:r w:rsidRPr="00A3553A">
        <w:rPr>
          <w:rFonts w:asciiTheme="minorHAnsi" w:hAnsiTheme="minorHAnsi"/>
          <w:lang w:val="es-CO"/>
        </w:rPr>
        <w:t xml:space="preserve">CONCEDENTE, </w:t>
      </w:r>
      <w:r w:rsidR="00E71F6A" w:rsidRPr="00E71F6A">
        <w:rPr>
          <w:rFonts w:asciiTheme="minorHAnsi" w:hAnsiTheme="minorHAnsi"/>
          <w:lang w:val="es-CO"/>
        </w:rPr>
        <w:t xml:space="preserve">la SUNASS remitirá a este, la información sobre </w:t>
      </w:r>
      <w:r w:rsidRPr="00A3553A">
        <w:rPr>
          <w:rFonts w:asciiTheme="minorHAnsi" w:hAnsiTheme="minorHAnsi"/>
          <w:lang w:val="es-CO"/>
        </w:rPr>
        <w:t xml:space="preserve">las </w:t>
      </w:r>
      <w:r w:rsidR="00E71F6A" w:rsidRPr="00E71F6A">
        <w:rPr>
          <w:rFonts w:asciiTheme="minorHAnsi" w:hAnsiTheme="minorHAnsi"/>
          <w:lang w:val="es-CO"/>
        </w:rPr>
        <w:t>acciones</w:t>
      </w:r>
      <w:r w:rsidRPr="00A3553A">
        <w:rPr>
          <w:rFonts w:asciiTheme="minorHAnsi" w:hAnsiTheme="minorHAnsi"/>
          <w:lang w:val="es-CO"/>
        </w:rPr>
        <w:t xml:space="preserve"> de supervisión</w:t>
      </w:r>
      <w:r w:rsidR="00E71F6A" w:rsidRPr="00E71F6A">
        <w:rPr>
          <w:rFonts w:asciiTheme="minorHAnsi" w:hAnsiTheme="minorHAnsi"/>
          <w:lang w:val="es-CO"/>
        </w:rPr>
        <w:t xml:space="preserve"> realizadas en el marco del Contrato</w:t>
      </w:r>
      <w:r w:rsidR="00220675">
        <w:rPr>
          <w:rFonts w:asciiTheme="minorHAnsi" w:hAnsiTheme="minorHAnsi"/>
          <w:lang w:val="es-CO"/>
        </w:rPr>
        <w:t xml:space="preserve"> de Concesión</w:t>
      </w:r>
      <w:r w:rsidRPr="00A3553A">
        <w:rPr>
          <w:rFonts w:asciiTheme="minorHAnsi" w:hAnsiTheme="minorHAnsi"/>
          <w:lang w:val="es-CO"/>
        </w:rPr>
        <w:t>.</w:t>
      </w:r>
    </w:p>
    <w:p w14:paraId="61FFA1E7" w14:textId="77777777" w:rsidR="00012CEA" w:rsidRPr="00A3553A" w:rsidRDefault="00012CEA" w:rsidP="00012CEA">
      <w:pPr>
        <w:ind w:left="709"/>
        <w:outlineLvl w:val="2"/>
        <w:rPr>
          <w:rFonts w:asciiTheme="minorHAnsi" w:hAnsiTheme="minorHAnsi"/>
          <w:lang w:val="es-CO"/>
        </w:rPr>
      </w:pPr>
    </w:p>
    <w:p w14:paraId="26F30FCF" w14:textId="2530DF3A"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3502E1">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62A6AC96" w14:textId="4837123B" w:rsidR="00012CEA" w:rsidRDefault="00012CEA" w:rsidP="008F54C9">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w:t>
      </w:r>
      <w:r w:rsidR="00F23BD3">
        <w:rPr>
          <w:rFonts w:asciiTheme="minorHAnsi" w:hAnsiTheme="minorHAnsi"/>
          <w:lang w:val="es-CO"/>
        </w:rPr>
        <w:t>:</w:t>
      </w:r>
      <w:r w:rsidRPr="00A3553A">
        <w:rPr>
          <w:rFonts w:asciiTheme="minorHAnsi" w:hAnsiTheme="minorHAnsi"/>
          <w:lang w:val="es-CO"/>
        </w:rPr>
        <w:t xml:space="preserve">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3502E1">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w:t>
      </w:r>
      <w:r w:rsidR="00824CDE">
        <w:rPr>
          <w:rFonts w:asciiTheme="minorHAnsi" w:hAnsiTheme="minorHAnsi" w:cs="Calibri"/>
          <w:lang w:val="es-CO"/>
        </w:rPr>
        <w:t>y</w:t>
      </w:r>
      <w:r w:rsidRPr="00A3553A">
        <w:rPr>
          <w:rFonts w:asciiTheme="minorHAnsi" w:hAnsiTheme="minorHAnsi"/>
          <w:lang w:val="es-CO"/>
        </w:rPr>
        <w:t xml:space="preserve"> </w:t>
      </w:r>
      <w:r w:rsidR="00824CDE">
        <w:rPr>
          <w:rFonts w:asciiTheme="minorHAnsi" w:hAnsiTheme="minorHAnsi"/>
          <w:lang w:val="es-CO"/>
        </w:rPr>
        <w:t>reemplazar</w:t>
      </w:r>
      <w:r w:rsidRPr="00A3553A">
        <w:rPr>
          <w:rFonts w:asciiTheme="minorHAnsi" w:hAnsiTheme="minorHAnsi"/>
          <w:lang w:val="es-CO"/>
        </w:rPr>
        <w:t xml:space="preserve"> oportunamente</w:t>
      </w:r>
      <w:r w:rsidR="00824CDE">
        <w:rPr>
          <w:rFonts w:asciiTheme="minorHAnsi" w:hAnsiTheme="minorHAnsi"/>
          <w:lang w:val="es-CO"/>
        </w:rPr>
        <w:t xml:space="preserve"> los bienes que sean necesarios ante cualquier</w:t>
      </w:r>
      <w:r w:rsidR="008F54C9">
        <w:rPr>
          <w:rFonts w:asciiTheme="minorHAnsi" w:hAnsiTheme="minorHAnsi"/>
          <w:lang w:val="es-CO"/>
        </w:rPr>
        <w:t xml:space="preserve"> </w:t>
      </w:r>
      <w:r w:rsidRPr="00A3553A">
        <w:rPr>
          <w:rFonts w:asciiTheme="minorHAnsi" w:hAnsiTheme="minorHAnsi"/>
          <w:lang w:val="es-CO"/>
        </w:rPr>
        <w:t>incidencia operativa que se presente</w:t>
      </w:r>
      <w:r w:rsidR="008F54C9">
        <w:rPr>
          <w:rFonts w:asciiTheme="minorHAnsi" w:hAnsiTheme="minorHAnsi" w:cs="Calibri"/>
          <w:lang w:val="es-CO"/>
        </w:rPr>
        <w:t>.</w:t>
      </w:r>
    </w:p>
    <w:p w14:paraId="721E6A25" w14:textId="77777777" w:rsidR="008F54C9" w:rsidRPr="00A3553A" w:rsidRDefault="008F54C9" w:rsidP="005A44F6">
      <w:pPr>
        <w:ind w:left="709"/>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w:t>
      </w:r>
      <w:r w:rsidRPr="00A3553A">
        <w:rPr>
          <w:rFonts w:asciiTheme="minorHAnsi" w:hAnsiTheme="minorHAnsi"/>
          <w:lang w:val="es-CO"/>
        </w:rPr>
        <w:lastRenderedPageBreak/>
        <w:t>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3461" w:name="_Ref45117699"/>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3461"/>
      <w:r w:rsidRPr="00A3553A">
        <w:rPr>
          <w:rFonts w:asciiTheme="minorHAnsi" w:hAnsiTheme="minorHAnsi"/>
          <w:lang w:val="es-CO"/>
        </w:rPr>
        <w:t xml:space="preserve"> </w:t>
      </w:r>
    </w:p>
    <w:p w14:paraId="4CDC5F06" w14:textId="0C478A3D" w:rsidR="00012CEA" w:rsidRDefault="00012CEA" w:rsidP="00012CEA">
      <w:pPr>
        <w:tabs>
          <w:tab w:val="center" w:pos="4419"/>
          <w:tab w:val="right" w:pos="8838"/>
        </w:tabs>
        <w:outlineLvl w:val="2"/>
        <w:rPr>
          <w:rFonts w:asciiTheme="minorHAnsi" w:hAnsiTheme="minorHAnsi"/>
          <w:b/>
          <w:lang w:val="es-BO"/>
        </w:rPr>
      </w:pPr>
    </w:p>
    <w:p w14:paraId="2F8F106A" w14:textId="77777777" w:rsidR="00C66453" w:rsidRPr="00A3553A" w:rsidRDefault="00C66453"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3462" w:name="_Ref504247932"/>
    </w:p>
    <w:p w14:paraId="04489CBC" w14:textId="716179A5"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3463" w:name="_Ref504300432"/>
      <w:r w:rsidRPr="00A3553A">
        <w:rPr>
          <w:rFonts w:asciiTheme="minorHAnsi" w:hAnsiTheme="minorHAnsi"/>
          <w:lang w:val="es-CO"/>
        </w:rPr>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3502E1">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3462"/>
      <w:bookmarkEnd w:id="3463"/>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537F58C7"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3464"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3502E1">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3464"/>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0B1F91BE"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3465"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3502E1">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3465"/>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4D33C38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3502E1">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7A83D67A"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r w:rsidR="0056770E">
        <w:rPr>
          <w:rFonts w:asciiTheme="minorHAnsi" w:hAnsiTheme="minorHAnsi"/>
          <w:lang w:val="es-CO"/>
        </w:rPr>
        <w:t xml:space="preserve"> Sin perjuicio de lo anterior serán de aplicación las deducciones por incumplimiento de Niveles de Servicio correspondientes.</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w:t>
      </w:r>
      <w:r w:rsidRPr="00FD18CA">
        <w:rPr>
          <w:rFonts w:asciiTheme="minorHAnsi" w:hAnsiTheme="minorHAnsi"/>
          <w:lang w:val="es-CO"/>
        </w:rPr>
        <w:lastRenderedPageBreak/>
        <w:t xml:space="preserve">se aplicará la sanción administrativa correspondiente, no siendo de aplicación al CONCESIONARIO una penalidad por el mismo concepto. El procedimiento sancionador se regulará por las Leyes y Disposiciones Aplicables. Esta condición no es aplicable a las 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3044B498"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3502E1">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del Contrato 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3466"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3466"/>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2AB64DE4"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3502E1">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07728A72"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3502E1">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n caso la controversia esté referida a algún derecho u obligación del PSS establecida en el presente contrato, la defensa de los mismos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3F6CDF68"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w:t>
      </w:r>
      <w:r w:rsidRPr="00A3553A">
        <w:rPr>
          <w:rFonts w:asciiTheme="minorHAnsi" w:hAnsiTheme="minorHAnsi"/>
          <w:lang w:val="es-CO"/>
        </w:rPr>
        <w:lastRenderedPageBreak/>
        <w:t xml:space="preserve">Disposiciones Aplicables. Por ello, en caso la solicitud de enmienda, adición o modificación 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3502E1">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En fe de lo cual el presente Contrato de Prestación de Servicios es debidamente suscrito en (4) ejemplares de idéntico tenor, en la ciudad de _____, a los ___ días del mes de ___________del 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lastRenderedPageBreak/>
        <w:t>Anexo 3</w:t>
      </w:r>
    </w:p>
    <w:p w14:paraId="14C4B289" w14:textId="77777777" w:rsidR="00C7172B" w:rsidRPr="00A3553A" w:rsidRDefault="00C7172B" w:rsidP="00806AEF">
      <w:pPr>
        <w:widowControl/>
        <w:adjustRightInd/>
        <w:jc w:val="center"/>
        <w:rPr>
          <w:rFonts w:asciiTheme="minorHAnsi" w:hAnsiTheme="minorHAnsi"/>
          <w:b/>
        </w:rPr>
      </w:pPr>
    </w:p>
    <w:p w14:paraId="2EC7FD3C" w14:textId="77777777" w:rsidR="00796F83" w:rsidRPr="00A3553A" w:rsidRDefault="00796F83" w:rsidP="00C24D43">
      <w:pPr>
        <w:pStyle w:val="Heading1"/>
        <w:numPr>
          <w:ilvl w:val="0"/>
          <w:numId w:val="58"/>
        </w:numPr>
        <w:tabs>
          <w:tab w:val="clear" w:pos="705"/>
          <w:tab w:val="clear" w:pos="2127"/>
        </w:tabs>
        <w:adjustRightInd/>
        <w:ind w:left="0" w:right="-568" w:firstLine="4"/>
        <w:rPr>
          <w:sz w:val="22"/>
          <w:szCs w:val="22"/>
        </w:rPr>
      </w:pPr>
      <w:bookmarkStart w:id="3467" w:name="_Toc30781487"/>
      <w:bookmarkStart w:id="3468" w:name="_Ref45097534"/>
      <w:bookmarkStart w:id="3469" w:name="_Toc60739059"/>
      <w:bookmarkStart w:id="3470" w:name="_Toc77226727"/>
      <w:r w:rsidRPr="00A3553A">
        <w:rPr>
          <w:sz w:val="22"/>
          <w:szCs w:val="22"/>
        </w:rPr>
        <w:t xml:space="preserve">– </w:t>
      </w:r>
      <w:r w:rsidR="00180929">
        <w:rPr>
          <w:sz w:val="22"/>
          <w:szCs w:val="22"/>
        </w:rPr>
        <w:t>Acta de Sesión de Junta General de Accionistas de la PSS</w:t>
      </w:r>
      <w:bookmarkEnd w:id="3470"/>
    </w:p>
    <w:p w14:paraId="494AA476" w14:textId="77777777" w:rsidR="00C7172B" w:rsidRPr="00A3553A" w:rsidRDefault="00C7172B" w:rsidP="00C7172B">
      <w:pPr>
        <w:jc w:val="center"/>
        <w:rPr>
          <w:rFonts w:asciiTheme="minorHAnsi" w:hAnsiTheme="minorHAnsi"/>
        </w:rPr>
      </w:pPr>
    </w:p>
    <w:p w14:paraId="4F942F83" w14:textId="77777777" w:rsidR="00C7172B" w:rsidRPr="00A3553A" w:rsidRDefault="00180929" w:rsidP="00C7172B">
      <w:pPr>
        <w:jc w:val="center"/>
        <w:rPr>
          <w:rFonts w:asciiTheme="minorHAnsi" w:hAnsiTheme="minorHAnsi"/>
        </w:rPr>
      </w:pPr>
      <w:r>
        <w:rPr>
          <w:noProof/>
        </w:rPr>
        <w:drawing>
          <wp:inline distT="0" distB="0" distL="0" distR="0" wp14:anchorId="7B80D607" wp14:editId="1ABA5C91">
            <wp:extent cx="5346117" cy="7781924"/>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6">
                      <a:extLst>
                        <a:ext uri="{28A0092B-C50C-407E-A947-70E740481C1C}">
                          <a14:useLocalDpi xmlns:a14="http://schemas.microsoft.com/office/drawing/2010/main" val="0"/>
                        </a:ext>
                      </a:extLst>
                    </a:blip>
                    <a:stretch>
                      <a:fillRect/>
                    </a:stretch>
                  </pic:blipFill>
                  <pic:spPr>
                    <a:xfrm>
                      <a:off x="0" y="0"/>
                      <a:ext cx="5346117" cy="7781924"/>
                    </a:xfrm>
                    <a:prstGeom prst="rect">
                      <a:avLst/>
                    </a:prstGeom>
                  </pic:spPr>
                </pic:pic>
              </a:graphicData>
            </a:graphic>
          </wp:inline>
        </w:drawing>
      </w:r>
      <w:r w:rsidRPr="3005427A">
        <w:rPr>
          <w:rFonts w:asciiTheme="minorHAnsi" w:hAnsiTheme="minorHAnsi"/>
        </w:rPr>
        <w:t xml:space="preserve"> </w:t>
      </w:r>
    </w:p>
    <w:p w14:paraId="02EF9CF8" w14:textId="77777777" w:rsidR="00C7172B" w:rsidRPr="00A3553A" w:rsidRDefault="00C7172B" w:rsidP="00C7172B">
      <w:pPr>
        <w:jc w:val="center"/>
        <w:rPr>
          <w:rFonts w:asciiTheme="minorHAnsi" w:hAnsiTheme="minorHAnsi"/>
        </w:rPr>
      </w:pPr>
    </w:p>
    <w:p w14:paraId="05B10159" w14:textId="6711E54A" w:rsidR="00F661D3" w:rsidRPr="00F3472E" w:rsidRDefault="00F661D3">
      <w:pPr>
        <w:widowControl/>
        <w:adjustRightInd/>
        <w:spacing w:after="160" w:line="259" w:lineRule="auto"/>
        <w:jc w:val="left"/>
        <w:rPr>
          <w:rFonts w:asciiTheme="minorHAnsi" w:hAnsiTheme="minorHAnsi"/>
          <w:b/>
        </w:rPr>
      </w:pPr>
      <w:r w:rsidRPr="008B7119">
        <w:br w:type="page"/>
      </w:r>
      <w:r w:rsidR="00180929" w:rsidRPr="00180929">
        <w:rPr>
          <w:rFonts w:asciiTheme="minorHAnsi" w:hAnsiTheme="minorHAnsi"/>
          <w:b/>
          <w:noProof/>
          <w:sz w:val="28"/>
          <w:szCs w:val="28"/>
        </w:rPr>
        <w:lastRenderedPageBreak/>
        <w:drawing>
          <wp:anchor distT="0" distB="0" distL="114300" distR="114300" simplePos="0" relativeHeight="251653632" behindDoc="0" locked="0" layoutInCell="1" allowOverlap="1" wp14:anchorId="464B8676" wp14:editId="5A7228FE">
            <wp:simplePos x="0" y="0"/>
            <wp:positionH relativeFrom="margin">
              <wp:align>right</wp:align>
            </wp:positionH>
            <wp:positionV relativeFrom="paragraph">
              <wp:posOffset>0</wp:posOffset>
            </wp:positionV>
            <wp:extent cx="5562600" cy="7277100"/>
            <wp:effectExtent l="0" t="0" r="0" b="0"/>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62600" cy="7277100"/>
                    </a:xfrm>
                    <a:prstGeom prst="rect">
                      <a:avLst/>
                    </a:prstGeom>
                  </pic:spPr>
                </pic:pic>
              </a:graphicData>
            </a:graphic>
            <wp14:sizeRelH relativeFrom="page">
              <wp14:pctWidth>0</wp14:pctWidth>
            </wp14:sizeRelH>
            <wp14:sizeRelV relativeFrom="page">
              <wp14:pctHeight>0</wp14:pctHeight>
            </wp14:sizeRelV>
          </wp:anchor>
        </w:drawing>
      </w:r>
      <w:r w:rsidR="00180929">
        <w:br w:type="page"/>
      </w:r>
      <w:r w:rsidR="00180929" w:rsidRPr="00180929">
        <w:rPr>
          <w:rFonts w:asciiTheme="minorHAnsi" w:hAnsiTheme="minorHAnsi"/>
          <w:b/>
          <w:noProof/>
          <w:sz w:val="28"/>
          <w:szCs w:val="28"/>
        </w:rPr>
        <w:lastRenderedPageBreak/>
        <w:drawing>
          <wp:anchor distT="0" distB="0" distL="114300" distR="114300" simplePos="0" relativeHeight="251655680" behindDoc="0" locked="0" layoutInCell="1" allowOverlap="1" wp14:anchorId="689B8717" wp14:editId="319A6FFF">
            <wp:simplePos x="0" y="0"/>
            <wp:positionH relativeFrom="margin">
              <wp:align>center</wp:align>
            </wp:positionH>
            <wp:positionV relativeFrom="paragraph">
              <wp:posOffset>0</wp:posOffset>
            </wp:positionV>
            <wp:extent cx="5850255" cy="7905750"/>
            <wp:effectExtent l="0" t="0" r="0"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850255" cy="7905750"/>
                    </a:xfrm>
                    <a:prstGeom prst="rect">
                      <a:avLst/>
                    </a:prstGeom>
                  </pic:spPr>
                </pic:pic>
              </a:graphicData>
            </a:graphic>
            <wp14:sizeRelH relativeFrom="page">
              <wp14:pctWidth>0</wp14:pctWidth>
            </wp14:sizeRelH>
            <wp14:sizeRelV relativeFrom="page">
              <wp14:pctHeight>0</wp14:pctHeight>
            </wp14:sizeRelV>
          </wp:anchor>
        </w:drawing>
      </w:r>
      <w:bookmarkEnd w:id="3467"/>
      <w:bookmarkEnd w:id="3468"/>
      <w:bookmarkEnd w:id="3469"/>
      <w:r w:rsidRPr="3005427A">
        <w:rPr>
          <w:rFonts w:asciiTheme="minorHAnsi" w:hAnsiTheme="minorHAnsi"/>
          <w:b/>
          <w:bCs/>
        </w:rPr>
        <w:br w:type="page"/>
      </w:r>
    </w:p>
    <w:p w14:paraId="07DBA547" w14:textId="3B3F47C4" w:rsidR="00796F83" w:rsidRPr="00CC0234" w:rsidRDefault="00C7172B" w:rsidP="00C7172B">
      <w:pPr>
        <w:widowControl/>
        <w:adjustRightInd/>
        <w:jc w:val="center"/>
        <w:rPr>
          <w:rFonts w:asciiTheme="minorHAnsi" w:hAnsiTheme="minorHAnsi"/>
          <w:b/>
        </w:rPr>
      </w:pPr>
      <w:r w:rsidRPr="002128F5">
        <w:rPr>
          <w:rFonts w:asciiTheme="minorHAnsi" w:hAnsiTheme="minorHAnsi"/>
          <w:b/>
        </w:rPr>
        <w:lastRenderedPageBreak/>
        <w:t>Anexo 3</w:t>
      </w:r>
    </w:p>
    <w:p w14:paraId="14DA5BF4" w14:textId="7E6AB8CE" w:rsidR="00806AEF" w:rsidRDefault="00806AEF" w:rsidP="00C24D43">
      <w:pPr>
        <w:pStyle w:val="Heading1"/>
        <w:numPr>
          <w:ilvl w:val="0"/>
          <w:numId w:val="58"/>
        </w:numPr>
        <w:tabs>
          <w:tab w:val="clear" w:pos="705"/>
          <w:tab w:val="clear" w:pos="2127"/>
        </w:tabs>
        <w:adjustRightInd/>
        <w:ind w:left="0" w:right="-568" w:firstLine="4"/>
        <w:rPr>
          <w:sz w:val="22"/>
          <w:szCs w:val="22"/>
        </w:rPr>
      </w:pPr>
      <w:bookmarkStart w:id="3471" w:name="_Toc30781488"/>
      <w:bookmarkStart w:id="3472" w:name="_Ref45027555"/>
      <w:bookmarkStart w:id="3473" w:name="_Ref45028628"/>
      <w:bookmarkStart w:id="3474" w:name="_Ref45028937"/>
      <w:bookmarkStart w:id="3475" w:name="_Ref45098518"/>
      <w:bookmarkStart w:id="3476" w:name="_Ref45098539"/>
      <w:bookmarkStart w:id="3477" w:name="_Ref45098550"/>
      <w:bookmarkStart w:id="3478" w:name="_Ref45098716"/>
      <w:bookmarkStart w:id="3479" w:name="_Ref45098724"/>
      <w:bookmarkStart w:id="3480" w:name="_Ref45098734"/>
      <w:bookmarkStart w:id="3481" w:name="_Ref45098831"/>
      <w:bookmarkStart w:id="3482" w:name="_Ref45098850"/>
      <w:bookmarkStart w:id="3483" w:name="_Ref45098858"/>
      <w:bookmarkStart w:id="3484" w:name="_Ref45099234"/>
      <w:bookmarkStart w:id="3485" w:name="_Ref45110110"/>
      <w:bookmarkStart w:id="3486" w:name="_Toc60739060"/>
      <w:bookmarkStart w:id="3487" w:name="_Toc77226728"/>
      <w:r w:rsidRPr="00A3553A">
        <w:rPr>
          <w:sz w:val="22"/>
          <w:szCs w:val="22"/>
        </w:rPr>
        <w:t>- Niveles de Servicio</w:t>
      </w:r>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p>
    <w:p w14:paraId="5F40B3E4" w14:textId="527825BF" w:rsidR="00F763BB" w:rsidRDefault="00F763BB" w:rsidP="00F763BB"/>
    <w:p w14:paraId="492071BB" w14:textId="26C88AE0" w:rsidR="00F763BB" w:rsidRPr="003D035E" w:rsidRDefault="00F763BB" w:rsidP="00F763BB">
      <w:pPr>
        <w:pStyle w:val="BodyText"/>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operación 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Bullet"/>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BodyText"/>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ListParagraph"/>
        <w:keepNext/>
        <w:widowControl/>
        <w:adjustRightInd/>
        <w:ind w:left="425"/>
        <w:jc w:val="left"/>
        <w:outlineLvl w:val="9"/>
        <w:rPr>
          <w:rFonts w:asciiTheme="minorHAnsi" w:hAnsiTheme="minorHAnsi"/>
          <w:b/>
          <w:bCs/>
          <w:iCs/>
          <w:kern w:val="28"/>
        </w:rPr>
      </w:pPr>
      <w:bookmarkStart w:id="3488" w:name="_Toc30055127"/>
      <w:bookmarkStart w:id="3489" w:name="_Ref30498128"/>
      <w:bookmarkStart w:id="3490" w:name="_Toc30598307"/>
    </w:p>
    <w:p w14:paraId="1200F169" w14:textId="0D834224" w:rsidR="006350B5" w:rsidRPr="00A3553A" w:rsidRDefault="00B637CD"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3488"/>
      <w:bookmarkEnd w:id="3489"/>
      <w:bookmarkEnd w:id="3490"/>
    </w:p>
    <w:p w14:paraId="6E75CF5C" w14:textId="77777777" w:rsidR="00B637CD" w:rsidRDefault="00B637CD" w:rsidP="00483C9F">
      <w:pPr>
        <w:pStyle w:val="BodyText"/>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BodyText"/>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1BC252CB" w:rsidR="00483C9F" w:rsidRPr="00A3553A" w:rsidRDefault="00483C9F" w:rsidP="00483C9F">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 xml:space="preserve">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Caption"/>
        <w:spacing w:before="120" w:after="0"/>
        <w:contextualSpacing/>
        <w:jc w:val="center"/>
        <w:outlineLvl w:val="9"/>
        <w:rPr>
          <w:rFonts w:asciiTheme="minorHAnsi" w:hAnsiTheme="minorHAnsi"/>
          <w:sz w:val="22"/>
          <w:szCs w:val="22"/>
        </w:rPr>
      </w:pPr>
      <w:bookmarkStart w:id="3491" w:name="_Toc30598322"/>
    </w:p>
    <w:p w14:paraId="5409E9FD" w14:textId="3A41D7AE" w:rsidR="006350B5" w:rsidRPr="00A3553A" w:rsidRDefault="006350B5" w:rsidP="0050010C">
      <w:pPr>
        <w:pStyle w:val="Captio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3491"/>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GridTable1Light"/>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BodyText"/>
        <w:ind w:left="425"/>
        <w:outlineLvl w:val="9"/>
        <w:rPr>
          <w:rFonts w:asciiTheme="minorHAnsi" w:hAnsiTheme="minorHAnsi"/>
          <w:sz w:val="22"/>
          <w:szCs w:val="22"/>
          <w:lang w:val="es-CO"/>
        </w:rPr>
      </w:pPr>
    </w:p>
    <w:p w14:paraId="2D197E51" w14:textId="0C935270" w:rsidR="00B637CD" w:rsidRPr="003E7C0F" w:rsidRDefault="006350B5" w:rsidP="00264742">
      <w:pPr>
        <w:pStyle w:val="BodyText"/>
        <w:ind w:left="425"/>
        <w:rPr>
          <w:lang w:val="es-CO"/>
        </w:rPr>
      </w:pPr>
      <w:r w:rsidRPr="00A3553A">
        <w:rPr>
          <w:rFonts w:asciiTheme="minorHAnsi" w:hAnsiTheme="minorHAnsi"/>
          <w:sz w:val="22"/>
          <w:szCs w:val="22"/>
          <w:lang w:val="es-CO"/>
        </w:rPr>
        <w:lastRenderedPageBreak/>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BodyText"/>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BodyText"/>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3492" w:name="_Toc30055128"/>
      <w:bookmarkStart w:id="3493" w:name="_Ref30498146"/>
      <w:bookmarkStart w:id="3494"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3492"/>
      <w:bookmarkEnd w:id="3493"/>
      <w:bookmarkEnd w:id="3494"/>
    </w:p>
    <w:p w14:paraId="1A99A655" w14:textId="500E8609" w:rsidR="006350B5" w:rsidRPr="00A3553A" w:rsidRDefault="006350B5"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 xml:space="preserve">ONCESIONARIO </w:t>
      </w:r>
      <w:r w:rsidR="002337D4">
        <w:rPr>
          <w:rFonts w:asciiTheme="minorHAnsi" w:hAnsiTheme="minorHAnsi"/>
          <w:sz w:val="22"/>
          <w:szCs w:val="22"/>
          <w:lang w:val="es-CO"/>
        </w:rPr>
        <w:t xml:space="preserve">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3495" w:name="_Hlk42981209"/>
      <w:r w:rsidRPr="00A3553A">
        <w:rPr>
          <w:rFonts w:asciiTheme="minorHAnsi" w:hAnsiTheme="minorHAnsi"/>
          <w:sz w:val="22"/>
          <w:szCs w:val="22"/>
          <w:lang w:val="es-CO"/>
        </w:rPr>
        <w:t>Resolución Jefatural Nro. 056-2018-ANA</w:t>
      </w:r>
      <w:bookmarkEnd w:id="3495"/>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Caption"/>
        <w:spacing w:after="0"/>
        <w:contextualSpacing/>
        <w:jc w:val="center"/>
        <w:outlineLvl w:val="9"/>
        <w:rPr>
          <w:rFonts w:asciiTheme="minorHAnsi" w:hAnsiTheme="minorHAnsi"/>
          <w:sz w:val="22"/>
          <w:szCs w:val="22"/>
        </w:rPr>
      </w:pPr>
      <w:bookmarkStart w:id="3496" w:name="_Ref30506893"/>
      <w:bookmarkStart w:id="3497" w:name="_Toc30598323"/>
    </w:p>
    <w:p w14:paraId="138EC181" w14:textId="19388C23" w:rsidR="006350B5" w:rsidRPr="00A3553A" w:rsidRDefault="006350B5" w:rsidP="0050010C">
      <w:pPr>
        <w:pStyle w:val="Captio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3496"/>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3497"/>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eGrid"/>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BodyText"/>
        <w:rPr>
          <w:lang w:val="en-US" w:eastAsia="en-NZ"/>
        </w:rPr>
      </w:pPr>
    </w:p>
    <w:p w14:paraId="3BC1CA10" w14:textId="77777777" w:rsidR="002337D4" w:rsidRPr="000D18BA" w:rsidRDefault="002337D4" w:rsidP="000D18BA">
      <w:pPr>
        <w:pStyle w:val="BodyText"/>
      </w:pPr>
    </w:p>
    <w:p w14:paraId="6A2E38B3" w14:textId="32CD9AE3" w:rsidR="006350B5" w:rsidRPr="00A3553A" w:rsidRDefault="006350B5" w:rsidP="0050010C">
      <w:pPr>
        <w:pStyle w:val="Caption"/>
        <w:spacing w:after="0"/>
        <w:contextualSpacing/>
        <w:jc w:val="center"/>
        <w:outlineLvl w:val="9"/>
        <w:rPr>
          <w:rFonts w:asciiTheme="minorHAnsi" w:hAnsiTheme="minorHAnsi"/>
          <w:sz w:val="22"/>
          <w:szCs w:val="22"/>
        </w:rPr>
      </w:pPr>
      <w:bookmarkStart w:id="3498" w:name="_Ref30506901"/>
      <w:bookmarkStart w:id="3499" w:name="_Toc30598324"/>
      <w:r w:rsidRPr="00A3553A">
        <w:rPr>
          <w:rFonts w:asciiTheme="minorHAnsi" w:hAnsiTheme="minorHAnsi"/>
          <w:sz w:val="22"/>
          <w:szCs w:val="22"/>
        </w:rPr>
        <w:t xml:space="preserve">Tabla </w:t>
      </w:r>
      <w:bookmarkEnd w:id="3498"/>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3499"/>
      <w:r w:rsidR="00625478">
        <w:rPr>
          <w:rFonts w:asciiTheme="minorHAnsi" w:hAnsiTheme="minorHAnsi"/>
          <w:sz w:val="22"/>
          <w:szCs w:val="22"/>
        </w:rPr>
        <w:t>Niveles de Servicio Mínimo para Calidad del Agua Superficial</w:t>
      </w:r>
    </w:p>
    <w:tbl>
      <w:tblPr>
        <w:tblStyle w:val="GridTable1Light"/>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BodyText"/>
        <w:spacing w:before="120" w:after="0"/>
        <w:ind w:left="425"/>
        <w:contextualSpacing/>
        <w:outlineLvl w:val="9"/>
        <w:rPr>
          <w:rFonts w:asciiTheme="minorHAnsi" w:hAnsiTheme="minorHAnsi"/>
          <w:sz w:val="22"/>
          <w:szCs w:val="22"/>
          <w:lang w:val="es-CO"/>
        </w:rPr>
      </w:pPr>
    </w:p>
    <w:p w14:paraId="3C2225F7" w14:textId="0ACE5514" w:rsidR="006350B5" w:rsidRPr="00A3553A" w:rsidRDefault="006350B5"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los Puntos de Muestreo </w:t>
      </w:r>
      <w:r w:rsidR="002337D4">
        <w:rPr>
          <w:rFonts w:asciiTheme="minorHAnsi" w:hAnsiTheme="minorHAnsi"/>
          <w:sz w:val="22"/>
          <w:szCs w:val="22"/>
          <w:lang w:val="es-CO"/>
        </w:rPr>
        <w:t xml:space="preserve">de cada cuerpo receptor, </w:t>
      </w:r>
      <w:r w:rsidRPr="00A3553A">
        <w:rPr>
          <w:rFonts w:asciiTheme="minorHAnsi" w:hAnsiTheme="minorHAnsi"/>
          <w:sz w:val="22"/>
          <w:szCs w:val="22"/>
          <w:lang w:val="es-CO"/>
        </w:rPr>
        <w:t xml:space="preserve">teniendo en consideración la línea de base ambiental determinada en el </w:t>
      </w:r>
      <w:r w:rsidR="0008008A">
        <w:rPr>
          <w:rFonts w:asciiTheme="minorHAnsi" w:hAnsiTheme="minorHAnsi"/>
          <w:sz w:val="22"/>
          <w:szCs w:val="22"/>
          <w:lang w:val="es-CO"/>
        </w:rPr>
        <w:t>(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8008A">
        <w:rPr>
          <w:rFonts w:asciiTheme="minorHAnsi" w:hAnsiTheme="minorHAnsi"/>
          <w:sz w:val="22"/>
          <w:szCs w:val="22"/>
          <w:lang w:val="es-CO"/>
        </w:rPr>
        <w:t>(s)</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BodyText"/>
        <w:spacing w:before="120" w:after="0"/>
        <w:ind w:left="425"/>
        <w:contextualSpacing/>
        <w:outlineLvl w:val="9"/>
        <w:rPr>
          <w:rFonts w:asciiTheme="minorHAnsi" w:hAnsiTheme="minorHAnsi"/>
          <w:sz w:val="22"/>
          <w:szCs w:val="22"/>
          <w:lang w:val="es-CO"/>
        </w:rPr>
      </w:pPr>
    </w:p>
    <w:p w14:paraId="2D4D6DC9" w14:textId="1E758C93" w:rsidR="00354F78" w:rsidRDefault="00354F78"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1E9EA39E" w14:textId="77777777" w:rsidR="00C66453" w:rsidRPr="00A3553A" w:rsidRDefault="00C66453" w:rsidP="0050010C">
      <w:pPr>
        <w:pStyle w:val="BodyText"/>
        <w:spacing w:before="120" w:after="0"/>
        <w:ind w:left="425"/>
        <w:contextualSpacing/>
        <w:outlineLvl w:val="9"/>
        <w:rPr>
          <w:rFonts w:asciiTheme="minorHAnsi" w:hAnsiTheme="minorHAnsi"/>
          <w:sz w:val="22"/>
          <w:szCs w:val="22"/>
          <w:lang w:val="es-CO"/>
        </w:rPr>
      </w:pPr>
    </w:p>
    <w:p w14:paraId="051735FF" w14:textId="69942C56" w:rsidR="006350B5" w:rsidRPr="00A3553A" w:rsidRDefault="00C5032B"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3500" w:name="_Toc30055129"/>
      <w:bookmarkStart w:id="3501" w:name="_Ref30498157"/>
      <w:bookmarkStart w:id="3502" w:name="_Toc30598309"/>
      <w:r>
        <w:rPr>
          <w:rFonts w:asciiTheme="minorHAnsi" w:hAnsiTheme="minorHAnsi"/>
          <w:b/>
          <w:bCs/>
          <w:iCs/>
          <w:kern w:val="28"/>
        </w:rPr>
        <w:t xml:space="preserve">PARAMETROS DE </w:t>
      </w:r>
      <w:r w:rsidR="006350B5" w:rsidRPr="00A3553A">
        <w:rPr>
          <w:rFonts w:asciiTheme="minorHAnsi" w:hAnsiTheme="minorHAnsi"/>
          <w:b/>
          <w:bCs/>
          <w:iCs/>
          <w:kern w:val="28"/>
        </w:rPr>
        <w:t xml:space="preserve">CALIDAD DE LOS LODOS </w:t>
      </w:r>
      <w:bookmarkEnd w:id="3500"/>
      <w:bookmarkEnd w:id="3501"/>
      <w:bookmarkEnd w:id="3502"/>
    </w:p>
    <w:p w14:paraId="7508DE58" w14:textId="5838DB90" w:rsidR="006350B5" w:rsidRDefault="006350B5" w:rsidP="0050010C">
      <w:pPr>
        <w:pStyle w:val="BodyText"/>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ONCESIONARIO</w:t>
      </w:r>
      <w:r w:rsidRPr="00A3553A">
        <w:rPr>
          <w:rFonts w:asciiTheme="minorHAnsi" w:hAnsiTheme="minorHAnsi"/>
          <w:sz w:val="22"/>
          <w:szCs w:val="22"/>
          <w:lang w:val="es-CO"/>
        </w:rPr>
        <w:t>,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w:t>
      </w:r>
      <w:r w:rsidRPr="00A3553A">
        <w:rPr>
          <w:rFonts w:asciiTheme="minorHAnsi" w:hAnsiTheme="minorHAnsi"/>
          <w:sz w:val="22"/>
          <w:szCs w:val="22"/>
          <w:lang w:val="es-CO"/>
        </w:rPr>
        <w:lastRenderedPageBreak/>
        <w:t>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a 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BodyText"/>
        <w:tabs>
          <w:tab w:val="left" w:pos="426"/>
        </w:tabs>
        <w:spacing w:before="120" w:after="0"/>
        <w:ind w:left="425"/>
        <w:contextualSpacing/>
        <w:outlineLvl w:val="9"/>
        <w:rPr>
          <w:rFonts w:asciiTheme="minorHAnsi" w:hAnsiTheme="minorHAnsi"/>
          <w:sz w:val="22"/>
          <w:szCs w:val="22"/>
        </w:rPr>
      </w:pPr>
    </w:p>
    <w:p w14:paraId="7046C456" w14:textId="184C0A6B" w:rsidR="006350B5" w:rsidRPr="00A3553A" w:rsidRDefault="006350B5" w:rsidP="0050010C">
      <w:pPr>
        <w:pStyle w:val="BodyText"/>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 xml:space="preserve">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BodyText"/>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Caption"/>
        <w:spacing w:after="0"/>
        <w:contextualSpacing/>
        <w:jc w:val="center"/>
        <w:outlineLvl w:val="9"/>
        <w:rPr>
          <w:rFonts w:asciiTheme="minorHAnsi" w:hAnsiTheme="minorHAnsi"/>
          <w:sz w:val="22"/>
          <w:szCs w:val="22"/>
        </w:rPr>
      </w:pPr>
      <w:bookmarkStart w:id="3503"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3503"/>
    </w:p>
    <w:tbl>
      <w:tblPr>
        <w:tblStyle w:val="GridTable1Light"/>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BodyText"/>
        <w:spacing w:after="0"/>
        <w:ind w:left="425"/>
        <w:contextualSpacing/>
        <w:outlineLvl w:val="9"/>
        <w:rPr>
          <w:rFonts w:asciiTheme="minorHAnsi" w:hAnsiTheme="minorHAnsi"/>
          <w:sz w:val="22"/>
          <w:szCs w:val="22"/>
          <w:lang w:val="es-CO"/>
        </w:rPr>
      </w:pPr>
    </w:p>
    <w:p w14:paraId="1A33918B" w14:textId="28A29132" w:rsidR="00354F78" w:rsidRPr="00A3553A" w:rsidRDefault="00354F78" w:rsidP="0050010C">
      <w:pPr>
        <w:pStyle w:val="BodyText"/>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BodyText"/>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ListParagraph"/>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BodyText"/>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Bullet"/>
        <w:spacing w:before="120"/>
        <w:ind w:left="709"/>
        <w:contextualSpacing/>
        <w:outlineLvl w:val="9"/>
        <w:rPr>
          <w:rFonts w:asciiTheme="minorHAnsi" w:hAnsiTheme="minorHAnsi"/>
        </w:rPr>
      </w:pPr>
    </w:p>
    <w:p w14:paraId="2C6E314D" w14:textId="77777777" w:rsidR="00C54CD0" w:rsidRDefault="00C54CD0" w:rsidP="00C54CD0">
      <w:pPr>
        <w:pStyle w:val="ListBullet"/>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Bullet"/>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77777777" w:rsidR="00C54CD0" w:rsidRPr="00675170" w:rsidRDefault="00C54CD0" w:rsidP="00C54CD0">
      <w:pPr>
        <w:pStyle w:val="ListBullet"/>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 xml:space="preserve"> hasta la solución final.</w:t>
      </w:r>
    </w:p>
    <w:p w14:paraId="3E0509DC" w14:textId="1F8C032B" w:rsidR="00BE5BC0" w:rsidRDefault="00354F78" w:rsidP="001E7910">
      <w:pPr>
        <w:pStyle w:val="ListBullet"/>
        <w:spacing w:before="120"/>
        <w:ind w:left="709"/>
        <w:contextualSpacing/>
        <w:outlineLvl w:val="9"/>
        <w:rPr>
          <w:rFonts w:asciiTheme="minorHAnsi" w:hAnsiTheme="minorHAnsi"/>
          <w:b/>
        </w:rPr>
      </w:pPr>
      <w:r w:rsidRPr="008B7119">
        <w:rPr>
          <w:rFonts w:asciiTheme="minorHAnsi" w:hAnsiTheme="minorHAnsi"/>
          <w:b/>
        </w:rPr>
        <w:br w:type="page"/>
      </w: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0C31C430" w14:textId="78E57354" w:rsidR="00806AEF" w:rsidRDefault="00806AEF" w:rsidP="00C24D43">
      <w:pPr>
        <w:pStyle w:val="Heading1"/>
        <w:numPr>
          <w:ilvl w:val="0"/>
          <w:numId w:val="58"/>
        </w:numPr>
        <w:tabs>
          <w:tab w:val="clear" w:pos="705"/>
          <w:tab w:val="clear" w:pos="2127"/>
        </w:tabs>
        <w:adjustRightInd/>
        <w:ind w:left="0" w:right="-568" w:firstLine="0"/>
        <w:rPr>
          <w:sz w:val="22"/>
          <w:szCs w:val="22"/>
        </w:rPr>
      </w:pPr>
      <w:bookmarkStart w:id="3504" w:name="_Toc30781489"/>
      <w:bookmarkStart w:id="3505" w:name="_Ref45099006"/>
      <w:bookmarkStart w:id="3506" w:name="_Toc60739061"/>
      <w:bookmarkStart w:id="3507" w:name="_Toc77226729"/>
      <w:r w:rsidRPr="00A3553A">
        <w:rPr>
          <w:sz w:val="22"/>
          <w:szCs w:val="22"/>
        </w:rPr>
        <w:t>- Ubicación de los puntos de muestreo</w:t>
      </w:r>
      <w:bookmarkEnd w:id="3504"/>
      <w:bookmarkEnd w:id="3505"/>
      <w:bookmarkEnd w:id="3506"/>
      <w:bookmarkEnd w:id="3507"/>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Pr="005A44F6" w:rsidRDefault="006E16DB" w:rsidP="006E16DB"/>
    <w:p w14:paraId="1E38DA7C" w14:textId="5E453304" w:rsidR="00C04F2F" w:rsidRPr="00A3553A" w:rsidRDefault="00C04F2F"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rPr>
      </w:pPr>
      <w:bookmarkStart w:id="3508"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3508"/>
    </w:p>
    <w:p w14:paraId="69219C90" w14:textId="23E51E4D" w:rsidR="00C04F2F" w:rsidRPr="00A3553A" w:rsidRDefault="00FE138B"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Bullet"/>
        <w:numPr>
          <w:ilvl w:val="0"/>
          <w:numId w:val="142"/>
        </w:numPr>
        <w:spacing w:before="120"/>
        <w:contextualSpacing/>
        <w:rPr>
          <w:rFonts w:asciiTheme="minorHAnsi" w:hAnsiTheme="minorHAnsi"/>
        </w:rPr>
      </w:pPr>
      <w:bookmarkStart w:id="3509"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3509"/>
      <w:r w:rsidRPr="00A3553A">
        <w:rPr>
          <w:rFonts w:asciiTheme="minorHAnsi" w:hAnsiTheme="minorHAnsi"/>
        </w:rPr>
        <w:t>.</w:t>
      </w:r>
    </w:p>
    <w:p w14:paraId="4FCEDA32" w14:textId="64D67642" w:rsidR="00C04F2F" w:rsidRPr="00A3553A" w:rsidRDefault="00C04F2F" w:rsidP="00C24D43">
      <w:pPr>
        <w:pStyle w:val="ListBullet"/>
        <w:numPr>
          <w:ilvl w:val="0"/>
          <w:numId w:val="142"/>
        </w:numPr>
        <w:spacing w:before="120"/>
        <w:contextualSpacing/>
        <w:rPr>
          <w:rFonts w:asciiTheme="minorHAnsi" w:hAnsiTheme="minorHAnsi"/>
        </w:rPr>
      </w:pPr>
      <w:bookmarkStart w:id="3510"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3510"/>
    </w:p>
    <w:p w14:paraId="4D95891A" w14:textId="65803B8A" w:rsidR="00C04F2F" w:rsidRPr="00A3553A" w:rsidRDefault="00C04F2F"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BodyText"/>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kern w:val="28"/>
        </w:rPr>
      </w:pPr>
      <w:bookmarkStart w:id="3511"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3511"/>
    </w:p>
    <w:p w14:paraId="7792ADF8" w14:textId="5D866961" w:rsidR="00C04F2F" w:rsidRPr="00A3553A" w:rsidRDefault="00C04F2F"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BodyText"/>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Bullet"/>
        <w:numPr>
          <w:ilvl w:val="0"/>
          <w:numId w:val="142"/>
        </w:numPr>
        <w:spacing w:before="120"/>
        <w:ind w:left="1066" w:hanging="357"/>
        <w:contextualSpacing/>
        <w:outlineLvl w:val="9"/>
        <w:rPr>
          <w:rFonts w:asciiTheme="minorHAnsi" w:hAnsiTheme="minorHAnsi"/>
        </w:rPr>
      </w:pPr>
      <w:bookmarkStart w:id="3512"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3512"/>
      <w:r w:rsidR="00FE5DFF" w:rsidRPr="00011AAF">
        <w:rPr>
          <w:rFonts w:asciiTheme="minorHAnsi" w:hAnsiTheme="minorHAnsi"/>
        </w:rPr>
        <w:t>.</w:t>
      </w:r>
    </w:p>
    <w:p w14:paraId="70CC2F14" w14:textId="2B208D24" w:rsidR="00675170" w:rsidRPr="00011AAF" w:rsidRDefault="00675170" w:rsidP="00675170">
      <w:pPr>
        <w:pStyle w:val="ListBullet"/>
        <w:spacing w:before="120"/>
        <w:ind w:left="1066"/>
        <w:contextualSpacing/>
        <w:outlineLvl w:val="9"/>
        <w:rPr>
          <w:rFonts w:asciiTheme="minorHAnsi" w:hAnsiTheme="minorHAnsi"/>
        </w:rPr>
      </w:pPr>
    </w:p>
    <w:p w14:paraId="3A46AC1C" w14:textId="77777777" w:rsidR="000C2CEF" w:rsidRDefault="00C04F2F" w:rsidP="00C24D43">
      <w:pPr>
        <w:pStyle w:val="ListBullet"/>
        <w:numPr>
          <w:ilvl w:val="0"/>
          <w:numId w:val="142"/>
        </w:numPr>
        <w:spacing w:before="120"/>
        <w:ind w:left="1066" w:hanging="357"/>
        <w:contextualSpacing/>
        <w:outlineLvl w:val="9"/>
        <w:rPr>
          <w:rFonts w:asciiTheme="minorHAnsi" w:hAnsiTheme="minorHAnsi"/>
        </w:rPr>
      </w:pPr>
      <w:bookmarkStart w:id="3513"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3513"/>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ListParagraph"/>
        <w:rPr>
          <w:rFonts w:asciiTheme="minorHAnsi" w:hAnsiTheme="minorHAnsi"/>
        </w:rPr>
      </w:pPr>
    </w:p>
    <w:p w14:paraId="19519AD1" w14:textId="65599F71" w:rsidR="00C04F2F" w:rsidRPr="00A3553A" w:rsidRDefault="00C04F2F" w:rsidP="000C2CEF">
      <w:pPr>
        <w:pStyle w:val="ListBullet"/>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BodyText"/>
        <w:rPr>
          <w:rFonts w:asciiTheme="minorHAnsi" w:hAnsiTheme="minorHAnsi"/>
          <w:sz w:val="22"/>
          <w:szCs w:val="22"/>
        </w:rPr>
      </w:pPr>
    </w:p>
    <w:p w14:paraId="6AAD0A95" w14:textId="440D1BD2" w:rsidR="00C04F2F" w:rsidRPr="00A3553A" w:rsidRDefault="00C04F2F"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kern w:val="28"/>
        </w:rPr>
      </w:pPr>
      <w:bookmarkStart w:id="3514"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3514"/>
    </w:p>
    <w:p w14:paraId="0B7BDAFC" w14:textId="700ACB1B" w:rsidR="00C04F2F" w:rsidRPr="00A3553A" w:rsidRDefault="00C04F2F" w:rsidP="0050010C">
      <w:pPr>
        <w:pStyle w:val="BodyText"/>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BodyText"/>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Bullet"/>
        <w:numPr>
          <w:ilvl w:val="0"/>
          <w:numId w:val="142"/>
        </w:numPr>
        <w:spacing w:before="120"/>
        <w:contextualSpacing/>
        <w:rPr>
          <w:rFonts w:asciiTheme="minorHAnsi" w:hAnsiTheme="minorHAnsi"/>
        </w:rPr>
      </w:pPr>
      <w:r w:rsidRPr="000C2CEF">
        <w:rPr>
          <w:rFonts w:asciiTheme="minorHAnsi" w:hAnsiTheme="minorHAnsi"/>
          <w:b/>
          <w:bCs/>
        </w:rPr>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Bullet"/>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 xml:space="preserve">Los Puntos de Muestreo deberán estar claramente identificados y señalizados, incluyendo sus </w:t>
      </w:r>
      <w:r w:rsidRPr="00A3553A">
        <w:rPr>
          <w:rFonts w:asciiTheme="minorHAnsi" w:hAnsiTheme="minorHAnsi"/>
        </w:rPr>
        <w:lastRenderedPageBreak/>
        <w:t>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ListParagraph"/>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ListParagraph"/>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Bullet"/>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Bullet"/>
        <w:spacing w:before="120"/>
        <w:ind w:left="360"/>
        <w:contextualSpacing/>
        <w:rPr>
          <w:rFonts w:asciiTheme="minorHAnsi" w:hAnsiTheme="minorHAnsi"/>
        </w:rPr>
      </w:pPr>
    </w:p>
    <w:p w14:paraId="3C5EF14F" w14:textId="77777777" w:rsidR="00011AAF" w:rsidRPr="000C2CEF" w:rsidRDefault="00011AAF" w:rsidP="00C24D43">
      <w:pPr>
        <w:pStyle w:val="ListBullet"/>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Bullet"/>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ListParagraph"/>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25664B6B" w14:textId="77777777" w:rsidR="00806AEF" w:rsidRPr="00A3553A" w:rsidRDefault="00806AEF" w:rsidP="00C24D43">
      <w:pPr>
        <w:pStyle w:val="Heading1"/>
        <w:numPr>
          <w:ilvl w:val="0"/>
          <w:numId w:val="58"/>
        </w:numPr>
        <w:tabs>
          <w:tab w:val="clear" w:pos="705"/>
          <w:tab w:val="clear" w:pos="2127"/>
        </w:tabs>
        <w:adjustRightInd/>
        <w:ind w:left="0" w:right="-568" w:firstLine="0"/>
        <w:rPr>
          <w:sz w:val="22"/>
          <w:szCs w:val="22"/>
        </w:rPr>
      </w:pPr>
      <w:bookmarkStart w:id="3515" w:name="_Toc30781490"/>
      <w:bookmarkStart w:id="3516" w:name="_Ref45012320"/>
      <w:bookmarkStart w:id="3517" w:name="_Ref45099017"/>
      <w:bookmarkStart w:id="3518" w:name="_Ref45117520"/>
      <w:bookmarkStart w:id="3519" w:name="_Ref45117551"/>
      <w:bookmarkStart w:id="3520" w:name="_Toc60739062"/>
      <w:bookmarkStart w:id="3521" w:name="_Toc77226730"/>
      <w:r w:rsidRPr="00A3553A">
        <w:rPr>
          <w:sz w:val="22"/>
          <w:szCs w:val="22"/>
        </w:rPr>
        <w:t>- Frecuencia de muestreo</w:t>
      </w:r>
      <w:bookmarkEnd w:id="3515"/>
      <w:bookmarkEnd w:id="3516"/>
      <w:bookmarkEnd w:id="3517"/>
      <w:bookmarkEnd w:id="3518"/>
      <w:bookmarkEnd w:id="3519"/>
      <w:bookmarkEnd w:id="3520"/>
      <w:bookmarkEnd w:id="3521"/>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BodyText"/>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Bullet"/>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Bullet"/>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0FF5C2C6" w:rsidR="00E11E10" w:rsidRDefault="00E11E10" w:rsidP="002F4900">
      <w:pPr>
        <w:pStyle w:val="ListBullet"/>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 xml:space="preserve">las muestras puntuales que conformarán la muestra integrada serán aquella que determine el </w:t>
      </w:r>
      <w:r w:rsidR="0008008A">
        <w:rPr>
          <w:lang w:val="es-CO"/>
        </w:rPr>
        <w:t>(los)</w:t>
      </w:r>
      <w:r w:rsidR="007F5427" w:rsidRPr="003E7C0F">
        <w:rPr>
          <w:lang w:val="es-CO"/>
        </w:rPr>
        <w:t xml:space="preserve"> </w:t>
      </w:r>
      <w:r w:rsidR="0008008A">
        <w:rPr>
          <w:lang w:val="es-CO"/>
        </w:rPr>
        <w:t>I</w:t>
      </w:r>
      <w:r w:rsidR="007F5427" w:rsidRPr="003E7C0F">
        <w:rPr>
          <w:lang w:val="es-CO"/>
        </w:rPr>
        <w:t>nstrumento</w:t>
      </w:r>
      <w:r w:rsidR="0008008A">
        <w:rPr>
          <w:lang w:val="es-CO"/>
        </w:rPr>
        <w:t>(s)</w:t>
      </w:r>
      <w:r w:rsidR="007F5427" w:rsidRPr="003E7C0F">
        <w:rPr>
          <w:lang w:val="es-CO"/>
        </w:rPr>
        <w:t xml:space="preserve"> de </w:t>
      </w:r>
      <w:r w:rsidR="0008008A">
        <w:rPr>
          <w:lang w:val="es-CO"/>
        </w:rPr>
        <w:t>G</w:t>
      </w:r>
      <w:r w:rsidR="0008008A" w:rsidRPr="003E7C0F">
        <w:rPr>
          <w:lang w:val="es-CO"/>
        </w:rPr>
        <w:t xml:space="preserve">estión </w:t>
      </w:r>
      <w:r w:rsidR="0008008A">
        <w:rPr>
          <w:lang w:val="es-CO"/>
        </w:rPr>
        <w:t>A</w:t>
      </w:r>
      <w:r w:rsidR="0008008A" w:rsidRPr="003E7C0F">
        <w:rPr>
          <w:lang w:val="es-CO"/>
        </w:rPr>
        <w:t>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ListParagraph"/>
        <w:keepNext/>
        <w:widowControl/>
        <w:numPr>
          <w:ilvl w:val="0"/>
          <w:numId w:val="150"/>
        </w:numPr>
        <w:adjustRightInd/>
        <w:spacing w:after="80"/>
        <w:ind w:left="357" w:hanging="357"/>
        <w:jc w:val="left"/>
        <w:outlineLvl w:val="9"/>
        <w:rPr>
          <w:rFonts w:asciiTheme="minorHAnsi" w:hAnsiTheme="minorHAnsi"/>
          <w:b/>
          <w:bCs/>
        </w:rPr>
      </w:pPr>
      <w:bookmarkStart w:id="3522" w:name="_Toc19531263"/>
      <w:bookmarkStart w:id="3523" w:name="_Toc30055140"/>
      <w:r>
        <w:rPr>
          <w:rFonts w:asciiTheme="minorHAnsi" w:hAnsiTheme="minorHAnsi"/>
          <w:b/>
          <w:bCs/>
        </w:rPr>
        <w:t>DE LA CALIDAD D</w:t>
      </w:r>
      <w:r w:rsidR="00856178" w:rsidRPr="00A3553A">
        <w:rPr>
          <w:rFonts w:asciiTheme="minorHAnsi" w:hAnsiTheme="minorHAnsi"/>
          <w:b/>
          <w:bCs/>
        </w:rPr>
        <w:t>EL AGUA RESIDUAL</w:t>
      </w:r>
      <w:bookmarkEnd w:id="3522"/>
      <w:bookmarkEnd w:id="3523"/>
    </w:p>
    <w:p w14:paraId="14CF4C7E" w14:textId="5C2F5A70" w:rsidR="00E11E10" w:rsidRPr="00A3553A" w:rsidRDefault="007F5427" w:rsidP="0050010C">
      <w:pPr>
        <w:pStyle w:val="BodyText"/>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Captio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3524" w:name="_Toc30598326"/>
      <w:r w:rsidR="007F5427">
        <w:rPr>
          <w:rFonts w:asciiTheme="minorHAnsi" w:hAnsiTheme="minorHAnsi"/>
          <w:sz w:val="22"/>
          <w:szCs w:val="22"/>
        </w:rPr>
        <w:t xml:space="preserve">Frecuencia de muestreo. </w:t>
      </w:r>
      <w:bookmarkEnd w:id="3524"/>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eGrid"/>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Coliformes Termotolerantes (C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ListParagraph"/>
        <w:keepNext/>
        <w:widowControl/>
        <w:numPr>
          <w:ilvl w:val="0"/>
          <w:numId w:val="150"/>
        </w:numPr>
        <w:adjustRightInd/>
        <w:spacing w:after="80"/>
        <w:ind w:left="357" w:hanging="357"/>
        <w:jc w:val="left"/>
        <w:outlineLvl w:val="9"/>
        <w:rPr>
          <w:rFonts w:asciiTheme="minorHAnsi" w:hAnsiTheme="minorHAnsi"/>
          <w:b/>
          <w:bCs/>
        </w:rPr>
      </w:pPr>
      <w:bookmarkStart w:id="3525" w:name="_Toc19531264"/>
      <w:bookmarkStart w:id="3526" w:name="_Toc30055141"/>
      <w:r>
        <w:rPr>
          <w:rFonts w:asciiTheme="minorHAnsi" w:hAnsiTheme="minorHAnsi"/>
          <w:b/>
          <w:bCs/>
        </w:rPr>
        <w:lastRenderedPageBreak/>
        <w:t>DE LA CALIDAD D</w:t>
      </w:r>
      <w:r w:rsidR="00C218B0" w:rsidRPr="008B7119">
        <w:rPr>
          <w:rFonts w:asciiTheme="minorHAnsi" w:hAnsiTheme="minorHAnsi"/>
          <w:b/>
          <w:bCs/>
        </w:rPr>
        <w:t>EL AGUA SUPERFICIAL</w:t>
      </w:r>
      <w:bookmarkStart w:id="3527" w:name="_Toc30598327"/>
      <w:bookmarkEnd w:id="3525"/>
      <w:bookmarkEnd w:id="3526"/>
    </w:p>
    <w:p w14:paraId="18A9B201" w14:textId="46A02A70" w:rsidR="00776B1B" w:rsidRPr="00A3553A" w:rsidRDefault="007E753C" w:rsidP="0050010C">
      <w:pPr>
        <w:pStyle w:val="ListParagraph"/>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Captio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3527"/>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Coliformes Termotolerantes (C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ListParagraph"/>
        <w:keepNext/>
        <w:widowControl/>
        <w:numPr>
          <w:ilvl w:val="0"/>
          <w:numId w:val="150"/>
        </w:numPr>
        <w:adjustRightInd/>
        <w:spacing w:after="80"/>
        <w:jc w:val="left"/>
        <w:outlineLvl w:val="9"/>
        <w:rPr>
          <w:rFonts w:asciiTheme="minorHAnsi" w:hAnsiTheme="minorHAnsi"/>
          <w:b/>
          <w:bCs/>
        </w:rPr>
      </w:pPr>
      <w:bookmarkStart w:id="3528" w:name="_Toc19531265"/>
      <w:bookmarkStart w:id="3529"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3528"/>
      <w:bookmarkEnd w:id="3529"/>
    </w:p>
    <w:p w14:paraId="2DF3B4DB" w14:textId="3F94AC35" w:rsidR="00C218B0" w:rsidRPr="002128F5" w:rsidRDefault="007E753C" w:rsidP="0050010C">
      <w:pPr>
        <w:pStyle w:val="Caption"/>
        <w:ind w:left="284"/>
        <w:outlineLvl w:val="9"/>
        <w:rPr>
          <w:rFonts w:asciiTheme="minorHAnsi" w:hAnsiTheme="minorHAnsi"/>
          <w:b w:val="0"/>
          <w:sz w:val="22"/>
          <w:szCs w:val="22"/>
        </w:rPr>
      </w:pPr>
      <w:bookmarkStart w:id="3530"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Captio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3530"/>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ListParagraph"/>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ListParagraph"/>
        <w:keepNext/>
        <w:widowControl/>
        <w:adjustRightInd/>
        <w:spacing w:after="80"/>
        <w:ind w:left="360"/>
        <w:jc w:val="left"/>
        <w:outlineLvl w:val="9"/>
        <w:rPr>
          <w:lang w:val="en-US" w:eastAsia="en-NZ"/>
        </w:rPr>
      </w:pPr>
    </w:p>
    <w:p w14:paraId="081AB286" w14:textId="0DD7B3A3" w:rsidR="007E753C" w:rsidRPr="00DE5DE8" w:rsidRDefault="007E753C" w:rsidP="007E753C">
      <w:pPr>
        <w:pStyle w:val="BodyText"/>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72D7BAC6" w:rsidR="007E753C" w:rsidRPr="009C76E6" w:rsidRDefault="007E753C" w:rsidP="00DE5DE8">
      <w:pPr>
        <w:pStyle w:val="Caption"/>
        <w:ind w:left="284"/>
        <w:jc w:val="center"/>
        <w:outlineLvl w:val="9"/>
        <w:rPr>
          <w:rFonts w:asciiTheme="minorHAnsi" w:hAnsiTheme="minorHAnsi"/>
        </w:rPr>
      </w:pPr>
      <w:r w:rsidRPr="00A3553A">
        <w:rPr>
          <w:rFonts w:asciiTheme="minorHAnsi" w:hAnsiTheme="minorHAnsi"/>
          <w:sz w:val="22"/>
          <w:szCs w:val="22"/>
        </w:rPr>
        <w:t>Tabla C.</w:t>
      </w:r>
      <w:r w:rsidRPr="007E753C">
        <w:rPr>
          <w:rFonts w:asciiTheme="minorHAnsi" w:hAnsiTheme="minorHAnsi"/>
          <w:sz w:val="22"/>
          <w:szCs w:val="22"/>
        </w:rPr>
        <w:t xml:space="preserve"> Frecuencia de muestreo. </w:t>
      </w:r>
      <w:r w:rsidR="005A244D">
        <w:rPr>
          <w:rFonts w:asciiTheme="minorHAnsi" w:hAnsiTheme="minorHAnsi"/>
          <w:sz w:val="22"/>
          <w:szCs w:val="22"/>
        </w:rPr>
        <w:t>Á</w:t>
      </w:r>
      <w:r w:rsidRPr="007E753C">
        <w:rPr>
          <w:rFonts w:asciiTheme="minorHAnsi" w:hAnsiTheme="minorHAnsi"/>
          <w:sz w:val="22"/>
          <w:szCs w:val="22"/>
        </w:rPr>
        <w:t xml:space="preserve">cido Sulfhídrico. </w:t>
      </w:r>
    </w:p>
    <w:tbl>
      <w:tblPr>
        <w:tblStyle w:val="TableGrid"/>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r>
              <w:rPr>
                <w:rFonts w:asciiTheme="minorHAnsi" w:hAnsiTheme="minorHAnsi"/>
                <w:color w:val="000000"/>
                <w:lang w:val="es-CO"/>
              </w:rPr>
              <w:t>S)(aq)</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ListParagraph"/>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ListParagraph"/>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BodyText"/>
        <w:ind w:left="284"/>
        <w:outlineLvl w:val="9"/>
        <w:rPr>
          <w:rFonts w:asciiTheme="minorHAnsi" w:hAnsiTheme="minorHAnsi"/>
          <w:bCs/>
          <w:sz w:val="22"/>
          <w:szCs w:val="22"/>
        </w:rPr>
      </w:pPr>
      <w:bookmarkStart w:id="3531"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Bullet"/>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Bullet"/>
        <w:tabs>
          <w:tab w:val="clear" w:pos="360"/>
        </w:tabs>
        <w:ind w:left="646"/>
        <w:outlineLvl w:val="9"/>
        <w:rPr>
          <w:rFonts w:asciiTheme="minorHAnsi" w:hAnsiTheme="minorHAnsi"/>
          <w:b/>
        </w:rPr>
      </w:pPr>
    </w:p>
    <w:p w14:paraId="180F2E57" w14:textId="7BE6A423" w:rsidR="00E465CE" w:rsidRPr="00A3553A" w:rsidRDefault="00E465CE" w:rsidP="00DE5DE8">
      <w:pPr>
        <w:pStyle w:val="ListBullet"/>
        <w:numPr>
          <w:ilvl w:val="0"/>
          <w:numId w:val="14"/>
        </w:numPr>
        <w:tabs>
          <w:tab w:val="clear" w:pos="360"/>
        </w:tabs>
        <w:ind w:left="640" w:hanging="215"/>
        <w:outlineLvl w:val="9"/>
        <w:rPr>
          <w:rFonts w:asciiTheme="minorHAnsi" w:hAnsiTheme="minorHAnsi"/>
        </w:rPr>
      </w:pPr>
      <w:bookmarkStart w:id="3532" w:name="_Toc30055145"/>
      <w:bookmarkEnd w:id="3531"/>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3532"/>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 xml:space="preserve">puntuales que conformaran la muestra integrada serán conforme lo determine el </w:t>
      </w:r>
      <w:r w:rsidR="0008008A">
        <w:rPr>
          <w:rFonts w:asciiTheme="minorHAnsi" w:hAnsiTheme="minorHAnsi"/>
        </w:rPr>
        <w:t>I</w:t>
      </w:r>
      <w:r w:rsidR="00230216">
        <w:rPr>
          <w:rFonts w:asciiTheme="minorHAnsi" w:hAnsiTheme="minorHAnsi"/>
        </w:rPr>
        <w:t xml:space="preserve">nstrumento de </w:t>
      </w:r>
      <w:r w:rsidR="0008008A">
        <w:rPr>
          <w:rFonts w:asciiTheme="minorHAnsi" w:hAnsiTheme="minorHAnsi"/>
        </w:rPr>
        <w:t>Gestión Ambiental</w:t>
      </w:r>
      <w:r w:rsidR="00230216">
        <w:rPr>
          <w:rFonts w:asciiTheme="minorHAnsi" w:hAnsiTheme="minorHAnsi"/>
        </w:rPr>
        <w:t>.</w:t>
      </w:r>
      <w:r w:rsidRPr="00A3553A">
        <w:rPr>
          <w:rFonts w:asciiTheme="minorHAnsi" w:hAnsiTheme="minorHAnsi"/>
        </w:rPr>
        <w:t xml:space="preserve">  </w:t>
      </w:r>
    </w:p>
    <w:p w14:paraId="38F16AFE" w14:textId="77777777" w:rsidR="00E465CE" w:rsidRPr="00A3553A" w:rsidRDefault="00E465CE" w:rsidP="0050010C">
      <w:pPr>
        <w:pStyle w:val="ListBullet"/>
        <w:tabs>
          <w:tab w:val="num" w:pos="1288"/>
        </w:tabs>
        <w:ind w:left="640"/>
        <w:outlineLvl w:val="9"/>
        <w:rPr>
          <w:rFonts w:asciiTheme="minorHAnsi" w:hAnsiTheme="minorHAnsi"/>
        </w:rPr>
      </w:pPr>
    </w:p>
    <w:p w14:paraId="1971728F" w14:textId="3D7FD257" w:rsidR="00E465CE" w:rsidRPr="00A3553A" w:rsidRDefault="00E465CE" w:rsidP="0050010C">
      <w:pPr>
        <w:pStyle w:val="ListBullet"/>
        <w:numPr>
          <w:ilvl w:val="0"/>
          <w:numId w:val="14"/>
        </w:numPr>
        <w:tabs>
          <w:tab w:val="clear" w:pos="360"/>
        </w:tabs>
        <w:ind w:left="640" w:hanging="215"/>
        <w:outlineLvl w:val="9"/>
        <w:rPr>
          <w:rFonts w:asciiTheme="minorHAnsi" w:hAnsiTheme="minorHAnsi"/>
        </w:rPr>
      </w:pPr>
      <w:bookmarkStart w:id="3533"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3533"/>
      <w:r w:rsidRPr="00A3553A">
        <w:rPr>
          <w:rFonts w:asciiTheme="minorHAnsi" w:hAnsiTheme="minorHAnsi"/>
        </w:rPr>
        <w:t>.</w:t>
      </w:r>
    </w:p>
    <w:p w14:paraId="2E452676" w14:textId="77777777" w:rsidR="00E465CE" w:rsidRPr="00A3553A" w:rsidRDefault="00E465CE" w:rsidP="0050010C">
      <w:pPr>
        <w:pStyle w:val="ListBullet"/>
        <w:tabs>
          <w:tab w:val="clear" w:pos="360"/>
        </w:tabs>
        <w:ind w:left="640"/>
        <w:outlineLvl w:val="9"/>
        <w:rPr>
          <w:rFonts w:asciiTheme="minorHAnsi" w:hAnsiTheme="minorHAnsi"/>
        </w:rPr>
      </w:pPr>
    </w:p>
    <w:p w14:paraId="30449F35" w14:textId="77777777" w:rsidR="00E465CE" w:rsidRPr="00A3553A" w:rsidRDefault="00E465CE" w:rsidP="0050010C">
      <w:pPr>
        <w:pStyle w:val="ListBullet"/>
        <w:numPr>
          <w:ilvl w:val="0"/>
          <w:numId w:val="14"/>
        </w:numPr>
        <w:tabs>
          <w:tab w:val="clear" w:pos="360"/>
        </w:tabs>
        <w:ind w:left="640" w:hanging="215"/>
        <w:outlineLvl w:val="9"/>
        <w:rPr>
          <w:rFonts w:asciiTheme="minorHAnsi" w:hAnsiTheme="minorHAnsi"/>
        </w:rPr>
      </w:pPr>
      <w:bookmarkStart w:id="3534"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3534"/>
    </w:p>
    <w:p w14:paraId="3998E1AB" w14:textId="77777777" w:rsidR="00E465CE" w:rsidRPr="00A3553A" w:rsidRDefault="00E465CE" w:rsidP="0050010C">
      <w:pPr>
        <w:pStyle w:val="ListParagraph"/>
        <w:outlineLvl w:val="9"/>
        <w:rPr>
          <w:rFonts w:asciiTheme="minorHAnsi" w:hAnsiTheme="minorHAnsi"/>
        </w:rPr>
      </w:pPr>
    </w:p>
    <w:p w14:paraId="539C8420" w14:textId="77777777" w:rsidR="00E465CE" w:rsidRPr="00A3553A" w:rsidRDefault="00E465CE" w:rsidP="0050010C">
      <w:pPr>
        <w:pStyle w:val="ListBullet2"/>
        <w:tabs>
          <w:tab w:val="num" w:pos="1068"/>
        </w:tabs>
        <w:ind w:left="1068"/>
        <w:outlineLvl w:val="9"/>
        <w:rPr>
          <w:rFonts w:asciiTheme="minorHAnsi" w:hAnsiTheme="minorHAnsi"/>
        </w:rPr>
      </w:pPr>
      <w:bookmarkStart w:id="3535"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3535"/>
    </w:p>
    <w:p w14:paraId="3685B198" w14:textId="77777777" w:rsidR="00E465CE" w:rsidRPr="00A3553A" w:rsidRDefault="00E465CE" w:rsidP="0050010C">
      <w:pPr>
        <w:pStyle w:val="ListBullet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Bullet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Bullet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Bullet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lastRenderedPageBreak/>
        <w:t>Anexo 3</w:t>
      </w:r>
    </w:p>
    <w:p w14:paraId="12575477" w14:textId="77777777" w:rsidR="00806AEF" w:rsidRPr="00A3553A" w:rsidRDefault="00806AEF" w:rsidP="00D02793">
      <w:pPr>
        <w:pStyle w:val="Heading1"/>
        <w:numPr>
          <w:ilvl w:val="0"/>
          <w:numId w:val="58"/>
        </w:numPr>
        <w:tabs>
          <w:tab w:val="clear" w:pos="705"/>
          <w:tab w:val="clear" w:pos="2127"/>
        </w:tabs>
        <w:adjustRightInd/>
        <w:ind w:left="0" w:right="-568" w:firstLine="0"/>
        <w:rPr>
          <w:sz w:val="22"/>
          <w:szCs w:val="22"/>
        </w:rPr>
      </w:pPr>
      <w:bookmarkStart w:id="3536" w:name="_Toc30781491"/>
      <w:bookmarkStart w:id="3537" w:name="_Ref45027662"/>
      <w:bookmarkStart w:id="3538" w:name="_Ref45027738"/>
      <w:bookmarkStart w:id="3539" w:name="_Ref45099024"/>
      <w:bookmarkStart w:id="3540" w:name="_Ref45099040"/>
      <w:bookmarkStart w:id="3541" w:name="_Ref45099077"/>
      <w:bookmarkStart w:id="3542" w:name="_Ref45099244"/>
      <w:bookmarkStart w:id="3543" w:name="_Ref45115723"/>
      <w:bookmarkStart w:id="3544" w:name="_Ref45115735"/>
      <w:bookmarkStart w:id="3545" w:name="_Ref45116106"/>
      <w:bookmarkStart w:id="3546" w:name="_Ref45116235"/>
      <w:bookmarkStart w:id="3547" w:name="_Ref45117385"/>
      <w:bookmarkStart w:id="3548" w:name="_Ref45117443"/>
      <w:bookmarkStart w:id="3549" w:name="_Toc60739063"/>
      <w:bookmarkStart w:id="3550" w:name="_Toc77226731"/>
      <w:r w:rsidRPr="00A3553A">
        <w:rPr>
          <w:sz w:val="22"/>
          <w:szCs w:val="22"/>
        </w:rPr>
        <w:t>- Consideraciones para la medición y registro de magnitudes</w:t>
      </w:r>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p>
    <w:p w14:paraId="606E06F7" w14:textId="77777777" w:rsidR="00C7172B" w:rsidRPr="00A3553A" w:rsidRDefault="00C7172B" w:rsidP="00D02793">
      <w:pPr>
        <w:rPr>
          <w:rFonts w:asciiTheme="minorHAnsi" w:hAnsiTheme="minorHAnsi"/>
          <w:b/>
        </w:rPr>
      </w:pPr>
      <w:bookmarkStart w:id="3551" w:name="_Toc492322534"/>
    </w:p>
    <w:p w14:paraId="1016B4FE" w14:textId="77777777" w:rsidR="00964AAA" w:rsidRDefault="00964AAA" w:rsidP="00C95C22">
      <w:pPr>
        <w:keepNext/>
        <w:widowControl/>
        <w:numPr>
          <w:ilvl w:val="0"/>
          <w:numId w:val="147"/>
        </w:numPr>
        <w:adjustRightInd/>
        <w:jc w:val="left"/>
        <w:rPr>
          <w:b/>
          <w:bCs/>
          <w:lang w:val="es-CO"/>
        </w:rPr>
      </w:pPr>
      <w:bookmarkStart w:id="3552" w:name="_Toc30055150"/>
      <w:r>
        <w:rPr>
          <w:b/>
          <w:bCs/>
          <w:lang w:val="es-CO"/>
        </w:rPr>
        <w:t>NORMATIVIDAD APLICABLE A LOS EQUIPOS DE MEDICIÓN</w:t>
      </w:r>
    </w:p>
    <w:p w14:paraId="44B10093" w14:textId="77777777" w:rsidR="004A7F7A" w:rsidRDefault="004A7F7A" w:rsidP="00C95C22">
      <w:pPr>
        <w:ind w:left="708"/>
        <w:rPr>
          <w:lang w:val="es-CO"/>
        </w:rPr>
      </w:pPr>
    </w:p>
    <w:p w14:paraId="522A305D" w14:textId="261E10E0" w:rsidR="00964AAA" w:rsidRDefault="00964AAA" w:rsidP="00C95C22">
      <w:pPr>
        <w:ind w:left="708"/>
        <w:rPr>
          <w:lang w:val="es-CO"/>
        </w:rPr>
      </w:pPr>
      <w:r>
        <w:rPr>
          <w:lang w:val="es-CO"/>
        </w:rPr>
        <w:t xml:space="preserve">Las siguientes normas deberán ser tomadas en cuenta para seleccionar, instalar, mantener y contrastar los equipos de medición, en los casos en que no se disponga de </w:t>
      </w:r>
      <w:r w:rsidR="007A0478">
        <w:rPr>
          <w:lang w:val="es-CO"/>
        </w:rPr>
        <w:t>normas metrológicas peruanas relacionadas con la materia</w:t>
      </w:r>
      <w:r>
        <w:rPr>
          <w:lang w:val="es-CO"/>
        </w:rPr>
        <w:t xml:space="preserve">: </w:t>
      </w:r>
    </w:p>
    <w:p w14:paraId="1CA4F4F8" w14:textId="77777777" w:rsidR="00B47205" w:rsidRDefault="00B47205" w:rsidP="00C95C22">
      <w:pPr>
        <w:ind w:left="708"/>
        <w:rPr>
          <w:lang w:val="es-CO"/>
        </w:rPr>
      </w:pPr>
    </w:p>
    <w:p w14:paraId="378E538D" w14:textId="66A3016B" w:rsidR="00964AAA" w:rsidRPr="00D02793" w:rsidRDefault="00964AAA" w:rsidP="00C95C22">
      <w:pPr>
        <w:pStyle w:val="ListParagraph"/>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ListParagraph"/>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ListParagraph"/>
        <w:numPr>
          <w:ilvl w:val="0"/>
          <w:numId w:val="200"/>
        </w:numPr>
        <w:ind w:left="1134"/>
        <w:outlineLvl w:val="9"/>
        <w:rPr>
          <w:lang w:val="en-US"/>
        </w:rPr>
      </w:pPr>
      <w:r w:rsidRPr="00D02793">
        <w:rPr>
          <w:lang w:val="en-US"/>
        </w:rPr>
        <w:t>ASTM D 5089:1995 Standard Test Method for Velocity Measurements of Water in (Reaprobada 2008) Open Channel with Electromagnetic Current Meters.</w:t>
      </w:r>
    </w:p>
    <w:p w14:paraId="7CFDC1E1" w14:textId="77777777" w:rsidR="00964AAA" w:rsidRPr="00D02793" w:rsidRDefault="00964AAA" w:rsidP="00C95C22">
      <w:pPr>
        <w:pStyle w:val="ListParagraph"/>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6E2B374B" w:rsidR="00964AAA" w:rsidRDefault="00964AAA" w:rsidP="00C95C22">
      <w:pPr>
        <w:pStyle w:val="ListParagraph"/>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0AF53C80" w14:textId="6788C184" w:rsidR="004C344A" w:rsidRPr="00F56D64" w:rsidRDefault="004C344A" w:rsidP="00C95C22">
      <w:pPr>
        <w:pStyle w:val="ListParagraph"/>
        <w:numPr>
          <w:ilvl w:val="0"/>
          <w:numId w:val="200"/>
        </w:numPr>
        <w:ind w:left="1134"/>
        <w:outlineLvl w:val="9"/>
        <w:rPr>
          <w:lang w:val="es-PE"/>
        </w:rPr>
      </w:pPr>
      <w:r w:rsidRPr="00F56D64">
        <w:rPr>
          <w:lang w:val="es-PE"/>
        </w:rPr>
        <w:t>ISO</w:t>
      </w:r>
      <w:r w:rsidR="000A319A" w:rsidRPr="00F56D64">
        <w:rPr>
          <w:lang w:val="es-PE"/>
        </w:rPr>
        <w:t xml:space="preserve"> 20456: 2017 </w:t>
      </w:r>
      <w:r w:rsidR="00692488">
        <w:rPr>
          <w:lang w:val="es-PE"/>
        </w:rPr>
        <w:t>M</w:t>
      </w:r>
      <w:r w:rsidR="00692488" w:rsidRPr="00F56D64">
        <w:rPr>
          <w:lang w:val="es-PE"/>
        </w:rPr>
        <w:t>edición del caudal de los fluidos en conductos cerrados. Guía para la utilización de los caudalímetros electromagnéticos para líquidos conductores</w:t>
      </w:r>
      <w:r w:rsidR="0004526D">
        <w:rPr>
          <w:lang w:val="es-PE"/>
        </w:rPr>
        <w:t>.</w:t>
      </w:r>
    </w:p>
    <w:p w14:paraId="07FCE74D" w14:textId="1D817AE8" w:rsidR="006B4E38" w:rsidRPr="005D5D3C" w:rsidRDefault="006B4E38" w:rsidP="00C95C22">
      <w:pPr>
        <w:pStyle w:val="ListParagraph"/>
        <w:numPr>
          <w:ilvl w:val="0"/>
          <w:numId w:val="200"/>
        </w:numPr>
        <w:ind w:left="1134"/>
        <w:outlineLvl w:val="9"/>
        <w:rPr>
          <w:lang w:val="es-PE"/>
        </w:rPr>
      </w:pPr>
      <w:r w:rsidRPr="005D5D3C">
        <w:rPr>
          <w:lang w:val="es-PE"/>
        </w:rPr>
        <w:t>NCh 3205-2011 Medidores de</w:t>
      </w:r>
      <w:r w:rsidR="00B71549" w:rsidRPr="005D5D3C">
        <w:rPr>
          <w:lang w:val="es-PE"/>
        </w:rPr>
        <w:t xml:space="preserve"> caudal de aguas residu</w:t>
      </w:r>
      <w:r w:rsidR="00B71549">
        <w:rPr>
          <w:lang w:val="es-PE"/>
        </w:rPr>
        <w:t>ales – Requisitos</w:t>
      </w:r>
    </w:p>
    <w:p w14:paraId="1921FEE9" w14:textId="77777777" w:rsidR="00964AAA" w:rsidRPr="005D5D3C" w:rsidRDefault="00964AAA" w:rsidP="00C95C22">
      <w:pPr>
        <w:rPr>
          <w:lang w:val="es-PE"/>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3552"/>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5A44F6">
      <w:pPr>
        <w:keepNext/>
        <w:widowControl/>
        <w:numPr>
          <w:ilvl w:val="1"/>
          <w:numId w:val="147"/>
        </w:numPr>
        <w:tabs>
          <w:tab w:val="clear" w:pos="720"/>
        </w:tabs>
        <w:adjustRightInd/>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2823C20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3553"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9E56FB">
        <w:rPr>
          <w:rFonts w:asciiTheme="minorHAnsi" w:hAnsiTheme="minorHAnsi"/>
        </w:rPr>
        <w:t>C</w:t>
      </w:r>
      <w:r w:rsidRPr="00D02793">
        <w:rPr>
          <w:rFonts w:asciiTheme="minorHAnsi" w:hAnsiTheme="minorHAnsi"/>
        </w:rPr>
        <w:t xml:space="preserve">argo del </w:t>
      </w:r>
      <w:r w:rsidR="003924F6" w:rsidRPr="00A3553A">
        <w:rPr>
          <w:rFonts w:asciiTheme="minorHAnsi" w:hAnsiTheme="minorHAnsi" w:cstheme="minorHAnsi"/>
          <w:lang w:val="es-PE"/>
        </w:rPr>
        <w:t>CONCESIONARIO</w:t>
      </w:r>
      <w:r w:rsidRPr="00D02793">
        <w:rPr>
          <w:rFonts w:asciiTheme="minorHAnsi" w:hAnsiTheme="minorHAnsi"/>
        </w:rPr>
        <w:t xml:space="preserve">, el cual estará ubicado necesariamente después de la cámara de rejas. Este medidor totalizará el volumen y registrará el caudal que ingresa </w:t>
      </w:r>
      <w:bookmarkEnd w:id="3553"/>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7ED827D6"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3554"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3554"/>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457D4902"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7266ACC3"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3555"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3555"/>
    </w:p>
    <w:p w14:paraId="2D6C597D" w14:textId="77777777" w:rsidR="00D02793" w:rsidRDefault="00D02793" w:rsidP="00C95C22">
      <w:pPr>
        <w:pStyle w:val="ListParagraph"/>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lastRenderedPageBreak/>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3556" w:name="_Toc30055155"/>
      <w:r w:rsidRPr="00A3553A">
        <w:rPr>
          <w:rFonts w:asciiTheme="minorHAnsi" w:hAnsiTheme="minorHAnsi"/>
        </w:rPr>
        <w:t>Los medidores de flujo a instalar deberán cumplir con las siguientes características mínimas:</w:t>
      </w:r>
      <w:bookmarkEnd w:id="3556"/>
    </w:p>
    <w:p w14:paraId="1EA4A576" w14:textId="77777777" w:rsidR="00D02793" w:rsidRDefault="00D02793" w:rsidP="00D02793">
      <w:pPr>
        <w:rPr>
          <w:rFonts w:asciiTheme="minorHAnsi" w:hAnsiTheme="minorHAnsi"/>
        </w:rPr>
      </w:pPr>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3557" w:name="_Toc30055156"/>
      <w:r w:rsidRPr="00A3553A">
        <w:rPr>
          <w:rFonts w:asciiTheme="minorHAnsi" w:hAnsiTheme="minorHAnsi"/>
        </w:rPr>
        <w:t>Marca—Reconocida en el mercado internacional</w:t>
      </w:r>
      <w:bookmarkEnd w:id="3557"/>
      <w:r w:rsidRPr="00A3553A">
        <w:rPr>
          <w:rFonts w:asciiTheme="minorHAnsi" w:hAnsiTheme="minorHAnsi"/>
        </w:rPr>
        <w:t xml:space="preserve"> </w:t>
      </w:r>
    </w:p>
    <w:p w14:paraId="472EB556" w14:textId="2C551AEF" w:rsidR="001E243C"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58" w:name="_Toc30055157"/>
      <w:r w:rsidRPr="00A3553A">
        <w:rPr>
          <w:rFonts w:asciiTheme="minorHAnsi" w:hAnsiTheme="minorHAnsi"/>
        </w:rPr>
        <w:t>Tecnología</w:t>
      </w:r>
      <w:r w:rsidR="00441629">
        <w:rPr>
          <w:rFonts w:asciiTheme="minorHAnsi" w:hAnsiTheme="minorHAnsi"/>
        </w:rPr>
        <w:t xml:space="preserve"> en </w:t>
      </w:r>
      <w:r w:rsidR="00F71ECC">
        <w:rPr>
          <w:rFonts w:asciiTheme="minorHAnsi" w:hAnsiTheme="minorHAnsi"/>
        </w:rPr>
        <w:t>conductos cerrados a presión</w:t>
      </w:r>
      <w:r w:rsidR="00441629">
        <w:rPr>
          <w:rFonts w:asciiTheme="minorHAnsi" w:hAnsiTheme="minorHAnsi"/>
        </w:rPr>
        <w:t>:</w:t>
      </w:r>
      <w:r w:rsidR="00441629" w:rsidRPr="00A3553A" w:rsidDel="00441629">
        <w:rPr>
          <w:rFonts w:asciiTheme="minorHAnsi" w:hAnsiTheme="minorHAnsi"/>
        </w:rPr>
        <w:t xml:space="preserve"> </w:t>
      </w:r>
    </w:p>
    <w:p w14:paraId="227D091B" w14:textId="0E0569D3" w:rsidR="00CB1D72" w:rsidRPr="00A3553A" w:rsidRDefault="001E243C" w:rsidP="00F56D64">
      <w:pPr>
        <w:pStyle w:val="ListParagraph"/>
        <w:keepNext/>
        <w:widowControl/>
        <w:numPr>
          <w:ilvl w:val="0"/>
          <w:numId w:val="228"/>
        </w:numPr>
        <w:adjustRightInd/>
        <w:spacing w:before="120" w:after="120"/>
        <w:ind w:left="1418"/>
        <w:rPr>
          <w:rFonts w:asciiTheme="minorHAnsi" w:hAnsiTheme="minorHAnsi"/>
        </w:rPr>
      </w:pPr>
      <w:r>
        <w:rPr>
          <w:rFonts w:asciiTheme="minorHAnsi" w:hAnsiTheme="minorHAnsi"/>
        </w:rPr>
        <w:t xml:space="preserve">Medición de </w:t>
      </w:r>
      <w:r w:rsidR="00BC1DA3">
        <w:rPr>
          <w:rFonts w:asciiTheme="minorHAnsi" w:hAnsiTheme="minorHAnsi"/>
        </w:rPr>
        <w:t>caudal</w:t>
      </w:r>
      <w:r w:rsidR="00A41E97">
        <w:rPr>
          <w:rFonts w:asciiTheme="minorHAnsi" w:hAnsiTheme="minorHAnsi"/>
        </w:rPr>
        <w:t xml:space="preserve">: </w:t>
      </w:r>
      <w:r w:rsidR="00A57DDC">
        <w:rPr>
          <w:rFonts w:asciiTheme="minorHAnsi" w:hAnsiTheme="minorHAnsi"/>
        </w:rPr>
        <w:t>Inducción e</w:t>
      </w:r>
      <w:r w:rsidR="00CB1D72" w:rsidRPr="00A3553A">
        <w:rPr>
          <w:rFonts w:asciiTheme="minorHAnsi" w:hAnsiTheme="minorHAnsi"/>
        </w:rPr>
        <w:t>lectromagnétic</w:t>
      </w:r>
      <w:r w:rsidR="00A57DDC">
        <w:rPr>
          <w:rFonts w:asciiTheme="minorHAnsi" w:hAnsiTheme="minorHAnsi"/>
        </w:rPr>
        <w:t>a</w:t>
      </w:r>
      <w:bookmarkEnd w:id="3558"/>
      <w:r w:rsidR="00DC5048">
        <w:rPr>
          <w:rFonts w:asciiTheme="minorHAnsi" w:hAnsiTheme="minorHAnsi"/>
        </w:rPr>
        <w:t xml:space="preserve"> </w:t>
      </w:r>
    </w:p>
    <w:p w14:paraId="489722E6" w14:textId="736FEB7A" w:rsidR="00F534A4" w:rsidRDefault="00F534A4"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59" w:name="_Toc30055158"/>
      <w:r>
        <w:rPr>
          <w:rFonts w:asciiTheme="minorHAnsi" w:hAnsiTheme="minorHAnsi"/>
        </w:rPr>
        <w:t xml:space="preserve">Tecnología en </w:t>
      </w:r>
      <w:r w:rsidR="00E57F86">
        <w:rPr>
          <w:rFonts w:asciiTheme="minorHAnsi" w:hAnsiTheme="minorHAnsi"/>
        </w:rPr>
        <w:t>c</w:t>
      </w:r>
      <w:r w:rsidR="00F71ECC">
        <w:rPr>
          <w:rFonts w:asciiTheme="minorHAnsi" w:hAnsiTheme="minorHAnsi"/>
        </w:rPr>
        <w:t>onductos abiertos o cerrados parcialmente llenos:</w:t>
      </w:r>
    </w:p>
    <w:p w14:paraId="27A99C83" w14:textId="0DF3C4A9" w:rsidR="00A57DDC" w:rsidRDefault="00F72665" w:rsidP="00A57DDC">
      <w:pPr>
        <w:pStyle w:val="ListParagraph"/>
        <w:keepNext/>
        <w:widowControl/>
        <w:numPr>
          <w:ilvl w:val="0"/>
          <w:numId w:val="228"/>
        </w:numPr>
        <w:adjustRightInd/>
        <w:spacing w:before="120" w:after="120"/>
        <w:ind w:left="1843"/>
        <w:rPr>
          <w:rFonts w:asciiTheme="minorHAnsi" w:hAnsiTheme="minorHAnsi"/>
        </w:rPr>
      </w:pPr>
      <w:r>
        <w:rPr>
          <w:rFonts w:asciiTheme="minorHAnsi" w:hAnsiTheme="minorHAnsi"/>
        </w:rPr>
        <w:t>Medición de velocidad: Doppler Radar</w:t>
      </w:r>
      <w:r w:rsidR="001E243C">
        <w:rPr>
          <w:rFonts w:asciiTheme="minorHAnsi" w:hAnsiTheme="minorHAnsi"/>
        </w:rPr>
        <w:t>.</w:t>
      </w:r>
    </w:p>
    <w:p w14:paraId="734186AC" w14:textId="7B51F25C" w:rsidR="00F72665" w:rsidRPr="00F56D64" w:rsidRDefault="00F72665" w:rsidP="005A44F6">
      <w:pPr>
        <w:pStyle w:val="ListParagraph"/>
        <w:keepNext/>
        <w:widowControl/>
        <w:numPr>
          <w:ilvl w:val="0"/>
          <w:numId w:val="228"/>
        </w:numPr>
        <w:adjustRightInd/>
        <w:spacing w:before="120" w:after="120"/>
        <w:ind w:left="1843"/>
        <w:rPr>
          <w:rFonts w:asciiTheme="minorHAnsi" w:hAnsiTheme="minorHAnsi"/>
        </w:rPr>
      </w:pPr>
      <w:r>
        <w:rPr>
          <w:rFonts w:asciiTheme="minorHAnsi" w:hAnsiTheme="minorHAnsi"/>
        </w:rPr>
        <w:t xml:space="preserve">Medición de nivel: </w:t>
      </w:r>
      <w:r w:rsidR="001E243C">
        <w:rPr>
          <w:rFonts w:asciiTheme="minorHAnsi" w:hAnsiTheme="minorHAnsi"/>
        </w:rPr>
        <w:t>Pulso de Eco Ultrasónico.</w:t>
      </w:r>
    </w:p>
    <w:p w14:paraId="31D31046" w14:textId="11CBAB16"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Precisión (agua residual)—Según </w:t>
      </w:r>
      <w:bookmarkEnd w:id="3559"/>
      <w:r w:rsidR="00D73FFF">
        <w:rPr>
          <w:rFonts w:asciiTheme="minorHAnsi" w:hAnsiTheme="minorHAnsi"/>
        </w:rPr>
        <w:t xml:space="preserve">norma </w:t>
      </w:r>
      <w:r w:rsidR="00B471C7">
        <w:rPr>
          <w:rFonts w:asciiTheme="minorHAnsi" w:hAnsiTheme="minorHAnsi"/>
        </w:rPr>
        <w:t>metrológica</w:t>
      </w:r>
      <w:r w:rsidR="00D73FFF">
        <w:rPr>
          <w:rFonts w:asciiTheme="minorHAnsi" w:hAnsiTheme="minorHAnsi"/>
        </w:rPr>
        <w:t>.</w:t>
      </w:r>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0" w:name="_Toc30055159"/>
      <w:r w:rsidRPr="00A3553A">
        <w:rPr>
          <w:rFonts w:asciiTheme="minorHAnsi" w:hAnsiTheme="minorHAnsi"/>
        </w:rPr>
        <w:t>Temperatura del fluido—Entre 5° y 35° C</w:t>
      </w:r>
      <w:bookmarkEnd w:id="3560"/>
    </w:p>
    <w:p w14:paraId="4A25FDB2" w14:textId="4D6F219D"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1" w:name="_Toc30055160"/>
      <w:r w:rsidRPr="00A3553A">
        <w:rPr>
          <w:rFonts w:asciiTheme="minorHAnsi" w:hAnsiTheme="minorHAnsi"/>
        </w:rPr>
        <w:t>Lecturas medidas—Volumen totalizado</w:t>
      </w:r>
      <w:r w:rsidR="00B471C7">
        <w:rPr>
          <w:rFonts w:asciiTheme="minorHAnsi" w:hAnsiTheme="minorHAnsi"/>
        </w:rPr>
        <w:t>r</w:t>
      </w:r>
      <w:r w:rsidRPr="00A3553A">
        <w:rPr>
          <w:rFonts w:asciiTheme="minorHAnsi" w:hAnsiTheme="minorHAnsi"/>
        </w:rPr>
        <w:t xml:space="preserve"> y caudal instantáneo</w:t>
      </w:r>
      <w:bookmarkEnd w:id="3561"/>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2" w:name="_Toc30055161"/>
      <w:r w:rsidRPr="00A3553A">
        <w:rPr>
          <w:rFonts w:asciiTheme="minorHAnsi" w:hAnsiTheme="minorHAnsi"/>
        </w:rPr>
        <w:t>Panel LCD—Que muestre la información registrada de volumen y caudal</w:t>
      </w:r>
      <w:bookmarkEnd w:id="3562"/>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3" w:name="_Toc30055162"/>
      <w:r w:rsidRPr="00A3553A">
        <w:rPr>
          <w:rFonts w:asciiTheme="minorHAnsi" w:hAnsiTheme="minorHAnsi"/>
        </w:rPr>
        <w:t>Vida útil—Según fabricante</w:t>
      </w:r>
      <w:bookmarkEnd w:id="3563"/>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4" w:name="_Toc30055163"/>
      <w:r w:rsidRPr="00A3553A">
        <w:rPr>
          <w:rFonts w:asciiTheme="minorHAnsi" w:hAnsiTheme="minorHAnsi"/>
        </w:rPr>
        <w:t>Transmisión de datos—Con telemetría para transmitir la información en tiempo real al respectivo centro de control.</w:t>
      </w:r>
      <w:bookmarkEnd w:id="3564"/>
      <w:r w:rsidRPr="00A3553A">
        <w:rPr>
          <w:rFonts w:asciiTheme="minorHAnsi" w:hAnsiTheme="minorHAnsi"/>
        </w:rPr>
        <w:t xml:space="preserve"> </w:t>
      </w:r>
    </w:p>
    <w:p w14:paraId="3F1B8C3F" w14:textId="76755AD5"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 xml:space="preserve">El CONCESIONARIO deberá brindar acceso a la SUNASS a la información de los </w:t>
      </w:r>
      <w:r w:rsidR="00D441C3">
        <w:rPr>
          <w:rFonts w:asciiTheme="minorHAnsi" w:hAnsiTheme="minorHAnsi"/>
        </w:rPr>
        <w:t xml:space="preserve">caudales y </w:t>
      </w:r>
      <w:r w:rsidRPr="00D71094">
        <w:rPr>
          <w:rFonts w:asciiTheme="minorHAnsi" w:hAnsiTheme="minorHAnsi"/>
        </w:rPr>
        <w:t>volúmenes registrados en tiempo real, en el momento en el que esta lo solicite</w:t>
      </w:r>
      <w:r>
        <w:rPr>
          <w:rFonts w:asciiTheme="minorHAnsi" w:hAnsiTheme="minorHAnsi"/>
        </w:rPr>
        <w:t>.</w:t>
      </w:r>
    </w:p>
    <w:p w14:paraId="4FCEDC16" w14:textId="7ACE3F4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3565"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w:t>
      </w:r>
      <w:r w:rsidRPr="003E075A">
        <w:rPr>
          <w:rFonts w:asciiTheme="minorHAnsi" w:hAnsiTheme="minorHAnsi"/>
        </w:rPr>
        <w:t xml:space="preserve">que ha sido debidamente calibrado por organismos </w:t>
      </w:r>
      <w:r w:rsidR="00A05283">
        <w:rPr>
          <w:rFonts w:asciiTheme="minorHAnsi" w:hAnsiTheme="minorHAnsi"/>
        </w:rPr>
        <w:t xml:space="preserve">oficiales de metrología </w:t>
      </w:r>
      <w:r w:rsidR="0088663A">
        <w:rPr>
          <w:rFonts w:asciiTheme="minorHAnsi" w:hAnsiTheme="minorHAnsi"/>
        </w:rPr>
        <w:t xml:space="preserve">del país de origen </w:t>
      </w:r>
      <w:r w:rsidRPr="003E075A">
        <w:rPr>
          <w:rFonts w:asciiTheme="minorHAnsi" w:hAnsiTheme="minorHAnsi"/>
        </w:rPr>
        <w:t xml:space="preserve">o empresas debidamente </w:t>
      </w:r>
      <w:r w:rsidR="005A3973">
        <w:rPr>
          <w:rFonts w:asciiTheme="minorHAnsi" w:hAnsiTheme="minorHAnsi"/>
        </w:rPr>
        <w:t>acreditadas</w:t>
      </w:r>
      <w:r w:rsidRPr="003E075A">
        <w:rPr>
          <w:rFonts w:asciiTheme="minorHAnsi" w:hAnsiTheme="minorHAnsi"/>
        </w:rPr>
        <w:t xml:space="preserve"> por </w:t>
      </w:r>
      <w:r w:rsidR="005A3973">
        <w:rPr>
          <w:rFonts w:asciiTheme="minorHAnsi" w:hAnsiTheme="minorHAnsi"/>
        </w:rPr>
        <w:t xml:space="preserve"> </w:t>
      </w:r>
      <w:r w:rsidR="0088663A">
        <w:rPr>
          <w:rFonts w:asciiTheme="minorHAnsi" w:hAnsiTheme="minorHAnsi"/>
        </w:rPr>
        <w:t>el</w:t>
      </w:r>
      <w:r w:rsidRPr="00A3553A">
        <w:rPr>
          <w:rFonts w:asciiTheme="minorHAnsi" w:hAnsiTheme="minorHAnsi"/>
        </w:rPr>
        <w:t xml:space="preserve"> organismo oficial de metrología del país de origen</w:t>
      </w:r>
      <w:r w:rsidR="009C1859">
        <w:rPr>
          <w:rFonts w:asciiTheme="minorHAnsi" w:hAnsiTheme="minorHAnsi"/>
        </w:rPr>
        <w:t>.</w:t>
      </w:r>
      <w:r w:rsidR="009C1859" w:rsidRPr="00A3553A">
        <w:rPr>
          <w:rFonts w:asciiTheme="minorHAnsi" w:hAnsiTheme="minorHAnsi"/>
        </w:rPr>
        <w:t xml:space="preserve"> </w:t>
      </w:r>
      <w:r w:rsidR="009C1859">
        <w:rPr>
          <w:rFonts w:asciiTheme="minorHAnsi" w:hAnsiTheme="minorHAnsi"/>
        </w:rPr>
        <w:t xml:space="preserve">Los certificados y acreditaciones </w:t>
      </w:r>
      <w:r w:rsidRPr="00A3553A">
        <w:rPr>
          <w:rFonts w:asciiTheme="minorHAnsi" w:hAnsiTheme="minorHAnsi"/>
        </w:rPr>
        <w:t xml:space="preserve">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3565"/>
      <w:r w:rsidR="00315684" w:rsidRPr="00A3553A">
        <w:rPr>
          <w:rFonts w:asciiTheme="minorHAnsi" w:hAnsiTheme="minorHAnsi"/>
        </w:rPr>
        <w:t>:</w:t>
      </w:r>
      <w:bookmarkStart w:id="3566"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555DDB42"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xml:space="preserve">, según esta lo estime conveniente. Sin perjuicio de ello, </w:t>
      </w:r>
      <w:r w:rsidR="00CC75CC">
        <w:rPr>
          <w:rFonts w:asciiTheme="minorHAnsi" w:hAnsiTheme="minorHAnsi"/>
        </w:rPr>
        <w:t>al Día siguiente de</w:t>
      </w:r>
      <w:r w:rsidR="00D71094" w:rsidRPr="00D71094">
        <w:rPr>
          <w:rFonts w:asciiTheme="minorHAnsi" w:hAnsiTheme="minorHAnsi"/>
        </w:rPr>
        <w:t xml:space="preserve">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3566"/>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7"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w:t>
      </w:r>
      <w:r w:rsidRPr="00A3553A">
        <w:rPr>
          <w:rFonts w:asciiTheme="minorHAnsi" w:hAnsiTheme="minorHAnsi"/>
        </w:rPr>
        <w:lastRenderedPageBreak/>
        <w:t xml:space="preserve">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3567"/>
    </w:p>
    <w:p w14:paraId="53B0F8C2" w14:textId="0FFEA0D4"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68" w:name="_Toc30055167"/>
      <w:bookmarkStart w:id="3569" w:name="_Ref45115774"/>
      <w:bookmarkStart w:id="3570" w:name="_Ref45117177"/>
      <w:bookmarkStart w:id="3571"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w:t>
      </w:r>
      <w:r w:rsidR="00E71F6A">
        <w:rPr>
          <w:rFonts w:asciiTheme="minorHAnsi" w:hAnsiTheme="minorHAnsi"/>
        </w:rPr>
        <w:t xml:space="preserve">a siguiente prelación: </w:t>
      </w:r>
      <w:r w:rsidRPr="00A3553A">
        <w:rPr>
          <w:rFonts w:asciiTheme="minorHAnsi" w:hAnsiTheme="minorHAnsi"/>
        </w:rPr>
        <w:t>las normas de metrología</w:t>
      </w:r>
      <w:r w:rsidR="00E71F6A">
        <w:rPr>
          <w:rFonts w:asciiTheme="minorHAnsi" w:hAnsiTheme="minorHAnsi"/>
        </w:rPr>
        <w:t>;</w:t>
      </w:r>
      <w:r w:rsidRPr="00A3553A">
        <w:rPr>
          <w:rFonts w:asciiTheme="minorHAnsi" w:hAnsiTheme="minorHAnsi"/>
        </w:rPr>
        <w:t xml:space="preserve"> </w:t>
      </w:r>
      <w:r w:rsidR="00E71F6A">
        <w:rPr>
          <w:rFonts w:asciiTheme="minorHAnsi" w:hAnsiTheme="minorHAnsi"/>
        </w:rPr>
        <w:t>las</w:t>
      </w:r>
      <w:r w:rsidRPr="00A3553A">
        <w:rPr>
          <w:rFonts w:asciiTheme="minorHAnsi" w:hAnsiTheme="minorHAnsi"/>
        </w:rPr>
        <w:t xml:space="preserve"> especificaciones técnicas del fabricante</w:t>
      </w:r>
      <w:r w:rsidR="00E71F6A">
        <w:rPr>
          <w:rFonts w:asciiTheme="minorHAnsi" w:hAnsiTheme="minorHAnsi"/>
        </w:rPr>
        <w:t>; y el procedimiento establecido en el numeral 4 del presente Apéndice</w:t>
      </w:r>
      <w:r w:rsidRPr="00A3553A">
        <w:rPr>
          <w:rFonts w:asciiTheme="minorHAnsi" w:hAnsiTheme="minorHAnsi"/>
        </w:rPr>
        <w:t>.</w:t>
      </w:r>
      <w:bookmarkEnd w:id="3568"/>
      <w:bookmarkEnd w:id="3569"/>
      <w:bookmarkEnd w:id="3570"/>
      <w:bookmarkEnd w:id="3571"/>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72"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de la Operación. Las siguientes contrastaciones de los medidores deberán 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3572"/>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73"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3573"/>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74" w:name="_Ref45117412"/>
      <w:bookmarkStart w:id="3575" w:name="_Toc30055170"/>
      <w:r w:rsidRPr="00A3553A">
        <w:rPr>
          <w:rFonts w:asciiTheme="minorHAnsi" w:hAnsiTheme="minorHAnsi"/>
        </w:rPr>
        <w:t xml:space="preserve">Si, como resultado de la contrastación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3574"/>
      <w:r w:rsidR="00F527E6" w:rsidRPr="003E7C0F">
        <w:rPr>
          <w:lang w:val="es-CO"/>
        </w:rPr>
        <w:t xml:space="preserve">  </w:t>
      </w:r>
      <w:bookmarkStart w:id="3576" w:name="_Toc30055171"/>
      <w:bookmarkEnd w:id="3575"/>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77"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o ii) subcontratar la medición de peso</w:t>
      </w:r>
      <w:r w:rsidR="00DE5DE8">
        <w:rPr>
          <w:lang w:val="es-CO"/>
        </w:rPr>
        <w:t>, según corresponda</w:t>
      </w:r>
      <w:r w:rsidR="005C2E1F">
        <w:rPr>
          <w:rFonts w:asciiTheme="minorHAnsi" w:hAnsiTheme="minorHAnsi"/>
        </w:rPr>
        <w:t>.</w:t>
      </w:r>
      <w:bookmarkEnd w:id="3577"/>
      <w:r w:rsidRPr="00A3553A">
        <w:rPr>
          <w:rFonts w:asciiTheme="minorHAnsi" w:hAnsiTheme="minorHAnsi"/>
        </w:rPr>
        <w:t xml:space="preserve"> </w:t>
      </w:r>
      <w:bookmarkStart w:id="3578" w:name="_Toc30055172"/>
      <w:bookmarkEnd w:id="3576"/>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79"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w:t>
      </w:r>
      <w:r w:rsidRPr="00A3553A">
        <w:rPr>
          <w:rFonts w:asciiTheme="minorHAnsi" w:hAnsiTheme="minorHAnsi"/>
        </w:rPr>
        <w:lastRenderedPageBreak/>
        <w:t>con la medición. El volumen medido en este medidor temporal debe sumarse al volumen mensual.</w:t>
      </w:r>
      <w:bookmarkEnd w:id="3578"/>
      <w:bookmarkEnd w:id="3579"/>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80"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3580"/>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81"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3581"/>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3582"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3582"/>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6A631E1F"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6C546E58" w14:textId="79B26FBA" w:rsidR="006F5D9C" w:rsidRPr="005D5D3C" w:rsidRDefault="00F6176F" w:rsidP="00D02793">
      <w:pPr>
        <w:keepNext/>
        <w:widowControl/>
        <w:numPr>
          <w:ilvl w:val="1"/>
          <w:numId w:val="147"/>
        </w:numPr>
        <w:tabs>
          <w:tab w:val="clear" w:pos="720"/>
          <w:tab w:val="num" w:pos="1560"/>
        </w:tabs>
        <w:adjustRightInd/>
        <w:spacing w:before="120" w:after="120"/>
        <w:outlineLvl w:val="2"/>
        <w:rPr>
          <w:lang w:val="es-CO"/>
        </w:rPr>
      </w:pPr>
      <w:r>
        <w:rPr>
          <w:rFonts w:asciiTheme="minorHAnsi" w:hAnsiTheme="minorHAnsi"/>
          <w:lang w:val="es-BO"/>
        </w:rPr>
        <w:t>Proce</w:t>
      </w:r>
      <w:r w:rsidR="006F5D9C">
        <w:rPr>
          <w:rFonts w:asciiTheme="minorHAnsi" w:hAnsiTheme="minorHAnsi"/>
          <w:lang w:val="es-BO"/>
        </w:rPr>
        <w:t xml:space="preserve">dimiento: Se aplicarán </w:t>
      </w:r>
      <w:r w:rsidR="003A04C8" w:rsidRPr="005D5D3C">
        <w:rPr>
          <w:lang w:val="es-CO"/>
        </w:rPr>
        <w:t>los</w:t>
      </w:r>
      <w:r w:rsidR="003A04C8" w:rsidRPr="00D74C7C">
        <w:rPr>
          <w:rFonts w:asciiTheme="minorHAnsi" w:hAnsiTheme="minorHAnsi"/>
          <w:lang w:val="es-BO"/>
        </w:rPr>
        <w:t xml:space="preserve"> procedimientos previstos en las normas de metrología, cuya aplicación será en el siguiente orden de</w:t>
      </w:r>
      <w:r w:rsidR="003A04C8" w:rsidRPr="002128F5">
        <w:rPr>
          <w:rFonts w:asciiTheme="minorHAnsi" w:hAnsiTheme="minorHAnsi"/>
          <w:lang w:val="es-BO"/>
        </w:rPr>
        <w:t xml:space="preserve"> prelación: (i) las nacionales; (ii) las internacionales</w:t>
      </w:r>
      <w:r w:rsidR="006B0ED7">
        <w:rPr>
          <w:rFonts w:asciiTheme="minorHAnsi" w:hAnsiTheme="minorHAnsi"/>
          <w:lang w:val="es-BO"/>
        </w:rPr>
        <w:t xml:space="preserve"> referidas en el numeral 1 del presente apéndice</w:t>
      </w:r>
      <w:r w:rsidR="003A04C8" w:rsidRPr="002128F5">
        <w:rPr>
          <w:rFonts w:asciiTheme="minorHAnsi" w:hAnsiTheme="minorHAnsi"/>
          <w:lang w:val="es-BO"/>
        </w:rPr>
        <w:t xml:space="preserve">; </w:t>
      </w:r>
      <w:r w:rsidR="003A04C8" w:rsidRPr="00CC0234">
        <w:rPr>
          <w:rFonts w:asciiTheme="minorHAnsi" w:hAnsiTheme="minorHAnsi"/>
          <w:lang w:val="es-BO"/>
        </w:rPr>
        <w:t xml:space="preserve">(iii) </w:t>
      </w:r>
      <w:r w:rsidR="00A655DA">
        <w:rPr>
          <w:rFonts w:asciiTheme="minorHAnsi" w:hAnsiTheme="minorHAnsi"/>
          <w:lang w:val="es-BO"/>
        </w:rPr>
        <w:t>otras normas internacionales</w:t>
      </w:r>
      <w:r w:rsidR="00081B92">
        <w:rPr>
          <w:rFonts w:asciiTheme="minorHAnsi" w:hAnsiTheme="minorHAnsi"/>
          <w:lang w:val="es-BO"/>
        </w:rPr>
        <w:t>; (iv)</w:t>
      </w:r>
      <w:r w:rsidR="00A655DA">
        <w:rPr>
          <w:rFonts w:asciiTheme="minorHAnsi" w:hAnsiTheme="minorHAnsi"/>
          <w:lang w:val="es-BO"/>
        </w:rPr>
        <w:t xml:space="preserve"> </w:t>
      </w:r>
      <w:r w:rsidR="006B0ED7">
        <w:rPr>
          <w:rFonts w:asciiTheme="minorHAnsi" w:hAnsiTheme="minorHAnsi"/>
          <w:lang w:val="es-BO"/>
        </w:rPr>
        <w:t xml:space="preserve">las </w:t>
      </w:r>
      <w:r w:rsidR="00722898">
        <w:rPr>
          <w:rFonts w:asciiTheme="minorHAnsi" w:hAnsiTheme="minorHAnsi"/>
          <w:lang w:val="es-BO"/>
        </w:rPr>
        <w:t>emitida</w:t>
      </w:r>
      <w:r w:rsidR="00900059">
        <w:rPr>
          <w:rFonts w:asciiTheme="minorHAnsi" w:hAnsiTheme="minorHAnsi"/>
          <w:lang w:val="es-BO"/>
        </w:rPr>
        <w:t>s</w:t>
      </w:r>
      <w:r w:rsidR="00722898">
        <w:rPr>
          <w:rFonts w:asciiTheme="minorHAnsi" w:hAnsiTheme="minorHAnsi"/>
          <w:lang w:val="es-BO"/>
        </w:rPr>
        <w:t xml:space="preserve"> por organismo</w:t>
      </w:r>
      <w:r w:rsidR="00900059">
        <w:rPr>
          <w:rFonts w:asciiTheme="minorHAnsi" w:hAnsiTheme="minorHAnsi"/>
          <w:lang w:val="es-BO"/>
        </w:rPr>
        <w:t>s</w:t>
      </w:r>
      <w:r w:rsidR="00722898">
        <w:rPr>
          <w:rFonts w:asciiTheme="minorHAnsi" w:hAnsiTheme="minorHAnsi"/>
          <w:lang w:val="es-BO"/>
        </w:rPr>
        <w:t xml:space="preserve"> oficial</w:t>
      </w:r>
      <w:r w:rsidR="00900059">
        <w:rPr>
          <w:rFonts w:asciiTheme="minorHAnsi" w:hAnsiTheme="minorHAnsi"/>
          <w:lang w:val="es-BO"/>
        </w:rPr>
        <w:t>es</w:t>
      </w:r>
      <w:r w:rsidR="00722898">
        <w:rPr>
          <w:rFonts w:asciiTheme="minorHAnsi" w:hAnsiTheme="minorHAnsi"/>
          <w:lang w:val="es-BO"/>
        </w:rPr>
        <w:t xml:space="preserve"> de metrología </w:t>
      </w:r>
      <w:r w:rsidR="00D65ADD">
        <w:rPr>
          <w:rFonts w:asciiTheme="minorHAnsi" w:hAnsiTheme="minorHAnsi"/>
          <w:lang w:val="es-BO"/>
        </w:rPr>
        <w:t>del país de origen</w:t>
      </w:r>
      <w:r w:rsidR="00CF1100">
        <w:rPr>
          <w:rFonts w:asciiTheme="minorHAnsi" w:hAnsiTheme="minorHAnsi"/>
          <w:lang w:val="es-BO"/>
        </w:rPr>
        <w:t xml:space="preserve"> referidas en el numeral 1 del presente apéndice; o (v) </w:t>
      </w:r>
      <w:r w:rsidR="000079FF">
        <w:rPr>
          <w:rFonts w:asciiTheme="minorHAnsi" w:hAnsiTheme="minorHAnsi"/>
          <w:lang w:val="es-BO"/>
        </w:rPr>
        <w:t xml:space="preserve">cualquier otra norma emitida por organismos </w:t>
      </w:r>
      <w:r w:rsidR="00975DB2">
        <w:rPr>
          <w:rFonts w:asciiTheme="minorHAnsi" w:hAnsiTheme="minorHAnsi"/>
          <w:lang w:val="es-BO"/>
        </w:rPr>
        <w:t>oficiales de metrología del país de origen</w:t>
      </w:r>
      <w:r w:rsidR="003244D1">
        <w:rPr>
          <w:rFonts w:asciiTheme="minorHAnsi" w:hAnsiTheme="minorHAnsi"/>
          <w:lang w:val="es-BO"/>
        </w:rPr>
        <w:t>,</w:t>
      </w:r>
      <w:r w:rsidR="001A6FF7">
        <w:rPr>
          <w:rFonts w:asciiTheme="minorHAnsi" w:hAnsiTheme="minorHAnsi"/>
          <w:lang w:val="es-BO"/>
        </w:rPr>
        <w:t xml:space="preserve"> no referida en el </w:t>
      </w:r>
      <w:r w:rsidR="004A7F7A">
        <w:rPr>
          <w:rFonts w:asciiTheme="minorHAnsi" w:hAnsiTheme="minorHAnsi"/>
          <w:lang w:val="es-BO"/>
        </w:rPr>
        <w:t xml:space="preserve">numeral 1 del </w:t>
      </w:r>
      <w:r w:rsidR="001A6FF7">
        <w:rPr>
          <w:rFonts w:asciiTheme="minorHAnsi" w:hAnsiTheme="minorHAnsi"/>
          <w:lang w:val="es-BO"/>
        </w:rPr>
        <w:t>presente apéndice</w:t>
      </w:r>
      <w:r w:rsidR="006F5D9C">
        <w:rPr>
          <w:rFonts w:asciiTheme="minorHAnsi" w:hAnsiTheme="minorHAnsi"/>
          <w:lang w:val="es-BO"/>
        </w:rPr>
        <w:t>.</w:t>
      </w:r>
    </w:p>
    <w:p w14:paraId="36880DB3" w14:textId="49914109" w:rsidR="00315684" w:rsidRPr="00F55588" w:rsidRDefault="00D02793" w:rsidP="005D5D3C">
      <w:pPr>
        <w:keepNext/>
        <w:widowControl/>
        <w:numPr>
          <w:ilvl w:val="1"/>
          <w:numId w:val="147"/>
        </w:numPr>
        <w:tabs>
          <w:tab w:val="clear" w:pos="720"/>
          <w:tab w:val="num" w:pos="1560"/>
        </w:tabs>
        <w:adjustRightInd/>
        <w:spacing w:before="120" w:after="120"/>
        <w:outlineLvl w:val="2"/>
        <w:rPr>
          <w:lang w:val="es-CO"/>
        </w:rPr>
      </w:pPr>
      <w:r w:rsidRPr="006F5D9C">
        <w:rPr>
          <w:lang w:val="es-CO"/>
        </w:rPr>
        <w:t>Criterios de aceptación</w:t>
      </w:r>
      <w:r w:rsidR="006F5D9C" w:rsidRPr="006F5D9C">
        <w:rPr>
          <w:lang w:val="es-CO"/>
        </w:rPr>
        <w:t>:</w:t>
      </w:r>
      <w:r w:rsidR="006F5D9C">
        <w:rPr>
          <w:lang w:val="es-CO"/>
        </w:rPr>
        <w:t xml:space="preserve"> </w:t>
      </w:r>
      <w:r w:rsidRPr="006F5D9C">
        <w:rPr>
          <w:lang w:val="es-CO"/>
        </w:rPr>
        <w:t xml:space="preserve">El medidor de caudal sometido a la prueba se considerará como en correcto funcionamiento, si se cumple el criterio de contrastación. Si se supera el error admitido, se debe repetir la prueba y si nuevamente no se cumple el criterio, el equipo debe ser sometido a calibración atendiendo todas las indicaciones del fabricante para su instalación y calibración; si después de ello el equipo no supera el error admitido, debe ser 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3583" w:name="_Toc19531270"/>
      <w:bookmarkStart w:id="3584" w:name="_Toc30055177"/>
      <w:r w:rsidRPr="00A3553A">
        <w:rPr>
          <w:rFonts w:asciiTheme="minorHAnsi" w:hAnsiTheme="minorHAnsi"/>
          <w:b/>
          <w:bCs/>
        </w:rPr>
        <w:t>PROCEDIMIENTO PARA DETERMINAR LOS VOLÚMENES MENSUALES</w:t>
      </w:r>
      <w:bookmarkEnd w:id="3583"/>
      <w:bookmarkEnd w:id="3584"/>
    </w:p>
    <w:p w14:paraId="02EFDA4E" w14:textId="38F573C5" w:rsidR="00CB1D72" w:rsidRPr="00A3553A" w:rsidRDefault="00CB1D72" w:rsidP="0050010C">
      <w:pPr>
        <w:pStyle w:val="BodyText"/>
        <w:spacing w:before="120"/>
        <w:ind w:left="708"/>
        <w:outlineLvl w:val="9"/>
        <w:rPr>
          <w:rFonts w:asciiTheme="minorHAnsi" w:hAnsiTheme="minorHAnsi"/>
          <w:sz w:val="22"/>
          <w:szCs w:val="22"/>
        </w:rPr>
      </w:pPr>
      <w:bookmarkStart w:id="3585"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3585"/>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3586" w:name="_Toc30055179"/>
      <w:r w:rsidRPr="00A3553A">
        <w:rPr>
          <w:rFonts w:asciiTheme="minorHAnsi" w:hAnsiTheme="minorHAnsi"/>
        </w:rPr>
        <w:t>El volumen mensual de un medidor será la diferencia entre el valor registrado en el mes corriente menos el valor registrado el mes anterior.</w:t>
      </w:r>
      <w:bookmarkEnd w:id="3586"/>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3587"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3587"/>
    </w:p>
    <w:p w14:paraId="29417271" w14:textId="246604E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3588"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w:t>
      </w:r>
      <w:r w:rsidR="007F0FD1" w:rsidRPr="00A3553A">
        <w:rPr>
          <w:rFonts w:asciiTheme="minorHAnsi" w:hAnsiTheme="minorHAnsi"/>
        </w:rPr>
        <w:t>C</w:t>
      </w:r>
      <w:r w:rsidR="007F0FD1">
        <w:rPr>
          <w:rFonts w:asciiTheme="minorHAnsi" w:hAnsiTheme="minorHAnsi"/>
        </w:rPr>
        <w:t>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w:t>
      </w:r>
      <w:r w:rsidR="00CC75CC" w:rsidRPr="00A3553A">
        <w:rPr>
          <w:rFonts w:asciiTheme="minorHAnsi" w:hAnsiTheme="minorHAnsi"/>
        </w:rPr>
        <w:t xml:space="preserve">Días Calendario </w:t>
      </w:r>
      <w:r w:rsidRPr="00A3553A">
        <w:rPr>
          <w:rFonts w:asciiTheme="minorHAnsi" w:hAnsiTheme="minorHAnsi"/>
        </w:rPr>
        <w:t>posteriores a la lectura de cada mes.</w:t>
      </w:r>
      <w:bookmarkEnd w:id="3588"/>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3589"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3589"/>
    </w:p>
    <w:p w14:paraId="419B8BAC" w14:textId="77777777" w:rsidR="00C7172B" w:rsidRPr="008B7119" w:rsidRDefault="00C7172B" w:rsidP="00C56A1C">
      <w:pPr>
        <w:outlineLvl w:val="2"/>
        <w:rPr>
          <w:rFonts w:asciiTheme="minorHAnsi" w:hAnsiTheme="minorHAnsi"/>
          <w:b/>
        </w:rPr>
      </w:pPr>
    </w:p>
    <w:p w14:paraId="35E0EC1D" w14:textId="528EF8FA" w:rsidR="00146CFC" w:rsidRDefault="00146CFC" w:rsidP="00146CFC">
      <w:pPr>
        <w:keepNext/>
        <w:widowControl/>
        <w:numPr>
          <w:ilvl w:val="0"/>
          <w:numId w:val="147"/>
        </w:numPr>
        <w:adjustRightInd/>
        <w:spacing w:before="120" w:after="120"/>
        <w:jc w:val="left"/>
        <w:rPr>
          <w:rFonts w:asciiTheme="minorHAnsi" w:hAnsiTheme="minorHAnsi"/>
          <w:b/>
          <w:bCs/>
        </w:rPr>
      </w:pPr>
      <w:r w:rsidRPr="00A3553A">
        <w:rPr>
          <w:rFonts w:asciiTheme="minorHAnsi" w:hAnsiTheme="minorHAnsi"/>
          <w:b/>
          <w:bCs/>
        </w:rPr>
        <w:lastRenderedPageBreak/>
        <w:t xml:space="preserve">PROCEDIMIENTO PARA DETERMINAR LOS </w:t>
      </w:r>
      <w:r w:rsidR="008C3388">
        <w:rPr>
          <w:rFonts w:asciiTheme="minorHAnsi" w:hAnsiTheme="minorHAnsi"/>
          <w:b/>
          <w:bCs/>
        </w:rPr>
        <w:t>PESOS</w:t>
      </w:r>
      <w:r w:rsidRPr="00A3553A">
        <w:rPr>
          <w:rFonts w:asciiTheme="minorHAnsi" w:hAnsiTheme="minorHAnsi"/>
          <w:b/>
          <w:bCs/>
        </w:rPr>
        <w:t xml:space="preserve"> MENSUALES</w:t>
      </w:r>
    </w:p>
    <w:p w14:paraId="51F273BF" w14:textId="77777777" w:rsidR="00184D2C" w:rsidRPr="00A3553A" w:rsidRDefault="00184D2C" w:rsidP="00F56D64">
      <w:pPr>
        <w:keepNext/>
        <w:widowControl/>
        <w:adjustRightInd/>
        <w:spacing w:before="120" w:after="120"/>
        <w:ind w:left="720"/>
        <w:jc w:val="left"/>
        <w:rPr>
          <w:rFonts w:asciiTheme="minorHAnsi" w:hAnsiTheme="minorHAnsi"/>
          <w:b/>
          <w:bCs/>
        </w:rPr>
      </w:pPr>
    </w:p>
    <w:p w14:paraId="610153A9" w14:textId="77777777" w:rsidR="00184D2C" w:rsidRDefault="00184D2C" w:rsidP="00184D2C">
      <w:pPr>
        <w:pStyle w:val="BodyText"/>
        <w:spacing w:before="120"/>
        <w:ind w:left="708"/>
        <w:rPr>
          <w:sz w:val="22"/>
          <w:szCs w:val="22"/>
        </w:rPr>
      </w:pPr>
      <w:r>
        <w:rPr>
          <w:sz w:val="22"/>
          <w:szCs w:val="22"/>
        </w:rPr>
        <w:t>Para determinar los pesos mensuales de lodos que serán trasladados para Reaprovechamiento o Disposición Final, se establece el siguiente procedimiento:</w:t>
      </w:r>
    </w:p>
    <w:p w14:paraId="0AF364DF" w14:textId="77777777" w:rsidR="00184D2C" w:rsidRDefault="00184D2C" w:rsidP="00184D2C">
      <w:pPr>
        <w:keepNext/>
        <w:widowControl/>
        <w:numPr>
          <w:ilvl w:val="1"/>
          <w:numId w:val="229"/>
        </w:numPr>
        <w:adjustRightInd/>
        <w:spacing w:before="120" w:after="120"/>
      </w:pPr>
      <w:r>
        <w:t xml:space="preserve">El pesaje de los lodos se inicia el mismo día que se inicia la medición de volúmenes de agua residual, en tal forma que el periodo mensual de medición de peso de lodos coincide con el periodo mensual de medición de volúmenes. </w:t>
      </w:r>
    </w:p>
    <w:p w14:paraId="367176C2" w14:textId="77777777" w:rsidR="00184D2C" w:rsidRDefault="00184D2C" w:rsidP="00184D2C">
      <w:pPr>
        <w:keepNext/>
        <w:widowControl/>
        <w:numPr>
          <w:ilvl w:val="1"/>
          <w:numId w:val="229"/>
        </w:numPr>
        <w:adjustRightInd/>
        <w:spacing w:before="120" w:after="120"/>
      </w:pPr>
      <w:r>
        <w:t xml:space="preserve">Diariamente el CONCESIONARIO registrará el peso de lodos que se retiran de la PTAR en el periodo de 24 horas, valor que quedará registrado en el sistema SCADA de la planta. </w:t>
      </w:r>
    </w:p>
    <w:p w14:paraId="39E5CFB6" w14:textId="77777777" w:rsidR="00184D2C" w:rsidRDefault="00184D2C" w:rsidP="00184D2C">
      <w:pPr>
        <w:keepNext/>
        <w:widowControl/>
        <w:numPr>
          <w:ilvl w:val="1"/>
          <w:numId w:val="229"/>
        </w:numPr>
        <w:adjustRightInd/>
        <w:spacing w:before="120" w:after="120"/>
      </w:pPr>
      <w:r>
        <w:t xml:space="preserve">El peso mensual de lodos será la suma de todos los pesos diarios en el periodo mensual correspondiente. </w:t>
      </w:r>
    </w:p>
    <w:p w14:paraId="405E4DC9" w14:textId="10B7A219" w:rsidR="00184D2C" w:rsidRDefault="00184D2C" w:rsidP="00184D2C">
      <w:pPr>
        <w:keepNext/>
        <w:widowControl/>
        <w:numPr>
          <w:ilvl w:val="1"/>
          <w:numId w:val="229"/>
        </w:numPr>
        <w:adjustRightInd/>
        <w:spacing w:before="120" w:after="120"/>
      </w:pPr>
      <w:r>
        <w:t>El CONCESIONARIO deberá entregar al C</w:t>
      </w:r>
      <w:r w:rsidR="007F0FD1">
        <w:t>ONCEDENTE</w:t>
      </w:r>
      <w:r>
        <w:t>, con copia a la SUNASS, los valores mensuales de lodos retirados, dentro de los primeros diez (10) días calendario siguientes al periodo mensual correspondiente.</w:t>
      </w:r>
    </w:p>
    <w:p w14:paraId="7CDAFB99" w14:textId="77777777" w:rsidR="00184D2C" w:rsidRDefault="00184D2C" w:rsidP="00184D2C">
      <w:pPr>
        <w:keepNext/>
        <w:widowControl/>
        <w:numPr>
          <w:ilvl w:val="1"/>
          <w:numId w:val="229"/>
        </w:numPr>
        <w:adjustRightInd/>
        <w:spacing w:before="120" w:after="120"/>
      </w:pPr>
      <w:r>
        <w:t>Cuando el CONCESIONARIO realice la contrastación, el reemplazo o el mantenimiento de los elementos de pesaje y sea necesario instalar un medidor temporal, el valor medido por el medidor temporal instalado debe ser sumado al peso mensual correspondiente.</w:t>
      </w: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lastRenderedPageBreak/>
        <w:t>Anexo 3</w:t>
      </w:r>
    </w:p>
    <w:p w14:paraId="587B1A94" w14:textId="7127AF95" w:rsidR="00806AEF" w:rsidRPr="00A3553A" w:rsidRDefault="00806AEF" w:rsidP="00C24D43">
      <w:pPr>
        <w:pStyle w:val="Heading1"/>
        <w:numPr>
          <w:ilvl w:val="0"/>
          <w:numId w:val="58"/>
        </w:numPr>
        <w:tabs>
          <w:tab w:val="clear" w:pos="705"/>
          <w:tab w:val="clear" w:pos="2127"/>
        </w:tabs>
        <w:adjustRightInd/>
        <w:ind w:left="0" w:right="-568" w:firstLine="0"/>
        <w:rPr>
          <w:sz w:val="22"/>
          <w:szCs w:val="22"/>
        </w:rPr>
      </w:pPr>
      <w:bookmarkStart w:id="3590" w:name="_Toc30781492"/>
      <w:bookmarkStart w:id="3591" w:name="_Ref45099635"/>
      <w:bookmarkStart w:id="3592" w:name="_Ref45099653"/>
      <w:bookmarkStart w:id="3593" w:name="_Toc60739064"/>
      <w:bookmarkStart w:id="3594" w:name="_Toc77226732"/>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bookmarkEnd w:id="3594"/>
      <w:r w:rsidR="000418A8" w:rsidRPr="00181498">
        <w:rPr>
          <w:rFonts w:cstheme="minorHAnsi"/>
          <w:lang w:val="es-ES"/>
        </w:rPr>
        <w:t xml:space="preserve"> </w:t>
      </w:r>
      <w:bookmarkEnd w:id="3590"/>
      <w:bookmarkEnd w:id="3591"/>
      <w:bookmarkEnd w:id="3592"/>
      <w:bookmarkEnd w:id="3593"/>
    </w:p>
    <w:bookmarkEnd w:id="3551"/>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1A87DF5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673DAA9" w:rsidR="00806AEF" w:rsidRPr="00A3553A" w:rsidRDefault="00806AEF" w:rsidP="00806AEF">
      <w:pPr>
        <w:jc w:val="center"/>
        <w:rPr>
          <w:rFonts w:asciiTheme="minorHAnsi" w:hAnsiTheme="minorHAnsi"/>
          <w:b/>
        </w:rPr>
      </w:pPr>
      <w:r w:rsidRPr="00A3553A">
        <w:rPr>
          <w:rFonts w:asciiTheme="minorHAnsi" w:hAnsiTheme="minorHAnsi"/>
          <w:b/>
        </w:rPr>
        <w:lastRenderedPageBreak/>
        <w:t>Anexo 3</w:t>
      </w:r>
    </w:p>
    <w:p w14:paraId="56BA9620" w14:textId="0B85E110" w:rsidR="00806AEF" w:rsidRPr="00A3553A" w:rsidRDefault="00806AEF" w:rsidP="00C24D43">
      <w:pPr>
        <w:pStyle w:val="Heading1"/>
        <w:numPr>
          <w:ilvl w:val="0"/>
          <w:numId w:val="58"/>
        </w:numPr>
        <w:tabs>
          <w:tab w:val="clear" w:pos="705"/>
          <w:tab w:val="clear" w:pos="2127"/>
        </w:tabs>
        <w:adjustRightInd/>
        <w:ind w:left="0" w:right="-568" w:firstLine="0"/>
        <w:rPr>
          <w:sz w:val="22"/>
          <w:szCs w:val="22"/>
        </w:rPr>
      </w:pPr>
      <w:bookmarkStart w:id="3595" w:name="_Toc30781493"/>
      <w:bookmarkStart w:id="3596" w:name="_Ref45099409"/>
      <w:bookmarkStart w:id="3597" w:name="_Ref45099536"/>
      <w:bookmarkStart w:id="3598" w:name="_Ref45099549"/>
      <w:bookmarkStart w:id="3599" w:name="_Toc60739065"/>
      <w:bookmarkStart w:id="3600" w:name="_Toc77226733"/>
      <w:r w:rsidRPr="00A3553A">
        <w:rPr>
          <w:sz w:val="22"/>
          <w:szCs w:val="22"/>
        </w:rPr>
        <w:t xml:space="preserve">- </w:t>
      </w:r>
      <w:r w:rsidRPr="3005427A">
        <w:rPr>
          <w:rFonts w:eastAsiaTheme="majorEastAsia" w:cstheme="majorBidi"/>
          <w:sz w:val="22"/>
          <w:szCs w:val="22"/>
        </w:rPr>
        <w:t>Actividades y responsabilidades para el monitoreo y control de los VMA</w:t>
      </w:r>
      <w:bookmarkEnd w:id="3595"/>
      <w:bookmarkEnd w:id="3596"/>
      <w:bookmarkEnd w:id="3597"/>
      <w:bookmarkEnd w:id="3598"/>
      <w:bookmarkEnd w:id="3599"/>
      <w:bookmarkEnd w:id="3600"/>
    </w:p>
    <w:p w14:paraId="4F1E32E6" w14:textId="1DCDF666" w:rsidR="00806AEF" w:rsidRPr="00A3553A" w:rsidRDefault="00806AEF" w:rsidP="00806AEF">
      <w:pPr>
        <w:rPr>
          <w:rFonts w:asciiTheme="minorHAnsi" w:hAnsiTheme="minorHAnsi"/>
        </w:rPr>
      </w:pPr>
    </w:p>
    <w:p w14:paraId="0B20CCE9" w14:textId="33C194D0" w:rsidR="00C7172B" w:rsidRPr="00A3553A" w:rsidRDefault="00F81478" w:rsidP="00806AEF">
      <w:pPr>
        <w:rPr>
          <w:rFonts w:asciiTheme="minorHAnsi" w:hAnsiTheme="minorHAnsi"/>
        </w:rPr>
      </w:pPr>
      <w:r w:rsidRPr="00F81478">
        <w:rPr>
          <w:noProof/>
        </w:rPr>
        <w:drawing>
          <wp:inline distT="0" distB="0" distL="0" distR="0" wp14:anchorId="53FDB845" wp14:editId="7E4601CD">
            <wp:extent cx="6372353" cy="3924300"/>
            <wp:effectExtent l="0" t="0" r="95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77140" cy="3927248"/>
                    </a:xfrm>
                    <a:prstGeom prst="rect">
                      <a:avLst/>
                    </a:prstGeom>
                    <a:noFill/>
                    <a:ln>
                      <a:noFill/>
                    </a:ln>
                  </pic:spPr>
                </pic:pic>
              </a:graphicData>
            </a:graphic>
          </wp:inline>
        </w:drawing>
      </w:r>
    </w:p>
    <w:bookmarkEnd w:id="3424"/>
    <w:p w14:paraId="781F2CB0" w14:textId="632CC637" w:rsidR="00806AEF" w:rsidRPr="00F3472E" w:rsidRDefault="00806AEF" w:rsidP="00806AEF">
      <w:pPr>
        <w:jc w:val="center"/>
        <w:outlineLvl w:val="2"/>
        <w:rPr>
          <w:rFonts w:asciiTheme="minorHAnsi" w:hAnsiTheme="minorHAnsi" w:cs="Times New Roman"/>
          <w:b/>
          <w:lang w:val="es-PE"/>
        </w:rPr>
      </w:pPr>
    </w:p>
    <w:p w14:paraId="1C405D08" w14:textId="56E5D3D5" w:rsidR="00806AEF" w:rsidRPr="00E90587" w:rsidRDefault="00806AEF" w:rsidP="00806AEF">
      <w:pPr>
        <w:rPr>
          <w:rFonts w:asciiTheme="minorHAnsi" w:hAnsiTheme="minorHAnsi"/>
        </w:rPr>
      </w:pPr>
    </w:p>
    <w:p w14:paraId="0C6248F2" w14:textId="52E3E717" w:rsidR="004946C3" w:rsidRPr="00E90587" w:rsidRDefault="004946C3" w:rsidP="00806AEF">
      <w:pPr>
        <w:rPr>
          <w:rFonts w:asciiTheme="minorHAnsi" w:hAnsiTheme="minorHAnsi"/>
        </w:rPr>
      </w:pPr>
    </w:p>
    <w:p w14:paraId="319514E7" w14:textId="16B8E3E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2095F2FF" w:rsidR="004946C3" w:rsidRPr="00F3472E" w:rsidRDefault="004946C3" w:rsidP="00806AEF">
      <w:pPr>
        <w:rPr>
          <w:rFonts w:asciiTheme="minorHAnsi" w:hAnsiTheme="minorHAnsi"/>
        </w:rPr>
      </w:pPr>
    </w:p>
    <w:p w14:paraId="58129601" w14:textId="7AE8271E" w:rsidR="004946C3" w:rsidRPr="00F3472E" w:rsidRDefault="00F81478" w:rsidP="00C95C22">
      <w:pPr>
        <w:widowControl/>
        <w:adjustRightInd/>
        <w:spacing w:after="160" w:line="259" w:lineRule="auto"/>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r w:rsidRPr="00F81478">
        <w:rPr>
          <w:noProof/>
        </w:rPr>
        <w:drawing>
          <wp:inline distT="0" distB="0" distL="0" distR="0" wp14:anchorId="252AF660" wp14:editId="5FEEAF7F">
            <wp:extent cx="6107765" cy="3930650"/>
            <wp:effectExtent l="0" t="0" r="762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09714" cy="3931904"/>
                    </a:xfrm>
                    <a:prstGeom prst="rect">
                      <a:avLst/>
                    </a:prstGeom>
                    <a:noFill/>
                    <a:ln>
                      <a:noFill/>
                    </a:ln>
                  </pic:spPr>
                </pic:pic>
              </a:graphicData>
            </a:graphic>
          </wp:inline>
        </w:drawing>
      </w:r>
    </w:p>
    <w:p w14:paraId="6C3DB2C0" w14:textId="73CB7EAA" w:rsidR="00806AEF" w:rsidRPr="00C13575" w:rsidRDefault="00806AEF" w:rsidP="00C24D43">
      <w:pPr>
        <w:pStyle w:val="Heading1"/>
        <w:numPr>
          <w:ilvl w:val="0"/>
          <w:numId w:val="57"/>
        </w:numPr>
        <w:tabs>
          <w:tab w:val="clear" w:pos="2127"/>
        </w:tabs>
        <w:adjustRightInd/>
        <w:ind w:left="0" w:right="-589" w:firstLine="1"/>
        <w:rPr>
          <w:rFonts w:cstheme="minorHAnsi"/>
          <w:sz w:val="22"/>
          <w:szCs w:val="22"/>
          <w:lang w:val="es-PE"/>
        </w:rPr>
      </w:pPr>
      <w:bookmarkStart w:id="3601" w:name="_Toc30781494"/>
      <w:bookmarkStart w:id="3602" w:name="_Ref44690560"/>
      <w:bookmarkStart w:id="3603" w:name="_Ref44690582"/>
      <w:bookmarkStart w:id="3604" w:name="_Ref44691863"/>
      <w:bookmarkStart w:id="3605" w:name="_Ref44692139"/>
      <w:bookmarkStart w:id="3606" w:name="_Ref44946958"/>
      <w:bookmarkStart w:id="3607" w:name="_Ref45027003"/>
      <w:bookmarkStart w:id="3608" w:name="_Ref45027329"/>
      <w:bookmarkStart w:id="3609" w:name="_Ref47372025"/>
      <w:bookmarkStart w:id="3610" w:name="_Toc60739066"/>
      <w:bookmarkStart w:id="3611" w:name="_Toc77226734"/>
      <w:r w:rsidRPr="00F3472E">
        <w:rPr>
          <w:rFonts w:cstheme="minorHAnsi"/>
          <w:sz w:val="22"/>
          <w:szCs w:val="22"/>
          <w:lang w:val="es-PE"/>
        </w:rPr>
        <w:lastRenderedPageBreak/>
        <w:t>BIENES QUE E</w:t>
      </w:r>
      <w:r w:rsidRPr="00E90587">
        <w:rPr>
          <w:rFonts w:cstheme="minorHAnsi"/>
          <w:sz w:val="22"/>
          <w:szCs w:val="22"/>
          <w:lang w:val="es-PE"/>
        </w:rPr>
        <w:t>L CONCEDENTE ENTREGARÁ PARA LAS OBRAS</w:t>
      </w:r>
      <w:bookmarkEnd w:id="3601"/>
      <w:bookmarkEnd w:id="3602"/>
      <w:bookmarkEnd w:id="3603"/>
      <w:bookmarkEnd w:id="3604"/>
      <w:bookmarkEnd w:id="3605"/>
      <w:bookmarkEnd w:id="3606"/>
      <w:bookmarkEnd w:id="3607"/>
      <w:bookmarkEnd w:id="3608"/>
      <w:bookmarkEnd w:id="3609"/>
      <w:bookmarkEnd w:id="3610"/>
      <w:bookmarkEnd w:id="3611"/>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F41599C" w:rsidR="00F90E3C" w:rsidRPr="00A3553A" w:rsidRDefault="00F90E3C" w:rsidP="00C24D43">
      <w:pPr>
        <w:pStyle w:val="ListParagraph"/>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933D0E">
        <w:rPr>
          <w:rFonts w:asciiTheme="minorHAnsi" w:hAnsiTheme="minorHAnsi" w:cstheme="minorHAnsi"/>
        </w:rPr>
        <w:t>1</w:t>
      </w:r>
      <w:r w:rsidR="00EB0C40">
        <w:rPr>
          <w:rFonts w:asciiTheme="minorHAnsi" w:hAnsiTheme="minorHAnsi" w:cstheme="minorHAnsi"/>
        </w:rPr>
        <w:t>0</w:t>
      </w:r>
      <w:r w:rsidR="00933D0E">
        <w:rPr>
          <w:rFonts w:asciiTheme="minorHAnsi" w:hAnsiTheme="minorHAnsi" w:cstheme="minorHAnsi"/>
        </w:rPr>
        <w:t>,</w:t>
      </w:r>
      <w:r w:rsidR="00EB0C40">
        <w:rPr>
          <w:rFonts w:asciiTheme="minorHAnsi" w:hAnsiTheme="minorHAnsi" w:cstheme="minorHAnsi"/>
        </w:rPr>
        <w:t>0</w:t>
      </w:r>
      <w:r w:rsidR="00933D0E">
        <w:rPr>
          <w:rFonts w:asciiTheme="minorHAnsi" w:hAnsiTheme="minorHAnsi" w:cstheme="minorHAnsi"/>
        </w:rPr>
        <w:t>00</w:t>
      </w:r>
      <w:r w:rsidR="00933D0E" w:rsidRPr="00A3553A">
        <w:rPr>
          <w:rFonts w:asciiTheme="minorHAnsi" w:hAnsiTheme="minorHAnsi" w:cstheme="minorHAnsi"/>
        </w:rPr>
        <w:t xml:space="preserve"> </w:t>
      </w:r>
      <w:r w:rsidR="00EF50D7" w:rsidRPr="00A3553A">
        <w:rPr>
          <w:rFonts w:asciiTheme="minorHAnsi" w:hAnsiTheme="minorHAnsi" w:cstheme="minorHAnsi"/>
        </w:rPr>
        <w:t>conexiones)</w:t>
      </w:r>
    </w:p>
    <w:p w14:paraId="0C07B87F" w14:textId="491793B5"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w:t>
      </w:r>
      <w:r w:rsidR="00933D0E">
        <w:rPr>
          <w:rFonts w:asciiTheme="minorHAnsi" w:hAnsiTheme="minorHAnsi" w:cstheme="minorHAnsi"/>
        </w:rPr>
        <w:t xml:space="preserve"> 17.8 </w:t>
      </w:r>
      <w:r w:rsidRPr="00A3553A">
        <w:rPr>
          <w:rFonts w:asciiTheme="minorHAnsi" w:hAnsiTheme="minorHAnsi" w:cstheme="minorHAnsi"/>
        </w:rPr>
        <w:t>km)</w:t>
      </w:r>
    </w:p>
    <w:p w14:paraId="07BBB58D" w14:textId="4730A50F" w:rsidR="009C2184" w:rsidRPr="00A3553A" w:rsidRDefault="009C2184" w:rsidP="009C2184">
      <w:pPr>
        <w:pStyle w:val="ListParagraph"/>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ListParagraph"/>
        <w:ind w:left="360"/>
        <w:rPr>
          <w:rFonts w:asciiTheme="minorHAnsi" w:hAnsiTheme="minorHAnsi" w:cstheme="minorHAnsi"/>
        </w:rPr>
      </w:pPr>
    </w:p>
    <w:p w14:paraId="527F73C3" w14:textId="288A5F05"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aprox</w:t>
      </w:r>
      <w:r w:rsidR="00933D0E">
        <w:rPr>
          <w:rFonts w:asciiTheme="minorHAnsi" w:hAnsiTheme="minorHAnsi" w:cstheme="minorHAnsi"/>
        </w:rPr>
        <w:t>. 1.3</w:t>
      </w:r>
      <w:r w:rsidRPr="00A3553A">
        <w:rPr>
          <w:rFonts w:asciiTheme="minorHAnsi" w:hAnsiTheme="minorHAnsi" w:cstheme="minorHAnsi"/>
        </w:rPr>
        <w:t xml:space="preserve"> km)</w:t>
      </w:r>
    </w:p>
    <w:p w14:paraId="4B205805" w14:textId="5F6C1B9B"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933D0E">
        <w:rPr>
          <w:rFonts w:asciiTheme="minorHAnsi" w:hAnsiTheme="minorHAnsi" w:cstheme="minorHAnsi"/>
        </w:rPr>
        <w:t>2</w:t>
      </w:r>
      <w:r w:rsidR="00933D0E" w:rsidRPr="00A3553A">
        <w:rPr>
          <w:rFonts w:asciiTheme="minorHAnsi" w:hAnsiTheme="minorHAnsi" w:cstheme="minorHAnsi"/>
        </w:rPr>
        <w:t xml:space="preserve"> </w:t>
      </w:r>
      <w:r w:rsidRPr="00A3553A">
        <w:rPr>
          <w:rFonts w:asciiTheme="minorHAnsi" w:hAnsiTheme="minorHAnsi" w:cstheme="minorHAnsi"/>
        </w:rPr>
        <w:t>und)</w:t>
      </w:r>
    </w:p>
    <w:p w14:paraId="58ABDA87" w14:textId="516BEC83"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20693E">
        <w:rPr>
          <w:rFonts w:asciiTheme="minorHAnsi" w:hAnsiTheme="minorHAnsi" w:cstheme="minorHAnsi"/>
        </w:rPr>
        <w:t xml:space="preserve">3.7 </w:t>
      </w:r>
      <w:r w:rsidRPr="00A3553A">
        <w:rPr>
          <w:rFonts w:asciiTheme="minorHAnsi" w:hAnsiTheme="minorHAnsi" w:cstheme="minorHAnsi"/>
        </w:rPr>
        <w:t>km)</w:t>
      </w:r>
    </w:p>
    <w:p w14:paraId="3C25550D" w14:textId="5FAEAF94"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3992C0A2" w:rsidR="00EF50D7" w:rsidRPr="00A3553A" w:rsidRDefault="00EF50D7" w:rsidP="00C24D43">
      <w:pPr>
        <w:pStyle w:val="ListParagraph"/>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3502E1">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Heading1"/>
        <w:numPr>
          <w:ilvl w:val="0"/>
          <w:numId w:val="57"/>
        </w:numPr>
        <w:tabs>
          <w:tab w:val="clear" w:pos="2127"/>
        </w:tabs>
        <w:adjustRightInd/>
        <w:ind w:left="0" w:right="-589" w:firstLine="1"/>
        <w:rPr>
          <w:rFonts w:cstheme="minorHAnsi"/>
          <w:sz w:val="22"/>
          <w:szCs w:val="22"/>
          <w:lang w:val="es-PE"/>
        </w:rPr>
      </w:pPr>
      <w:bookmarkStart w:id="3612" w:name="_Toc30781495"/>
      <w:bookmarkStart w:id="3613" w:name="_Ref44691049"/>
      <w:bookmarkStart w:id="3614" w:name="_Ref44695298"/>
      <w:bookmarkStart w:id="3615" w:name="_Ref44943169"/>
      <w:bookmarkStart w:id="3616" w:name="_Ref44943575"/>
      <w:bookmarkStart w:id="3617" w:name="_Ref44944456"/>
      <w:bookmarkStart w:id="3618" w:name="_Ref45012111"/>
      <w:bookmarkStart w:id="3619" w:name="_Ref45019027"/>
      <w:bookmarkStart w:id="3620" w:name="_Ref45026993"/>
      <w:bookmarkStart w:id="3621" w:name="_Ref45027113"/>
      <w:bookmarkStart w:id="3622" w:name="_Ref45027637"/>
      <w:bookmarkStart w:id="3623" w:name="_Ref45027859"/>
      <w:bookmarkStart w:id="3624" w:name="_Ref45027954"/>
      <w:bookmarkStart w:id="3625" w:name="_Ref45110304"/>
      <w:bookmarkStart w:id="3626" w:name="_Ref45110891"/>
      <w:bookmarkStart w:id="3627" w:name="_Ref45118301"/>
      <w:bookmarkStart w:id="3628" w:name="_Ref45118308"/>
      <w:bookmarkStart w:id="3629" w:name="_Ref45118319"/>
      <w:bookmarkStart w:id="3630" w:name="_Ref45118329"/>
      <w:bookmarkStart w:id="3631" w:name="_Ref45122020"/>
      <w:bookmarkStart w:id="3632" w:name="_Ref45122104"/>
      <w:bookmarkStart w:id="3633" w:name="_Ref47261662"/>
      <w:bookmarkStart w:id="3634" w:name="_Toc60739067"/>
      <w:bookmarkStart w:id="3635" w:name="_Toc77226735"/>
      <w:r w:rsidRPr="00E90587">
        <w:rPr>
          <w:rFonts w:cstheme="minorHAnsi"/>
          <w:sz w:val="22"/>
          <w:szCs w:val="22"/>
          <w:lang w:val="es-PE"/>
        </w:rPr>
        <w:lastRenderedPageBreak/>
        <w:t>REQUERIMIENTOS MÍNIMOS DEL PROYECTO</w:t>
      </w:r>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ListParagraph"/>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w:t>
      </w:r>
      <w:r w:rsidRPr="004B41DF">
        <w:rPr>
          <w:rFonts w:asciiTheme="minorHAnsi" w:hAnsiTheme="minorHAnsi" w:cstheme="minorHAnsi"/>
        </w:rPr>
        <w:lastRenderedPageBreak/>
        <w:t>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661ECA4E"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bwassertechnische Vereinigung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Welding Society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Concrete Institut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Deutsch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Environmental Protection Agency USA – EPA (Environmental Regulations And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Hydraulic Institut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stitute For Electrical And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Standard Methods For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lastRenderedPageBreak/>
        <w:t>Waterways Experimental Station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 Environment Federation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ListParagraph"/>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eGrid"/>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00DE5DE8">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3636" w:name="_Hlk35434712"/>
            <w:bookmarkStart w:id="3637"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otal Ciudad Puerto Maldonado</w:t>
            </w:r>
          </w:p>
          <w:p w14:paraId="23419B1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 xml:space="preserve"> (Año 2043)</w:t>
            </w:r>
          </w:p>
        </w:tc>
      </w:tr>
      <w:tr w:rsidR="001B75E1" w:rsidRPr="00FA0671" w14:paraId="21E1287B" w14:textId="77777777" w:rsidTr="00DE5DE8">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5A44F6">
              <w:rPr>
                <w:lang w:val="pt-BR"/>
              </w:rPr>
              <w:t xml:space="preserve">Caudal medio anual de aguas domésticas. </w:t>
            </w:r>
            <w:r w:rsidRPr="00FA0671">
              <w:rPr>
                <w:szCs w:val="22"/>
                <w:lang w:val="es-CO"/>
              </w:rPr>
              <w:t>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00DE5DE8">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Qp*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00DE5DE8">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Caudal máximo horario, incluye infiltración y conexiones erradas. Qmh**</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3636"/>
    <w:p w14:paraId="752D3580" w14:textId="7A6B13A5" w:rsidR="001B75E1" w:rsidRPr="00DE5DE8" w:rsidRDefault="001B75E1" w:rsidP="00DE5DE8">
      <w:pPr>
        <w:pStyle w:val="Captio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3502E1">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3637"/>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598258F4" w:rsidR="00A44EDB" w:rsidRDefault="00A44EDB" w:rsidP="00A44EDB">
      <w:pPr>
        <w:widowControl/>
        <w:pBdr>
          <w:bottom w:val="single" w:sz="4" w:space="1" w:color="auto"/>
        </w:pBdr>
        <w:adjustRightInd/>
        <w:spacing w:after="120" w:line="240" w:lineRule="atLeast"/>
        <w:ind w:left="284" w:right="-57"/>
        <w:jc w:val="left"/>
        <w:rPr>
          <w:lang w:val="es-CO"/>
        </w:rPr>
      </w:pPr>
      <w:bookmarkStart w:id="3638" w:name="_Toc42593875"/>
      <w:bookmarkStart w:id="3639" w:name="_Toc42548820"/>
      <w:r w:rsidRPr="00A44EDB">
        <w:rPr>
          <w:rFonts w:cs="Times New Roman"/>
          <w:b/>
          <w:bCs/>
          <w:sz w:val="24"/>
          <w:szCs w:val="20"/>
          <w:lang w:val="es-CO" w:eastAsia="en-NZ"/>
        </w:rPr>
        <w:lastRenderedPageBreak/>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3502E1">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3638"/>
      <w:bookmarkEnd w:id="3639"/>
    </w:p>
    <w:tbl>
      <w:tblPr>
        <w:tblW w:w="7654" w:type="dxa"/>
        <w:jc w:val="center"/>
        <w:tblCellMar>
          <w:left w:w="70" w:type="dxa"/>
          <w:right w:w="70" w:type="dxa"/>
        </w:tblCellMar>
        <w:tblLook w:val="04A0" w:firstRow="1" w:lastRow="0" w:firstColumn="1" w:lastColumn="0" w:noHBand="0" w:noVBand="1"/>
      </w:tblPr>
      <w:tblGrid>
        <w:gridCol w:w="1336"/>
        <w:gridCol w:w="1640"/>
        <w:gridCol w:w="2268"/>
        <w:gridCol w:w="2410"/>
      </w:tblGrid>
      <w:tr w:rsidR="00A44EDB" w:rsidRPr="00A91A63" w14:paraId="7075FDCA" w14:textId="77777777" w:rsidTr="00A44EDB">
        <w:trPr>
          <w:trHeight w:val="307"/>
          <w:jc w:val="center"/>
        </w:trPr>
        <w:tc>
          <w:tcPr>
            <w:tcW w:w="1336" w:type="dxa"/>
            <w:tcBorders>
              <w:top w:val="single" w:sz="4" w:space="0" w:color="auto"/>
              <w:left w:val="single" w:sz="4" w:space="0" w:color="auto"/>
              <w:bottom w:val="single" w:sz="4" w:space="0" w:color="auto"/>
              <w:right w:val="single" w:sz="4" w:space="0" w:color="auto"/>
            </w:tcBorders>
            <w:shd w:val="clear" w:color="auto" w:fill="002060"/>
            <w:vAlign w:val="center"/>
          </w:tcPr>
          <w:p w14:paraId="24D98DA1"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Área de drenaje</w:t>
            </w:r>
          </w:p>
        </w:tc>
        <w:tc>
          <w:tcPr>
            <w:tcW w:w="1640" w:type="dxa"/>
            <w:tcBorders>
              <w:top w:val="single" w:sz="4" w:space="0" w:color="auto"/>
              <w:left w:val="single" w:sz="4" w:space="0" w:color="auto"/>
              <w:bottom w:val="single" w:sz="4" w:space="0" w:color="auto"/>
              <w:right w:val="single" w:sz="4" w:space="0" w:color="auto"/>
            </w:tcBorders>
            <w:shd w:val="clear" w:color="auto" w:fill="002060"/>
            <w:vAlign w:val="center"/>
          </w:tcPr>
          <w:p w14:paraId="491B2B4F"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edio (Qm)</w:t>
            </w:r>
          </w:p>
        </w:tc>
        <w:tc>
          <w:tcPr>
            <w:tcW w:w="2268" w:type="dxa"/>
            <w:tcBorders>
              <w:top w:val="single" w:sz="4" w:space="0" w:color="auto"/>
              <w:left w:val="single" w:sz="4" w:space="0" w:color="auto"/>
              <w:bottom w:val="single" w:sz="4" w:space="0" w:color="auto"/>
              <w:right w:val="single" w:sz="4" w:space="0" w:color="auto"/>
            </w:tcBorders>
            <w:shd w:val="clear" w:color="auto" w:fill="002060"/>
          </w:tcPr>
          <w:p w14:paraId="32595D0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promedio</w:t>
            </w:r>
          </w:p>
          <w:p w14:paraId="29529B8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Qp)*</w:t>
            </w:r>
          </w:p>
        </w:tc>
        <w:tc>
          <w:tcPr>
            <w:tcW w:w="2410" w:type="dxa"/>
            <w:tcBorders>
              <w:top w:val="single" w:sz="4" w:space="0" w:color="auto"/>
              <w:left w:val="single" w:sz="4" w:space="0" w:color="auto"/>
              <w:bottom w:val="single" w:sz="4" w:space="0" w:color="auto"/>
              <w:right w:val="single" w:sz="4" w:space="0" w:color="auto"/>
            </w:tcBorders>
            <w:shd w:val="clear" w:color="auto" w:fill="002060"/>
          </w:tcPr>
          <w:p w14:paraId="6125568B"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áximo horario  (Qmh)**</w:t>
            </w:r>
          </w:p>
        </w:tc>
      </w:tr>
      <w:tr w:rsidR="00A44EDB" w:rsidRPr="00A91A63" w14:paraId="63308810"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632C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1</w:t>
            </w:r>
          </w:p>
        </w:tc>
        <w:tc>
          <w:tcPr>
            <w:tcW w:w="1640" w:type="dxa"/>
            <w:tcBorders>
              <w:top w:val="single" w:sz="4" w:space="0" w:color="auto"/>
              <w:left w:val="single" w:sz="4" w:space="0" w:color="auto"/>
              <w:bottom w:val="single" w:sz="4" w:space="0" w:color="auto"/>
              <w:right w:val="single" w:sz="4" w:space="0" w:color="auto"/>
            </w:tcBorders>
            <w:vAlign w:val="center"/>
          </w:tcPr>
          <w:p w14:paraId="1226FB0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8</w:t>
            </w:r>
          </w:p>
        </w:tc>
        <w:tc>
          <w:tcPr>
            <w:tcW w:w="2268" w:type="dxa"/>
            <w:tcBorders>
              <w:top w:val="single" w:sz="4" w:space="0" w:color="auto"/>
              <w:left w:val="single" w:sz="4" w:space="0" w:color="auto"/>
              <w:bottom w:val="single" w:sz="4" w:space="0" w:color="auto"/>
              <w:right w:val="single" w:sz="4" w:space="0" w:color="auto"/>
            </w:tcBorders>
            <w:vAlign w:val="center"/>
          </w:tcPr>
          <w:p w14:paraId="7C77E87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6</w:t>
            </w:r>
          </w:p>
        </w:tc>
        <w:tc>
          <w:tcPr>
            <w:tcW w:w="2410" w:type="dxa"/>
            <w:tcBorders>
              <w:top w:val="single" w:sz="4" w:space="0" w:color="auto"/>
              <w:left w:val="single" w:sz="4" w:space="0" w:color="auto"/>
              <w:bottom w:val="single" w:sz="4" w:space="0" w:color="auto"/>
              <w:right w:val="single" w:sz="4" w:space="0" w:color="auto"/>
            </w:tcBorders>
            <w:vAlign w:val="center"/>
          </w:tcPr>
          <w:p w14:paraId="1F1E29A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6</w:t>
            </w:r>
          </w:p>
        </w:tc>
      </w:tr>
      <w:tr w:rsidR="00A44EDB" w:rsidRPr="00A91A63" w14:paraId="5B5BF713"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7E0C7F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2</w:t>
            </w:r>
          </w:p>
        </w:tc>
        <w:tc>
          <w:tcPr>
            <w:tcW w:w="1640" w:type="dxa"/>
            <w:tcBorders>
              <w:top w:val="single" w:sz="4" w:space="0" w:color="auto"/>
              <w:left w:val="single" w:sz="4" w:space="0" w:color="auto"/>
              <w:bottom w:val="single" w:sz="4" w:space="0" w:color="auto"/>
              <w:right w:val="single" w:sz="4" w:space="0" w:color="auto"/>
            </w:tcBorders>
            <w:vAlign w:val="center"/>
          </w:tcPr>
          <w:p w14:paraId="65636B9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6.9</w:t>
            </w:r>
          </w:p>
        </w:tc>
        <w:tc>
          <w:tcPr>
            <w:tcW w:w="2268" w:type="dxa"/>
            <w:tcBorders>
              <w:top w:val="single" w:sz="4" w:space="0" w:color="auto"/>
              <w:left w:val="single" w:sz="4" w:space="0" w:color="auto"/>
              <w:bottom w:val="single" w:sz="4" w:space="0" w:color="auto"/>
              <w:right w:val="single" w:sz="4" w:space="0" w:color="auto"/>
            </w:tcBorders>
            <w:vAlign w:val="center"/>
          </w:tcPr>
          <w:p w14:paraId="3223C0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52.5</w:t>
            </w:r>
          </w:p>
        </w:tc>
        <w:tc>
          <w:tcPr>
            <w:tcW w:w="2410" w:type="dxa"/>
            <w:tcBorders>
              <w:top w:val="single" w:sz="4" w:space="0" w:color="auto"/>
              <w:left w:val="single" w:sz="4" w:space="0" w:color="auto"/>
              <w:bottom w:val="single" w:sz="4" w:space="0" w:color="auto"/>
              <w:right w:val="single" w:sz="4" w:space="0" w:color="auto"/>
            </w:tcBorders>
            <w:vAlign w:val="center"/>
          </w:tcPr>
          <w:p w14:paraId="20AB014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97.1</w:t>
            </w:r>
          </w:p>
        </w:tc>
      </w:tr>
      <w:tr w:rsidR="00A44EDB" w:rsidRPr="00A91A63" w14:paraId="79D59A1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222734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3</w:t>
            </w:r>
          </w:p>
        </w:tc>
        <w:tc>
          <w:tcPr>
            <w:tcW w:w="1640" w:type="dxa"/>
            <w:tcBorders>
              <w:top w:val="single" w:sz="4" w:space="0" w:color="auto"/>
              <w:left w:val="single" w:sz="4" w:space="0" w:color="auto"/>
              <w:bottom w:val="single" w:sz="4" w:space="0" w:color="auto"/>
              <w:right w:val="single" w:sz="4" w:space="0" w:color="auto"/>
            </w:tcBorders>
            <w:vAlign w:val="center"/>
          </w:tcPr>
          <w:p w14:paraId="2EAD9A2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6.0</w:t>
            </w:r>
          </w:p>
        </w:tc>
        <w:tc>
          <w:tcPr>
            <w:tcW w:w="2268" w:type="dxa"/>
            <w:tcBorders>
              <w:top w:val="single" w:sz="4" w:space="0" w:color="auto"/>
              <w:left w:val="single" w:sz="4" w:space="0" w:color="auto"/>
              <w:bottom w:val="single" w:sz="4" w:space="0" w:color="auto"/>
              <w:right w:val="single" w:sz="4" w:space="0" w:color="auto"/>
            </w:tcBorders>
            <w:vAlign w:val="center"/>
          </w:tcPr>
          <w:p w14:paraId="54FE98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0.3</w:t>
            </w:r>
          </w:p>
        </w:tc>
        <w:tc>
          <w:tcPr>
            <w:tcW w:w="2410" w:type="dxa"/>
            <w:tcBorders>
              <w:top w:val="single" w:sz="4" w:space="0" w:color="auto"/>
              <w:left w:val="single" w:sz="4" w:space="0" w:color="auto"/>
              <w:bottom w:val="single" w:sz="4" w:space="0" w:color="auto"/>
              <w:right w:val="single" w:sz="4" w:space="0" w:color="auto"/>
            </w:tcBorders>
            <w:vAlign w:val="center"/>
          </w:tcPr>
          <w:p w14:paraId="463EFF5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4.4</w:t>
            </w:r>
          </w:p>
        </w:tc>
      </w:tr>
      <w:tr w:rsidR="00A44EDB" w:rsidRPr="00A91A63" w14:paraId="0B49D5A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2866CF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4</w:t>
            </w:r>
          </w:p>
        </w:tc>
        <w:tc>
          <w:tcPr>
            <w:tcW w:w="1640" w:type="dxa"/>
            <w:tcBorders>
              <w:top w:val="single" w:sz="4" w:space="0" w:color="auto"/>
              <w:left w:val="single" w:sz="4" w:space="0" w:color="auto"/>
              <w:bottom w:val="single" w:sz="4" w:space="0" w:color="auto"/>
              <w:right w:val="single" w:sz="4" w:space="0" w:color="auto"/>
            </w:tcBorders>
            <w:vAlign w:val="center"/>
          </w:tcPr>
          <w:p w14:paraId="4A0FAB3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9.1</w:t>
            </w:r>
          </w:p>
        </w:tc>
        <w:tc>
          <w:tcPr>
            <w:tcW w:w="2268" w:type="dxa"/>
            <w:tcBorders>
              <w:top w:val="single" w:sz="4" w:space="0" w:color="auto"/>
              <w:left w:val="single" w:sz="4" w:space="0" w:color="auto"/>
              <w:bottom w:val="single" w:sz="4" w:space="0" w:color="auto"/>
              <w:right w:val="single" w:sz="4" w:space="0" w:color="auto"/>
            </w:tcBorders>
            <w:vAlign w:val="center"/>
          </w:tcPr>
          <w:p w14:paraId="5628CC4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c>
          <w:tcPr>
            <w:tcW w:w="2410" w:type="dxa"/>
            <w:tcBorders>
              <w:top w:val="single" w:sz="4" w:space="0" w:color="auto"/>
              <w:left w:val="single" w:sz="4" w:space="0" w:color="auto"/>
              <w:bottom w:val="single" w:sz="4" w:space="0" w:color="auto"/>
              <w:right w:val="single" w:sz="4" w:space="0" w:color="auto"/>
            </w:tcBorders>
            <w:vAlign w:val="center"/>
          </w:tcPr>
          <w:p w14:paraId="763285F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9.5</w:t>
            </w:r>
          </w:p>
        </w:tc>
      </w:tr>
      <w:tr w:rsidR="00A44EDB" w:rsidRPr="00A91A63" w14:paraId="5250103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2A9562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5</w:t>
            </w:r>
          </w:p>
        </w:tc>
        <w:tc>
          <w:tcPr>
            <w:tcW w:w="1640" w:type="dxa"/>
            <w:tcBorders>
              <w:top w:val="single" w:sz="4" w:space="0" w:color="auto"/>
              <w:left w:val="single" w:sz="4" w:space="0" w:color="auto"/>
              <w:bottom w:val="single" w:sz="4" w:space="0" w:color="auto"/>
              <w:right w:val="single" w:sz="4" w:space="0" w:color="auto"/>
            </w:tcBorders>
            <w:vAlign w:val="center"/>
          </w:tcPr>
          <w:p w14:paraId="3FE5EB4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2.6</w:t>
            </w:r>
          </w:p>
        </w:tc>
        <w:tc>
          <w:tcPr>
            <w:tcW w:w="2268" w:type="dxa"/>
            <w:tcBorders>
              <w:top w:val="single" w:sz="4" w:space="0" w:color="auto"/>
              <w:left w:val="single" w:sz="4" w:space="0" w:color="auto"/>
              <w:bottom w:val="single" w:sz="4" w:space="0" w:color="auto"/>
              <w:right w:val="single" w:sz="4" w:space="0" w:color="auto"/>
            </w:tcBorders>
            <w:vAlign w:val="center"/>
          </w:tcPr>
          <w:p w14:paraId="728053C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1</w:t>
            </w:r>
          </w:p>
        </w:tc>
        <w:tc>
          <w:tcPr>
            <w:tcW w:w="2410" w:type="dxa"/>
            <w:tcBorders>
              <w:top w:val="single" w:sz="4" w:space="0" w:color="auto"/>
              <w:left w:val="single" w:sz="4" w:space="0" w:color="auto"/>
              <w:bottom w:val="single" w:sz="4" w:space="0" w:color="auto"/>
              <w:right w:val="single" w:sz="4" w:space="0" w:color="auto"/>
            </w:tcBorders>
            <w:vAlign w:val="center"/>
          </w:tcPr>
          <w:p w14:paraId="401A76E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6.0</w:t>
            </w:r>
          </w:p>
        </w:tc>
      </w:tr>
      <w:tr w:rsidR="00A44EDB" w:rsidRPr="00A91A63" w14:paraId="29DF486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48B3D2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6</w:t>
            </w:r>
          </w:p>
        </w:tc>
        <w:tc>
          <w:tcPr>
            <w:tcW w:w="1640" w:type="dxa"/>
            <w:tcBorders>
              <w:top w:val="single" w:sz="4" w:space="0" w:color="auto"/>
              <w:left w:val="single" w:sz="4" w:space="0" w:color="auto"/>
              <w:bottom w:val="single" w:sz="4" w:space="0" w:color="auto"/>
              <w:right w:val="single" w:sz="4" w:space="0" w:color="auto"/>
            </w:tcBorders>
            <w:vAlign w:val="center"/>
          </w:tcPr>
          <w:p w14:paraId="4CB641A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8.5</w:t>
            </w:r>
          </w:p>
        </w:tc>
        <w:tc>
          <w:tcPr>
            <w:tcW w:w="2268" w:type="dxa"/>
            <w:tcBorders>
              <w:top w:val="single" w:sz="4" w:space="0" w:color="auto"/>
              <w:left w:val="single" w:sz="4" w:space="0" w:color="auto"/>
              <w:bottom w:val="single" w:sz="4" w:space="0" w:color="auto"/>
              <w:right w:val="single" w:sz="4" w:space="0" w:color="auto"/>
            </w:tcBorders>
            <w:vAlign w:val="center"/>
          </w:tcPr>
          <w:p w14:paraId="0701BC3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0.7</w:t>
            </w:r>
          </w:p>
        </w:tc>
        <w:tc>
          <w:tcPr>
            <w:tcW w:w="2410" w:type="dxa"/>
            <w:tcBorders>
              <w:top w:val="single" w:sz="4" w:space="0" w:color="auto"/>
              <w:left w:val="single" w:sz="4" w:space="0" w:color="auto"/>
              <w:bottom w:val="single" w:sz="4" w:space="0" w:color="auto"/>
              <w:right w:val="single" w:sz="4" w:space="0" w:color="auto"/>
            </w:tcBorders>
            <w:vAlign w:val="center"/>
          </w:tcPr>
          <w:p w14:paraId="689EA9A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3</w:t>
            </w:r>
          </w:p>
        </w:tc>
      </w:tr>
      <w:tr w:rsidR="00A44EDB" w:rsidRPr="00A91A63" w14:paraId="600AF7DB"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5EA78D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7</w:t>
            </w:r>
          </w:p>
        </w:tc>
        <w:tc>
          <w:tcPr>
            <w:tcW w:w="1640" w:type="dxa"/>
            <w:tcBorders>
              <w:top w:val="single" w:sz="4" w:space="0" w:color="auto"/>
              <w:left w:val="single" w:sz="4" w:space="0" w:color="auto"/>
              <w:bottom w:val="single" w:sz="4" w:space="0" w:color="auto"/>
              <w:right w:val="single" w:sz="4" w:space="0" w:color="auto"/>
            </w:tcBorders>
            <w:vAlign w:val="center"/>
          </w:tcPr>
          <w:p w14:paraId="3F2B3BA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9</w:t>
            </w:r>
          </w:p>
        </w:tc>
        <w:tc>
          <w:tcPr>
            <w:tcW w:w="2268" w:type="dxa"/>
            <w:tcBorders>
              <w:top w:val="single" w:sz="4" w:space="0" w:color="auto"/>
              <w:left w:val="single" w:sz="4" w:space="0" w:color="auto"/>
              <w:bottom w:val="single" w:sz="4" w:space="0" w:color="auto"/>
              <w:right w:val="single" w:sz="4" w:space="0" w:color="auto"/>
            </w:tcBorders>
            <w:vAlign w:val="center"/>
          </w:tcPr>
          <w:p w14:paraId="789D5F0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7</w:t>
            </w:r>
          </w:p>
        </w:tc>
        <w:tc>
          <w:tcPr>
            <w:tcW w:w="2410" w:type="dxa"/>
            <w:tcBorders>
              <w:top w:val="single" w:sz="4" w:space="0" w:color="auto"/>
              <w:left w:val="single" w:sz="4" w:space="0" w:color="auto"/>
              <w:bottom w:val="single" w:sz="4" w:space="0" w:color="auto"/>
              <w:right w:val="single" w:sz="4" w:space="0" w:color="auto"/>
            </w:tcBorders>
            <w:vAlign w:val="center"/>
          </w:tcPr>
          <w:p w14:paraId="48542B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0.9</w:t>
            </w:r>
          </w:p>
        </w:tc>
      </w:tr>
      <w:tr w:rsidR="00A44EDB" w:rsidRPr="00A91A63" w14:paraId="350048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FD377B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8</w:t>
            </w:r>
          </w:p>
        </w:tc>
        <w:tc>
          <w:tcPr>
            <w:tcW w:w="1640" w:type="dxa"/>
            <w:tcBorders>
              <w:top w:val="single" w:sz="4" w:space="0" w:color="auto"/>
              <w:left w:val="single" w:sz="4" w:space="0" w:color="auto"/>
              <w:bottom w:val="single" w:sz="4" w:space="0" w:color="auto"/>
              <w:right w:val="single" w:sz="4" w:space="0" w:color="auto"/>
            </w:tcBorders>
            <w:vAlign w:val="center"/>
          </w:tcPr>
          <w:p w14:paraId="0EA42AD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0.3</w:t>
            </w:r>
          </w:p>
        </w:tc>
        <w:tc>
          <w:tcPr>
            <w:tcW w:w="2268" w:type="dxa"/>
            <w:tcBorders>
              <w:top w:val="single" w:sz="4" w:space="0" w:color="auto"/>
              <w:left w:val="single" w:sz="4" w:space="0" w:color="auto"/>
              <w:bottom w:val="single" w:sz="4" w:space="0" w:color="auto"/>
              <w:right w:val="single" w:sz="4" w:space="0" w:color="auto"/>
            </w:tcBorders>
            <w:vAlign w:val="center"/>
          </w:tcPr>
          <w:p w14:paraId="4B0CCDB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1.5</w:t>
            </w:r>
          </w:p>
        </w:tc>
        <w:tc>
          <w:tcPr>
            <w:tcW w:w="2410" w:type="dxa"/>
            <w:tcBorders>
              <w:top w:val="single" w:sz="4" w:space="0" w:color="auto"/>
              <w:left w:val="single" w:sz="4" w:space="0" w:color="auto"/>
              <w:bottom w:val="single" w:sz="4" w:space="0" w:color="auto"/>
              <w:right w:val="single" w:sz="4" w:space="0" w:color="auto"/>
            </w:tcBorders>
            <w:vAlign w:val="center"/>
          </w:tcPr>
          <w:p w14:paraId="453C4A6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r>
      <w:tr w:rsidR="00A44EDB" w:rsidRPr="007A0160" w14:paraId="7706170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6DF08D2" w14:textId="77777777" w:rsidR="00A44EDB" w:rsidRPr="00A91A63" w:rsidRDefault="00A44EDB" w:rsidP="00A44EDB">
            <w:pPr>
              <w:jc w:val="center"/>
              <w:rPr>
                <w:rFonts w:cs="Calibri"/>
                <w:color w:val="000000"/>
                <w:sz w:val="20"/>
                <w:szCs w:val="20"/>
              </w:rPr>
            </w:pPr>
            <w:r w:rsidRPr="00A91A63">
              <w:rPr>
                <w:rFonts w:cs="Calibri"/>
                <w:color w:val="000000"/>
                <w:sz w:val="20"/>
                <w:szCs w:val="20"/>
              </w:rPr>
              <w:t>AD-08A</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15624BE4"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blo Viejo)</w:t>
            </w:r>
          </w:p>
        </w:tc>
      </w:tr>
      <w:tr w:rsidR="00A44EDB" w:rsidRPr="00A91A63" w14:paraId="099915F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FAD95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9</w:t>
            </w:r>
          </w:p>
        </w:tc>
        <w:tc>
          <w:tcPr>
            <w:tcW w:w="1640" w:type="dxa"/>
            <w:tcBorders>
              <w:top w:val="single" w:sz="4" w:space="0" w:color="auto"/>
              <w:left w:val="single" w:sz="4" w:space="0" w:color="auto"/>
              <w:bottom w:val="single" w:sz="4" w:space="0" w:color="auto"/>
              <w:right w:val="single" w:sz="4" w:space="0" w:color="auto"/>
            </w:tcBorders>
            <w:vAlign w:val="center"/>
          </w:tcPr>
          <w:p w14:paraId="015B667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6</w:t>
            </w:r>
          </w:p>
        </w:tc>
        <w:tc>
          <w:tcPr>
            <w:tcW w:w="2268" w:type="dxa"/>
            <w:tcBorders>
              <w:top w:val="single" w:sz="4" w:space="0" w:color="auto"/>
              <w:left w:val="single" w:sz="4" w:space="0" w:color="auto"/>
              <w:bottom w:val="single" w:sz="4" w:space="0" w:color="auto"/>
              <w:right w:val="single" w:sz="4" w:space="0" w:color="auto"/>
            </w:tcBorders>
            <w:vAlign w:val="center"/>
          </w:tcPr>
          <w:p w14:paraId="2A762CD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4</w:t>
            </w:r>
          </w:p>
        </w:tc>
        <w:tc>
          <w:tcPr>
            <w:tcW w:w="2410" w:type="dxa"/>
            <w:tcBorders>
              <w:top w:val="single" w:sz="4" w:space="0" w:color="auto"/>
              <w:left w:val="single" w:sz="4" w:space="0" w:color="auto"/>
              <w:bottom w:val="single" w:sz="4" w:space="0" w:color="auto"/>
              <w:right w:val="single" w:sz="4" w:space="0" w:color="auto"/>
            </w:tcBorders>
            <w:vAlign w:val="center"/>
          </w:tcPr>
          <w:p w14:paraId="12A2C62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2</w:t>
            </w:r>
          </w:p>
        </w:tc>
      </w:tr>
      <w:tr w:rsidR="00A44EDB" w:rsidRPr="007A0160" w14:paraId="45AB32D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0ED22C6" w14:textId="77777777" w:rsidR="00A44EDB" w:rsidRPr="00A91A63" w:rsidRDefault="00A44EDB" w:rsidP="00A44EDB">
            <w:pPr>
              <w:jc w:val="center"/>
              <w:rPr>
                <w:rFonts w:cs="Calibri"/>
                <w:color w:val="000000"/>
                <w:sz w:val="20"/>
                <w:szCs w:val="20"/>
              </w:rPr>
            </w:pPr>
            <w:r w:rsidRPr="00A91A63">
              <w:rPr>
                <w:rFonts w:cs="Calibri"/>
                <w:color w:val="000000"/>
                <w:sz w:val="20"/>
                <w:szCs w:val="20"/>
              </w:rPr>
              <w:t>AD-10</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345BED4B"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rto La Pastora)</w:t>
            </w:r>
          </w:p>
        </w:tc>
      </w:tr>
      <w:tr w:rsidR="00A44EDB" w:rsidRPr="00A91A63" w14:paraId="4FE34CE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3CAE8E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1</w:t>
            </w:r>
          </w:p>
        </w:tc>
        <w:tc>
          <w:tcPr>
            <w:tcW w:w="1640" w:type="dxa"/>
            <w:tcBorders>
              <w:top w:val="single" w:sz="4" w:space="0" w:color="auto"/>
              <w:left w:val="single" w:sz="4" w:space="0" w:color="auto"/>
              <w:bottom w:val="single" w:sz="4" w:space="0" w:color="auto"/>
              <w:right w:val="single" w:sz="4" w:space="0" w:color="auto"/>
            </w:tcBorders>
            <w:vAlign w:val="center"/>
          </w:tcPr>
          <w:p w14:paraId="2A54DA1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9</w:t>
            </w:r>
          </w:p>
        </w:tc>
        <w:tc>
          <w:tcPr>
            <w:tcW w:w="2268" w:type="dxa"/>
            <w:tcBorders>
              <w:top w:val="single" w:sz="4" w:space="0" w:color="auto"/>
              <w:left w:val="single" w:sz="4" w:space="0" w:color="auto"/>
              <w:bottom w:val="single" w:sz="4" w:space="0" w:color="auto"/>
              <w:right w:val="single" w:sz="4" w:space="0" w:color="auto"/>
            </w:tcBorders>
            <w:vAlign w:val="center"/>
          </w:tcPr>
          <w:p w14:paraId="143FF38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8.8</w:t>
            </w:r>
          </w:p>
        </w:tc>
        <w:tc>
          <w:tcPr>
            <w:tcW w:w="2410" w:type="dxa"/>
            <w:tcBorders>
              <w:top w:val="single" w:sz="4" w:space="0" w:color="auto"/>
              <w:left w:val="single" w:sz="4" w:space="0" w:color="auto"/>
              <w:bottom w:val="single" w:sz="4" w:space="0" w:color="auto"/>
              <w:right w:val="single" w:sz="4" w:space="0" w:color="auto"/>
            </w:tcBorders>
            <w:vAlign w:val="center"/>
          </w:tcPr>
          <w:p w14:paraId="746E8B4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3</w:t>
            </w:r>
          </w:p>
        </w:tc>
      </w:tr>
      <w:tr w:rsidR="00A44EDB" w:rsidRPr="00A91A63" w14:paraId="669B9A74"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E0A602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N</w:t>
            </w:r>
          </w:p>
        </w:tc>
        <w:tc>
          <w:tcPr>
            <w:tcW w:w="1640" w:type="dxa"/>
            <w:tcBorders>
              <w:top w:val="single" w:sz="4" w:space="0" w:color="auto"/>
              <w:left w:val="single" w:sz="4" w:space="0" w:color="auto"/>
              <w:bottom w:val="single" w:sz="4" w:space="0" w:color="auto"/>
              <w:right w:val="single" w:sz="4" w:space="0" w:color="auto"/>
            </w:tcBorders>
            <w:vAlign w:val="center"/>
          </w:tcPr>
          <w:p w14:paraId="4F18C73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0</w:t>
            </w:r>
          </w:p>
        </w:tc>
        <w:tc>
          <w:tcPr>
            <w:tcW w:w="2268" w:type="dxa"/>
            <w:tcBorders>
              <w:top w:val="single" w:sz="4" w:space="0" w:color="auto"/>
              <w:left w:val="single" w:sz="4" w:space="0" w:color="auto"/>
              <w:bottom w:val="single" w:sz="4" w:space="0" w:color="auto"/>
              <w:right w:val="single" w:sz="4" w:space="0" w:color="auto"/>
            </w:tcBorders>
            <w:vAlign w:val="center"/>
          </w:tcPr>
          <w:p w14:paraId="04A032A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2.5</w:t>
            </w:r>
          </w:p>
        </w:tc>
        <w:tc>
          <w:tcPr>
            <w:tcW w:w="2410" w:type="dxa"/>
            <w:tcBorders>
              <w:top w:val="single" w:sz="4" w:space="0" w:color="auto"/>
              <w:left w:val="single" w:sz="4" w:space="0" w:color="auto"/>
              <w:bottom w:val="single" w:sz="4" w:space="0" w:color="auto"/>
              <w:right w:val="single" w:sz="4" w:space="0" w:color="auto"/>
            </w:tcBorders>
            <w:vAlign w:val="center"/>
          </w:tcPr>
          <w:p w14:paraId="10C4BD3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8.6</w:t>
            </w:r>
          </w:p>
        </w:tc>
      </w:tr>
      <w:tr w:rsidR="00A44EDB" w:rsidRPr="00A91A63" w14:paraId="3FA449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A814C2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S</w:t>
            </w:r>
          </w:p>
        </w:tc>
        <w:tc>
          <w:tcPr>
            <w:tcW w:w="1640" w:type="dxa"/>
            <w:tcBorders>
              <w:top w:val="single" w:sz="4" w:space="0" w:color="auto"/>
              <w:left w:val="single" w:sz="4" w:space="0" w:color="auto"/>
              <w:bottom w:val="single" w:sz="4" w:space="0" w:color="auto"/>
              <w:right w:val="single" w:sz="4" w:space="0" w:color="auto"/>
            </w:tcBorders>
            <w:vAlign w:val="center"/>
          </w:tcPr>
          <w:p w14:paraId="4D5433B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3.6</w:t>
            </w:r>
          </w:p>
        </w:tc>
        <w:tc>
          <w:tcPr>
            <w:tcW w:w="2268" w:type="dxa"/>
            <w:tcBorders>
              <w:top w:val="single" w:sz="4" w:space="0" w:color="auto"/>
              <w:left w:val="single" w:sz="4" w:space="0" w:color="auto"/>
              <w:bottom w:val="single" w:sz="4" w:space="0" w:color="auto"/>
              <w:right w:val="single" w:sz="4" w:space="0" w:color="auto"/>
            </w:tcBorders>
            <w:vAlign w:val="center"/>
          </w:tcPr>
          <w:p w14:paraId="3251A7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2</w:t>
            </w:r>
          </w:p>
        </w:tc>
        <w:tc>
          <w:tcPr>
            <w:tcW w:w="2410" w:type="dxa"/>
            <w:tcBorders>
              <w:top w:val="single" w:sz="4" w:space="0" w:color="auto"/>
              <w:left w:val="single" w:sz="4" w:space="0" w:color="auto"/>
              <w:bottom w:val="single" w:sz="4" w:space="0" w:color="auto"/>
              <w:right w:val="single" w:sz="4" w:space="0" w:color="auto"/>
            </w:tcBorders>
            <w:vAlign w:val="center"/>
          </w:tcPr>
          <w:p w14:paraId="01A55B18"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8.2</w:t>
            </w:r>
          </w:p>
        </w:tc>
      </w:tr>
      <w:tr w:rsidR="00A44EDB" w:rsidRPr="00A91A63" w14:paraId="42364FC5"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C997DE1"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N</w:t>
            </w:r>
          </w:p>
        </w:tc>
        <w:tc>
          <w:tcPr>
            <w:tcW w:w="1640" w:type="dxa"/>
            <w:tcBorders>
              <w:top w:val="single" w:sz="4" w:space="0" w:color="auto"/>
              <w:left w:val="single" w:sz="4" w:space="0" w:color="auto"/>
              <w:bottom w:val="single" w:sz="4" w:space="0" w:color="auto"/>
              <w:right w:val="single" w:sz="4" w:space="0" w:color="auto"/>
            </w:tcBorders>
            <w:vAlign w:val="center"/>
          </w:tcPr>
          <w:p w14:paraId="477ED6D6" w14:textId="77777777" w:rsidR="00A44EDB" w:rsidRPr="00A91A63" w:rsidRDefault="00A44EDB" w:rsidP="00A44EDB">
            <w:pPr>
              <w:jc w:val="center"/>
              <w:rPr>
                <w:rFonts w:cs="Calibri"/>
                <w:color w:val="000000"/>
                <w:sz w:val="20"/>
                <w:szCs w:val="20"/>
              </w:rPr>
            </w:pPr>
            <w:r w:rsidRPr="00A91A63">
              <w:rPr>
                <w:rFonts w:cs="Calibri"/>
                <w:color w:val="000000"/>
                <w:sz w:val="20"/>
                <w:szCs w:val="20"/>
              </w:rPr>
              <w:t>68.9</w:t>
            </w:r>
          </w:p>
        </w:tc>
        <w:tc>
          <w:tcPr>
            <w:tcW w:w="2268" w:type="dxa"/>
            <w:tcBorders>
              <w:top w:val="single" w:sz="4" w:space="0" w:color="auto"/>
              <w:left w:val="single" w:sz="4" w:space="0" w:color="auto"/>
              <w:bottom w:val="single" w:sz="4" w:space="0" w:color="auto"/>
              <w:right w:val="single" w:sz="4" w:space="0" w:color="auto"/>
            </w:tcBorders>
            <w:vAlign w:val="center"/>
          </w:tcPr>
          <w:p w14:paraId="6804AF20" w14:textId="77777777" w:rsidR="00A44EDB" w:rsidRPr="00A91A63" w:rsidRDefault="00A44EDB" w:rsidP="00A44EDB">
            <w:pPr>
              <w:jc w:val="center"/>
              <w:rPr>
                <w:rFonts w:cs="Calibri"/>
                <w:color w:val="000000"/>
                <w:sz w:val="20"/>
                <w:szCs w:val="20"/>
              </w:rPr>
            </w:pPr>
            <w:r w:rsidRPr="00A91A63">
              <w:rPr>
                <w:rFonts w:cs="Calibri"/>
                <w:color w:val="000000"/>
                <w:sz w:val="20"/>
                <w:szCs w:val="20"/>
              </w:rPr>
              <w:t>77.1</w:t>
            </w:r>
          </w:p>
        </w:tc>
        <w:tc>
          <w:tcPr>
            <w:tcW w:w="2410" w:type="dxa"/>
            <w:tcBorders>
              <w:top w:val="single" w:sz="4" w:space="0" w:color="auto"/>
              <w:left w:val="single" w:sz="4" w:space="0" w:color="auto"/>
              <w:bottom w:val="single" w:sz="4" w:space="0" w:color="auto"/>
              <w:right w:val="single" w:sz="4" w:space="0" w:color="auto"/>
            </w:tcBorders>
            <w:vAlign w:val="center"/>
          </w:tcPr>
          <w:p w14:paraId="16BF413C" w14:textId="77777777" w:rsidR="00A44EDB" w:rsidRPr="00A91A63" w:rsidRDefault="00A44EDB" w:rsidP="00A44EDB">
            <w:pPr>
              <w:jc w:val="center"/>
              <w:rPr>
                <w:rFonts w:cs="Calibri"/>
                <w:color w:val="000000"/>
                <w:sz w:val="20"/>
                <w:szCs w:val="20"/>
              </w:rPr>
            </w:pPr>
            <w:r w:rsidRPr="00A91A63">
              <w:rPr>
                <w:rFonts w:cs="Calibri"/>
                <w:color w:val="000000"/>
                <w:sz w:val="20"/>
                <w:szCs w:val="20"/>
              </w:rPr>
              <w:t>142.6</w:t>
            </w:r>
          </w:p>
        </w:tc>
      </w:tr>
      <w:tr w:rsidR="00A44EDB" w:rsidRPr="00A91A63" w14:paraId="2CAF0DF1"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89F2284"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S</w:t>
            </w:r>
          </w:p>
        </w:tc>
        <w:tc>
          <w:tcPr>
            <w:tcW w:w="1640" w:type="dxa"/>
            <w:tcBorders>
              <w:top w:val="single" w:sz="4" w:space="0" w:color="auto"/>
              <w:left w:val="single" w:sz="4" w:space="0" w:color="auto"/>
              <w:bottom w:val="single" w:sz="4" w:space="0" w:color="auto"/>
              <w:right w:val="single" w:sz="4" w:space="0" w:color="auto"/>
            </w:tcBorders>
            <w:vAlign w:val="center"/>
          </w:tcPr>
          <w:p w14:paraId="4BFBF5A6" w14:textId="77777777" w:rsidR="00A44EDB" w:rsidRPr="00A91A63" w:rsidRDefault="00A44EDB" w:rsidP="00A44EDB">
            <w:pPr>
              <w:jc w:val="center"/>
              <w:rPr>
                <w:rFonts w:cs="Calibri"/>
                <w:color w:val="000000"/>
                <w:sz w:val="20"/>
                <w:szCs w:val="20"/>
              </w:rPr>
            </w:pPr>
            <w:r w:rsidRPr="00A91A63">
              <w:rPr>
                <w:rFonts w:cs="Calibri"/>
                <w:color w:val="000000"/>
                <w:sz w:val="20"/>
                <w:szCs w:val="20"/>
              </w:rPr>
              <w:t>56.5</w:t>
            </w:r>
          </w:p>
        </w:tc>
        <w:tc>
          <w:tcPr>
            <w:tcW w:w="2268" w:type="dxa"/>
            <w:tcBorders>
              <w:top w:val="single" w:sz="4" w:space="0" w:color="auto"/>
              <w:left w:val="single" w:sz="4" w:space="0" w:color="auto"/>
              <w:bottom w:val="single" w:sz="4" w:space="0" w:color="auto"/>
              <w:right w:val="single" w:sz="4" w:space="0" w:color="auto"/>
            </w:tcBorders>
            <w:vAlign w:val="center"/>
          </w:tcPr>
          <w:p w14:paraId="1C0BB706" w14:textId="77777777" w:rsidR="00A44EDB" w:rsidRPr="00A91A63" w:rsidRDefault="00A44EDB" w:rsidP="00A44EDB">
            <w:pPr>
              <w:jc w:val="center"/>
              <w:rPr>
                <w:rFonts w:cs="Calibri"/>
                <w:color w:val="000000"/>
                <w:sz w:val="20"/>
                <w:szCs w:val="20"/>
              </w:rPr>
            </w:pPr>
            <w:r w:rsidRPr="00A91A63">
              <w:rPr>
                <w:rFonts w:cs="Calibri"/>
                <w:color w:val="000000"/>
                <w:sz w:val="20"/>
                <w:szCs w:val="20"/>
              </w:rPr>
              <w:t>63.2</w:t>
            </w:r>
          </w:p>
        </w:tc>
        <w:tc>
          <w:tcPr>
            <w:tcW w:w="2410" w:type="dxa"/>
            <w:tcBorders>
              <w:top w:val="single" w:sz="4" w:space="0" w:color="auto"/>
              <w:left w:val="single" w:sz="4" w:space="0" w:color="auto"/>
              <w:bottom w:val="single" w:sz="4" w:space="0" w:color="auto"/>
              <w:right w:val="single" w:sz="4" w:space="0" w:color="auto"/>
            </w:tcBorders>
            <w:vAlign w:val="center"/>
          </w:tcPr>
          <w:p w14:paraId="0879333B" w14:textId="77777777" w:rsidR="00A44EDB" w:rsidRPr="00A91A63" w:rsidRDefault="00A44EDB" w:rsidP="00A44EDB">
            <w:pPr>
              <w:jc w:val="center"/>
              <w:rPr>
                <w:rFonts w:cs="Calibri"/>
                <w:color w:val="000000"/>
                <w:sz w:val="20"/>
                <w:szCs w:val="20"/>
              </w:rPr>
            </w:pPr>
            <w:r w:rsidRPr="00A91A63">
              <w:rPr>
                <w:rFonts w:cs="Calibri"/>
                <w:color w:val="000000"/>
                <w:sz w:val="20"/>
                <w:szCs w:val="20"/>
              </w:rPr>
              <w:t>116.9</w:t>
            </w:r>
          </w:p>
        </w:tc>
      </w:tr>
    </w:tbl>
    <w:p w14:paraId="731FF2F3" w14:textId="77464496" w:rsidR="00A44EDB" w:rsidRPr="00A3553A" w:rsidRDefault="00A44EDB" w:rsidP="00DE5DE8">
      <w:pPr>
        <w:pStyle w:val="PrrafoTtulo1"/>
        <w:tabs>
          <w:tab w:val="left" w:pos="851"/>
        </w:tabs>
        <w:spacing w:before="0" w:after="0"/>
        <w:ind w:left="0"/>
        <w:rPr>
          <w:rFonts w:asciiTheme="minorHAnsi" w:hAnsiTheme="minorHAnsi" w:cstheme="minorHAnsi"/>
          <w:bCs/>
        </w:rPr>
      </w:pPr>
      <w:r>
        <w:rPr>
          <w:rFonts w:asciiTheme="minorHAnsi" w:hAnsiTheme="minorHAnsi" w:cstheme="minorHAnsi"/>
          <w:bCs/>
        </w:rPr>
        <w:t xml:space="preserve">     </w:t>
      </w:r>
      <w:r w:rsidRPr="00A3553A">
        <w:rPr>
          <w:rFonts w:asciiTheme="minorHAnsi" w:hAnsiTheme="minorHAnsi" w:cstheme="minorHAnsi"/>
          <w:bCs/>
        </w:rPr>
        <w:t>* Incluye infiltración de aguas del subsuelo.</w:t>
      </w:r>
    </w:p>
    <w:p w14:paraId="0088E88B" w14:textId="5DC2318A" w:rsidR="00A44EDB" w:rsidRDefault="00A44EDB" w:rsidP="00DE5DE8">
      <w:pPr>
        <w:pStyle w:val="PrrafoTtulo1"/>
        <w:tabs>
          <w:tab w:val="left" w:pos="851"/>
        </w:tabs>
        <w:spacing w:before="0" w:after="0"/>
        <w:ind w:left="0"/>
        <w:rPr>
          <w:rFonts w:asciiTheme="minorHAnsi" w:hAnsiTheme="minorHAnsi" w:cstheme="minorHAnsi"/>
        </w:rPr>
      </w:pPr>
      <w:r>
        <w:rPr>
          <w:rFonts w:asciiTheme="minorHAnsi" w:hAnsiTheme="minorHAnsi" w:cstheme="minorHAnsi"/>
          <w:bCs/>
        </w:rPr>
        <w:t xml:space="preserve">    </w:t>
      </w:r>
      <w:r w:rsidRPr="00A3553A">
        <w:rPr>
          <w:rFonts w:asciiTheme="minorHAnsi" w:hAnsiTheme="minorHAnsi" w:cstheme="minorHAnsi"/>
          <w:bCs/>
        </w:rPr>
        <w:t>** Incluye infiltración de aguas del subsuelo y aportes de conexiones erradas o ilícitas.</w:t>
      </w:r>
    </w:p>
    <w:p w14:paraId="03E05B49" w14:textId="511AB222" w:rsidR="00A44EDB" w:rsidRDefault="00A44EDB" w:rsidP="00753CFC">
      <w:pPr>
        <w:pStyle w:val="PrrafoTtulo1"/>
        <w:tabs>
          <w:tab w:val="left" w:pos="851"/>
        </w:tabs>
        <w:spacing w:before="0" w:after="0"/>
        <w:ind w:left="1208"/>
        <w:rPr>
          <w:rFonts w:asciiTheme="minorHAnsi" w:hAnsiTheme="minorHAnsi" w:cstheme="minorHAnsi"/>
        </w:rPr>
      </w:pPr>
    </w:p>
    <w:p w14:paraId="5DCAC82F" w14:textId="5202ACA6"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3640"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3502E1">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3640"/>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ED72FA" w:rsidRPr="00313E71" w14:paraId="6995CDA8" w14:textId="77777777" w:rsidTr="00BC34DA">
        <w:trPr>
          <w:trHeight w:val="620"/>
          <w:jc w:val="center"/>
        </w:trPr>
        <w:tc>
          <w:tcPr>
            <w:tcW w:w="1368"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ED72FA" w:rsidRPr="00313E71" w:rsidRDefault="00ED72FA"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1B4E9A44"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r>
              <w:rPr>
                <w:rFonts w:cs="Calibri"/>
                <w:b/>
                <w:bCs/>
                <w:color w:val="FFFFFF"/>
                <w:sz w:val="20"/>
                <w:szCs w:val="20"/>
                <w:lang w:val="es-PE" w:eastAsia="en-US"/>
              </w:rPr>
              <w:t xml:space="preserve"> </w:t>
            </w:r>
            <w:r w:rsidRPr="00313E71">
              <w:rPr>
                <w:rFonts w:cs="Calibri"/>
                <w:b/>
                <w:bCs/>
                <w:color w:val="FFFFFF"/>
                <w:sz w:val="20"/>
                <w:szCs w:val="20"/>
                <w:lang w:val="es-PE" w:eastAsia="en-US"/>
              </w:rPr>
              <w:t>(Qp)*</w:t>
            </w:r>
          </w:p>
          <w:p w14:paraId="46B34737" w14:textId="2C81F0DC" w:rsidR="00ED72FA" w:rsidRPr="00313E71" w:rsidRDefault="00ED72FA" w:rsidP="00313E71">
            <w:pPr>
              <w:jc w:val="center"/>
              <w:rPr>
                <w:rFonts w:cs="Calibri"/>
                <w:b/>
                <w:bCs/>
                <w:color w:val="FFFFFF"/>
                <w:sz w:val="20"/>
                <w:szCs w:val="20"/>
                <w:lang w:val="en-US" w:eastAsia="en-US"/>
              </w:rPr>
            </w:pP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áximo horario  (Qmh)**</w:t>
            </w:r>
          </w:p>
        </w:tc>
      </w:tr>
      <w:tr w:rsidR="00313E71" w:rsidRPr="00313E71" w14:paraId="45F97EE8" w14:textId="77777777" w:rsidTr="00BC34DA">
        <w:trPr>
          <w:trHeight w:val="303"/>
          <w:jc w:val="center"/>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single" w:sz="4" w:space="0" w:color="auto"/>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3641"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3641"/>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ListParagraph"/>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ListParagraph"/>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7C28724F"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Coliformes Termotolerantes</w:t>
            </w:r>
          </w:p>
        </w:tc>
        <w:tc>
          <w:tcPr>
            <w:tcW w:w="2126" w:type="dxa"/>
            <w:vAlign w:val="center"/>
          </w:tcPr>
          <w:p w14:paraId="282AFBEC"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NMP/100 mL</w:t>
            </w:r>
          </w:p>
        </w:tc>
        <w:tc>
          <w:tcPr>
            <w:tcW w:w="2126" w:type="dxa"/>
            <w:shd w:val="clear" w:color="auto" w:fill="auto"/>
            <w:vAlign w:val="center"/>
          </w:tcPr>
          <w:p w14:paraId="140F4F6C"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ListParagraph"/>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ListParagraph"/>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ListParagraph"/>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ListParagraph"/>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ListParagraph"/>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4B507C">
      <w:pPr>
        <w:pStyle w:val="PrrafoTtulo1"/>
        <w:tabs>
          <w:tab w:val="left" w:pos="851"/>
        </w:tabs>
        <w:spacing w:before="0" w:after="0"/>
        <w:ind w:left="1208"/>
        <w:jc w:val="center"/>
        <w:rPr>
          <w:rFonts w:asciiTheme="minorHAnsi" w:hAnsiTheme="minorHAnsi" w:cstheme="minorHAnsi"/>
        </w:rPr>
      </w:pPr>
      <w:bookmarkStart w:id="3642"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3642"/>
    </w:p>
    <w:tbl>
      <w:tblPr>
        <w:tblW w:w="7229"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C95C22">
        <w:tc>
          <w:tcPr>
            <w:tcW w:w="2977" w:type="dxa"/>
            <w:shd w:val="clear" w:color="auto" w:fill="1F3864" w:themeFill="accent1" w:themeFillShade="80"/>
            <w:vAlign w:val="center"/>
          </w:tcPr>
          <w:p w14:paraId="04F5F459" w14:textId="77777777" w:rsidR="004B507C" w:rsidRPr="002128F5" w:rsidRDefault="004B507C" w:rsidP="00C94102">
            <w:pPr>
              <w:pStyle w:val="ListParagraph"/>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ListParagraph"/>
              <w:ind w:left="0"/>
              <w:jc w:val="center"/>
              <w:rPr>
                <w:rFonts w:asciiTheme="minorHAnsi" w:hAnsiTheme="minorHAnsi" w:cstheme="minorHAnsi"/>
                <w:b/>
              </w:rPr>
            </w:pPr>
            <w:r w:rsidRPr="00A3553A">
              <w:rPr>
                <w:rFonts w:asciiTheme="minorHAnsi" w:hAnsiTheme="minorHAnsi" w:cstheme="minorHAnsi"/>
                <w:b/>
              </w:rPr>
              <w:t>(Qp x C)</w:t>
            </w:r>
          </w:p>
        </w:tc>
      </w:tr>
      <w:tr w:rsidR="00E46EE9" w:rsidRPr="00A3553A" w14:paraId="4C38168B" w14:textId="77777777" w:rsidTr="00DE5DE8">
        <w:tc>
          <w:tcPr>
            <w:tcW w:w="2977" w:type="dxa"/>
            <w:shd w:val="clear" w:color="auto" w:fill="auto"/>
            <w:vAlign w:val="center"/>
          </w:tcPr>
          <w:p w14:paraId="1E358E25"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ListParagraph"/>
              <w:ind w:left="0"/>
              <w:jc w:val="center"/>
              <w:rPr>
                <w:rFonts w:asciiTheme="minorHAnsi" w:hAnsiTheme="minorHAnsi" w:cstheme="minorHAnsi"/>
              </w:rPr>
            </w:pPr>
            <w:r w:rsidRPr="00300826">
              <w:t>13.824</w:t>
            </w:r>
          </w:p>
        </w:tc>
      </w:tr>
      <w:tr w:rsidR="00E46EE9" w:rsidRPr="00A3553A" w14:paraId="6488C121" w14:textId="77777777" w:rsidTr="00DE5DE8">
        <w:tc>
          <w:tcPr>
            <w:tcW w:w="2977" w:type="dxa"/>
            <w:shd w:val="clear" w:color="auto" w:fill="auto"/>
            <w:vAlign w:val="center"/>
          </w:tcPr>
          <w:p w14:paraId="1EC59D80"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ListParagraph"/>
              <w:ind w:left="0"/>
              <w:jc w:val="center"/>
              <w:rPr>
                <w:rFonts w:asciiTheme="minorHAnsi" w:hAnsiTheme="minorHAnsi" w:cstheme="minorHAnsi"/>
              </w:rPr>
            </w:pPr>
            <w:r w:rsidRPr="00300826">
              <w:t>24.192</w:t>
            </w:r>
          </w:p>
        </w:tc>
      </w:tr>
      <w:tr w:rsidR="00E46EE9" w:rsidRPr="00A3553A" w14:paraId="43361BC3" w14:textId="77777777" w:rsidTr="00DE5DE8">
        <w:tc>
          <w:tcPr>
            <w:tcW w:w="2977" w:type="dxa"/>
            <w:shd w:val="clear" w:color="auto" w:fill="auto"/>
            <w:vAlign w:val="center"/>
          </w:tcPr>
          <w:p w14:paraId="6D6607D8"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ListParagraph"/>
              <w:ind w:left="0"/>
              <w:jc w:val="center"/>
              <w:rPr>
                <w:rFonts w:asciiTheme="minorHAnsi" w:hAnsiTheme="minorHAnsi" w:cstheme="minorHAnsi"/>
              </w:rPr>
            </w:pPr>
            <w:r w:rsidRPr="00300826">
              <w:t>7.603</w:t>
            </w:r>
          </w:p>
        </w:tc>
      </w:tr>
      <w:tr w:rsidR="00E46EE9" w:rsidRPr="00A3553A" w14:paraId="0E203055" w14:textId="77777777" w:rsidTr="00DE5DE8">
        <w:tc>
          <w:tcPr>
            <w:tcW w:w="2977" w:type="dxa"/>
            <w:shd w:val="clear" w:color="auto" w:fill="auto"/>
            <w:vAlign w:val="center"/>
          </w:tcPr>
          <w:p w14:paraId="0DD3DA6A"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ListParagraph"/>
              <w:ind w:left="0"/>
              <w:jc w:val="center"/>
              <w:rPr>
                <w:rFonts w:asciiTheme="minorHAnsi" w:hAnsiTheme="minorHAnsi" w:cstheme="minorHAnsi"/>
              </w:rPr>
            </w:pPr>
            <w:r w:rsidRPr="00300826">
              <w:t>2.419</w:t>
            </w:r>
          </w:p>
        </w:tc>
      </w:tr>
      <w:tr w:rsidR="00E46EE9" w:rsidRPr="00A3553A" w14:paraId="2305DD24" w14:textId="77777777" w:rsidTr="00DE5DE8">
        <w:tc>
          <w:tcPr>
            <w:tcW w:w="2977" w:type="dxa"/>
            <w:shd w:val="clear" w:color="auto" w:fill="auto"/>
            <w:vAlign w:val="center"/>
          </w:tcPr>
          <w:p w14:paraId="03EAF4F7"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ListParagraph"/>
              <w:ind w:left="0"/>
              <w:jc w:val="center"/>
              <w:rPr>
                <w:rFonts w:asciiTheme="minorHAnsi" w:hAnsiTheme="minorHAnsi" w:cstheme="minorHAnsi"/>
              </w:rPr>
            </w:pPr>
            <w:r w:rsidRPr="00300826">
              <w:t>415</w:t>
            </w:r>
          </w:p>
        </w:tc>
      </w:tr>
      <w:tr w:rsidR="00E46EE9" w:rsidRPr="00A3553A" w14:paraId="0D13BBEE" w14:textId="77777777" w:rsidTr="00DE5DE8">
        <w:tc>
          <w:tcPr>
            <w:tcW w:w="2977" w:type="dxa"/>
            <w:shd w:val="clear" w:color="auto" w:fill="auto"/>
            <w:vAlign w:val="center"/>
          </w:tcPr>
          <w:p w14:paraId="3301708A" w14:textId="77777777" w:rsidR="00E46EE9" w:rsidRPr="00F3472E" w:rsidRDefault="00E46EE9" w:rsidP="00E46EE9">
            <w:pPr>
              <w:pStyle w:val="ListParagraph"/>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ListParagraph"/>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ListParagraph"/>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eGrid"/>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0ACF70FD"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9,800</w:t>
            </w:r>
          </w:p>
        </w:tc>
        <w:tc>
          <w:tcPr>
            <w:tcW w:w="1387" w:type="dxa"/>
          </w:tcPr>
          <w:p w14:paraId="3ADDF0B8" w14:textId="3B19EC8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38</w:t>
            </w:r>
          </w:p>
        </w:tc>
        <w:tc>
          <w:tcPr>
            <w:tcW w:w="1418" w:type="dxa"/>
          </w:tcPr>
          <w:p w14:paraId="7C15C57A" w14:textId="020381EE"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0,938</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51B1F536"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2,170</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nominal de la tubería de la conexión domiciliaria será como mínimo de 160 mm</w:t>
      </w:r>
      <w:r w:rsidR="005C2E1F">
        <w:rPr>
          <w:rFonts w:asciiTheme="minorHAnsi" w:hAnsiTheme="minorHAnsi" w:cstheme="minorHAnsi"/>
        </w:rPr>
        <w:t>.</w:t>
      </w:r>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FA09513"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00C535F7">
        <w:rPr>
          <w:rFonts w:asciiTheme="minorHAnsi" w:hAnsiTheme="minorHAnsi" w:cstheme="minorHAnsi"/>
        </w:rPr>
        <w:t xml:space="preserve">primario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Qmh)</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3643" w:name="_Hlk60398245"/>
      <w:r w:rsidR="00B067AB">
        <w:rPr>
          <w:rFonts w:asciiTheme="minorHAnsi" w:hAnsiTheme="minorHAnsi" w:cstheme="minorHAnsi"/>
        </w:rPr>
        <w:t>En caso un colector principal atienda a más de 1 área de drenaje, los Qmh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3643"/>
    <w:p w14:paraId="4F8B9F41" w14:textId="72CA271D"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C535F7">
        <w:rPr>
          <w:rFonts w:asciiTheme="minorHAnsi" w:hAnsiTheme="minorHAnsi" w:cstheme="minorHAnsi"/>
        </w:rPr>
        <w:t xml:space="preserve">secundarios </w:t>
      </w:r>
      <w:r w:rsidR="00515932" w:rsidRPr="00A3553A">
        <w:rPr>
          <w:rFonts w:asciiTheme="minorHAnsi" w:hAnsiTheme="minorHAnsi" w:cstheme="minorHAnsi"/>
        </w:rPr>
        <w:t>a</w:t>
      </w:r>
      <w:r w:rsidR="003E61D2">
        <w:rPr>
          <w:rFonts w:asciiTheme="minorHAnsi" w:hAnsiTheme="minorHAnsi" w:cstheme="minorHAnsi"/>
        </w:rPr>
        <w:t xml:space="preserve"> instalar,</w:t>
      </w:r>
      <w:r w:rsidR="00515932" w:rsidRPr="00A3553A">
        <w:rPr>
          <w:rFonts w:asciiTheme="minorHAnsi" w:hAnsiTheme="minorHAnsi" w:cstheme="minorHAnsi"/>
        </w:rPr>
        <w:t xml:space="preserve"> </w:t>
      </w:r>
      <w:r w:rsidR="00C535F7">
        <w:rPr>
          <w:rFonts w:asciiTheme="minorHAnsi" w:hAnsiTheme="minorHAnsi" w:cstheme="minorHAnsi"/>
        </w:rPr>
        <w:t>rehabilitar</w:t>
      </w:r>
      <w:r w:rsidRPr="00A3553A">
        <w:rPr>
          <w:rFonts w:asciiTheme="minorHAnsi" w:hAnsiTheme="minorHAnsi" w:cstheme="minorHAnsi"/>
        </w:rPr>
        <w:t>,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w:t>
      </w:r>
      <w:r w:rsidR="004E0D57">
        <w:rPr>
          <w:rFonts w:asciiTheme="minorHAnsi" w:hAnsiTheme="minorHAnsi" w:cstheme="minorHAnsi"/>
        </w:rPr>
        <w:t>área</w:t>
      </w:r>
      <w:r w:rsidR="00EA61B5">
        <w:rPr>
          <w:rFonts w:asciiTheme="minorHAnsi" w:hAnsiTheme="minorHAnsi" w:cstheme="minorHAnsi"/>
        </w:rPr>
        <w:t>s</w:t>
      </w:r>
      <w:r w:rsidR="004E0D57" w:rsidRPr="00A3553A">
        <w:rPr>
          <w:rFonts w:asciiTheme="minorHAnsi" w:hAnsiTheme="minorHAnsi" w:cstheme="minorHAnsi"/>
        </w:rPr>
        <w:t xml:space="preserve"> </w:t>
      </w:r>
      <w:r w:rsidRPr="00A3553A">
        <w:rPr>
          <w:rFonts w:asciiTheme="minorHAnsi" w:hAnsiTheme="minorHAnsi" w:cstheme="minorHAnsi"/>
        </w:rPr>
        <w:t xml:space="preserve">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w:t>
      </w:r>
      <w:r w:rsidR="00C535F7">
        <w:rPr>
          <w:rFonts w:asciiTheme="minorHAnsi" w:hAnsiTheme="minorHAnsi" w:cstheme="minorHAnsi"/>
        </w:rPr>
        <w:t xml:space="preserve">instalar, rehabilitar, </w:t>
      </w:r>
      <w:r w:rsidRPr="00A3553A">
        <w:rPr>
          <w:rFonts w:asciiTheme="minorHAnsi" w:hAnsiTheme="minorHAnsi" w:cstheme="minorHAnsi"/>
        </w:rPr>
        <w:t xml:space="preserve">cambiar, renovar y/o ampliar </w:t>
      </w:r>
      <w:r w:rsidRPr="00A3553A">
        <w:rPr>
          <w:rFonts w:asciiTheme="minorHAnsi" w:hAnsiTheme="minorHAnsi" w:cstheme="minorHAnsi"/>
        </w:rPr>
        <w:lastRenderedPageBreak/>
        <w:t xml:space="preserve">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3644" w:name="_Toc453670677"/>
      <w:bookmarkStart w:id="3645" w:name="_Toc453998674"/>
      <w:bookmarkStart w:id="3646" w:name="_Toc456688290"/>
      <w:bookmarkStart w:id="3647" w:name="_Toc458313961"/>
      <w:bookmarkStart w:id="3648" w:name="_Toc461428149"/>
      <w:bookmarkStart w:id="3649" w:name="_Toc462026099"/>
      <w:bookmarkStart w:id="3650" w:name="_Toc468788820"/>
      <w:bookmarkStart w:id="3651" w:name="_Toc469218032"/>
      <w:bookmarkStart w:id="3652" w:name="_Toc472140821"/>
    </w:p>
    <w:p w14:paraId="78C82E67" w14:textId="69DDAA88" w:rsidR="00CD3394" w:rsidRPr="00A3553A" w:rsidRDefault="00CD3394" w:rsidP="005A693E">
      <w:pPr>
        <w:pStyle w:val="Ttulo3"/>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
        <w:ind w:left="721" w:firstLine="0"/>
        <w:rPr>
          <w:rFonts w:asciiTheme="minorHAnsi" w:hAnsiTheme="minorHAnsi" w:cstheme="minorHAnsi"/>
          <w:caps w:val="0"/>
        </w:rPr>
      </w:pPr>
      <w:bookmarkStart w:id="3653" w:name="_Toc453670678"/>
      <w:bookmarkStart w:id="3654" w:name="_Toc453998675"/>
      <w:bookmarkStart w:id="3655" w:name="_Toc456688291"/>
      <w:bookmarkStart w:id="3656" w:name="_Toc458313962"/>
      <w:bookmarkStart w:id="3657" w:name="_Toc461428150"/>
      <w:bookmarkStart w:id="3658" w:name="_Toc462026100"/>
      <w:bookmarkStart w:id="3659" w:name="_Toc468788821"/>
      <w:bookmarkStart w:id="3660" w:name="_Toc469218033"/>
      <w:bookmarkStart w:id="3661" w:name="_Toc472140822"/>
      <w:bookmarkEnd w:id="3644"/>
      <w:bookmarkEnd w:id="3645"/>
      <w:bookmarkEnd w:id="3646"/>
      <w:bookmarkEnd w:id="3647"/>
      <w:bookmarkEnd w:id="3648"/>
      <w:bookmarkEnd w:id="3649"/>
      <w:bookmarkEnd w:id="3650"/>
      <w:bookmarkEnd w:id="3651"/>
      <w:bookmarkEnd w:id="3652"/>
      <w:r w:rsidRPr="00A3553A">
        <w:rPr>
          <w:rFonts w:asciiTheme="minorHAnsi" w:hAnsiTheme="minorHAnsi" w:cstheme="minorHAnsi"/>
          <w:caps w:val="0"/>
        </w:rPr>
        <w:t>Tipo de la Tubería</w:t>
      </w:r>
      <w:bookmarkEnd w:id="3653"/>
      <w:bookmarkEnd w:id="3654"/>
      <w:bookmarkEnd w:id="3655"/>
      <w:bookmarkEnd w:id="3656"/>
      <w:bookmarkEnd w:id="3657"/>
      <w:bookmarkEnd w:id="3658"/>
      <w:bookmarkEnd w:id="3659"/>
      <w:bookmarkEnd w:id="3660"/>
      <w:bookmarkEnd w:id="3661"/>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
        <w:ind w:left="721" w:firstLine="0"/>
        <w:rPr>
          <w:rFonts w:asciiTheme="minorHAnsi" w:hAnsiTheme="minorHAnsi" w:cstheme="minorHAnsi"/>
        </w:rPr>
      </w:pPr>
      <w:bookmarkStart w:id="3662" w:name="_Toc453670679"/>
      <w:bookmarkStart w:id="3663" w:name="_Toc453998676"/>
      <w:bookmarkStart w:id="3664" w:name="_Toc456688292"/>
      <w:bookmarkStart w:id="3665" w:name="_Toc458313963"/>
      <w:bookmarkStart w:id="3666" w:name="_Toc461428151"/>
      <w:bookmarkStart w:id="3667" w:name="_Toc462026101"/>
      <w:bookmarkStart w:id="3668" w:name="_Toc468788822"/>
      <w:bookmarkStart w:id="3669" w:name="_Toc469218034"/>
      <w:bookmarkStart w:id="3670" w:name="_Toc472140823"/>
      <w:r w:rsidRPr="00A3553A">
        <w:rPr>
          <w:rFonts w:asciiTheme="minorHAnsi" w:hAnsiTheme="minorHAnsi" w:cstheme="minorHAnsi"/>
          <w:caps w:val="0"/>
        </w:rPr>
        <w:t>Cámaras de Inspección (Buzones</w:t>
      </w:r>
      <w:bookmarkEnd w:id="3662"/>
      <w:bookmarkEnd w:id="3663"/>
      <w:bookmarkEnd w:id="3664"/>
      <w:bookmarkEnd w:id="3665"/>
      <w:bookmarkEnd w:id="3666"/>
      <w:bookmarkEnd w:id="3667"/>
      <w:bookmarkEnd w:id="3668"/>
      <w:bookmarkEnd w:id="3669"/>
      <w:bookmarkEnd w:id="3670"/>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Para tuberías de diámetro mayor a 300 mm.</w:t>
      </w:r>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lastRenderedPageBreak/>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5DEB5297" w14:textId="77777777" w:rsidR="00F71F6D" w:rsidRDefault="00F71F6D" w:rsidP="00DE5DE8">
      <w:pPr>
        <w:pStyle w:val="PrrafoTtulo1"/>
        <w:tabs>
          <w:tab w:val="left" w:pos="709"/>
        </w:tabs>
        <w:adjustRightInd/>
        <w:spacing w:before="0" w:after="0" w:line="360" w:lineRule="auto"/>
        <w:ind w:left="720"/>
        <w:rPr>
          <w:rFonts w:asciiTheme="minorHAnsi" w:hAnsiTheme="minorHAnsi" w:cstheme="minorHAnsi"/>
          <w:b/>
        </w:rPr>
      </w:pPr>
      <w:bookmarkStart w:id="3671" w:name="_Hlk35937365"/>
    </w:p>
    <w:p w14:paraId="22B8390D" w14:textId="3DCF89EE"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r w:rsidRPr="00A3553A">
        <w:rPr>
          <w:rFonts w:asciiTheme="minorHAnsi" w:hAnsiTheme="minorHAnsi" w:cstheme="minorHAnsi"/>
          <w:b/>
        </w:rPr>
        <w:t xml:space="preserve">Cierre de colectores existentes </w:t>
      </w:r>
    </w:p>
    <w:p w14:paraId="388AB91E" w14:textId="6303ED70"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w:t>
      </w:r>
      <w:r w:rsidR="00451642">
        <w:rPr>
          <w:rFonts w:asciiTheme="minorHAnsi" w:hAnsiTheme="minorHAnsi" w:cstheme="minorHAnsi"/>
        </w:rPr>
        <w:t>(los)</w:t>
      </w:r>
      <w:r w:rsidR="00E911BF" w:rsidRPr="00E46EE9">
        <w:rPr>
          <w:rFonts w:asciiTheme="minorHAnsi" w:hAnsiTheme="minorHAnsi" w:cstheme="minorHAnsi"/>
        </w:rPr>
        <w:t xml:space="preserve"> correspondiente</w:t>
      </w:r>
      <w:r w:rsidR="00451642">
        <w:rPr>
          <w:rFonts w:asciiTheme="minorHAnsi" w:hAnsiTheme="minorHAnsi" w:cstheme="minorHAnsi"/>
        </w:rPr>
        <w:t>(s)</w:t>
      </w:r>
      <w:r w:rsidR="00E911BF" w:rsidRPr="00E46EE9">
        <w:rPr>
          <w:rFonts w:asciiTheme="minorHAnsi" w:hAnsiTheme="minorHAnsi" w:cstheme="minorHAnsi"/>
        </w:rPr>
        <w:t xml:space="preserve"> Instrumento</w:t>
      </w:r>
      <w:r w:rsidR="00451642">
        <w:rPr>
          <w:rFonts w:asciiTheme="minorHAnsi" w:hAnsiTheme="minorHAnsi" w:cstheme="minorHAnsi"/>
        </w:rPr>
        <w:t>(s)</w:t>
      </w:r>
      <w:r w:rsidR="00E911BF" w:rsidRPr="00E46EE9">
        <w:rPr>
          <w:rFonts w:asciiTheme="minorHAnsi" w:hAnsiTheme="minorHAnsi" w:cstheme="minorHAnsi"/>
        </w:rPr>
        <w:t xml:space="preserve"> de Gestión Ambiental</w:t>
      </w:r>
      <w:r w:rsidR="000C1871" w:rsidRPr="00E46EE9">
        <w:rPr>
          <w:rFonts w:asciiTheme="minorHAnsi" w:hAnsiTheme="minorHAnsi" w:cstheme="minorHAnsi"/>
        </w:rPr>
        <w:t xml:space="preserve"> aprobado</w:t>
      </w:r>
      <w:r w:rsidR="00451642">
        <w:rPr>
          <w:rFonts w:asciiTheme="minorHAnsi" w:hAnsiTheme="minorHAnsi" w:cstheme="minorHAnsi"/>
        </w:rPr>
        <w:t>(s)</w:t>
      </w:r>
      <w:r w:rsidR="000C1871" w:rsidRPr="00E46EE9">
        <w:rPr>
          <w:rFonts w:asciiTheme="minorHAnsi" w:hAnsiTheme="minorHAnsi" w:cstheme="minorHAnsi"/>
        </w:rPr>
        <w:t xml:space="preserve">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 xml:space="preserve">El cierre de estos colectores se hará de tal forma que no afecte el funcionamiento adecuado de ningún servicio, ni la seguridad de la infraestructura del </w:t>
      </w:r>
      <w:r w:rsidR="007F0FD1" w:rsidRPr="00E46EE9">
        <w:rPr>
          <w:rFonts w:asciiTheme="minorHAnsi" w:hAnsiTheme="minorHAnsi" w:cstheme="minorHAnsi"/>
        </w:rPr>
        <w:t>C</w:t>
      </w:r>
      <w:r w:rsidR="007F0FD1">
        <w:rPr>
          <w:rFonts w:asciiTheme="minorHAnsi" w:hAnsiTheme="minorHAnsi" w:cstheme="minorHAnsi"/>
        </w:rPr>
        <w:t>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3671"/>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398932BE"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mm.</w:t>
      </w:r>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ListParagraph"/>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lastRenderedPageBreak/>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ListParagraph"/>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ListParagraph"/>
        <w:rPr>
          <w:rFonts w:asciiTheme="minorHAnsi" w:hAnsiTheme="minorHAnsi" w:cstheme="minorHAnsi"/>
        </w:rPr>
      </w:pPr>
    </w:p>
    <w:p w14:paraId="76B9C3D0" w14:textId="1B7545F0"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r w:rsidR="00E35924">
        <w:rPr>
          <w:rFonts w:asciiTheme="minorHAnsi" w:hAnsiTheme="minorHAnsi" w:cstheme="minorHAnsi"/>
        </w:rPr>
        <w:t xml:space="preserve"> Asimismo, el CONCESIONARIO deberá implementar las medidas que sean necesarias para mitigar el riesgo de inundación de las cámaras de bombeo, en aquellos predios que pudiesen encontrase expuestos a inundación por desborde de ríos o quebradas, es especial la EBAR-9 de Tambopata y EBAR-1 de El Triunfo. </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estas cámaras se aplicarán los mismos requisitos exigidos para las cámaras de </w:t>
      </w:r>
      <w:r w:rsidRPr="00A3553A">
        <w:rPr>
          <w:rFonts w:asciiTheme="minorHAnsi" w:hAnsiTheme="minorHAnsi" w:cstheme="minorHAnsi"/>
        </w:rPr>
        <w:lastRenderedPageBreak/>
        <w:t>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ListParagraph"/>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ListParagraph"/>
        <w:rPr>
          <w:rFonts w:asciiTheme="minorHAnsi" w:hAnsiTheme="minorHAnsi" w:cstheme="minorHAnsi"/>
        </w:rPr>
      </w:pPr>
    </w:p>
    <w:p w14:paraId="79E2FBCC" w14:textId="1A54F71E"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fectos de la operación de las PTAR, el CONCESIONARIO deberá actualizar la EB</w:t>
      </w:r>
      <w:r w:rsidR="00E35924">
        <w:rPr>
          <w:rFonts w:asciiTheme="minorHAnsi" w:hAnsiTheme="minorHAnsi" w:cstheme="minorHAnsi"/>
        </w:rPr>
        <w:t>AR-7</w:t>
      </w:r>
      <w:r w:rsidRPr="00DE5DE8">
        <w:rPr>
          <w:rFonts w:asciiTheme="minorHAnsi" w:hAnsiTheme="minorHAnsi" w:cstheme="minorHAnsi"/>
        </w:rPr>
        <w:t xml:space="preserve"> </w:t>
      </w:r>
      <w:r w:rsidR="00E35924">
        <w:rPr>
          <w:rFonts w:asciiTheme="minorHAnsi" w:hAnsiTheme="minorHAnsi" w:cstheme="minorHAnsi"/>
        </w:rPr>
        <w:t>(</w:t>
      </w:r>
      <w:r w:rsidRPr="00DE5DE8">
        <w:rPr>
          <w:rFonts w:asciiTheme="minorHAnsi" w:hAnsiTheme="minorHAnsi" w:cstheme="minorHAnsi"/>
        </w:rPr>
        <w:t>José Maria Grain</w:t>
      </w:r>
      <w:r w:rsidR="00E35924">
        <w:rPr>
          <w:rFonts w:asciiTheme="minorHAnsi" w:hAnsiTheme="minorHAnsi" w:cstheme="minorHAnsi"/>
        </w:rPr>
        <w:t>)</w:t>
      </w:r>
      <w:r w:rsidRPr="00DE5DE8">
        <w:rPr>
          <w:rFonts w:asciiTheme="minorHAnsi" w:hAnsiTheme="minorHAnsi" w:cstheme="minorHAnsi"/>
        </w:rPr>
        <w:t xml:space="preserve">,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7DF937CE" w:rsidR="004142C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deberá estabilizar la cárcava El Balcón en su talud adyacente a la estación de bombeo José Maria Grain</w:t>
      </w:r>
      <w:r w:rsidR="002356AE">
        <w:rPr>
          <w:rFonts w:asciiTheme="minorHAnsi" w:hAnsiTheme="minorHAnsi" w:cstheme="minorHAnsi"/>
        </w:rPr>
        <w:t>, implementando los mecanismos de mitigación de riesgos de desastres que sean necesarios.</w:t>
      </w:r>
    </w:p>
    <w:p w14:paraId="6A14E437" w14:textId="77777777" w:rsidR="00BE0070" w:rsidRDefault="00BE0070" w:rsidP="005A44F6">
      <w:pPr>
        <w:pStyle w:val="ListParagraph"/>
        <w:rPr>
          <w:rFonts w:asciiTheme="minorHAnsi" w:hAnsiTheme="minorHAnsi" w:cstheme="minorHAnsi"/>
        </w:rPr>
      </w:pPr>
    </w:p>
    <w:p w14:paraId="3E840239" w14:textId="77777777"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Con relación a la EBAR-5A, el CONCESIONARIO deberá considerar su intervención dentro del alcance del Proyecto, implementando aquellas mejoras que sean necesarias, conforme lo establecido en el Contrato.</w:t>
      </w:r>
    </w:p>
    <w:p w14:paraId="6956224A" w14:textId="77777777" w:rsidR="00BE0070" w:rsidRDefault="00BE0070" w:rsidP="00BE0070">
      <w:pPr>
        <w:pStyle w:val="ListParagraph"/>
        <w:rPr>
          <w:rFonts w:asciiTheme="minorHAnsi" w:hAnsiTheme="minorHAnsi" w:cstheme="minorHAnsi"/>
        </w:rPr>
      </w:pPr>
    </w:p>
    <w:p w14:paraId="286E6C11" w14:textId="77777777"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En caso el CONCESIONARIO, decida adoptar una solución técnica que deje sin funcionamiento alguna cámara de bombeo existente, esta deberá ser cerrada conforme a las Leyes y Disposiciones Aplicables y el Plan de Cierre del respectivo Instrumento de Gestión Ambiental.</w:t>
      </w:r>
    </w:p>
    <w:p w14:paraId="5CDECABF" w14:textId="77777777" w:rsidR="00BE0070" w:rsidRPr="005A693E" w:rsidRDefault="00BE0070" w:rsidP="001235A8">
      <w:pPr>
        <w:pStyle w:val="PrrafoTtulo1"/>
        <w:tabs>
          <w:tab w:val="left" w:pos="1418"/>
        </w:tabs>
        <w:adjustRightInd/>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El tipo de material y clase de tubería dependerán de las presiones de servicio, tomándose en 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00CCBDD" w14:textId="77777777" w:rsidR="000A6E4B" w:rsidRPr="00A3553A" w:rsidRDefault="000A6E4B" w:rsidP="009A0129">
      <w:pPr>
        <w:pStyle w:val="PrrafoTtulo1"/>
        <w:adjustRightInd/>
        <w:spacing w:before="0" w:after="0"/>
        <w:ind w:left="1416"/>
        <w:rPr>
          <w:rFonts w:asciiTheme="minorHAnsi" w:hAnsiTheme="minorHAnsi" w:cstheme="minorHAnsi"/>
        </w:rPr>
      </w:pPr>
      <w:r>
        <w:rPr>
          <w:rFonts w:asciiTheme="minorHAnsi" w:hAnsiTheme="minorHAnsi" w:cstheme="minorHAnsi"/>
        </w:rPr>
        <w:t xml:space="preserve">En el caso de utilizarse un </w:t>
      </w:r>
      <w:r w:rsidR="001E3BFE">
        <w:rPr>
          <w:rFonts w:asciiTheme="minorHAnsi" w:hAnsiTheme="minorHAnsi" w:cstheme="minorHAnsi"/>
        </w:rPr>
        <w:t>pase subfluvial la tubería debe ir protegida dentro de</w:t>
      </w:r>
      <w:r w:rsidR="00804968">
        <w:rPr>
          <w:rFonts w:asciiTheme="minorHAnsi" w:hAnsiTheme="minorHAnsi" w:cstheme="minorHAnsi"/>
        </w:rPr>
        <w:t xml:space="preserve"> un encamisado </w:t>
      </w:r>
      <w:r w:rsidR="00E3728A">
        <w:rPr>
          <w:rFonts w:asciiTheme="minorHAnsi" w:hAnsiTheme="minorHAnsi" w:cstheme="minorHAnsi"/>
        </w:rPr>
        <w:t>que consista en</w:t>
      </w:r>
      <w:r w:rsidR="001E3BFE">
        <w:rPr>
          <w:rFonts w:asciiTheme="minorHAnsi" w:hAnsiTheme="minorHAnsi" w:cstheme="minorHAnsi"/>
        </w:rPr>
        <w:t xml:space="preserve"> un conducto de mayor diámetro. </w:t>
      </w:r>
    </w:p>
    <w:p w14:paraId="789CBD16" w14:textId="77777777" w:rsidR="00753CFC" w:rsidRPr="00A3553A" w:rsidRDefault="00753CFC"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A°C°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20D401D9"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w:t>
      </w:r>
      <w:r w:rsidR="00451642">
        <w:rPr>
          <w:rFonts w:asciiTheme="minorHAnsi" w:hAnsiTheme="minorHAnsi" w:cstheme="minorHAnsi"/>
        </w:rPr>
        <w:t xml:space="preserve">(los) </w:t>
      </w:r>
      <w:r w:rsidRPr="00A3553A">
        <w:rPr>
          <w:rFonts w:asciiTheme="minorHAnsi" w:hAnsiTheme="minorHAnsi" w:cstheme="minorHAnsi"/>
        </w:rPr>
        <w:t>correspondiente</w:t>
      </w:r>
      <w:r w:rsidR="00451642">
        <w:rPr>
          <w:rFonts w:asciiTheme="minorHAnsi" w:hAnsiTheme="minorHAnsi" w:cstheme="minorHAnsi"/>
        </w:rPr>
        <w:t>(s)</w:t>
      </w:r>
      <w:r w:rsidRPr="00A3553A">
        <w:rPr>
          <w:rFonts w:asciiTheme="minorHAnsi" w:hAnsiTheme="minorHAnsi" w:cstheme="minorHAnsi"/>
        </w:rPr>
        <w:t xml:space="preserve"> Instrumento</w:t>
      </w:r>
      <w:r w:rsidR="00451642">
        <w:rPr>
          <w:rFonts w:asciiTheme="minorHAnsi" w:hAnsiTheme="minorHAnsi" w:cstheme="minorHAnsi"/>
        </w:rPr>
        <w:t>(s)</w:t>
      </w:r>
      <w:r w:rsidRPr="00A3553A">
        <w:rPr>
          <w:rFonts w:asciiTheme="minorHAnsi" w:hAnsiTheme="minorHAnsi" w:cstheme="minorHAnsi"/>
        </w:rPr>
        <w:t xml:space="preserve"> de Gestión Ambiental aprobado</w:t>
      </w:r>
      <w:r w:rsidR="00451642">
        <w:rPr>
          <w:rFonts w:asciiTheme="minorHAnsi" w:hAnsiTheme="minorHAnsi" w:cstheme="minorHAnsi"/>
        </w:rPr>
        <w:t>(s)</w:t>
      </w:r>
      <w:r w:rsidRPr="00A3553A">
        <w:rPr>
          <w:rFonts w:asciiTheme="minorHAnsi" w:hAnsiTheme="minorHAnsi" w:cstheme="minorHAnsi"/>
        </w:rPr>
        <w:t xml:space="preserve">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 xml:space="preserve">durante </w:t>
      </w:r>
      <w:r w:rsidR="00D3666E" w:rsidRPr="00D3666E">
        <w:rPr>
          <w:rFonts w:asciiTheme="minorHAnsi" w:hAnsiTheme="minorHAnsi" w:cstheme="minorHAnsi"/>
        </w:rPr>
        <w:lastRenderedPageBreak/>
        <w:t>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mm.</w:t>
      </w:r>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Cribado medio con accionamiento mecánico, espaciamiento entre barras de 20 mm.</w:t>
      </w:r>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mm.</w:t>
      </w:r>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ListParagraph"/>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ListParagraph"/>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Dispositivos de medición. Incluye por lo menos medidores de flujo 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ListParagraph"/>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letas Parshall o Palmer Bowlus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2"/>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ListParagraph"/>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ListParagraph"/>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 xml:space="preserve">Otro tipo de bombas, se deben especificar según su aplicación particular para </w:t>
      </w:r>
      <w:r w:rsidRPr="00D3666E">
        <w:rPr>
          <w:rFonts w:asciiTheme="minorHAnsi" w:hAnsiTheme="minorHAnsi" w:cstheme="minorHAnsi"/>
        </w:rPr>
        <w:lastRenderedPageBreak/>
        <w:t>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ListParagraph"/>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lastRenderedPageBreak/>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ListParagraph"/>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ListParagraph"/>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elastoméricos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ListParagraph"/>
        <w:rPr>
          <w:rFonts w:asciiTheme="minorHAnsi" w:hAnsiTheme="minorHAnsi" w:cstheme="minorHAnsi"/>
          <w:lang w:val="es-ES"/>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ListParagraph"/>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3672"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w:t>
      </w:r>
      <w:r w:rsidR="00651E6B">
        <w:rPr>
          <w:rFonts w:asciiTheme="minorHAnsi" w:hAnsiTheme="minorHAnsi" w:cstheme="minorHAnsi"/>
        </w:rPr>
        <w:lastRenderedPageBreak/>
        <w:t xml:space="preserve">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monorelleno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05F027DB"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 xml:space="preserve">En caso la Disposición Final se realice mediante monorrelleno a cargo del </w:t>
      </w:r>
      <w:r w:rsidR="002B2CA4" w:rsidRPr="00A3553A">
        <w:rPr>
          <w:rFonts w:asciiTheme="minorHAnsi" w:hAnsiTheme="minorHAnsi" w:cstheme="minorHAnsi"/>
          <w:lang w:val="es-PE"/>
        </w:rPr>
        <w:t>CONCESIONARIO</w:t>
      </w:r>
      <w:r>
        <w:rPr>
          <w:rFonts w:asciiTheme="minorHAnsi" w:hAnsiTheme="minorHAnsi" w:cstheme="minorHAnsi"/>
        </w:rPr>
        <w:t>:</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l </w:t>
      </w:r>
      <w:r w:rsidR="00F516B4" w:rsidRPr="00DE5DE8">
        <w:rPr>
          <w:rFonts w:asciiTheme="minorHAnsi" w:hAnsiTheme="minorHAnsi" w:cstheme="minorHAnsi"/>
        </w:rPr>
        <w:t>monorrelleno</w:t>
      </w:r>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preparación de las áreas de llenado, servicios públicos, control ambiental, etc.</w:t>
      </w:r>
    </w:p>
    <w:p w14:paraId="2A6AA2D1" w14:textId="3598E200" w:rsidR="00F516B4" w:rsidRPr="005A44F6" w:rsidRDefault="00F516B4" w:rsidP="00C95C22">
      <w:pPr>
        <w:pStyle w:val="PrrafoTtulo1"/>
        <w:numPr>
          <w:ilvl w:val="3"/>
          <w:numId w:val="177"/>
        </w:numPr>
        <w:tabs>
          <w:tab w:val="left" w:pos="709"/>
        </w:tabs>
        <w:adjustRightInd/>
        <w:spacing w:before="0" w:after="0"/>
        <w:rPr>
          <w:rFonts w:asciiTheme="minorHAnsi" w:hAnsiTheme="minorHAnsi"/>
          <w:sz w:val="20"/>
        </w:rPr>
      </w:pPr>
      <w:r w:rsidRPr="005A44F6">
        <w:rPr>
          <w:rFonts w:asciiTheme="minorHAnsi" w:hAnsiTheme="minorHAnsi"/>
          <w:lang w:val="es-CO"/>
        </w:rPr>
        <w:t>Estarán a cargo del CONCESIONARIO la operación del monorrelleno,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monorelleno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Los servicios de agua, comunicaciones y energía que se requieran en el monorelleno, serán tramitados por el CONCESIONARIO con empresas prestadoras de los mismos y estarán a su cargo.</w:t>
      </w:r>
    </w:p>
    <w:p w14:paraId="1F981207" w14:textId="2A41D2FF" w:rsidR="00B10C58"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monorelleno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p w14:paraId="5CDA7E98" w14:textId="16D75537" w:rsidR="00282EC4" w:rsidRPr="00243E7C" w:rsidRDefault="00282EC4" w:rsidP="00282EC4">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rPr>
        <w:t>El CONCESIONARIO deberá implementar las medidas que sean necesarias para mitigar el riego de inundación por desborde de ríos o quebradas.</w:t>
      </w:r>
    </w:p>
    <w:p w14:paraId="3A483F21" w14:textId="45377226" w:rsidR="00F47B60" w:rsidRPr="00243E7C" w:rsidRDefault="00F47B60" w:rsidP="001235A8">
      <w:pPr>
        <w:pStyle w:val="PrrafoTtulo1"/>
        <w:tabs>
          <w:tab w:val="left" w:pos="709"/>
        </w:tabs>
        <w:adjustRightInd/>
        <w:spacing w:before="0" w:after="0"/>
        <w:ind w:left="2421"/>
        <w:rPr>
          <w:rFonts w:asciiTheme="minorHAnsi" w:hAnsiTheme="minorHAnsi" w:cstheme="minorHAnsi"/>
        </w:rPr>
      </w:pPr>
    </w:p>
    <w:bookmarkEnd w:id="3672"/>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6D8FB995"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w:t>
      </w:r>
      <w:r w:rsidRPr="003D035E">
        <w:rPr>
          <w:rFonts w:asciiTheme="minorHAnsi" w:hAnsiTheme="minorHAnsi" w:cstheme="minorHAnsi"/>
        </w:rPr>
        <w:lastRenderedPageBreak/>
        <w:t xml:space="preserve">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s de cálculo hidráulico, electromecánico, estructural, sistema de 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25C4171C"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6EB7631D" w14:textId="79D8ACBD" w:rsidR="00CD7E3C" w:rsidRDefault="00CD7E3C"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Estudios de caracterización del cuerpo receptor.</w:t>
      </w:r>
    </w:p>
    <w:p w14:paraId="74947605" w14:textId="76E759AB"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r w:rsidR="009C7F10">
        <w:rPr>
          <w:rFonts w:asciiTheme="minorHAnsi" w:hAnsiTheme="minorHAnsi" w:cstheme="minorHAnsi"/>
          <w:lang w:eastAsia="ar-SA"/>
        </w:rPr>
        <w:t xml:space="preserve">  Especialmente aquellas asociadas al riesgo de inundación por desborde de los ríos Tambopata y Madre de Dio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trados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175F10C4" w14:textId="7EA84ED1" w:rsidR="00EB198E" w:rsidRDefault="00EB198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Diagrama Gantt</w:t>
      </w:r>
      <w:r w:rsidR="00D86E67">
        <w:rPr>
          <w:rFonts w:asciiTheme="minorHAnsi" w:hAnsiTheme="minorHAnsi" w:cstheme="minorHAnsi"/>
          <w:lang w:eastAsia="ar-SA"/>
        </w:rPr>
        <w:t xml:space="preserve"> de actividades (en MS Project) que </w:t>
      </w:r>
      <w:r w:rsidR="00BC52F1">
        <w:rPr>
          <w:rFonts w:asciiTheme="minorHAnsi" w:hAnsiTheme="minorHAnsi" w:cstheme="minorHAnsi"/>
          <w:lang w:eastAsia="ar-SA"/>
        </w:rPr>
        <w:t>contenga la ruta crítica.</w:t>
      </w:r>
    </w:p>
    <w:p w14:paraId="081E9B58" w14:textId="3A598564"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Cronograma General de Ejecución </w:t>
      </w:r>
      <w:r w:rsidR="00EB198E">
        <w:rPr>
          <w:rFonts w:asciiTheme="minorHAnsi" w:hAnsiTheme="minorHAnsi" w:cstheme="minorHAnsi"/>
          <w:lang w:eastAsia="ar-SA"/>
        </w:rPr>
        <w:t xml:space="preserve">de Obra </w:t>
      </w:r>
      <w:r w:rsidRPr="00A3553A">
        <w:rPr>
          <w:rFonts w:asciiTheme="minorHAnsi" w:hAnsiTheme="minorHAnsi" w:cstheme="minorHAnsi"/>
          <w:lang w:eastAsia="ar-SA"/>
        </w:rPr>
        <w:t>debidamente valorizado.</w:t>
      </w:r>
    </w:p>
    <w:p w14:paraId="193A2E1A" w14:textId="54ED18C5"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r w:rsidR="00EE63F1">
        <w:rPr>
          <w:rFonts w:asciiTheme="minorHAnsi" w:hAnsiTheme="minorHAnsi" w:cstheme="minorHAnsi"/>
          <w:lang w:eastAsia="ar-SA"/>
        </w:rPr>
        <w:t>, considerando el efecto de</w:t>
      </w:r>
      <w:r w:rsidR="004742B0">
        <w:rPr>
          <w:rFonts w:asciiTheme="minorHAnsi" w:hAnsiTheme="minorHAnsi" w:cstheme="minorHAnsi"/>
          <w:lang w:eastAsia="ar-SA"/>
        </w:rPr>
        <w:t xml:space="preserve"> los periodos de alta precipitación pluvial.</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stos anuales de Operación y Mantenimiento, desagregados en costos fijos y 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0057A678" w14:textId="77777777" w:rsidR="00F72E11"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municaciones y Gestión Social.</w:t>
      </w:r>
    </w:p>
    <w:p w14:paraId="3D9A0BC2" w14:textId="77777777" w:rsidR="00F72E11" w:rsidRPr="00A3553A"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ntingencias.</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lastRenderedPageBreak/>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2366D1F8" w:rsidR="0021436B" w:rsidRPr="00D80EC1" w:rsidRDefault="0021436B" w:rsidP="0021436B">
      <w:pPr>
        <w:numPr>
          <w:ilvl w:val="0"/>
          <w:numId w:val="161"/>
        </w:numPr>
        <w:tabs>
          <w:tab w:val="num" w:pos="1134"/>
        </w:tabs>
        <w:adjustRightInd/>
        <w:ind w:left="1134" w:hanging="425"/>
        <w:outlineLvl w:val="2"/>
        <w:rPr>
          <w:rFonts w:asciiTheme="minorHAnsi" w:hAnsiTheme="minorHAnsi" w:cstheme="minorHAnsi"/>
          <w:color w:val="000000" w:themeColor="text1"/>
          <w:lang w:val="es-CO" w:eastAsia="ar-SA"/>
        </w:rPr>
      </w:pPr>
      <w:r w:rsidRPr="00D80EC1">
        <w:rPr>
          <w:rFonts w:asciiTheme="minorHAnsi" w:hAnsiTheme="minorHAnsi" w:cstheme="minorHAnsi"/>
          <w:color w:val="000000" w:themeColor="text1"/>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w:t>
      </w:r>
      <w:r w:rsidR="007F0FD1">
        <w:rPr>
          <w:rFonts w:asciiTheme="minorHAnsi" w:hAnsiTheme="minorHAnsi" w:cstheme="minorHAnsi"/>
          <w:color w:val="000000" w:themeColor="text1"/>
          <w:lang w:val="es-CO" w:eastAsia="ar-SA"/>
        </w:rPr>
        <w:t>CONCEDENTE</w:t>
      </w:r>
      <w:r w:rsidR="007F0FD1" w:rsidRPr="00D80EC1">
        <w:rPr>
          <w:rFonts w:asciiTheme="minorHAnsi" w:hAnsiTheme="minorHAnsi" w:cstheme="minorHAnsi"/>
          <w:color w:val="000000" w:themeColor="text1"/>
          <w:lang w:val="es-CO" w:eastAsia="ar-SA"/>
        </w:rPr>
        <w:t xml:space="preserve"> </w:t>
      </w:r>
      <w:r w:rsidRPr="00D80EC1">
        <w:rPr>
          <w:rFonts w:asciiTheme="minorHAnsi" w:hAnsiTheme="minorHAnsi" w:cstheme="minorHAnsi"/>
          <w:color w:val="000000" w:themeColor="text1"/>
          <w:lang w:val="es-CO" w:eastAsia="ar-SA"/>
        </w:rPr>
        <w:t xml:space="preserve">o a quien 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lastRenderedPageBreak/>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ListParagraph"/>
        <w:rPr>
          <w:rFonts w:asciiTheme="minorHAnsi" w:hAnsiTheme="minorHAnsi" w:cstheme="minorHAnsi"/>
          <w:lang w:eastAsia="ar-SA"/>
        </w:rPr>
      </w:pPr>
    </w:p>
    <w:p w14:paraId="75ADAA1F" w14:textId="3D624617"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ListParagraph"/>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ListParagraph"/>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lastRenderedPageBreak/>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20C5B1FE"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3673" w:name="_Ref47261677"/>
      <w:bookmarkStart w:id="3674" w:name="_Toc36624157"/>
      <w:bookmarkStart w:id="3675" w:name="_Toc42632015"/>
      <w:r w:rsidRPr="00A3553A">
        <w:rPr>
          <w:rFonts w:asciiTheme="minorHAnsi" w:hAnsiTheme="minorHAnsi" w:cstheme="minorHAnsi"/>
          <w:b/>
        </w:rPr>
        <w:t xml:space="preserve">DISPOSICIONES RELATIVAS AL PLAN DE COMUNICACIONES </w:t>
      </w:r>
      <w:r w:rsidR="00D80EC1">
        <w:rPr>
          <w:rFonts w:asciiTheme="minorHAnsi" w:hAnsiTheme="minorHAnsi" w:cstheme="minorHAnsi"/>
          <w:b/>
        </w:rPr>
        <w:t>Y</w:t>
      </w:r>
      <w:r w:rsidRPr="00A3553A">
        <w:rPr>
          <w:rFonts w:asciiTheme="minorHAnsi" w:hAnsiTheme="minorHAnsi" w:cstheme="minorHAnsi"/>
          <w:b/>
        </w:rPr>
        <w:t xml:space="preserve"> </w:t>
      </w:r>
      <w:r w:rsidR="00D80EC1">
        <w:rPr>
          <w:rFonts w:asciiTheme="minorHAnsi" w:hAnsiTheme="minorHAnsi" w:cstheme="minorHAnsi"/>
          <w:b/>
        </w:rPr>
        <w:t>GESTIÓN</w:t>
      </w:r>
      <w:r w:rsidR="00D80EC1" w:rsidRPr="00A3553A">
        <w:rPr>
          <w:rFonts w:asciiTheme="minorHAnsi" w:hAnsiTheme="minorHAnsi" w:cstheme="minorHAnsi"/>
          <w:b/>
        </w:rPr>
        <w:t xml:space="preserve"> </w:t>
      </w:r>
      <w:r w:rsidRPr="00A3553A">
        <w:rPr>
          <w:rFonts w:asciiTheme="minorHAnsi" w:hAnsiTheme="minorHAnsi" w:cstheme="minorHAnsi"/>
          <w:b/>
        </w:rPr>
        <w:t>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3673"/>
    </w:p>
    <w:bookmarkEnd w:id="3674"/>
    <w:bookmarkEnd w:id="3675"/>
    <w:p w14:paraId="5665AD06" w14:textId="30C5979E" w:rsidR="00753CFC" w:rsidRPr="00A3553A" w:rsidRDefault="00753CFC" w:rsidP="00753CFC">
      <w:pPr>
        <w:ind w:left="708"/>
        <w:rPr>
          <w:rFonts w:asciiTheme="minorHAnsi" w:hAnsiTheme="minorHAnsi" w:cstheme="minorHAnsi"/>
        </w:rPr>
      </w:pPr>
    </w:p>
    <w:p w14:paraId="0473C372" w14:textId="6C164FB0" w:rsidR="00D80EC1" w:rsidRPr="007A66D9" w:rsidRDefault="00F72E11" w:rsidP="00D80EC1">
      <w:pPr>
        <w:ind w:left="708"/>
      </w:pPr>
      <w:r>
        <w:rPr>
          <w:rFonts w:cstheme="minorHAnsi"/>
        </w:rPr>
        <w:t>E</w:t>
      </w:r>
      <w:r w:rsidRPr="00D80EC1">
        <w:rPr>
          <w:rFonts w:cstheme="minorHAnsi"/>
        </w:rPr>
        <w:t>n</w:t>
      </w:r>
      <w:r w:rsidR="00D80EC1" w:rsidRPr="007A66D9">
        <w:t xml:space="preserve"> el plazo máximo de quince (15) Días de la firma del </w:t>
      </w:r>
      <w:r>
        <w:rPr>
          <w:rFonts w:cstheme="minorHAnsi"/>
        </w:rPr>
        <w:t>C</w:t>
      </w:r>
      <w:r w:rsidRPr="00D80EC1">
        <w:rPr>
          <w:rFonts w:cstheme="minorHAnsi"/>
        </w:rPr>
        <w:t>ontrato</w:t>
      </w:r>
      <w:r>
        <w:rPr>
          <w:rFonts w:cstheme="minorHAnsi"/>
        </w:rPr>
        <w:t xml:space="preserve"> de Concesión</w:t>
      </w:r>
      <w:r w:rsidR="00D80EC1" w:rsidRPr="007A66D9">
        <w:t xml:space="preserve">, el CONCESIONARIO deberá iniciar su intervención en las zonas de desarrollo del Proyecto </w:t>
      </w:r>
      <w:r>
        <w:rPr>
          <w:rFonts w:cstheme="minorHAnsi"/>
        </w:rPr>
        <w:t>para elaborar</w:t>
      </w:r>
      <w:r w:rsidR="00D80EC1" w:rsidRPr="007A66D9">
        <w:t xml:space="preserve"> un Plan de Intervención Temprana, con la finalidad de prevenir impactos negativos en las localidades durante el desarrollo de los Expedientes Técnicos. En dicho plazo, el CONCESIONARIO deberá entregar al CONCEDENTE el Plan de Intervención Temprana que </w:t>
      </w:r>
      <w:r>
        <w:rPr>
          <w:rFonts w:cstheme="minorHAnsi"/>
        </w:rPr>
        <w:t>deberá contener un mapeo inicial de actores, el protocolo y</w:t>
      </w:r>
      <w:r w:rsidR="00D80EC1" w:rsidRPr="007A66D9">
        <w:t xml:space="preserve"> la estrategia para </w:t>
      </w:r>
      <w:r>
        <w:rPr>
          <w:rFonts w:cstheme="minorHAnsi"/>
        </w:rPr>
        <w:t>asegurar un buen relacionamiento inicial</w:t>
      </w:r>
      <w:r w:rsidR="00D80EC1" w:rsidRPr="007A66D9">
        <w:t xml:space="preserve"> con los grupos de interés y </w:t>
      </w:r>
      <w:r>
        <w:rPr>
          <w:rFonts w:cstheme="minorHAnsi"/>
        </w:rPr>
        <w:t>gestionar sus expectativas</w:t>
      </w:r>
      <w:r w:rsidR="00D80EC1" w:rsidRPr="007A66D9">
        <w:t xml:space="preserve">. El CONCESIONARIO también deberá remitir al CONCEDENTE la información de contacto del responsable de dicha intervención, a fin de realizar las coordinaciones que sean necesarias. </w:t>
      </w:r>
    </w:p>
    <w:p w14:paraId="681D9BD7" w14:textId="77777777" w:rsidR="00D80EC1" w:rsidRPr="007A66D9" w:rsidRDefault="00D80EC1" w:rsidP="00D80EC1">
      <w:pPr>
        <w:ind w:left="708"/>
      </w:pPr>
    </w:p>
    <w:p w14:paraId="1C5D27DA" w14:textId="77777777" w:rsidR="00F72E11" w:rsidRDefault="00F72E11" w:rsidP="009A0129">
      <w:pPr>
        <w:ind w:left="708"/>
        <w:rPr>
          <w:rFonts w:cstheme="minorHAnsi"/>
        </w:rPr>
      </w:pPr>
    </w:p>
    <w:p w14:paraId="5E52D150" w14:textId="1768BE8D" w:rsidR="00F72E11" w:rsidRPr="00D80EC1" w:rsidRDefault="00D80EC1" w:rsidP="009A0129">
      <w:pPr>
        <w:autoSpaceDE w:val="0"/>
        <w:autoSpaceDN w:val="0"/>
        <w:ind w:left="708"/>
        <w:rPr>
          <w:rFonts w:cstheme="minorHAnsi"/>
          <w:bCs/>
        </w:rPr>
      </w:pPr>
      <w:r w:rsidRPr="007A66D9">
        <w:t xml:space="preserve">El CONCESIONARIO deberá </w:t>
      </w:r>
      <w:r w:rsidR="00F72E11" w:rsidRPr="00D80EC1">
        <w:rPr>
          <w:rFonts w:cstheme="minorHAnsi"/>
          <w:bCs/>
        </w:rPr>
        <w:t xml:space="preserve">realizar talleres y reuniones de trabajo con la población durante la implementación del Plan de Intervención Temprana, así como diversas actividades de campo para obtener los insumos de información requeridos. Asimismo, deberá elaborar o reproducir materiales educativos y de difusión (volantes, cartillas, banderolas, carteles, rotafolio, entre otros), los que deberán tener en consideración la cultura local, los enfoques de género y de interculturalidad, y deberán </w:t>
      </w:r>
      <w:r w:rsidR="00F72E11">
        <w:rPr>
          <w:rFonts w:cstheme="minorHAnsi"/>
          <w:bCs/>
        </w:rPr>
        <w:t>ser coordinados previamente con</w:t>
      </w:r>
      <w:r w:rsidRPr="007A66D9">
        <w:t xml:space="preserve"> el </w:t>
      </w:r>
      <w:r w:rsidR="00F72E11" w:rsidRPr="00D80EC1">
        <w:rPr>
          <w:rFonts w:cstheme="minorHAnsi"/>
          <w:bCs/>
        </w:rPr>
        <w:t xml:space="preserve">CONCEDENTE y </w:t>
      </w:r>
      <w:r w:rsidR="00F72E11" w:rsidRPr="00D80EC1">
        <w:rPr>
          <w:rFonts w:cstheme="minorHAnsi"/>
          <w:bCs/>
          <w:lang w:val="es-CO"/>
        </w:rPr>
        <w:t>el</w:t>
      </w:r>
      <w:r w:rsidR="00F72E11" w:rsidRPr="00D80EC1">
        <w:rPr>
          <w:rFonts w:cstheme="minorHAnsi"/>
          <w:bCs/>
        </w:rPr>
        <w:t xml:space="preserve"> PSS.</w:t>
      </w:r>
    </w:p>
    <w:p w14:paraId="2A34D9DB" w14:textId="77777777" w:rsidR="00F72E11" w:rsidRDefault="00F72E11" w:rsidP="009A0129">
      <w:pPr>
        <w:ind w:left="708"/>
        <w:rPr>
          <w:rFonts w:cstheme="minorHAnsi"/>
        </w:rPr>
      </w:pPr>
    </w:p>
    <w:p w14:paraId="50D41A35" w14:textId="2862D66E" w:rsidR="00F72E11" w:rsidRDefault="00F72E11" w:rsidP="009A0129">
      <w:pPr>
        <w:ind w:left="708"/>
        <w:rPr>
          <w:rFonts w:cstheme="minorHAnsi"/>
        </w:rPr>
      </w:pPr>
      <w:r>
        <w:rPr>
          <w:rFonts w:cstheme="minorHAnsi"/>
        </w:rPr>
        <w:t>Adicionalmente, e</w:t>
      </w:r>
      <w:r w:rsidRPr="00D80EC1">
        <w:rPr>
          <w:rFonts w:cstheme="minorHAnsi"/>
        </w:rPr>
        <w:t xml:space="preserve">l CONCESIONARIO deberá incluir en </w:t>
      </w:r>
      <w:r>
        <w:rPr>
          <w:rFonts w:cstheme="minorHAnsi"/>
        </w:rPr>
        <w:t xml:space="preserve">cada uno de </w:t>
      </w:r>
      <w:r w:rsidRPr="00D80EC1">
        <w:rPr>
          <w:rFonts w:cstheme="minorHAnsi"/>
        </w:rPr>
        <w:t>los Expedientes Técnicos un</w:t>
      </w:r>
      <w:r w:rsidR="00D80EC1" w:rsidRPr="007A66D9">
        <w:t xml:space="preserve"> Plan de Comunicaciones y Gestión Social </w:t>
      </w:r>
      <w:r>
        <w:rPr>
          <w:rFonts w:cstheme="minorHAnsi"/>
        </w:rPr>
        <w:t xml:space="preserve">aplicable a todas las fases y ámbitos de influencia del Proyecto, </w:t>
      </w:r>
      <w:r w:rsidRPr="00D80EC1">
        <w:rPr>
          <w:rFonts w:cstheme="minorHAnsi"/>
        </w:rPr>
        <w:t xml:space="preserve">el cual deberá </w:t>
      </w:r>
      <w:r>
        <w:rPr>
          <w:rFonts w:cstheme="minorHAnsi"/>
        </w:rPr>
        <w:t xml:space="preserve">implementar durante </w:t>
      </w:r>
      <w:r w:rsidRPr="00D80EC1">
        <w:rPr>
          <w:rFonts w:cstheme="minorHAnsi"/>
        </w:rPr>
        <w:t>la vigencia de Concesión.</w:t>
      </w:r>
    </w:p>
    <w:p w14:paraId="73FE5285" w14:textId="77777777" w:rsidR="00F72E11" w:rsidRDefault="00F72E11" w:rsidP="009A0129">
      <w:pPr>
        <w:ind w:left="708"/>
        <w:rPr>
          <w:rFonts w:cstheme="minorHAnsi"/>
        </w:rPr>
      </w:pPr>
    </w:p>
    <w:p w14:paraId="706414CA" w14:textId="23C7D6A7" w:rsidR="00D80EC1" w:rsidRPr="007A66D9" w:rsidRDefault="00D80EC1" w:rsidP="00D80EC1">
      <w:pPr>
        <w:ind w:left="708"/>
      </w:pPr>
      <w:r w:rsidRPr="007A66D9">
        <w:t xml:space="preserve">El Plan </w:t>
      </w:r>
      <w:r w:rsidR="00F72E11" w:rsidRPr="00091651">
        <w:rPr>
          <w:rFonts w:cstheme="minorHAnsi"/>
        </w:rPr>
        <w:t xml:space="preserve">de Comunicaciones y Gestión Social </w:t>
      </w:r>
      <w:r w:rsidRPr="007A66D9">
        <w:t>será actualizado y remitido al CONCEDENTE</w:t>
      </w:r>
      <w:r w:rsidR="00F72E11">
        <w:rPr>
          <w:rFonts w:cstheme="minorHAnsi"/>
        </w:rPr>
        <w:t xml:space="preserve">, </w:t>
      </w:r>
      <w:r w:rsidR="00F72E11" w:rsidRPr="00091651">
        <w:rPr>
          <w:rFonts w:cstheme="minorHAnsi"/>
        </w:rPr>
        <w:lastRenderedPageBreak/>
        <w:t>para su conocimiento, como máximo a los quince (15) Días Calendario de la firma del Acta de Inicio de Operación</w:t>
      </w:r>
      <w:r w:rsidRPr="007A66D9">
        <w:t>, cuando el CONCESIONARIO considere pertinente incluir alguna mejora en sus estrategias de gestión social y comunicacional, y cuando el CONCEDENTE lo solicite por escrito.</w:t>
      </w:r>
    </w:p>
    <w:p w14:paraId="742C52B1" w14:textId="77777777" w:rsidR="00DE50BD" w:rsidRPr="00C24568" w:rsidRDefault="00DE50BD" w:rsidP="00DE50BD">
      <w:pPr>
        <w:rPr>
          <w:rFonts w:cstheme="minorHAnsi"/>
        </w:rPr>
      </w:pPr>
    </w:p>
    <w:p w14:paraId="746B260F" w14:textId="56BD58CF" w:rsidR="00D80EC1" w:rsidRPr="00D80EC1" w:rsidRDefault="00D80EC1" w:rsidP="00D80EC1">
      <w:pPr>
        <w:autoSpaceDE w:val="0"/>
        <w:autoSpaceDN w:val="0"/>
        <w:ind w:left="709"/>
        <w:rPr>
          <w:rFonts w:asciiTheme="minorHAnsi" w:hAnsiTheme="minorHAnsi" w:cstheme="minorHAnsi"/>
          <w:bCs/>
        </w:rPr>
      </w:pPr>
      <w:r w:rsidRPr="00D80EC1">
        <w:rPr>
          <w:rFonts w:asciiTheme="minorHAnsi" w:hAnsiTheme="minorHAnsi" w:cstheme="minorHAnsi"/>
          <w:bCs/>
        </w:rPr>
        <w:t>El Plan de Comunicaciones y Gestión Social que el CONCESIONARIO implemente en las diferentes etapas del Proyecto para sensibilizar, informar y educar a la población tendrá la finalidad de:</w:t>
      </w:r>
    </w:p>
    <w:p w14:paraId="4DA00DE0" w14:textId="77777777" w:rsidR="00D80EC1" w:rsidRPr="00D80EC1" w:rsidRDefault="00D80EC1" w:rsidP="00D80EC1">
      <w:pPr>
        <w:autoSpaceDE w:val="0"/>
        <w:autoSpaceDN w:val="0"/>
        <w:rPr>
          <w:rFonts w:asciiTheme="minorHAnsi" w:hAnsiTheme="minorHAnsi" w:cstheme="minorHAnsi"/>
          <w:bCs/>
        </w:rPr>
      </w:pPr>
    </w:p>
    <w:p w14:paraId="1041311B" w14:textId="3F50CCA7" w:rsidR="00D80EC1" w:rsidRPr="00D80EC1" w:rsidRDefault="00D80EC1" w:rsidP="00D80EC1">
      <w:pPr>
        <w:pStyle w:val="ListParagraph"/>
        <w:numPr>
          <w:ilvl w:val="0"/>
          <w:numId w:val="215"/>
        </w:numPr>
        <w:autoSpaceDE w:val="0"/>
        <w:autoSpaceDN w:val="0"/>
        <w:rPr>
          <w:rFonts w:asciiTheme="minorHAnsi" w:hAnsiTheme="minorHAnsi" w:cstheme="minorHAnsi"/>
          <w:bCs/>
        </w:rPr>
      </w:pPr>
      <w:r w:rsidRPr="00D80EC1">
        <w:rPr>
          <w:rFonts w:asciiTheme="minorHAnsi" w:hAnsiTheme="minorHAnsi" w:cstheme="minorHAnsi"/>
          <w:bCs/>
        </w:rPr>
        <w:t>Propiciar condiciones de entendimiento y paz social que favorezcan el desarrollo de la Concesión durante sus distintas etapas. y permitan mantener una comunicación fluida y constructiva con los grupos de interés.</w:t>
      </w:r>
    </w:p>
    <w:p w14:paraId="600EBC40" w14:textId="1C3EDF07" w:rsidR="00D80EC1" w:rsidRPr="00D80EC1" w:rsidRDefault="00D80EC1" w:rsidP="00D80EC1">
      <w:pPr>
        <w:pStyle w:val="ListParagraph"/>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 xml:space="preserve">Contar con un mapeo actualizado de la evolución de expectativas y percepciones respecto al Proyecto. </w:t>
      </w:r>
    </w:p>
    <w:p w14:paraId="3058CB8D" w14:textId="44827D8A" w:rsidR="00D80EC1" w:rsidRPr="00D80EC1" w:rsidRDefault="00D80EC1" w:rsidP="00D80EC1">
      <w:pPr>
        <w:pStyle w:val="ListParagraph"/>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Transferir a la población beneficiada los conocimientos y habilidades necesari</w:t>
      </w:r>
      <w:r w:rsidR="00451642">
        <w:rPr>
          <w:rFonts w:asciiTheme="minorHAnsi" w:hAnsiTheme="minorHAnsi" w:cstheme="minorHAnsi"/>
          <w:bCs/>
        </w:rPr>
        <w:t>o</w:t>
      </w:r>
      <w:r w:rsidRPr="00D80EC1">
        <w:rPr>
          <w:rFonts w:asciiTheme="minorHAnsi" w:hAnsiTheme="minorHAnsi" w:cstheme="minorHAnsi"/>
          <w:bCs/>
        </w:rPr>
        <w:t>s para la valoración, el buen uso y el cuidado de los servicios de saneamiento.</w:t>
      </w:r>
    </w:p>
    <w:p w14:paraId="5985B411" w14:textId="5360FB0D" w:rsidR="00D80EC1" w:rsidRPr="00D80EC1" w:rsidRDefault="00D80EC1" w:rsidP="00D80EC1">
      <w:pPr>
        <w:pStyle w:val="ListParagraph"/>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Propiciar el reconocimiento de la contribución del Proyecto a la mejora de la calidad de vida de la población y a la preservación del ambiente, en especial de</w:t>
      </w:r>
      <w:r w:rsidR="00451642">
        <w:rPr>
          <w:rFonts w:asciiTheme="minorHAnsi" w:hAnsiTheme="minorHAnsi" w:cstheme="minorHAnsi"/>
          <w:bCs/>
        </w:rPr>
        <w:t xml:space="preserve"> </w:t>
      </w:r>
      <w:r w:rsidRPr="00D80EC1">
        <w:rPr>
          <w:rFonts w:asciiTheme="minorHAnsi" w:hAnsiTheme="minorHAnsi" w:cstheme="minorHAnsi"/>
          <w:bCs/>
        </w:rPr>
        <w:t>l</w:t>
      </w:r>
      <w:r w:rsidR="00451642">
        <w:rPr>
          <w:rFonts w:asciiTheme="minorHAnsi" w:hAnsiTheme="minorHAnsi" w:cstheme="minorHAnsi"/>
          <w:bCs/>
        </w:rPr>
        <w:t xml:space="preserve">os </w:t>
      </w:r>
      <w:r w:rsidRPr="00D80EC1">
        <w:rPr>
          <w:rFonts w:asciiTheme="minorHAnsi" w:hAnsiTheme="minorHAnsi" w:cstheme="minorHAnsi"/>
          <w:bCs/>
        </w:rPr>
        <w:t>recurso</w:t>
      </w:r>
      <w:r w:rsidR="00451642">
        <w:rPr>
          <w:rFonts w:asciiTheme="minorHAnsi" w:hAnsiTheme="minorHAnsi" w:cstheme="minorHAnsi"/>
          <w:bCs/>
        </w:rPr>
        <w:t>s hídricos</w:t>
      </w:r>
      <w:r w:rsidRPr="00D80EC1">
        <w:rPr>
          <w:rFonts w:asciiTheme="minorHAnsi" w:hAnsiTheme="minorHAnsi" w:cstheme="minorHAnsi"/>
          <w:bCs/>
        </w:rPr>
        <w:t>.</w:t>
      </w:r>
    </w:p>
    <w:p w14:paraId="06205C30" w14:textId="5706FF32"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c)</w:t>
      </w:r>
      <w:r w:rsidRPr="00D80EC1">
        <w:rPr>
          <w:rFonts w:asciiTheme="minorHAnsi" w:hAnsiTheme="minorHAnsi" w:cstheme="minorHAnsi"/>
          <w:bCs/>
        </w:rPr>
        <w:tab/>
        <w:t>Difundir las ventajas del mecanismo de inversión, los efectos positivos del Proyecto, las buenas prácticas a implementar y las estrategias de relacionamiento social a aplicar.</w:t>
      </w:r>
    </w:p>
    <w:p w14:paraId="227D4DC5" w14:textId="4278FAB4"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d)</w:t>
      </w:r>
      <w:r w:rsidRPr="00D80EC1">
        <w:rPr>
          <w:rFonts w:asciiTheme="minorHAnsi" w:hAnsiTheme="minorHAnsi" w:cstheme="minorHAnsi"/>
          <w:bCs/>
        </w:rPr>
        <w:tab/>
        <w:t>Promover una cultura de pago puntual de los servicios de agua y saneamiento del  PPS.</w:t>
      </w:r>
    </w:p>
    <w:p w14:paraId="3C1D381D"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e)</w:t>
      </w:r>
      <w:r w:rsidRPr="00D80EC1">
        <w:rPr>
          <w:rFonts w:asciiTheme="minorHAnsi" w:hAnsiTheme="minorHAnsi" w:cstheme="minorHAnsi"/>
          <w:bCs/>
        </w:rPr>
        <w:tab/>
        <w:t>Promover la adopción de prácticas saludables de higiene asociadas a la prevención de enfermedades de origen hídrico.</w:t>
      </w:r>
    </w:p>
    <w:p w14:paraId="47FE7731"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f)      Difundir la importancia de la instalación del medidor de agua.</w:t>
      </w:r>
    </w:p>
    <w:p w14:paraId="082F77A8" w14:textId="77777777" w:rsidR="00D80EC1" w:rsidRPr="00D80EC1" w:rsidRDefault="00D80EC1" w:rsidP="00D80EC1">
      <w:pPr>
        <w:autoSpaceDE w:val="0"/>
        <w:autoSpaceDN w:val="0"/>
        <w:rPr>
          <w:rFonts w:asciiTheme="minorHAnsi" w:hAnsiTheme="minorHAnsi" w:cstheme="minorHAnsi"/>
          <w:bCs/>
        </w:rPr>
      </w:pPr>
    </w:p>
    <w:p w14:paraId="200E2E3E" w14:textId="77777777" w:rsidR="00D80EC1" w:rsidRPr="00D80EC1" w:rsidRDefault="00D80EC1" w:rsidP="00D80EC1">
      <w:pPr>
        <w:autoSpaceDE w:val="0"/>
        <w:autoSpaceDN w:val="0"/>
        <w:ind w:left="708"/>
        <w:rPr>
          <w:rFonts w:asciiTheme="minorHAnsi" w:hAnsiTheme="minorHAnsi" w:cstheme="minorHAnsi"/>
          <w:bCs/>
        </w:rPr>
      </w:pPr>
      <w:r w:rsidRPr="00D80EC1">
        <w:rPr>
          <w:rFonts w:asciiTheme="minorHAnsi" w:hAnsiTheme="minorHAnsi" w:cstheme="minorHAnsi"/>
          <w:bCs/>
        </w:rPr>
        <w:t xml:space="preserve">Para tal efecto, el CONCESIONARIO, en coordinación con el CONCEDENTE y el PSS, deberá realizar actividades de: </w:t>
      </w:r>
    </w:p>
    <w:p w14:paraId="5B10BB91" w14:textId="77777777" w:rsidR="00D80EC1" w:rsidRPr="00D80EC1" w:rsidRDefault="00D80EC1" w:rsidP="00D80EC1">
      <w:pPr>
        <w:autoSpaceDE w:val="0"/>
        <w:autoSpaceDN w:val="0"/>
        <w:ind w:left="708"/>
        <w:rPr>
          <w:rFonts w:asciiTheme="minorHAnsi" w:hAnsiTheme="minorHAnsi" w:cstheme="minorHAnsi"/>
          <w:bCs/>
        </w:rPr>
      </w:pPr>
    </w:p>
    <w:p w14:paraId="2BF8889D" w14:textId="69C6B618" w:rsidR="00D80EC1" w:rsidRPr="00D80EC1" w:rsidRDefault="00D80EC1" w:rsidP="00D80EC1">
      <w:pPr>
        <w:pStyle w:val="ListParagraph"/>
        <w:numPr>
          <w:ilvl w:val="0"/>
          <w:numId w:val="172"/>
        </w:numPr>
        <w:autoSpaceDE w:val="0"/>
        <w:autoSpaceDN w:val="0"/>
        <w:ind w:left="1276"/>
        <w:rPr>
          <w:rFonts w:asciiTheme="minorHAnsi" w:hAnsiTheme="minorHAnsi" w:cstheme="minorHAnsi"/>
          <w:bCs/>
        </w:rPr>
      </w:pPr>
      <w:r w:rsidRPr="00D80EC1">
        <w:rPr>
          <w:rFonts w:asciiTheme="minorHAnsi" w:hAnsiTheme="minorHAnsi" w:cstheme="minorHAnsi"/>
          <w:bCs/>
        </w:rPr>
        <w:t>Diagnóstico social de la situación actual, a través de la aplicación de técnicas cualitativas y cuantitativas, que permitan como mínimo:</w:t>
      </w:r>
    </w:p>
    <w:p w14:paraId="789DA7D4"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el contexto social, político, cultural y económico del área de influencia del Proyecto.</w:t>
      </w:r>
    </w:p>
    <w:p w14:paraId="533C6414" w14:textId="7525443B"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las características demográficas, sociales</w:t>
      </w:r>
      <w:r w:rsidR="00451642">
        <w:rPr>
          <w:rFonts w:asciiTheme="minorHAnsi" w:hAnsiTheme="minorHAnsi" w:cstheme="minorHAnsi"/>
          <w:bCs/>
        </w:rPr>
        <w:t>, culturales</w:t>
      </w:r>
      <w:r w:rsidRPr="00D80EC1">
        <w:rPr>
          <w:rFonts w:asciiTheme="minorHAnsi" w:hAnsiTheme="minorHAnsi" w:cstheme="minorHAnsi"/>
          <w:bCs/>
        </w:rPr>
        <w:t xml:space="preserve"> y económicas de la población del ámbito de influencia del proyecto.</w:t>
      </w:r>
    </w:p>
    <w:p w14:paraId="4ED83B0A"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los posibles escenarios y los riesgos sociales a fin de establecer medidas de mitigación ante cualquier situación que pueda afectar el óptimo desarrollo del Proyecto.</w:t>
      </w:r>
    </w:p>
    <w:p w14:paraId="242AD5BD" w14:textId="3CC65AE0"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Conocer las percepciones y expectativas de la población sobre el Proyecto, mediante matrices de análisis de actores que identifiquen sus niveles de influencia, intereses, posiciones, criticidad, entre otros.</w:t>
      </w:r>
    </w:p>
    <w:p w14:paraId="1A567AD8" w14:textId="20745490"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oportunidades de desarrollo local mediante la colaboración con otras organizaciones e instituciones para crear valor compartido en el marco de lo establecido en el presente Contrato.</w:t>
      </w:r>
    </w:p>
    <w:p w14:paraId="02B37961" w14:textId="77777777" w:rsidR="00D80EC1" w:rsidRPr="00D80EC1" w:rsidRDefault="00D80EC1" w:rsidP="00D80EC1">
      <w:pPr>
        <w:pStyle w:val="ListParagraph"/>
        <w:autoSpaceDE w:val="0"/>
        <w:autoSpaceDN w:val="0"/>
        <w:ind w:left="1701"/>
        <w:rPr>
          <w:rFonts w:asciiTheme="minorHAnsi" w:hAnsiTheme="minorHAnsi" w:cstheme="minorHAnsi"/>
          <w:bCs/>
        </w:rPr>
      </w:pPr>
    </w:p>
    <w:p w14:paraId="3A442799" w14:textId="16913569" w:rsidR="00D80EC1" w:rsidRPr="00D80EC1" w:rsidRDefault="00D80EC1" w:rsidP="00D80EC1">
      <w:pPr>
        <w:pStyle w:val="ListParagraph"/>
        <w:numPr>
          <w:ilvl w:val="0"/>
          <w:numId w:val="172"/>
        </w:numPr>
        <w:autoSpaceDE w:val="0"/>
        <w:autoSpaceDN w:val="0"/>
        <w:ind w:left="1276" w:hanging="283"/>
        <w:rPr>
          <w:rFonts w:asciiTheme="minorHAnsi" w:hAnsiTheme="minorHAnsi" w:cstheme="minorHAnsi"/>
          <w:bCs/>
        </w:rPr>
      </w:pPr>
      <w:r w:rsidRPr="00D80EC1">
        <w:rPr>
          <w:rFonts w:asciiTheme="minorHAnsi" w:hAnsiTheme="minorHAnsi" w:cstheme="minorHAnsi"/>
          <w:bCs/>
        </w:rPr>
        <w:t>Planificación de la gestión social y comunicacional, que incluya como mínimo:</w:t>
      </w:r>
    </w:p>
    <w:p w14:paraId="63AFFC9D"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Políticas y marcos de actuación.</w:t>
      </w:r>
    </w:p>
    <w:p w14:paraId="717AF051"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Objetivos.</w:t>
      </w:r>
    </w:p>
    <w:p w14:paraId="1C00EFB9" w14:textId="44801F38"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Estrategia de gestión social a aplicar por cada grupo de interés y actor clave, y </w:t>
      </w:r>
      <w:r w:rsidRPr="00D80EC1">
        <w:rPr>
          <w:rFonts w:asciiTheme="minorHAnsi" w:hAnsiTheme="minorHAnsi" w:cstheme="minorHAnsi"/>
          <w:bCs/>
        </w:rPr>
        <w:lastRenderedPageBreak/>
        <w:t xml:space="preserve">para cada etapa del Proyecto. </w:t>
      </w:r>
    </w:p>
    <w:p w14:paraId="6AF9454D"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de comunicación pública y de manejo de crisis.</w:t>
      </w:r>
    </w:p>
    <w:p w14:paraId="77E4848B"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para la creación de valor compartido.</w:t>
      </w:r>
    </w:p>
    <w:p w14:paraId="14BDC627" w14:textId="2ED12ADF"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Código de Ética que trabajadores y contratistas deberán cumplir.</w:t>
      </w:r>
    </w:p>
    <w:p w14:paraId="4F67912C" w14:textId="4F1A8961" w:rsidR="00D80EC1" w:rsidRPr="00D80EC1" w:rsidRDefault="00D80EC1" w:rsidP="007A66D9">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de atención a la ciudadanía.</w:t>
      </w:r>
    </w:p>
    <w:p w14:paraId="505AC218" w14:textId="48152468"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protocolo para la resolución de quejas y reclamos.</w:t>
      </w:r>
    </w:p>
    <w:p w14:paraId="44D4E37E" w14:textId="6E227F46"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l correspondiente cronograma de implementación, precisando metas y plazos.</w:t>
      </w:r>
    </w:p>
    <w:p w14:paraId="36282B45" w14:textId="77777777" w:rsidR="00D80EC1" w:rsidRPr="00D80EC1" w:rsidRDefault="00D80EC1" w:rsidP="00D80EC1">
      <w:pPr>
        <w:pStyle w:val="ListParagraph"/>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para el monitoreo de la gestión social y comunicacional, incluyendo indicadores de seguimiento.</w:t>
      </w:r>
    </w:p>
    <w:p w14:paraId="3E10CF62" w14:textId="77777777" w:rsidR="00D80EC1" w:rsidRPr="00D80EC1" w:rsidRDefault="00D80EC1" w:rsidP="00D80EC1">
      <w:pPr>
        <w:autoSpaceDE w:val="0"/>
        <w:autoSpaceDN w:val="0"/>
        <w:ind w:left="708"/>
        <w:rPr>
          <w:rFonts w:asciiTheme="minorHAnsi" w:hAnsiTheme="minorHAnsi" w:cstheme="minorHAnsi"/>
          <w:bCs/>
        </w:rPr>
      </w:pPr>
    </w:p>
    <w:p w14:paraId="25F0A9DC" w14:textId="0FDE58A7" w:rsidR="00D80EC1" w:rsidRPr="007A66D9" w:rsidRDefault="00D80EC1" w:rsidP="007A66D9">
      <w:pPr>
        <w:autoSpaceDE w:val="0"/>
        <w:autoSpaceDN w:val="0"/>
      </w:pPr>
      <w:r w:rsidRPr="007A66D9">
        <w:t>Para cumplir con lo antes señalado</w:t>
      </w:r>
      <w:r w:rsidR="00451642">
        <w:rPr>
          <w:rFonts w:cstheme="minorHAnsi"/>
          <w:bCs/>
        </w:rPr>
        <w:t>,</w:t>
      </w:r>
      <w:r w:rsidRPr="007A66D9">
        <w:t xml:space="preserve"> el CONCESIONARIO deberá </w:t>
      </w:r>
      <w:r w:rsidR="00451642">
        <w:rPr>
          <w:rFonts w:cstheme="minorHAnsi"/>
          <w:bCs/>
        </w:rPr>
        <w:t xml:space="preserve">considerar dentro del cronograma de implementación, actividades tales como </w:t>
      </w:r>
      <w:r w:rsidRPr="007A66D9">
        <w:t>talleres y reuniones de trabajo con la población, así como diversas actividades de campo</w:t>
      </w:r>
      <w:r w:rsidR="00451642">
        <w:rPr>
          <w:rFonts w:cstheme="minorHAnsi"/>
          <w:bCs/>
        </w:rPr>
        <w:t>.</w:t>
      </w:r>
      <w:r w:rsidRPr="007A66D9">
        <w:t xml:space="preserve"> Asimismo, deberá elaborar o reproducir materiales educativos y de difusión (volantes, cartillas, banderolas, carteles, rotafolio, entre otros), los que deberán tener en consideración la cultura local, los enfoques de género y de interculturalidad, y deberán </w:t>
      </w:r>
      <w:r w:rsidR="00451642">
        <w:rPr>
          <w:rFonts w:cstheme="minorHAnsi"/>
          <w:bCs/>
        </w:rPr>
        <w:t>ser coordinados previamente con</w:t>
      </w:r>
      <w:r w:rsidRPr="007A66D9">
        <w:t xml:space="preserve"> el CONCEDENTE y </w:t>
      </w:r>
      <w:r w:rsidRPr="007A66D9">
        <w:rPr>
          <w:lang w:val="es-CO"/>
        </w:rPr>
        <w:t>el</w:t>
      </w:r>
      <w:r w:rsidRPr="007A66D9">
        <w:t xml:space="preserve"> PSS.</w:t>
      </w:r>
    </w:p>
    <w:p w14:paraId="541059B6" w14:textId="77777777" w:rsidR="00D80EC1" w:rsidRPr="007A66D9" w:rsidRDefault="00D80EC1" w:rsidP="007A66D9">
      <w:pPr>
        <w:autoSpaceDE w:val="0"/>
        <w:autoSpaceDN w:val="0"/>
      </w:pPr>
    </w:p>
    <w:p w14:paraId="1A277968" w14:textId="37EA1961" w:rsidR="001A6B81" w:rsidRPr="007A66D9" w:rsidRDefault="00D80EC1" w:rsidP="00D80EC1">
      <w:pPr>
        <w:rPr>
          <w:b/>
        </w:rPr>
      </w:pPr>
      <w:r w:rsidRPr="007A66D9">
        <w:t xml:space="preserve">El CONCESIONARIO deberá presentar informes </w:t>
      </w:r>
      <w:r w:rsidR="001B5C15">
        <w:rPr>
          <w:rFonts w:cstheme="minorHAnsi"/>
          <w:bCs/>
        </w:rPr>
        <w:t>de avance de la implementación del Plan de Comunicaciones y Gestión Social</w:t>
      </w:r>
      <w:r w:rsidR="00451642" w:rsidRPr="00D80EC1">
        <w:rPr>
          <w:rFonts w:cstheme="minorHAnsi"/>
          <w:bCs/>
        </w:rPr>
        <w:t xml:space="preserve"> </w:t>
      </w:r>
      <w:r w:rsidRPr="007A66D9">
        <w:t>cuando el CONCEDENTE o el PSS lo requiera</w:t>
      </w:r>
      <w:r w:rsidR="00451642">
        <w:rPr>
          <w:rFonts w:cstheme="minorHAnsi"/>
          <w:bCs/>
        </w:rPr>
        <w:t>(n)</w:t>
      </w:r>
      <w:r w:rsidRPr="007A66D9">
        <w:t xml:space="preserve"> y las circunstancias lo determinen</w:t>
      </w:r>
      <w:r w:rsidR="00451642">
        <w:rPr>
          <w:rFonts w:cstheme="minorHAnsi"/>
          <w:bCs/>
        </w:rPr>
        <w:t>. Estos informes</w:t>
      </w:r>
      <w:r w:rsidRPr="007A66D9">
        <w:t xml:space="preserve"> serán presentados dentro del plazo y en las condiciones en que se le solicite para este efecto. Asimismo, para el desarrollo de las actividades de </w:t>
      </w:r>
      <w:r w:rsidR="00451642">
        <w:rPr>
          <w:rFonts w:cstheme="minorHAnsi"/>
          <w:bCs/>
        </w:rPr>
        <w:t>comunicación y</w:t>
      </w:r>
      <w:r w:rsidR="00451642" w:rsidRPr="00D80EC1">
        <w:rPr>
          <w:rFonts w:cstheme="minorHAnsi"/>
          <w:bCs/>
        </w:rPr>
        <w:t xml:space="preserve"> </w:t>
      </w:r>
      <w:r w:rsidRPr="007A66D9">
        <w:t>gestión social</w:t>
      </w:r>
      <w:r w:rsidR="00451642">
        <w:rPr>
          <w:rFonts w:cstheme="minorHAnsi"/>
          <w:bCs/>
        </w:rPr>
        <w:t xml:space="preserve"> mencionadas en este apartado</w:t>
      </w:r>
      <w:r w:rsidR="001B5C15">
        <w:rPr>
          <w:rFonts w:cstheme="minorHAnsi"/>
          <w:bCs/>
        </w:rPr>
        <w:t xml:space="preserve"> (incluyendo</w:t>
      </w:r>
      <w:r w:rsidRPr="007A66D9">
        <w:t xml:space="preserve"> la elaboración de los Expedientes Técnicos y ejecución de las Obras</w:t>
      </w:r>
      <w:r w:rsidR="001B5C15">
        <w:rPr>
          <w:rFonts w:cstheme="minorHAnsi"/>
          <w:bCs/>
        </w:rPr>
        <w:t>)</w:t>
      </w:r>
      <w:r w:rsidR="00451642" w:rsidRPr="00D80EC1">
        <w:rPr>
          <w:rFonts w:cstheme="minorHAnsi"/>
          <w:bCs/>
        </w:rPr>
        <w:t>,</w:t>
      </w:r>
      <w:r w:rsidRPr="007A66D9">
        <w:t xml:space="preserve"> el CONCESIONARIO deberá contar con personal profesional calificado.</w:t>
      </w:r>
    </w:p>
    <w:p w14:paraId="2A1EF206" w14:textId="41061A71" w:rsidR="001A6B81" w:rsidRPr="00A3553A" w:rsidRDefault="001A6B81" w:rsidP="009A0129">
      <w:pPr>
        <w:autoSpaceDE w:val="0"/>
        <w:autoSpaceDN w:val="0"/>
        <w:ind w:left="708"/>
        <w:rPr>
          <w:rFonts w:asciiTheme="minorHAnsi" w:hAnsiTheme="minorHAnsi"/>
          <w:b/>
        </w:rPr>
      </w:pPr>
    </w:p>
    <w:p w14:paraId="00379EA2" w14:textId="77777777" w:rsidR="00674E60" w:rsidRPr="00A3553A" w:rsidRDefault="00674E60" w:rsidP="001A6B81">
      <w:pPr>
        <w:jc w:val="center"/>
        <w:rPr>
          <w:rFonts w:asciiTheme="minorHAnsi" w:hAnsiTheme="minorHAnsi"/>
          <w:b/>
        </w:rPr>
      </w:pPr>
    </w:p>
    <w:p w14:paraId="7769539C" w14:textId="77777777" w:rsidR="00674E60" w:rsidRPr="007A66D9" w:rsidRDefault="00674E60" w:rsidP="007A66D9">
      <w:pPr>
        <w:ind w:left="708"/>
        <w:rPr>
          <w:rFonts w:asciiTheme="minorHAnsi" w:hAnsiTheme="minorHAnsi"/>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lastRenderedPageBreak/>
        <w:t>Anexo 5</w:t>
      </w:r>
    </w:p>
    <w:p w14:paraId="5DE2DEA2" w14:textId="05135FA2" w:rsidR="000E4297" w:rsidRPr="00A3553A" w:rsidRDefault="00613E21" w:rsidP="00D80EC1">
      <w:pPr>
        <w:pStyle w:val="Heading1"/>
        <w:numPr>
          <w:ilvl w:val="0"/>
          <w:numId w:val="180"/>
        </w:numPr>
        <w:tabs>
          <w:tab w:val="clear" w:pos="2127"/>
        </w:tabs>
        <w:adjustRightInd/>
        <w:ind w:left="1418" w:hanging="1134"/>
        <w:jc w:val="left"/>
        <w:rPr>
          <w:sz w:val="22"/>
          <w:szCs w:val="22"/>
        </w:rPr>
      </w:pPr>
      <w:bookmarkStart w:id="3676" w:name="_Ref45318176"/>
      <w:bookmarkStart w:id="3677" w:name="_Toc60739068"/>
      <w:bookmarkStart w:id="3678" w:name="_Toc77226736"/>
      <w:r>
        <w:rPr>
          <w:sz w:val="22"/>
          <w:szCs w:val="22"/>
        </w:rPr>
        <w:t xml:space="preserve">Áreas de drenaje </w:t>
      </w:r>
      <w:r w:rsidR="00C77AA5">
        <w:rPr>
          <w:sz w:val="22"/>
          <w:szCs w:val="22"/>
        </w:rPr>
        <w:t>de Redes Principales</w:t>
      </w:r>
      <w:r w:rsidR="00140D01">
        <w:rPr>
          <w:sz w:val="22"/>
          <w:szCs w:val="22"/>
        </w:rPr>
        <w:t xml:space="preserve"> </w:t>
      </w:r>
      <w:bookmarkEnd w:id="3676"/>
      <w:r w:rsidR="003A5027">
        <w:rPr>
          <w:sz w:val="22"/>
          <w:szCs w:val="22"/>
        </w:rPr>
        <w:t>(1/</w:t>
      </w:r>
      <w:r w:rsidR="00CF161C">
        <w:rPr>
          <w:sz w:val="22"/>
          <w:szCs w:val="22"/>
        </w:rPr>
        <w:t>2</w:t>
      </w:r>
      <w:r w:rsidR="003A5027">
        <w:rPr>
          <w:sz w:val="22"/>
          <w:szCs w:val="22"/>
        </w:rPr>
        <w:t>)</w:t>
      </w:r>
      <w:bookmarkEnd w:id="3677"/>
      <w:bookmarkEnd w:id="3678"/>
    </w:p>
    <w:p w14:paraId="6383DCB8" w14:textId="0B3168A2" w:rsidR="000E4297" w:rsidRPr="00A3553A" w:rsidRDefault="000E4297" w:rsidP="000E4297">
      <w:pPr>
        <w:rPr>
          <w:rFonts w:asciiTheme="minorHAnsi" w:hAnsiTheme="minorHAnsi"/>
        </w:rPr>
      </w:pPr>
    </w:p>
    <w:p w14:paraId="54B75FF3" w14:textId="261DB77B" w:rsidR="00BD5842" w:rsidRDefault="00BD5842" w:rsidP="00BD5842">
      <w:pPr>
        <w:widowControl/>
        <w:adjustRightInd/>
        <w:spacing w:after="160" w:line="259" w:lineRule="auto"/>
        <w:jc w:val="center"/>
        <w:rPr>
          <w:noProof/>
        </w:rPr>
      </w:pPr>
    </w:p>
    <w:p w14:paraId="0D1E6233" w14:textId="0A21CDE2" w:rsidR="00833321" w:rsidRDefault="00702511" w:rsidP="001235A8">
      <w:pPr>
        <w:widowControl/>
        <w:adjustRightInd/>
        <w:spacing w:after="160" w:line="259" w:lineRule="auto"/>
        <w:ind w:left="-709"/>
        <w:jc w:val="center"/>
        <w:rPr>
          <w:noProof/>
        </w:rPr>
      </w:pPr>
      <w:r>
        <w:rPr>
          <w:noProof/>
        </w:rPr>
        <w:drawing>
          <wp:inline distT="0" distB="0" distL="0" distR="0" wp14:anchorId="4DE4093A" wp14:editId="2D84CCDB">
            <wp:extent cx="6422571" cy="4619155"/>
            <wp:effectExtent l="0" t="0" r="0" b="0"/>
            <wp:docPr id="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40206" cy="4631838"/>
                    </a:xfrm>
                    <a:prstGeom prst="rect">
                      <a:avLst/>
                    </a:prstGeom>
                  </pic:spPr>
                </pic:pic>
              </a:graphicData>
            </a:graphic>
          </wp:inline>
        </w:drawing>
      </w: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3A889355" w14:textId="2488F34E" w:rsidR="00674B39" w:rsidRDefault="00674B39" w:rsidP="00BD5842">
      <w:pPr>
        <w:widowControl/>
        <w:adjustRightInd/>
        <w:spacing w:after="160" w:line="259" w:lineRule="auto"/>
        <w:jc w:val="center"/>
        <w:rPr>
          <w:noProof/>
        </w:rPr>
      </w:pPr>
    </w:p>
    <w:p w14:paraId="34EABF7E" w14:textId="2CC11B8B" w:rsidR="00674B39" w:rsidRDefault="00674B39" w:rsidP="00BD5842">
      <w:pPr>
        <w:widowControl/>
        <w:adjustRightInd/>
        <w:spacing w:after="160" w:line="259" w:lineRule="auto"/>
        <w:jc w:val="center"/>
        <w:rPr>
          <w:noProof/>
        </w:rPr>
      </w:pPr>
    </w:p>
    <w:p w14:paraId="4DB4E37A" w14:textId="3DD2E11F" w:rsidR="00E66B15" w:rsidRPr="005A44F6" w:rsidRDefault="00ED72FA" w:rsidP="005A44F6">
      <w:pPr>
        <w:pStyle w:val="Heading1"/>
        <w:numPr>
          <w:ilvl w:val="0"/>
          <w:numId w:val="208"/>
        </w:numPr>
        <w:tabs>
          <w:tab w:val="clear" w:pos="2127"/>
        </w:tabs>
        <w:adjustRightInd/>
        <w:ind w:left="1134" w:hanging="993"/>
        <w:jc w:val="both"/>
        <w:rPr>
          <w:sz w:val="22"/>
        </w:rPr>
      </w:pPr>
      <w:bookmarkStart w:id="3679" w:name="_Toc60739069"/>
      <w:bookmarkStart w:id="3680" w:name="_Toc77226737"/>
      <w:r>
        <w:rPr>
          <w:sz w:val="22"/>
          <w:szCs w:val="22"/>
        </w:rPr>
        <w:t xml:space="preserve">Áreas </w:t>
      </w:r>
      <w:r w:rsidR="00F90CBE">
        <w:rPr>
          <w:sz w:val="22"/>
          <w:szCs w:val="22"/>
        </w:rPr>
        <w:t>para Instalación de Redes Secundarias</w:t>
      </w:r>
      <w:r w:rsidR="00702511">
        <w:rPr>
          <w:sz w:val="22"/>
          <w:szCs w:val="22"/>
        </w:rPr>
        <w:t xml:space="preserve"> – </w:t>
      </w:r>
      <w:r w:rsidR="00702511" w:rsidRPr="005A44F6">
        <w:rPr>
          <w:sz w:val="22"/>
        </w:rPr>
        <w:t>Ubicación General</w:t>
      </w:r>
      <w:r w:rsidR="003A5027">
        <w:rPr>
          <w:sz w:val="22"/>
          <w:szCs w:val="22"/>
        </w:rPr>
        <w:t xml:space="preserve"> (2/</w:t>
      </w:r>
      <w:r w:rsidR="00A5737A">
        <w:rPr>
          <w:sz w:val="22"/>
          <w:szCs w:val="22"/>
        </w:rPr>
        <w:t>2</w:t>
      </w:r>
      <w:r w:rsidR="003A5027">
        <w:rPr>
          <w:sz w:val="22"/>
          <w:szCs w:val="22"/>
        </w:rPr>
        <w:t>)</w:t>
      </w:r>
      <w:bookmarkEnd w:id="3679"/>
      <w:bookmarkEnd w:id="3680"/>
    </w:p>
    <w:p w14:paraId="371441FA" w14:textId="77777777" w:rsidR="00D017DA" w:rsidRDefault="00D017DA" w:rsidP="00D017DA"/>
    <w:p w14:paraId="45B0112A" w14:textId="68010A56" w:rsidR="00702511" w:rsidRPr="00CB4209" w:rsidRDefault="00702511" w:rsidP="001235A8">
      <w:pPr>
        <w:ind w:left="-709"/>
      </w:pPr>
      <w:r>
        <w:rPr>
          <w:noProof/>
        </w:rPr>
        <w:drawing>
          <wp:inline distT="0" distB="0" distL="0" distR="0" wp14:anchorId="73108EAD" wp14:editId="308642FF">
            <wp:extent cx="6789420" cy="4908350"/>
            <wp:effectExtent l="0" t="0" r="0" b="6985"/>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797045" cy="4913862"/>
                    </a:xfrm>
                    <a:prstGeom prst="rect">
                      <a:avLst/>
                    </a:prstGeom>
                  </pic:spPr>
                </pic:pic>
              </a:graphicData>
            </a:graphic>
          </wp:inline>
        </w:drawing>
      </w:r>
    </w:p>
    <w:p w14:paraId="35F50CB3" w14:textId="77777777" w:rsidR="00702511" w:rsidRDefault="00702511">
      <w:pPr>
        <w:widowControl/>
        <w:adjustRightInd/>
        <w:spacing w:after="160" w:line="259" w:lineRule="auto"/>
        <w:jc w:val="left"/>
        <w:rPr>
          <w:rFonts w:asciiTheme="minorHAnsi" w:hAnsiTheme="minorHAnsi"/>
          <w:b/>
          <w:bCs/>
        </w:rPr>
      </w:pPr>
      <w:bookmarkStart w:id="3681" w:name="_Toc60739070"/>
      <w:r>
        <w:br w:type="page"/>
      </w:r>
    </w:p>
    <w:p w14:paraId="2FB25BE6" w14:textId="3CD79828" w:rsidR="00D017DA" w:rsidRDefault="00D017DA" w:rsidP="007A66D9">
      <w:pPr>
        <w:pStyle w:val="Heading1"/>
        <w:keepNext/>
        <w:keepLines/>
        <w:widowControl/>
        <w:numPr>
          <w:ilvl w:val="0"/>
          <w:numId w:val="208"/>
        </w:numPr>
        <w:tabs>
          <w:tab w:val="clear" w:pos="2127"/>
        </w:tabs>
        <w:adjustRightInd/>
        <w:jc w:val="both"/>
        <w:rPr>
          <w:sz w:val="22"/>
          <w:szCs w:val="22"/>
        </w:rPr>
      </w:pPr>
      <w:bookmarkStart w:id="3682" w:name="_Toc77226738"/>
      <w:r w:rsidRPr="00C95C22">
        <w:rPr>
          <w:sz w:val="22"/>
          <w:szCs w:val="22"/>
        </w:rPr>
        <w:lastRenderedPageBreak/>
        <w:t xml:space="preserve">Predios disponibles para </w:t>
      </w:r>
      <w:r>
        <w:rPr>
          <w:sz w:val="22"/>
          <w:szCs w:val="22"/>
        </w:rPr>
        <w:t>el Proyecto</w:t>
      </w:r>
      <w:bookmarkEnd w:id="3681"/>
      <w:bookmarkEnd w:id="3682"/>
    </w:p>
    <w:p w14:paraId="681DFE4D" w14:textId="77777777" w:rsidR="00897D11" w:rsidRPr="002D4A12" w:rsidRDefault="00897D11" w:rsidP="00D80EC1">
      <w:pPr>
        <w:keepNext/>
        <w:keepLines/>
        <w:widowControl/>
      </w:pPr>
    </w:p>
    <w:p w14:paraId="37B15A4F" w14:textId="70CD6725" w:rsidR="001B5C79" w:rsidRDefault="000B1631" w:rsidP="00D80EC1">
      <w:pPr>
        <w:pStyle w:val="NoSpacing"/>
        <w:keepNext/>
        <w:keepLines/>
        <w:jc w:val="center"/>
      </w:pPr>
      <w:r w:rsidRPr="3005427A">
        <w:rPr>
          <w:b/>
          <w:bCs/>
        </w:rPr>
        <w:t>Ubicación General</w:t>
      </w:r>
      <w:r w:rsidR="005C41B0" w:rsidRPr="3005427A">
        <w:rPr>
          <w:b/>
          <w:bCs/>
        </w:rPr>
        <w:t xml:space="preserve"> </w:t>
      </w:r>
      <w:r w:rsidR="00962480" w:rsidRPr="3005427A">
        <w:rPr>
          <w:b/>
          <w:bCs/>
        </w:rPr>
        <w:t>(1/12)</w:t>
      </w:r>
      <w:r w:rsidR="00B7236C">
        <w:rPr>
          <w:noProof/>
        </w:rPr>
        <w:drawing>
          <wp:inline distT="0" distB="0" distL="0" distR="0" wp14:anchorId="1F8A3089" wp14:editId="2D669785">
            <wp:extent cx="5567046" cy="3931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4F601E2D" w14:textId="77777777" w:rsidR="008A2C59" w:rsidRDefault="008A2C59" w:rsidP="00D80EC1">
      <w:pPr>
        <w:keepNext/>
        <w:keepLines/>
        <w:widowControl/>
      </w:pPr>
    </w:p>
    <w:p w14:paraId="58F11F13" w14:textId="77777777" w:rsidR="008A2C59" w:rsidRDefault="008A2C59" w:rsidP="008A2C59"/>
    <w:p w14:paraId="12FADC6C" w14:textId="77777777" w:rsidR="008A2C59" w:rsidRDefault="008A2C59" w:rsidP="008A2C59"/>
    <w:p w14:paraId="3CE6E557" w14:textId="77777777" w:rsidR="008A2C59" w:rsidRDefault="008A2C59" w:rsidP="008A2C59"/>
    <w:p w14:paraId="00F906BD" w14:textId="77777777" w:rsidR="008A2C59" w:rsidRDefault="008A2C59" w:rsidP="008A2C59"/>
    <w:p w14:paraId="6C8422C0" w14:textId="77777777" w:rsidR="003A748D" w:rsidRDefault="003A748D" w:rsidP="008A2C59"/>
    <w:p w14:paraId="24361265" w14:textId="77777777" w:rsidR="003A748D" w:rsidRDefault="003A748D" w:rsidP="008A2C59"/>
    <w:p w14:paraId="496C6842" w14:textId="77777777" w:rsidR="003A748D" w:rsidRDefault="003A748D" w:rsidP="008A2C59"/>
    <w:p w14:paraId="5EE89553" w14:textId="77777777" w:rsidR="003A748D" w:rsidRDefault="003A748D" w:rsidP="008A2C59"/>
    <w:p w14:paraId="1BB579D4" w14:textId="77777777" w:rsidR="003A748D" w:rsidRDefault="003A748D" w:rsidP="008A2C59"/>
    <w:p w14:paraId="1C0F8A57" w14:textId="77777777" w:rsidR="003A748D" w:rsidRDefault="003A748D" w:rsidP="008A2C59"/>
    <w:p w14:paraId="1B3AFAA8" w14:textId="77777777" w:rsidR="003A748D" w:rsidRDefault="003A748D" w:rsidP="008A2C59"/>
    <w:p w14:paraId="40AECAB6" w14:textId="77777777" w:rsidR="003A748D" w:rsidRDefault="003A748D" w:rsidP="008A2C59"/>
    <w:p w14:paraId="0CA36D21" w14:textId="77777777" w:rsidR="003A748D" w:rsidRDefault="003A748D" w:rsidP="008A2C59"/>
    <w:p w14:paraId="749E49A0" w14:textId="77777777" w:rsidR="003A748D" w:rsidRDefault="003A748D" w:rsidP="008A2C59"/>
    <w:p w14:paraId="777B79A1" w14:textId="77777777" w:rsidR="003A748D" w:rsidRDefault="003A748D" w:rsidP="008A2C59"/>
    <w:p w14:paraId="56F61517" w14:textId="77777777" w:rsidR="003A748D" w:rsidRDefault="003A748D" w:rsidP="008A2C59"/>
    <w:p w14:paraId="3993FA15" w14:textId="77777777" w:rsidR="003A748D" w:rsidRDefault="003A748D" w:rsidP="008A2C59"/>
    <w:p w14:paraId="7CEDD297" w14:textId="77777777" w:rsidR="003A748D" w:rsidRDefault="003A748D" w:rsidP="008A2C59"/>
    <w:p w14:paraId="4AB4D853" w14:textId="77777777" w:rsidR="003A748D" w:rsidRDefault="003A748D" w:rsidP="008A2C59"/>
    <w:p w14:paraId="16DBD088" w14:textId="77777777" w:rsidR="003A748D" w:rsidRDefault="003A748D" w:rsidP="008A2C59"/>
    <w:p w14:paraId="09DBA5DC" w14:textId="77777777" w:rsidR="003A748D" w:rsidRDefault="003A748D" w:rsidP="008A2C59"/>
    <w:p w14:paraId="4A76A218" w14:textId="77777777" w:rsidR="003A748D" w:rsidRDefault="003A748D" w:rsidP="008A2C59"/>
    <w:p w14:paraId="44353CE6" w14:textId="77777777" w:rsidR="003A748D" w:rsidRDefault="003A748D" w:rsidP="008A2C59"/>
    <w:p w14:paraId="496E16A6" w14:textId="77777777" w:rsidR="003A748D" w:rsidRDefault="003A748D" w:rsidP="008A2C59"/>
    <w:p w14:paraId="1F67C901" w14:textId="77777777" w:rsidR="003A748D" w:rsidRDefault="00240673" w:rsidP="009A0129">
      <w:pPr>
        <w:jc w:val="center"/>
      </w:pPr>
      <w:r w:rsidRPr="00C95C22">
        <w:rPr>
          <w:b/>
          <w:bCs/>
        </w:rPr>
        <w:lastRenderedPageBreak/>
        <w:t xml:space="preserve">Ubicación </w:t>
      </w:r>
      <w:r>
        <w:rPr>
          <w:b/>
          <w:bCs/>
        </w:rPr>
        <w:t>EBAR-2</w:t>
      </w:r>
      <w:r w:rsidR="00962480">
        <w:rPr>
          <w:b/>
          <w:bCs/>
        </w:rPr>
        <w:t xml:space="preserve"> (2/12)</w:t>
      </w:r>
    </w:p>
    <w:p w14:paraId="6B96F803" w14:textId="77777777" w:rsidR="003A748D" w:rsidRDefault="003A748D" w:rsidP="008A2C59"/>
    <w:p w14:paraId="19B58454" w14:textId="17F3BC0C" w:rsidR="008A2C59" w:rsidRDefault="006965ED" w:rsidP="008A2C59">
      <w:r w:rsidRPr="006965ED">
        <w:rPr>
          <w:noProof/>
        </w:rPr>
        <w:drawing>
          <wp:inline distT="0" distB="0" distL="0" distR="0" wp14:anchorId="48C20D8D" wp14:editId="4AC94A40">
            <wp:extent cx="5567045" cy="38665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7045" cy="3866515"/>
                    </a:xfrm>
                    <a:prstGeom prst="rect">
                      <a:avLst/>
                    </a:prstGeom>
                    <a:noFill/>
                    <a:ln>
                      <a:noFill/>
                    </a:ln>
                  </pic:spPr>
                </pic:pic>
              </a:graphicData>
            </a:graphic>
          </wp:inline>
        </w:drawing>
      </w:r>
    </w:p>
    <w:p w14:paraId="63A23A18" w14:textId="77777777" w:rsidR="00240673" w:rsidRDefault="00240673" w:rsidP="00240673">
      <w:pPr>
        <w:jc w:val="center"/>
        <w:rPr>
          <w:b/>
          <w:bCs/>
        </w:rPr>
      </w:pPr>
    </w:p>
    <w:p w14:paraId="619B91AB" w14:textId="77777777" w:rsidR="008A2C59" w:rsidRDefault="00240673">
      <w:pPr>
        <w:jc w:val="center"/>
        <w:rPr>
          <w:b/>
          <w:bCs/>
        </w:rPr>
      </w:pPr>
      <w:r w:rsidRPr="00C95C22">
        <w:rPr>
          <w:b/>
          <w:bCs/>
        </w:rPr>
        <w:t xml:space="preserve">Ubicación </w:t>
      </w:r>
      <w:r>
        <w:rPr>
          <w:b/>
          <w:bCs/>
        </w:rPr>
        <w:t>EBAR-4</w:t>
      </w:r>
      <w:r w:rsidR="00962480">
        <w:rPr>
          <w:b/>
          <w:bCs/>
        </w:rPr>
        <w:t xml:space="preserve"> (3/12)</w:t>
      </w:r>
    </w:p>
    <w:p w14:paraId="28303CFE" w14:textId="77777777" w:rsidR="00962480" w:rsidRDefault="00962480" w:rsidP="009A0129">
      <w:pPr>
        <w:jc w:val="center"/>
      </w:pPr>
    </w:p>
    <w:p w14:paraId="5DA09704" w14:textId="68D6E783" w:rsidR="008A1617" w:rsidRDefault="008A1617" w:rsidP="008A2C59"/>
    <w:p w14:paraId="74CE5DE0" w14:textId="7D0ADF2E" w:rsidR="00240673" w:rsidRDefault="00702511" w:rsidP="008A2C59">
      <w:r>
        <w:rPr>
          <w:noProof/>
        </w:rPr>
        <w:drawing>
          <wp:inline distT="0" distB="0" distL="0" distR="0" wp14:anchorId="2520D7F5" wp14:editId="2C2B1EEB">
            <wp:extent cx="5567045" cy="3879215"/>
            <wp:effectExtent l="0" t="0" r="0" b="6985"/>
            <wp:docPr id="27" name="Picture 1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radar chart&#10;&#10;Description automatically generated"/>
                    <pic:cNvPicPr/>
                  </pic:nvPicPr>
                  <pic:blipFill>
                    <a:blip r:embed="rId35"/>
                    <a:stretch>
                      <a:fillRect/>
                    </a:stretch>
                  </pic:blipFill>
                  <pic:spPr>
                    <a:xfrm>
                      <a:off x="0" y="0"/>
                      <a:ext cx="5567045" cy="3879215"/>
                    </a:xfrm>
                    <a:prstGeom prst="rect">
                      <a:avLst/>
                    </a:prstGeom>
                  </pic:spPr>
                </pic:pic>
              </a:graphicData>
            </a:graphic>
          </wp:inline>
        </w:drawing>
      </w:r>
    </w:p>
    <w:p w14:paraId="16981240" w14:textId="3820D64E" w:rsidR="002C60BA" w:rsidRPr="009A0129" w:rsidRDefault="002C60BA" w:rsidP="00D32411">
      <w:pPr>
        <w:jc w:val="center"/>
        <w:rPr>
          <w:lang w:val="es-CO"/>
        </w:rPr>
      </w:pPr>
      <w:r>
        <w:rPr>
          <w:b/>
          <w:bCs/>
        </w:rPr>
        <w:lastRenderedPageBreak/>
        <w:t>Ubicación Cámara de Bombeo de Desag</w:t>
      </w:r>
      <w:r>
        <w:rPr>
          <w:b/>
          <w:bCs/>
          <w:lang w:val="es-CO"/>
        </w:rPr>
        <w:t>üe CBD-05</w:t>
      </w:r>
      <w:r w:rsidR="00F6584C">
        <w:rPr>
          <w:b/>
          <w:bCs/>
          <w:lang w:val="es-CO"/>
        </w:rPr>
        <w:t>A</w:t>
      </w:r>
      <w:r>
        <w:rPr>
          <w:b/>
          <w:bCs/>
          <w:lang w:val="es-CO"/>
        </w:rPr>
        <w:t xml:space="preserve"> (</w:t>
      </w:r>
      <w:r w:rsidR="005F4079">
        <w:rPr>
          <w:b/>
          <w:bCs/>
          <w:lang w:val="es-CO"/>
        </w:rPr>
        <w:t>4</w:t>
      </w:r>
      <w:r>
        <w:rPr>
          <w:b/>
          <w:bCs/>
          <w:lang w:val="es-CO"/>
        </w:rPr>
        <w:t>/12)</w:t>
      </w:r>
    </w:p>
    <w:p w14:paraId="06FB441C" w14:textId="2086BE5D" w:rsidR="0020297B" w:rsidRPr="002C60BA" w:rsidRDefault="0020297B" w:rsidP="008A2C59">
      <w:pPr>
        <w:rPr>
          <w:lang w:val="es-CO"/>
        </w:rPr>
      </w:pPr>
    </w:p>
    <w:p w14:paraId="6C41AB95" w14:textId="5398FD4E" w:rsidR="0020297B" w:rsidRDefault="0020297B" w:rsidP="008A2C59">
      <w:r w:rsidRPr="0020297B">
        <w:rPr>
          <w:noProof/>
        </w:rPr>
        <w:drawing>
          <wp:inline distT="0" distB="0" distL="0" distR="0" wp14:anchorId="3AA9F1BA" wp14:editId="5A8430A6">
            <wp:extent cx="5402580" cy="3764613"/>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3860" cy="3765505"/>
                    </a:xfrm>
                    <a:prstGeom prst="rect">
                      <a:avLst/>
                    </a:prstGeom>
                    <a:noFill/>
                    <a:ln>
                      <a:noFill/>
                    </a:ln>
                  </pic:spPr>
                </pic:pic>
              </a:graphicData>
            </a:graphic>
          </wp:inline>
        </w:drawing>
      </w:r>
    </w:p>
    <w:p w14:paraId="345E3776" w14:textId="77777777" w:rsidR="00240673" w:rsidRDefault="00240673" w:rsidP="00240673">
      <w:pPr>
        <w:jc w:val="center"/>
        <w:rPr>
          <w:b/>
          <w:bCs/>
        </w:rPr>
      </w:pPr>
    </w:p>
    <w:p w14:paraId="1D828163" w14:textId="5ECA3F1B" w:rsidR="00240673" w:rsidRPr="009A0129" w:rsidRDefault="00F07ED5" w:rsidP="005F4079">
      <w:pPr>
        <w:keepNext/>
        <w:keepLines/>
        <w:widowControl/>
        <w:jc w:val="center"/>
        <w:rPr>
          <w:lang w:val="es-CO"/>
        </w:rPr>
      </w:pPr>
      <w:r>
        <w:rPr>
          <w:b/>
          <w:bCs/>
        </w:rPr>
        <w:t xml:space="preserve">Ubicación </w:t>
      </w:r>
      <w:r w:rsidR="00240673">
        <w:rPr>
          <w:b/>
          <w:bCs/>
        </w:rPr>
        <w:t>C</w:t>
      </w:r>
      <w:r>
        <w:rPr>
          <w:b/>
          <w:bCs/>
        </w:rPr>
        <w:t>á</w:t>
      </w:r>
      <w:r w:rsidR="00240673">
        <w:rPr>
          <w:b/>
          <w:bCs/>
        </w:rPr>
        <w:t>mara de Bombeo de Desag</w:t>
      </w:r>
      <w:r>
        <w:rPr>
          <w:b/>
          <w:bCs/>
          <w:lang w:val="es-CO"/>
        </w:rPr>
        <w:t>üe CBD-05</w:t>
      </w:r>
      <w:r w:rsidR="00F6584C">
        <w:rPr>
          <w:b/>
          <w:bCs/>
          <w:lang w:val="es-CO"/>
        </w:rPr>
        <w:t>B</w:t>
      </w:r>
      <w:r w:rsidR="00962480">
        <w:rPr>
          <w:b/>
          <w:bCs/>
          <w:lang w:val="es-CO"/>
        </w:rPr>
        <w:t xml:space="preserve"> (5/12)</w:t>
      </w:r>
    </w:p>
    <w:p w14:paraId="32AA6C70" w14:textId="6FCA0663" w:rsidR="008A1617" w:rsidRDefault="008A1617" w:rsidP="005F4079">
      <w:pPr>
        <w:keepNext/>
        <w:keepLines/>
        <w:widowControl/>
      </w:pPr>
    </w:p>
    <w:p w14:paraId="4F0EC460" w14:textId="3BBA7FC3" w:rsidR="00F07ED5" w:rsidRDefault="006A182A" w:rsidP="005F4079">
      <w:pPr>
        <w:keepNext/>
        <w:keepLines/>
        <w:widowControl/>
      </w:pPr>
      <w:r w:rsidRPr="006A182A">
        <w:rPr>
          <w:noProof/>
        </w:rPr>
        <w:drawing>
          <wp:inline distT="0" distB="0" distL="0" distR="0" wp14:anchorId="49BB625E" wp14:editId="7EFB00F4">
            <wp:extent cx="5567045" cy="38849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7045" cy="3884930"/>
                    </a:xfrm>
                    <a:prstGeom prst="rect">
                      <a:avLst/>
                    </a:prstGeom>
                    <a:noFill/>
                    <a:ln>
                      <a:noFill/>
                    </a:ln>
                  </pic:spPr>
                </pic:pic>
              </a:graphicData>
            </a:graphic>
          </wp:inline>
        </w:drawing>
      </w:r>
    </w:p>
    <w:p w14:paraId="04907FDA" w14:textId="77777777" w:rsidR="00F07ED5" w:rsidRDefault="00F07ED5" w:rsidP="005F4079">
      <w:pPr>
        <w:keepNext/>
        <w:keepLines/>
        <w:widowControl/>
      </w:pPr>
    </w:p>
    <w:p w14:paraId="36859408" w14:textId="77777777" w:rsidR="00F07ED5" w:rsidRDefault="00F07ED5" w:rsidP="008A2C59"/>
    <w:p w14:paraId="3D8CB579" w14:textId="77777777" w:rsidR="00F07ED5" w:rsidRDefault="00F07ED5" w:rsidP="009A0129">
      <w:pPr>
        <w:jc w:val="center"/>
      </w:pPr>
      <w:r w:rsidRPr="00C95C22">
        <w:rPr>
          <w:b/>
          <w:bCs/>
        </w:rPr>
        <w:lastRenderedPageBreak/>
        <w:t xml:space="preserve">Ubicación </w:t>
      </w:r>
      <w:r>
        <w:rPr>
          <w:b/>
          <w:bCs/>
        </w:rPr>
        <w:t>EBAR-6</w:t>
      </w:r>
      <w:r w:rsidR="00962480">
        <w:rPr>
          <w:b/>
          <w:bCs/>
        </w:rPr>
        <w:t xml:space="preserve"> (6/12)</w:t>
      </w:r>
    </w:p>
    <w:p w14:paraId="5A1AB022" w14:textId="3463E5E6" w:rsidR="008A1617" w:rsidRDefault="008A1617" w:rsidP="008A2C59"/>
    <w:p w14:paraId="4CE3E5A3" w14:textId="399773AE" w:rsidR="00F07ED5" w:rsidRDefault="00E32C6E" w:rsidP="008A2C59">
      <w:r w:rsidRPr="00E32C6E">
        <w:rPr>
          <w:noProof/>
        </w:rPr>
        <w:drawing>
          <wp:inline distT="0" distB="0" distL="0" distR="0" wp14:anchorId="1505C3BB" wp14:editId="65D329C5">
            <wp:extent cx="5567045" cy="39135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7045" cy="3913505"/>
                    </a:xfrm>
                    <a:prstGeom prst="rect">
                      <a:avLst/>
                    </a:prstGeom>
                    <a:noFill/>
                    <a:ln>
                      <a:noFill/>
                    </a:ln>
                  </pic:spPr>
                </pic:pic>
              </a:graphicData>
            </a:graphic>
          </wp:inline>
        </w:drawing>
      </w:r>
    </w:p>
    <w:p w14:paraId="15701916" w14:textId="77777777" w:rsidR="00583C28" w:rsidRDefault="00583C28" w:rsidP="009A0129">
      <w:pPr>
        <w:jc w:val="center"/>
        <w:rPr>
          <w:b/>
          <w:bCs/>
        </w:rPr>
      </w:pPr>
    </w:p>
    <w:p w14:paraId="109136A1" w14:textId="77777777" w:rsidR="00583C28" w:rsidRDefault="00583C28" w:rsidP="009A0129">
      <w:pPr>
        <w:jc w:val="center"/>
        <w:rPr>
          <w:b/>
          <w:bCs/>
        </w:rPr>
      </w:pPr>
    </w:p>
    <w:p w14:paraId="5DED7D86" w14:textId="087F23E8" w:rsidR="00F07ED5" w:rsidRDefault="00F07ED5" w:rsidP="009A0129">
      <w:pPr>
        <w:jc w:val="center"/>
      </w:pPr>
      <w:r w:rsidRPr="00C95C22">
        <w:rPr>
          <w:b/>
          <w:bCs/>
        </w:rPr>
        <w:t xml:space="preserve">Ubicación </w:t>
      </w:r>
      <w:r>
        <w:rPr>
          <w:b/>
          <w:bCs/>
        </w:rPr>
        <w:t>EBAR-7</w:t>
      </w:r>
      <w:r w:rsidR="00962480">
        <w:rPr>
          <w:b/>
          <w:bCs/>
        </w:rPr>
        <w:t xml:space="preserve"> (7/12)</w:t>
      </w:r>
    </w:p>
    <w:p w14:paraId="7AF55950" w14:textId="77776B9D" w:rsidR="00077A9E" w:rsidRDefault="00583C28" w:rsidP="008A2C59">
      <w:r w:rsidRPr="00583C28">
        <w:rPr>
          <w:noProof/>
        </w:rPr>
        <w:drawing>
          <wp:inline distT="0" distB="0" distL="0" distR="0" wp14:anchorId="6EBB8621" wp14:editId="4A8A9CC8">
            <wp:extent cx="5567045" cy="38582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3858260"/>
                    </a:xfrm>
                    <a:prstGeom prst="rect">
                      <a:avLst/>
                    </a:prstGeom>
                    <a:noFill/>
                    <a:ln>
                      <a:noFill/>
                    </a:ln>
                  </pic:spPr>
                </pic:pic>
              </a:graphicData>
            </a:graphic>
          </wp:inline>
        </w:drawing>
      </w:r>
    </w:p>
    <w:p w14:paraId="317057E3" w14:textId="77777777" w:rsidR="00F07ED5" w:rsidRDefault="00F07ED5" w:rsidP="008A2C59"/>
    <w:p w14:paraId="5F9849EA" w14:textId="77777777" w:rsidR="00F07ED5" w:rsidRDefault="00F07ED5" w:rsidP="009A0129">
      <w:pPr>
        <w:jc w:val="center"/>
      </w:pPr>
      <w:r w:rsidRPr="00C95C22">
        <w:rPr>
          <w:b/>
          <w:bCs/>
        </w:rPr>
        <w:lastRenderedPageBreak/>
        <w:t xml:space="preserve">Ubicación </w:t>
      </w:r>
      <w:r>
        <w:rPr>
          <w:b/>
          <w:bCs/>
        </w:rPr>
        <w:t>EBAR-9</w:t>
      </w:r>
      <w:r w:rsidR="00962480">
        <w:rPr>
          <w:b/>
          <w:bCs/>
        </w:rPr>
        <w:t xml:space="preserve"> (8/12)</w:t>
      </w:r>
    </w:p>
    <w:p w14:paraId="70588D4B" w14:textId="3B6855AE" w:rsidR="00077A9E" w:rsidRDefault="00E24393" w:rsidP="008A2C59">
      <w:r w:rsidRPr="00E24393">
        <w:rPr>
          <w:noProof/>
        </w:rPr>
        <w:drawing>
          <wp:inline distT="0" distB="0" distL="0" distR="0" wp14:anchorId="73F0BFC2" wp14:editId="090BF19E">
            <wp:extent cx="5567045" cy="39096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7045" cy="3909695"/>
                    </a:xfrm>
                    <a:prstGeom prst="rect">
                      <a:avLst/>
                    </a:prstGeom>
                    <a:noFill/>
                    <a:ln>
                      <a:noFill/>
                    </a:ln>
                  </pic:spPr>
                </pic:pic>
              </a:graphicData>
            </a:graphic>
          </wp:inline>
        </w:drawing>
      </w:r>
    </w:p>
    <w:p w14:paraId="103156AF" w14:textId="77777777" w:rsidR="00F07ED5" w:rsidRDefault="00F07ED5" w:rsidP="008A2C59"/>
    <w:p w14:paraId="420D646B" w14:textId="77777777" w:rsidR="003D0659" w:rsidRDefault="003D0659" w:rsidP="009A0129">
      <w:pPr>
        <w:jc w:val="center"/>
        <w:rPr>
          <w:b/>
          <w:bCs/>
        </w:rPr>
      </w:pPr>
    </w:p>
    <w:p w14:paraId="1719F1DB" w14:textId="77777777" w:rsidR="003D0659" w:rsidRDefault="003D0659" w:rsidP="009A0129">
      <w:pPr>
        <w:jc w:val="center"/>
        <w:rPr>
          <w:b/>
          <w:bCs/>
        </w:rPr>
      </w:pPr>
    </w:p>
    <w:p w14:paraId="4FD7225C" w14:textId="16D22674" w:rsidR="00F07ED5" w:rsidRDefault="00F07ED5" w:rsidP="009A0129">
      <w:pPr>
        <w:jc w:val="center"/>
      </w:pPr>
      <w:r w:rsidRPr="00C95C22">
        <w:rPr>
          <w:b/>
          <w:bCs/>
        </w:rPr>
        <w:t xml:space="preserve">Ubicación </w:t>
      </w:r>
      <w:r w:rsidR="00CD343E">
        <w:rPr>
          <w:b/>
          <w:bCs/>
        </w:rPr>
        <w:t>PTAR CHAPAJAL</w:t>
      </w:r>
      <w:r w:rsidR="00962480">
        <w:rPr>
          <w:b/>
          <w:bCs/>
        </w:rPr>
        <w:t xml:space="preserve"> (9/12)</w:t>
      </w:r>
    </w:p>
    <w:p w14:paraId="0B4DF266" w14:textId="2CABC090" w:rsidR="00077A9E" w:rsidRDefault="003D0659" w:rsidP="008A2C59">
      <w:r w:rsidRPr="003D0659">
        <w:rPr>
          <w:noProof/>
        </w:rPr>
        <w:drawing>
          <wp:inline distT="0" distB="0" distL="0" distR="0" wp14:anchorId="676EAAB3" wp14:editId="7369D120">
            <wp:extent cx="5567045" cy="3893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7045" cy="3893185"/>
                    </a:xfrm>
                    <a:prstGeom prst="rect">
                      <a:avLst/>
                    </a:prstGeom>
                    <a:noFill/>
                    <a:ln>
                      <a:noFill/>
                    </a:ln>
                  </pic:spPr>
                </pic:pic>
              </a:graphicData>
            </a:graphic>
          </wp:inline>
        </w:drawing>
      </w:r>
    </w:p>
    <w:p w14:paraId="008F1883" w14:textId="77777777" w:rsidR="00CD343E" w:rsidRDefault="00CD343E" w:rsidP="008A2C59"/>
    <w:p w14:paraId="0CAC0AE5" w14:textId="77777777" w:rsidR="00CD343E" w:rsidRDefault="00CD343E" w:rsidP="008A2C59"/>
    <w:p w14:paraId="3F2ABA9A" w14:textId="77777777" w:rsidR="00CD343E" w:rsidRDefault="00CD343E" w:rsidP="009A0129">
      <w:pPr>
        <w:jc w:val="center"/>
      </w:pPr>
      <w:r w:rsidRPr="00C95C22">
        <w:rPr>
          <w:b/>
          <w:bCs/>
        </w:rPr>
        <w:t xml:space="preserve">Ubicación </w:t>
      </w:r>
      <w:r>
        <w:rPr>
          <w:b/>
          <w:bCs/>
        </w:rPr>
        <w:t>EBAR 1 (El Triunfo)</w:t>
      </w:r>
      <w:r w:rsidR="00962480">
        <w:rPr>
          <w:b/>
          <w:bCs/>
        </w:rPr>
        <w:t xml:space="preserve"> (10/12)</w:t>
      </w:r>
    </w:p>
    <w:p w14:paraId="654568E4" w14:textId="540731AC" w:rsidR="00077A9E" w:rsidRDefault="00F67421" w:rsidP="008A2C59">
      <w:r w:rsidRPr="00F67421">
        <w:rPr>
          <w:noProof/>
        </w:rPr>
        <w:drawing>
          <wp:inline distT="0" distB="0" distL="0" distR="0" wp14:anchorId="23B8FA21" wp14:editId="15611BA3">
            <wp:extent cx="5567045" cy="3892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7045" cy="3892550"/>
                    </a:xfrm>
                    <a:prstGeom prst="rect">
                      <a:avLst/>
                    </a:prstGeom>
                    <a:noFill/>
                    <a:ln>
                      <a:noFill/>
                    </a:ln>
                  </pic:spPr>
                </pic:pic>
              </a:graphicData>
            </a:graphic>
          </wp:inline>
        </w:drawing>
      </w:r>
    </w:p>
    <w:p w14:paraId="32D5EB2A" w14:textId="77777777" w:rsidR="00CD343E" w:rsidRDefault="00CD343E" w:rsidP="008A2C59"/>
    <w:p w14:paraId="53AB7928" w14:textId="77777777" w:rsidR="00CD343E" w:rsidRDefault="00CD343E" w:rsidP="009A0129">
      <w:pPr>
        <w:jc w:val="center"/>
      </w:pPr>
      <w:r w:rsidRPr="00C95C22">
        <w:rPr>
          <w:b/>
          <w:bCs/>
        </w:rPr>
        <w:t xml:space="preserve">Ubicación </w:t>
      </w:r>
      <w:r>
        <w:rPr>
          <w:b/>
          <w:bCs/>
        </w:rPr>
        <w:t>EBAR 2.2 (El Triunfo)</w:t>
      </w:r>
      <w:r w:rsidR="00962480">
        <w:rPr>
          <w:b/>
          <w:bCs/>
        </w:rPr>
        <w:t xml:space="preserve"> (11/12)</w:t>
      </w:r>
    </w:p>
    <w:p w14:paraId="7453D7A2" w14:textId="330979C3" w:rsidR="00077A9E" w:rsidRDefault="00077A9E" w:rsidP="008A2C59"/>
    <w:p w14:paraId="4F845577" w14:textId="77777777" w:rsidR="00CD343E" w:rsidRDefault="00CD343E" w:rsidP="008A2C59"/>
    <w:p w14:paraId="22CF9A90" w14:textId="0137D8BE" w:rsidR="00CD343E" w:rsidRDefault="00DE5D43" w:rsidP="008A2C59">
      <w:r w:rsidRPr="00DE5D43">
        <w:rPr>
          <w:noProof/>
        </w:rPr>
        <w:drawing>
          <wp:inline distT="0" distB="0" distL="0" distR="0" wp14:anchorId="6EF66FA3" wp14:editId="2286F80B">
            <wp:extent cx="5567045" cy="3926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7045" cy="3926840"/>
                    </a:xfrm>
                    <a:prstGeom prst="rect">
                      <a:avLst/>
                    </a:prstGeom>
                    <a:noFill/>
                    <a:ln>
                      <a:noFill/>
                    </a:ln>
                  </pic:spPr>
                </pic:pic>
              </a:graphicData>
            </a:graphic>
          </wp:inline>
        </w:drawing>
      </w:r>
    </w:p>
    <w:p w14:paraId="1169421C" w14:textId="77777777" w:rsidR="00CD343E" w:rsidRDefault="00CD343E" w:rsidP="008A2C59"/>
    <w:p w14:paraId="2D676FEC" w14:textId="77777777" w:rsidR="00D02402" w:rsidRDefault="00D02402" w:rsidP="009A0129">
      <w:pPr>
        <w:jc w:val="center"/>
        <w:rPr>
          <w:b/>
          <w:bCs/>
        </w:rPr>
      </w:pPr>
    </w:p>
    <w:p w14:paraId="752B5B67" w14:textId="77777777" w:rsidR="00D02402" w:rsidRDefault="00D02402" w:rsidP="009A0129">
      <w:pPr>
        <w:jc w:val="center"/>
        <w:rPr>
          <w:b/>
          <w:bCs/>
        </w:rPr>
      </w:pPr>
    </w:p>
    <w:p w14:paraId="124675DC" w14:textId="77777777" w:rsidR="00D02402" w:rsidRDefault="00D02402" w:rsidP="009A0129">
      <w:pPr>
        <w:jc w:val="center"/>
        <w:rPr>
          <w:b/>
          <w:bCs/>
        </w:rPr>
      </w:pPr>
    </w:p>
    <w:p w14:paraId="696C465F" w14:textId="77777777" w:rsidR="00D02402" w:rsidRDefault="00D02402" w:rsidP="009A0129">
      <w:pPr>
        <w:jc w:val="center"/>
        <w:rPr>
          <w:b/>
          <w:bCs/>
        </w:rPr>
      </w:pPr>
    </w:p>
    <w:p w14:paraId="6E91E10E" w14:textId="77777777" w:rsidR="00D02402" w:rsidRDefault="00D02402" w:rsidP="009A0129">
      <w:pPr>
        <w:jc w:val="center"/>
        <w:rPr>
          <w:b/>
          <w:bCs/>
        </w:rPr>
      </w:pPr>
    </w:p>
    <w:p w14:paraId="0E7537B4" w14:textId="77777777" w:rsidR="00D02402" w:rsidRDefault="00D02402" w:rsidP="009A0129">
      <w:pPr>
        <w:jc w:val="center"/>
        <w:rPr>
          <w:b/>
          <w:bCs/>
        </w:rPr>
      </w:pPr>
    </w:p>
    <w:p w14:paraId="4AC82A0B" w14:textId="77777777" w:rsidR="00D02402" w:rsidRDefault="00D02402" w:rsidP="009A0129">
      <w:pPr>
        <w:jc w:val="center"/>
        <w:rPr>
          <w:b/>
          <w:bCs/>
        </w:rPr>
      </w:pPr>
    </w:p>
    <w:p w14:paraId="6876576F" w14:textId="77777777" w:rsidR="00D02402" w:rsidRDefault="00D02402" w:rsidP="009A0129">
      <w:pPr>
        <w:jc w:val="center"/>
        <w:rPr>
          <w:b/>
          <w:bCs/>
        </w:rPr>
      </w:pPr>
    </w:p>
    <w:p w14:paraId="21F770B1" w14:textId="77777777" w:rsidR="00D02402" w:rsidRDefault="00D02402" w:rsidP="009A0129">
      <w:pPr>
        <w:jc w:val="center"/>
        <w:rPr>
          <w:b/>
          <w:bCs/>
        </w:rPr>
      </w:pPr>
    </w:p>
    <w:p w14:paraId="33AF0AC7" w14:textId="77777777" w:rsidR="00D02402" w:rsidRDefault="00D02402" w:rsidP="009A0129">
      <w:pPr>
        <w:jc w:val="center"/>
        <w:rPr>
          <w:b/>
          <w:bCs/>
        </w:rPr>
      </w:pPr>
    </w:p>
    <w:p w14:paraId="3D565A5A" w14:textId="77777777" w:rsidR="00210A86" w:rsidRDefault="00210A86" w:rsidP="00D32411">
      <w:pPr>
        <w:rPr>
          <w:b/>
          <w:bCs/>
        </w:rPr>
      </w:pPr>
    </w:p>
    <w:p w14:paraId="6D4D6F13" w14:textId="77777777" w:rsidR="00210A86" w:rsidRDefault="00210A86" w:rsidP="009A0129">
      <w:pPr>
        <w:jc w:val="center"/>
        <w:rPr>
          <w:b/>
          <w:bCs/>
        </w:rPr>
      </w:pPr>
    </w:p>
    <w:p w14:paraId="0E19DDB4" w14:textId="34D5132D" w:rsidR="00CD343E" w:rsidRDefault="00CD343E" w:rsidP="009A0129">
      <w:pPr>
        <w:jc w:val="center"/>
      </w:pPr>
      <w:r w:rsidRPr="00C95C22">
        <w:rPr>
          <w:b/>
          <w:bCs/>
        </w:rPr>
        <w:t xml:space="preserve">Ubicación </w:t>
      </w:r>
      <w:r>
        <w:rPr>
          <w:b/>
          <w:bCs/>
        </w:rPr>
        <w:t>Área Monorelleno (El Triunfo)</w:t>
      </w:r>
      <w:r w:rsidR="00962480">
        <w:rPr>
          <w:b/>
          <w:bCs/>
        </w:rPr>
        <w:t xml:space="preserve"> (12/12)</w:t>
      </w:r>
    </w:p>
    <w:p w14:paraId="1E97813A" w14:textId="0D91055C" w:rsidR="008A2C59" w:rsidRDefault="008A2C59" w:rsidP="008A2C59"/>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568291FE" w:rsidR="008A2C59" w:rsidRDefault="005A7F98" w:rsidP="008A2C59">
      <w:r w:rsidRPr="005A7F98">
        <w:rPr>
          <w:noProof/>
        </w:rPr>
        <w:drawing>
          <wp:inline distT="0" distB="0" distL="0" distR="0" wp14:anchorId="02C246D9" wp14:editId="716DACA2">
            <wp:extent cx="5567045" cy="3883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67045" cy="3883660"/>
                    </a:xfrm>
                    <a:prstGeom prst="rect">
                      <a:avLst/>
                    </a:prstGeom>
                    <a:noFill/>
                    <a:ln>
                      <a:noFill/>
                    </a:ln>
                  </pic:spPr>
                </pic:pic>
              </a:graphicData>
            </a:graphic>
          </wp:inline>
        </w:drawing>
      </w:r>
    </w:p>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7BBF5765" w14:textId="1950203F" w:rsidR="00806AEF" w:rsidRPr="002128F5" w:rsidRDefault="00806AEF" w:rsidP="00D80EC1">
      <w:pPr>
        <w:pStyle w:val="Heading1"/>
        <w:pageBreakBefore/>
        <w:numPr>
          <w:ilvl w:val="0"/>
          <w:numId w:val="209"/>
        </w:numPr>
        <w:tabs>
          <w:tab w:val="clear" w:pos="2127"/>
        </w:tabs>
        <w:adjustRightInd/>
        <w:ind w:left="1066" w:right="-590"/>
        <w:rPr>
          <w:rFonts w:cstheme="minorHAnsi"/>
          <w:sz w:val="22"/>
          <w:szCs w:val="22"/>
          <w:lang w:val="es-PE"/>
        </w:rPr>
      </w:pPr>
      <w:bookmarkStart w:id="3683" w:name="_Toc30781499"/>
      <w:bookmarkStart w:id="3684" w:name="_Ref45027518"/>
      <w:bookmarkStart w:id="3685" w:name="_Toc60739071"/>
      <w:bookmarkStart w:id="3686" w:name="_Toc77226739"/>
      <w:r w:rsidRPr="00F3472E">
        <w:rPr>
          <w:rFonts w:cstheme="minorHAnsi"/>
          <w:sz w:val="22"/>
          <w:szCs w:val="22"/>
          <w:lang w:val="es-PE"/>
        </w:rPr>
        <w:lastRenderedPageBreak/>
        <w:t>LINEAMIENTO</w:t>
      </w:r>
      <w:bookmarkStart w:id="3687" w:name="_Toc22048462"/>
      <w:bookmarkStart w:id="3688" w:name="_Toc22051354"/>
      <w:bookmarkStart w:id="3689" w:name="_Toc22055507"/>
      <w:bookmarkStart w:id="3690" w:name="_Toc22056311"/>
      <w:bookmarkStart w:id="3691" w:name="_Toc22217616"/>
      <w:bookmarkEnd w:id="3687"/>
      <w:bookmarkEnd w:id="3688"/>
      <w:bookmarkEnd w:id="3689"/>
      <w:bookmarkEnd w:id="3690"/>
      <w:bookmarkEnd w:id="3691"/>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3683"/>
      <w:bookmarkEnd w:id="3684"/>
      <w:bookmarkEnd w:id="3685"/>
      <w:bookmarkEnd w:id="3686"/>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BodyText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BodyText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BodyText3"/>
        <w:spacing w:after="0"/>
        <w:ind w:left="426"/>
        <w:rPr>
          <w:rFonts w:asciiTheme="minorHAnsi" w:hAnsiTheme="minorHAnsi" w:cstheme="minorHAnsi"/>
          <w:sz w:val="22"/>
          <w:szCs w:val="22"/>
        </w:rPr>
      </w:pPr>
    </w:p>
    <w:p w14:paraId="756B8999" w14:textId="77777777" w:rsidR="00CE3BC4" w:rsidRPr="00A3553A" w:rsidRDefault="00CE3BC4" w:rsidP="00CE3BC4">
      <w:pPr>
        <w:pStyle w:val="BodyText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BodyText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BodyText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BodyText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BodyText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BodyText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BodyText3"/>
        <w:spacing w:after="0"/>
        <w:ind w:left="426"/>
        <w:rPr>
          <w:rFonts w:asciiTheme="minorHAnsi" w:hAnsiTheme="minorHAnsi" w:cstheme="minorHAnsi"/>
          <w:sz w:val="22"/>
          <w:szCs w:val="22"/>
        </w:rPr>
      </w:pPr>
    </w:p>
    <w:p w14:paraId="73198BA4" w14:textId="77777777" w:rsidR="00CE3BC4" w:rsidRPr="00A3553A" w:rsidRDefault="00CE3BC4" w:rsidP="00C24D43">
      <w:pPr>
        <w:pStyle w:val="BodyText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BodyText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la operación del sistema debe desglosarse en: i) “Puesta en marcha”, ii) “Operación normal”, iii) “Operación especial o eventual”, iv)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lastRenderedPageBreak/>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Procedimiento para la verificación de equipos de medición de parámetros de calidad (potenciómetros, etc).</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0FE3E7AC"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 xml:space="preserve">Adicionalmente, para el caso de los laboratorios, el </w:t>
      </w:r>
      <w:r w:rsidR="002B2CA4" w:rsidRPr="00A3553A">
        <w:rPr>
          <w:rFonts w:asciiTheme="minorHAnsi" w:hAnsiTheme="minorHAnsi" w:cstheme="minorHAnsi"/>
          <w:lang w:val="es-PE"/>
        </w:rPr>
        <w:t>CONCESIONARIO</w:t>
      </w:r>
      <w:r w:rsidR="002B2CA4" w:rsidRPr="00A3553A" w:rsidDel="002B2CA4">
        <w:rPr>
          <w:rFonts w:asciiTheme="minorHAnsi" w:hAnsiTheme="minorHAnsi" w:cstheme="minorHAnsi"/>
          <w:lang w:val="es-PE"/>
        </w:rPr>
        <w:t xml:space="preserve"> </w:t>
      </w:r>
      <w:r w:rsidRPr="00A3553A">
        <w:rPr>
          <w:rFonts w:asciiTheme="minorHAnsi" w:hAnsiTheme="minorHAnsi" w:cstheme="minorHAnsi"/>
          <w:lang w:val="es-PE"/>
        </w:rPr>
        <w:t xml:space="preserve"> 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3692" w:name="_Hlk24126135"/>
      <w:r w:rsidRPr="00A3553A">
        <w:rPr>
          <w:rFonts w:asciiTheme="minorHAnsi" w:hAnsiTheme="minorHAnsi"/>
          <w:b/>
        </w:rPr>
        <w:br w:type="page"/>
      </w:r>
    </w:p>
    <w:p w14:paraId="048595C0" w14:textId="745601B5" w:rsidR="00DF5CF0" w:rsidRPr="00A3553A" w:rsidRDefault="00632A04" w:rsidP="00C95C22">
      <w:pPr>
        <w:pStyle w:val="Heading1"/>
        <w:numPr>
          <w:ilvl w:val="0"/>
          <w:numId w:val="209"/>
        </w:numPr>
        <w:tabs>
          <w:tab w:val="clear" w:pos="2127"/>
        </w:tabs>
        <w:adjustRightInd/>
        <w:ind w:left="0" w:right="-22" w:firstLine="0"/>
        <w:rPr>
          <w:rFonts w:cstheme="minorHAnsi"/>
          <w:sz w:val="22"/>
          <w:szCs w:val="22"/>
          <w:lang w:val="es-PE"/>
        </w:rPr>
      </w:pPr>
      <w:bookmarkStart w:id="3693" w:name="_Toc30781501"/>
      <w:bookmarkStart w:id="3694" w:name="_Ref45009458"/>
      <w:bookmarkStart w:id="3695" w:name="_Ref45010014"/>
      <w:bookmarkStart w:id="3696" w:name="_Toc60739072"/>
      <w:bookmarkStart w:id="3697" w:name="_Toc77226740"/>
      <w:r w:rsidRPr="00A3553A">
        <w:rPr>
          <w:rFonts w:cstheme="minorHAnsi"/>
          <w:sz w:val="22"/>
          <w:szCs w:val="22"/>
          <w:lang w:val="es-PE"/>
        </w:rPr>
        <w:lastRenderedPageBreak/>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3693"/>
      <w:bookmarkEnd w:id="3694"/>
      <w:bookmarkEnd w:id="3695"/>
      <w:bookmarkEnd w:id="3696"/>
      <w:bookmarkEnd w:id="3697"/>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ListParagraph"/>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ListParagraph"/>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ii) no modifica la matriz de riesgos del Contrato de Concesión, y (iii) establece que los derechos previstos a favor del CONCESIONARIO en el indenture y las garantías no exceden los otorgados por el Contrato de Concesión y que cualquier pacto en contrario será inoponible al CONCEDENTE</w:t>
      </w:r>
      <w:r w:rsidR="00CA3FF4">
        <w:rPr>
          <w:rFonts w:asciiTheme="minorHAnsi" w:hAnsiTheme="minorHAnsi"/>
          <w:lang w:val="es-PE"/>
        </w:rPr>
        <w:t>; y</w:t>
      </w:r>
      <w:bookmarkStart w:id="3698" w:name="_Hlk25582209"/>
    </w:p>
    <w:p w14:paraId="504C109F" w14:textId="7280851E" w:rsidR="00BF027E" w:rsidRDefault="00BF027E" w:rsidP="00CA3FF4">
      <w:pPr>
        <w:pStyle w:val="ListParagraph"/>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ListParagraph"/>
        <w:widowControl/>
        <w:adjustRightInd/>
        <w:spacing w:before="100" w:beforeAutospacing="1" w:after="120"/>
        <w:ind w:left="1134"/>
        <w:contextualSpacing/>
        <w:outlineLvl w:val="9"/>
        <w:rPr>
          <w:rFonts w:asciiTheme="minorHAnsi" w:hAnsiTheme="minorHAnsi"/>
          <w:lang w:val="es-PE"/>
        </w:rPr>
      </w:pPr>
    </w:p>
    <w:bookmarkEnd w:id="3698"/>
    <w:p w14:paraId="0CAA6EC0" w14:textId="4B55C220" w:rsidR="00BF027E" w:rsidRPr="00A3553A" w:rsidRDefault="00BF027E" w:rsidP="00C24D43">
      <w:pPr>
        <w:pStyle w:val="ListParagraph"/>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ListParagraph"/>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r w:rsidRPr="00A3553A">
        <w:rPr>
          <w:rFonts w:asciiTheme="minorHAnsi" w:hAnsiTheme="minorHAnsi"/>
          <w:i/>
          <w:iCs/>
          <w:lang w:val="es-PE"/>
        </w:rPr>
        <w:t>indenture agreement</w:t>
      </w:r>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ii)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xml:space="preserve">, y (iii)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indentur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0DDFBA26" w:rsidR="00632A04" w:rsidRPr="00A3553A" w:rsidRDefault="00632A04" w:rsidP="00C95C22">
      <w:pPr>
        <w:pStyle w:val="Heading1"/>
        <w:numPr>
          <w:ilvl w:val="0"/>
          <w:numId w:val="209"/>
        </w:numPr>
        <w:tabs>
          <w:tab w:val="clear" w:pos="2127"/>
        </w:tabs>
        <w:adjustRightInd/>
        <w:ind w:left="0" w:right="-22" w:firstLine="0"/>
        <w:rPr>
          <w:rFonts w:cstheme="minorHAnsi"/>
          <w:sz w:val="22"/>
          <w:szCs w:val="22"/>
          <w:lang w:val="es-PE"/>
        </w:rPr>
      </w:pPr>
      <w:bookmarkStart w:id="3699" w:name="_Toc30781502"/>
      <w:bookmarkStart w:id="3700" w:name="_Ref45009487"/>
      <w:bookmarkStart w:id="3701" w:name="_Ref45009530"/>
      <w:bookmarkStart w:id="3702" w:name="_Ref45009586"/>
      <w:bookmarkStart w:id="3703" w:name="_Ref45010323"/>
      <w:bookmarkStart w:id="3704" w:name="_Ref45026401"/>
      <w:bookmarkStart w:id="3705" w:name="_Ref45026568"/>
      <w:bookmarkStart w:id="3706" w:name="_Ref45122337"/>
      <w:bookmarkStart w:id="3707" w:name="_Ref45122346"/>
      <w:bookmarkStart w:id="3708" w:name="_Ref47277914"/>
      <w:bookmarkStart w:id="3709" w:name="_Toc60739073"/>
      <w:bookmarkStart w:id="3710" w:name="_Hlk42793839"/>
      <w:bookmarkStart w:id="3711" w:name="_Toc77226741"/>
      <w:r w:rsidRPr="002128F5">
        <w:rPr>
          <w:rFonts w:cstheme="minorHAnsi"/>
          <w:sz w:val="22"/>
          <w:szCs w:val="22"/>
        </w:rPr>
        <w:lastRenderedPageBreak/>
        <w:t xml:space="preserve">MODELO DE DECLARACIÓN </w:t>
      </w:r>
      <w:r w:rsidR="00F6584C">
        <w:rPr>
          <w:rFonts w:cstheme="minorHAnsi"/>
          <w:sz w:val="22"/>
          <w:szCs w:val="22"/>
        </w:rPr>
        <w:t xml:space="preserve">JURADA </w:t>
      </w:r>
      <w:r w:rsidRPr="002128F5">
        <w:rPr>
          <w:rFonts w:cstheme="minorHAnsi"/>
          <w:sz w:val="22"/>
          <w:szCs w:val="22"/>
        </w:rPr>
        <w:t>DEL ACREEDOR P</w:t>
      </w:r>
      <w:r w:rsidRPr="00181498">
        <w:rPr>
          <w:rFonts w:cstheme="minorHAnsi"/>
          <w:sz w:val="22"/>
          <w:szCs w:val="22"/>
        </w:rPr>
        <w:t>ERMITIDO</w:t>
      </w:r>
      <w:bookmarkEnd w:id="3699"/>
      <w:bookmarkEnd w:id="3700"/>
      <w:bookmarkEnd w:id="3701"/>
      <w:bookmarkEnd w:id="3702"/>
      <w:bookmarkEnd w:id="3703"/>
      <w:bookmarkEnd w:id="3704"/>
      <w:bookmarkEnd w:id="3705"/>
      <w:bookmarkEnd w:id="3706"/>
      <w:bookmarkEnd w:id="3707"/>
      <w:bookmarkEnd w:id="3708"/>
      <w:bookmarkEnd w:id="3709"/>
      <w:bookmarkEnd w:id="3711"/>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r w:rsidRPr="002128F5">
        <w:rPr>
          <w:rFonts w:asciiTheme="minorHAnsi" w:hAnsiTheme="minorHAnsi" w:cstheme="minorHAnsi"/>
          <w:lang w:val="es-PE"/>
        </w:rPr>
        <w:t>Lima,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Moreyra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San Isidro</w:t>
      </w:r>
      <w:r w:rsidR="00522A08" w:rsidRPr="00A3553A">
        <w:rPr>
          <w:rFonts w:asciiTheme="minorHAnsi" w:hAnsiTheme="minorHAnsi" w:cstheme="minorHAnsi"/>
          <w:lang w:val="es-PE"/>
        </w:rPr>
        <w:t>.-</w:t>
      </w:r>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432D12F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3502E1">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ListParagraph"/>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ListParagraph"/>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ListParagraph"/>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_(Entidad Financiera /Representante de Obligacionistas).</w:t>
      </w:r>
    </w:p>
    <w:p w14:paraId="436B0A9F" w14:textId="497FE6D1" w:rsidR="00DF036E" w:rsidRPr="00A3553A" w:rsidRDefault="00DF036E" w:rsidP="00DF036E">
      <w:pPr>
        <w:pStyle w:val="ListParagraph"/>
        <w:ind w:left="360"/>
        <w:rPr>
          <w:rFonts w:asciiTheme="minorHAnsi" w:hAnsiTheme="minorHAnsi" w:cs="Times New Roman"/>
        </w:rPr>
      </w:pPr>
    </w:p>
    <w:p w14:paraId="7C8357FD" w14:textId="4B91D8BA" w:rsidR="00DF036E" w:rsidRPr="00A3553A" w:rsidRDefault="00DF036E" w:rsidP="00C24D43">
      <w:pPr>
        <w:pStyle w:val="ListParagraph"/>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ii) no modifican la matriz de riesgos del Contrato (iii) establecen que las obligaciones a cargo de </w:t>
      </w:r>
      <w:r w:rsidRPr="00A3553A">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w:t>
      </w:r>
      <w:r w:rsidR="002B2CA4" w:rsidRPr="001235A8">
        <w:rPr>
          <w:rFonts w:asciiTheme="minorHAnsi" w:hAnsiTheme="minorHAnsi" w:cstheme="minorHAnsi"/>
          <w:i/>
          <w:iCs/>
          <w:lang w:val="es-PE"/>
        </w:rPr>
        <w:t xml:space="preserve"> 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7F0FD1" w:rsidRPr="002B2CA4">
        <w:rPr>
          <w:rFonts w:asciiTheme="minorHAnsi" w:hAnsiTheme="minorHAnsi" w:cs="Times New Roman"/>
        </w:rPr>
        <w:t>CONCE</w:t>
      </w:r>
      <w:r w:rsidR="006F1A23" w:rsidRPr="002B2CA4">
        <w:rPr>
          <w:rFonts w:asciiTheme="minorHAnsi" w:hAnsiTheme="minorHAnsi" w:cs="Times New Roman"/>
        </w:rPr>
        <w:t>DENTE</w:t>
      </w:r>
      <w:r w:rsidR="003027F2" w:rsidRPr="002A4BC3">
        <w:rPr>
          <w:rFonts w:asciiTheme="minorHAnsi" w:hAnsiTheme="minorHAnsi" w:cs="Times New Roman"/>
        </w:rPr>
        <w:t xml:space="preserve">, y (iv)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ListParagraph"/>
        <w:ind w:left="360"/>
        <w:rPr>
          <w:rFonts w:asciiTheme="minorHAnsi" w:hAnsiTheme="minorHAnsi" w:cs="Times New Roman"/>
        </w:rPr>
      </w:pPr>
    </w:p>
    <w:p w14:paraId="2F6712B1" w14:textId="734AC52C" w:rsidR="00DF036E" w:rsidRPr="00A3553A" w:rsidRDefault="00DF036E" w:rsidP="005A44F6">
      <w:pPr>
        <w:pStyle w:val="ListParagraph"/>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lastRenderedPageBreak/>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indenture agreement) (i) no contraviene el Contrato y establece que, en caso de discrepancia entre el indenture y el Contrato, prevalecerá lo dispuesto en el Contrato, o de cualquier otro acuerdo accesorio al mismo, (ii) no modifica la matriz de riesgos del Contrato, y (iii) las obligaciones  a cargo  de </w:t>
      </w:r>
      <w:r w:rsidRPr="00A3553A">
        <w:rPr>
          <w:rFonts w:asciiTheme="minorHAnsi" w:hAnsiTheme="minorHAnsi" w:cs="Times New Roman"/>
          <w:i/>
          <w:iCs/>
        </w:rPr>
        <w:t xml:space="preserve">[Nombre </w:t>
      </w:r>
      <w:r w:rsidRPr="002B2CA4">
        <w:rPr>
          <w:rFonts w:asciiTheme="minorHAnsi" w:hAnsiTheme="minorHAnsi" w:cs="Times New Roman"/>
          <w:i/>
          <w:iCs/>
        </w:rPr>
        <w:t xml:space="preserve">del </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el indenture y las garantías otorgadas por </w:t>
      </w:r>
      <w:r w:rsidRPr="002B2CA4">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6F1A23" w:rsidRPr="00A3553A">
        <w:rPr>
          <w:rFonts w:asciiTheme="minorHAnsi" w:hAnsiTheme="minorHAnsi" w:cs="Times New Roman"/>
        </w:rPr>
        <w:t>C</w:t>
      </w:r>
      <w:r w:rsidR="006F1A23">
        <w:rPr>
          <w:rFonts w:asciiTheme="minorHAnsi" w:hAnsiTheme="minorHAnsi" w:cs="Times New Roman"/>
        </w:rPr>
        <w:t>ONCEDENTE</w:t>
      </w:r>
      <w:r w:rsidR="00B64B8F">
        <w:rPr>
          <w:rFonts w:asciiTheme="minorHAnsi" w:hAnsiTheme="minorHAnsi" w:cs="Times New Roman"/>
        </w:rPr>
        <w:t xml:space="preserve">, y (iv)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adicional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eProfes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F23D9A">
        <w:trPr>
          <w:cnfStyle w:val="100000000000" w:firstRow="1" w:lastRow="0" w:firstColumn="0" w:lastColumn="0" w:oddVBand="0" w:evenVBand="0" w:oddHBand="0" w:evenHBand="0" w:firstRowFirstColumn="0" w:firstRowLastColumn="0" w:lastRowFirstColumn="0" w:lastRowLastColumn="0"/>
          <w:trHeight w:val="286"/>
        </w:trPr>
        <w:tc>
          <w:tcPr>
            <w:tcW w:w="2013" w:type="dxa"/>
          </w:tcPr>
          <w:p w14:paraId="432A65C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1</w:t>
            </w:r>
          </w:p>
        </w:tc>
        <w:tc>
          <w:tcPr>
            <w:tcW w:w="3142" w:type="dxa"/>
          </w:tcPr>
          <w:p w14:paraId="4C900186"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Monto del crédito / de la emisión:</w:t>
            </w:r>
          </w:p>
        </w:tc>
        <w:tc>
          <w:tcPr>
            <w:tcW w:w="2783" w:type="dxa"/>
          </w:tcPr>
          <w:p w14:paraId="4B975748"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USD o Soles</w:t>
            </w:r>
          </w:p>
        </w:tc>
      </w:tr>
      <w:tr w:rsidR="00F05EF0" w:rsidRPr="00A3553A" w14:paraId="74027350" w14:textId="77777777" w:rsidTr="00F23D9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ListParagraph"/>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00F23D9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ListParagraph"/>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ListParagraph"/>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ListParagraph"/>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00F23D9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00F23D9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00F23D9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00F23D9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ovenants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00F23D9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77FA6C8B" w14:textId="77777777" w:rsidR="00E3298E" w:rsidRDefault="00E3298E">
      <w:pPr>
        <w:widowControl/>
        <w:adjustRightInd/>
        <w:spacing w:after="160" w:line="259" w:lineRule="auto"/>
        <w:jc w:val="left"/>
        <w:rPr>
          <w:rFonts w:asciiTheme="minorHAnsi" w:hAnsiTheme="minorHAnsi" w:cstheme="minorHAnsi"/>
          <w:b/>
          <w:bCs/>
        </w:rPr>
      </w:pPr>
      <w:bookmarkStart w:id="3712" w:name="_Toc30781503"/>
      <w:bookmarkStart w:id="3713" w:name="_Toc60739074"/>
      <w:r>
        <w:rPr>
          <w:rFonts w:cstheme="minorHAnsi"/>
        </w:rPr>
        <w:br w:type="page"/>
      </w:r>
    </w:p>
    <w:p w14:paraId="1135D862" w14:textId="06EAC7AA" w:rsidR="00DF5CF0" w:rsidRPr="00A3553A" w:rsidRDefault="00DF5CF0" w:rsidP="00C95C22">
      <w:pPr>
        <w:pStyle w:val="Heading1"/>
        <w:numPr>
          <w:ilvl w:val="0"/>
          <w:numId w:val="209"/>
        </w:numPr>
        <w:tabs>
          <w:tab w:val="clear" w:pos="2127"/>
        </w:tabs>
        <w:adjustRightInd/>
        <w:ind w:left="0" w:right="-22" w:firstLine="0"/>
        <w:rPr>
          <w:rFonts w:cstheme="minorHAnsi"/>
          <w:sz w:val="22"/>
          <w:szCs w:val="22"/>
          <w:lang w:val="es-PE"/>
        </w:rPr>
      </w:pPr>
      <w:bookmarkStart w:id="3714" w:name="_Toc77226742"/>
      <w:r w:rsidRPr="00A3553A">
        <w:rPr>
          <w:rFonts w:cstheme="minorHAnsi"/>
          <w:sz w:val="22"/>
          <w:szCs w:val="22"/>
        </w:rPr>
        <w:lastRenderedPageBreak/>
        <w:t xml:space="preserve">MODELO DE DECLARACIÓN </w:t>
      </w:r>
      <w:r w:rsidR="003179EB">
        <w:rPr>
          <w:rFonts w:cstheme="minorHAnsi"/>
          <w:sz w:val="22"/>
          <w:szCs w:val="22"/>
        </w:rPr>
        <w:t xml:space="preserve">JURADA </w:t>
      </w:r>
      <w:r w:rsidRPr="00A3553A">
        <w:rPr>
          <w:rFonts w:cstheme="minorHAnsi"/>
          <w:sz w:val="22"/>
          <w:szCs w:val="22"/>
        </w:rPr>
        <w:t>DEL CONCESIONARIO</w:t>
      </w:r>
      <w:bookmarkEnd w:id="3712"/>
      <w:bookmarkEnd w:id="3713"/>
      <w:bookmarkEnd w:id="3714"/>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r w:rsidRPr="002128F5">
        <w:rPr>
          <w:rFonts w:asciiTheme="minorHAnsi" w:hAnsiTheme="minorHAnsi" w:cstheme="minorHAnsi"/>
        </w:rPr>
        <w:t>Lima,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Presente.-</w:t>
      </w:r>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794FB85C"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3502E1">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3502E1">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materializables, dadas las características del Proyecto y el estado de avance del mismo.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Heading1"/>
        <w:numPr>
          <w:ilvl w:val="0"/>
          <w:numId w:val="209"/>
        </w:numPr>
        <w:tabs>
          <w:tab w:val="clear" w:pos="2127"/>
        </w:tabs>
        <w:adjustRightInd/>
        <w:ind w:left="0" w:right="-22" w:firstLine="0"/>
        <w:rPr>
          <w:rFonts w:cstheme="minorHAnsi"/>
          <w:sz w:val="22"/>
          <w:szCs w:val="22"/>
          <w:lang w:val="es-PE"/>
        </w:rPr>
      </w:pPr>
      <w:bookmarkStart w:id="3715" w:name="_Toc30781504"/>
      <w:bookmarkStart w:id="3716" w:name="_Ref45014711"/>
      <w:bookmarkStart w:id="3717" w:name="_Ref45122391"/>
      <w:bookmarkStart w:id="3718" w:name="_Ref45122405"/>
      <w:bookmarkStart w:id="3719" w:name="_Toc60739075"/>
      <w:bookmarkStart w:id="3720" w:name="_Toc77226743"/>
      <w:bookmarkEnd w:id="3710"/>
      <w:r w:rsidRPr="00A3553A">
        <w:rPr>
          <w:rFonts w:cs="Times New Roman"/>
          <w:bCs w:val="0"/>
          <w:sz w:val="22"/>
          <w:szCs w:val="22"/>
          <w:lang w:val="es-PE"/>
        </w:rPr>
        <w:lastRenderedPageBreak/>
        <w:t>MODELO DE GARANTÍA DE FIEL CUMPLIMIENTO</w:t>
      </w:r>
      <w:bookmarkEnd w:id="3715"/>
      <w:bookmarkEnd w:id="3716"/>
      <w:bookmarkEnd w:id="3717"/>
      <w:bookmarkEnd w:id="3718"/>
      <w:r w:rsidR="00344D3F">
        <w:rPr>
          <w:rFonts w:cs="Times New Roman"/>
          <w:bCs w:val="0"/>
          <w:sz w:val="22"/>
          <w:szCs w:val="22"/>
          <w:lang w:val="es-PE"/>
        </w:rPr>
        <w:t xml:space="preserve"> DEL PERIODO DE DISEÑO Y CONSTRUCCIÓN</w:t>
      </w:r>
      <w:bookmarkEnd w:id="3719"/>
      <w:bookmarkEnd w:id="3720"/>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7A0551D1"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incluyendo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07AE19CB" w14:textId="77777777" w:rsidR="00E9345C" w:rsidRDefault="00E9345C">
      <w:pPr>
        <w:widowControl/>
        <w:adjustRightInd/>
        <w:spacing w:after="160" w:line="259" w:lineRule="auto"/>
        <w:jc w:val="left"/>
        <w:rPr>
          <w:rFonts w:asciiTheme="minorHAnsi" w:hAnsiTheme="minorHAnsi"/>
        </w:rPr>
      </w:pPr>
    </w:p>
    <w:p w14:paraId="3E0BC733" w14:textId="77777777" w:rsidR="00DC3B53" w:rsidRPr="009A29C3" w:rsidRDefault="00DC3B53" w:rsidP="00C95C22">
      <w:pPr>
        <w:pStyle w:val="Heading1"/>
        <w:numPr>
          <w:ilvl w:val="0"/>
          <w:numId w:val="209"/>
        </w:numPr>
        <w:tabs>
          <w:tab w:val="clear" w:pos="2127"/>
        </w:tabs>
        <w:adjustRightInd/>
        <w:ind w:left="0" w:right="-22" w:firstLine="0"/>
        <w:rPr>
          <w:rFonts w:cstheme="minorHAnsi"/>
          <w:sz w:val="22"/>
          <w:szCs w:val="22"/>
          <w:lang w:val="es-PE"/>
        </w:rPr>
      </w:pPr>
      <w:bookmarkStart w:id="3721" w:name="_Ref47389145"/>
      <w:bookmarkStart w:id="3722" w:name="_Toc60739076"/>
      <w:bookmarkStart w:id="3723" w:name="_Toc77226744"/>
      <w:r w:rsidRPr="00A3553A">
        <w:rPr>
          <w:rFonts w:cs="Times New Roman"/>
          <w:bCs w:val="0"/>
          <w:sz w:val="22"/>
          <w:szCs w:val="22"/>
          <w:lang w:val="es-PE"/>
        </w:rPr>
        <w:t>MODELO DE GARANTÍA DE FIEL CUMPLIMIENTO</w:t>
      </w:r>
      <w:r>
        <w:rPr>
          <w:rFonts w:cs="Times New Roman"/>
          <w:bCs w:val="0"/>
          <w:sz w:val="22"/>
          <w:szCs w:val="22"/>
          <w:lang w:val="es-PE"/>
        </w:rPr>
        <w:t xml:space="preserve"> DEL PERIODO DE OPERACIÓN</w:t>
      </w:r>
      <w:bookmarkEnd w:id="3721"/>
      <w:bookmarkEnd w:id="3722"/>
      <w:bookmarkEnd w:id="3723"/>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67606D7E"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incluyendo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ListParagraph"/>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ListParagraph"/>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Heading1"/>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3724" w:name="_Toc46749285"/>
      <w:bookmarkStart w:id="3725" w:name="_Toc46786880"/>
      <w:bookmarkStart w:id="3726" w:name="_Toc46787029"/>
      <w:bookmarkStart w:id="3727" w:name="_Toc46787171"/>
      <w:bookmarkStart w:id="3728" w:name="_Toc46787313"/>
      <w:bookmarkStart w:id="3729" w:name="_Toc46820223"/>
      <w:bookmarkStart w:id="3730" w:name="_Toc46820378"/>
      <w:bookmarkStart w:id="3731" w:name="_Toc46820664"/>
      <w:bookmarkStart w:id="3732" w:name="_Toc47128086"/>
      <w:bookmarkStart w:id="3733" w:name="_Toc47128229"/>
      <w:bookmarkStart w:id="3734" w:name="_Toc47136447"/>
      <w:bookmarkStart w:id="3735" w:name="_Toc47136590"/>
      <w:bookmarkStart w:id="3736" w:name="_Toc47137328"/>
      <w:bookmarkStart w:id="3737" w:name="_Toc47265320"/>
      <w:bookmarkStart w:id="3738" w:name="_Toc47390852"/>
      <w:bookmarkStart w:id="3739" w:name="_Toc47391067"/>
      <w:bookmarkStart w:id="3740" w:name="_Toc47391210"/>
      <w:bookmarkStart w:id="3741" w:name="_Toc46749286"/>
      <w:bookmarkStart w:id="3742" w:name="_Toc46786881"/>
      <w:bookmarkStart w:id="3743" w:name="_Toc46787030"/>
      <w:bookmarkStart w:id="3744" w:name="_Toc46787172"/>
      <w:bookmarkStart w:id="3745" w:name="_Toc46787314"/>
      <w:bookmarkStart w:id="3746" w:name="_Toc46820224"/>
      <w:bookmarkStart w:id="3747" w:name="_Toc46820379"/>
      <w:bookmarkStart w:id="3748" w:name="_Toc46820665"/>
      <w:bookmarkStart w:id="3749" w:name="_Toc47128087"/>
      <w:bookmarkStart w:id="3750" w:name="_Toc47128230"/>
      <w:bookmarkStart w:id="3751" w:name="_Toc47136448"/>
      <w:bookmarkStart w:id="3752" w:name="_Toc47136591"/>
      <w:bookmarkStart w:id="3753" w:name="_Toc47137329"/>
      <w:bookmarkStart w:id="3754" w:name="_Toc47265321"/>
      <w:bookmarkStart w:id="3755" w:name="_Toc47390853"/>
      <w:bookmarkStart w:id="3756" w:name="_Toc47391068"/>
      <w:bookmarkStart w:id="3757" w:name="_Toc47391211"/>
      <w:bookmarkStart w:id="3758" w:name="_Toc30781505"/>
      <w:bookmarkStart w:id="3759" w:name="_Ref45027086"/>
      <w:bookmarkStart w:id="3760" w:name="_Ref45027187"/>
      <w:bookmarkStart w:id="3761" w:name="_Ref45119517"/>
      <w:bookmarkStart w:id="3762" w:name="_Toc60739077"/>
      <w:bookmarkStart w:id="3763" w:name="_Hlk24126073"/>
      <w:bookmarkStart w:id="3764" w:name="_Toc77226745"/>
      <w:bookmarkEnd w:id="3692"/>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r w:rsidR="00806AEF" w:rsidRPr="00181498">
        <w:rPr>
          <w:rFonts w:cstheme="minorHAnsi"/>
          <w:bCs w:val="0"/>
          <w:sz w:val="22"/>
          <w:szCs w:val="22"/>
          <w:lang w:val="es-PE"/>
        </w:rPr>
        <w:lastRenderedPageBreak/>
        <w:t>ENTIDADES FINANCIERAS AUTORIZADAS PARA EMITIR LAS GARANTÍAS DE FIE</w:t>
      </w:r>
      <w:r w:rsidR="00806AEF" w:rsidRPr="00A3553A">
        <w:rPr>
          <w:rFonts w:cstheme="minorHAnsi"/>
          <w:bCs w:val="0"/>
          <w:sz w:val="22"/>
          <w:szCs w:val="22"/>
          <w:lang w:val="es-PE"/>
        </w:rPr>
        <w:t>L CUMPLIMIENTO DEL CONTRATO</w:t>
      </w:r>
      <w:bookmarkEnd w:id="3758"/>
      <w:bookmarkEnd w:id="3759"/>
      <w:bookmarkEnd w:id="3760"/>
      <w:bookmarkEnd w:id="3761"/>
      <w:bookmarkEnd w:id="3762"/>
      <w:bookmarkEnd w:id="3764"/>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0DD3519C" w:rsidR="00C13467" w:rsidRPr="00A3553A" w:rsidRDefault="00C13467" w:rsidP="00C13467">
      <w:pPr>
        <w:rPr>
          <w:rFonts w:asciiTheme="minorHAnsi" w:hAnsiTheme="minorHAnsi" w:cstheme="minorHAnsi"/>
        </w:rPr>
      </w:pPr>
      <w:r w:rsidRPr="00A3553A">
        <w:rPr>
          <w:rFonts w:asciiTheme="minorHAnsi" w:hAnsiTheme="minorHAnsi" w:cstheme="minorHAnsi"/>
        </w:rPr>
        <w:t xml:space="preserve">Se tomarán en cuenta los bancos extranjeros de primera categoría, incluidos en la relación aprobada por el Banco Central de Reserva del Perú mediante Circular Nro. </w:t>
      </w:r>
      <w:r w:rsidR="00A678DF">
        <w:rPr>
          <w:rFonts w:asciiTheme="minorHAnsi" w:hAnsiTheme="minorHAnsi" w:cstheme="minorHAnsi"/>
        </w:rPr>
        <w:t>013</w:t>
      </w:r>
      <w:r w:rsidRPr="00A3553A">
        <w:rPr>
          <w:rFonts w:asciiTheme="minorHAnsi" w:hAnsiTheme="minorHAnsi" w:cstheme="minorHAnsi"/>
        </w:rPr>
        <w:t>-20</w:t>
      </w:r>
      <w:r w:rsidR="00A678DF">
        <w:rPr>
          <w:rFonts w:asciiTheme="minorHAnsi" w:hAnsiTheme="minorHAnsi" w:cstheme="minorHAnsi"/>
        </w:rPr>
        <w:t>20</w:t>
      </w:r>
      <w:r w:rsidRPr="00A3553A">
        <w:rPr>
          <w:rFonts w:asciiTheme="minorHAnsi" w:hAnsiTheme="minorHAnsi" w:cstheme="minorHAns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3763"/>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Heading1"/>
        <w:numPr>
          <w:ilvl w:val="0"/>
          <w:numId w:val="209"/>
        </w:numPr>
        <w:tabs>
          <w:tab w:val="clear" w:pos="2127"/>
        </w:tabs>
        <w:adjustRightInd/>
        <w:ind w:left="0" w:right="-22" w:firstLine="0"/>
        <w:rPr>
          <w:sz w:val="22"/>
          <w:szCs w:val="22"/>
          <w:lang w:val="es-ES"/>
        </w:rPr>
      </w:pPr>
      <w:bookmarkStart w:id="3765" w:name="_Toc30781507"/>
      <w:bookmarkStart w:id="3766" w:name="_Ref45011147"/>
      <w:bookmarkStart w:id="3767" w:name="_Ref45011236"/>
      <w:bookmarkStart w:id="3768" w:name="_Ref45011523"/>
      <w:bookmarkStart w:id="3769" w:name="_Ref45027165"/>
      <w:bookmarkStart w:id="3770" w:name="_Toc60739078"/>
      <w:bookmarkStart w:id="3771" w:name="_Toc77226746"/>
      <w:r w:rsidRPr="00181498">
        <w:rPr>
          <w:rFonts w:cstheme="minorHAnsi"/>
          <w:bCs w:val="0"/>
          <w:sz w:val="22"/>
          <w:szCs w:val="22"/>
          <w:lang w:val="es-PE"/>
        </w:rPr>
        <w:lastRenderedPageBreak/>
        <w:t>LINEAMIENTOS APLICABLES AL CONTRATO DE FIDEICOMISO DE ADMINISTRACIÓN</w:t>
      </w:r>
      <w:bookmarkEnd w:id="3765"/>
      <w:bookmarkEnd w:id="3766"/>
      <w:bookmarkEnd w:id="3767"/>
      <w:bookmarkEnd w:id="3768"/>
      <w:bookmarkEnd w:id="3769"/>
      <w:bookmarkEnd w:id="3770"/>
      <w:bookmarkEnd w:id="3771"/>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3772"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3772"/>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ListParagraph"/>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3773"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ListParagraph"/>
        <w:numPr>
          <w:ilvl w:val="0"/>
          <w:numId w:val="129"/>
        </w:numPr>
        <w:ind w:hanging="720"/>
        <w:outlineLvl w:val="9"/>
        <w:rPr>
          <w:rFonts w:asciiTheme="minorHAnsi" w:hAnsiTheme="minorHAnsi" w:cstheme="minorHAnsi"/>
          <w:b/>
        </w:rPr>
      </w:pPr>
      <w:bookmarkStart w:id="3774" w:name="_cp_text_1_2066"/>
      <w:bookmarkEnd w:id="3773"/>
      <w:r w:rsidRPr="00A3553A">
        <w:rPr>
          <w:rFonts w:asciiTheme="minorHAnsi" w:hAnsiTheme="minorHAnsi" w:cstheme="minorHAnsi"/>
          <w:b/>
        </w:rPr>
        <w:t>Fideicomitentes</w:t>
      </w:r>
      <w:bookmarkEnd w:id="3774"/>
    </w:p>
    <w:p w14:paraId="451FA837" w14:textId="77777777" w:rsidR="005A69EE" w:rsidRPr="00A3553A" w:rsidRDefault="004D4A16" w:rsidP="004D4A16">
      <w:pPr>
        <w:pStyle w:val="ListParagraph"/>
        <w:rPr>
          <w:rFonts w:asciiTheme="minorHAnsi" w:hAnsiTheme="minorHAnsi" w:cstheme="minorHAnsi"/>
          <w:lang w:val="es-CO"/>
        </w:rPr>
      </w:pPr>
      <w:bookmarkStart w:id="3775"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ListParagraph"/>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ListParagraph"/>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ListParagraph"/>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ListParagraph"/>
        <w:rPr>
          <w:rFonts w:asciiTheme="minorHAnsi" w:hAnsiTheme="minorHAnsi" w:cstheme="minorHAnsi"/>
          <w:lang w:val="es-CO"/>
        </w:rPr>
      </w:pPr>
    </w:p>
    <w:p w14:paraId="27FD9004" w14:textId="77777777" w:rsidR="004D4A16" w:rsidRPr="00A3553A" w:rsidRDefault="004D4A16" w:rsidP="004D4A16">
      <w:pPr>
        <w:pStyle w:val="ListParagraph"/>
        <w:rPr>
          <w:rFonts w:asciiTheme="minorHAnsi" w:hAnsiTheme="minorHAnsi" w:cstheme="minorHAnsi"/>
          <w:lang w:val="es-CO"/>
        </w:rPr>
      </w:pPr>
      <w:bookmarkStart w:id="3776"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3775"/>
    <w:bookmarkEnd w:id="3776"/>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ListParagraph"/>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3777" w:name="_cp_text_1_2070"/>
      <w:r w:rsidRPr="00A3553A">
        <w:rPr>
          <w:rFonts w:asciiTheme="minorHAnsi" w:hAnsiTheme="minorHAnsi" w:cstheme="minorHAnsi"/>
        </w:rPr>
        <w:t xml:space="preserve">Será la entidad designada por el CONCESIONARIO, con la aprobación del CONCEDENTE. </w:t>
      </w:r>
    </w:p>
    <w:bookmarkEnd w:id="3777"/>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ListParagraph"/>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3778"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3778"/>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ListParagraph"/>
        <w:numPr>
          <w:ilvl w:val="0"/>
          <w:numId w:val="129"/>
        </w:numPr>
        <w:ind w:hanging="720"/>
        <w:outlineLvl w:val="9"/>
        <w:rPr>
          <w:rFonts w:asciiTheme="minorHAnsi" w:hAnsiTheme="minorHAnsi" w:cstheme="minorHAnsi"/>
          <w:b/>
        </w:rPr>
      </w:pPr>
      <w:bookmarkStart w:id="3779" w:name="_cp_text_1_2073"/>
      <w:r w:rsidRPr="00A3553A">
        <w:rPr>
          <w:rFonts w:asciiTheme="minorHAnsi" w:hAnsiTheme="minorHAnsi" w:cstheme="minorHAnsi"/>
          <w:b/>
        </w:rPr>
        <w:t>Patrimonio Fideicometido</w:t>
      </w:r>
    </w:p>
    <w:p w14:paraId="72424020" w14:textId="4C1DAD17" w:rsidR="00255EF9" w:rsidRPr="00A3553A" w:rsidRDefault="00255EF9" w:rsidP="00255EF9">
      <w:pPr>
        <w:ind w:left="709"/>
        <w:rPr>
          <w:rFonts w:asciiTheme="minorHAnsi" w:hAnsiTheme="minorHAnsi" w:cstheme="minorHAnsi"/>
        </w:rPr>
      </w:pPr>
      <w:bookmarkStart w:id="3780" w:name="_cp_text_1_2074"/>
      <w:bookmarkEnd w:id="3779"/>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3780"/>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3781"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3781"/>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3782" w:name="_Ref45011595"/>
      <w:bookmarkStart w:id="3783" w:name="_cp_text_1_2076"/>
      <w:r w:rsidRPr="00A3553A">
        <w:rPr>
          <w:rFonts w:asciiTheme="minorHAnsi" w:hAnsiTheme="minorHAnsi" w:cstheme="minorHAnsi"/>
          <w:b/>
          <w:lang w:val="es-CO"/>
        </w:rPr>
        <w:t>Cuentas del Fideicomiso de Administración</w:t>
      </w:r>
      <w:bookmarkEnd w:id="3782"/>
    </w:p>
    <w:bookmarkEnd w:id="3783"/>
    <w:p w14:paraId="1AAF2693" w14:textId="14A25EB7"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823E8E">
        <w:rPr>
          <w:rFonts w:asciiTheme="minorHAnsi" w:hAnsiTheme="minorHAnsi" w:cstheme="minorHAnsi"/>
          <w:lang w:val="es-CO"/>
        </w:rPr>
        <w:t>cuatro</w:t>
      </w:r>
      <w:r w:rsidR="00823E8E" w:rsidRPr="00A3553A">
        <w:rPr>
          <w:rFonts w:asciiTheme="minorHAnsi" w:hAnsiTheme="minorHAnsi" w:cstheme="minorHAnsi"/>
          <w:lang w:val="es-CO"/>
        </w:rPr>
        <w:t xml:space="preserve"> </w:t>
      </w:r>
      <w:r w:rsidRPr="00A3553A">
        <w:rPr>
          <w:rFonts w:asciiTheme="minorHAnsi" w:hAnsiTheme="minorHAnsi" w:cstheme="minorHAnsi"/>
          <w:lang w:val="es-CO"/>
        </w:rPr>
        <w:t>(</w:t>
      </w:r>
      <w:r w:rsidR="00823E8E">
        <w:rPr>
          <w:rFonts w:asciiTheme="minorHAnsi" w:hAnsiTheme="minorHAnsi" w:cstheme="minorHAnsi"/>
          <w:lang w:val="es-CO"/>
        </w:rPr>
        <w:t>4</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ListParagraph"/>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ListParagraph"/>
        <w:numPr>
          <w:ilvl w:val="0"/>
          <w:numId w:val="121"/>
        </w:numPr>
        <w:tabs>
          <w:tab w:val="left" w:pos="1134"/>
        </w:tabs>
        <w:adjustRightInd/>
        <w:ind w:left="1134" w:hanging="425"/>
        <w:contextualSpacing/>
        <w:outlineLvl w:val="9"/>
        <w:rPr>
          <w:rFonts w:asciiTheme="minorHAnsi" w:hAnsiTheme="minorHAnsi" w:cstheme="minorHAnsi"/>
          <w:lang w:val="es-CO"/>
        </w:rPr>
      </w:pPr>
      <w:bookmarkStart w:id="3784" w:name="_cp_blt_1_2093"/>
      <w:bookmarkStart w:id="3785" w:name="_cp_text_1_2094"/>
      <w:r w:rsidRPr="00A3553A">
        <w:rPr>
          <w:rFonts w:asciiTheme="minorHAnsi" w:hAnsiTheme="minorHAnsi" w:cstheme="minorHAnsi"/>
          <w:lang w:val="es-CO"/>
        </w:rPr>
        <w:t>C</w:t>
      </w:r>
      <w:bookmarkEnd w:id="3784"/>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por el CONCEDENTE de acuerdo a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51A39799"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3502E1">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 xml:space="preserve">del Contrato de </w:t>
      </w:r>
      <w:r w:rsidRPr="00A3553A">
        <w:rPr>
          <w:rFonts w:asciiTheme="minorHAnsi" w:hAnsiTheme="minorHAnsi" w:cstheme="minorHAnsi"/>
          <w:lang w:val="es-CO"/>
        </w:rPr>
        <w:lastRenderedPageBreak/>
        <w:t>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ListParagraph"/>
        <w:tabs>
          <w:tab w:val="left" w:pos="1134"/>
        </w:tabs>
        <w:ind w:left="1134"/>
        <w:rPr>
          <w:rFonts w:asciiTheme="minorHAnsi" w:hAnsiTheme="minorHAnsi" w:cstheme="minorHAnsi"/>
          <w:lang w:val="es-CO"/>
        </w:rPr>
      </w:pPr>
    </w:p>
    <w:p w14:paraId="4C64CBE4" w14:textId="044B60EB" w:rsidR="004D4A16" w:rsidRDefault="004D4A16"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ListParagraph"/>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ListParagraph"/>
        <w:ind w:left="1134"/>
        <w:rPr>
          <w:rFonts w:asciiTheme="minorHAnsi" w:hAnsiTheme="minorHAnsi" w:cstheme="minorHAnsi"/>
          <w:lang w:val="es-CO"/>
        </w:rPr>
      </w:pPr>
    </w:p>
    <w:p w14:paraId="20654AFB" w14:textId="5DD4D51E" w:rsidR="00104366" w:rsidRPr="00A3553A" w:rsidRDefault="00104366"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3502E1">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de acuerdo a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3502E1">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ListParagraph"/>
        <w:rPr>
          <w:rFonts w:asciiTheme="minorHAnsi" w:hAnsiTheme="minorHAnsi" w:cstheme="minorHAnsi"/>
          <w:lang w:val="es-CO"/>
        </w:rPr>
      </w:pPr>
    </w:p>
    <w:p w14:paraId="50A43F7B" w14:textId="66F29DF6" w:rsidR="004D4A16" w:rsidRDefault="00195C33" w:rsidP="00C24D43">
      <w:pPr>
        <w:pStyle w:val="ListParagraph"/>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ListParagraph"/>
        <w:ind w:left="1134"/>
        <w:outlineLvl w:val="9"/>
        <w:rPr>
          <w:rFonts w:asciiTheme="minorHAnsi" w:hAnsiTheme="minorHAnsi" w:cstheme="minorHAnsi"/>
          <w:lang w:val="es-CO"/>
        </w:rPr>
      </w:pPr>
    </w:p>
    <w:p w14:paraId="48243543" w14:textId="39437295" w:rsidR="004D4A16" w:rsidRPr="00A3553A" w:rsidRDefault="009C38F3" w:rsidP="00483EF4">
      <w:pPr>
        <w:pStyle w:val="ListParagraph"/>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3785"/>
    <w:p w14:paraId="301C348A" w14:textId="77777777" w:rsidR="004D4A16" w:rsidRPr="00A3553A" w:rsidRDefault="004D4A16" w:rsidP="00483EF4">
      <w:pPr>
        <w:pStyle w:val="ListParagraph"/>
        <w:tabs>
          <w:tab w:val="left" w:pos="1134"/>
        </w:tabs>
        <w:ind w:left="1134" w:hanging="425"/>
        <w:outlineLvl w:val="9"/>
        <w:rPr>
          <w:rFonts w:asciiTheme="minorHAnsi" w:hAnsiTheme="minorHAnsi" w:cstheme="minorHAnsi"/>
          <w:lang w:val="es-CO"/>
        </w:rPr>
      </w:pPr>
    </w:p>
    <w:p w14:paraId="45186CDF" w14:textId="3FCAAC54" w:rsidR="004D4A16" w:rsidRPr="00A3553A" w:rsidRDefault="004D4A16" w:rsidP="00483EF4">
      <w:pPr>
        <w:pStyle w:val="ListParagraph"/>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3502E1">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ListParagraph"/>
        <w:tabs>
          <w:tab w:val="left" w:pos="1134"/>
        </w:tabs>
        <w:ind w:left="1134"/>
        <w:outlineLvl w:val="9"/>
        <w:rPr>
          <w:rFonts w:asciiTheme="minorHAnsi" w:hAnsiTheme="minorHAnsi" w:cstheme="minorHAnsi"/>
          <w:lang w:val="es-CO"/>
        </w:rPr>
      </w:pPr>
    </w:p>
    <w:p w14:paraId="5F0FEB53" w14:textId="42D08ADB" w:rsidR="00B678CA" w:rsidRPr="00DF16B2" w:rsidRDefault="00B678CA" w:rsidP="009D63BE">
      <w:pPr>
        <w:pStyle w:val="ListParagraph"/>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3502E1">
        <w:rPr>
          <w:rFonts w:cs="Times New Roman"/>
          <w:lang w:val="es-BO"/>
        </w:rPr>
        <w:t>8.22</w:t>
      </w:r>
      <w:r w:rsidR="00CA3FF4">
        <w:rPr>
          <w:rFonts w:cs="Times New Roman"/>
          <w:lang w:val="es-BO"/>
        </w:rPr>
        <w:fldChar w:fldCharType="end"/>
      </w:r>
      <w:r w:rsidR="008A08BF">
        <w:rPr>
          <w:rFonts w:cs="Times New Roman"/>
          <w:lang w:val="es-BO"/>
        </w:rPr>
        <w:t xml:space="preserve"> </w:t>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ListParagraph"/>
        <w:ind w:left="1134"/>
        <w:outlineLvl w:val="9"/>
        <w:rPr>
          <w:rFonts w:cs="Times New Roman"/>
          <w:lang w:val="es-BO"/>
        </w:rPr>
      </w:pPr>
    </w:p>
    <w:p w14:paraId="6D4DE8E9" w14:textId="5945170F" w:rsidR="00B678CA" w:rsidRDefault="00B678CA" w:rsidP="00483EF4">
      <w:pPr>
        <w:pStyle w:val="ListParagraph"/>
        <w:ind w:left="1134"/>
        <w:outlineLvl w:val="9"/>
        <w:rPr>
          <w:rFonts w:cs="Times New Roman"/>
          <w:lang w:val="es-BO"/>
        </w:rPr>
      </w:pPr>
      <w:r w:rsidRPr="00DF16B2">
        <w:rPr>
          <w:rFonts w:cs="Times New Roman"/>
          <w:lang w:val="es-BO"/>
        </w:rPr>
        <w:t xml:space="preserve">Finalmente, el Fiduciario procederá a elaborar la comunicación que será dirigida al CONCESIONARIO, con copia al CONCEDENTE, que contiene el detalle de los montos y </w:t>
      </w:r>
      <w:r w:rsidRPr="00DF16B2">
        <w:rPr>
          <w:rFonts w:cs="Times New Roman"/>
          <w:lang w:val="es-BO"/>
        </w:rPr>
        <w:lastRenderedPageBreak/>
        <w:t>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ListParagraph"/>
        <w:ind w:left="1134"/>
        <w:outlineLvl w:val="9"/>
        <w:rPr>
          <w:rFonts w:cs="Times New Roman"/>
          <w:lang w:val="es-BO"/>
        </w:rPr>
      </w:pPr>
    </w:p>
    <w:p w14:paraId="384D6E4B" w14:textId="5E6A3367" w:rsidR="004D4A16" w:rsidRPr="00A3553A" w:rsidRDefault="004D4A16" w:rsidP="009D63BE">
      <w:pPr>
        <w:pStyle w:val="ListParagraph"/>
        <w:numPr>
          <w:ilvl w:val="0"/>
          <w:numId w:val="121"/>
        </w:numPr>
        <w:tabs>
          <w:tab w:val="left" w:pos="1134"/>
        </w:tabs>
        <w:adjustRightInd/>
        <w:ind w:left="1134" w:hanging="425"/>
        <w:contextualSpacing/>
        <w:outlineLvl w:val="9"/>
        <w:rPr>
          <w:rFonts w:asciiTheme="minorHAnsi" w:hAnsiTheme="minorHAnsi" w:cstheme="minorHAnsi"/>
          <w:lang w:val="es-CO"/>
        </w:rPr>
      </w:pPr>
      <w:bookmarkStart w:id="3786" w:name="_cp_blt_1_2097"/>
      <w:r w:rsidRPr="00A3553A">
        <w:rPr>
          <w:rFonts w:asciiTheme="minorHAnsi" w:hAnsiTheme="minorHAnsi" w:cstheme="minorHAnsi"/>
          <w:lang w:val="es-CO"/>
        </w:rPr>
        <w:t>C</w:t>
      </w:r>
      <w:bookmarkEnd w:id="3786"/>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3502E1">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3502E1">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3502E1">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0AB0D74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00A3553A">
        <w:rPr>
          <w:rFonts w:asciiTheme="minorHAnsi" w:hAnsiTheme="minorHAnsi" w:cstheme="minorHAns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00A3553A">
        <w:rPr>
          <w:rFonts w:asciiTheme="minorHAnsi" w:hAnsiTheme="minorHAnsi" w:cstheme="minorHAns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ListParagraph"/>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ListParagraph"/>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647C8D0E" w:rsidR="00BC6F86" w:rsidRPr="00313E71" w:rsidRDefault="007B0B83" w:rsidP="007A66D9">
      <w:pPr>
        <w:tabs>
          <w:tab w:val="left" w:pos="993"/>
        </w:tabs>
        <w:ind w:left="1134" w:hanging="426"/>
        <w:rPr>
          <w:lang w:val="es-CO"/>
        </w:rPr>
      </w:pPr>
      <w:r>
        <w:rPr>
          <w:lang w:val="es-CO"/>
        </w:rPr>
        <w:t xml:space="preserve">e) </w:t>
      </w:r>
      <w:r>
        <w:rPr>
          <w:lang w:val="es-CO"/>
        </w:rPr>
        <w:tab/>
      </w:r>
      <w:r>
        <w:rPr>
          <w:lang w:val="es-CO"/>
        </w:rPr>
        <w:tab/>
      </w:r>
      <w:r w:rsidR="00BC6F86" w:rsidRPr="00B067AB">
        <w:rPr>
          <w:lang w:val="es-CO"/>
        </w:rPr>
        <w:t>Cuenta de Contratadoras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ListParagraph"/>
        <w:outlineLvl w:val="9"/>
        <w:rPr>
          <w:rFonts w:asciiTheme="minorHAnsi" w:hAnsiTheme="minorHAnsi" w:cstheme="minorHAnsi"/>
          <w:lang w:val="es-CO"/>
        </w:rPr>
      </w:pPr>
    </w:p>
    <w:p w14:paraId="68831D0E" w14:textId="3F5E6D14"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3502E1">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UITs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3787"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3788" w:name="_cp_text_1_2100"/>
      <w:bookmarkEnd w:id="3787"/>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3788"/>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ListParagraph"/>
        <w:numPr>
          <w:ilvl w:val="0"/>
          <w:numId w:val="129"/>
        </w:numPr>
        <w:ind w:hanging="720"/>
        <w:outlineLvl w:val="9"/>
        <w:rPr>
          <w:lang w:val="es-PE"/>
        </w:rPr>
      </w:pPr>
      <w:bookmarkStart w:id="3789" w:name="_cp_text_1_2101"/>
      <w:r w:rsidRPr="00206A39">
        <w:rPr>
          <w:b/>
          <w:bCs/>
          <w:lang w:val="es-PE"/>
        </w:rPr>
        <w:lastRenderedPageBreak/>
        <w:t xml:space="preserve">Recursos Provenientes del Cofinanciamiento </w:t>
      </w:r>
      <w:bookmarkEnd w:id="3789"/>
    </w:p>
    <w:p w14:paraId="5B79B143" w14:textId="534C9C2C" w:rsidR="00E406CA" w:rsidRDefault="00E406CA" w:rsidP="00DE5DE8">
      <w:pPr>
        <w:pStyle w:val="ListParagraph"/>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ListParagraph"/>
        <w:outlineLvl w:val="9"/>
        <w:rPr>
          <w:lang w:val="es-PE"/>
        </w:rPr>
      </w:pPr>
    </w:p>
    <w:p w14:paraId="1966CF91" w14:textId="42DB72FF"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3790" w:name="_cp_field_47_2105"/>
      <w:r w:rsidRPr="00A3553A">
        <w:rPr>
          <w:rFonts w:asciiTheme="minorHAnsi" w:hAnsiTheme="minorHAnsi" w:cstheme="minorHAnsi"/>
          <w:lang w:val="es-CO"/>
        </w:rPr>
        <w:t xml:space="preserve"> 4.1 </w:t>
      </w:r>
      <w:bookmarkEnd w:id="3790"/>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3791"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3791"/>
    <w:p w14:paraId="703CA230"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3792" w:name="_cp_text_1_2110"/>
      <w:r w:rsidRPr="00A3553A">
        <w:rPr>
          <w:rFonts w:asciiTheme="minorHAnsi" w:hAnsiTheme="minorHAnsi" w:cstheme="minorHAnsi"/>
          <w:b/>
          <w:lang w:val="es-CO"/>
        </w:rPr>
        <w:t>Honorarios del Fiduciario</w:t>
      </w:r>
    </w:p>
    <w:bookmarkEnd w:id="3792"/>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bookmarkStart w:id="3793" w:name="_cp_text_1_2112"/>
      <w:r w:rsidRPr="00A3553A">
        <w:rPr>
          <w:rFonts w:asciiTheme="minorHAnsi" w:hAnsiTheme="minorHAnsi" w:cstheme="minorHAnsi"/>
          <w:b/>
          <w:lang w:val="es-CO"/>
        </w:rPr>
        <w:t>Leyes y Disposiciones Aplicables</w:t>
      </w:r>
    </w:p>
    <w:bookmarkEnd w:id="3793"/>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3794"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3794"/>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ListParagraph"/>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Heading1"/>
        <w:numPr>
          <w:ilvl w:val="0"/>
          <w:numId w:val="209"/>
        </w:numPr>
        <w:tabs>
          <w:tab w:val="clear" w:pos="2127"/>
        </w:tabs>
        <w:adjustRightInd/>
        <w:ind w:left="0" w:right="-22" w:firstLine="0"/>
        <w:rPr>
          <w:bCs w:val="0"/>
          <w:sz w:val="22"/>
          <w:szCs w:val="22"/>
          <w:lang w:val="es-PE"/>
        </w:rPr>
      </w:pPr>
      <w:bookmarkStart w:id="3795" w:name="_Toc30781508"/>
      <w:bookmarkStart w:id="3796" w:name="_Ref45097499"/>
      <w:bookmarkStart w:id="3797" w:name="_Toc60739079"/>
      <w:bookmarkStart w:id="3798" w:name="_Toc77226747"/>
      <w:r w:rsidRPr="00F3472E">
        <w:rPr>
          <w:bCs w:val="0"/>
          <w:sz w:val="22"/>
          <w:szCs w:val="22"/>
          <w:lang w:val="es-PE"/>
        </w:rPr>
        <w:lastRenderedPageBreak/>
        <w:t>CONTRATO DE FIDEICOMISO DE ADMINISTRACIÓN</w:t>
      </w:r>
      <w:bookmarkEnd w:id="3795"/>
      <w:bookmarkEnd w:id="3796"/>
      <w:bookmarkEnd w:id="3797"/>
      <w:bookmarkEnd w:id="3798"/>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Heading1"/>
        <w:numPr>
          <w:ilvl w:val="0"/>
          <w:numId w:val="209"/>
        </w:numPr>
        <w:tabs>
          <w:tab w:val="clear" w:pos="2127"/>
        </w:tabs>
        <w:adjustRightInd/>
        <w:ind w:left="0" w:right="-22" w:firstLine="0"/>
        <w:rPr>
          <w:sz w:val="22"/>
          <w:szCs w:val="22"/>
          <w:lang w:val="es-ES"/>
        </w:rPr>
      </w:pPr>
      <w:bookmarkStart w:id="3799" w:name="_Toc30781509"/>
      <w:bookmarkStart w:id="3800" w:name="_Ref44945793"/>
      <w:bookmarkStart w:id="3801" w:name="_Ref45014689"/>
      <w:bookmarkStart w:id="3802" w:name="_Ref45015040"/>
      <w:bookmarkStart w:id="3803" w:name="_Ref45025732"/>
      <w:bookmarkStart w:id="3804" w:name="_Ref45028604"/>
      <w:bookmarkStart w:id="3805" w:name="_Ref45028923"/>
      <w:bookmarkStart w:id="3806" w:name="_Ref47385458"/>
      <w:bookmarkStart w:id="3807" w:name="_Toc60739080"/>
      <w:bookmarkStart w:id="3808" w:name="_Hlk24125892"/>
      <w:bookmarkStart w:id="3809" w:name="_Toc77226748"/>
      <w:r w:rsidRPr="00F3472E">
        <w:rPr>
          <w:rFonts w:cstheme="minorHAnsi"/>
          <w:sz w:val="22"/>
          <w:szCs w:val="22"/>
          <w:lang w:val="es-PE"/>
        </w:rPr>
        <w:lastRenderedPageBreak/>
        <w:t>CUADRO DE PENALIDADES APLICABLES AL CONTRATO DE CONCESIÓN</w:t>
      </w:r>
      <w:bookmarkEnd w:id="3799"/>
      <w:bookmarkEnd w:id="3800"/>
      <w:bookmarkEnd w:id="3801"/>
      <w:bookmarkEnd w:id="3802"/>
      <w:bookmarkEnd w:id="3803"/>
      <w:bookmarkEnd w:id="3804"/>
      <w:bookmarkEnd w:id="3805"/>
      <w:bookmarkEnd w:id="3806"/>
      <w:bookmarkEnd w:id="3807"/>
      <w:bookmarkEnd w:id="3809"/>
    </w:p>
    <w:bookmarkEnd w:id="3808"/>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5A44F6">
        <w:trPr>
          <w:trHeight w:val="946"/>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1238636B"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5A44F6">
        <w:trPr>
          <w:trHeight w:val="832"/>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05E8E255"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6D51F835"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F6584C" w:rsidRPr="00A3553A" w14:paraId="10C7C6C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61B78AEE" w14:textId="0D282908" w:rsidR="00F6584C" w:rsidRDefault="004F2F14" w:rsidP="00841028">
            <w:pPr>
              <w:contextualSpacing/>
              <w:jc w:val="center"/>
              <w:rPr>
                <w:rFonts w:asciiTheme="minorHAnsi" w:hAnsiTheme="minorHAnsi" w:cstheme="minorHAnsi"/>
              </w:rPr>
            </w:pPr>
            <w:r>
              <w:rPr>
                <w:rFonts w:asciiTheme="minorHAnsi" w:hAnsiTheme="minorHAnsi" w:cstheme="minorHAnsi"/>
              </w:rPr>
              <w:t>4.15</w:t>
            </w:r>
          </w:p>
        </w:tc>
        <w:tc>
          <w:tcPr>
            <w:tcW w:w="992" w:type="dxa"/>
            <w:tcBorders>
              <w:top w:val="single" w:sz="4" w:space="0" w:color="auto"/>
              <w:left w:val="nil"/>
              <w:bottom w:val="single" w:sz="4" w:space="0" w:color="auto"/>
              <w:right w:val="single" w:sz="4" w:space="0" w:color="auto"/>
            </w:tcBorders>
            <w:shd w:val="clear" w:color="auto" w:fill="auto"/>
            <w:vAlign w:val="center"/>
          </w:tcPr>
          <w:p w14:paraId="5959B37C" w14:textId="51C1CE25"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614792E2" w14:textId="594455DA" w:rsidR="00F6584C" w:rsidRPr="00A3553A" w:rsidRDefault="0062376F" w:rsidP="00841028">
            <w:pPr>
              <w:contextualSpacing/>
              <w:rPr>
                <w:rFonts w:asciiTheme="minorHAnsi" w:hAnsiTheme="minorHAnsi" w:cstheme="minorHAnsi"/>
                <w:lang w:val="es-ES"/>
              </w:rPr>
            </w:pPr>
            <w:r w:rsidRPr="00413138">
              <w:rPr>
                <w:rFonts w:asciiTheme="minorHAnsi" w:hAnsiTheme="minorHAnsi" w:cstheme="minorHAnsi"/>
                <w:lang w:val="es-PE"/>
              </w:rPr>
              <w:t>Reiniciar las Obras y/o restablecer el Servicio en un plazo mayor al establecido</w:t>
            </w:r>
            <w:r>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11DAC517" w14:textId="71511BA3" w:rsidR="00F6584C" w:rsidRPr="00A3553A" w:rsidRDefault="006376C3"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su reinicio</w:t>
            </w:r>
          </w:p>
        </w:tc>
      </w:tr>
      <w:tr w:rsidR="00F6584C" w:rsidRPr="00A3553A" w14:paraId="27604F4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5B221F81" w14:textId="55ABB6B5" w:rsidR="00F6584C" w:rsidRDefault="004F2F14" w:rsidP="00841028">
            <w:pPr>
              <w:contextualSpacing/>
              <w:jc w:val="center"/>
              <w:rPr>
                <w:rFonts w:asciiTheme="minorHAnsi" w:hAnsiTheme="minorHAnsi" w:cstheme="minorHAnsi"/>
              </w:rPr>
            </w:pPr>
            <w:r>
              <w:rPr>
                <w:rFonts w:asciiTheme="minorHAnsi" w:hAnsiTheme="minorHAnsi" w:cstheme="minorHAnsi"/>
              </w:rPr>
              <w:t>4.16</w:t>
            </w:r>
          </w:p>
        </w:tc>
        <w:tc>
          <w:tcPr>
            <w:tcW w:w="992" w:type="dxa"/>
            <w:tcBorders>
              <w:top w:val="single" w:sz="4" w:space="0" w:color="auto"/>
              <w:left w:val="nil"/>
              <w:bottom w:val="single" w:sz="4" w:space="0" w:color="auto"/>
              <w:right w:val="single" w:sz="4" w:space="0" w:color="auto"/>
            </w:tcBorders>
            <w:shd w:val="clear" w:color="auto" w:fill="auto"/>
            <w:vAlign w:val="center"/>
          </w:tcPr>
          <w:p w14:paraId="471F75D3" w14:textId="130E4F84"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1CF7F0F4" w14:textId="5786B339" w:rsidR="00F6584C" w:rsidRPr="00A3553A" w:rsidRDefault="004F2F14" w:rsidP="00841028">
            <w:pPr>
              <w:contextualSpacing/>
              <w:rPr>
                <w:rFonts w:asciiTheme="minorHAnsi" w:hAnsiTheme="minorHAnsi" w:cstheme="minorHAnsi"/>
                <w:lang w:val="es-ES"/>
              </w:rPr>
            </w:pPr>
            <w:r w:rsidRPr="00C40B2A">
              <w:rPr>
                <w:rFonts w:asciiTheme="minorHAnsi" w:hAnsiTheme="minorHAnsi" w:cstheme="minorHAnsi"/>
                <w:lang w:val="es-PE"/>
              </w:rPr>
              <w:t>Notificar a los demás involucrados y al Supervisor Especializado o la SUNASS cuando el evento de fuerza mayor o caso fortuito haya cesado, en un plazo mayor al establecido.</w:t>
            </w:r>
          </w:p>
        </w:tc>
        <w:tc>
          <w:tcPr>
            <w:tcW w:w="2066" w:type="dxa"/>
            <w:tcBorders>
              <w:top w:val="nil"/>
              <w:left w:val="nil"/>
              <w:bottom w:val="single" w:sz="4" w:space="0" w:color="auto"/>
              <w:right w:val="single" w:sz="4" w:space="0" w:color="auto"/>
            </w:tcBorders>
            <w:shd w:val="clear" w:color="auto" w:fill="auto"/>
            <w:vAlign w:val="center"/>
          </w:tcPr>
          <w:p w14:paraId="6EE37730" w14:textId="5C207774" w:rsidR="00F6584C" w:rsidRPr="00A3553A" w:rsidRDefault="00C57FD8"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la notific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6CDCF74E"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7D32D701"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20027722"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54C2FFD4"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60594787"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6A63739B"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13B4ABE2"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579B2DAF"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30E8136A" w:rsidR="000F632D" w:rsidRPr="002128F5" w:rsidRDefault="000817F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737152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5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1FD33479"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43DDF2AE"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719027ED"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las defensas posesorias en caso recaiga sobre la Concesión cualquier afectación, desposesión, ocupación, usurpación, entre otras, de acuerdo a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5FBCE98B"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de acuerdo a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7586C21A"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7426F6DC"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4BE9D0E5"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2FF1130D"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w:t>
            </w:r>
            <w:r w:rsidR="00C42655">
              <w:rPr>
                <w:rFonts w:asciiTheme="minorHAnsi" w:hAnsiTheme="minorHAnsi" w:cstheme="minorHAnsi"/>
                <w:lang w:val="es-ES"/>
              </w:rPr>
              <w:t>e</w:t>
            </w:r>
            <w:r w:rsidRPr="00A3553A">
              <w:rPr>
                <w:rFonts w:asciiTheme="minorHAnsi" w:hAnsiTheme="minorHAnsi" w:cstheme="minorHAnsi"/>
                <w:lang w:val="es-ES"/>
              </w:rPr>
              <w:t>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644C985C" w:rsidR="000F632D" w:rsidRPr="002128F5" w:rsidRDefault="007A452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73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67</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21DA8B42"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en casos de emergencia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6F1E4FDF"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6B5DFEE8"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ListParagraph"/>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419FB9F0"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33BEACD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048B40B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284F22B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796AF345"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70C931B7"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78802D99"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1BE3A447"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3B7F456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65A0243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5DECEDAE"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3502E1">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08B1DB0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10A9CEA9"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3502E1">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0E723F18"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4BCFE68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152D6A28"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60F1F4B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1F1D8C8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646589DC"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4C6FBD7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699EA35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09DE7340" w14:textId="444CBE62" w:rsidR="00983883"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Demora en la </w:t>
            </w:r>
            <w:r w:rsidR="001B366B">
              <w:rPr>
                <w:rFonts w:asciiTheme="minorHAnsi" w:hAnsiTheme="minorHAnsi" w:cstheme="minorHAnsi"/>
                <w:lang w:val="es-PE"/>
              </w:rPr>
              <w:t>presentación</w:t>
            </w:r>
            <w:r w:rsidR="001B366B" w:rsidRPr="00A3553A">
              <w:rPr>
                <w:rFonts w:asciiTheme="minorHAnsi" w:hAnsiTheme="minorHAnsi" w:cstheme="minorHAnsi"/>
                <w:lang w:val="es-PE"/>
              </w:rPr>
              <w:t xml:space="preserve"> </w:t>
            </w:r>
            <w:r w:rsidRPr="00A3553A">
              <w:rPr>
                <w:rFonts w:asciiTheme="minorHAnsi" w:hAnsiTheme="minorHAnsi" w:cstheme="minorHAnsi"/>
                <w:lang w:val="es-PE"/>
              </w:rPr>
              <w:t xml:space="preserve">del Manual de Operación y Mantenimiento o en la </w:t>
            </w:r>
            <w:r w:rsidR="00784571">
              <w:rPr>
                <w:rFonts w:asciiTheme="minorHAnsi" w:hAnsiTheme="minorHAnsi" w:cstheme="minorHAnsi"/>
                <w:lang w:val="es-PE"/>
              </w:rPr>
              <w:t>presentación</w:t>
            </w:r>
            <w:r w:rsidR="00784571" w:rsidRPr="00A3553A">
              <w:rPr>
                <w:rFonts w:asciiTheme="minorHAnsi" w:hAnsiTheme="minorHAnsi" w:cstheme="minorHAnsi"/>
                <w:lang w:val="es-PE"/>
              </w:rPr>
              <w:t xml:space="preserve"> </w:t>
            </w:r>
            <w:r w:rsidRPr="00A3553A">
              <w:rPr>
                <w:rFonts w:asciiTheme="minorHAnsi" w:hAnsiTheme="minorHAnsi" w:cstheme="minorHAnsi"/>
                <w:lang w:val="es-PE"/>
              </w:rPr>
              <w:t>de la actualización.</w:t>
            </w:r>
          </w:p>
          <w:p w14:paraId="0BC97BD8" w14:textId="77777777" w:rsidR="000954B6" w:rsidRDefault="000954B6" w:rsidP="00983883">
            <w:pPr>
              <w:contextualSpacing/>
              <w:rPr>
                <w:rFonts w:asciiTheme="minorHAnsi" w:hAnsiTheme="minorHAnsi" w:cstheme="minorHAnsi"/>
                <w:lang w:val="es-PE"/>
              </w:rPr>
            </w:pPr>
          </w:p>
          <w:p w14:paraId="17A1A92B" w14:textId="35F825A8" w:rsidR="000954B6" w:rsidRPr="00A3553A" w:rsidRDefault="000954B6" w:rsidP="00983883">
            <w:pPr>
              <w:contextualSpacing/>
              <w:rPr>
                <w:rFonts w:asciiTheme="minorHAnsi" w:hAnsiTheme="minorHAnsi" w:cstheme="minorHAnsi"/>
                <w:lang w:val="es-PE"/>
              </w:rPr>
            </w:pP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4A3669"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434ACE7A" w:rsidR="004A3669" w:rsidRPr="002128F5" w:rsidRDefault="004A3669" w:rsidP="004A3669">
            <w:pPr>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1</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4A3669" w:rsidRPr="00A3553A" w:rsidRDefault="004A3669" w:rsidP="004A3669">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2D480582" w:rsidR="004A3669" w:rsidRPr="00A3553A" w:rsidRDefault="004A3669" w:rsidP="004A3669">
            <w:pPr>
              <w:contextualSpacing/>
              <w:rPr>
                <w:rFonts w:asciiTheme="minorHAnsi" w:hAnsiTheme="minorHAnsi" w:cstheme="minorHAnsi"/>
                <w:lang w:val="es-PE"/>
              </w:rPr>
            </w:pPr>
            <w:r>
              <w:rPr>
                <w:rFonts w:asciiTheme="minorHAnsi" w:hAnsiTheme="minorHAnsi" w:cstheme="minorHAnsi"/>
                <w:lang w:val="es-PE"/>
              </w:rPr>
              <w:t>Demora en la presentación de la subsanación de</w:t>
            </w:r>
            <w:r w:rsidRPr="00A3553A">
              <w:rPr>
                <w:rFonts w:asciiTheme="minorHAnsi" w:hAnsiTheme="minorHAnsi" w:cstheme="minorHAnsi"/>
                <w:lang w:val="es-PE"/>
              </w:rPr>
              <w:t xml:space="preserve"> las observaciones a</w:t>
            </w:r>
            <w:r>
              <w:rPr>
                <w:rFonts w:asciiTheme="minorHAnsi" w:hAnsiTheme="minorHAnsi" w:cstheme="minorHAnsi"/>
                <w:lang w:val="es-PE"/>
              </w:rPr>
              <w:t xml:space="preserve"> </w:t>
            </w:r>
            <w:r w:rsidRPr="005A44F6">
              <w:rPr>
                <w:rFonts w:asciiTheme="minorHAnsi" w:hAnsiTheme="minorHAnsi"/>
                <w:lang w:val="es-PE"/>
              </w:rPr>
              <w:t xml:space="preserve">la actualización del Manual </w:t>
            </w:r>
            <w:r>
              <w:rPr>
                <w:rFonts w:asciiTheme="minorHAnsi" w:hAnsiTheme="minorHAnsi" w:cstheme="minorHAnsi"/>
                <w:lang w:val="es-PE"/>
              </w:rPr>
              <w:t xml:space="preserve">de </w:t>
            </w:r>
            <w:r w:rsidRPr="005A44F6">
              <w:rPr>
                <w:rFonts w:asciiTheme="minorHAnsi" w:hAnsiTheme="minorHAnsi"/>
                <w:lang w:val="es-PE"/>
              </w:rPr>
              <w:t>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3F0826BE" w:rsidR="004A3669" w:rsidRPr="00A3553A" w:rsidRDefault="000954B6" w:rsidP="004A3669">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D57493" w:rsidRPr="00A3553A" w14:paraId="1386BF3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39CB5BD" w14:textId="58035A43" w:rsidR="00D57493" w:rsidRDefault="0097670B"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DF4E1CF" w14:textId="23BAD673" w:rsidR="00D57493" w:rsidRPr="00A3553A" w:rsidRDefault="0097670B" w:rsidP="00983883">
            <w:pPr>
              <w:jc w:val="center"/>
              <w:rPr>
                <w:rFonts w:asciiTheme="minorHAnsi" w:hAnsiTheme="minorHAnsi" w:cstheme="minorHAnsi"/>
                <w:lang w:val="es-ES"/>
              </w:rPr>
            </w:pPr>
            <w:r>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6687AD58" w14:textId="6404E978" w:rsidR="00D57493" w:rsidRPr="00A3553A" w:rsidRDefault="0097670B" w:rsidP="00983883">
            <w:pPr>
              <w:contextualSpacing/>
              <w:rPr>
                <w:rFonts w:asciiTheme="minorHAnsi" w:hAnsiTheme="minorHAnsi" w:cstheme="minorHAnsi"/>
                <w:lang w:val="es-PE"/>
              </w:rPr>
            </w:pPr>
            <w:r>
              <w:rPr>
                <w:rFonts w:asciiTheme="minorHAnsi" w:hAnsiTheme="minorHAnsi" w:cstheme="minorHAnsi"/>
                <w:lang w:val="es-PE"/>
              </w:rPr>
              <w:t>Rechazo de la actualización del</w:t>
            </w:r>
            <w:r w:rsidRPr="00A3553A">
              <w:rPr>
                <w:rFonts w:asciiTheme="minorHAnsi" w:hAnsiTheme="minorHAnsi" w:cstheme="minorHAnsi"/>
                <w:lang w:val="es-PE"/>
              </w:rPr>
              <w:t xml:space="preserve"> Manual</w:t>
            </w:r>
            <w:r>
              <w:rPr>
                <w:rFonts w:asciiTheme="minorHAnsi" w:hAnsiTheme="minorHAnsi" w:cstheme="minorHAnsi"/>
                <w:lang w:val="es-PE"/>
              </w:rPr>
              <w:t xml:space="preserve"> de Operación y Mantenimiento</w:t>
            </w:r>
          </w:p>
        </w:tc>
        <w:tc>
          <w:tcPr>
            <w:tcW w:w="1655" w:type="dxa"/>
            <w:tcBorders>
              <w:top w:val="nil"/>
              <w:left w:val="nil"/>
              <w:bottom w:val="single" w:sz="4" w:space="0" w:color="auto"/>
              <w:right w:val="single" w:sz="4" w:space="0" w:color="auto"/>
            </w:tcBorders>
            <w:shd w:val="clear" w:color="auto" w:fill="auto"/>
            <w:vAlign w:val="center"/>
          </w:tcPr>
          <w:p w14:paraId="7E11FF94" w14:textId="597759BC" w:rsidR="00D57493" w:rsidRPr="00A3553A" w:rsidRDefault="0097670B" w:rsidP="00983883">
            <w:pPr>
              <w:contextualSpacing/>
              <w:jc w:val="center"/>
              <w:rPr>
                <w:rFonts w:asciiTheme="minorHAnsi" w:hAnsiTheme="minorHAnsi" w:cstheme="minorHAnsi"/>
                <w:lang w:val="es-PE"/>
              </w:rPr>
            </w:pPr>
            <w:r>
              <w:rPr>
                <w:rFonts w:asciiTheme="minorHAnsi" w:hAnsiTheme="minorHAnsi" w:cstheme="minorHAnsi"/>
                <w:lang w:val="es-PE"/>
              </w:rPr>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13054C3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47C7FA33"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Por realizar modificaciones al Manual de Operación y Mantenimiento sin la correspondiente </w:t>
            </w:r>
            <w:r w:rsidR="00605C82">
              <w:rPr>
                <w:rFonts w:asciiTheme="minorHAnsi" w:hAnsiTheme="minorHAnsi" w:cstheme="minorHAnsi"/>
                <w:lang w:val="es-PE"/>
              </w:rPr>
              <w:t>conformidad</w:t>
            </w:r>
            <w:r w:rsidRPr="00A3553A">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3D87D746" w:rsidR="00983883" w:rsidRPr="002128F5" w:rsidRDefault="00E839E4"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313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5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6B013CB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09223F57"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39264B17"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3502E1">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7167EBFD"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3502E1">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78CCCC6A" w14:textId="77777777" w:rsidR="00577B61" w:rsidRPr="002128F5" w:rsidRDefault="00577B61" w:rsidP="00C24D43">
      <w:pPr>
        <w:pStyle w:val="ListParagraph"/>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299A0921"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2EA06396" w:rsidR="00577B61" w:rsidRPr="002128F5" w:rsidRDefault="00CB4209" w:rsidP="00841028">
            <w:pPr>
              <w:jc w:val="center"/>
              <w:rPr>
                <w:rFonts w:asciiTheme="minorHAnsi" w:hAnsiTheme="minorHAnsi" w:cstheme="minorHAnsi"/>
                <w:lang w:val="es-ES"/>
              </w:rPr>
            </w:pPr>
            <w:r>
              <w:rPr>
                <w:rFonts w:asciiTheme="minorHAnsi" w:hAnsiTheme="minorHAnsi" w:cstheme="minorHAnsi"/>
              </w:rPr>
              <w:t>2.1</w:t>
            </w:r>
            <w:r w:rsidR="00AF2536" w:rsidRPr="00BC34DA">
              <w:rPr>
                <w:rFonts w:asciiTheme="minorHAnsi" w:hAnsiTheme="minorHAnsi" w:cstheme="minorHAnsi"/>
                <w:lang w:val="en-US"/>
              </w:rPr>
              <w:t xml:space="preserve"> </w:t>
            </w:r>
            <w:r w:rsidR="00AF2536">
              <w:rPr>
                <w:rFonts w:asciiTheme="minorHAnsi" w:hAnsiTheme="minorHAnsi" w:cstheme="minorHAnsi"/>
              </w:rPr>
              <w:fldChar w:fldCharType="begin"/>
            </w:r>
            <w:r w:rsidR="00AF2536" w:rsidRPr="00BC34DA">
              <w:rPr>
                <w:rFonts w:asciiTheme="minorHAnsi" w:hAnsiTheme="minorHAnsi" w:cstheme="minorHAnsi"/>
                <w:lang w:val="en-US"/>
              </w:rPr>
              <w:instrText xml:space="preserve"> REF _Ref45115723 \n \h </w:instrText>
            </w:r>
            <w:r w:rsidR="00AF2536">
              <w:rPr>
                <w:rFonts w:asciiTheme="minorHAnsi" w:hAnsiTheme="minorHAnsi" w:cstheme="minorHAnsi"/>
              </w:rPr>
            </w:r>
            <w:r w:rsidR="00AF2536">
              <w:rPr>
                <w:rFonts w:asciiTheme="minorHAnsi" w:hAnsiTheme="minorHAnsi" w:cstheme="minorHAnsi"/>
              </w:rPr>
              <w:fldChar w:fldCharType="separate"/>
            </w:r>
            <w:r w:rsidR="003502E1">
              <w:rPr>
                <w:rFonts w:asciiTheme="minorHAnsi" w:hAnsiTheme="minorHAnsi" w:cstheme="minorHAnsi"/>
                <w:lang w:val="en-US"/>
              </w:rPr>
              <w:t>Apéndice 5</w:t>
            </w:r>
            <w:r w:rsidR="00AF2536">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1407B49C"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1F3AE9" w:rsidR="00181498" w:rsidRPr="00181498" w:rsidRDefault="001B5C15" w:rsidP="00181498">
            <w:pPr>
              <w:tabs>
                <w:tab w:val="num" w:pos="16"/>
              </w:tabs>
              <w:contextualSpacing/>
              <w:rPr>
                <w:rFonts w:asciiTheme="minorHAnsi" w:hAnsiTheme="minorHAnsi" w:cstheme="minorHAnsi"/>
                <w:lang w:val="es-ES"/>
              </w:rPr>
            </w:pPr>
            <w:r>
              <w:rPr>
                <w:rFonts w:asciiTheme="minorHAnsi" w:hAnsiTheme="minorHAnsi" w:cstheme="minorHAnsi"/>
                <w:lang w:val="es-ES"/>
              </w:rPr>
              <w:t>Por atraso en remitir</w:t>
            </w:r>
            <w:r w:rsidR="00181498" w:rsidRPr="00A3553A">
              <w:rPr>
                <w:rFonts w:asciiTheme="minorHAnsi" w:hAnsiTheme="minorHAnsi" w:cstheme="minorHAnsi"/>
                <w:lang w:val="es-ES"/>
              </w:rPr>
              <w:t xml:space="preserve"> la información técnica requerida</w:t>
            </w:r>
            <w:r w:rsidR="00181498">
              <w:rPr>
                <w:rFonts w:asciiTheme="minorHAnsi" w:hAnsiTheme="minorHAnsi" w:cstheme="minorHAnsi"/>
                <w:lang w:val="es-ES"/>
              </w:rPr>
              <w:t xml:space="preserve"> por el PSS</w:t>
            </w:r>
            <w:r w:rsidR="00181498" w:rsidRPr="00A3553A">
              <w:rPr>
                <w:rFonts w:asciiTheme="minorHAnsi" w:hAnsiTheme="minorHAnsi" w:cstheme="minorHAnsi"/>
                <w:lang w:val="es-ES"/>
              </w:rPr>
              <w:t xml:space="preserve"> para el cumplimiento de las obligaciones establecidas en el RUPAP</w:t>
            </w:r>
            <w:r>
              <w:rPr>
                <w:rFonts w:asciiTheme="minorHAnsi" w:hAnsiTheme="minorHAnsi" w:cstheme="minorHAnsi"/>
                <w:lang w:val="es-ES"/>
              </w:rPr>
              <w:t>, con copia al CONCEDENTE</w:t>
            </w:r>
            <w:r w:rsidR="00181498" w:rsidRPr="00A3553A">
              <w:rPr>
                <w:rFonts w:asciiTheme="minorHAnsi" w:hAnsiTheme="minorHAnsi" w:cstheme="minorHAnsi"/>
                <w:lang w:val="es-ES"/>
              </w:rPr>
              <w:t>.</w:t>
            </w:r>
          </w:p>
        </w:tc>
        <w:tc>
          <w:tcPr>
            <w:tcW w:w="1759" w:type="dxa"/>
            <w:tcBorders>
              <w:top w:val="nil"/>
              <w:left w:val="nil"/>
              <w:bottom w:val="single" w:sz="4" w:space="0" w:color="auto"/>
              <w:right w:val="single" w:sz="4" w:space="0" w:color="auto"/>
            </w:tcBorders>
            <w:shd w:val="clear" w:color="auto" w:fill="auto"/>
            <w:vAlign w:val="center"/>
          </w:tcPr>
          <w:p w14:paraId="2DC2A444" w14:textId="5823DD27"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 xml:space="preserve">Cada </w:t>
            </w:r>
            <w:r w:rsidR="001B5C15">
              <w:rPr>
                <w:rFonts w:asciiTheme="minorHAnsi" w:hAnsiTheme="minorHAnsi" w:cstheme="minorHAnsi"/>
                <w:lang w:val="es-ES"/>
              </w:rPr>
              <w:t>Día de atraso</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0A8E7F07"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7FFE8D07"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 xml:space="preserve">No remitir el informe </w:t>
            </w:r>
            <w:r w:rsidR="00CC75CC">
              <w:rPr>
                <w:rFonts w:asciiTheme="minorHAnsi" w:hAnsiTheme="minorHAnsi"/>
                <w:lang w:val="es-BO"/>
              </w:rPr>
              <w:t xml:space="preserve">trimestral </w:t>
            </w:r>
            <w:r>
              <w:rPr>
                <w:rFonts w:asciiTheme="minorHAnsi" w:hAnsiTheme="minorHAnsi"/>
                <w:lang w:val="es-BO"/>
              </w:rPr>
              <w:t>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69081A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97D09B7" w14:textId="77777777" w:rsidR="00CC75CC" w:rsidRDefault="00CC75CC" w:rsidP="00CC75CC">
            <w:pPr>
              <w:jc w:val="center"/>
              <w:rPr>
                <w:rFonts w:asciiTheme="minorHAnsi" w:hAnsiTheme="minorHAnsi" w:cstheme="minorHAnsi"/>
              </w:rPr>
            </w:pPr>
            <w:r>
              <w:rPr>
                <w:rFonts w:asciiTheme="minorHAnsi" w:hAnsiTheme="minorHAnsi" w:cstheme="minorHAnsi"/>
              </w:rPr>
              <w:t>3.3.1</w:t>
            </w:r>
          </w:p>
          <w:p w14:paraId="703BCBE5" w14:textId="2CEA8EEB"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4109F74B" w14:textId="1CEDEDE8" w:rsidR="00CC75CC" w:rsidRPr="00B578FF" w:rsidRDefault="00FB16A3" w:rsidP="00CC75CC">
            <w:pPr>
              <w:tabs>
                <w:tab w:val="num" w:pos="16"/>
              </w:tabs>
              <w:contextualSpacing/>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3660CFB0" w14:textId="3D799441" w:rsidR="00CC75CC" w:rsidRDefault="00CC75CC" w:rsidP="00CC75CC">
            <w:pPr>
              <w:tabs>
                <w:tab w:val="num" w:pos="16"/>
              </w:tabs>
              <w:contextualSpacing/>
              <w:rPr>
                <w:rFonts w:asciiTheme="minorHAnsi" w:hAnsiTheme="minorHAnsi"/>
                <w:lang w:val="es-BO"/>
              </w:rPr>
            </w:pPr>
            <w:r>
              <w:rPr>
                <w:rFonts w:asciiTheme="minorHAnsi" w:hAnsiTheme="minorHAnsi"/>
                <w:lang w:val="es-ES"/>
              </w:rPr>
              <w:t xml:space="preserve">No </w:t>
            </w:r>
            <w:r w:rsidRPr="0019009E">
              <w:rPr>
                <w:rFonts w:asciiTheme="minorHAnsi" w:hAnsiTheme="minorHAnsi"/>
              </w:rPr>
              <w:t>enviar un informe</w:t>
            </w:r>
            <w:r>
              <w:rPr>
                <w:rFonts w:asciiTheme="minorHAnsi" w:hAnsiTheme="minorHAnsi"/>
              </w:rPr>
              <w:t xml:space="preserve"> a la SUNASS</w:t>
            </w:r>
            <w:r w:rsidRPr="0019009E">
              <w:rPr>
                <w:rFonts w:asciiTheme="minorHAnsi" w:hAnsiTheme="minorHAnsi"/>
              </w:rPr>
              <w:t xml:space="preserve"> sobre los trabajos de instalación en conjunto con los certificados de control de calidad del medidor instalado</w:t>
            </w:r>
            <w:r>
              <w:rPr>
                <w:rFonts w:asciiTheme="minorHAnsi" w:hAnsiTheme="minorHAnsi"/>
              </w:rPr>
              <w:t xml:space="preserve">, una vez instalados los dispositivos de medición. </w:t>
            </w:r>
          </w:p>
        </w:tc>
        <w:tc>
          <w:tcPr>
            <w:tcW w:w="1759" w:type="dxa"/>
            <w:tcBorders>
              <w:top w:val="nil"/>
              <w:left w:val="nil"/>
              <w:bottom w:val="single" w:sz="4" w:space="0" w:color="auto"/>
              <w:right w:val="single" w:sz="4" w:space="0" w:color="auto"/>
            </w:tcBorders>
            <w:shd w:val="clear" w:color="auto" w:fill="auto"/>
            <w:vAlign w:val="center"/>
          </w:tcPr>
          <w:p w14:paraId="3B0C6BCE" w14:textId="7C395501"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4744979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contrastación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02BD47D3"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ar la contrastación</w:t>
            </w:r>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10263EA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204FCDE0"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AE77006"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E8944E5" w14:textId="77777777" w:rsidR="00CC75CC" w:rsidRDefault="00CC75CC" w:rsidP="00CC75CC">
            <w:pPr>
              <w:jc w:val="center"/>
              <w:rPr>
                <w:rFonts w:asciiTheme="minorHAnsi" w:hAnsiTheme="minorHAnsi" w:cstheme="minorHAnsi"/>
              </w:rPr>
            </w:pPr>
            <w:r>
              <w:rPr>
                <w:rFonts w:asciiTheme="minorHAnsi" w:hAnsiTheme="minorHAnsi" w:cstheme="minorHAnsi"/>
              </w:rPr>
              <w:t>5.3</w:t>
            </w:r>
          </w:p>
          <w:p w14:paraId="7F75CBC0" w14:textId="5324E938"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651673DE" w14:textId="6ECCA29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2967F3E0" w14:textId="31268A87"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entregar al CONCEDENTE, con copia a la SUNASS, los valores registrados en cada medidor dentro de los primeros diez (10) Días Calendario posteriores a la lectura de cada mes.</w:t>
            </w:r>
          </w:p>
        </w:tc>
        <w:tc>
          <w:tcPr>
            <w:tcW w:w="1759" w:type="dxa"/>
            <w:tcBorders>
              <w:top w:val="nil"/>
              <w:left w:val="nil"/>
              <w:bottom w:val="single" w:sz="4" w:space="0" w:color="auto"/>
              <w:right w:val="single" w:sz="4" w:space="0" w:color="auto"/>
            </w:tcBorders>
            <w:shd w:val="clear" w:color="auto" w:fill="auto"/>
            <w:vAlign w:val="center"/>
          </w:tcPr>
          <w:p w14:paraId="1403A541" w14:textId="3215CAED"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174E4C43"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5C85829E"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40DEC12" w14:textId="7FFC5075" w:rsidR="00CC75CC" w:rsidRDefault="00CC75CC" w:rsidP="00CC75CC">
            <w:pPr>
              <w:jc w:val="center"/>
              <w:rPr>
                <w:rFonts w:asciiTheme="minorHAnsi" w:hAnsiTheme="minorHAnsi" w:cstheme="minorHAnsi"/>
              </w:rPr>
            </w:pPr>
            <w:r>
              <w:rPr>
                <w:rFonts w:asciiTheme="minorHAnsi" w:hAnsiTheme="minorHAnsi" w:cstheme="minorHAnsi"/>
              </w:rPr>
              <w:t>9.18</w:t>
            </w:r>
          </w:p>
        </w:tc>
        <w:tc>
          <w:tcPr>
            <w:tcW w:w="993" w:type="dxa"/>
            <w:tcBorders>
              <w:top w:val="single" w:sz="4" w:space="0" w:color="auto"/>
              <w:left w:val="nil"/>
              <w:bottom w:val="single" w:sz="4" w:space="0" w:color="auto"/>
              <w:right w:val="single" w:sz="4" w:space="0" w:color="auto"/>
            </w:tcBorders>
            <w:shd w:val="clear" w:color="auto" w:fill="auto"/>
            <w:vAlign w:val="center"/>
          </w:tcPr>
          <w:p w14:paraId="35265C03" w14:textId="3B86555F"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1BA4A107" w14:textId="5D1CB8E8"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realizar cuando corresponda el contraste de los medidores que se utilizan para medir el agua que ingresa a la PTAR y el agua tratada, así como medir los lodos producidos, conforme a los procedimientos previstos en las normas de metrología.</w:t>
            </w:r>
          </w:p>
        </w:tc>
        <w:tc>
          <w:tcPr>
            <w:tcW w:w="1759" w:type="dxa"/>
            <w:tcBorders>
              <w:top w:val="nil"/>
              <w:left w:val="nil"/>
              <w:bottom w:val="single" w:sz="4" w:space="0" w:color="auto"/>
              <w:right w:val="single" w:sz="4" w:space="0" w:color="auto"/>
            </w:tcBorders>
            <w:shd w:val="clear" w:color="auto" w:fill="auto"/>
            <w:vAlign w:val="center"/>
          </w:tcPr>
          <w:p w14:paraId="15C25D64" w14:textId="53EF0E7D"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CC75CC"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25344902"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26608F4D"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2E7F935"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Pr>
                <w:rFonts w:asciiTheme="minorHAnsi" w:hAnsiTheme="minorHAnsi" w:cstheme="minorHAnsi"/>
                <w:lang w:val="es-ES"/>
              </w:rPr>
              <w:t>depositar</w:t>
            </w:r>
            <w:r w:rsidRPr="00CC0234">
              <w:rPr>
                <w:rFonts w:asciiTheme="minorHAnsi" w:hAnsiTheme="minorHAnsi" w:cstheme="minorHAnsi"/>
                <w:lang w:val="es-ES"/>
              </w:rPr>
              <w:t xml:space="preserve"> en el plazo establecido el pago de la empresa contrastadora </w:t>
            </w:r>
            <w:r>
              <w:rPr>
                <w:rFonts w:asciiTheme="minorHAnsi" w:hAnsiTheme="minorHAnsi" w:cstheme="minorHAnsi"/>
                <w:lang w:val="es-ES"/>
              </w:rPr>
              <w:t>en el Fideicomiso de Administración.</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2D42C511"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contar, instalar y mantener operativo un toma-muestras automático para el muestreo compuesto de acuerdo a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03C79E42"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632B8A5D"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brindar las facilidades necesarias o </w:t>
            </w:r>
            <w:r>
              <w:rPr>
                <w:rFonts w:asciiTheme="minorHAnsi" w:hAnsiTheme="minorHAnsi" w:cstheme="minorHAnsi"/>
                <w:lang w:val="es-ES"/>
              </w:rPr>
              <w:t>no</w:t>
            </w:r>
            <w:r w:rsidRPr="00181498">
              <w:rPr>
                <w:rFonts w:asciiTheme="minorHAnsi" w:hAnsiTheme="minorHAnsi" w:cstheme="minorHAnsi"/>
                <w:lang w:val="es-ES"/>
              </w:rPr>
              <w:t xml:space="preserve">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03DF36AE"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5B782650"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0251841C"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CC75CC"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7122AB4D"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CC75CC"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16A353AC"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CC75CC" w:rsidRPr="00A3553A" w14:paraId="44157611"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CF3A9EC" w14:textId="4B30D7BD" w:rsidR="00CC75CC" w:rsidRDefault="00CC75CC" w:rsidP="00CC75CC">
            <w:pPr>
              <w:jc w:val="center"/>
              <w:rPr>
                <w:rFonts w:asciiTheme="minorHAnsi" w:hAnsiTheme="minorHAnsi" w:cstheme="minorHAnsi"/>
              </w:rPr>
            </w:pPr>
            <w:r>
              <w:rPr>
                <w:rFonts w:asciiTheme="minorHAnsi" w:hAnsiTheme="minorHAnsi" w:cstheme="minorHAnsi"/>
              </w:rPr>
              <w:t>9.26</w:t>
            </w:r>
          </w:p>
        </w:tc>
        <w:tc>
          <w:tcPr>
            <w:tcW w:w="993" w:type="dxa"/>
            <w:tcBorders>
              <w:top w:val="single" w:sz="4" w:space="0" w:color="auto"/>
              <w:left w:val="nil"/>
              <w:bottom w:val="single" w:sz="4" w:space="0" w:color="auto"/>
              <w:right w:val="single" w:sz="4" w:space="0" w:color="auto"/>
            </w:tcBorders>
            <w:shd w:val="clear" w:color="auto" w:fill="auto"/>
            <w:vAlign w:val="center"/>
          </w:tcPr>
          <w:p w14:paraId="2ACACD34" w14:textId="2B85E12C"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12F1124" w14:textId="2BD150DE" w:rsidR="00CC75CC" w:rsidRPr="00181498" w:rsidRDefault="00CC75CC" w:rsidP="00CC75CC">
            <w:pPr>
              <w:tabs>
                <w:tab w:val="num" w:pos="16"/>
              </w:tabs>
              <w:contextualSpacing/>
              <w:rPr>
                <w:rFonts w:asciiTheme="minorHAnsi" w:hAnsiTheme="minorHAnsi" w:cstheme="minorHAnsi"/>
                <w:lang w:val="es-PE"/>
              </w:rPr>
            </w:pPr>
            <w:r>
              <w:rPr>
                <w:rFonts w:asciiTheme="minorHAnsi" w:hAnsiTheme="minorHAnsi" w:cstheme="minorHAnsi"/>
                <w:lang w:val="es-PE"/>
              </w:rPr>
              <w:t>Incumplir con implementar el Plan de Monitoreo y Control de los VMA aprobados.</w:t>
            </w:r>
          </w:p>
        </w:tc>
        <w:tc>
          <w:tcPr>
            <w:tcW w:w="1759" w:type="dxa"/>
            <w:tcBorders>
              <w:top w:val="nil"/>
              <w:left w:val="nil"/>
              <w:bottom w:val="single" w:sz="4" w:space="0" w:color="auto"/>
              <w:right w:val="single" w:sz="4" w:space="0" w:color="auto"/>
            </w:tcBorders>
            <w:shd w:val="clear" w:color="auto" w:fill="auto"/>
            <w:vAlign w:val="center"/>
          </w:tcPr>
          <w:p w14:paraId="45B17655" w14:textId="0CE4E037"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vez</w:t>
            </w:r>
          </w:p>
        </w:tc>
      </w:tr>
      <w:tr w:rsidR="00CC75CC"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777959F5"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9F83F88"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w:t>
            </w:r>
            <w:r>
              <w:rPr>
                <w:rFonts w:asciiTheme="minorHAnsi" w:hAnsiTheme="minorHAnsi" w:cstheme="minorHAnsi"/>
                <w:lang w:val="es-ES"/>
              </w:rPr>
              <w:t>CONCEDENTE</w:t>
            </w:r>
            <w:r w:rsidRPr="00181498">
              <w:rPr>
                <w:rFonts w:asciiTheme="minorHAnsi" w:hAnsiTheme="minorHAnsi" w:cstheme="minorHAnsi"/>
                <w:lang w:val="es-ES"/>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264AA175"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63A9F39C"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w:t>
            </w:r>
            <w:r w:rsidR="00270877" w:rsidRPr="00181498">
              <w:rPr>
                <w:rFonts w:asciiTheme="minorHAnsi" w:hAnsiTheme="minorHAnsi" w:cstheme="minorHAnsi"/>
                <w:lang w:val="es-ES"/>
              </w:rPr>
              <w:t>a la SUNASS</w:t>
            </w:r>
            <w:r w:rsidR="00AE3CCB">
              <w:rPr>
                <w:rFonts w:asciiTheme="minorHAnsi" w:hAnsiTheme="minorHAnsi" w:cstheme="minorHAnsi"/>
                <w:lang w:val="es-ES"/>
              </w:rPr>
              <w:t xml:space="preserve">, </w:t>
            </w:r>
            <w:r w:rsidRPr="00181498">
              <w:rPr>
                <w:rFonts w:asciiTheme="minorHAnsi" w:hAnsiTheme="minorHAnsi" w:cstheme="minorHAnsi"/>
                <w:lang w:val="es-ES"/>
              </w:rPr>
              <w:t>a</w:t>
            </w:r>
            <w:r>
              <w:rPr>
                <w:rFonts w:asciiTheme="minorHAnsi" w:hAnsiTheme="minorHAnsi" w:cstheme="minorHAnsi"/>
                <w:lang w:val="es-ES"/>
              </w:rPr>
              <w:t>l Supervisor Especializado</w:t>
            </w:r>
            <w:r w:rsidR="00AE3CCB">
              <w:rPr>
                <w:rFonts w:asciiTheme="minorHAnsi" w:hAnsiTheme="minorHAnsi" w:cstheme="minorHAnsi"/>
                <w:lang w:val="es-ES"/>
              </w:rPr>
              <w:t xml:space="preserve"> y al PSS</w:t>
            </w:r>
            <w:r>
              <w:rPr>
                <w:rFonts w:asciiTheme="minorHAnsi" w:hAnsiTheme="minorHAnsi" w:cstheme="minorHAnsi"/>
                <w:lang w:val="es-ES"/>
              </w:rPr>
              <w:t xml:space="preserve"> </w:t>
            </w:r>
            <w:r w:rsidRPr="00181498">
              <w:rPr>
                <w:rFonts w:asciiTheme="minorHAnsi" w:hAnsiTheme="minorHAnsi" w:cstheme="minorHAnsi"/>
                <w:lang w:val="es-ES"/>
              </w:rPr>
              <w:t xml:space="preserve">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3E3F3A7F"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78391"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cstheme="minorHAnsi"/>
                <w:lang w:val="es-ES"/>
              </w:rPr>
              <w:t xml:space="preserve">de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0575660E"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799F1482"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de la Infraestructu</w:t>
            </w:r>
            <w:r w:rsidRPr="00CC0234">
              <w:rPr>
                <w:rFonts w:asciiTheme="minorHAnsi" w:hAnsiTheme="minorHAnsi" w:cstheme="minorHAnsi"/>
                <w:lang w:val="es-ES"/>
              </w:rPr>
              <w:t xml:space="preserve">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43E249CB"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tcPr>
          <w:p w14:paraId="1CE4735A" w14:textId="6533AA7A" w:rsidR="00CC75CC" w:rsidRDefault="00CC75CC" w:rsidP="00CC75CC">
            <w:pPr>
              <w:jc w:val="center"/>
              <w:rPr>
                <w:rFonts w:asciiTheme="minorHAnsi" w:hAnsiTheme="minorHAnsi" w:cstheme="minorHAnsi"/>
              </w:rPr>
            </w:pPr>
            <w:r>
              <w:rPr>
                <w:rFonts w:asciiTheme="minorHAnsi" w:hAnsiTheme="minorHAnsi" w:cstheme="minorHAnsi"/>
              </w:rPr>
              <w:t>9.33</w:t>
            </w:r>
          </w:p>
        </w:tc>
        <w:tc>
          <w:tcPr>
            <w:tcW w:w="993" w:type="dxa"/>
            <w:tcBorders>
              <w:top w:val="nil"/>
              <w:left w:val="nil"/>
              <w:bottom w:val="single" w:sz="4" w:space="0" w:color="auto"/>
              <w:right w:val="single" w:sz="4" w:space="0" w:color="auto"/>
            </w:tcBorders>
            <w:shd w:val="clear" w:color="auto" w:fill="auto"/>
            <w:vAlign w:val="center"/>
          </w:tcPr>
          <w:p w14:paraId="032A15F8" w14:textId="4A1C2FA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0998F82" w14:textId="0A1FE7FC"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 xml:space="preserve">Atraso en presentar a la SUNASS, con copia al PSS y al CONCEDENTE, el informe técnico trimestral conteniendo las acciones de Operación y Mantenimiento realizadas durante cada periodo. </w:t>
            </w:r>
          </w:p>
        </w:tc>
        <w:tc>
          <w:tcPr>
            <w:tcW w:w="1759" w:type="dxa"/>
            <w:tcBorders>
              <w:top w:val="nil"/>
              <w:left w:val="nil"/>
              <w:bottom w:val="single" w:sz="4" w:space="0" w:color="auto"/>
              <w:right w:val="single" w:sz="4" w:space="0" w:color="auto"/>
            </w:tcBorders>
            <w:shd w:val="clear" w:color="auto" w:fill="auto"/>
            <w:vAlign w:val="center"/>
          </w:tcPr>
          <w:p w14:paraId="1E231B7D" w14:textId="051363FA"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321D2E4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5F5C8618"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 xml:space="preserve">relacionada con la operación y el mantenimiento 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30357F9F"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1780DB5E"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r w:rsidR="003841F1" w:rsidRPr="00A3553A">
              <w:rPr>
                <w:rFonts w:asciiTheme="minorHAnsi" w:hAnsiTheme="minorHAnsi" w:cstheme="minorHAnsi"/>
                <w:lang w:val="es-ES"/>
              </w:rPr>
              <w:t xml:space="preserve"> </w:t>
            </w:r>
            <w:r w:rsidRPr="00A3553A">
              <w:rPr>
                <w:rFonts w:asciiTheme="minorHAnsi" w:hAnsiTheme="minorHAnsi" w:cstheme="minorHAnsi"/>
                <w:lang w:val="es-ES"/>
              </w:rPr>
              <w:t>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7AFD0A59"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 xml:space="preserve">No acreditar ante </w:t>
            </w:r>
            <w:r w:rsidR="00431040">
              <w:rPr>
                <w:rFonts w:asciiTheme="minorHAnsi" w:hAnsiTheme="minorHAnsi" w:cstheme="minorHAnsi"/>
                <w:lang w:val="es-ES"/>
              </w:rPr>
              <w:t>PROINVERSIÓN</w:t>
            </w:r>
            <w:r w:rsidRPr="00AF0349">
              <w:rPr>
                <w:rFonts w:asciiTheme="minorHAnsi" w:hAnsiTheme="minorHAnsi" w:cstheme="minorHAnsi"/>
                <w:lang w:val="es-ES"/>
              </w:rPr>
              <w:t xml:space="preserve"> que cuenta con los fondos necesarios para ejecutar las Obras, en los plazos establecidos, incluyendo la prorroga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6BC43473"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42EAF9E5"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D718DE" w:rsidRPr="00A3553A">
              <w:rPr>
                <w:rFonts w:asciiTheme="minorHAnsi" w:hAnsiTheme="minorHAnsi"/>
                <w:lang w:val="es-PE"/>
              </w:rPr>
              <w:t xml:space="preserve">a la </w:t>
            </w:r>
            <w:r w:rsidR="001620FD">
              <w:rPr>
                <w:rFonts w:asciiTheme="minorHAnsi" w:hAnsiTheme="minorHAnsi"/>
                <w:lang w:val="es-PE"/>
              </w:rPr>
              <w:t xml:space="preserve">presentación del </w:t>
            </w:r>
            <w:r w:rsidR="00D718DE" w:rsidRPr="00A3553A">
              <w:rPr>
                <w:rFonts w:asciiTheme="minorHAnsi" w:hAnsiTheme="minorHAnsi" w:cs="Times New Roman"/>
                <w:lang w:val="es-PE"/>
              </w:rPr>
              <w:t>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16D0F908"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4192BA1C"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003157C3">
              <w:rPr>
                <w:rFonts w:asciiTheme="minorHAnsi" w:hAnsiTheme="minorHAnsi" w:cstheme="minorHAnsi"/>
                <w:lang w:val="es-ES"/>
              </w:rPr>
              <w:t xml:space="preserve">previo </w:t>
            </w:r>
            <w:r w:rsidRPr="00A3553A">
              <w:rPr>
                <w:rFonts w:asciiTheme="minorHAnsi" w:hAnsiTheme="minorHAnsi"/>
                <w:lang w:val="es-PE"/>
              </w:rPr>
              <w:t xml:space="preserve">a la fecha de </w:t>
            </w:r>
            <w:r w:rsidRPr="00A3553A">
              <w:rPr>
                <w:rFonts w:asciiTheme="minorHAnsi" w:hAnsiTheme="minorHAnsi" w:cs="Times New Roman"/>
                <w:lang w:val="es-PE"/>
              </w:rPr>
              <w:t>suscripción del Acta de Inicio de Construcción de</w:t>
            </w:r>
            <w:r w:rsidR="003157C3">
              <w:rPr>
                <w:rFonts w:asciiTheme="minorHAnsi" w:hAnsiTheme="minorHAnsi" w:cs="Times New Roman"/>
                <w:lang w:val="es-PE"/>
              </w:rPr>
              <w:t xml:space="preserve"> </w:t>
            </w:r>
            <w:r w:rsidRPr="00A3553A">
              <w:rPr>
                <w:rFonts w:asciiTheme="minorHAnsi" w:hAnsiTheme="minorHAnsi" w:cs="Times New Roman"/>
                <w:lang w:val="es-PE"/>
              </w:rPr>
              <w:t>l</w:t>
            </w:r>
            <w:r w:rsidR="003157C3">
              <w:rPr>
                <w:rFonts w:asciiTheme="minorHAnsi" w:hAnsiTheme="minorHAnsi" w:cs="Times New Roman"/>
                <w:lang w:val="es-PE"/>
              </w:rPr>
              <w:t>as Obras del</w:t>
            </w:r>
            <w:r w:rsidRPr="00A3553A">
              <w:rPr>
                <w:rFonts w:asciiTheme="minorHAnsi" w:hAnsiTheme="minorHAnsi" w:cs="Times New Roman"/>
                <w:lang w:val="es-PE"/>
              </w:rPr>
              <w:t xml:space="preserve">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41E0AC39"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0C3BDFDC"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7460B234" w:rsidR="00577B61" w:rsidRPr="002128F5" w:rsidRDefault="00853D6A"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385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1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1705034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3C43BCCF"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1221A6AE"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2AE4AFB8"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09D2EE74"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146EAC42" w:rsidR="00577B61" w:rsidRPr="00D80EC1" w:rsidRDefault="00577B61" w:rsidP="00841028">
            <w:pPr>
              <w:contextualSpacing/>
              <w:rPr>
                <w:rFonts w:asciiTheme="minorHAnsi" w:hAnsiTheme="minorHAnsi" w:cstheme="minorHAnsi"/>
                <w:lang w:val="es-CO"/>
              </w:rPr>
            </w:pPr>
            <w:r w:rsidRPr="00A3553A">
              <w:rPr>
                <w:rFonts w:asciiTheme="minorHAnsi" w:hAnsiTheme="minorHAnsi" w:cstheme="minorHAnsi"/>
                <w:lang w:val="es-ES"/>
              </w:rPr>
              <w:t xml:space="preserve">Durante </w:t>
            </w:r>
            <w:r w:rsidR="001B5C15">
              <w:rPr>
                <w:rFonts w:asciiTheme="minorHAnsi" w:hAnsiTheme="minorHAnsi" w:cstheme="minorHAnsi"/>
                <w:lang w:val="es-ES"/>
              </w:rPr>
              <w:t>todo el plazo de</w:t>
            </w:r>
            <w:r w:rsidR="00CB4209">
              <w:rPr>
                <w:rFonts w:asciiTheme="minorHAnsi" w:hAnsiTheme="minorHAnsi" w:cstheme="minorHAnsi"/>
                <w:lang w:val="es-ES"/>
              </w:rPr>
              <w:t xml:space="preserve"> la </w:t>
            </w:r>
            <w:r w:rsidR="001B5C15">
              <w:rPr>
                <w:rFonts w:asciiTheme="minorHAnsi" w:hAnsiTheme="minorHAnsi" w:cstheme="minorHAnsi"/>
                <w:lang w:val="es-ES"/>
              </w:rPr>
              <w:t>Concesión</w:t>
            </w:r>
            <w:r w:rsidR="00CB4209">
              <w:rPr>
                <w:rFonts w:asciiTheme="minorHAnsi" w:hAnsiTheme="minorHAnsi" w:cstheme="minorHAnsi"/>
                <w:lang w:val="es-CO"/>
              </w:rPr>
              <w:t xml:space="preserve">, atraso en entrega de los informes </w:t>
            </w:r>
            <w:r w:rsidR="001B5C15">
              <w:rPr>
                <w:rFonts w:asciiTheme="minorHAnsi" w:hAnsiTheme="minorHAnsi" w:cstheme="minorHAnsi"/>
                <w:lang w:val="es-CO"/>
              </w:rPr>
              <w:t>socio</w:t>
            </w:r>
            <w:r w:rsidR="00CB4209">
              <w:rPr>
                <w:rFonts w:asciiTheme="minorHAnsi" w:hAnsiTheme="minorHAnsi" w:cstheme="minorHAnsi"/>
                <w:lang w:val="es-CO"/>
              </w:rPr>
              <w:t>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6CFEEF8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7D9BFA41"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2018B02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50C4B2F7" w:rsidR="00565288" w:rsidRPr="00F3472E" w:rsidRDefault="00CB4209" w:rsidP="00565288">
            <w:pPr>
              <w:jc w:val="center"/>
              <w:rPr>
                <w:rFonts w:asciiTheme="minorHAnsi" w:hAnsiTheme="minorHAnsi" w:cstheme="minorHAnsi"/>
              </w:rPr>
            </w:pPr>
            <w:r>
              <w:rPr>
                <w:rFonts w:asciiTheme="minorHAnsi" w:hAnsiTheme="minorHAnsi" w:cs="Calibri"/>
              </w:rPr>
              <w:t>11.7</w:t>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74D32894"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Por atraso en remitir al </w:t>
            </w:r>
            <w:r w:rsidR="001B5C15" w:rsidRPr="00A3553A">
              <w:rPr>
                <w:rFonts w:asciiTheme="minorHAnsi" w:hAnsiTheme="minorHAnsi" w:cs="Calibri"/>
                <w:lang w:val="es-PE"/>
              </w:rPr>
              <w:t>CONCEDENTE</w:t>
            </w:r>
            <w:r w:rsidRPr="00A3553A">
              <w:rPr>
                <w:rFonts w:asciiTheme="minorHAnsi" w:hAnsiTheme="minorHAnsi" w:cs="Calibri"/>
                <w:lang w:val="es-PE"/>
              </w:rPr>
              <w:t xml:space="preserve"> copia de la solicitud cursada al PSS a fin de que actualice la información registrada en el Registro Único para el Proceso de Adecuación</w:t>
            </w:r>
            <w:r w:rsidR="001B5C15">
              <w:rPr>
                <w:rFonts w:asciiTheme="minorHAnsi" w:hAnsiTheme="minorHAnsi" w:cs="Calibri"/>
                <w:lang w:val="es-PE"/>
              </w:rPr>
              <w:t xml:space="preserve"> Progresiva (RUPAP).</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26081C1F" w:rsidR="00565288" w:rsidRPr="00F3472E" w:rsidRDefault="001B5C15" w:rsidP="00565288">
            <w:pPr>
              <w:contextualSpacing/>
              <w:jc w:val="center"/>
              <w:rPr>
                <w:rFonts w:asciiTheme="minorHAnsi" w:hAnsiTheme="minorHAnsi" w:cstheme="minorHAnsi"/>
                <w:lang w:val="es-ES"/>
              </w:rPr>
            </w:pPr>
            <w:r>
              <w:rPr>
                <w:rFonts w:asciiTheme="minorHAnsi" w:hAnsiTheme="minorHAnsi" w:cs="Calibri"/>
                <w:lang w:val="es-ES"/>
              </w:rPr>
              <w:t>Cada Día de atraso</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73DB20C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14DC7868"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1235A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5A44F6">
        <w:trPr>
          <w:trHeight w:val="600"/>
        </w:trPr>
        <w:tc>
          <w:tcPr>
            <w:tcW w:w="997" w:type="dxa"/>
            <w:tcBorders>
              <w:top w:val="single" w:sz="4" w:space="0" w:color="auto"/>
              <w:left w:val="single" w:sz="4" w:space="0" w:color="auto"/>
              <w:right w:val="single" w:sz="4" w:space="0" w:color="auto"/>
            </w:tcBorders>
            <w:shd w:val="clear" w:color="auto" w:fill="auto"/>
            <w:vAlign w:val="center"/>
            <w:hideMark/>
          </w:tcPr>
          <w:p w14:paraId="0F655E69" w14:textId="58C52608"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17.1.3</w:t>
            </w:r>
            <w:r>
              <w:rPr>
                <w:rFonts w:asciiTheme="minorHAnsi" w:hAnsiTheme="minorHAnsi" w:cstheme="minorHAnsi"/>
              </w:rPr>
              <w:fldChar w:fldCharType="end"/>
            </w:r>
          </w:p>
        </w:tc>
        <w:tc>
          <w:tcPr>
            <w:tcW w:w="1145" w:type="dxa"/>
            <w:tcBorders>
              <w:top w:val="single" w:sz="4" w:space="0" w:color="auto"/>
              <w:left w:val="nil"/>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single" w:sz="4" w:space="0" w:color="auto"/>
              <w:left w:val="nil"/>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single" w:sz="4" w:space="0" w:color="auto"/>
              <w:left w:val="nil"/>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5A44F6">
        <w:trPr>
          <w:trHeight w:val="300"/>
        </w:trPr>
        <w:tc>
          <w:tcPr>
            <w:tcW w:w="9371" w:type="dxa"/>
            <w:gridSpan w:val="4"/>
            <w:tcBorders>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3810" w:name="_Ref495163446"/>
            <w:bookmarkStart w:id="3811" w:name="_Toc496128511"/>
          </w:p>
          <w:p w14:paraId="678F1E15" w14:textId="77777777" w:rsidR="00E3298E" w:rsidRDefault="00E3298E" w:rsidP="00841028">
            <w:pPr>
              <w:jc w:val="center"/>
              <w:rPr>
                <w:rFonts w:asciiTheme="minorHAnsi" w:hAnsiTheme="minorHAnsi" w:cstheme="minorHAnsi"/>
                <w:b/>
                <w:lang w:val="es-ES"/>
              </w:rPr>
            </w:pPr>
          </w:p>
          <w:p w14:paraId="2C668615" w14:textId="77777777" w:rsidR="00E3298E" w:rsidRDefault="00E3298E" w:rsidP="00841028">
            <w:pPr>
              <w:jc w:val="center"/>
              <w:rPr>
                <w:rFonts w:asciiTheme="minorHAnsi" w:hAnsiTheme="minorHAnsi" w:cstheme="minorHAnsi"/>
                <w:b/>
                <w:lang w:val="es-ES"/>
              </w:rPr>
            </w:pPr>
          </w:p>
          <w:p w14:paraId="56A5ECBB" w14:textId="77777777" w:rsidR="00E3298E" w:rsidRDefault="00E3298E" w:rsidP="00841028">
            <w:pPr>
              <w:jc w:val="center"/>
              <w:rPr>
                <w:rFonts w:asciiTheme="minorHAnsi" w:hAnsiTheme="minorHAnsi" w:cstheme="minorHAnsi"/>
                <w:b/>
                <w:lang w:val="es-ES"/>
              </w:rPr>
            </w:pPr>
          </w:p>
          <w:p w14:paraId="0D66F17A" w14:textId="7432A9B8"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FB417C" w:rsidRPr="00A3553A" w14:paraId="1E1369B6" w14:textId="77777777" w:rsidTr="001235A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lastRenderedPageBreak/>
              <w:t xml:space="preserve">Cláusula </w:t>
            </w:r>
            <w:r w:rsidRPr="002128F5">
              <w:rPr>
                <w:rFonts w:asciiTheme="minorHAnsi" w:hAnsiTheme="minorHAnsi" w:cstheme="minorHAnsi"/>
                <w:lang w:val="es-ES"/>
              </w:rPr>
              <w:t>Contrato</w:t>
            </w:r>
          </w:p>
        </w:tc>
        <w:tc>
          <w:tcPr>
            <w:tcW w:w="1145" w:type="dxa"/>
            <w:tcBorders>
              <w:top w:val="single" w:sz="4" w:space="0" w:color="auto"/>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1E7A47D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5E0C21D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04E5104B"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674F11EB"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4B2AFE59"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3502E1">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tr w:rsidR="00CB4209" w:rsidRPr="00A3553A" w14:paraId="15563E40"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75BA45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714CAEA8" w14:textId="41BDC70C"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5D54530" w14:textId="2889FED6"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01CC1A7B" w14:textId="51022BA9" w:rsidR="00CB4209" w:rsidRPr="00CB4209" w:rsidRDefault="00CB4209" w:rsidP="00CB4209">
            <w:pPr>
              <w:rPr>
                <w:rFonts w:asciiTheme="minorHAnsi" w:hAnsiTheme="minorHAnsi" w:cstheme="minorHAnsi"/>
                <w:lang w:val="es-ES"/>
              </w:rPr>
            </w:pPr>
            <w:r w:rsidRPr="00D80EC1">
              <w:rPr>
                <w:rFonts w:asciiTheme="minorHAnsi" w:hAnsiTheme="minorHAnsi" w:cstheme="minorHAnsi"/>
                <w:lang w:val="es-ES"/>
              </w:rPr>
              <w:t xml:space="preserve">No presentar el Plan de Intervención Temprana </w:t>
            </w:r>
            <w:r w:rsidRPr="00D80EC1">
              <w:rPr>
                <w:rFonts w:asciiTheme="minorHAnsi" w:hAnsiTheme="minorHAnsi" w:cstheme="minorHAnsi"/>
              </w:rPr>
              <w:t>en el plaz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20A492" w14:textId="5B51DD04"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tr w:rsidR="00CB4209" w:rsidRPr="00A3553A" w14:paraId="64B5F5D6"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E98CE7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6855583A" w14:textId="7736DB7D"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D269019" w14:textId="0E8F4645"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3B72DF8E" w14:textId="29878249" w:rsidR="00CB4209" w:rsidRPr="00CB4209" w:rsidRDefault="00CB4209" w:rsidP="00CB4209">
            <w:pPr>
              <w:rPr>
                <w:rFonts w:asciiTheme="minorHAnsi" w:hAnsiTheme="minorHAnsi" w:cstheme="minorHAnsi"/>
                <w:lang w:val="es-ES"/>
              </w:rPr>
            </w:pPr>
            <w:r w:rsidRPr="00D80EC1">
              <w:rPr>
                <w:rFonts w:asciiTheme="minorHAnsi" w:hAnsiTheme="minorHAnsi" w:cstheme="minorHAnsi"/>
              </w:rPr>
              <w:t>N</w:t>
            </w:r>
            <w:r w:rsidRPr="00D80EC1">
              <w:rPr>
                <w:rFonts w:asciiTheme="minorHAnsi" w:hAnsiTheme="minorHAnsi" w:cstheme="minorHAnsi"/>
                <w:lang w:val="es-ES"/>
              </w:rPr>
              <w:t>o presentar o actualizar el</w:t>
            </w:r>
            <w:r w:rsidRPr="00D80EC1">
              <w:rPr>
                <w:rFonts w:asciiTheme="minorHAnsi" w:hAnsiTheme="minorHAnsi" w:cstheme="minorHAnsi"/>
              </w:rPr>
              <w:t xml:space="preserve"> Plan de Comunicaciones y Gestión Social según los plazos que correspondan de acuerdo a l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40F72792" w14:textId="4E9DED5B"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bookmarkEnd w:id="3810"/>
      <w:bookmarkEnd w:id="3811"/>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Heading1"/>
        <w:numPr>
          <w:ilvl w:val="0"/>
          <w:numId w:val="209"/>
        </w:numPr>
        <w:tabs>
          <w:tab w:val="clear" w:pos="2127"/>
        </w:tabs>
        <w:adjustRightInd/>
        <w:ind w:left="0" w:right="-22" w:firstLine="0"/>
        <w:rPr>
          <w:bCs w:val="0"/>
          <w:sz w:val="22"/>
          <w:szCs w:val="22"/>
          <w:lang w:val="es-PE"/>
        </w:rPr>
      </w:pPr>
      <w:bookmarkStart w:id="3812" w:name="_Toc30781510"/>
      <w:bookmarkStart w:id="3813" w:name="_Ref45027617"/>
      <w:bookmarkStart w:id="3814" w:name="_Toc60739081"/>
      <w:bookmarkStart w:id="3815" w:name="_Toc77226749"/>
      <w:r w:rsidRPr="00A3553A">
        <w:rPr>
          <w:bCs w:val="0"/>
          <w:sz w:val="22"/>
          <w:szCs w:val="22"/>
          <w:lang w:val="es-PE"/>
        </w:rPr>
        <w:lastRenderedPageBreak/>
        <w:t>PROPUESTA</w:t>
      </w:r>
      <w:r w:rsidR="0062629F" w:rsidRPr="00A3553A">
        <w:rPr>
          <w:bCs w:val="0"/>
          <w:sz w:val="22"/>
          <w:szCs w:val="22"/>
          <w:lang w:val="es-PE"/>
        </w:rPr>
        <w:t xml:space="preserve"> </w:t>
      </w:r>
      <w:r w:rsidRPr="00A3553A">
        <w:rPr>
          <w:bCs w:val="0"/>
          <w:sz w:val="22"/>
          <w:szCs w:val="22"/>
          <w:lang w:val="es-PE"/>
        </w:rPr>
        <w:t>TÉCNICA</w:t>
      </w:r>
      <w:bookmarkEnd w:id="3812"/>
      <w:bookmarkEnd w:id="3813"/>
      <w:bookmarkEnd w:id="3814"/>
      <w:bookmarkEnd w:id="3815"/>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45"/>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Heading1"/>
        <w:numPr>
          <w:ilvl w:val="0"/>
          <w:numId w:val="209"/>
        </w:numPr>
        <w:tabs>
          <w:tab w:val="clear" w:pos="2127"/>
        </w:tabs>
        <w:adjustRightInd/>
        <w:ind w:left="0" w:right="-22" w:firstLine="0"/>
        <w:rPr>
          <w:sz w:val="22"/>
          <w:szCs w:val="22"/>
          <w:lang w:val="es-ES"/>
        </w:rPr>
      </w:pPr>
      <w:bookmarkStart w:id="3816" w:name="_Toc30781511"/>
      <w:bookmarkStart w:id="3817" w:name="_Ref45027567"/>
      <w:bookmarkStart w:id="3818" w:name="_Toc60739082"/>
      <w:bookmarkStart w:id="3819" w:name="_Toc77226750"/>
      <w:r w:rsidRPr="00181498">
        <w:rPr>
          <w:bCs w:val="0"/>
          <w:sz w:val="22"/>
          <w:szCs w:val="22"/>
          <w:lang w:val="es-PE"/>
        </w:rPr>
        <w:lastRenderedPageBreak/>
        <w:t>OFERTA</w:t>
      </w:r>
      <w:r w:rsidR="00806AEF" w:rsidRPr="00A3553A">
        <w:rPr>
          <w:bCs w:val="0"/>
          <w:sz w:val="22"/>
          <w:szCs w:val="22"/>
          <w:lang w:val="es-PE"/>
        </w:rPr>
        <w:t xml:space="preserve"> ECONÓMICA</w:t>
      </w:r>
      <w:bookmarkEnd w:id="3816"/>
      <w:bookmarkEnd w:id="3817"/>
      <w:bookmarkEnd w:id="3818"/>
      <w:bookmarkEnd w:id="3819"/>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Heading1"/>
        <w:numPr>
          <w:ilvl w:val="0"/>
          <w:numId w:val="209"/>
        </w:numPr>
        <w:tabs>
          <w:tab w:val="clear" w:pos="2127"/>
        </w:tabs>
        <w:adjustRightInd/>
        <w:ind w:left="0" w:right="-22" w:firstLine="0"/>
        <w:rPr>
          <w:sz w:val="22"/>
          <w:szCs w:val="22"/>
          <w:lang w:val="es-ES"/>
        </w:rPr>
      </w:pPr>
      <w:bookmarkStart w:id="3820" w:name="_Toc30781512"/>
      <w:bookmarkStart w:id="3821" w:name="_Toc60739083"/>
      <w:bookmarkStart w:id="3822" w:name="_Toc77226751"/>
      <w:r w:rsidRPr="00181498">
        <w:rPr>
          <w:bCs w:val="0"/>
          <w:sz w:val="22"/>
          <w:szCs w:val="22"/>
          <w:lang w:val="es-PE"/>
        </w:rPr>
        <w:lastRenderedPageBreak/>
        <w:t>TESTIMONIO DE LA ESCRITURA PÚBLICA DE CONSTITUCIÓN SOCIAL Y ESTATUTO DEL CONCESIONARIO</w:t>
      </w:r>
      <w:bookmarkEnd w:id="3820"/>
      <w:bookmarkEnd w:id="3821"/>
      <w:bookmarkEnd w:id="3822"/>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46"/>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B606B" w14:textId="77777777" w:rsidR="00ED0266" w:rsidRDefault="00ED0266" w:rsidP="00806AEF">
      <w:r>
        <w:separator/>
      </w:r>
    </w:p>
    <w:p w14:paraId="7AFEBDFD" w14:textId="77777777" w:rsidR="00ED0266" w:rsidRDefault="00ED0266"/>
  </w:endnote>
  <w:endnote w:type="continuationSeparator" w:id="0">
    <w:p w14:paraId="2E11BCBD" w14:textId="77777777" w:rsidR="00ED0266" w:rsidRDefault="00ED0266" w:rsidP="00806AEF">
      <w:r>
        <w:continuationSeparator/>
      </w:r>
    </w:p>
    <w:p w14:paraId="79825C3F" w14:textId="77777777" w:rsidR="00ED0266" w:rsidRDefault="00ED0266"/>
  </w:endnote>
  <w:endnote w:type="continuationNotice" w:id="1">
    <w:p w14:paraId="1209B8AC" w14:textId="77777777" w:rsidR="00ED0266" w:rsidRDefault="00ED0266"/>
    <w:p w14:paraId="19FE5988" w14:textId="77777777" w:rsidR="00ED0266" w:rsidRDefault="00ED0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6BBA" w14:textId="7E6E2B86"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878976"/>
      <w:docPartObj>
        <w:docPartGallery w:val="Page Numbers (Bottom of Page)"/>
        <w:docPartUnique/>
      </w:docPartObj>
    </w:sdtPr>
    <w:sdtEndPr/>
    <w:sdtContent>
      <w:sdt>
        <w:sdtPr>
          <w:id w:val="-1769616900"/>
          <w:docPartObj>
            <w:docPartGallery w:val="Page Numbers (Top of Page)"/>
            <w:docPartUnique/>
          </w:docPartObj>
        </w:sdtPr>
        <w:sdtEndPr/>
        <w:sdtContent>
          <w:p w14:paraId="30E6A3E5" w14:textId="0BAEA9BE" w:rsidR="009910CF" w:rsidRDefault="009910CF">
            <w:pPr>
              <w:pStyle w:val="Footer"/>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9910CF" w:rsidRDefault="009910CF" w:rsidP="001757EE">
    <w:pPr>
      <w:pStyle w:val="Footer"/>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A1F1" w14:textId="21745A9F"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3484" w14:textId="6A082360" w:rsidR="009910CF" w:rsidRPr="000F43BC" w:rsidRDefault="009910CF" w:rsidP="000F43B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974889"/>
      <w:docPartObj>
        <w:docPartGallery w:val="Page Numbers (Bottom of Page)"/>
        <w:docPartUnique/>
      </w:docPartObj>
    </w:sdtPr>
    <w:sdtEndPr/>
    <w:sdtContent>
      <w:sdt>
        <w:sdtPr>
          <w:id w:val="-315884501"/>
          <w:docPartObj>
            <w:docPartGallery w:val="Page Numbers (Top of Page)"/>
            <w:docPartUnique/>
          </w:docPartObj>
        </w:sdtPr>
        <w:sdtEndPr/>
        <w:sdtContent>
          <w:p w14:paraId="3D8FBD97" w14:textId="74DC7C02" w:rsidR="009910CF" w:rsidRDefault="009910CF" w:rsidP="0051097E">
            <w:pPr>
              <w:pStyle w:val="Footer"/>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9910CF" w:rsidRDefault="009910CF" w:rsidP="000F43BC">
    <w:pPr>
      <w:pStyle w:val="Footer"/>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BF10F" w14:textId="77777777" w:rsidR="00ED0266" w:rsidRDefault="00ED0266" w:rsidP="00806AEF">
      <w:r>
        <w:separator/>
      </w:r>
    </w:p>
    <w:p w14:paraId="68FB98F4" w14:textId="77777777" w:rsidR="00ED0266" w:rsidRDefault="00ED0266"/>
  </w:footnote>
  <w:footnote w:type="continuationSeparator" w:id="0">
    <w:p w14:paraId="66E196BB" w14:textId="77777777" w:rsidR="00ED0266" w:rsidRDefault="00ED0266" w:rsidP="00806AEF">
      <w:r>
        <w:continuationSeparator/>
      </w:r>
    </w:p>
    <w:p w14:paraId="77608362" w14:textId="77777777" w:rsidR="00ED0266" w:rsidRDefault="00ED0266"/>
  </w:footnote>
  <w:footnote w:type="continuationNotice" w:id="1">
    <w:p w14:paraId="48870073" w14:textId="77777777" w:rsidR="00ED0266" w:rsidRDefault="00ED0266"/>
    <w:p w14:paraId="7E290641" w14:textId="77777777" w:rsidR="00ED0266" w:rsidRDefault="00ED0266"/>
  </w:footnote>
  <w:footnote w:id="2">
    <w:p w14:paraId="4C1ED16C" w14:textId="45381B01" w:rsidR="009910CF" w:rsidRPr="007E3307" w:rsidRDefault="009910CF" w:rsidP="004142CE">
      <w:pPr>
        <w:pStyle w:val="FootnoteText"/>
        <w:rPr>
          <w:rFonts w:asciiTheme="minorHAnsi" w:hAnsiTheme="minorHAnsi" w:cstheme="minorHAnsi"/>
          <w:sz w:val="18"/>
          <w:szCs w:val="18"/>
        </w:rPr>
      </w:pPr>
      <w:r w:rsidRPr="007E3307">
        <w:rPr>
          <w:rStyle w:val="FootnoteReferenc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1A2C9" w14:textId="0C3E2382"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5F0A9" w14:textId="77777777" w:rsidR="00FB417C" w:rsidRDefault="00FB41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139A" w14:textId="7730F9DD"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C0AEFB4"/>
    <w:lvl w:ilvl="0">
      <w:start w:val="1"/>
      <w:numFmt w:val="bullet"/>
      <w:pStyle w:val="ListBullet5"/>
      <w:lvlText w:val=""/>
      <w:lvlJc w:val="left"/>
      <w:pPr>
        <w:tabs>
          <w:tab w:val="left" w:pos="988"/>
        </w:tabs>
        <w:ind w:left="988" w:hanging="360"/>
      </w:pPr>
      <w:rPr>
        <w:rFonts w:ascii="Symbol" w:hAnsi="Symbol"/>
      </w:rPr>
    </w:lvl>
  </w:abstractNum>
  <w:abstractNum w:abstractNumId="1" w15:restartNumberingAfterBreak="0">
    <w:nsid w:val="FFFFFF81"/>
    <w:multiLevelType w:val="singleLevel"/>
    <w:tmpl w:val="6FB052F6"/>
    <w:lvl w:ilvl="0">
      <w:start w:val="1"/>
      <w:numFmt w:val="bullet"/>
      <w:pStyle w:val="ListBullet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Bullet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Bullet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23550D7"/>
    <w:multiLevelType w:val="multilevel"/>
    <w:tmpl w:val="E6C477DE"/>
    <w:styleLink w:val="Apndice"/>
    <w:lvl w:ilvl="0">
      <w:start w:val="1"/>
      <w:numFmt w:val="decimal"/>
      <w:lvlText w:val="%1"/>
      <w:lvlJc w:val="left"/>
      <w:pPr>
        <w:ind w:left="2844" w:hanging="360"/>
      </w:pPr>
      <w:rPr>
        <w:rFonts w:ascii="Times New Roman" w:hAnsi="Times New Roman" w:hint="default"/>
        <w:color w:val="auto"/>
      </w:rPr>
    </w:lvl>
    <w:lvl w:ilvl="1">
      <w:start w:val="1"/>
      <w:numFmt w:val="decimal"/>
      <w:lvlText w:val="%2."/>
      <w:lvlJc w:val="left"/>
      <w:pPr>
        <w:ind w:left="7250" w:hanging="360"/>
      </w:pPr>
    </w:lvl>
    <w:lvl w:ilvl="2">
      <w:start w:val="1"/>
      <w:numFmt w:val="decimal"/>
      <w:lvlText w:val="%3."/>
      <w:lvlJc w:val="right"/>
      <w:pPr>
        <w:ind w:left="7970" w:hanging="180"/>
      </w:pPr>
    </w:lvl>
    <w:lvl w:ilvl="3">
      <w:start w:val="1"/>
      <w:numFmt w:val="decimal"/>
      <w:lvlText w:val="%4."/>
      <w:lvlJc w:val="left"/>
      <w:pPr>
        <w:ind w:left="8690" w:hanging="360"/>
      </w:pPr>
    </w:lvl>
    <w:lvl w:ilvl="4">
      <w:start w:val="1"/>
      <w:numFmt w:val="lowerLetter"/>
      <w:lvlText w:val="%5."/>
      <w:lvlJc w:val="left"/>
      <w:pPr>
        <w:ind w:left="9410" w:hanging="360"/>
      </w:pPr>
    </w:lvl>
    <w:lvl w:ilvl="5">
      <w:start w:val="1"/>
      <w:numFmt w:val="lowerRoman"/>
      <w:lvlText w:val="%6."/>
      <w:lvlJc w:val="right"/>
      <w:pPr>
        <w:ind w:left="10130" w:hanging="180"/>
      </w:pPr>
    </w:lvl>
    <w:lvl w:ilvl="6">
      <w:start w:val="1"/>
      <w:numFmt w:val="decimal"/>
      <w:lvlText w:val="%7."/>
      <w:lvlJc w:val="left"/>
      <w:pPr>
        <w:ind w:left="10850" w:hanging="360"/>
      </w:pPr>
    </w:lvl>
    <w:lvl w:ilvl="7">
      <w:start w:val="1"/>
      <w:numFmt w:val="lowerLetter"/>
      <w:lvlText w:val="%8."/>
      <w:lvlJc w:val="left"/>
      <w:pPr>
        <w:ind w:left="11570" w:hanging="360"/>
      </w:pPr>
    </w:lvl>
    <w:lvl w:ilvl="8">
      <w:start w:val="1"/>
      <w:numFmt w:val="lowerRoman"/>
      <w:lvlText w:val="%9."/>
      <w:lvlJc w:val="right"/>
      <w:pPr>
        <w:ind w:left="12290" w:hanging="180"/>
      </w:pPr>
    </w:lvl>
  </w:abstractNum>
  <w:abstractNum w:abstractNumId="13"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4"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5"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9"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1" w15:restartNumberingAfterBreak="0">
    <w:nsid w:val="0C611FC1"/>
    <w:multiLevelType w:val="hybridMultilevel"/>
    <w:tmpl w:val="8E0A97AE"/>
    <w:lvl w:ilvl="0" w:tplc="44AABF18">
      <w:start w:val="1"/>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3"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4"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5"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6"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7"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1"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2"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3"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4"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5"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9"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1C0C3B52"/>
    <w:multiLevelType w:val="hybridMultilevel"/>
    <w:tmpl w:val="0154640C"/>
    <w:lvl w:ilvl="0" w:tplc="591636F0">
      <w:start w:val="1"/>
      <w:numFmt w:val="upperRoman"/>
      <w:pStyle w:val="Heading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1C7A258C"/>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3"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6"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212746"/>
    <w:multiLevelType w:val="hybridMultilevel"/>
    <w:tmpl w:val="A024170A"/>
    <w:lvl w:ilvl="0" w:tplc="280A0019">
      <w:start w:val="1"/>
      <w:numFmt w:val="lowerLetter"/>
      <w:lvlText w:val="%1."/>
      <w:lvlJc w:val="left"/>
      <w:pPr>
        <w:ind w:left="2421" w:hanging="360"/>
      </w:pPr>
    </w:lvl>
    <w:lvl w:ilvl="1" w:tplc="280A0019">
      <w:start w:val="1"/>
      <w:numFmt w:val="lowerLetter"/>
      <w:lvlText w:val="%2."/>
      <w:lvlJc w:val="left"/>
      <w:pPr>
        <w:ind w:left="3141" w:hanging="360"/>
      </w:pPr>
    </w:lvl>
    <w:lvl w:ilvl="2" w:tplc="280A001B" w:tentative="1">
      <w:start w:val="1"/>
      <w:numFmt w:val="lowerRoman"/>
      <w:lvlText w:val="%3."/>
      <w:lvlJc w:val="right"/>
      <w:pPr>
        <w:ind w:left="3861" w:hanging="180"/>
      </w:pPr>
    </w:lvl>
    <w:lvl w:ilvl="3" w:tplc="280A000F" w:tentative="1">
      <w:start w:val="1"/>
      <w:numFmt w:val="decimal"/>
      <w:lvlText w:val="%4."/>
      <w:lvlJc w:val="left"/>
      <w:pPr>
        <w:ind w:left="4581" w:hanging="360"/>
      </w:pPr>
    </w:lvl>
    <w:lvl w:ilvl="4" w:tplc="280A0019" w:tentative="1">
      <w:start w:val="1"/>
      <w:numFmt w:val="lowerLetter"/>
      <w:lvlText w:val="%5."/>
      <w:lvlJc w:val="left"/>
      <w:pPr>
        <w:ind w:left="5301" w:hanging="360"/>
      </w:pPr>
    </w:lvl>
    <w:lvl w:ilvl="5" w:tplc="280A001B" w:tentative="1">
      <w:start w:val="1"/>
      <w:numFmt w:val="lowerRoman"/>
      <w:lvlText w:val="%6."/>
      <w:lvlJc w:val="right"/>
      <w:pPr>
        <w:ind w:left="6021" w:hanging="180"/>
      </w:pPr>
    </w:lvl>
    <w:lvl w:ilvl="6" w:tplc="280A000F" w:tentative="1">
      <w:start w:val="1"/>
      <w:numFmt w:val="decimal"/>
      <w:lvlText w:val="%7."/>
      <w:lvlJc w:val="left"/>
      <w:pPr>
        <w:ind w:left="6741" w:hanging="360"/>
      </w:pPr>
    </w:lvl>
    <w:lvl w:ilvl="7" w:tplc="280A0019" w:tentative="1">
      <w:start w:val="1"/>
      <w:numFmt w:val="lowerLetter"/>
      <w:lvlText w:val="%8."/>
      <w:lvlJc w:val="left"/>
      <w:pPr>
        <w:ind w:left="7461" w:hanging="360"/>
      </w:pPr>
    </w:lvl>
    <w:lvl w:ilvl="8" w:tplc="280A001B" w:tentative="1">
      <w:start w:val="1"/>
      <w:numFmt w:val="lowerRoman"/>
      <w:lvlText w:val="%9."/>
      <w:lvlJc w:val="right"/>
      <w:pPr>
        <w:ind w:left="8181" w:hanging="180"/>
      </w:pPr>
    </w:lvl>
  </w:abstractNum>
  <w:abstractNum w:abstractNumId="50"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52"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25F515B"/>
    <w:multiLevelType w:val="hybridMultilevel"/>
    <w:tmpl w:val="E6C477DE"/>
    <w:lvl w:ilvl="0" w:tplc="C54A54FE">
      <w:start w:val="1"/>
      <w:numFmt w:val="decimal"/>
      <w:lvlText w:val="Apéndice %1"/>
      <w:lvlJc w:val="left"/>
      <w:pPr>
        <w:ind w:left="2844" w:hanging="360"/>
      </w:pPr>
      <w:rPr>
        <w:rFonts w:hint="default"/>
      </w:rPr>
    </w:lvl>
    <w:lvl w:ilvl="1" w:tplc="280A0019" w:tentative="1">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54"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6"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7"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8"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1" w15:restartNumberingAfterBreak="0">
    <w:nsid w:val="27360EAA"/>
    <w:multiLevelType w:val="hybridMultilevel"/>
    <w:tmpl w:val="A60E1678"/>
    <w:lvl w:ilvl="0" w:tplc="280A001B">
      <w:start w:val="1"/>
      <w:numFmt w:val="lowerRoman"/>
      <w:lvlText w:val="%1."/>
      <w:lvlJc w:val="right"/>
      <w:pPr>
        <w:ind w:left="3195" w:hanging="360"/>
      </w:pPr>
      <w:rPr>
        <w:rFonts w:hint="default"/>
      </w:rPr>
    </w:lvl>
    <w:lvl w:ilvl="1" w:tplc="280A0019" w:tentative="1">
      <w:start w:val="1"/>
      <w:numFmt w:val="lowerLetter"/>
      <w:lvlText w:val="%2."/>
      <w:lvlJc w:val="left"/>
      <w:pPr>
        <w:ind w:left="3915" w:hanging="360"/>
      </w:pPr>
    </w:lvl>
    <w:lvl w:ilvl="2" w:tplc="280A001B" w:tentative="1">
      <w:start w:val="1"/>
      <w:numFmt w:val="lowerRoman"/>
      <w:lvlText w:val="%3."/>
      <w:lvlJc w:val="right"/>
      <w:pPr>
        <w:ind w:left="4635" w:hanging="180"/>
      </w:pPr>
    </w:lvl>
    <w:lvl w:ilvl="3" w:tplc="280A000F" w:tentative="1">
      <w:start w:val="1"/>
      <w:numFmt w:val="decimal"/>
      <w:lvlText w:val="%4."/>
      <w:lvlJc w:val="left"/>
      <w:pPr>
        <w:ind w:left="5355" w:hanging="360"/>
      </w:pPr>
    </w:lvl>
    <w:lvl w:ilvl="4" w:tplc="280A0019" w:tentative="1">
      <w:start w:val="1"/>
      <w:numFmt w:val="lowerLetter"/>
      <w:lvlText w:val="%5."/>
      <w:lvlJc w:val="left"/>
      <w:pPr>
        <w:ind w:left="6075" w:hanging="360"/>
      </w:pPr>
    </w:lvl>
    <w:lvl w:ilvl="5" w:tplc="280A001B" w:tentative="1">
      <w:start w:val="1"/>
      <w:numFmt w:val="lowerRoman"/>
      <w:lvlText w:val="%6."/>
      <w:lvlJc w:val="right"/>
      <w:pPr>
        <w:ind w:left="6795" w:hanging="180"/>
      </w:pPr>
    </w:lvl>
    <w:lvl w:ilvl="6" w:tplc="280A000F" w:tentative="1">
      <w:start w:val="1"/>
      <w:numFmt w:val="decimal"/>
      <w:lvlText w:val="%7."/>
      <w:lvlJc w:val="left"/>
      <w:pPr>
        <w:ind w:left="7515" w:hanging="360"/>
      </w:pPr>
    </w:lvl>
    <w:lvl w:ilvl="7" w:tplc="280A0019" w:tentative="1">
      <w:start w:val="1"/>
      <w:numFmt w:val="lowerLetter"/>
      <w:lvlText w:val="%8."/>
      <w:lvlJc w:val="left"/>
      <w:pPr>
        <w:ind w:left="8235" w:hanging="360"/>
      </w:pPr>
    </w:lvl>
    <w:lvl w:ilvl="8" w:tplc="280A001B" w:tentative="1">
      <w:start w:val="1"/>
      <w:numFmt w:val="lowerRoman"/>
      <w:lvlText w:val="%9."/>
      <w:lvlJc w:val="right"/>
      <w:pPr>
        <w:ind w:left="8955" w:hanging="180"/>
      </w:pPr>
    </w:lvl>
  </w:abstractNum>
  <w:abstractNum w:abstractNumId="62" w15:restartNumberingAfterBreak="0">
    <w:nsid w:val="27720A41"/>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3"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65"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6"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7"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9"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70"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1"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72"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3"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74"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5"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6"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7"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8"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1" w15:restartNumberingAfterBreak="0">
    <w:nsid w:val="3515257D"/>
    <w:multiLevelType w:val="hybridMultilevel"/>
    <w:tmpl w:val="DDA6E70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2"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83"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5"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6" w15:restartNumberingAfterBreak="0">
    <w:nsid w:val="37352D49"/>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7"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8" w15:restartNumberingAfterBreak="0">
    <w:nsid w:val="37BE3F44"/>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0"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91"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93"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94"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95"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6"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97"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98"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9"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0"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01"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3FDA3D08"/>
    <w:multiLevelType w:val="hybridMultilevel"/>
    <w:tmpl w:val="2FE242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0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0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437C31EE"/>
    <w:multiLevelType w:val="hybridMultilevel"/>
    <w:tmpl w:val="E6C477DE"/>
    <w:lvl w:ilvl="0" w:tplc="C54A54FE">
      <w:start w:val="1"/>
      <w:numFmt w:val="decimal"/>
      <w:lvlText w:val="Apéndice %1"/>
      <w:lvlJc w:val="left"/>
      <w:pPr>
        <w:ind w:left="2844" w:hanging="360"/>
      </w:pPr>
      <w:rPr>
        <w:rFonts w:hint="default"/>
      </w:rPr>
    </w:lvl>
    <w:lvl w:ilvl="1" w:tplc="280A0019">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10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0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1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1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1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1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2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2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4" w15:restartNumberingAfterBreak="0">
    <w:nsid w:val="4F930058"/>
    <w:multiLevelType w:val="hybridMultilevel"/>
    <w:tmpl w:val="DCF89FB4"/>
    <w:lvl w:ilvl="0" w:tplc="280A001B">
      <w:start w:val="1"/>
      <w:numFmt w:val="lowerRoman"/>
      <w:lvlText w:val="%1."/>
      <w:lvlJc w:val="righ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25"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26" w15:restartNumberingAfterBreak="0">
    <w:nsid w:val="50FD44C3"/>
    <w:multiLevelType w:val="hybridMultilevel"/>
    <w:tmpl w:val="63D0A2E8"/>
    <w:lvl w:ilvl="0" w:tplc="280A0001">
      <w:start w:val="1"/>
      <w:numFmt w:val="bullet"/>
      <w:lvlText w:val=""/>
      <w:lvlJc w:val="left"/>
      <w:pPr>
        <w:ind w:left="2138" w:hanging="360"/>
      </w:pPr>
      <w:rPr>
        <w:rFonts w:ascii="Symbol" w:hAnsi="Symbol" w:hint="default"/>
      </w:rPr>
    </w:lvl>
    <w:lvl w:ilvl="1" w:tplc="280A0003" w:tentative="1">
      <w:start w:val="1"/>
      <w:numFmt w:val="bullet"/>
      <w:lvlText w:val="o"/>
      <w:lvlJc w:val="left"/>
      <w:pPr>
        <w:ind w:left="2858" w:hanging="360"/>
      </w:pPr>
      <w:rPr>
        <w:rFonts w:ascii="Courier New" w:hAnsi="Courier New" w:cs="Courier New" w:hint="default"/>
      </w:rPr>
    </w:lvl>
    <w:lvl w:ilvl="2" w:tplc="280A0005" w:tentative="1">
      <w:start w:val="1"/>
      <w:numFmt w:val="bullet"/>
      <w:lvlText w:val=""/>
      <w:lvlJc w:val="left"/>
      <w:pPr>
        <w:ind w:left="3578" w:hanging="360"/>
      </w:pPr>
      <w:rPr>
        <w:rFonts w:ascii="Wingdings" w:hAnsi="Wingdings" w:hint="default"/>
      </w:rPr>
    </w:lvl>
    <w:lvl w:ilvl="3" w:tplc="280A0001" w:tentative="1">
      <w:start w:val="1"/>
      <w:numFmt w:val="bullet"/>
      <w:lvlText w:val=""/>
      <w:lvlJc w:val="left"/>
      <w:pPr>
        <w:ind w:left="4298" w:hanging="360"/>
      </w:pPr>
      <w:rPr>
        <w:rFonts w:ascii="Symbol" w:hAnsi="Symbol" w:hint="default"/>
      </w:rPr>
    </w:lvl>
    <w:lvl w:ilvl="4" w:tplc="280A0003" w:tentative="1">
      <w:start w:val="1"/>
      <w:numFmt w:val="bullet"/>
      <w:lvlText w:val="o"/>
      <w:lvlJc w:val="left"/>
      <w:pPr>
        <w:ind w:left="5018" w:hanging="360"/>
      </w:pPr>
      <w:rPr>
        <w:rFonts w:ascii="Courier New" w:hAnsi="Courier New" w:cs="Courier New" w:hint="default"/>
      </w:rPr>
    </w:lvl>
    <w:lvl w:ilvl="5" w:tplc="280A0005" w:tentative="1">
      <w:start w:val="1"/>
      <w:numFmt w:val="bullet"/>
      <w:lvlText w:val=""/>
      <w:lvlJc w:val="left"/>
      <w:pPr>
        <w:ind w:left="5738" w:hanging="360"/>
      </w:pPr>
      <w:rPr>
        <w:rFonts w:ascii="Wingdings" w:hAnsi="Wingdings" w:hint="default"/>
      </w:rPr>
    </w:lvl>
    <w:lvl w:ilvl="6" w:tplc="280A0001" w:tentative="1">
      <w:start w:val="1"/>
      <w:numFmt w:val="bullet"/>
      <w:lvlText w:val=""/>
      <w:lvlJc w:val="left"/>
      <w:pPr>
        <w:ind w:left="6458" w:hanging="360"/>
      </w:pPr>
      <w:rPr>
        <w:rFonts w:ascii="Symbol" w:hAnsi="Symbol" w:hint="default"/>
      </w:rPr>
    </w:lvl>
    <w:lvl w:ilvl="7" w:tplc="280A0003" w:tentative="1">
      <w:start w:val="1"/>
      <w:numFmt w:val="bullet"/>
      <w:lvlText w:val="o"/>
      <w:lvlJc w:val="left"/>
      <w:pPr>
        <w:ind w:left="7178" w:hanging="360"/>
      </w:pPr>
      <w:rPr>
        <w:rFonts w:ascii="Courier New" w:hAnsi="Courier New" w:cs="Courier New" w:hint="default"/>
      </w:rPr>
    </w:lvl>
    <w:lvl w:ilvl="8" w:tplc="280A0005" w:tentative="1">
      <w:start w:val="1"/>
      <w:numFmt w:val="bullet"/>
      <w:lvlText w:val=""/>
      <w:lvlJc w:val="left"/>
      <w:pPr>
        <w:ind w:left="7898" w:hanging="360"/>
      </w:pPr>
      <w:rPr>
        <w:rFonts w:ascii="Wingdings" w:hAnsi="Wingdings" w:hint="default"/>
      </w:rPr>
    </w:lvl>
  </w:abstractNum>
  <w:abstractNum w:abstractNumId="127"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28"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9"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0"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33"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34"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5"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36"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38"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39"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40"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41"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2" w15:restartNumberingAfterBreak="0">
    <w:nsid w:val="5C183E26"/>
    <w:multiLevelType w:val="multilevel"/>
    <w:tmpl w:val="446C6714"/>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2"/>
        <w:szCs w:val="20"/>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43" w15:restartNumberingAfterBreak="0">
    <w:nsid w:val="5C6B4CFF"/>
    <w:multiLevelType w:val="hybridMultilevel"/>
    <w:tmpl w:val="AE1ACB62"/>
    <w:lvl w:ilvl="0" w:tplc="20E43480">
      <w:start w:val="1"/>
      <w:numFmt w:val="decimal"/>
      <w:lvlText w:val="Apéndice %1"/>
      <w:lvlJc w:val="left"/>
      <w:pPr>
        <w:ind w:left="5322" w:hanging="360"/>
      </w:pPr>
      <w:rPr>
        <w:rFonts w:hint="default"/>
        <w:b/>
        <w:bCs w:val="0"/>
        <w:sz w:val="22"/>
        <w:szCs w:val="22"/>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44"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5" w15:restartNumberingAfterBreak="0">
    <w:nsid w:val="5DF71F49"/>
    <w:multiLevelType w:val="hybridMultilevel"/>
    <w:tmpl w:val="77321AAE"/>
    <w:lvl w:ilvl="0" w:tplc="39AE3BF8">
      <w:start w:val="1"/>
      <w:numFmt w:val="lowerLetter"/>
      <w:lvlText w:val="%1)"/>
      <w:lvlJc w:val="left"/>
      <w:pPr>
        <w:ind w:left="1413" w:hanging="42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46"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7"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8"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9"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50"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51"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2"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3" w15:restartNumberingAfterBreak="0">
    <w:nsid w:val="6463718F"/>
    <w:multiLevelType w:val="hybridMultilevel"/>
    <w:tmpl w:val="BA0262FA"/>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4"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5"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6"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57"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8" w15:restartNumberingAfterBreak="0">
    <w:nsid w:val="672F51E0"/>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9" w15:restartNumberingAfterBreak="0">
    <w:nsid w:val="67474CB8"/>
    <w:multiLevelType w:val="hybridMultilevel"/>
    <w:tmpl w:val="D422CD82"/>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60"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1"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2"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3"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64"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66"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67"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8"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9"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0"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71"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2"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3"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4"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75"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76"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77"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78"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9"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80"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81"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82"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83"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4"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85"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87" w15:restartNumberingAfterBreak="0">
    <w:nsid w:val="76C94F4A"/>
    <w:multiLevelType w:val="multilevel"/>
    <w:tmpl w:val="8FF4F5F4"/>
    <w:lvl w:ilvl="0">
      <w:start w:val="1"/>
      <w:numFmt w:val="decimal"/>
      <w:lvlText w:val="%1."/>
      <w:lvlJc w:val="left"/>
      <w:pPr>
        <w:ind w:left="360" w:hanging="360"/>
      </w:pPr>
    </w:lvl>
    <w:lvl w:ilvl="1">
      <w:start w:val="1"/>
      <w:numFmt w:val="decimal"/>
      <w:pStyle w:val="Heading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89"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0"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91" w15:restartNumberingAfterBreak="0">
    <w:nsid w:val="77931248"/>
    <w:multiLevelType w:val="hybridMultilevel"/>
    <w:tmpl w:val="F7FE8206"/>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92"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93"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94"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5"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6"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7"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8"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99"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200"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01"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2"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203"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abstractNumId w:val="73"/>
  </w:num>
  <w:num w:numId="2">
    <w:abstractNumId w:val="178"/>
  </w:num>
  <w:num w:numId="3">
    <w:abstractNumId w:val="187"/>
  </w:num>
  <w:num w:numId="4">
    <w:abstractNumId w:val="186"/>
  </w:num>
  <w:num w:numId="5">
    <w:abstractNumId w:val="188"/>
  </w:num>
  <w:num w:numId="6">
    <w:abstractNumId w:val="122"/>
  </w:num>
  <w:num w:numId="7">
    <w:abstractNumId w:val="148"/>
  </w:num>
  <w:num w:numId="8">
    <w:abstractNumId w:val="22"/>
  </w:num>
  <w:num w:numId="9">
    <w:abstractNumId w:val="20"/>
  </w:num>
  <w:num w:numId="10">
    <w:abstractNumId w:val="14"/>
  </w:num>
  <w:num w:numId="11">
    <w:abstractNumId w:val="51"/>
  </w:num>
  <w:num w:numId="12">
    <w:abstractNumId w:val="97"/>
  </w:num>
  <w:num w:numId="13">
    <w:abstractNumId w:val="96"/>
  </w:num>
  <w:num w:numId="14">
    <w:abstractNumId w:val="4"/>
  </w:num>
  <w:num w:numId="15">
    <w:abstractNumId w:val="3"/>
  </w:num>
  <w:num w:numId="16">
    <w:abstractNumId w:val="2"/>
  </w:num>
  <w:num w:numId="17">
    <w:abstractNumId w:val="1"/>
  </w:num>
  <w:num w:numId="18">
    <w:abstractNumId w:val="0"/>
  </w:num>
  <w:num w:numId="19">
    <w:abstractNumId w:val="170"/>
  </w:num>
  <w:num w:numId="20">
    <w:abstractNumId w:val="23"/>
  </w:num>
  <w:num w:numId="21">
    <w:abstractNumId w:val="138"/>
  </w:num>
  <w:num w:numId="22">
    <w:abstractNumId w:val="13"/>
  </w:num>
  <w:num w:numId="23">
    <w:abstractNumId w:val="203"/>
  </w:num>
  <w:num w:numId="24">
    <w:abstractNumId w:val="203"/>
    <w:lvlOverride w:ilvl="0">
      <w:startOverride w:val="1"/>
    </w:lvlOverride>
  </w:num>
  <w:num w:numId="25">
    <w:abstractNumId w:val="69"/>
  </w:num>
  <w:num w:numId="26">
    <w:abstractNumId w:val="161"/>
  </w:num>
  <w:num w:numId="27">
    <w:abstractNumId w:val="197"/>
  </w:num>
  <w:num w:numId="28">
    <w:abstractNumId w:val="171"/>
  </w:num>
  <w:num w:numId="29">
    <w:abstractNumId w:val="186"/>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abstractNumId w:val="12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abstractNumId w:val="14"/>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abstractNumId w:val="97"/>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abstractNumId w:val="138"/>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abstractNumId w:val="26"/>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abstractNumId w:val="200"/>
  </w:num>
  <w:num w:numId="36">
    <w:abstractNumId w:val="40"/>
  </w:num>
  <w:num w:numId="37">
    <w:abstractNumId w:val="35"/>
  </w:num>
  <w:num w:numId="38">
    <w:abstractNumId w:val="78"/>
    <w:lvlOverride w:ilvl="0">
      <w:startOverride w:val="1"/>
    </w:lvlOverride>
  </w:num>
  <w:num w:numId="39">
    <w:abstractNumId w:val="83"/>
  </w:num>
  <w:num w:numId="40">
    <w:abstractNumId w:val="95"/>
  </w:num>
  <w:num w:numId="41">
    <w:abstractNumId w:val="105"/>
  </w:num>
  <w:num w:numId="42">
    <w:abstractNumId w:val="84"/>
  </w:num>
  <w:num w:numId="43">
    <w:abstractNumId w:val="56"/>
  </w:num>
  <w:num w:numId="44">
    <w:abstractNumId w:val="162"/>
  </w:num>
  <w:num w:numId="45">
    <w:abstractNumId w:val="131"/>
  </w:num>
  <w:num w:numId="46">
    <w:abstractNumId w:val="134"/>
  </w:num>
  <w:num w:numId="47">
    <w:abstractNumId w:val="103"/>
  </w:num>
  <w:num w:numId="48">
    <w:abstractNumId w:val="90"/>
  </w:num>
  <w:num w:numId="49">
    <w:abstractNumId w:val="57"/>
  </w:num>
  <w:num w:numId="50">
    <w:abstractNumId w:val="173"/>
  </w:num>
  <w:num w:numId="51">
    <w:abstractNumId w:val="123"/>
  </w:num>
  <w:num w:numId="52">
    <w:abstractNumId w:val="52"/>
  </w:num>
  <w:num w:numId="53">
    <w:abstractNumId w:val="183"/>
  </w:num>
  <w:num w:numId="54">
    <w:abstractNumId w:val="27"/>
  </w:num>
  <w:num w:numId="55">
    <w:abstractNumId w:val="19"/>
  </w:num>
  <w:num w:numId="56">
    <w:abstractNumId w:val="79"/>
  </w:num>
  <w:num w:numId="57">
    <w:abstractNumId w:val="99"/>
  </w:num>
  <w:num w:numId="58">
    <w:abstractNumId w:val="44"/>
  </w:num>
  <w:num w:numId="59">
    <w:abstractNumId w:val="50"/>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abstractNumId w:val="43"/>
  </w:num>
  <w:num w:numId="61">
    <w:abstractNumId w:val="154"/>
  </w:num>
  <w:num w:numId="62">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9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84"/>
  </w:num>
  <w:num w:numId="75">
    <w:abstractNumId w:val="17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6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60"/>
  </w:num>
  <w:num w:numId="85">
    <w:abstractNumId w:val="160"/>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2"/>
  </w:num>
  <w:num w:numId="89">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6"/>
  </w:num>
  <w:num w:numId="94">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8"/>
  </w:num>
  <w:num w:numId="97">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abstractNumId w:val="180"/>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abstractNumId w:val="29"/>
  </w:num>
  <w:num w:numId="101">
    <w:abstractNumId w:val="112"/>
  </w:num>
  <w:num w:numId="102">
    <w:abstractNumId w:val="13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01"/>
  </w:num>
  <w:num w:numId="106">
    <w:abstractNumId w:val="189"/>
  </w:num>
  <w:num w:numId="107">
    <w:abstractNumId w:val="110"/>
  </w:num>
  <w:num w:numId="108">
    <w:abstractNumId w:val="37"/>
  </w:num>
  <w:num w:numId="109">
    <w:abstractNumId w:val="116"/>
  </w:num>
  <w:num w:numId="110">
    <w:abstractNumId w:val="182"/>
  </w:num>
  <w:num w:numId="111">
    <w:abstractNumId w:val="87"/>
  </w:num>
  <w:num w:numId="112">
    <w:abstractNumId w:val="147"/>
  </w:num>
  <w:num w:numId="113">
    <w:abstractNumId w:val="155"/>
  </w:num>
  <w:num w:numId="114">
    <w:abstractNumId w:val="167"/>
  </w:num>
  <w:num w:numId="115">
    <w:abstractNumId w:val="179"/>
  </w:num>
  <w:num w:numId="116">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6"/>
  </w:num>
  <w:num w:numId="120">
    <w:abstractNumId w:val="130"/>
  </w:num>
  <w:num w:numId="121">
    <w:abstractNumId w:val="125"/>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abstractNumId w:val="136"/>
  </w:num>
  <w:num w:numId="123">
    <w:abstractNumId w:val="39"/>
  </w:num>
  <w:num w:numId="124">
    <w:abstractNumId w:val="182"/>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7"/>
  </w:num>
  <w:num w:numId="127">
    <w:abstractNumId w:val="150"/>
  </w:num>
  <w:num w:numId="128">
    <w:abstractNumId w:val="121"/>
  </w:num>
  <w:num w:numId="129">
    <w:abstractNumId w:val="195"/>
  </w:num>
  <w:num w:numId="130">
    <w:abstractNumId w:val="45"/>
  </w:num>
  <w:num w:numId="131">
    <w:abstractNumId w:val="91"/>
  </w:num>
  <w:num w:numId="132">
    <w:abstractNumId w:val="127"/>
  </w:num>
  <w:num w:numId="133">
    <w:abstractNumId w:val="80"/>
  </w:num>
  <w:num w:numId="134">
    <w:abstractNumId w:val="202"/>
  </w:num>
  <w:num w:numId="135">
    <w:abstractNumId w:val="141"/>
  </w:num>
  <w:num w:numId="136">
    <w:abstractNumId w:val="140"/>
  </w:num>
  <w:num w:numId="137">
    <w:abstractNumId w:val="135"/>
  </w:num>
  <w:num w:numId="138">
    <w:abstractNumId w:val="89"/>
  </w:num>
  <w:num w:numId="139">
    <w:abstractNumId w:val="33"/>
  </w:num>
  <w:num w:numId="140">
    <w:abstractNumId w:val="146"/>
  </w:num>
  <w:num w:numId="141">
    <w:abstractNumId w:val="199"/>
  </w:num>
  <w:num w:numId="142">
    <w:abstractNumId w:val="7"/>
  </w:num>
  <w:num w:numId="143">
    <w:abstractNumId w:val="181"/>
  </w:num>
  <w:num w:numId="144">
    <w:abstractNumId w:val="94"/>
  </w:num>
  <w:num w:numId="145">
    <w:abstractNumId w:val="38"/>
  </w:num>
  <w:num w:numId="146">
    <w:abstractNumId w:val="66"/>
  </w:num>
  <w:num w:numId="147">
    <w:abstractNumId w:val="132"/>
  </w:num>
  <w:num w:numId="148">
    <w:abstractNumId w:val="76"/>
  </w:num>
  <w:num w:numId="149">
    <w:abstractNumId w:val="104"/>
  </w:num>
  <w:num w:numId="150">
    <w:abstractNumId w:val="193"/>
  </w:num>
  <w:num w:numId="151">
    <w:abstractNumId w:val="85"/>
  </w:num>
  <w:num w:numId="152">
    <w:abstractNumId w:val="67"/>
  </w:num>
  <w:num w:numId="153">
    <w:abstractNumId w:val="100"/>
  </w:num>
  <w:num w:numId="154">
    <w:abstractNumId w:val="168"/>
  </w:num>
  <w:num w:numId="155">
    <w:abstractNumId w:val="63"/>
  </w:num>
  <w:num w:numId="156">
    <w:abstractNumId w:val="175"/>
  </w:num>
  <w:num w:numId="157">
    <w:abstractNumId w:val="128"/>
  </w:num>
  <w:num w:numId="158">
    <w:abstractNumId w:val="144"/>
  </w:num>
  <w:num w:numId="159">
    <w:abstractNumId w:val="149"/>
  </w:num>
  <w:num w:numId="160">
    <w:abstractNumId w:val="31"/>
  </w:num>
  <w:num w:numId="161">
    <w:abstractNumId w:val="24"/>
  </w:num>
  <w:num w:numId="162">
    <w:abstractNumId w:val="164"/>
  </w:num>
  <w:num w:numId="163">
    <w:abstractNumId w:val="133"/>
  </w:num>
  <w:num w:numId="164">
    <w:abstractNumId w:val="58"/>
  </w:num>
  <w:num w:numId="165">
    <w:abstractNumId w:val="113"/>
  </w:num>
  <w:num w:numId="166">
    <w:abstractNumId w:val="137"/>
  </w:num>
  <w:num w:numId="167">
    <w:abstractNumId w:val="156"/>
  </w:num>
  <w:num w:numId="168">
    <w:abstractNumId w:val="55"/>
  </w:num>
  <w:num w:numId="169">
    <w:abstractNumId w:val="114"/>
  </w:num>
  <w:num w:numId="170">
    <w:abstractNumId w:val="194"/>
  </w:num>
  <w:num w:numId="171">
    <w:abstractNumId w:val="32"/>
  </w:num>
  <w:num w:numId="172">
    <w:abstractNumId w:val="64"/>
  </w:num>
  <w:num w:numId="173">
    <w:abstractNumId w:val="65"/>
  </w:num>
  <w:num w:numId="174">
    <w:abstractNumId w:val="192"/>
  </w:num>
  <w:num w:numId="175">
    <w:abstractNumId w:val="68"/>
  </w:num>
  <w:num w:numId="176">
    <w:abstractNumId w:val="11"/>
  </w:num>
  <w:num w:numId="177">
    <w:abstractNumId w:val="142"/>
  </w:num>
  <w:num w:numId="178">
    <w:abstractNumId w:val="46"/>
  </w:num>
  <w:num w:numId="179">
    <w:abstractNumId w:val="48"/>
  </w:num>
  <w:num w:numId="180">
    <w:abstractNumId w:val="34"/>
  </w:num>
  <w:num w:numId="181">
    <w:abstractNumId w:val="40"/>
  </w:num>
  <w:num w:numId="182">
    <w:abstractNumId w:val="40"/>
  </w:num>
  <w:num w:numId="183">
    <w:abstractNumId w:val="40"/>
  </w:num>
  <w:num w:numId="184">
    <w:abstractNumId w:val="35"/>
  </w:num>
  <w:num w:numId="185">
    <w:abstractNumId w:val="35"/>
  </w:num>
  <w:num w:numId="186">
    <w:abstractNumId w:val="35"/>
  </w:num>
  <w:num w:numId="187">
    <w:abstractNumId w:val="93"/>
  </w:num>
  <w:num w:numId="188">
    <w:abstractNumId w:val="6"/>
  </w:num>
  <w:num w:numId="189">
    <w:abstractNumId w:val="72"/>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abstractNumId w:val="115"/>
  </w:num>
  <w:num w:numId="191">
    <w:abstractNumId w:val="187"/>
  </w:num>
  <w:num w:numId="192">
    <w:abstractNumId w:val="82"/>
  </w:num>
  <w:num w:numId="193">
    <w:abstractNumId w:val="35"/>
  </w:num>
  <w:num w:numId="194">
    <w:abstractNumId w:val="35"/>
  </w:num>
  <w:num w:numId="195">
    <w:abstractNumId w:val="35"/>
  </w:num>
  <w:num w:numId="196">
    <w:abstractNumId w:val="35"/>
  </w:num>
  <w:num w:numId="197">
    <w:abstractNumId w:val="10"/>
  </w:num>
  <w:num w:numId="198">
    <w:abstractNumId w:val="120"/>
  </w:num>
  <w:num w:numId="199">
    <w:abstractNumId w:val="60"/>
  </w:num>
  <w:num w:numId="200">
    <w:abstractNumId w:val="75"/>
  </w:num>
  <w:num w:numId="201">
    <w:abstractNumId w:val="185"/>
  </w:num>
  <w:num w:numId="202">
    <w:abstractNumId w:val="54"/>
  </w:num>
  <w:num w:numId="203">
    <w:abstractNumId w:val="30"/>
  </w:num>
  <w:num w:numId="204">
    <w:abstractNumId w:val="165"/>
  </w:num>
  <w:num w:numId="205">
    <w:abstractNumId w:val="108"/>
  </w:num>
  <w:num w:numId="206">
    <w:abstractNumId w:val="143"/>
  </w:num>
  <w:num w:numId="207">
    <w:abstractNumId w:val="92"/>
  </w:num>
  <w:num w:numId="208">
    <w:abstractNumId w:val="107"/>
  </w:num>
  <w:num w:numId="209">
    <w:abstractNumId w:val="16"/>
  </w:num>
  <w:num w:numId="210">
    <w:abstractNumId w:val="61"/>
  </w:num>
  <w:num w:numId="211">
    <w:abstractNumId w:val="102"/>
  </w:num>
  <w:num w:numId="212">
    <w:abstractNumId w:val="81"/>
  </w:num>
  <w:num w:numId="213">
    <w:abstractNumId w:val="35"/>
  </w:num>
  <w:num w:numId="214">
    <w:abstractNumId w:val="53"/>
  </w:num>
  <w:num w:numId="215">
    <w:abstractNumId w:val="145"/>
  </w:num>
  <w:num w:numId="216">
    <w:abstractNumId w:val="12"/>
  </w:num>
  <w:num w:numId="217">
    <w:abstractNumId w:val="49"/>
  </w:num>
  <w:num w:numId="218">
    <w:abstractNumId w:val="191"/>
  </w:num>
  <w:num w:numId="219">
    <w:abstractNumId w:val="153"/>
  </w:num>
  <w:num w:numId="220">
    <w:abstractNumId w:val="159"/>
  </w:num>
  <w:num w:numId="221">
    <w:abstractNumId w:val="124"/>
  </w:num>
  <w:num w:numId="222">
    <w:abstractNumId w:val="62"/>
  </w:num>
  <w:num w:numId="223">
    <w:abstractNumId w:val="86"/>
  </w:num>
  <w:num w:numId="224">
    <w:abstractNumId w:val="41"/>
  </w:num>
  <w:num w:numId="225">
    <w:abstractNumId w:val="88"/>
  </w:num>
  <w:num w:numId="226">
    <w:abstractNumId w:val="21"/>
  </w:num>
  <w:num w:numId="227">
    <w:abstractNumId w:val="158"/>
  </w:num>
  <w:num w:numId="228">
    <w:abstractNumId w:val="126"/>
  </w:num>
  <w:num w:numId="229">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0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35"/>
  </w:num>
  <w:numIdMacAtCleanup w:val="2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Hernandez">
    <w15:presenceInfo w15:providerId="AD" w15:userId="S::david.hernandez@castalia-advisors.com::dda24ff9-e820-4f00-bfc5-f7b9fa939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ocumentProtection w:edit="readOnly"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MqsFAJfQk9stAAAA"/>
    <w:docVar w:name="ndGeneratedStamp" w:val="4825-2797-7924, v. 1"/>
    <w:docVar w:name="ndGeneratedStampLocation" w:val="EachPage"/>
  </w:docVars>
  <w:rsids>
    <w:rsidRoot w:val="00806AEF"/>
    <w:rsid w:val="0000012F"/>
    <w:rsid w:val="00000699"/>
    <w:rsid w:val="00000703"/>
    <w:rsid w:val="00002796"/>
    <w:rsid w:val="000031DE"/>
    <w:rsid w:val="00003A32"/>
    <w:rsid w:val="00004281"/>
    <w:rsid w:val="000043F2"/>
    <w:rsid w:val="0000567B"/>
    <w:rsid w:val="0000571E"/>
    <w:rsid w:val="000059B2"/>
    <w:rsid w:val="00005BA7"/>
    <w:rsid w:val="000063FD"/>
    <w:rsid w:val="0000664A"/>
    <w:rsid w:val="000067D1"/>
    <w:rsid w:val="00006838"/>
    <w:rsid w:val="0000687B"/>
    <w:rsid w:val="00006D67"/>
    <w:rsid w:val="00007521"/>
    <w:rsid w:val="0000781C"/>
    <w:rsid w:val="000079E0"/>
    <w:rsid w:val="000079FF"/>
    <w:rsid w:val="00007EE4"/>
    <w:rsid w:val="00007FB1"/>
    <w:rsid w:val="0001069F"/>
    <w:rsid w:val="000106E1"/>
    <w:rsid w:val="000107DB"/>
    <w:rsid w:val="0001123D"/>
    <w:rsid w:val="000114B0"/>
    <w:rsid w:val="00011AAF"/>
    <w:rsid w:val="00011C51"/>
    <w:rsid w:val="00011FD9"/>
    <w:rsid w:val="000122DF"/>
    <w:rsid w:val="00012CEA"/>
    <w:rsid w:val="00012DAC"/>
    <w:rsid w:val="000142D8"/>
    <w:rsid w:val="0001438D"/>
    <w:rsid w:val="00014499"/>
    <w:rsid w:val="00014A00"/>
    <w:rsid w:val="00015CDD"/>
    <w:rsid w:val="0001657A"/>
    <w:rsid w:val="00016E43"/>
    <w:rsid w:val="00016F2D"/>
    <w:rsid w:val="000171DE"/>
    <w:rsid w:val="00017FBA"/>
    <w:rsid w:val="000201C2"/>
    <w:rsid w:val="000218C8"/>
    <w:rsid w:val="000218DF"/>
    <w:rsid w:val="00021E75"/>
    <w:rsid w:val="00022BCD"/>
    <w:rsid w:val="00024C29"/>
    <w:rsid w:val="0002506E"/>
    <w:rsid w:val="000255C0"/>
    <w:rsid w:val="00025A1B"/>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456"/>
    <w:rsid w:val="0003390C"/>
    <w:rsid w:val="00033D33"/>
    <w:rsid w:val="0003424D"/>
    <w:rsid w:val="00034993"/>
    <w:rsid w:val="00034F2F"/>
    <w:rsid w:val="00035190"/>
    <w:rsid w:val="00035CAD"/>
    <w:rsid w:val="00035E0C"/>
    <w:rsid w:val="000361DC"/>
    <w:rsid w:val="0003672F"/>
    <w:rsid w:val="00037409"/>
    <w:rsid w:val="00037ED5"/>
    <w:rsid w:val="00040AB1"/>
    <w:rsid w:val="00040AD5"/>
    <w:rsid w:val="00040CFD"/>
    <w:rsid w:val="00041759"/>
    <w:rsid w:val="000418A8"/>
    <w:rsid w:val="00041CFB"/>
    <w:rsid w:val="00042CA1"/>
    <w:rsid w:val="00043D01"/>
    <w:rsid w:val="00043D87"/>
    <w:rsid w:val="00044196"/>
    <w:rsid w:val="00044FA4"/>
    <w:rsid w:val="00044FF8"/>
    <w:rsid w:val="0004526D"/>
    <w:rsid w:val="00045ADA"/>
    <w:rsid w:val="00046394"/>
    <w:rsid w:val="0004662F"/>
    <w:rsid w:val="000470C2"/>
    <w:rsid w:val="00047290"/>
    <w:rsid w:val="0005001D"/>
    <w:rsid w:val="00050072"/>
    <w:rsid w:val="000502EA"/>
    <w:rsid w:val="00050440"/>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57891"/>
    <w:rsid w:val="00060B88"/>
    <w:rsid w:val="00060C5A"/>
    <w:rsid w:val="00061A22"/>
    <w:rsid w:val="00062061"/>
    <w:rsid w:val="00062524"/>
    <w:rsid w:val="00062927"/>
    <w:rsid w:val="00062AD1"/>
    <w:rsid w:val="00062F2C"/>
    <w:rsid w:val="000635D0"/>
    <w:rsid w:val="000638B3"/>
    <w:rsid w:val="00063996"/>
    <w:rsid w:val="00063AD0"/>
    <w:rsid w:val="00063FCC"/>
    <w:rsid w:val="00064046"/>
    <w:rsid w:val="00064EB2"/>
    <w:rsid w:val="0006525C"/>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56EC"/>
    <w:rsid w:val="000762D9"/>
    <w:rsid w:val="00076E4B"/>
    <w:rsid w:val="00077228"/>
    <w:rsid w:val="00077453"/>
    <w:rsid w:val="00077A9E"/>
    <w:rsid w:val="00077DA2"/>
    <w:rsid w:val="00077EE0"/>
    <w:rsid w:val="0008006B"/>
    <w:rsid w:val="0008008A"/>
    <w:rsid w:val="0008020B"/>
    <w:rsid w:val="000808D1"/>
    <w:rsid w:val="00080AC8"/>
    <w:rsid w:val="00080D87"/>
    <w:rsid w:val="0008117A"/>
    <w:rsid w:val="000817F9"/>
    <w:rsid w:val="00081B92"/>
    <w:rsid w:val="000823FE"/>
    <w:rsid w:val="0008267A"/>
    <w:rsid w:val="000827B1"/>
    <w:rsid w:val="0008281F"/>
    <w:rsid w:val="00082ABC"/>
    <w:rsid w:val="00082B56"/>
    <w:rsid w:val="00082BC3"/>
    <w:rsid w:val="00082D5A"/>
    <w:rsid w:val="0008326A"/>
    <w:rsid w:val="000838E0"/>
    <w:rsid w:val="000839BC"/>
    <w:rsid w:val="00083B61"/>
    <w:rsid w:val="00083E3D"/>
    <w:rsid w:val="00083EBB"/>
    <w:rsid w:val="00083F9A"/>
    <w:rsid w:val="0008422F"/>
    <w:rsid w:val="000845A7"/>
    <w:rsid w:val="00084880"/>
    <w:rsid w:val="0008490B"/>
    <w:rsid w:val="00085B6C"/>
    <w:rsid w:val="00085C0B"/>
    <w:rsid w:val="00085C0E"/>
    <w:rsid w:val="00086231"/>
    <w:rsid w:val="00086671"/>
    <w:rsid w:val="00086823"/>
    <w:rsid w:val="00086A3A"/>
    <w:rsid w:val="00086E87"/>
    <w:rsid w:val="000870E1"/>
    <w:rsid w:val="0008756F"/>
    <w:rsid w:val="00087591"/>
    <w:rsid w:val="00087F02"/>
    <w:rsid w:val="000902CB"/>
    <w:rsid w:val="00090B56"/>
    <w:rsid w:val="0009144F"/>
    <w:rsid w:val="00091847"/>
    <w:rsid w:val="00091BB3"/>
    <w:rsid w:val="00092149"/>
    <w:rsid w:val="00092C99"/>
    <w:rsid w:val="0009340E"/>
    <w:rsid w:val="0009384B"/>
    <w:rsid w:val="000953B8"/>
    <w:rsid w:val="000954B6"/>
    <w:rsid w:val="000958B2"/>
    <w:rsid w:val="00095CB6"/>
    <w:rsid w:val="00096245"/>
    <w:rsid w:val="00096863"/>
    <w:rsid w:val="00096BE6"/>
    <w:rsid w:val="00096E67"/>
    <w:rsid w:val="0009757F"/>
    <w:rsid w:val="00097678"/>
    <w:rsid w:val="0009778F"/>
    <w:rsid w:val="00097916"/>
    <w:rsid w:val="00097A4B"/>
    <w:rsid w:val="00097F59"/>
    <w:rsid w:val="00097F66"/>
    <w:rsid w:val="000A00F8"/>
    <w:rsid w:val="000A0103"/>
    <w:rsid w:val="000A0DB5"/>
    <w:rsid w:val="000A142E"/>
    <w:rsid w:val="000A17A7"/>
    <w:rsid w:val="000A187C"/>
    <w:rsid w:val="000A18EB"/>
    <w:rsid w:val="000A1BDD"/>
    <w:rsid w:val="000A1BF5"/>
    <w:rsid w:val="000A2254"/>
    <w:rsid w:val="000A225B"/>
    <w:rsid w:val="000A28DB"/>
    <w:rsid w:val="000A319A"/>
    <w:rsid w:val="000A3A70"/>
    <w:rsid w:val="000A3C75"/>
    <w:rsid w:val="000A3F35"/>
    <w:rsid w:val="000A4703"/>
    <w:rsid w:val="000A4C28"/>
    <w:rsid w:val="000A4E42"/>
    <w:rsid w:val="000A5167"/>
    <w:rsid w:val="000A5746"/>
    <w:rsid w:val="000A6DDF"/>
    <w:rsid w:val="000A6E4B"/>
    <w:rsid w:val="000A77B6"/>
    <w:rsid w:val="000A7952"/>
    <w:rsid w:val="000A7A90"/>
    <w:rsid w:val="000A7FE3"/>
    <w:rsid w:val="000B002F"/>
    <w:rsid w:val="000B0176"/>
    <w:rsid w:val="000B1591"/>
    <w:rsid w:val="000B1631"/>
    <w:rsid w:val="000B2370"/>
    <w:rsid w:val="000B2729"/>
    <w:rsid w:val="000B30AF"/>
    <w:rsid w:val="000B3627"/>
    <w:rsid w:val="000B3986"/>
    <w:rsid w:val="000B40DD"/>
    <w:rsid w:val="000B47E7"/>
    <w:rsid w:val="000B4889"/>
    <w:rsid w:val="000B4EFB"/>
    <w:rsid w:val="000B4FC2"/>
    <w:rsid w:val="000B501B"/>
    <w:rsid w:val="000B5386"/>
    <w:rsid w:val="000B57EA"/>
    <w:rsid w:val="000B5861"/>
    <w:rsid w:val="000B5CAA"/>
    <w:rsid w:val="000B7095"/>
    <w:rsid w:val="000B74C0"/>
    <w:rsid w:val="000B7883"/>
    <w:rsid w:val="000B7EA0"/>
    <w:rsid w:val="000B7F7E"/>
    <w:rsid w:val="000C000F"/>
    <w:rsid w:val="000C0DB0"/>
    <w:rsid w:val="000C0DDB"/>
    <w:rsid w:val="000C17C4"/>
    <w:rsid w:val="000C1871"/>
    <w:rsid w:val="000C187A"/>
    <w:rsid w:val="000C29BE"/>
    <w:rsid w:val="000C2CEF"/>
    <w:rsid w:val="000C321C"/>
    <w:rsid w:val="000C337F"/>
    <w:rsid w:val="000C3532"/>
    <w:rsid w:val="000C3881"/>
    <w:rsid w:val="000C451C"/>
    <w:rsid w:val="000C4A90"/>
    <w:rsid w:val="000C4D7A"/>
    <w:rsid w:val="000C5E17"/>
    <w:rsid w:val="000C624A"/>
    <w:rsid w:val="000C72DD"/>
    <w:rsid w:val="000C7478"/>
    <w:rsid w:val="000C7AAC"/>
    <w:rsid w:val="000C7DFE"/>
    <w:rsid w:val="000D13E1"/>
    <w:rsid w:val="000D147F"/>
    <w:rsid w:val="000D18BA"/>
    <w:rsid w:val="000D1B59"/>
    <w:rsid w:val="000D1FBB"/>
    <w:rsid w:val="000D209A"/>
    <w:rsid w:val="000D2989"/>
    <w:rsid w:val="000D32E6"/>
    <w:rsid w:val="000D4D9B"/>
    <w:rsid w:val="000D5D62"/>
    <w:rsid w:val="000D62BC"/>
    <w:rsid w:val="000D641B"/>
    <w:rsid w:val="000D6839"/>
    <w:rsid w:val="000D6AE7"/>
    <w:rsid w:val="000D6B35"/>
    <w:rsid w:val="000D6E15"/>
    <w:rsid w:val="000E0568"/>
    <w:rsid w:val="000E09AC"/>
    <w:rsid w:val="000E0A53"/>
    <w:rsid w:val="000E0CE1"/>
    <w:rsid w:val="000E1B11"/>
    <w:rsid w:val="000E1E52"/>
    <w:rsid w:val="000E20DE"/>
    <w:rsid w:val="000E293D"/>
    <w:rsid w:val="000E2A9B"/>
    <w:rsid w:val="000E3236"/>
    <w:rsid w:val="000E3372"/>
    <w:rsid w:val="000E36CC"/>
    <w:rsid w:val="000E3E0A"/>
    <w:rsid w:val="000E3EF7"/>
    <w:rsid w:val="000E4156"/>
    <w:rsid w:val="000E4297"/>
    <w:rsid w:val="000E4349"/>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A1F"/>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1D0"/>
    <w:rsid w:val="000F747C"/>
    <w:rsid w:val="000F75D0"/>
    <w:rsid w:val="001022F7"/>
    <w:rsid w:val="0010247F"/>
    <w:rsid w:val="00102E1E"/>
    <w:rsid w:val="00103250"/>
    <w:rsid w:val="001038AA"/>
    <w:rsid w:val="00103AB8"/>
    <w:rsid w:val="00103CFB"/>
    <w:rsid w:val="00104366"/>
    <w:rsid w:val="00104525"/>
    <w:rsid w:val="00104D9A"/>
    <w:rsid w:val="001060CC"/>
    <w:rsid w:val="001065E6"/>
    <w:rsid w:val="0010668D"/>
    <w:rsid w:val="00106A13"/>
    <w:rsid w:val="0010792F"/>
    <w:rsid w:val="00107ADD"/>
    <w:rsid w:val="00107B2A"/>
    <w:rsid w:val="001104FF"/>
    <w:rsid w:val="00110E11"/>
    <w:rsid w:val="00111407"/>
    <w:rsid w:val="0011200C"/>
    <w:rsid w:val="00112161"/>
    <w:rsid w:val="0011323F"/>
    <w:rsid w:val="00113312"/>
    <w:rsid w:val="001136A2"/>
    <w:rsid w:val="00113746"/>
    <w:rsid w:val="00113DCD"/>
    <w:rsid w:val="00113F1A"/>
    <w:rsid w:val="0011479A"/>
    <w:rsid w:val="00115657"/>
    <w:rsid w:val="00115CF9"/>
    <w:rsid w:val="00115E94"/>
    <w:rsid w:val="00117C51"/>
    <w:rsid w:val="0012013A"/>
    <w:rsid w:val="001218AC"/>
    <w:rsid w:val="001235A8"/>
    <w:rsid w:val="00123D80"/>
    <w:rsid w:val="00123E31"/>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1E8"/>
    <w:rsid w:val="001342CA"/>
    <w:rsid w:val="00134348"/>
    <w:rsid w:val="00134A76"/>
    <w:rsid w:val="00134AD2"/>
    <w:rsid w:val="00134B59"/>
    <w:rsid w:val="001367AA"/>
    <w:rsid w:val="00136A0C"/>
    <w:rsid w:val="00137822"/>
    <w:rsid w:val="00137A5D"/>
    <w:rsid w:val="00140188"/>
    <w:rsid w:val="0014036F"/>
    <w:rsid w:val="00140809"/>
    <w:rsid w:val="00140D01"/>
    <w:rsid w:val="0014119F"/>
    <w:rsid w:val="001413D3"/>
    <w:rsid w:val="001414A3"/>
    <w:rsid w:val="00142037"/>
    <w:rsid w:val="00142517"/>
    <w:rsid w:val="00142974"/>
    <w:rsid w:val="0014315A"/>
    <w:rsid w:val="001442A2"/>
    <w:rsid w:val="00145090"/>
    <w:rsid w:val="001450D4"/>
    <w:rsid w:val="0014531B"/>
    <w:rsid w:val="00145350"/>
    <w:rsid w:val="001459AE"/>
    <w:rsid w:val="00145D1C"/>
    <w:rsid w:val="00145E4F"/>
    <w:rsid w:val="0014634C"/>
    <w:rsid w:val="00146C24"/>
    <w:rsid w:val="00146CFC"/>
    <w:rsid w:val="001472B3"/>
    <w:rsid w:val="001473A0"/>
    <w:rsid w:val="00147C47"/>
    <w:rsid w:val="001500E3"/>
    <w:rsid w:val="00150226"/>
    <w:rsid w:val="0015061B"/>
    <w:rsid w:val="00150B3B"/>
    <w:rsid w:val="00151110"/>
    <w:rsid w:val="00151141"/>
    <w:rsid w:val="00151837"/>
    <w:rsid w:val="00151D20"/>
    <w:rsid w:val="00152CBB"/>
    <w:rsid w:val="00152E8B"/>
    <w:rsid w:val="001533B7"/>
    <w:rsid w:val="001536D3"/>
    <w:rsid w:val="00153D2F"/>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1BD0"/>
    <w:rsid w:val="001620FD"/>
    <w:rsid w:val="0016236A"/>
    <w:rsid w:val="001624E2"/>
    <w:rsid w:val="00162A59"/>
    <w:rsid w:val="00162D34"/>
    <w:rsid w:val="00162EDF"/>
    <w:rsid w:val="00163511"/>
    <w:rsid w:val="00164554"/>
    <w:rsid w:val="00164649"/>
    <w:rsid w:val="001647E8"/>
    <w:rsid w:val="00164AB3"/>
    <w:rsid w:val="00164DE3"/>
    <w:rsid w:val="0016508A"/>
    <w:rsid w:val="00165CC9"/>
    <w:rsid w:val="00165CFD"/>
    <w:rsid w:val="00165EE1"/>
    <w:rsid w:val="001679BD"/>
    <w:rsid w:val="0017009B"/>
    <w:rsid w:val="001703AF"/>
    <w:rsid w:val="0017044C"/>
    <w:rsid w:val="00171018"/>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0929"/>
    <w:rsid w:val="00181498"/>
    <w:rsid w:val="00181614"/>
    <w:rsid w:val="001816CE"/>
    <w:rsid w:val="00181DC8"/>
    <w:rsid w:val="00181FE7"/>
    <w:rsid w:val="001823D3"/>
    <w:rsid w:val="00182FFF"/>
    <w:rsid w:val="0018342F"/>
    <w:rsid w:val="001834F2"/>
    <w:rsid w:val="00183753"/>
    <w:rsid w:val="00183DEE"/>
    <w:rsid w:val="00183E2D"/>
    <w:rsid w:val="001841DF"/>
    <w:rsid w:val="00184695"/>
    <w:rsid w:val="00184A3D"/>
    <w:rsid w:val="00184D2C"/>
    <w:rsid w:val="0018540B"/>
    <w:rsid w:val="00185903"/>
    <w:rsid w:val="00186192"/>
    <w:rsid w:val="00186214"/>
    <w:rsid w:val="001865DF"/>
    <w:rsid w:val="00186EA4"/>
    <w:rsid w:val="00187057"/>
    <w:rsid w:val="001873F2"/>
    <w:rsid w:val="00187BC1"/>
    <w:rsid w:val="00187E6F"/>
    <w:rsid w:val="00190352"/>
    <w:rsid w:val="00190643"/>
    <w:rsid w:val="00190A17"/>
    <w:rsid w:val="00190D9A"/>
    <w:rsid w:val="00191B3E"/>
    <w:rsid w:val="00192111"/>
    <w:rsid w:val="0019248C"/>
    <w:rsid w:val="001924F1"/>
    <w:rsid w:val="00192B81"/>
    <w:rsid w:val="0019320A"/>
    <w:rsid w:val="00193CCE"/>
    <w:rsid w:val="00193D2B"/>
    <w:rsid w:val="00193E38"/>
    <w:rsid w:val="00193F54"/>
    <w:rsid w:val="0019564E"/>
    <w:rsid w:val="00195C33"/>
    <w:rsid w:val="00195E13"/>
    <w:rsid w:val="001962AA"/>
    <w:rsid w:val="00196918"/>
    <w:rsid w:val="00196C48"/>
    <w:rsid w:val="00196C58"/>
    <w:rsid w:val="001978A3"/>
    <w:rsid w:val="00197DD1"/>
    <w:rsid w:val="001A01F5"/>
    <w:rsid w:val="001A05BE"/>
    <w:rsid w:val="001A0B34"/>
    <w:rsid w:val="001A0CA2"/>
    <w:rsid w:val="001A1F13"/>
    <w:rsid w:val="001A21B0"/>
    <w:rsid w:val="001A263F"/>
    <w:rsid w:val="001A2D09"/>
    <w:rsid w:val="001A33EB"/>
    <w:rsid w:val="001A39E9"/>
    <w:rsid w:val="001A3F87"/>
    <w:rsid w:val="001A417D"/>
    <w:rsid w:val="001A4D68"/>
    <w:rsid w:val="001A625E"/>
    <w:rsid w:val="001A628C"/>
    <w:rsid w:val="001A6771"/>
    <w:rsid w:val="001A6B81"/>
    <w:rsid w:val="001A6C3D"/>
    <w:rsid w:val="001A6CF2"/>
    <w:rsid w:val="001A6FF7"/>
    <w:rsid w:val="001A72AE"/>
    <w:rsid w:val="001A7DCE"/>
    <w:rsid w:val="001B0774"/>
    <w:rsid w:val="001B0C35"/>
    <w:rsid w:val="001B0E8F"/>
    <w:rsid w:val="001B11FE"/>
    <w:rsid w:val="001B12A0"/>
    <w:rsid w:val="001B18BA"/>
    <w:rsid w:val="001B366B"/>
    <w:rsid w:val="001B3981"/>
    <w:rsid w:val="001B39D4"/>
    <w:rsid w:val="001B42AA"/>
    <w:rsid w:val="001B435A"/>
    <w:rsid w:val="001B5C15"/>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B4F"/>
    <w:rsid w:val="001C7C7F"/>
    <w:rsid w:val="001D02A4"/>
    <w:rsid w:val="001D09DC"/>
    <w:rsid w:val="001D0C6D"/>
    <w:rsid w:val="001D11A9"/>
    <w:rsid w:val="001D1B55"/>
    <w:rsid w:val="001D216A"/>
    <w:rsid w:val="001D2414"/>
    <w:rsid w:val="001D4135"/>
    <w:rsid w:val="001D4C20"/>
    <w:rsid w:val="001D4EE2"/>
    <w:rsid w:val="001D5166"/>
    <w:rsid w:val="001D55AB"/>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43C"/>
    <w:rsid w:val="001E2BF0"/>
    <w:rsid w:val="001E36A3"/>
    <w:rsid w:val="001E3BFE"/>
    <w:rsid w:val="001E3DDD"/>
    <w:rsid w:val="001E4709"/>
    <w:rsid w:val="001E4716"/>
    <w:rsid w:val="001E47BE"/>
    <w:rsid w:val="001E499C"/>
    <w:rsid w:val="001E5027"/>
    <w:rsid w:val="001E57AF"/>
    <w:rsid w:val="001E5DDD"/>
    <w:rsid w:val="001E5E2D"/>
    <w:rsid w:val="001E6056"/>
    <w:rsid w:val="001E62B9"/>
    <w:rsid w:val="001E69DA"/>
    <w:rsid w:val="001E6A7B"/>
    <w:rsid w:val="001E70F2"/>
    <w:rsid w:val="001E775E"/>
    <w:rsid w:val="001E7910"/>
    <w:rsid w:val="001E7B52"/>
    <w:rsid w:val="001E7CC7"/>
    <w:rsid w:val="001F0479"/>
    <w:rsid w:val="001F07E3"/>
    <w:rsid w:val="001F0C66"/>
    <w:rsid w:val="001F0D6E"/>
    <w:rsid w:val="001F104B"/>
    <w:rsid w:val="001F10FA"/>
    <w:rsid w:val="001F1336"/>
    <w:rsid w:val="001F15E1"/>
    <w:rsid w:val="001F21DC"/>
    <w:rsid w:val="001F2699"/>
    <w:rsid w:val="001F26D4"/>
    <w:rsid w:val="001F3312"/>
    <w:rsid w:val="001F4075"/>
    <w:rsid w:val="001F4F7E"/>
    <w:rsid w:val="001F54DF"/>
    <w:rsid w:val="001F5590"/>
    <w:rsid w:val="001F6063"/>
    <w:rsid w:val="001F65D6"/>
    <w:rsid w:val="001F7DC8"/>
    <w:rsid w:val="00200487"/>
    <w:rsid w:val="002005F7"/>
    <w:rsid w:val="00200A27"/>
    <w:rsid w:val="00200CBF"/>
    <w:rsid w:val="0020181A"/>
    <w:rsid w:val="00201CD0"/>
    <w:rsid w:val="00202073"/>
    <w:rsid w:val="00202335"/>
    <w:rsid w:val="00202455"/>
    <w:rsid w:val="0020297B"/>
    <w:rsid w:val="0020333D"/>
    <w:rsid w:val="00203B74"/>
    <w:rsid w:val="00205687"/>
    <w:rsid w:val="00205795"/>
    <w:rsid w:val="002057BF"/>
    <w:rsid w:val="00205F11"/>
    <w:rsid w:val="00205F3C"/>
    <w:rsid w:val="002064D7"/>
    <w:rsid w:val="0020693E"/>
    <w:rsid w:val="00206A39"/>
    <w:rsid w:val="00206C5F"/>
    <w:rsid w:val="00207116"/>
    <w:rsid w:val="00207D9E"/>
    <w:rsid w:val="00207F00"/>
    <w:rsid w:val="00210453"/>
    <w:rsid w:val="00210826"/>
    <w:rsid w:val="00210A86"/>
    <w:rsid w:val="00210C87"/>
    <w:rsid w:val="00211553"/>
    <w:rsid w:val="00211C39"/>
    <w:rsid w:val="00211E93"/>
    <w:rsid w:val="00211FAB"/>
    <w:rsid w:val="00212447"/>
    <w:rsid w:val="002128F5"/>
    <w:rsid w:val="00212DF8"/>
    <w:rsid w:val="00213468"/>
    <w:rsid w:val="0021436B"/>
    <w:rsid w:val="002147BB"/>
    <w:rsid w:val="00214C56"/>
    <w:rsid w:val="00214D63"/>
    <w:rsid w:val="00214F9F"/>
    <w:rsid w:val="00215D6E"/>
    <w:rsid w:val="00216A3D"/>
    <w:rsid w:val="00216AB6"/>
    <w:rsid w:val="00217055"/>
    <w:rsid w:val="0021763E"/>
    <w:rsid w:val="00217ACD"/>
    <w:rsid w:val="00220675"/>
    <w:rsid w:val="00220F34"/>
    <w:rsid w:val="00221334"/>
    <w:rsid w:val="0022146B"/>
    <w:rsid w:val="002214D3"/>
    <w:rsid w:val="002221C9"/>
    <w:rsid w:val="00223AF5"/>
    <w:rsid w:val="00223ED4"/>
    <w:rsid w:val="00223F28"/>
    <w:rsid w:val="00224A54"/>
    <w:rsid w:val="00224CAE"/>
    <w:rsid w:val="0022598A"/>
    <w:rsid w:val="00225C04"/>
    <w:rsid w:val="0022610F"/>
    <w:rsid w:val="002261D7"/>
    <w:rsid w:val="00226660"/>
    <w:rsid w:val="00227168"/>
    <w:rsid w:val="00227FA1"/>
    <w:rsid w:val="00230216"/>
    <w:rsid w:val="00230448"/>
    <w:rsid w:val="0023051B"/>
    <w:rsid w:val="002311EB"/>
    <w:rsid w:val="0023121A"/>
    <w:rsid w:val="00231A56"/>
    <w:rsid w:val="00232184"/>
    <w:rsid w:val="002321AE"/>
    <w:rsid w:val="0023311B"/>
    <w:rsid w:val="002337D4"/>
    <w:rsid w:val="00233813"/>
    <w:rsid w:val="00234A89"/>
    <w:rsid w:val="0023536A"/>
    <w:rsid w:val="002356AE"/>
    <w:rsid w:val="002357EF"/>
    <w:rsid w:val="0023587B"/>
    <w:rsid w:val="002368B2"/>
    <w:rsid w:val="00236EE2"/>
    <w:rsid w:val="002374F9"/>
    <w:rsid w:val="00237565"/>
    <w:rsid w:val="00240673"/>
    <w:rsid w:val="00240744"/>
    <w:rsid w:val="0024080A"/>
    <w:rsid w:val="00240CF3"/>
    <w:rsid w:val="00240EA4"/>
    <w:rsid w:val="002412EA"/>
    <w:rsid w:val="00241442"/>
    <w:rsid w:val="0024147B"/>
    <w:rsid w:val="0024186A"/>
    <w:rsid w:val="00242236"/>
    <w:rsid w:val="0024229F"/>
    <w:rsid w:val="002429E9"/>
    <w:rsid w:val="00243134"/>
    <w:rsid w:val="0024369D"/>
    <w:rsid w:val="00243E7C"/>
    <w:rsid w:val="0024469A"/>
    <w:rsid w:val="00244BD6"/>
    <w:rsid w:val="00245AA2"/>
    <w:rsid w:val="00246A8B"/>
    <w:rsid w:val="0024734D"/>
    <w:rsid w:val="00247C55"/>
    <w:rsid w:val="002507A0"/>
    <w:rsid w:val="00250930"/>
    <w:rsid w:val="00251759"/>
    <w:rsid w:val="00251988"/>
    <w:rsid w:val="002519BC"/>
    <w:rsid w:val="00251BC1"/>
    <w:rsid w:val="00251EEC"/>
    <w:rsid w:val="002520C7"/>
    <w:rsid w:val="00252D78"/>
    <w:rsid w:val="002531FF"/>
    <w:rsid w:val="0025333C"/>
    <w:rsid w:val="002533D9"/>
    <w:rsid w:val="00254AF4"/>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4F5"/>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A93"/>
    <w:rsid w:val="00267FEB"/>
    <w:rsid w:val="0027030E"/>
    <w:rsid w:val="00270877"/>
    <w:rsid w:val="002713B1"/>
    <w:rsid w:val="002714B3"/>
    <w:rsid w:val="0027197A"/>
    <w:rsid w:val="00271C8C"/>
    <w:rsid w:val="00271D58"/>
    <w:rsid w:val="00273841"/>
    <w:rsid w:val="00273845"/>
    <w:rsid w:val="00273CDB"/>
    <w:rsid w:val="00274845"/>
    <w:rsid w:val="00274B6B"/>
    <w:rsid w:val="00275B97"/>
    <w:rsid w:val="00275EAD"/>
    <w:rsid w:val="002771AE"/>
    <w:rsid w:val="00277EC1"/>
    <w:rsid w:val="002800BD"/>
    <w:rsid w:val="00280C68"/>
    <w:rsid w:val="00280CDD"/>
    <w:rsid w:val="00280DFD"/>
    <w:rsid w:val="00280FE3"/>
    <w:rsid w:val="0028111F"/>
    <w:rsid w:val="00281323"/>
    <w:rsid w:val="00281935"/>
    <w:rsid w:val="00282276"/>
    <w:rsid w:val="002827F5"/>
    <w:rsid w:val="0028287E"/>
    <w:rsid w:val="00282B8B"/>
    <w:rsid w:val="00282EC4"/>
    <w:rsid w:val="002833B9"/>
    <w:rsid w:val="0028388D"/>
    <w:rsid w:val="00283AF3"/>
    <w:rsid w:val="00283E7C"/>
    <w:rsid w:val="002855C6"/>
    <w:rsid w:val="00285736"/>
    <w:rsid w:val="00285BB4"/>
    <w:rsid w:val="00286485"/>
    <w:rsid w:val="002865DE"/>
    <w:rsid w:val="00286CBA"/>
    <w:rsid w:val="00286CC4"/>
    <w:rsid w:val="00287377"/>
    <w:rsid w:val="00287540"/>
    <w:rsid w:val="002877C2"/>
    <w:rsid w:val="00287A36"/>
    <w:rsid w:val="00287E84"/>
    <w:rsid w:val="0029039E"/>
    <w:rsid w:val="00290489"/>
    <w:rsid w:val="0029071C"/>
    <w:rsid w:val="0029132F"/>
    <w:rsid w:val="002919C4"/>
    <w:rsid w:val="00291FCA"/>
    <w:rsid w:val="00292A78"/>
    <w:rsid w:val="00292F9C"/>
    <w:rsid w:val="002942C0"/>
    <w:rsid w:val="00294A86"/>
    <w:rsid w:val="002954CF"/>
    <w:rsid w:val="002956CF"/>
    <w:rsid w:val="00296084"/>
    <w:rsid w:val="00296291"/>
    <w:rsid w:val="00297A9B"/>
    <w:rsid w:val="00297ACC"/>
    <w:rsid w:val="002A0621"/>
    <w:rsid w:val="002A0ADD"/>
    <w:rsid w:val="002A12D8"/>
    <w:rsid w:val="002A1645"/>
    <w:rsid w:val="002A1987"/>
    <w:rsid w:val="002A1E07"/>
    <w:rsid w:val="002A1EB7"/>
    <w:rsid w:val="002A2443"/>
    <w:rsid w:val="002A2588"/>
    <w:rsid w:val="002A2791"/>
    <w:rsid w:val="002A2C27"/>
    <w:rsid w:val="002A3FB2"/>
    <w:rsid w:val="002A4492"/>
    <w:rsid w:val="002A453F"/>
    <w:rsid w:val="002A475C"/>
    <w:rsid w:val="002A50D8"/>
    <w:rsid w:val="002A6606"/>
    <w:rsid w:val="002A6BEE"/>
    <w:rsid w:val="002A6D26"/>
    <w:rsid w:val="002A6E6A"/>
    <w:rsid w:val="002A721A"/>
    <w:rsid w:val="002A7637"/>
    <w:rsid w:val="002A7732"/>
    <w:rsid w:val="002B0E9C"/>
    <w:rsid w:val="002B1090"/>
    <w:rsid w:val="002B16E5"/>
    <w:rsid w:val="002B1B56"/>
    <w:rsid w:val="002B207E"/>
    <w:rsid w:val="002B2CA4"/>
    <w:rsid w:val="002B2E47"/>
    <w:rsid w:val="002B342C"/>
    <w:rsid w:val="002B4692"/>
    <w:rsid w:val="002B476B"/>
    <w:rsid w:val="002B4A06"/>
    <w:rsid w:val="002B4C18"/>
    <w:rsid w:val="002B5441"/>
    <w:rsid w:val="002B554B"/>
    <w:rsid w:val="002B5724"/>
    <w:rsid w:val="002B5DA1"/>
    <w:rsid w:val="002B6576"/>
    <w:rsid w:val="002B71C8"/>
    <w:rsid w:val="002B7298"/>
    <w:rsid w:val="002B7615"/>
    <w:rsid w:val="002B78F4"/>
    <w:rsid w:val="002B7F97"/>
    <w:rsid w:val="002B7FA6"/>
    <w:rsid w:val="002C01E6"/>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8B3"/>
    <w:rsid w:val="002C5BED"/>
    <w:rsid w:val="002C60BA"/>
    <w:rsid w:val="002C6C54"/>
    <w:rsid w:val="002C6FF0"/>
    <w:rsid w:val="002D08B5"/>
    <w:rsid w:val="002D121A"/>
    <w:rsid w:val="002D17DB"/>
    <w:rsid w:val="002D1E15"/>
    <w:rsid w:val="002D2214"/>
    <w:rsid w:val="002D279B"/>
    <w:rsid w:val="002D27BA"/>
    <w:rsid w:val="002D3CDF"/>
    <w:rsid w:val="002D4A12"/>
    <w:rsid w:val="002D4A17"/>
    <w:rsid w:val="002D4C7D"/>
    <w:rsid w:val="002D5045"/>
    <w:rsid w:val="002D54C7"/>
    <w:rsid w:val="002D57ED"/>
    <w:rsid w:val="002D5A45"/>
    <w:rsid w:val="002D5B29"/>
    <w:rsid w:val="002D5D44"/>
    <w:rsid w:val="002D617B"/>
    <w:rsid w:val="002D6692"/>
    <w:rsid w:val="002D66DB"/>
    <w:rsid w:val="002D6A1B"/>
    <w:rsid w:val="002D6A24"/>
    <w:rsid w:val="002D730E"/>
    <w:rsid w:val="002D7753"/>
    <w:rsid w:val="002D787E"/>
    <w:rsid w:val="002D7AB6"/>
    <w:rsid w:val="002E0078"/>
    <w:rsid w:val="002E0346"/>
    <w:rsid w:val="002E0507"/>
    <w:rsid w:val="002E0668"/>
    <w:rsid w:val="002E0AED"/>
    <w:rsid w:val="002E1024"/>
    <w:rsid w:val="002E1169"/>
    <w:rsid w:val="002E1A40"/>
    <w:rsid w:val="002E1BF6"/>
    <w:rsid w:val="002E261E"/>
    <w:rsid w:val="002E2DA4"/>
    <w:rsid w:val="002E3462"/>
    <w:rsid w:val="002E3D98"/>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900"/>
    <w:rsid w:val="002F4A4D"/>
    <w:rsid w:val="002F4B0C"/>
    <w:rsid w:val="002F4C7F"/>
    <w:rsid w:val="002F51A0"/>
    <w:rsid w:val="002F610A"/>
    <w:rsid w:val="002F6314"/>
    <w:rsid w:val="002F68B1"/>
    <w:rsid w:val="002F6903"/>
    <w:rsid w:val="002F7182"/>
    <w:rsid w:val="002F7489"/>
    <w:rsid w:val="002F7E2E"/>
    <w:rsid w:val="00300958"/>
    <w:rsid w:val="00300B2D"/>
    <w:rsid w:val="0030124C"/>
    <w:rsid w:val="00301700"/>
    <w:rsid w:val="00301C0D"/>
    <w:rsid w:val="00301F6D"/>
    <w:rsid w:val="003027F2"/>
    <w:rsid w:val="00302DAE"/>
    <w:rsid w:val="00302F13"/>
    <w:rsid w:val="00303214"/>
    <w:rsid w:val="00304378"/>
    <w:rsid w:val="00304663"/>
    <w:rsid w:val="00304D69"/>
    <w:rsid w:val="00304F3D"/>
    <w:rsid w:val="003059EF"/>
    <w:rsid w:val="00306D98"/>
    <w:rsid w:val="0030740F"/>
    <w:rsid w:val="00307EF4"/>
    <w:rsid w:val="003107C3"/>
    <w:rsid w:val="00311AD4"/>
    <w:rsid w:val="00311D87"/>
    <w:rsid w:val="00311F1E"/>
    <w:rsid w:val="00312200"/>
    <w:rsid w:val="00312B73"/>
    <w:rsid w:val="003133B0"/>
    <w:rsid w:val="003138B9"/>
    <w:rsid w:val="00313E71"/>
    <w:rsid w:val="00314218"/>
    <w:rsid w:val="00314785"/>
    <w:rsid w:val="00314B32"/>
    <w:rsid w:val="00315269"/>
    <w:rsid w:val="00315550"/>
    <w:rsid w:val="00315684"/>
    <w:rsid w:val="003157C3"/>
    <w:rsid w:val="00315B21"/>
    <w:rsid w:val="00315FA2"/>
    <w:rsid w:val="003162DE"/>
    <w:rsid w:val="00316918"/>
    <w:rsid w:val="00316B08"/>
    <w:rsid w:val="003174FF"/>
    <w:rsid w:val="003179EB"/>
    <w:rsid w:val="0032016E"/>
    <w:rsid w:val="00320703"/>
    <w:rsid w:val="00320915"/>
    <w:rsid w:val="00320E67"/>
    <w:rsid w:val="00321205"/>
    <w:rsid w:val="003215B8"/>
    <w:rsid w:val="00321619"/>
    <w:rsid w:val="00321A6B"/>
    <w:rsid w:val="00322967"/>
    <w:rsid w:val="003229F4"/>
    <w:rsid w:val="00322DF8"/>
    <w:rsid w:val="00322FDD"/>
    <w:rsid w:val="00323423"/>
    <w:rsid w:val="003243BB"/>
    <w:rsid w:val="003244D1"/>
    <w:rsid w:val="003248B3"/>
    <w:rsid w:val="00324D49"/>
    <w:rsid w:val="00324F39"/>
    <w:rsid w:val="0032543A"/>
    <w:rsid w:val="00326B01"/>
    <w:rsid w:val="0033028C"/>
    <w:rsid w:val="003306EF"/>
    <w:rsid w:val="003307E3"/>
    <w:rsid w:val="00331059"/>
    <w:rsid w:val="003310F3"/>
    <w:rsid w:val="0033125E"/>
    <w:rsid w:val="00331811"/>
    <w:rsid w:val="003321D9"/>
    <w:rsid w:val="003326F8"/>
    <w:rsid w:val="00332F9C"/>
    <w:rsid w:val="003333A8"/>
    <w:rsid w:val="00333620"/>
    <w:rsid w:val="00333A15"/>
    <w:rsid w:val="00333A36"/>
    <w:rsid w:val="00333EB2"/>
    <w:rsid w:val="00333FDF"/>
    <w:rsid w:val="0033420D"/>
    <w:rsid w:val="00334B46"/>
    <w:rsid w:val="003350DD"/>
    <w:rsid w:val="00335376"/>
    <w:rsid w:val="003353EB"/>
    <w:rsid w:val="003365DA"/>
    <w:rsid w:val="00336701"/>
    <w:rsid w:val="00336917"/>
    <w:rsid w:val="00336AD2"/>
    <w:rsid w:val="00336C7D"/>
    <w:rsid w:val="00336DD1"/>
    <w:rsid w:val="0033701D"/>
    <w:rsid w:val="003372AE"/>
    <w:rsid w:val="003372D9"/>
    <w:rsid w:val="003372DB"/>
    <w:rsid w:val="00337A7D"/>
    <w:rsid w:val="003418B3"/>
    <w:rsid w:val="00341A22"/>
    <w:rsid w:val="003423B3"/>
    <w:rsid w:val="0034272A"/>
    <w:rsid w:val="003434FB"/>
    <w:rsid w:val="00344CA9"/>
    <w:rsid w:val="00344D3F"/>
    <w:rsid w:val="00344EC8"/>
    <w:rsid w:val="003456C1"/>
    <w:rsid w:val="003461FE"/>
    <w:rsid w:val="00346A98"/>
    <w:rsid w:val="00347B13"/>
    <w:rsid w:val="00347B6E"/>
    <w:rsid w:val="00347D22"/>
    <w:rsid w:val="003502E1"/>
    <w:rsid w:val="00350F05"/>
    <w:rsid w:val="00351A9D"/>
    <w:rsid w:val="00351EB9"/>
    <w:rsid w:val="0035213E"/>
    <w:rsid w:val="003521B5"/>
    <w:rsid w:val="003526DF"/>
    <w:rsid w:val="0035297D"/>
    <w:rsid w:val="003529F8"/>
    <w:rsid w:val="00352B98"/>
    <w:rsid w:val="00352C74"/>
    <w:rsid w:val="0035367C"/>
    <w:rsid w:val="0035376E"/>
    <w:rsid w:val="003544DB"/>
    <w:rsid w:val="00354747"/>
    <w:rsid w:val="00354D1D"/>
    <w:rsid w:val="00354F78"/>
    <w:rsid w:val="003554D1"/>
    <w:rsid w:val="003556F5"/>
    <w:rsid w:val="00355C8D"/>
    <w:rsid w:val="0035663F"/>
    <w:rsid w:val="0035691C"/>
    <w:rsid w:val="00356A41"/>
    <w:rsid w:val="0035769E"/>
    <w:rsid w:val="0035793A"/>
    <w:rsid w:val="00360062"/>
    <w:rsid w:val="0036058D"/>
    <w:rsid w:val="0036070F"/>
    <w:rsid w:val="0036128E"/>
    <w:rsid w:val="0036157C"/>
    <w:rsid w:val="003617D6"/>
    <w:rsid w:val="00361D7E"/>
    <w:rsid w:val="00361FC5"/>
    <w:rsid w:val="00362492"/>
    <w:rsid w:val="003627A0"/>
    <w:rsid w:val="00362959"/>
    <w:rsid w:val="00362C19"/>
    <w:rsid w:val="00362CB3"/>
    <w:rsid w:val="00362CDF"/>
    <w:rsid w:val="00362E33"/>
    <w:rsid w:val="003632D9"/>
    <w:rsid w:val="00363638"/>
    <w:rsid w:val="0036422A"/>
    <w:rsid w:val="003647BA"/>
    <w:rsid w:val="00365226"/>
    <w:rsid w:val="003657D6"/>
    <w:rsid w:val="003659F0"/>
    <w:rsid w:val="003661EF"/>
    <w:rsid w:val="003664FC"/>
    <w:rsid w:val="00366793"/>
    <w:rsid w:val="00366A51"/>
    <w:rsid w:val="00366E80"/>
    <w:rsid w:val="003671E7"/>
    <w:rsid w:val="003700F0"/>
    <w:rsid w:val="00370143"/>
    <w:rsid w:val="00370395"/>
    <w:rsid w:val="0037048C"/>
    <w:rsid w:val="00370853"/>
    <w:rsid w:val="00370C9B"/>
    <w:rsid w:val="00371600"/>
    <w:rsid w:val="00371803"/>
    <w:rsid w:val="003719E5"/>
    <w:rsid w:val="00372199"/>
    <w:rsid w:val="00373197"/>
    <w:rsid w:val="00373292"/>
    <w:rsid w:val="003735EF"/>
    <w:rsid w:val="003739B0"/>
    <w:rsid w:val="003747B8"/>
    <w:rsid w:val="00374F8F"/>
    <w:rsid w:val="0037590F"/>
    <w:rsid w:val="00375B63"/>
    <w:rsid w:val="003761DE"/>
    <w:rsid w:val="0037676A"/>
    <w:rsid w:val="00377443"/>
    <w:rsid w:val="0037768A"/>
    <w:rsid w:val="003806FE"/>
    <w:rsid w:val="003807B5"/>
    <w:rsid w:val="0038084C"/>
    <w:rsid w:val="00380B7A"/>
    <w:rsid w:val="00380C26"/>
    <w:rsid w:val="003819EF"/>
    <w:rsid w:val="003821C7"/>
    <w:rsid w:val="00382B29"/>
    <w:rsid w:val="003830E7"/>
    <w:rsid w:val="003841F1"/>
    <w:rsid w:val="00384EE0"/>
    <w:rsid w:val="00384EED"/>
    <w:rsid w:val="003854CF"/>
    <w:rsid w:val="00385915"/>
    <w:rsid w:val="00385F9E"/>
    <w:rsid w:val="00386AAA"/>
    <w:rsid w:val="00386AC3"/>
    <w:rsid w:val="00387076"/>
    <w:rsid w:val="00387237"/>
    <w:rsid w:val="00387503"/>
    <w:rsid w:val="00387CE8"/>
    <w:rsid w:val="003907FD"/>
    <w:rsid w:val="00390AD1"/>
    <w:rsid w:val="003917BE"/>
    <w:rsid w:val="0039184F"/>
    <w:rsid w:val="00391AA2"/>
    <w:rsid w:val="00391E28"/>
    <w:rsid w:val="00391ECC"/>
    <w:rsid w:val="003924F6"/>
    <w:rsid w:val="00392757"/>
    <w:rsid w:val="00392873"/>
    <w:rsid w:val="00392C67"/>
    <w:rsid w:val="00392FE6"/>
    <w:rsid w:val="0039419F"/>
    <w:rsid w:val="00395051"/>
    <w:rsid w:val="003955EA"/>
    <w:rsid w:val="00395B03"/>
    <w:rsid w:val="00396BAE"/>
    <w:rsid w:val="00397611"/>
    <w:rsid w:val="003A04C8"/>
    <w:rsid w:val="003A0D9D"/>
    <w:rsid w:val="003A173C"/>
    <w:rsid w:val="003A1BC3"/>
    <w:rsid w:val="003A2235"/>
    <w:rsid w:val="003A226D"/>
    <w:rsid w:val="003A260A"/>
    <w:rsid w:val="003A2CE5"/>
    <w:rsid w:val="003A348B"/>
    <w:rsid w:val="003A3CE7"/>
    <w:rsid w:val="003A4B87"/>
    <w:rsid w:val="003A4BA8"/>
    <w:rsid w:val="003A4F52"/>
    <w:rsid w:val="003A5027"/>
    <w:rsid w:val="003A510B"/>
    <w:rsid w:val="003A574D"/>
    <w:rsid w:val="003A5B00"/>
    <w:rsid w:val="003A5C8C"/>
    <w:rsid w:val="003A5E14"/>
    <w:rsid w:val="003A653B"/>
    <w:rsid w:val="003A6621"/>
    <w:rsid w:val="003A6704"/>
    <w:rsid w:val="003A6836"/>
    <w:rsid w:val="003A6DCC"/>
    <w:rsid w:val="003A73A1"/>
    <w:rsid w:val="003A748D"/>
    <w:rsid w:val="003A753A"/>
    <w:rsid w:val="003A75AE"/>
    <w:rsid w:val="003A7CBE"/>
    <w:rsid w:val="003B0135"/>
    <w:rsid w:val="003B0286"/>
    <w:rsid w:val="003B04C9"/>
    <w:rsid w:val="003B0553"/>
    <w:rsid w:val="003B14BB"/>
    <w:rsid w:val="003B2B0D"/>
    <w:rsid w:val="003B3366"/>
    <w:rsid w:val="003B45DB"/>
    <w:rsid w:val="003B491D"/>
    <w:rsid w:val="003B4FF7"/>
    <w:rsid w:val="003B505C"/>
    <w:rsid w:val="003B506C"/>
    <w:rsid w:val="003B55EC"/>
    <w:rsid w:val="003B58E0"/>
    <w:rsid w:val="003B5C21"/>
    <w:rsid w:val="003B5EA7"/>
    <w:rsid w:val="003B65AE"/>
    <w:rsid w:val="003B766D"/>
    <w:rsid w:val="003C0015"/>
    <w:rsid w:val="003C02D5"/>
    <w:rsid w:val="003C05FE"/>
    <w:rsid w:val="003C06CC"/>
    <w:rsid w:val="003C12A8"/>
    <w:rsid w:val="003C1395"/>
    <w:rsid w:val="003C1833"/>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325"/>
    <w:rsid w:val="003C7672"/>
    <w:rsid w:val="003C7853"/>
    <w:rsid w:val="003C78F9"/>
    <w:rsid w:val="003C7BCC"/>
    <w:rsid w:val="003D035E"/>
    <w:rsid w:val="003D0659"/>
    <w:rsid w:val="003D0B90"/>
    <w:rsid w:val="003D0E64"/>
    <w:rsid w:val="003D1769"/>
    <w:rsid w:val="003D1C6D"/>
    <w:rsid w:val="003D1CF2"/>
    <w:rsid w:val="003D275C"/>
    <w:rsid w:val="003D2B53"/>
    <w:rsid w:val="003D3004"/>
    <w:rsid w:val="003D33F5"/>
    <w:rsid w:val="003D35F5"/>
    <w:rsid w:val="003D4732"/>
    <w:rsid w:val="003D5036"/>
    <w:rsid w:val="003D65D2"/>
    <w:rsid w:val="003D679F"/>
    <w:rsid w:val="003D6A80"/>
    <w:rsid w:val="003D6AFE"/>
    <w:rsid w:val="003D6B69"/>
    <w:rsid w:val="003D6B84"/>
    <w:rsid w:val="003D6F93"/>
    <w:rsid w:val="003E0071"/>
    <w:rsid w:val="003E075A"/>
    <w:rsid w:val="003E07B7"/>
    <w:rsid w:val="003E0AE0"/>
    <w:rsid w:val="003E137A"/>
    <w:rsid w:val="003E246D"/>
    <w:rsid w:val="003E3565"/>
    <w:rsid w:val="003E3938"/>
    <w:rsid w:val="003E3F51"/>
    <w:rsid w:val="003E47A3"/>
    <w:rsid w:val="003E4DD9"/>
    <w:rsid w:val="003E51B1"/>
    <w:rsid w:val="003E5271"/>
    <w:rsid w:val="003E52AF"/>
    <w:rsid w:val="003E5EDF"/>
    <w:rsid w:val="003E5F0F"/>
    <w:rsid w:val="003E6172"/>
    <w:rsid w:val="003E61D2"/>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8C"/>
    <w:rsid w:val="003F3EDF"/>
    <w:rsid w:val="003F4BE9"/>
    <w:rsid w:val="003F5557"/>
    <w:rsid w:val="003F5C81"/>
    <w:rsid w:val="003F6385"/>
    <w:rsid w:val="003F6B67"/>
    <w:rsid w:val="003F6ED1"/>
    <w:rsid w:val="003F7626"/>
    <w:rsid w:val="004003B6"/>
    <w:rsid w:val="00400BEE"/>
    <w:rsid w:val="00400C36"/>
    <w:rsid w:val="00400FB5"/>
    <w:rsid w:val="0040197D"/>
    <w:rsid w:val="0040205B"/>
    <w:rsid w:val="004026AE"/>
    <w:rsid w:val="00402AE3"/>
    <w:rsid w:val="00402FEA"/>
    <w:rsid w:val="004032EF"/>
    <w:rsid w:val="00403717"/>
    <w:rsid w:val="0040386F"/>
    <w:rsid w:val="00403C11"/>
    <w:rsid w:val="004047D5"/>
    <w:rsid w:val="0040481E"/>
    <w:rsid w:val="0040593F"/>
    <w:rsid w:val="0040649B"/>
    <w:rsid w:val="00406AB3"/>
    <w:rsid w:val="00406F7A"/>
    <w:rsid w:val="004072BC"/>
    <w:rsid w:val="00407361"/>
    <w:rsid w:val="0040768B"/>
    <w:rsid w:val="00412380"/>
    <w:rsid w:val="00412D1C"/>
    <w:rsid w:val="00412F97"/>
    <w:rsid w:val="004132D9"/>
    <w:rsid w:val="0041399D"/>
    <w:rsid w:val="0041426E"/>
    <w:rsid w:val="004142CE"/>
    <w:rsid w:val="00414589"/>
    <w:rsid w:val="004147FB"/>
    <w:rsid w:val="00416767"/>
    <w:rsid w:val="00416854"/>
    <w:rsid w:val="004169D7"/>
    <w:rsid w:val="00416CEC"/>
    <w:rsid w:val="00417735"/>
    <w:rsid w:val="00420445"/>
    <w:rsid w:val="004204E8"/>
    <w:rsid w:val="00420E36"/>
    <w:rsid w:val="00420F65"/>
    <w:rsid w:val="00421752"/>
    <w:rsid w:val="00421902"/>
    <w:rsid w:val="004219E4"/>
    <w:rsid w:val="00421CD0"/>
    <w:rsid w:val="00421E74"/>
    <w:rsid w:val="00421F47"/>
    <w:rsid w:val="0042256E"/>
    <w:rsid w:val="00422CBF"/>
    <w:rsid w:val="00422D1F"/>
    <w:rsid w:val="00422DAD"/>
    <w:rsid w:val="0042357B"/>
    <w:rsid w:val="00423743"/>
    <w:rsid w:val="00423F90"/>
    <w:rsid w:val="004241E2"/>
    <w:rsid w:val="00424894"/>
    <w:rsid w:val="00424D8F"/>
    <w:rsid w:val="00424DD5"/>
    <w:rsid w:val="004258BA"/>
    <w:rsid w:val="00425963"/>
    <w:rsid w:val="00425C12"/>
    <w:rsid w:val="00426201"/>
    <w:rsid w:val="00427039"/>
    <w:rsid w:val="00427A2B"/>
    <w:rsid w:val="004307F3"/>
    <w:rsid w:val="00431040"/>
    <w:rsid w:val="00431E38"/>
    <w:rsid w:val="00432322"/>
    <w:rsid w:val="00432466"/>
    <w:rsid w:val="00432A8B"/>
    <w:rsid w:val="00432CAE"/>
    <w:rsid w:val="00434649"/>
    <w:rsid w:val="00435AE3"/>
    <w:rsid w:val="00435BC7"/>
    <w:rsid w:val="00436036"/>
    <w:rsid w:val="004367D1"/>
    <w:rsid w:val="00436815"/>
    <w:rsid w:val="00436B05"/>
    <w:rsid w:val="00436F0F"/>
    <w:rsid w:val="00436FC6"/>
    <w:rsid w:val="00437258"/>
    <w:rsid w:val="004373E2"/>
    <w:rsid w:val="004401C3"/>
    <w:rsid w:val="004402AB"/>
    <w:rsid w:val="00440313"/>
    <w:rsid w:val="00440763"/>
    <w:rsid w:val="00441629"/>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5C7"/>
    <w:rsid w:val="00451642"/>
    <w:rsid w:val="00451CD3"/>
    <w:rsid w:val="00451DB4"/>
    <w:rsid w:val="004520A8"/>
    <w:rsid w:val="00452795"/>
    <w:rsid w:val="00453603"/>
    <w:rsid w:val="004538A4"/>
    <w:rsid w:val="004544B6"/>
    <w:rsid w:val="00454CA5"/>
    <w:rsid w:val="00454EFA"/>
    <w:rsid w:val="00455123"/>
    <w:rsid w:val="0045576A"/>
    <w:rsid w:val="00455CBB"/>
    <w:rsid w:val="00456833"/>
    <w:rsid w:val="0045710E"/>
    <w:rsid w:val="004603E5"/>
    <w:rsid w:val="00460589"/>
    <w:rsid w:val="00460F05"/>
    <w:rsid w:val="00460FCD"/>
    <w:rsid w:val="0046167A"/>
    <w:rsid w:val="00461C32"/>
    <w:rsid w:val="00462300"/>
    <w:rsid w:val="00462371"/>
    <w:rsid w:val="004624B8"/>
    <w:rsid w:val="004624C6"/>
    <w:rsid w:val="00463212"/>
    <w:rsid w:val="004634AB"/>
    <w:rsid w:val="00463923"/>
    <w:rsid w:val="00463A45"/>
    <w:rsid w:val="00463E5D"/>
    <w:rsid w:val="0046420E"/>
    <w:rsid w:val="004645E1"/>
    <w:rsid w:val="004650C2"/>
    <w:rsid w:val="0046539D"/>
    <w:rsid w:val="004664EA"/>
    <w:rsid w:val="00466C5B"/>
    <w:rsid w:val="00466CE2"/>
    <w:rsid w:val="00467685"/>
    <w:rsid w:val="004677E0"/>
    <w:rsid w:val="00467B70"/>
    <w:rsid w:val="00470DCF"/>
    <w:rsid w:val="00471545"/>
    <w:rsid w:val="00471727"/>
    <w:rsid w:val="004718CE"/>
    <w:rsid w:val="004720FA"/>
    <w:rsid w:val="0047257B"/>
    <w:rsid w:val="004738B5"/>
    <w:rsid w:val="004739FE"/>
    <w:rsid w:val="00473DD5"/>
    <w:rsid w:val="00474088"/>
    <w:rsid w:val="004742B0"/>
    <w:rsid w:val="00474887"/>
    <w:rsid w:val="00475067"/>
    <w:rsid w:val="00475289"/>
    <w:rsid w:val="00475E10"/>
    <w:rsid w:val="00475EAD"/>
    <w:rsid w:val="00475EEC"/>
    <w:rsid w:val="00476034"/>
    <w:rsid w:val="0047661B"/>
    <w:rsid w:val="0047661C"/>
    <w:rsid w:val="004769AC"/>
    <w:rsid w:val="0047766D"/>
    <w:rsid w:val="00477AAF"/>
    <w:rsid w:val="00477FC4"/>
    <w:rsid w:val="00480C97"/>
    <w:rsid w:val="00480D88"/>
    <w:rsid w:val="00480FA6"/>
    <w:rsid w:val="00481CFF"/>
    <w:rsid w:val="00482C35"/>
    <w:rsid w:val="00482FB6"/>
    <w:rsid w:val="0048339C"/>
    <w:rsid w:val="00483567"/>
    <w:rsid w:val="00483C9F"/>
    <w:rsid w:val="00483EF4"/>
    <w:rsid w:val="00484914"/>
    <w:rsid w:val="00485036"/>
    <w:rsid w:val="00485177"/>
    <w:rsid w:val="0048532F"/>
    <w:rsid w:val="0048572F"/>
    <w:rsid w:val="0048758E"/>
    <w:rsid w:val="00487C6E"/>
    <w:rsid w:val="004909A2"/>
    <w:rsid w:val="00490BAF"/>
    <w:rsid w:val="00490DEE"/>
    <w:rsid w:val="00491CA4"/>
    <w:rsid w:val="00492512"/>
    <w:rsid w:val="0049296A"/>
    <w:rsid w:val="00492C0C"/>
    <w:rsid w:val="00493606"/>
    <w:rsid w:val="004936ED"/>
    <w:rsid w:val="004946C3"/>
    <w:rsid w:val="0049485F"/>
    <w:rsid w:val="00494B1B"/>
    <w:rsid w:val="00495352"/>
    <w:rsid w:val="004955FC"/>
    <w:rsid w:val="00495A92"/>
    <w:rsid w:val="004962B1"/>
    <w:rsid w:val="00496DBA"/>
    <w:rsid w:val="00496DEA"/>
    <w:rsid w:val="0049743B"/>
    <w:rsid w:val="004A016C"/>
    <w:rsid w:val="004A02CE"/>
    <w:rsid w:val="004A0988"/>
    <w:rsid w:val="004A0C8B"/>
    <w:rsid w:val="004A1533"/>
    <w:rsid w:val="004A16C8"/>
    <w:rsid w:val="004A1906"/>
    <w:rsid w:val="004A2516"/>
    <w:rsid w:val="004A2A3E"/>
    <w:rsid w:val="004A336B"/>
    <w:rsid w:val="004A33D7"/>
    <w:rsid w:val="004A35C9"/>
    <w:rsid w:val="004A3669"/>
    <w:rsid w:val="004A3E4F"/>
    <w:rsid w:val="004A438F"/>
    <w:rsid w:val="004A47CB"/>
    <w:rsid w:val="004A5161"/>
    <w:rsid w:val="004A5445"/>
    <w:rsid w:val="004A54C0"/>
    <w:rsid w:val="004A5774"/>
    <w:rsid w:val="004A5946"/>
    <w:rsid w:val="004A5CE2"/>
    <w:rsid w:val="004A601B"/>
    <w:rsid w:val="004A694B"/>
    <w:rsid w:val="004A6D66"/>
    <w:rsid w:val="004A6F1D"/>
    <w:rsid w:val="004A76E4"/>
    <w:rsid w:val="004A7F7A"/>
    <w:rsid w:val="004B052A"/>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DBA"/>
    <w:rsid w:val="004B5F7F"/>
    <w:rsid w:val="004B6D8C"/>
    <w:rsid w:val="004B6F5E"/>
    <w:rsid w:val="004B7278"/>
    <w:rsid w:val="004B75E0"/>
    <w:rsid w:val="004C0599"/>
    <w:rsid w:val="004C0DD8"/>
    <w:rsid w:val="004C148F"/>
    <w:rsid w:val="004C1AAA"/>
    <w:rsid w:val="004C1B33"/>
    <w:rsid w:val="004C1DD2"/>
    <w:rsid w:val="004C29F6"/>
    <w:rsid w:val="004C2B36"/>
    <w:rsid w:val="004C344A"/>
    <w:rsid w:val="004C3465"/>
    <w:rsid w:val="004C3744"/>
    <w:rsid w:val="004C3B39"/>
    <w:rsid w:val="004C4988"/>
    <w:rsid w:val="004C4AB2"/>
    <w:rsid w:val="004C4C61"/>
    <w:rsid w:val="004C4D33"/>
    <w:rsid w:val="004C5443"/>
    <w:rsid w:val="004C6227"/>
    <w:rsid w:val="004C62A0"/>
    <w:rsid w:val="004C6BA3"/>
    <w:rsid w:val="004C6FE8"/>
    <w:rsid w:val="004C7150"/>
    <w:rsid w:val="004C7697"/>
    <w:rsid w:val="004C7EAA"/>
    <w:rsid w:val="004D046D"/>
    <w:rsid w:val="004D06B2"/>
    <w:rsid w:val="004D0752"/>
    <w:rsid w:val="004D09AB"/>
    <w:rsid w:val="004D0BB5"/>
    <w:rsid w:val="004D0C93"/>
    <w:rsid w:val="004D11CF"/>
    <w:rsid w:val="004D279C"/>
    <w:rsid w:val="004D29E9"/>
    <w:rsid w:val="004D30A0"/>
    <w:rsid w:val="004D3633"/>
    <w:rsid w:val="004D368F"/>
    <w:rsid w:val="004D3A4B"/>
    <w:rsid w:val="004D3ECC"/>
    <w:rsid w:val="004D3F06"/>
    <w:rsid w:val="004D4915"/>
    <w:rsid w:val="004D4A16"/>
    <w:rsid w:val="004D502F"/>
    <w:rsid w:val="004D51A0"/>
    <w:rsid w:val="004D5D81"/>
    <w:rsid w:val="004D5F8A"/>
    <w:rsid w:val="004D6107"/>
    <w:rsid w:val="004D6147"/>
    <w:rsid w:val="004D65AE"/>
    <w:rsid w:val="004D7112"/>
    <w:rsid w:val="004D7991"/>
    <w:rsid w:val="004D7FA1"/>
    <w:rsid w:val="004E032A"/>
    <w:rsid w:val="004E091E"/>
    <w:rsid w:val="004E0D57"/>
    <w:rsid w:val="004E0EAD"/>
    <w:rsid w:val="004E167F"/>
    <w:rsid w:val="004E1862"/>
    <w:rsid w:val="004E2932"/>
    <w:rsid w:val="004E2CE8"/>
    <w:rsid w:val="004E33FF"/>
    <w:rsid w:val="004E39AD"/>
    <w:rsid w:val="004E4225"/>
    <w:rsid w:val="004E4435"/>
    <w:rsid w:val="004E4BE2"/>
    <w:rsid w:val="004E534F"/>
    <w:rsid w:val="004E54AB"/>
    <w:rsid w:val="004E5E77"/>
    <w:rsid w:val="004E6B1C"/>
    <w:rsid w:val="004E6CDD"/>
    <w:rsid w:val="004E6ED3"/>
    <w:rsid w:val="004E708C"/>
    <w:rsid w:val="004E7930"/>
    <w:rsid w:val="004E7E2C"/>
    <w:rsid w:val="004F1016"/>
    <w:rsid w:val="004F1180"/>
    <w:rsid w:val="004F16DC"/>
    <w:rsid w:val="004F1B4A"/>
    <w:rsid w:val="004F1D77"/>
    <w:rsid w:val="004F2225"/>
    <w:rsid w:val="004F26A0"/>
    <w:rsid w:val="004F2F14"/>
    <w:rsid w:val="004F31B8"/>
    <w:rsid w:val="004F3A7A"/>
    <w:rsid w:val="004F3CA0"/>
    <w:rsid w:val="004F42BC"/>
    <w:rsid w:val="004F44C2"/>
    <w:rsid w:val="004F48D0"/>
    <w:rsid w:val="004F4BEB"/>
    <w:rsid w:val="004F4C12"/>
    <w:rsid w:val="004F521D"/>
    <w:rsid w:val="004F55DF"/>
    <w:rsid w:val="004F5FD6"/>
    <w:rsid w:val="004F6382"/>
    <w:rsid w:val="004F63C6"/>
    <w:rsid w:val="004F7544"/>
    <w:rsid w:val="0050010C"/>
    <w:rsid w:val="00500598"/>
    <w:rsid w:val="00501018"/>
    <w:rsid w:val="00501A2C"/>
    <w:rsid w:val="00501D2A"/>
    <w:rsid w:val="005021C9"/>
    <w:rsid w:val="0050236D"/>
    <w:rsid w:val="0050256E"/>
    <w:rsid w:val="00502CB0"/>
    <w:rsid w:val="00503043"/>
    <w:rsid w:val="0050308E"/>
    <w:rsid w:val="00503C23"/>
    <w:rsid w:val="00503F0E"/>
    <w:rsid w:val="00504F19"/>
    <w:rsid w:val="0050518C"/>
    <w:rsid w:val="00505828"/>
    <w:rsid w:val="005058B9"/>
    <w:rsid w:val="00505CDD"/>
    <w:rsid w:val="00506498"/>
    <w:rsid w:val="00506A8C"/>
    <w:rsid w:val="00506AA5"/>
    <w:rsid w:val="00506CA7"/>
    <w:rsid w:val="00506F46"/>
    <w:rsid w:val="005070A7"/>
    <w:rsid w:val="00507BB6"/>
    <w:rsid w:val="00507BD6"/>
    <w:rsid w:val="00507F5E"/>
    <w:rsid w:val="00510167"/>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706"/>
    <w:rsid w:val="0051788C"/>
    <w:rsid w:val="00520377"/>
    <w:rsid w:val="005204BB"/>
    <w:rsid w:val="005204BD"/>
    <w:rsid w:val="00520788"/>
    <w:rsid w:val="00520FC6"/>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6492"/>
    <w:rsid w:val="00526BE5"/>
    <w:rsid w:val="005273BA"/>
    <w:rsid w:val="005279AE"/>
    <w:rsid w:val="00527D80"/>
    <w:rsid w:val="005310C2"/>
    <w:rsid w:val="005315B9"/>
    <w:rsid w:val="00532CBB"/>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47FB9"/>
    <w:rsid w:val="00550A18"/>
    <w:rsid w:val="0055247E"/>
    <w:rsid w:val="005528E1"/>
    <w:rsid w:val="00552C2C"/>
    <w:rsid w:val="00552F62"/>
    <w:rsid w:val="00552FCC"/>
    <w:rsid w:val="00553864"/>
    <w:rsid w:val="0055498A"/>
    <w:rsid w:val="00554AF5"/>
    <w:rsid w:val="0055541C"/>
    <w:rsid w:val="0055567E"/>
    <w:rsid w:val="00555A58"/>
    <w:rsid w:val="00556476"/>
    <w:rsid w:val="0055739F"/>
    <w:rsid w:val="00557BE5"/>
    <w:rsid w:val="00557D5C"/>
    <w:rsid w:val="00560309"/>
    <w:rsid w:val="0056049C"/>
    <w:rsid w:val="0056057B"/>
    <w:rsid w:val="0056062D"/>
    <w:rsid w:val="00560E1F"/>
    <w:rsid w:val="005617C1"/>
    <w:rsid w:val="00562630"/>
    <w:rsid w:val="00562AA9"/>
    <w:rsid w:val="00563462"/>
    <w:rsid w:val="00563E65"/>
    <w:rsid w:val="0056405F"/>
    <w:rsid w:val="00564292"/>
    <w:rsid w:val="0056449B"/>
    <w:rsid w:val="005648D5"/>
    <w:rsid w:val="00565253"/>
    <w:rsid w:val="00565288"/>
    <w:rsid w:val="0056553F"/>
    <w:rsid w:val="0056614D"/>
    <w:rsid w:val="005664E9"/>
    <w:rsid w:val="005670E0"/>
    <w:rsid w:val="0056752E"/>
    <w:rsid w:val="0056770E"/>
    <w:rsid w:val="0056780F"/>
    <w:rsid w:val="00567FA5"/>
    <w:rsid w:val="00570331"/>
    <w:rsid w:val="0057048F"/>
    <w:rsid w:val="00570CDB"/>
    <w:rsid w:val="005713BB"/>
    <w:rsid w:val="00571480"/>
    <w:rsid w:val="00571606"/>
    <w:rsid w:val="00571C0B"/>
    <w:rsid w:val="00572EF7"/>
    <w:rsid w:val="0057338E"/>
    <w:rsid w:val="005738B8"/>
    <w:rsid w:val="00573D66"/>
    <w:rsid w:val="00573F0F"/>
    <w:rsid w:val="005745CE"/>
    <w:rsid w:val="0057468F"/>
    <w:rsid w:val="00574783"/>
    <w:rsid w:val="00574EBA"/>
    <w:rsid w:val="00574F4B"/>
    <w:rsid w:val="005756A8"/>
    <w:rsid w:val="00576025"/>
    <w:rsid w:val="00577409"/>
    <w:rsid w:val="005776EC"/>
    <w:rsid w:val="00577827"/>
    <w:rsid w:val="00577B61"/>
    <w:rsid w:val="00577E8E"/>
    <w:rsid w:val="00577F0F"/>
    <w:rsid w:val="0058072D"/>
    <w:rsid w:val="00580A64"/>
    <w:rsid w:val="005813ED"/>
    <w:rsid w:val="00581422"/>
    <w:rsid w:val="005820A9"/>
    <w:rsid w:val="005822A4"/>
    <w:rsid w:val="005824D9"/>
    <w:rsid w:val="00582A22"/>
    <w:rsid w:val="00582F02"/>
    <w:rsid w:val="005831B7"/>
    <w:rsid w:val="00583C28"/>
    <w:rsid w:val="00583D9C"/>
    <w:rsid w:val="005841E9"/>
    <w:rsid w:val="00584C7C"/>
    <w:rsid w:val="005850F0"/>
    <w:rsid w:val="00585203"/>
    <w:rsid w:val="0058587D"/>
    <w:rsid w:val="00585A97"/>
    <w:rsid w:val="00585D6A"/>
    <w:rsid w:val="00585DE6"/>
    <w:rsid w:val="00586685"/>
    <w:rsid w:val="00586BDD"/>
    <w:rsid w:val="005870B3"/>
    <w:rsid w:val="0058722F"/>
    <w:rsid w:val="00587431"/>
    <w:rsid w:val="0058748D"/>
    <w:rsid w:val="00590E7C"/>
    <w:rsid w:val="00591A54"/>
    <w:rsid w:val="00592777"/>
    <w:rsid w:val="0059289B"/>
    <w:rsid w:val="005929C0"/>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CFF"/>
    <w:rsid w:val="005A2D3E"/>
    <w:rsid w:val="005A3220"/>
    <w:rsid w:val="005A33C8"/>
    <w:rsid w:val="005A3942"/>
    <w:rsid w:val="005A3969"/>
    <w:rsid w:val="005A3973"/>
    <w:rsid w:val="005A3A15"/>
    <w:rsid w:val="005A3CFE"/>
    <w:rsid w:val="005A3E49"/>
    <w:rsid w:val="005A42B7"/>
    <w:rsid w:val="005A44F6"/>
    <w:rsid w:val="005A4EE8"/>
    <w:rsid w:val="005A5151"/>
    <w:rsid w:val="005A55D8"/>
    <w:rsid w:val="005A599F"/>
    <w:rsid w:val="005A5CA9"/>
    <w:rsid w:val="005A62A9"/>
    <w:rsid w:val="005A693E"/>
    <w:rsid w:val="005A69EE"/>
    <w:rsid w:val="005A6E63"/>
    <w:rsid w:val="005A705B"/>
    <w:rsid w:val="005A7642"/>
    <w:rsid w:val="005A7B02"/>
    <w:rsid w:val="005A7BF1"/>
    <w:rsid w:val="005A7C59"/>
    <w:rsid w:val="005A7E8F"/>
    <w:rsid w:val="005A7F98"/>
    <w:rsid w:val="005B00AB"/>
    <w:rsid w:val="005B03A3"/>
    <w:rsid w:val="005B0726"/>
    <w:rsid w:val="005B110A"/>
    <w:rsid w:val="005B1161"/>
    <w:rsid w:val="005B22C8"/>
    <w:rsid w:val="005B2602"/>
    <w:rsid w:val="005B2F7B"/>
    <w:rsid w:val="005B3103"/>
    <w:rsid w:val="005B331D"/>
    <w:rsid w:val="005B3AC9"/>
    <w:rsid w:val="005B45D7"/>
    <w:rsid w:val="005B4715"/>
    <w:rsid w:val="005B4994"/>
    <w:rsid w:val="005B49C4"/>
    <w:rsid w:val="005B4B4F"/>
    <w:rsid w:val="005B4E18"/>
    <w:rsid w:val="005B5D06"/>
    <w:rsid w:val="005B616F"/>
    <w:rsid w:val="005B6204"/>
    <w:rsid w:val="005B689B"/>
    <w:rsid w:val="005B6E93"/>
    <w:rsid w:val="005B741E"/>
    <w:rsid w:val="005B79B5"/>
    <w:rsid w:val="005C062A"/>
    <w:rsid w:val="005C0715"/>
    <w:rsid w:val="005C0AAA"/>
    <w:rsid w:val="005C1678"/>
    <w:rsid w:val="005C1700"/>
    <w:rsid w:val="005C18A9"/>
    <w:rsid w:val="005C233C"/>
    <w:rsid w:val="005C2D33"/>
    <w:rsid w:val="005C2E1F"/>
    <w:rsid w:val="005C2E62"/>
    <w:rsid w:val="005C3AE6"/>
    <w:rsid w:val="005C3DDD"/>
    <w:rsid w:val="005C3F0B"/>
    <w:rsid w:val="005C41B0"/>
    <w:rsid w:val="005C5D29"/>
    <w:rsid w:val="005C73C5"/>
    <w:rsid w:val="005C7CD5"/>
    <w:rsid w:val="005C7DCE"/>
    <w:rsid w:val="005C7E5E"/>
    <w:rsid w:val="005D0FB2"/>
    <w:rsid w:val="005D228A"/>
    <w:rsid w:val="005D2325"/>
    <w:rsid w:val="005D2A34"/>
    <w:rsid w:val="005D2C52"/>
    <w:rsid w:val="005D2F0A"/>
    <w:rsid w:val="005D37CF"/>
    <w:rsid w:val="005D3B20"/>
    <w:rsid w:val="005D3B76"/>
    <w:rsid w:val="005D3E8C"/>
    <w:rsid w:val="005D5ADD"/>
    <w:rsid w:val="005D5D3C"/>
    <w:rsid w:val="005D5E08"/>
    <w:rsid w:val="005D6094"/>
    <w:rsid w:val="005D66B7"/>
    <w:rsid w:val="005D6747"/>
    <w:rsid w:val="005D6859"/>
    <w:rsid w:val="005D6988"/>
    <w:rsid w:val="005D723C"/>
    <w:rsid w:val="005E0530"/>
    <w:rsid w:val="005E110C"/>
    <w:rsid w:val="005E2E03"/>
    <w:rsid w:val="005E3DFB"/>
    <w:rsid w:val="005E425D"/>
    <w:rsid w:val="005E42FA"/>
    <w:rsid w:val="005E4AAB"/>
    <w:rsid w:val="005E4E72"/>
    <w:rsid w:val="005E5E6F"/>
    <w:rsid w:val="005E79F0"/>
    <w:rsid w:val="005F0F76"/>
    <w:rsid w:val="005F12AD"/>
    <w:rsid w:val="005F14C7"/>
    <w:rsid w:val="005F17F6"/>
    <w:rsid w:val="005F2491"/>
    <w:rsid w:val="005F2C12"/>
    <w:rsid w:val="005F2F02"/>
    <w:rsid w:val="005F2F24"/>
    <w:rsid w:val="005F2F3C"/>
    <w:rsid w:val="005F37BA"/>
    <w:rsid w:val="005F3C4B"/>
    <w:rsid w:val="005F4046"/>
    <w:rsid w:val="005F4079"/>
    <w:rsid w:val="005F4FF8"/>
    <w:rsid w:val="005F54BE"/>
    <w:rsid w:val="005F5B7C"/>
    <w:rsid w:val="005F65B4"/>
    <w:rsid w:val="005F67DA"/>
    <w:rsid w:val="005F70A3"/>
    <w:rsid w:val="005F7BEA"/>
    <w:rsid w:val="005F7C7F"/>
    <w:rsid w:val="006002A9"/>
    <w:rsid w:val="006006C8"/>
    <w:rsid w:val="00600A3C"/>
    <w:rsid w:val="00601E8E"/>
    <w:rsid w:val="00601F46"/>
    <w:rsid w:val="00602335"/>
    <w:rsid w:val="00602D1F"/>
    <w:rsid w:val="006032B8"/>
    <w:rsid w:val="00604637"/>
    <w:rsid w:val="00604813"/>
    <w:rsid w:val="00604AFB"/>
    <w:rsid w:val="00604BD9"/>
    <w:rsid w:val="0060537F"/>
    <w:rsid w:val="00605C82"/>
    <w:rsid w:val="00605E0F"/>
    <w:rsid w:val="00606D9D"/>
    <w:rsid w:val="00606DB3"/>
    <w:rsid w:val="00606FB9"/>
    <w:rsid w:val="006072B1"/>
    <w:rsid w:val="00607903"/>
    <w:rsid w:val="00607EDF"/>
    <w:rsid w:val="006106A7"/>
    <w:rsid w:val="00610A33"/>
    <w:rsid w:val="00610B83"/>
    <w:rsid w:val="00610C48"/>
    <w:rsid w:val="00611FA9"/>
    <w:rsid w:val="006121AC"/>
    <w:rsid w:val="00612277"/>
    <w:rsid w:val="00612454"/>
    <w:rsid w:val="00612505"/>
    <w:rsid w:val="00612667"/>
    <w:rsid w:val="00612A31"/>
    <w:rsid w:val="006130AD"/>
    <w:rsid w:val="0061310B"/>
    <w:rsid w:val="0061337A"/>
    <w:rsid w:val="006133E3"/>
    <w:rsid w:val="006134CA"/>
    <w:rsid w:val="00613663"/>
    <w:rsid w:val="006138BA"/>
    <w:rsid w:val="00613A39"/>
    <w:rsid w:val="00613B8A"/>
    <w:rsid w:val="00613E21"/>
    <w:rsid w:val="006140EE"/>
    <w:rsid w:val="00614212"/>
    <w:rsid w:val="00614487"/>
    <w:rsid w:val="00614FAC"/>
    <w:rsid w:val="00615C5C"/>
    <w:rsid w:val="00615E69"/>
    <w:rsid w:val="0061641C"/>
    <w:rsid w:val="0061685B"/>
    <w:rsid w:val="00616C56"/>
    <w:rsid w:val="0061722C"/>
    <w:rsid w:val="00617822"/>
    <w:rsid w:val="00617A0C"/>
    <w:rsid w:val="00617D6D"/>
    <w:rsid w:val="00617EB5"/>
    <w:rsid w:val="00617F63"/>
    <w:rsid w:val="0062074F"/>
    <w:rsid w:val="00620BA0"/>
    <w:rsid w:val="00620F45"/>
    <w:rsid w:val="00621021"/>
    <w:rsid w:val="006213B4"/>
    <w:rsid w:val="00621829"/>
    <w:rsid w:val="00621DAA"/>
    <w:rsid w:val="006227E6"/>
    <w:rsid w:val="00622F35"/>
    <w:rsid w:val="00622F4C"/>
    <w:rsid w:val="0062327D"/>
    <w:rsid w:val="00623354"/>
    <w:rsid w:val="0062342B"/>
    <w:rsid w:val="0062376F"/>
    <w:rsid w:val="006248AD"/>
    <w:rsid w:val="00624D61"/>
    <w:rsid w:val="00625131"/>
    <w:rsid w:val="00625478"/>
    <w:rsid w:val="00625988"/>
    <w:rsid w:val="0062629F"/>
    <w:rsid w:val="00626530"/>
    <w:rsid w:val="006265B6"/>
    <w:rsid w:val="00627353"/>
    <w:rsid w:val="00627F81"/>
    <w:rsid w:val="00630129"/>
    <w:rsid w:val="0063037B"/>
    <w:rsid w:val="00631D61"/>
    <w:rsid w:val="0063275F"/>
    <w:rsid w:val="00632A04"/>
    <w:rsid w:val="00632AA3"/>
    <w:rsid w:val="00632D1D"/>
    <w:rsid w:val="00633570"/>
    <w:rsid w:val="00633B42"/>
    <w:rsid w:val="00633B77"/>
    <w:rsid w:val="006350B5"/>
    <w:rsid w:val="006350E9"/>
    <w:rsid w:val="00635567"/>
    <w:rsid w:val="00635E3F"/>
    <w:rsid w:val="006363E7"/>
    <w:rsid w:val="0063739B"/>
    <w:rsid w:val="00637542"/>
    <w:rsid w:val="006376C3"/>
    <w:rsid w:val="0063796B"/>
    <w:rsid w:val="00637AA0"/>
    <w:rsid w:val="00637BA8"/>
    <w:rsid w:val="00637EBA"/>
    <w:rsid w:val="0064028E"/>
    <w:rsid w:val="00640AC7"/>
    <w:rsid w:val="00641212"/>
    <w:rsid w:val="00641D7E"/>
    <w:rsid w:val="00641FE4"/>
    <w:rsid w:val="006420B1"/>
    <w:rsid w:val="006423B3"/>
    <w:rsid w:val="0064246D"/>
    <w:rsid w:val="00642704"/>
    <w:rsid w:val="00642AD2"/>
    <w:rsid w:val="0064312B"/>
    <w:rsid w:val="00643264"/>
    <w:rsid w:val="00643B20"/>
    <w:rsid w:val="006441B9"/>
    <w:rsid w:val="0064452A"/>
    <w:rsid w:val="00644622"/>
    <w:rsid w:val="00644A66"/>
    <w:rsid w:val="00645869"/>
    <w:rsid w:val="0064627D"/>
    <w:rsid w:val="0064680F"/>
    <w:rsid w:val="006468D7"/>
    <w:rsid w:val="00646F46"/>
    <w:rsid w:val="00647140"/>
    <w:rsid w:val="00647722"/>
    <w:rsid w:val="006503B6"/>
    <w:rsid w:val="00650409"/>
    <w:rsid w:val="00650952"/>
    <w:rsid w:val="00650D66"/>
    <w:rsid w:val="00650E07"/>
    <w:rsid w:val="0065151D"/>
    <w:rsid w:val="00651952"/>
    <w:rsid w:val="00651C45"/>
    <w:rsid w:val="00651DE7"/>
    <w:rsid w:val="00651E6B"/>
    <w:rsid w:val="0065240A"/>
    <w:rsid w:val="0065282F"/>
    <w:rsid w:val="00652D2D"/>
    <w:rsid w:val="006543A5"/>
    <w:rsid w:val="006548FA"/>
    <w:rsid w:val="00654A33"/>
    <w:rsid w:val="00654E32"/>
    <w:rsid w:val="00655427"/>
    <w:rsid w:val="006558CB"/>
    <w:rsid w:val="0065602D"/>
    <w:rsid w:val="0065674F"/>
    <w:rsid w:val="00656A28"/>
    <w:rsid w:val="00657403"/>
    <w:rsid w:val="006578BF"/>
    <w:rsid w:val="00657966"/>
    <w:rsid w:val="00657B28"/>
    <w:rsid w:val="00660218"/>
    <w:rsid w:val="00660E6D"/>
    <w:rsid w:val="00661909"/>
    <w:rsid w:val="00661D3C"/>
    <w:rsid w:val="00661DE1"/>
    <w:rsid w:val="00661FE7"/>
    <w:rsid w:val="00662BD5"/>
    <w:rsid w:val="00662CBB"/>
    <w:rsid w:val="00662E66"/>
    <w:rsid w:val="00663182"/>
    <w:rsid w:val="0066404C"/>
    <w:rsid w:val="0066437D"/>
    <w:rsid w:val="00664741"/>
    <w:rsid w:val="00664DA9"/>
    <w:rsid w:val="00664F85"/>
    <w:rsid w:val="006656DA"/>
    <w:rsid w:val="00665873"/>
    <w:rsid w:val="0066590E"/>
    <w:rsid w:val="006659CB"/>
    <w:rsid w:val="00665DB7"/>
    <w:rsid w:val="00665FB0"/>
    <w:rsid w:val="00666395"/>
    <w:rsid w:val="0066674F"/>
    <w:rsid w:val="0066691A"/>
    <w:rsid w:val="00666A80"/>
    <w:rsid w:val="00667C36"/>
    <w:rsid w:val="00670864"/>
    <w:rsid w:val="006709A7"/>
    <w:rsid w:val="00670E10"/>
    <w:rsid w:val="00670F75"/>
    <w:rsid w:val="006719E5"/>
    <w:rsid w:val="00671D85"/>
    <w:rsid w:val="006722E6"/>
    <w:rsid w:val="00672538"/>
    <w:rsid w:val="00672A52"/>
    <w:rsid w:val="00672DDC"/>
    <w:rsid w:val="00672FA6"/>
    <w:rsid w:val="006738F1"/>
    <w:rsid w:val="00673A4A"/>
    <w:rsid w:val="00674383"/>
    <w:rsid w:val="00674405"/>
    <w:rsid w:val="006744D9"/>
    <w:rsid w:val="006748ED"/>
    <w:rsid w:val="00674B39"/>
    <w:rsid w:val="00674E60"/>
    <w:rsid w:val="00675170"/>
    <w:rsid w:val="00676A13"/>
    <w:rsid w:val="00676F22"/>
    <w:rsid w:val="00677016"/>
    <w:rsid w:val="006800D5"/>
    <w:rsid w:val="00680104"/>
    <w:rsid w:val="00681AF7"/>
    <w:rsid w:val="006821E3"/>
    <w:rsid w:val="006829C0"/>
    <w:rsid w:val="00682F76"/>
    <w:rsid w:val="0068329D"/>
    <w:rsid w:val="006836E4"/>
    <w:rsid w:val="00684411"/>
    <w:rsid w:val="00684ED8"/>
    <w:rsid w:val="00685440"/>
    <w:rsid w:val="006857DE"/>
    <w:rsid w:val="0068597A"/>
    <w:rsid w:val="006859E0"/>
    <w:rsid w:val="00685A9B"/>
    <w:rsid w:val="006872B4"/>
    <w:rsid w:val="00687492"/>
    <w:rsid w:val="006876B9"/>
    <w:rsid w:val="00687DB6"/>
    <w:rsid w:val="006902FF"/>
    <w:rsid w:val="00690C80"/>
    <w:rsid w:val="006919AB"/>
    <w:rsid w:val="00691B10"/>
    <w:rsid w:val="0069225B"/>
    <w:rsid w:val="00692488"/>
    <w:rsid w:val="00692FFD"/>
    <w:rsid w:val="006932FC"/>
    <w:rsid w:val="006936E5"/>
    <w:rsid w:val="00693753"/>
    <w:rsid w:val="00693C45"/>
    <w:rsid w:val="00694261"/>
    <w:rsid w:val="006957A6"/>
    <w:rsid w:val="006965ED"/>
    <w:rsid w:val="00697364"/>
    <w:rsid w:val="006975FA"/>
    <w:rsid w:val="00697E62"/>
    <w:rsid w:val="006A0981"/>
    <w:rsid w:val="006A0B02"/>
    <w:rsid w:val="006A0BEE"/>
    <w:rsid w:val="006A0CAB"/>
    <w:rsid w:val="006A10C8"/>
    <w:rsid w:val="006A17E2"/>
    <w:rsid w:val="006A182A"/>
    <w:rsid w:val="006A1982"/>
    <w:rsid w:val="006A20E6"/>
    <w:rsid w:val="006A214D"/>
    <w:rsid w:val="006A2189"/>
    <w:rsid w:val="006A23FC"/>
    <w:rsid w:val="006A2B74"/>
    <w:rsid w:val="006A2C8A"/>
    <w:rsid w:val="006A2EE8"/>
    <w:rsid w:val="006A322A"/>
    <w:rsid w:val="006A3A16"/>
    <w:rsid w:val="006A3BCF"/>
    <w:rsid w:val="006A40B8"/>
    <w:rsid w:val="006A47A5"/>
    <w:rsid w:val="006A4CD7"/>
    <w:rsid w:val="006A502F"/>
    <w:rsid w:val="006A650A"/>
    <w:rsid w:val="006A755F"/>
    <w:rsid w:val="006B0D89"/>
    <w:rsid w:val="006B0ED7"/>
    <w:rsid w:val="006B1EB5"/>
    <w:rsid w:val="006B20E3"/>
    <w:rsid w:val="006B2290"/>
    <w:rsid w:val="006B25A7"/>
    <w:rsid w:val="006B29D0"/>
    <w:rsid w:val="006B2B80"/>
    <w:rsid w:val="006B2BED"/>
    <w:rsid w:val="006B35FF"/>
    <w:rsid w:val="006B36C2"/>
    <w:rsid w:val="006B4CAF"/>
    <w:rsid w:val="006B4E38"/>
    <w:rsid w:val="006B513A"/>
    <w:rsid w:val="006B56D2"/>
    <w:rsid w:val="006B59AF"/>
    <w:rsid w:val="006B59F6"/>
    <w:rsid w:val="006B5C7A"/>
    <w:rsid w:val="006B6794"/>
    <w:rsid w:val="006B690B"/>
    <w:rsid w:val="006B6B5A"/>
    <w:rsid w:val="006B75F5"/>
    <w:rsid w:val="006B79DA"/>
    <w:rsid w:val="006B7EEF"/>
    <w:rsid w:val="006B7FD7"/>
    <w:rsid w:val="006B7FE4"/>
    <w:rsid w:val="006C0037"/>
    <w:rsid w:val="006C0907"/>
    <w:rsid w:val="006C0D89"/>
    <w:rsid w:val="006C10D2"/>
    <w:rsid w:val="006C1408"/>
    <w:rsid w:val="006C1CB8"/>
    <w:rsid w:val="006C23CA"/>
    <w:rsid w:val="006C2703"/>
    <w:rsid w:val="006C2716"/>
    <w:rsid w:val="006C2C76"/>
    <w:rsid w:val="006C2CF2"/>
    <w:rsid w:val="006C30C2"/>
    <w:rsid w:val="006C31E8"/>
    <w:rsid w:val="006C463E"/>
    <w:rsid w:val="006C55EA"/>
    <w:rsid w:val="006C591D"/>
    <w:rsid w:val="006C5F59"/>
    <w:rsid w:val="006C6CB6"/>
    <w:rsid w:val="006C73CE"/>
    <w:rsid w:val="006C7431"/>
    <w:rsid w:val="006D08A7"/>
    <w:rsid w:val="006D09F2"/>
    <w:rsid w:val="006D1D46"/>
    <w:rsid w:val="006D1F03"/>
    <w:rsid w:val="006D203A"/>
    <w:rsid w:val="006D36D6"/>
    <w:rsid w:val="006D3B6A"/>
    <w:rsid w:val="006D3F8E"/>
    <w:rsid w:val="006D4118"/>
    <w:rsid w:val="006D48AF"/>
    <w:rsid w:val="006D4B08"/>
    <w:rsid w:val="006D54ED"/>
    <w:rsid w:val="006D5712"/>
    <w:rsid w:val="006D6297"/>
    <w:rsid w:val="006D67F2"/>
    <w:rsid w:val="006D72AF"/>
    <w:rsid w:val="006D79E4"/>
    <w:rsid w:val="006D7D6D"/>
    <w:rsid w:val="006D7F1C"/>
    <w:rsid w:val="006E0A44"/>
    <w:rsid w:val="006E16DB"/>
    <w:rsid w:val="006E1ACD"/>
    <w:rsid w:val="006E1FFE"/>
    <w:rsid w:val="006E283E"/>
    <w:rsid w:val="006E2857"/>
    <w:rsid w:val="006E2889"/>
    <w:rsid w:val="006E3A86"/>
    <w:rsid w:val="006E3F57"/>
    <w:rsid w:val="006E45EB"/>
    <w:rsid w:val="006E4815"/>
    <w:rsid w:val="006E54B5"/>
    <w:rsid w:val="006E5C14"/>
    <w:rsid w:val="006E6654"/>
    <w:rsid w:val="006E6B81"/>
    <w:rsid w:val="006E7426"/>
    <w:rsid w:val="006E7A3D"/>
    <w:rsid w:val="006E7D3D"/>
    <w:rsid w:val="006F0419"/>
    <w:rsid w:val="006F0FEA"/>
    <w:rsid w:val="006F18F3"/>
    <w:rsid w:val="006F1A2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5D9C"/>
    <w:rsid w:val="006F69BF"/>
    <w:rsid w:val="006F74CF"/>
    <w:rsid w:val="006F7BB1"/>
    <w:rsid w:val="007009F7"/>
    <w:rsid w:val="00700B33"/>
    <w:rsid w:val="00701467"/>
    <w:rsid w:val="007014E1"/>
    <w:rsid w:val="0070159D"/>
    <w:rsid w:val="0070185E"/>
    <w:rsid w:val="007021BF"/>
    <w:rsid w:val="00702511"/>
    <w:rsid w:val="00703302"/>
    <w:rsid w:val="00704148"/>
    <w:rsid w:val="007042CE"/>
    <w:rsid w:val="007044FA"/>
    <w:rsid w:val="00704F6B"/>
    <w:rsid w:val="00706002"/>
    <w:rsid w:val="0070615B"/>
    <w:rsid w:val="007063C5"/>
    <w:rsid w:val="00706F1F"/>
    <w:rsid w:val="007075CD"/>
    <w:rsid w:val="00707912"/>
    <w:rsid w:val="00707DAF"/>
    <w:rsid w:val="007101C7"/>
    <w:rsid w:val="007103C3"/>
    <w:rsid w:val="00710F72"/>
    <w:rsid w:val="007116F1"/>
    <w:rsid w:val="00711E96"/>
    <w:rsid w:val="007120D2"/>
    <w:rsid w:val="00713449"/>
    <w:rsid w:val="00713460"/>
    <w:rsid w:val="00713780"/>
    <w:rsid w:val="00713BE2"/>
    <w:rsid w:val="00713D27"/>
    <w:rsid w:val="00714600"/>
    <w:rsid w:val="00714E06"/>
    <w:rsid w:val="0071514A"/>
    <w:rsid w:val="00715CCF"/>
    <w:rsid w:val="007170A7"/>
    <w:rsid w:val="0071740E"/>
    <w:rsid w:val="00717613"/>
    <w:rsid w:val="00717F96"/>
    <w:rsid w:val="00720233"/>
    <w:rsid w:val="007207C2"/>
    <w:rsid w:val="00721042"/>
    <w:rsid w:val="0072137E"/>
    <w:rsid w:val="007220C0"/>
    <w:rsid w:val="00722898"/>
    <w:rsid w:val="00722F7C"/>
    <w:rsid w:val="0072321A"/>
    <w:rsid w:val="00723B0C"/>
    <w:rsid w:val="007240CE"/>
    <w:rsid w:val="007240DB"/>
    <w:rsid w:val="00724107"/>
    <w:rsid w:val="00724703"/>
    <w:rsid w:val="00724F88"/>
    <w:rsid w:val="00725B9F"/>
    <w:rsid w:val="007267ED"/>
    <w:rsid w:val="00726ED7"/>
    <w:rsid w:val="00727D4A"/>
    <w:rsid w:val="00727F8D"/>
    <w:rsid w:val="00730875"/>
    <w:rsid w:val="00730A55"/>
    <w:rsid w:val="007316C5"/>
    <w:rsid w:val="00731D04"/>
    <w:rsid w:val="007325DB"/>
    <w:rsid w:val="00732721"/>
    <w:rsid w:val="00733209"/>
    <w:rsid w:val="007340AA"/>
    <w:rsid w:val="007343DC"/>
    <w:rsid w:val="00734D88"/>
    <w:rsid w:val="00735DD7"/>
    <w:rsid w:val="00736BAE"/>
    <w:rsid w:val="007373FD"/>
    <w:rsid w:val="007375C0"/>
    <w:rsid w:val="00737C97"/>
    <w:rsid w:val="007404FE"/>
    <w:rsid w:val="007405AA"/>
    <w:rsid w:val="00740E40"/>
    <w:rsid w:val="007412A7"/>
    <w:rsid w:val="0074138F"/>
    <w:rsid w:val="007428BA"/>
    <w:rsid w:val="0074322F"/>
    <w:rsid w:val="007432DF"/>
    <w:rsid w:val="0074364F"/>
    <w:rsid w:val="007438AC"/>
    <w:rsid w:val="007439DD"/>
    <w:rsid w:val="00743C01"/>
    <w:rsid w:val="007442AC"/>
    <w:rsid w:val="00744908"/>
    <w:rsid w:val="00744AA6"/>
    <w:rsid w:val="00744B24"/>
    <w:rsid w:val="0074557B"/>
    <w:rsid w:val="00745A49"/>
    <w:rsid w:val="007463A3"/>
    <w:rsid w:val="007467D2"/>
    <w:rsid w:val="007468EC"/>
    <w:rsid w:val="0074745F"/>
    <w:rsid w:val="007476A3"/>
    <w:rsid w:val="007478B6"/>
    <w:rsid w:val="00747F03"/>
    <w:rsid w:val="00750F87"/>
    <w:rsid w:val="007512C0"/>
    <w:rsid w:val="007522B9"/>
    <w:rsid w:val="00752719"/>
    <w:rsid w:val="00752A55"/>
    <w:rsid w:val="00753A24"/>
    <w:rsid w:val="00753CFC"/>
    <w:rsid w:val="00753D5F"/>
    <w:rsid w:val="007544A1"/>
    <w:rsid w:val="00754D58"/>
    <w:rsid w:val="007550F9"/>
    <w:rsid w:val="00755769"/>
    <w:rsid w:val="0075681C"/>
    <w:rsid w:val="00756A4B"/>
    <w:rsid w:val="00756EFB"/>
    <w:rsid w:val="00757084"/>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6AA3"/>
    <w:rsid w:val="00767C3E"/>
    <w:rsid w:val="00767E29"/>
    <w:rsid w:val="007703FB"/>
    <w:rsid w:val="0077093E"/>
    <w:rsid w:val="00771B2F"/>
    <w:rsid w:val="00771DD4"/>
    <w:rsid w:val="00771EA6"/>
    <w:rsid w:val="007720C0"/>
    <w:rsid w:val="007728B5"/>
    <w:rsid w:val="00772C56"/>
    <w:rsid w:val="00772D66"/>
    <w:rsid w:val="00772F30"/>
    <w:rsid w:val="00773405"/>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D3C"/>
    <w:rsid w:val="00780E69"/>
    <w:rsid w:val="00781B60"/>
    <w:rsid w:val="007823F3"/>
    <w:rsid w:val="007833F5"/>
    <w:rsid w:val="007840EC"/>
    <w:rsid w:val="00784571"/>
    <w:rsid w:val="00784926"/>
    <w:rsid w:val="007849E8"/>
    <w:rsid w:val="00784C88"/>
    <w:rsid w:val="00784C96"/>
    <w:rsid w:val="00784DB4"/>
    <w:rsid w:val="00785DD8"/>
    <w:rsid w:val="00786126"/>
    <w:rsid w:val="00786235"/>
    <w:rsid w:val="00786358"/>
    <w:rsid w:val="00786774"/>
    <w:rsid w:val="00786843"/>
    <w:rsid w:val="00786B12"/>
    <w:rsid w:val="007874B1"/>
    <w:rsid w:val="007875B9"/>
    <w:rsid w:val="00787719"/>
    <w:rsid w:val="007905BD"/>
    <w:rsid w:val="00790766"/>
    <w:rsid w:val="00790898"/>
    <w:rsid w:val="0079113F"/>
    <w:rsid w:val="00791460"/>
    <w:rsid w:val="007914FE"/>
    <w:rsid w:val="00791A15"/>
    <w:rsid w:val="00791E90"/>
    <w:rsid w:val="00792189"/>
    <w:rsid w:val="007937E9"/>
    <w:rsid w:val="00793EF1"/>
    <w:rsid w:val="00794966"/>
    <w:rsid w:val="007949C5"/>
    <w:rsid w:val="00794DE3"/>
    <w:rsid w:val="00795743"/>
    <w:rsid w:val="00795EBD"/>
    <w:rsid w:val="00796881"/>
    <w:rsid w:val="00796F83"/>
    <w:rsid w:val="00797167"/>
    <w:rsid w:val="00797CCA"/>
    <w:rsid w:val="007A0478"/>
    <w:rsid w:val="007A0552"/>
    <w:rsid w:val="007A0A39"/>
    <w:rsid w:val="007A0C1E"/>
    <w:rsid w:val="007A0CD0"/>
    <w:rsid w:val="007A18CC"/>
    <w:rsid w:val="007A223A"/>
    <w:rsid w:val="007A30A5"/>
    <w:rsid w:val="007A37E2"/>
    <w:rsid w:val="007A3A6C"/>
    <w:rsid w:val="007A3AAF"/>
    <w:rsid w:val="007A3C27"/>
    <w:rsid w:val="007A3DEF"/>
    <w:rsid w:val="007A3F9C"/>
    <w:rsid w:val="007A4529"/>
    <w:rsid w:val="007A4806"/>
    <w:rsid w:val="007A4A46"/>
    <w:rsid w:val="007A4ABA"/>
    <w:rsid w:val="007A524D"/>
    <w:rsid w:val="007A551F"/>
    <w:rsid w:val="007A55E5"/>
    <w:rsid w:val="007A5E92"/>
    <w:rsid w:val="007A66D9"/>
    <w:rsid w:val="007A693F"/>
    <w:rsid w:val="007A6F6B"/>
    <w:rsid w:val="007A7443"/>
    <w:rsid w:val="007A7512"/>
    <w:rsid w:val="007A7C32"/>
    <w:rsid w:val="007A7E3A"/>
    <w:rsid w:val="007B01FE"/>
    <w:rsid w:val="007B061C"/>
    <w:rsid w:val="007B06ED"/>
    <w:rsid w:val="007B0B83"/>
    <w:rsid w:val="007B12B0"/>
    <w:rsid w:val="007B25B3"/>
    <w:rsid w:val="007B2653"/>
    <w:rsid w:val="007B26DF"/>
    <w:rsid w:val="007B2CBB"/>
    <w:rsid w:val="007B4311"/>
    <w:rsid w:val="007B438E"/>
    <w:rsid w:val="007B4D03"/>
    <w:rsid w:val="007B5668"/>
    <w:rsid w:val="007B5A0E"/>
    <w:rsid w:val="007B5B50"/>
    <w:rsid w:val="007B66E1"/>
    <w:rsid w:val="007B74C2"/>
    <w:rsid w:val="007B76CE"/>
    <w:rsid w:val="007B7C0F"/>
    <w:rsid w:val="007B7EE8"/>
    <w:rsid w:val="007C08EC"/>
    <w:rsid w:val="007C0DFF"/>
    <w:rsid w:val="007C0E7A"/>
    <w:rsid w:val="007C10EE"/>
    <w:rsid w:val="007C1179"/>
    <w:rsid w:val="007C11A9"/>
    <w:rsid w:val="007C15D7"/>
    <w:rsid w:val="007C1E81"/>
    <w:rsid w:val="007C1F99"/>
    <w:rsid w:val="007C260E"/>
    <w:rsid w:val="007C2929"/>
    <w:rsid w:val="007C2C8C"/>
    <w:rsid w:val="007C389E"/>
    <w:rsid w:val="007C39EB"/>
    <w:rsid w:val="007C534F"/>
    <w:rsid w:val="007C5915"/>
    <w:rsid w:val="007C5A99"/>
    <w:rsid w:val="007C65C5"/>
    <w:rsid w:val="007C7076"/>
    <w:rsid w:val="007C787F"/>
    <w:rsid w:val="007D06CE"/>
    <w:rsid w:val="007D0A74"/>
    <w:rsid w:val="007D1463"/>
    <w:rsid w:val="007D15D3"/>
    <w:rsid w:val="007D1967"/>
    <w:rsid w:val="007D1F0A"/>
    <w:rsid w:val="007D2602"/>
    <w:rsid w:val="007D263D"/>
    <w:rsid w:val="007D2780"/>
    <w:rsid w:val="007D36DD"/>
    <w:rsid w:val="007D38E0"/>
    <w:rsid w:val="007D4ED9"/>
    <w:rsid w:val="007D5150"/>
    <w:rsid w:val="007D55FC"/>
    <w:rsid w:val="007D58B5"/>
    <w:rsid w:val="007D594E"/>
    <w:rsid w:val="007D5BBD"/>
    <w:rsid w:val="007D69F7"/>
    <w:rsid w:val="007D6D24"/>
    <w:rsid w:val="007D6EBB"/>
    <w:rsid w:val="007D7981"/>
    <w:rsid w:val="007D7E0E"/>
    <w:rsid w:val="007E01BE"/>
    <w:rsid w:val="007E0437"/>
    <w:rsid w:val="007E099B"/>
    <w:rsid w:val="007E0A7B"/>
    <w:rsid w:val="007E1768"/>
    <w:rsid w:val="007E1EEB"/>
    <w:rsid w:val="007E216D"/>
    <w:rsid w:val="007E2EF2"/>
    <w:rsid w:val="007E2F1D"/>
    <w:rsid w:val="007E31FB"/>
    <w:rsid w:val="007E3307"/>
    <w:rsid w:val="007E3AED"/>
    <w:rsid w:val="007E3E8C"/>
    <w:rsid w:val="007E49AF"/>
    <w:rsid w:val="007E5057"/>
    <w:rsid w:val="007E5134"/>
    <w:rsid w:val="007E56E2"/>
    <w:rsid w:val="007E5955"/>
    <w:rsid w:val="007E66B5"/>
    <w:rsid w:val="007E6CDB"/>
    <w:rsid w:val="007E753C"/>
    <w:rsid w:val="007E765C"/>
    <w:rsid w:val="007E770F"/>
    <w:rsid w:val="007E7DB5"/>
    <w:rsid w:val="007E7FEE"/>
    <w:rsid w:val="007F048A"/>
    <w:rsid w:val="007F0FD1"/>
    <w:rsid w:val="007F1139"/>
    <w:rsid w:val="007F1453"/>
    <w:rsid w:val="007F1693"/>
    <w:rsid w:val="007F21E0"/>
    <w:rsid w:val="007F2792"/>
    <w:rsid w:val="007F2A78"/>
    <w:rsid w:val="007F2B95"/>
    <w:rsid w:val="007F2E5B"/>
    <w:rsid w:val="007F2F6D"/>
    <w:rsid w:val="007F30DD"/>
    <w:rsid w:val="007F3A40"/>
    <w:rsid w:val="007F3C22"/>
    <w:rsid w:val="007F4249"/>
    <w:rsid w:val="007F450A"/>
    <w:rsid w:val="007F4673"/>
    <w:rsid w:val="007F48CF"/>
    <w:rsid w:val="007F4C5C"/>
    <w:rsid w:val="007F4F98"/>
    <w:rsid w:val="007F4F9F"/>
    <w:rsid w:val="007F5427"/>
    <w:rsid w:val="007F5A72"/>
    <w:rsid w:val="007F5FD5"/>
    <w:rsid w:val="007F6E0A"/>
    <w:rsid w:val="007F7E7F"/>
    <w:rsid w:val="0080009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43A5"/>
    <w:rsid w:val="008047CC"/>
    <w:rsid w:val="00804968"/>
    <w:rsid w:val="00804A95"/>
    <w:rsid w:val="008052A8"/>
    <w:rsid w:val="00805443"/>
    <w:rsid w:val="008068FA"/>
    <w:rsid w:val="00806AEF"/>
    <w:rsid w:val="00806D73"/>
    <w:rsid w:val="00806E95"/>
    <w:rsid w:val="00807240"/>
    <w:rsid w:val="00807DFF"/>
    <w:rsid w:val="00807E84"/>
    <w:rsid w:val="00810085"/>
    <w:rsid w:val="00810181"/>
    <w:rsid w:val="00810FB9"/>
    <w:rsid w:val="00811662"/>
    <w:rsid w:val="00811962"/>
    <w:rsid w:val="00811DDF"/>
    <w:rsid w:val="008124D0"/>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D93"/>
    <w:rsid w:val="00823E8E"/>
    <w:rsid w:val="008242C4"/>
    <w:rsid w:val="008249EC"/>
    <w:rsid w:val="00824CDE"/>
    <w:rsid w:val="00825AFF"/>
    <w:rsid w:val="00825C4F"/>
    <w:rsid w:val="00826259"/>
    <w:rsid w:val="0082640A"/>
    <w:rsid w:val="00826547"/>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664F"/>
    <w:rsid w:val="008372BA"/>
    <w:rsid w:val="0084012F"/>
    <w:rsid w:val="00840F57"/>
    <w:rsid w:val="00841028"/>
    <w:rsid w:val="00841289"/>
    <w:rsid w:val="0084190E"/>
    <w:rsid w:val="00841A54"/>
    <w:rsid w:val="00841FC3"/>
    <w:rsid w:val="0084209E"/>
    <w:rsid w:val="0084269B"/>
    <w:rsid w:val="0084326F"/>
    <w:rsid w:val="00843627"/>
    <w:rsid w:val="00844C87"/>
    <w:rsid w:val="008450A0"/>
    <w:rsid w:val="00845B3B"/>
    <w:rsid w:val="00845D50"/>
    <w:rsid w:val="00845F8E"/>
    <w:rsid w:val="00846228"/>
    <w:rsid w:val="008468DC"/>
    <w:rsid w:val="00847F7A"/>
    <w:rsid w:val="008500DD"/>
    <w:rsid w:val="00850B62"/>
    <w:rsid w:val="0085189E"/>
    <w:rsid w:val="00851EC6"/>
    <w:rsid w:val="008528D8"/>
    <w:rsid w:val="00852B7A"/>
    <w:rsid w:val="00853700"/>
    <w:rsid w:val="008539BC"/>
    <w:rsid w:val="00853D6A"/>
    <w:rsid w:val="00853D9E"/>
    <w:rsid w:val="00854835"/>
    <w:rsid w:val="00854F7F"/>
    <w:rsid w:val="008550FF"/>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A7"/>
    <w:rsid w:val="00860AB5"/>
    <w:rsid w:val="00861510"/>
    <w:rsid w:val="00861566"/>
    <w:rsid w:val="00861B1B"/>
    <w:rsid w:val="00861B4A"/>
    <w:rsid w:val="00862338"/>
    <w:rsid w:val="008632B8"/>
    <w:rsid w:val="00863634"/>
    <w:rsid w:val="00863A93"/>
    <w:rsid w:val="0086442D"/>
    <w:rsid w:val="008646B6"/>
    <w:rsid w:val="00864930"/>
    <w:rsid w:val="00864AD7"/>
    <w:rsid w:val="00864CCC"/>
    <w:rsid w:val="00865447"/>
    <w:rsid w:val="008659BA"/>
    <w:rsid w:val="0086666B"/>
    <w:rsid w:val="00866B58"/>
    <w:rsid w:val="00866BA9"/>
    <w:rsid w:val="00866CEC"/>
    <w:rsid w:val="0086721A"/>
    <w:rsid w:val="00867AF1"/>
    <w:rsid w:val="00870108"/>
    <w:rsid w:val="008703A4"/>
    <w:rsid w:val="00870A0F"/>
    <w:rsid w:val="00870F74"/>
    <w:rsid w:val="00871C37"/>
    <w:rsid w:val="008725C4"/>
    <w:rsid w:val="008728D0"/>
    <w:rsid w:val="00872D05"/>
    <w:rsid w:val="00873C03"/>
    <w:rsid w:val="0087416A"/>
    <w:rsid w:val="00874685"/>
    <w:rsid w:val="008747C4"/>
    <w:rsid w:val="00874B6E"/>
    <w:rsid w:val="00876449"/>
    <w:rsid w:val="00876AB5"/>
    <w:rsid w:val="00876DDE"/>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63A"/>
    <w:rsid w:val="00886E28"/>
    <w:rsid w:val="00887802"/>
    <w:rsid w:val="00887C78"/>
    <w:rsid w:val="0089024F"/>
    <w:rsid w:val="008903A8"/>
    <w:rsid w:val="008913F2"/>
    <w:rsid w:val="008915D0"/>
    <w:rsid w:val="00892BAE"/>
    <w:rsid w:val="00892F63"/>
    <w:rsid w:val="00892FCF"/>
    <w:rsid w:val="00892FD7"/>
    <w:rsid w:val="00893C24"/>
    <w:rsid w:val="00893CEB"/>
    <w:rsid w:val="008944B1"/>
    <w:rsid w:val="0089457A"/>
    <w:rsid w:val="0089481D"/>
    <w:rsid w:val="00894CA2"/>
    <w:rsid w:val="00895380"/>
    <w:rsid w:val="00895492"/>
    <w:rsid w:val="008968C7"/>
    <w:rsid w:val="00896983"/>
    <w:rsid w:val="00896A13"/>
    <w:rsid w:val="00896F10"/>
    <w:rsid w:val="00897B0F"/>
    <w:rsid w:val="00897D11"/>
    <w:rsid w:val="008A02A8"/>
    <w:rsid w:val="008A0749"/>
    <w:rsid w:val="008A0820"/>
    <w:rsid w:val="008A08BF"/>
    <w:rsid w:val="008A08DE"/>
    <w:rsid w:val="008A0A2B"/>
    <w:rsid w:val="008A1454"/>
    <w:rsid w:val="008A1617"/>
    <w:rsid w:val="008A1640"/>
    <w:rsid w:val="008A17F0"/>
    <w:rsid w:val="008A22AF"/>
    <w:rsid w:val="008A2718"/>
    <w:rsid w:val="008A2C59"/>
    <w:rsid w:val="008A2F9C"/>
    <w:rsid w:val="008A3A5C"/>
    <w:rsid w:val="008A40F5"/>
    <w:rsid w:val="008A55C8"/>
    <w:rsid w:val="008A6967"/>
    <w:rsid w:val="008A70C3"/>
    <w:rsid w:val="008A7E6D"/>
    <w:rsid w:val="008B04E4"/>
    <w:rsid w:val="008B07AC"/>
    <w:rsid w:val="008B13E0"/>
    <w:rsid w:val="008B1678"/>
    <w:rsid w:val="008B2423"/>
    <w:rsid w:val="008B2A82"/>
    <w:rsid w:val="008B2C87"/>
    <w:rsid w:val="008B2DC7"/>
    <w:rsid w:val="008B3C28"/>
    <w:rsid w:val="008B4B36"/>
    <w:rsid w:val="008B4CA1"/>
    <w:rsid w:val="008B64EA"/>
    <w:rsid w:val="008B66B9"/>
    <w:rsid w:val="008B6ABF"/>
    <w:rsid w:val="008B7119"/>
    <w:rsid w:val="008B7C38"/>
    <w:rsid w:val="008C058D"/>
    <w:rsid w:val="008C1C9B"/>
    <w:rsid w:val="008C2994"/>
    <w:rsid w:val="008C3388"/>
    <w:rsid w:val="008C3BB2"/>
    <w:rsid w:val="008C4696"/>
    <w:rsid w:val="008C4A1A"/>
    <w:rsid w:val="008C5248"/>
    <w:rsid w:val="008C5678"/>
    <w:rsid w:val="008C6226"/>
    <w:rsid w:val="008C6411"/>
    <w:rsid w:val="008C6A4A"/>
    <w:rsid w:val="008C7591"/>
    <w:rsid w:val="008C76A0"/>
    <w:rsid w:val="008C7DC0"/>
    <w:rsid w:val="008D03FC"/>
    <w:rsid w:val="008D067C"/>
    <w:rsid w:val="008D07CB"/>
    <w:rsid w:val="008D14E2"/>
    <w:rsid w:val="008D1584"/>
    <w:rsid w:val="008D180F"/>
    <w:rsid w:val="008D1880"/>
    <w:rsid w:val="008D19E5"/>
    <w:rsid w:val="008D1DBC"/>
    <w:rsid w:val="008D2144"/>
    <w:rsid w:val="008D2791"/>
    <w:rsid w:val="008D29A3"/>
    <w:rsid w:val="008D3CF2"/>
    <w:rsid w:val="008D41C5"/>
    <w:rsid w:val="008D46C3"/>
    <w:rsid w:val="008D4AA0"/>
    <w:rsid w:val="008D534F"/>
    <w:rsid w:val="008D5917"/>
    <w:rsid w:val="008D5A5C"/>
    <w:rsid w:val="008D679B"/>
    <w:rsid w:val="008D7196"/>
    <w:rsid w:val="008D759C"/>
    <w:rsid w:val="008D7637"/>
    <w:rsid w:val="008D797A"/>
    <w:rsid w:val="008D7BB1"/>
    <w:rsid w:val="008D7BD5"/>
    <w:rsid w:val="008D7C6E"/>
    <w:rsid w:val="008E04C0"/>
    <w:rsid w:val="008E0701"/>
    <w:rsid w:val="008E0BFA"/>
    <w:rsid w:val="008E0D78"/>
    <w:rsid w:val="008E2108"/>
    <w:rsid w:val="008E2305"/>
    <w:rsid w:val="008E324F"/>
    <w:rsid w:val="008E361A"/>
    <w:rsid w:val="008E36AC"/>
    <w:rsid w:val="008E3F45"/>
    <w:rsid w:val="008E4378"/>
    <w:rsid w:val="008E549F"/>
    <w:rsid w:val="008E632C"/>
    <w:rsid w:val="008E64A3"/>
    <w:rsid w:val="008E70C9"/>
    <w:rsid w:val="008E77B6"/>
    <w:rsid w:val="008E78BF"/>
    <w:rsid w:val="008E7DF6"/>
    <w:rsid w:val="008F036A"/>
    <w:rsid w:val="008F081E"/>
    <w:rsid w:val="008F0AE1"/>
    <w:rsid w:val="008F0B3C"/>
    <w:rsid w:val="008F0E08"/>
    <w:rsid w:val="008F0E49"/>
    <w:rsid w:val="008F11F5"/>
    <w:rsid w:val="008F135B"/>
    <w:rsid w:val="008F2462"/>
    <w:rsid w:val="008F2636"/>
    <w:rsid w:val="008F2B49"/>
    <w:rsid w:val="008F2CB8"/>
    <w:rsid w:val="008F2F98"/>
    <w:rsid w:val="008F4BAD"/>
    <w:rsid w:val="008F4C76"/>
    <w:rsid w:val="008F54C9"/>
    <w:rsid w:val="008F56B3"/>
    <w:rsid w:val="008F634D"/>
    <w:rsid w:val="008F63B5"/>
    <w:rsid w:val="008F683D"/>
    <w:rsid w:val="008F6F09"/>
    <w:rsid w:val="008F7276"/>
    <w:rsid w:val="00900059"/>
    <w:rsid w:val="00900282"/>
    <w:rsid w:val="00900A0F"/>
    <w:rsid w:val="00900A92"/>
    <w:rsid w:val="00900EEF"/>
    <w:rsid w:val="0090145A"/>
    <w:rsid w:val="00901A42"/>
    <w:rsid w:val="00901B27"/>
    <w:rsid w:val="0090203F"/>
    <w:rsid w:val="00902335"/>
    <w:rsid w:val="0090271F"/>
    <w:rsid w:val="00902FB6"/>
    <w:rsid w:val="00904236"/>
    <w:rsid w:val="00904531"/>
    <w:rsid w:val="00904AF5"/>
    <w:rsid w:val="009052F1"/>
    <w:rsid w:val="00905434"/>
    <w:rsid w:val="00906096"/>
    <w:rsid w:val="00906943"/>
    <w:rsid w:val="00906FA6"/>
    <w:rsid w:val="009070F9"/>
    <w:rsid w:val="0090760B"/>
    <w:rsid w:val="00907809"/>
    <w:rsid w:val="0091074F"/>
    <w:rsid w:val="009107D9"/>
    <w:rsid w:val="009108BF"/>
    <w:rsid w:val="00910913"/>
    <w:rsid w:val="00911545"/>
    <w:rsid w:val="00911862"/>
    <w:rsid w:val="00911AE5"/>
    <w:rsid w:val="00911B8C"/>
    <w:rsid w:val="0091226D"/>
    <w:rsid w:val="00912460"/>
    <w:rsid w:val="00912AC1"/>
    <w:rsid w:val="00913138"/>
    <w:rsid w:val="0091405C"/>
    <w:rsid w:val="009151DF"/>
    <w:rsid w:val="0091550A"/>
    <w:rsid w:val="00915579"/>
    <w:rsid w:val="00915E69"/>
    <w:rsid w:val="0091653C"/>
    <w:rsid w:val="00916B71"/>
    <w:rsid w:val="00916C09"/>
    <w:rsid w:val="00916F55"/>
    <w:rsid w:val="00917A1D"/>
    <w:rsid w:val="0092000E"/>
    <w:rsid w:val="009201F5"/>
    <w:rsid w:val="009206DC"/>
    <w:rsid w:val="00920C19"/>
    <w:rsid w:val="00920E22"/>
    <w:rsid w:val="00921566"/>
    <w:rsid w:val="00921637"/>
    <w:rsid w:val="009216FA"/>
    <w:rsid w:val="0092213D"/>
    <w:rsid w:val="00922AEC"/>
    <w:rsid w:val="0092402C"/>
    <w:rsid w:val="009240DE"/>
    <w:rsid w:val="00924B3D"/>
    <w:rsid w:val="00924B81"/>
    <w:rsid w:val="009250F5"/>
    <w:rsid w:val="00925263"/>
    <w:rsid w:val="0092527F"/>
    <w:rsid w:val="00925368"/>
    <w:rsid w:val="00925C16"/>
    <w:rsid w:val="00925C5F"/>
    <w:rsid w:val="00925CA8"/>
    <w:rsid w:val="00927624"/>
    <w:rsid w:val="0092797A"/>
    <w:rsid w:val="00927DFD"/>
    <w:rsid w:val="00927F80"/>
    <w:rsid w:val="0093058A"/>
    <w:rsid w:val="0093137A"/>
    <w:rsid w:val="00931550"/>
    <w:rsid w:val="00931A18"/>
    <w:rsid w:val="00931DF6"/>
    <w:rsid w:val="009328FF"/>
    <w:rsid w:val="00932917"/>
    <w:rsid w:val="00932F73"/>
    <w:rsid w:val="0093337B"/>
    <w:rsid w:val="009333CF"/>
    <w:rsid w:val="00933BB3"/>
    <w:rsid w:val="00933BEB"/>
    <w:rsid w:val="00933D0E"/>
    <w:rsid w:val="009344B9"/>
    <w:rsid w:val="00934C40"/>
    <w:rsid w:val="00934D95"/>
    <w:rsid w:val="00934F28"/>
    <w:rsid w:val="00934F55"/>
    <w:rsid w:val="009352FD"/>
    <w:rsid w:val="0093554A"/>
    <w:rsid w:val="00935767"/>
    <w:rsid w:val="00935947"/>
    <w:rsid w:val="00935E45"/>
    <w:rsid w:val="009369AB"/>
    <w:rsid w:val="00937130"/>
    <w:rsid w:val="00937277"/>
    <w:rsid w:val="0094068E"/>
    <w:rsid w:val="00940FCB"/>
    <w:rsid w:val="0094143E"/>
    <w:rsid w:val="00941B01"/>
    <w:rsid w:val="00941E7F"/>
    <w:rsid w:val="009426C6"/>
    <w:rsid w:val="00942986"/>
    <w:rsid w:val="0094311B"/>
    <w:rsid w:val="00943183"/>
    <w:rsid w:val="00943F72"/>
    <w:rsid w:val="00943F94"/>
    <w:rsid w:val="00944A0E"/>
    <w:rsid w:val="00944B1A"/>
    <w:rsid w:val="00944BE4"/>
    <w:rsid w:val="00944E89"/>
    <w:rsid w:val="00944F82"/>
    <w:rsid w:val="0094543C"/>
    <w:rsid w:val="00945829"/>
    <w:rsid w:val="00945B0C"/>
    <w:rsid w:val="00945DB0"/>
    <w:rsid w:val="00946219"/>
    <w:rsid w:val="0094672B"/>
    <w:rsid w:val="00946F49"/>
    <w:rsid w:val="0094752C"/>
    <w:rsid w:val="009478D9"/>
    <w:rsid w:val="00947BA6"/>
    <w:rsid w:val="00947EC9"/>
    <w:rsid w:val="00950884"/>
    <w:rsid w:val="009508A2"/>
    <w:rsid w:val="009513CD"/>
    <w:rsid w:val="00951DC7"/>
    <w:rsid w:val="0095270A"/>
    <w:rsid w:val="00952C0B"/>
    <w:rsid w:val="009531AB"/>
    <w:rsid w:val="00953723"/>
    <w:rsid w:val="0095374C"/>
    <w:rsid w:val="009537F8"/>
    <w:rsid w:val="00953BB5"/>
    <w:rsid w:val="00954012"/>
    <w:rsid w:val="00954172"/>
    <w:rsid w:val="0095515A"/>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480"/>
    <w:rsid w:val="00962AE0"/>
    <w:rsid w:val="00962CF6"/>
    <w:rsid w:val="00963009"/>
    <w:rsid w:val="00964AAA"/>
    <w:rsid w:val="00964F28"/>
    <w:rsid w:val="00964FDE"/>
    <w:rsid w:val="00965235"/>
    <w:rsid w:val="009663AF"/>
    <w:rsid w:val="009670A9"/>
    <w:rsid w:val="0096719C"/>
    <w:rsid w:val="00967351"/>
    <w:rsid w:val="009674A3"/>
    <w:rsid w:val="00967636"/>
    <w:rsid w:val="00970147"/>
    <w:rsid w:val="009703D2"/>
    <w:rsid w:val="00970A8E"/>
    <w:rsid w:val="00970FD7"/>
    <w:rsid w:val="009722E3"/>
    <w:rsid w:val="00972CB4"/>
    <w:rsid w:val="00972D9D"/>
    <w:rsid w:val="00973182"/>
    <w:rsid w:val="00973547"/>
    <w:rsid w:val="0097397C"/>
    <w:rsid w:val="00973D29"/>
    <w:rsid w:val="009745A1"/>
    <w:rsid w:val="00974CDF"/>
    <w:rsid w:val="00974DE6"/>
    <w:rsid w:val="00975C02"/>
    <w:rsid w:val="00975DB2"/>
    <w:rsid w:val="00975F15"/>
    <w:rsid w:val="0097670B"/>
    <w:rsid w:val="00977662"/>
    <w:rsid w:val="00980CF0"/>
    <w:rsid w:val="00981AB6"/>
    <w:rsid w:val="009826F0"/>
    <w:rsid w:val="0098283C"/>
    <w:rsid w:val="00983125"/>
    <w:rsid w:val="00983409"/>
    <w:rsid w:val="00983780"/>
    <w:rsid w:val="00983883"/>
    <w:rsid w:val="0098568D"/>
    <w:rsid w:val="00985BF0"/>
    <w:rsid w:val="00985FC6"/>
    <w:rsid w:val="009865C3"/>
    <w:rsid w:val="009865DB"/>
    <w:rsid w:val="009869ED"/>
    <w:rsid w:val="00986A5E"/>
    <w:rsid w:val="00986D06"/>
    <w:rsid w:val="009879AD"/>
    <w:rsid w:val="00987AB6"/>
    <w:rsid w:val="009901B4"/>
    <w:rsid w:val="00990744"/>
    <w:rsid w:val="00990FB4"/>
    <w:rsid w:val="009910CF"/>
    <w:rsid w:val="009911AB"/>
    <w:rsid w:val="0099143D"/>
    <w:rsid w:val="009915E4"/>
    <w:rsid w:val="00991D9C"/>
    <w:rsid w:val="00991E06"/>
    <w:rsid w:val="00992CCB"/>
    <w:rsid w:val="009930C0"/>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129"/>
    <w:rsid w:val="009A027C"/>
    <w:rsid w:val="009A0352"/>
    <w:rsid w:val="009A0884"/>
    <w:rsid w:val="009A1268"/>
    <w:rsid w:val="009A2237"/>
    <w:rsid w:val="009A2E03"/>
    <w:rsid w:val="009A3016"/>
    <w:rsid w:val="009A30AB"/>
    <w:rsid w:val="009A32C2"/>
    <w:rsid w:val="009A3554"/>
    <w:rsid w:val="009A36F3"/>
    <w:rsid w:val="009A3E0C"/>
    <w:rsid w:val="009A46A0"/>
    <w:rsid w:val="009A47F4"/>
    <w:rsid w:val="009A4E8C"/>
    <w:rsid w:val="009A4FE8"/>
    <w:rsid w:val="009A53AF"/>
    <w:rsid w:val="009A5526"/>
    <w:rsid w:val="009A568A"/>
    <w:rsid w:val="009A5DD7"/>
    <w:rsid w:val="009A607D"/>
    <w:rsid w:val="009A60E5"/>
    <w:rsid w:val="009A729B"/>
    <w:rsid w:val="009B025D"/>
    <w:rsid w:val="009B03DD"/>
    <w:rsid w:val="009B09BF"/>
    <w:rsid w:val="009B1191"/>
    <w:rsid w:val="009B12CC"/>
    <w:rsid w:val="009B1586"/>
    <w:rsid w:val="009B171A"/>
    <w:rsid w:val="009B18D4"/>
    <w:rsid w:val="009B1E27"/>
    <w:rsid w:val="009B3461"/>
    <w:rsid w:val="009B3776"/>
    <w:rsid w:val="009B4AB3"/>
    <w:rsid w:val="009B559F"/>
    <w:rsid w:val="009B639A"/>
    <w:rsid w:val="009B6988"/>
    <w:rsid w:val="009B6D05"/>
    <w:rsid w:val="009B7333"/>
    <w:rsid w:val="009B7CE6"/>
    <w:rsid w:val="009B7F66"/>
    <w:rsid w:val="009C0825"/>
    <w:rsid w:val="009C0D16"/>
    <w:rsid w:val="009C0D39"/>
    <w:rsid w:val="009C1275"/>
    <w:rsid w:val="009C1722"/>
    <w:rsid w:val="009C1859"/>
    <w:rsid w:val="009C20C5"/>
    <w:rsid w:val="009C2184"/>
    <w:rsid w:val="009C2235"/>
    <w:rsid w:val="009C24AF"/>
    <w:rsid w:val="009C2D5A"/>
    <w:rsid w:val="009C30AF"/>
    <w:rsid w:val="009C3544"/>
    <w:rsid w:val="009C38F3"/>
    <w:rsid w:val="009C4F94"/>
    <w:rsid w:val="009C54BF"/>
    <w:rsid w:val="009C5C72"/>
    <w:rsid w:val="009C5D24"/>
    <w:rsid w:val="009C620F"/>
    <w:rsid w:val="009C650A"/>
    <w:rsid w:val="009C662B"/>
    <w:rsid w:val="009C6668"/>
    <w:rsid w:val="009C69F2"/>
    <w:rsid w:val="009C6D56"/>
    <w:rsid w:val="009C6EE3"/>
    <w:rsid w:val="009C7193"/>
    <w:rsid w:val="009C76E6"/>
    <w:rsid w:val="009C7DEE"/>
    <w:rsid w:val="009C7F02"/>
    <w:rsid w:val="009C7F10"/>
    <w:rsid w:val="009D0B50"/>
    <w:rsid w:val="009D0CB8"/>
    <w:rsid w:val="009D11BB"/>
    <w:rsid w:val="009D1EAC"/>
    <w:rsid w:val="009D2131"/>
    <w:rsid w:val="009D2E18"/>
    <w:rsid w:val="009D3325"/>
    <w:rsid w:val="009D3349"/>
    <w:rsid w:val="009D3716"/>
    <w:rsid w:val="009D3718"/>
    <w:rsid w:val="009D4123"/>
    <w:rsid w:val="009D472A"/>
    <w:rsid w:val="009D48DF"/>
    <w:rsid w:val="009D5204"/>
    <w:rsid w:val="009D5527"/>
    <w:rsid w:val="009D5544"/>
    <w:rsid w:val="009D55A9"/>
    <w:rsid w:val="009D58C9"/>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277B"/>
    <w:rsid w:val="009E3192"/>
    <w:rsid w:val="009E35F9"/>
    <w:rsid w:val="009E3E3D"/>
    <w:rsid w:val="009E3FBA"/>
    <w:rsid w:val="009E4219"/>
    <w:rsid w:val="009E44A3"/>
    <w:rsid w:val="009E470C"/>
    <w:rsid w:val="009E484B"/>
    <w:rsid w:val="009E4A3E"/>
    <w:rsid w:val="009E56FB"/>
    <w:rsid w:val="009E58F4"/>
    <w:rsid w:val="009E5CF5"/>
    <w:rsid w:val="009E6541"/>
    <w:rsid w:val="009E6BA4"/>
    <w:rsid w:val="009E6C93"/>
    <w:rsid w:val="009E7018"/>
    <w:rsid w:val="009E7054"/>
    <w:rsid w:val="009E7B18"/>
    <w:rsid w:val="009E7BE9"/>
    <w:rsid w:val="009E7E90"/>
    <w:rsid w:val="009F00AE"/>
    <w:rsid w:val="009F024C"/>
    <w:rsid w:val="009F08DD"/>
    <w:rsid w:val="009F0C0D"/>
    <w:rsid w:val="009F1408"/>
    <w:rsid w:val="009F163F"/>
    <w:rsid w:val="009F169F"/>
    <w:rsid w:val="009F1895"/>
    <w:rsid w:val="009F25D6"/>
    <w:rsid w:val="009F3214"/>
    <w:rsid w:val="009F37F2"/>
    <w:rsid w:val="009F4422"/>
    <w:rsid w:val="009F4523"/>
    <w:rsid w:val="009F4BBD"/>
    <w:rsid w:val="009F58C1"/>
    <w:rsid w:val="009F5D12"/>
    <w:rsid w:val="009F622D"/>
    <w:rsid w:val="009F74AE"/>
    <w:rsid w:val="009F7C31"/>
    <w:rsid w:val="009F7D44"/>
    <w:rsid w:val="009F7DC6"/>
    <w:rsid w:val="009F7E2C"/>
    <w:rsid w:val="00A01AF9"/>
    <w:rsid w:val="00A023CE"/>
    <w:rsid w:val="00A02652"/>
    <w:rsid w:val="00A03500"/>
    <w:rsid w:val="00A03D93"/>
    <w:rsid w:val="00A045D2"/>
    <w:rsid w:val="00A04A6A"/>
    <w:rsid w:val="00A04F25"/>
    <w:rsid w:val="00A05283"/>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AAD"/>
    <w:rsid w:val="00A12B12"/>
    <w:rsid w:val="00A12E6B"/>
    <w:rsid w:val="00A13568"/>
    <w:rsid w:val="00A1392D"/>
    <w:rsid w:val="00A13F67"/>
    <w:rsid w:val="00A15A2F"/>
    <w:rsid w:val="00A15B5D"/>
    <w:rsid w:val="00A16692"/>
    <w:rsid w:val="00A168E9"/>
    <w:rsid w:val="00A16A1A"/>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76"/>
    <w:rsid w:val="00A3342B"/>
    <w:rsid w:val="00A33B4F"/>
    <w:rsid w:val="00A343F2"/>
    <w:rsid w:val="00A34515"/>
    <w:rsid w:val="00A34AC0"/>
    <w:rsid w:val="00A3516B"/>
    <w:rsid w:val="00A3553A"/>
    <w:rsid w:val="00A35D2B"/>
    <w:rsid w:val="00A369FC"/>
    <w:rsid w:val="00A3791B"/>
    <w:rsid w:val="00A37B4C"/>
    <w:rsid w:val="00A37F55"/>
    <w:rsid w:val="00A40522"/>
    <w:rsid w:val="00A409E4"/>
    <w:rsid w:val="00A40EF5"/>
    <w:rsid w:val="00A41901"/>
    <w:rsid w:val="00A41E97"/>
    <w:rsid w:val="00A41FD7"/>
    <w:rsid w:val="00A42A41"/>
    <w:rsid w:val="00A42E3F"/>
    <w:rsid w:val="00A43F8A"/>
    <w:rsid w:val="00A4458F"/>
    <w:rsid w:val="00A4480F"/>
    <w:rsid w:val="00A44EDB"/>
    <w:rsid w:val="00A44F65"/>
    <w:rsid w:val="00A455CE"/>
    <w:rsid w:val="00A45688"/>
    <w:rsid w:val="00A45DC4"/>
    <w:rsid w:val="00A460E9"/>
    <w:rsid w:val="00A464EE"/>
    <w:rsid w:val="00A46742"/>
    <w:rsid w:val="00A4681B"/>
    <w:rsid w:val="00A47272"/>
    <w:rsid w:val="00A4765A"/>
    <w:rsid w:val="00A47BBB"/>
    <w:rsid w:val="00A47FA0"/>
    <w:rsid w:val="00A50044"/>
    <w:rsid w:val="00A500F9"/>
    <w:rsid w:val="00A50F7D"/>
    <w:rsid w:val="00A51567"/>
    <w:rsid w:val="00A51AA6"/>
    <w:rsid w:val="00A51C52"/>
    <w:rsid w:val="00A51DE4"/>
    <w:rsid w:val="00A525EB"/>
    <w:rsid w:val="00A52813"/>
    <w:rsid w:val="00A52B59"/>
    <w:rsid w:val="00A53239"/>
    <w:rsid w:val="00A537CA"/>
    <w:rsid w:val="00A53B5C"/>
    <w:rsid w:val="00A53C7C"/>
    <w:rsid w:val="00A53F23"/>
    <w:rsid w:val="00A54083"/>
    <w:rsid w:val="00A5465D"/>
    <w:rsid w:val="00A548B1"/>
    <w:rsid w:val="00A54CEB"/>
    <w:rsid w:val="00A55186"/>
    <w:rsid w:val="00A5575C"/>
    <w:rsid w:val="00A5594F"/>
    <w:rsid w:val="00A56442"/>
    <w:rsid w:val="00A56A59"/>
    <w:rsid w:val="00A56A8C"/>
    <w:rsid w:val="00A56D57"/>
    <w:rsid w:val="00A57162"/>
    <w:rsid w:val="00A57265"/>
    <w:rsid w:val="00A5737A"/>
    <w:rsid w:val="00A57929"/>
    <w:rsid w:val="00A57DDC"/>
    <w:rsid w:val="00A57E13"/>
    <w:rsid w:val="00A57FBB"/>
    <w:rsid w:val="00A60AF3"/>
    <w:rsid w:val="00A60BAF"/>
    <w:rsid w:val="00A60DD3"/>
    <w:rsid w:val="00A60E80"/>
    <w:rsid w:val="00A60F95"/>
    <w:rsid w:val="00A61327"/>
    <w:rsid w:val="00A6135E"/>
    <w:rsid w:val="00A616B5"/>
    <w:rsid w:val="00A61D0F"/>
    <w:rsid w:val="00A624BA"/>
    <w:rsid w:val="00A628F5"/>
    <w:rsid w:val="00A62B2E"/>
    <w:rsid w:val="00A63AB0"/>
    <w:rsid w:val="00A64037"/>
    <w:rsid w:val="00A642FE"/>
    <w:rsid w:val="00A64FD4"/>
    <w:rsid w:val="00A6541E"/>
    <w:rsid w:val="00A6543C"/>
    <w:rsid w:val="00A65482"/>
    <w:rsid w:val="00A655DA"/>
    <w:rsid w:val="00A658D6"/>
    <w:rsid w:val="00A65AB1"/>
    <w:rsid w:val="00A66538"/>
    <w:rsid w:val="00A6774B"/>
    <w:rsid w:val="00A678DF"/>
    <w:rsid w:val="00A67A40"/>
    <w:rsid w:val="00A67B7A"/>
    <w:rsid w:val="00A67F3B"/>
    <w:rsid w:val="00A67FCC"/>
    <w:rsid w:val="00A70041"/>
    <w:rsid w:val="00A707DA"/>
    <w:rsid w:val="00A70E11"/>
    <w:rsid w:val="00A70F08"/>
    <w:rsid w:val="00A70F0D"/>
    <w:rsid w:val="00A71257"/>
    <w:rsid w:val="00A71898"/>
    <w:rsid w:val="00A71AF5"/>
    <w:rsid w:val="00A71FD3"/>
    <w:rsid w:val="00A720F9"/>
    <w:rsid w:val="00A72887"/>
    <w:rsid w:val="00A72E8E"/>
    <w:rsid w:val="00A73980"/>
    <w:rsid w:val="00A73BF7"/>
    <w:rsid w:val="00A7424A"/>
    <w:rsid w:val="00A74404"/>
    <w:rsid w:val="00A74462"/>
    <w:rsid w:val="00A753A1"/>
    <w:rsid w:val="00A75725"/>
    <w:rsid w:val="00A767C8"/>
    <w:rsid w:val="00A768EE"/>
    <w:rsid w:val="00A76C33"/>
    <w:rsid w:val="00A7755E"/>
    <w:rsid w:val="00A777CC"/>
    <w:rsid w:val="00A77985"/>
    <w:rsid w:val="00A77CA3"/>
    <w:rsid w:val="00A8033F"/>
    <w:rsid w:val="00A8093F"/>
    <w:rsid w:val="00A80B01"/>
    <w:rsid w:val="00A80C14"/>
    <w:rsid w:val="00A80DE1"/>
    <w:rsid w:val="00A80FE3"/>
    <w:rsid w:val="00A819B1"/>
    <w:rsid w:val="00A81B76"/>
    <w:rsid w:val="00A82DED"/>
    <w:rsid w:val="00A832DD"/>
    <w:rsid w:val="00A8338F"/>
    <w:rsid w:val="00A8350E"/>
    <w:rsid w:val="00A8368A"/>
    <w:rsid w:val="00A83FC3"/>
    <w:rsid w:val="00A843E0"/>
    <w:rsid w:val="00A84FC9"/>
    <w:rsid w:val="00A856B1"/>
    <w:rsid w:val="00A85798"/>
    <w:rsid w:val="00A858A7"/>
    <w:rsid w:val="00A858F9"/>
    <w:rsid w:val="00A860FA"/>
    <w:rsid w:val="00A86172"/>
    <w:rsid w:val="00A8632C"/>
    <w:rsid w:val="00A866A1"/>
    <w:rsid w:val="00A86FCE"/>
    <w:rsid w:val="00A87789"/>
    <w:rsid w:val="00A90147"/>
    <w:rsid w:val="00A901A1"/>
    <w:rsid w:val="00A907CA"/>
    <w:rsid w:val="00A909F5"/>
    <w:rsid w:val="00A90ED0"/>
    <w:rsid w:val="00A90F29"/>
    <w:rsid w:val="00A91015"/>
    <w:rsid w:val="00A91418"/>
    <w:rsid w:val="00A91A63"/>
    <w:rsid w:val="00A922A3"/>
    <w:rsid w:val="00A9301D"/>
    <w:rsid w:val="00A930AE"/>
    <w:rsid w:val="00A93C8B"/>
    <w:rsid w:val="00A93F98"/>
    <w:rsid w:val="00A94A06"/>
    <w:rsid w:val="00A94D25"/>
    <w:rsid w:val="00A956BB"/>
    <w:rsid w:val="00A9627D"/>
    <w:rsid w:val="00A9654C"/>
    <w:rsid w:val="00A968CD"/>
    <w:rsid w:val="00A97C9F"/>
    <w:rsid w:val="00A97D44"/>
    <w:rsid w:val="00A97F8F"/>
    <w:rsid w:val="00A97F93"/>
    <w:rsid w:val="00AA02B3"/>
    <w:rsid w:val="00AA0606"/>
    <w:rsid w:val="00AA0D4D"/>
    <w:rsid w:val="00AA1018"/>
    <w:rsid w:val="00AA23C5"/>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84C"/>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A06"/>
    <w:rsid w:val="00AD0B94"/>
    <w:rsid w:val="00AD110C"/>
    <w:rsid w:val="00AD1D12"/>
    <w:rsid w:val="00AD221B"/>
    <w:rsid w:val="00AD2CEB"/>
    <w:rsid w:val="00AD2F25"/>
    <w:rsid w:val="00AD3115"/>
    <w:rsid w:val="00AD3262"/>
    <w:rsid w:val="00AD38D1"/>
    <w:rsid w:val="00AD3ADB"/>
    <w:rsid w:val="00AD491A"/>
    <w:rsid w:val="00AD4CC0"/>
    <w:rsid w:val="00AD540E"/>
    <w:rsid w:val="00AD55A1"/>
    <w:rsid w:val="00AD5856"/>
    <w:rsid w:val="00AD5E07"/>
    <w:rsid w:val="00AD6041"/>
    <w:rsid w:val="00AD676B"/>
    <w:rsid w:val="00AD6ADB"/>
    <w:rsid w:val="00AD6D51"/>
    <w:rsid w:val="00AD70AC"/>
    <w:rsid w:val="00AD71D8"/>
    <w:rsid w:val="00AD7480"/>
    <w:rsid w:val="00AD74C4"/>
    <w:rsid w:val="00AD7C6C"/>
    <w:rsid w:val="00AE00ED"/>
    <w:rsid w:val="00AE06D8"/>
    <w:rsid w:val="00AE0F83"/>
    <w:rsid w:val="00AE1255"/>
    <w:rsid w:val="00AE1A99"/>
    <w:rsid w:val="00AE232C"/>
    <w:rsid w:val="00AE2409"/>
    <w:rsid w:val="00AE3189"/>
    <w:rsid w:val="00AE36DD"/>
    <w:rsid w:val="00AE3CCB"/>
    <w:rsid w:val="00AE4B18"/>
    <w:rsid w:val="00AE5324"/>
    <w:rsid w:val="00AE6451"/>
    <w:rsid w:val="00AE69E0"/>
    <w:rsid w:val="00AE6DD5"/>
    <w:rsid w:val="00AE73C5"/>
    <w:rsid w:val="00AE7BA6"/>
    <w:rsid w:val="00AF0349"/>
    <w:rsid w:val="00AF1B82"/>
    <w:rsid w:val="00AF2277"/>
    <w:rsid w:val="00AF2536"/>
    <w:rsid w:val="00AF3E38"/>
    <w:rsid w:val="00AF4606"/>
    <w:rsid w:val="00AF46FA"/>
    <w:rsid w:val="00AF4B3F"/>
    <w:rsid w:val="00AF4FD2"/>
    <w:rsid w:val="00AF5569"/>
    <w:rsid w:val="00AF5A1D"/>
    <w:rsid w:val="00AF60BA"/>
    <w:rsid w:val="00AF6632"/>
    <w:rsid w:val="00AF6973"/>
    <w:rsid w:val="00AF6D92"/>
    <w:rsid w:val="00AF6E70"/>
    <w:rsid w:val="00B00582"/>
    <w:rsid w:val="00B00EDA"/>
    <w:rsid w:val="00B0196D"/>
    <w:rsid w:val="00B02CA5"/>
    <w:rsid w:val="00B02CBC"/>
    <w:rsid w:val="00B0341D"/>
    <w:rsid w:val="00B0352A"/>
    <w:rsid w:val="00B036BF"/>
    <w:rsid w:val="00B03E1E"/>
    <w:rsid w:val="00B04054"/>
    <w:rsid w:val="00B048F1"/>
    <w:rsid w:val="00B04E52"/>
    <w:rsid w:val="00B05860"/>
    <w:rsid w:val="00B05894"/>
    <w:rsid w:val="00B059C6"/>
    <w:rsid w:val="00B063BE"/>
    <w:rsid w:val="00B06660"/>
    <w:rsid w:val="00B067AB"/>
    <w:rsid w:val="00B06E53"/>
    <w:rsid w:val="00B07B7D"/>
    <w:rsid w:val="00B101B0"/>
    <w:rsid w:val="00B10A21"/>
    <w:rsid w:val="00B10B17"/>
    <w:rsid w:val="00B10C58"/>
    <w:rsid w:val="00B10D00"/>
    <w:rsid w:val="00B10D1E"/>
    <w:rsid w:val="00B1204A"/>
    <w:rsid w:val="00B123C6"/>
    <w:rsid w:val="00B13DA7"/>
    <w:rsid w:val="00B13DD0"/>
    <w:rsid w:val="00B13E20"/>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0D2"/>
    <w:rsid w:val="00B203F1"/>
    <w:rsid w:val="00B20BF4"/>
    <w:rsid w:val="00B20E6A"/>
    <w:rsid w:val="00B21CF6"/>
    <w:rsid w:val="00B21F53"/>
    <w:rsid w:val="00B23496"/>
    <w:rsid w:val="00B2370D"/>
    <w:rsid w:val="00B23AE9"/>
    <w:rsid w:val="00B23E56"/>
    <w:rsid w:val="00B24605"/>
    <w:rsid w:val="00B24674"/>
    <w:rsid w:val="00B246D3"/>
    <w:rsid w:val="00B24B8C"/>
    <w:rsid w:val="00B24D01"/>
    <w:rsid w:val="00B2551B"/>
    <w:rsid w:val="00B256B0"/>
    <w:rsid w:val="00B25984"/>
    <w:rsid w:val="00B30562"/>
    <w:rsid w:val="00B318BA"/>
    <w:rsid w:val="00B31D97"/>
    <w:rsid w:val="00B31F1F"/>
    <w:rsid w:val="00B329A1"/>
    <w:rsid w:val="00B32C76"/>
    <w:rsid w:val="00B32CF3"/>
    <w:rsid w:val="00B33432"/>
    <w:rsid w:val="00B33694"/>
    <w:rsid w:val="00B33796"/>
    <w:rsid w:val="00B3437B"/>
    <w:rsid w:val="00B3472C"/>
    <w:rsid w:val="00B34F18"/>
    <w:rsid w:val="00B351E8"/>
    <w:rsid w:val="00B35AFA"/>
    <w:rsid w:val="00B36241"/>
    <w:rsid w:val="00B36BE2"/>
    <w:rsid w:val="00B3702A"/>
    <w:rsid w:val="00B374AD"/>
    <w:rsid w:val="00B37C90"/>
    <w:rsid w:val="00B37E6E"/>
    <w:rsid w:val="00B40362"/>
    <w:rsid w:val="00B40B1B"/>
    <w:rsid w:val="00B41C52"/>
    <w:rsid w:val="00B425B4"/>
    <w:rsid w:val="00B42991"/>
    <w:rsid w:val="00B439DE"/>
    <w:rsid w:val="00B43A24"/>
    <w:rsid w:val="00B43DD3"/>
    <w:rsid w:val="00B43FB3"/>
    <w:rsid w:val="00B440EB"/>
    <w:rsid w:val="00B44228"/>
    <w:rsid w:val="00B44440"/>
    <w:rsid w:val="00B44603"/>
    <w:rsid w:val="00B449AD"/>
    <w:rsid w:val="00B45E2E"/>
    <w:rsid w:val="00B463CD"/>
    <w:rsid w:val="00B468A0"/>
    <w:rsid w:val="00B468C5"/>
    <w:rsid w:val="00B4704B"/>
    <w:rsid w:val="00B471C7"/>
    <w:rsid w:val="00B47205"/>
    <w:rsid w:val="00B47EB9"/>
    <w:rsid w:val="00B50146"/>
    <w:rsid w:val="00B504D4"/>
    <w:rsid w:val="00B509C2"/>
    <w:rsid w:val="00B50AA9"/>
    <w:rsid w:val="00B50AE5"/>
    <w:rsid w:val="00B50E27"/>
    <w:rsid w:val="00B51376"/>
    <w:rsid w:val="00B5184B"/>
    <w:rsid w:val="00B51B1F"/>
    <w:rsid w:val="00B51F53"/>
    <w:rsid w:val="00B52D0E"/>
    <w:rsid w:val="00B5327C"/>
    <w:rsid w:val="00B5356C"/>
    <w:rsid w:val="00B53D9F"/>
    <w:rsid w:val="00B54235"/>
    <w:rsid w:val="00B54754"/>
    <w:rsid w:val="00B54EBF"/>
    <w:rsid w:val="00B551D6"/>
    <w:rsid w:val="00B555B3"/>
    <w:rsid w:val="00B55D16"/>
    <w:rsid w:val="00B55D74"/>
    <w:rsid w:val="00B56353"/>
    <w:rsid w:val="00B564DA"/>
    <w:rsid w:val="00B56A2B"/>
    <w:rsid w:val="00B57840"/>
    <w:rsid w:val="00B579F8"/>
    <w:rsid w:val="00B57BCA"/>
    <w:rsid w:val="00B57C39"/>
    <w:rsid w:val="00B57D16"/>
    <w:rsid w:val="00B60395"/>
    <w:rsid w:val="00B60482"/>
    <w:rsid w:val="00B60A3D"/>
    <w:rsid w:val="00B60EFB"/>
    <w:rsid w:val="00B61ED1"/>
    <w:rsid w:val="00B62781"/>
    <w:rsid w:val="00B6278E"/>
    <w:rsid w:val="00B62892"/>
    <w:rsid w:val="00B62B68"/>
    <w:rsid w:val="00B6305D"/>
    <w:rsid w:val="00B637CD"/>
    <w:rsid w:val="00B63DB8"/>
    <w:rsid w:val="00B63FB4"/>
    <w:rsid w:val="00B64277"/>
    <w:rsid w:val="00B643B5"/>
    <w:rsid w:val="00B646C8"/>
    <w:rsid w:val="00B648E0"/>
    <w:rsid w:val="00B64B8F"/>
    <w:rsid w:val="00B650F4"/>
    <w:rsid w:val="00B65464"/>
    <w:rsid w:val="00B66313"/>
    <w:rsid w:val="00B666A4"/>
    <w:rsid w:val="00B66954"/>
    <w:rsid w:val="00B66ADE"/>
    <w:rsid w:val="00B66BE4"/>
    <w:rsid w:val="00B66F0E"/>
    <w:rsid w:val="00B67745"/>
    <w:rsid w:val="00B67881"/>
    <w:rsid w:val="00B678CA"/>
    <w:rsid w:val="00B678F3"/>
    <w:rsid w:val="00B67FED"/>
    <w:rsid w:val="00B70711"/>
    <w:rsid w:val="00B7079D"/>
    <w:rsid w:val="00B70BA0"/>
    <w:rsid w:val="00B70E0D"/>
    <w:rsid w:val="00B7125B"/>
    <w:rsid w:val="00B712B3"/>
    <w:rsid w:val="00B71549"/>
    <w:rsid w:val="00B718BA"/>
    <w:rsid w:val="00B71903"/>
    <w:rsid w:val="00B71B08"/>
    <w:rsid w:val="00B7236C"/>
    <w:rsid w:val="00B72B6C"/>
    <w:rsid w:val="00B73107"/>
    <w:rsid w:val="00B732EA"/>
    <w:rsid w:val="00B7334D"/>
    <w:rsid w:val="00B739C7"/>
    <w:rsid w:val="00B73D96"/>
    <w:rsid w:val="00B7444C"/>
    <w:rsid w:val="00B75136"/>
    <w:rsid w:val="00B75822"/>
    <w:rsid w:val="00B758B3"/>
    <w:rsid w:val="00B75902"/>
    <w:rsid w:val="00B7618A"/>
    <w:rsid w:val="00B77188"/>
    <w:rsid w:val="00B7721A"/>
    <w:rsid w:val="00B8052A"/>
    <w:rsid w:val="00B8088D"/>
    <w:rsid w:val="00B80CD5"/>
    <w:rsid w:val="00B80F8A"/>
    <w:rsid w:val="00B81144"/>
    <w:rsid w:val="00B81164"/>
    <w:rsid w:val="00B81336"/>
    <w:rsid w:val="00B81C70"/>
    <w:rsid w:val="00B82B7F"/>
    <w:rsid w:val="00B82EAB"/>
    <w:rsid w:val="00B835CB"/>
    <w:rsid w:val="00B8396A"/>
    <w:rsid w:val="00B84034"/>
    <w:rsid w:val="00B84423"/>
    <w:rsid w:val="00B84E59"/>
    <w:rsid w:val="00B86F6B"/>
    <w:rsid w:val="00B8712B"/>
    <w:rsid w:val="00B87AC2"/>
    <w:rsid w:val="00B90CCF"/>
    <w:rsid w:val="00B90DB8"/>
    <w:rsid w:val="00B914D4"/>
    <w:rsid w:val="00B9187A"/>
    <w:rsid w:val="00B920B5"/>
    <w:rsid w:val="00B92166"/>
    <w:rsid w:val="00B924E5"/>
    <w:rsid w:val="00B9256B"/>
    <w:rsid w:val="00B936EB"/>
    <w:rsid w:val="00B93995"/>
    <w:rsid w:val="00B9438C"/>
    <w:rsid w:val="00B946A8"/>
    <w:rsid w:val="00B94819"/>
    <w:rsid w:val="00B94CC5"/>
    <w:rsid w:val="00B94EB8"/>
    <w:rsid w:val="00B951DC"/>
    <w:rsid w:val="00B956CF"/>
    <w:rsid w:val="00B957CD"/>
    <w:rsid w:val="00B9587D"/>
    <w:rsid w:val="00B961CB"/>
    <w:rsid w:val="00B964AD"/>
    <w:rsid w:val="00B96E68"/>
    <w:rsid w:val="00B97375"/>
    <w:rsid w:val="00BA0C27"/>
    <w:rsid w:val="00BA1C5E"/>
    <w:rsid w:val="00BA2124"/>
    <w:rsid w:val="00BA2226"/>
    <w:rsid w:val="00BA264C"/>
    <w:rsid w:val="00BA2DE1"/>
    <w:rsid w:val="00BA4E26"/>
    <w:rsid w:val="00BA5D49"/>
    <w:rsid w:val="00BA64DE"/>
    <w:rsid w:val="00BA6AE3"/>
    <w:rsid w:val="00BA7012"/>
    <w:rsid w:val="00BB00CB"/>
    <w:rsid w:val="00BB014E"/>
    <w:rsid w:val="00BB0519"/>
    <w:rsid w:val="00BB0890"/>
    <w:rsid w:val="00BB08EE"/>
    <w:rsid w:val="00BB200A"/>
    <w:rsid w:val="00BB2054"/>
    <w:rsid w:val="00BB211B"/>
    <w:rsid w:val="00BB31F9"/>
    <w:rsid w:val="00BB3C9C"/>
    <w:rsid w:val="00BB4053"/>
    <w:rsid w:val="00BB42A5"/>
    <w:rsid w:val="00BB432D"/>
    <w:rsid w:val="00BB5EB6"/>
    <w:rsid w:val="00BB6429"/>
    <w:rsid w:val="00BB712A"/>
    <w:rsid w:val="00BB7178"/>
    <w:rsid w:val="00BB732C"/>
    <w:rsid w:val="00BB73AF"/>
    <w:rsid w:val="00BB7E67"/>
    <w:rsid w:val="00BB7F68"/>
    <w:rsid w:val="00BC00D2"/>
    <w:rsid w:val="00BC0A09"/>
    <w:rsid w:val="00BC0C84"/>
    <w:rsid w:val="00BC1A9D"/>
    <w:rsid w:val="00BC1DA3"/>
    <w:rsid w:val="00BC22A3"/>
    <w:rsid w:val="00BC2876"/>
    <w:rsid w:val="00BC3224"/>
    <w:rsid w:val="00BC34DA"/>
    <w:rsid w:val="00BC3C83"/>
    <w:rsid w:val="00BC3FE1"/>
    <w:rsid w:val="00BC4372"/>
    <w:rsid w:val="00BC4599"/>
    <w:rsid w:val="00BC507F"/>
    <w:rsid w:val="00BC52F1"/>
    <w:rsid w:val="00BC580E"/>
    <w:rsid w:val="00BC5D7C"/>
    <w:rsid w:val="00BC63F6"/>
    <w:rsid w:val="00BC677C"/>
    <w:rsid w:val="00BC6EA4"/>
    <w:rsid w:val="00BC6F86"/>
    <w:rsid w:val="00BC72FD"/>
    <w:rsid w:val="00BC73A8"/>
    <w:rsid w:val="00BC77E5"/>
    <w:rsid w:val="00BC7ACB"/>
    <w:rsid w:val="00BC7B82"/>
    <w:rsid w:val="00BC7FC6"/>
    <w:rsid w:val="00BD0634"/>
    <w:rsid w:val="00BD0C96"/>
    <w:rsid w:val="00BD0F86"/>
    <w:rsid w:val="00BD17E9"/>
    <w:rsid w:val="00BD2600"/>
    <w:rsid w:val="00BD30CD"/>
    <w:rsid w:val="00BD401D"/>
    <w:rsid w:val="00BD455D"/>
    <w:rsid w:val="00BD4A81"/>
    <w:rsid w:val="00BD4B84"/>
    <w:rsid w:val="00BD53BF"/>
    <w:rsid w:val="00BD53E8"/>
    <w:rsid w:val="00BD5728"/>
    <w:rsid w:val="00BD5842"/>
    <w:rsid w:val="00BD595B"/>
    <w:rsid w:val="00BD5C2C"/>
    <w:rsid w:val="00BD6DC1"/>
    <w:rsid w:val="00BD72A9"/>
    <w:rsid w:val="00BD76CD"/>
    <w:rsid w:val="00BD7739"/>
    <w:rsid w:val="00BD7BB8"/>
    <w:rsid w:val="00BD7DE7"/>
    <w:rsid w:val="00BE0070"/>
    <w:rsid w:val="00BE0278"/>
    <w:rsid w:val="00BE0CCF"/>
    <w:rsid w:val="00BE12E3"/>
    <w:rsid w:val="00BE1515"/>
    <w:rsid w:val="00BE166C"/>
    <w:rsid w:val="00BE17E8"/>
    <w:rsid w:val="00BE36F1"/>
    <w:rsid w:val="00BE3C93"/>
    <w:rsid w:val="00BE3DF4"/>
    <w:rsid w:val="00BE48BC"/>
    <w:rsid w:val="00BE4A4E"/>
    <w:rsid w:val="00BE50EC"/>
    <w:rsid w:val="00BE54C8"/>
    <w:rsid w:val="00BE586C"/>
    <w:rsid w:val="00BE5BBA"/>
    <w:rsid w:val="00BE5BC0"/>
    <w:rsid w:val="00BE5F49"/>
    <w:rsid w:val="00BE6233"/>
    <w:rsid w:val="00BE7847"/>
    <w:rsid w:val="00BE79F7"/>
    <w:rsid w:val="00BF027E"/>
    <w:rsid w:val="00BF02C6"/>
    <w:rsid w:val="00BF036B"/>
    <w:rsid w:val="00BF0935"/>
    <w:rsid w:val="00BF0936"/>
    <w:rsid w:val="00BF12FD"/>
    <w:rsid w:val="00BF1524"/>
    <w:rsid w:val="00BF167E"/>
    <w:rsid w:val="00BF22C4"/>
    <w:rsid w:val="00BF23F0"/>
    <w:rsid w:val="00BF29B1"/>
    <w:rsid w:val="00BF34B2"/>
    <w:rsid w:val="00BF3753"/>
    <w:rsid w:val="00BF4158"/>
    <w:rsid w:val="00BF45C0"/>
    <w:rsid w:val="00BF481D"/>
    <w:rsid w:val="00BF49C3"/>
    <w:rsid w:val="00BF4B9D"/>
    <w:rsid w:val="00BF54E8"/>
    <w:rsid w:val="00BF61ED"/>
    <w:rsid w:val="00BF750B"/>
    <w:rsid w:val="00BF79E8"/>
    <w:rsid w:val="00BF7EE6"/>
    <w:rsid w:val="00BF7F38"/>
    <w:rsid w:val="00C002D1"/>
    <w:rsid w:val="00C00340"/>
    <w:rsid w:val="00C00549"/>
    <w:rsid w:val="00C006F1"/>
    <w:rsid w:val="00C01087"/>
    <w:rsid w:val="00C015FC"/>
    <w:rsid w:val="00C01839"/>
    <w:rsid w:val="00C01D85"/>
    <w:rsid w:val="00C0246E"/>
    <w:rsid w:val="00C02C1B"/>
    <w:rsid w:val="00C02FE2"/>
    <w:rsid w:val="00C03017"/>
    <w:rsid w:val="00C035EB"/>
    <w:rsid w:val="00C04232"/>
    <w:rsid w:val="00C0490C"/>
    <w:rsid w:val="00C0490D"/>
    <w:rsid w:val="00C04AFD"/>
    <w:rsid w:val="00C04B00"/>
    <w:rsid w:val="00C04B56"/>
    <w:rsid w:val="00C04F2F"/>
    <w:rsid w:val="00C05276"/>
    <w:rsid w:val="00C05CB9"/>
    <w:rsid w:val="00C05E85"/>
    <w:rsid w:val="00C05E90"/>
    <w:rsid w:val="00C06169"/>
    <w:rsid w:val="00C06683"/>
    <w:rsid w:val="00C0699A"/>
    <w:rsid w:val="00C06D76"/>
    <w:rsid w:val="00C06F7F"/>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399"/>
    <w:rsid w:val="00C1675F"/>
    <w:rsid w:val="00C17785"/>
    <w:rsid w:val="00C17C19"/>
    <w:rsid w:val="00C17C33"/>
    <w:rsid w:val="00C20A85"/>
    <w:rsid w:val="00C20CF5"/>
    <w:rsid w:val="00C20D25"/>
    <w:rsid w:val="00C20F37"/>
    <w:rsid w:val="00C21048"/>
    <w:rsid w:val="00C210DE"/>
    <w:rsid w:val="00C218B0"/>
    <w:rsid w:val="00C21FC0"/>
    <w:rsid w:val="00C21FF4"/>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129"/>
    <w:rsid w:val="00C26C33"/>
    <w:rsid w:val="00C26C6C"/>
    <w:rsid w:val="00C2737D"/>
    <w:rsid w:val="00C30101"/>
    <w:rsid w:val="00C301CE"/>
    <w:rsid w:val="00C30B6B"/>
    <w:rsid w:val="00C30EA6"/>
    <w:rsid w:val="00C322B5"/>
    <w:rsid w:val="00C3235F"/>
    <w:rsid w:val="00C32B06"/>
    <w:rsid w:val="00C32DDF"/>
    <w:rsid w:val="00C32DE9"/>
    <w:rsid w:val="00C3306F"/>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2655"/>
    <w:rsid w:val="00C42A74"/>
    <w:rsid w:val="00C43232"/>
    <w:rsid w:val="00C432B1"/>
    <w:rsid w:val="00C43A60"/>
    <w:rsid w:val="00C43A9C"/>
    <w:rsid w:val="00C43E12"/>
    <w:rsid w:val="00C43E42"/>
    <w:rsid w:val="00C4447D"/>
    <w:rsid w:val="00C44B4D"/>
    <w:rsid w:val="00C44CEF"/>
    <w:rsid w:val="00C46990"/>
    <w:rsid w:val="00C46A1B"/>
    <w:rsid w:val="00C46D12"/>
    <w:rsid w:val="00C477BA"/>
    <w:rsid w:val="00C5032B"/>
    <w:rsid w:val="00C50531"/>
    <w:rsid w:val="00C50895"/>
    <w:rsid w:val="00C510DC"/>
    <w:rsid w:val="00C517E4"/>
    <w:rsid w:val="00C51B01"/>
    <w:rsid w:val="00C527C7"/>
    <w:rsid w:val="00C52E41"/>
    <w:rsid w:val="00C535F7"/>
    <w:rsid w:val="00C53988"/>
    <w:rsid w:val="00C53C46"/>
    <w:rsid w:val="00C53E0E"/>
    <w:rsid w:val="00C54179"/>
    <w:rsid w:val="00C54194"/>
    <w:rsid w:val="00C541C0"/>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57FD8"/>
    <w:rsid w:val="00C60AE0"/>
    <w:rsid w:val="00C60C0E"/>
    <w:rsid w:val="00C60CA4"/>
    <w:rsid w:val="00C6167F"/>
    <w:rsid w:val="00C61BC0"/>
    <w:rsid w:val="00C61CFF"/>
    <w:rsid w:val="00C628D1"/>
    <w:rsid w:val="00C62C3D"/>
    <w:rsid w:val="00C6323B"/>
    <w:rsid w:val="00C63E0A"/>
    <w:rsid w:val="00C64F6A"/>
    <w:rsid w:val="00C64F76"/>
    <w:rsid w:val="00C651F6"/>
    <w:rsid w:val="00C66453"/>
    <w:rsid w:val="00C666CC"/>
    <w:rsid w:val="00C66EC0"/>
    <w:rsid w:val="00C67136"/>
    <w:rsid w:val="00C674BE"/>
    <w:rsid w:val="00C7157E"/>
    <w:rsid w:val="00C7172B"/>
    <w:rsid w:val="00C71A78"/>
    <w:rsid w:val="00C727D0"/>
    <w:rsid w:val="00C7459E"/>
    <w:rsid w:val="00C74626"/>
    <w:rsid w:val="00C747A0"/>
    <w:rsid w:val="00C74B24"/>
    <w:rsid w:val="00C74BC1"/>
    <w:rsid w:val="00C763D3"/>
    <w:rsid w:val="00C77AA5"/>
    <w:rsid w:val="00C77CD8"/>
    <w:rsid w:val="00C77FDE"/>
    <w:rsid w:val="00C81243"/>
    <w:rsid w:val="00C81353"/>
    <w:rsid w:val="00C81595"/>
    <w:rsid w:val="00C81B16"/>
    <w:rsid w:val="00C81CFC"/>
    <w:rsid w:val="00C821EC"/>
    <w:rsid w:val="00C82334"/>
    <w:rsid w:val="00C8284B"/>
    <w:rsid w:val="00C82A3E"/>
    <w:rsid w:val="00C82A90"/>
    <w:rsid w:val="00C8302E"/>
    <w:rsid w:val="00C83A9C"/>
    <w:rsid w:val="00C84296"/>
    <w:rsid w:val="00C849A9"/>
    <w:rsid w:val="00C84CA1"/>
    <w:rsid w:val="00C8509D"/>
    <w:rsid w:val="00C863C9"/>
    <w:rsid w:val="00C87017"/>
    <w:rsid w:val="00C87338"/>
    <w:rsid w:val="00C876C4"/>
    <w:rsid w:val="00C87EA1"/>
    <w:rsid w:val="00C90595"/>
    <w:rsid w:val="00C905BF"/>
    <w:rsid w:val="00C91CC7"/>
    <w:rsid w:val="00C91D0E"/>
    <w:rsid w:val="00C932B1"/>
    <w:rsid w:val="00C938D9"/>
    <w:rsid w:val="00C94092"/>
    <w:rsid w:val="00C94102"/>
    <w:rsid w:val="00C9436F"/>
    <w:rsid w:val="00C94471"/>
    <w:rsid w:val="00C94E0C"/>
    <w:rsid w:val="00C94F46"/>
    <w:rsid w:val="00C95B83"/>
    <w:rsid w:val="00C95C22"/>
    <w:rsid w:val="00C95CEA"/>
    <w:rsid w:val="00C96E79"/>
    <w:rsid w:val="00C970CF"/>
    <w:rsid w:val="00C97110"/>
    <w:rsid w:val="00C9759A"/>
    <w:rsid w:val="00C97718"/>
    <w:rsid w:val="00C97861"/>
    <w:rsid w:val="00C979D9"/>
    <w:rsid w:val="00C97F95"/>
    <w:rsid w:val="00CA01DC"/>
    <w:rsid w:val="00CA036E"/>
    <w:rsid w:val="00CA0779"/>
    <w:rsid w:val="00CA0B8D"/>
    <w:rsid w:val="00CA0DA0"/>
    <w:rsid w:val="00CA114C"/>
    <w:rsid w:val="00CA1252"/>
    <w:rsid w:val="00CA1F45"/>
    <w:rsid w:val="00CA2191"/>
    <w:rsid w:val="00CA21CC"/>
    <w:rsid w:val="00CA2536"/>
    <w:rsid w:val="00CA28D2"/>
    <w:rsid w:val="00CA2E03"/>
    <w:rsid w:val="00CA30CA"/>
    <w:rsid w:val="00CA3FF4"/>
    <w:rsid w:val="00CA40AD"/>
    <w:rsid w:val="00CA419F"/>
    <w:rsid w:val="00CA48A6"/>
    <w:rsid w:val="00CA6721"/>
    <w:rsid w:val="00CA6D26"/>
    <w:rsid w:val="00CA7936"/>
    <w:rsid w:val="00CA7AB5"/>
    <w:rsid w:val="00CB0ACD"/>
    <w:rsid w:val="00CB10FF"/>
    <w:rsid w:val="00CB1343"/>
    <w:rsid w:val="00CB14B8"/>
    <w:rsid w:val="00CB1D72"/>
    <w:rsid w:val="00CB1FED"/>
    <w:rsid w:val="00CB2933"/>
    <w:rsid w:val="00CB2BC3"/>
    <w:rsid w:val="00CB3307"/>
    <w:rsid w:val="00CB3877"/>
    <w:rsid w:val="00CB39B4"/>
    <w:rsid w:val="00CB3E43"/>
    <w:rsid w:val="00CB4209"/>
    <w:rsid w:val="00CB4929"/>
    <w:rsid w:val="00CB54D7"/>
    <w:rsid w:val="00CB5A55"/>
    <w:rsid w:val="00CB64F3"/>
    <w:rsid w:val="00CB6AFB"/>
    <w:rsid w:val="00CB7295"/>
    <w:rsid w:val="00CB7444"/>
    <w:rsid w:val="00CB77FC"/>
    <w:rsid w:val="00CB7B39"/>
    <w:rsid w:val="00CC0234"/>
    <w:rsid w:val="00CC0346"/>
    <w:rsid w:val="00CC047E"/>
    <w:rsid w:val="00CC0536"/>
    <w:rsid w:val="00CC0A92"/>
    <w:rsid w:val="00CC0B02"/>
    <w:rsid w:val="00CC1117"/>
    <w:rsid w:val="00CC1C45"/>
    <w:rsid w:val="00CC286E"/>
    <w:rsid w:val="00CC2D86"/>
    <w:rsid w:val="00CC3019"/>
    <w:rsid w:val="00CC312D"/>
    <w:rsid w:val="00CC3549"/>
    <w:rsid w:val="00CC4316"/>
    <w:rsid w:val="00CC476D"/>
    <w:rsid w:val="00CC484C"/>
    <w:rsid w:val="00CC48A8"/>
    <w:rsid w:val="00CC4DB5"/>
    <w:rsid w:val="00CC4F27"/>
    <w:rsid w:val="00CC557F"/>
    <w:rsid w:val="00CC55A1"/>
    <w:rsid w:val="00CC586C"/>
    <w:rsid w:val="00CC5B88"/>
    <w:rsid w:val="00CC5D36"/>
    <w:rsid w:val="00CC611A"/>
    <w:rsid w:val="00CC72D6"/>
    <w:rsid w:val="00CC75CC"/>
    <w:rsid w:val="00CC7D5C"/>
    <w:rsid w:val="00CD0CF7"/>
    <w:rsid w:val="00CD1D26"/>
    <w:rsid w:val="00CD2370"/>
    <w:rsid w:val="00CD241B"/>
    <w:rsid w:val="00CD24E2"/>
    <w:rsid w:val="00CD27F8"/>
    <w:rsid w:val="00CD2828"/>
    <w:rsid w:val="00CD3394"/>
    <w:rsid w:val="00CD343E"/>
    <w:rsid w:val="00CD3726"/>
    <w:rsid w:val="00CD3F15"/>
    <w:rsid w:val="00CD4039"/>
    <w:rsid w:val="00CD476F"/>
    <w:rsid w:val="00CD4F23"/>
    <w:rsid w:val="00CD5ADE"/>
    <w:rsid w:val="00CD5F5C"/>
    <w:rsid w:val="00CD61B1"/>
    <w:rsid w:val="00CD64A4"/>
    <w:rsid w:val="00CD64C2"/>
    <w:rsid w:val="00CD6EBD"/>
    <w:rsid w:val="00CD6F07"/>
    <w:rsid w:val="00CD746F"/>
    <w:rsid w:val="00CD799F"/>
    <w:rsid w:val="00CD7E3C"/>
    <w:rsid w:val="00CE0B16"/>
    <w:rsid w:val="00CE0FA1"/>
    <w:rsid w:val="00CE1514"/>
    <w:rsid w:val="00CE179E"/>
    <w:rsid w:val="00CE192B"/>
    <w:rsid w:val="00CE221D"/>
    <w:rsid w:val="00CE2B87"/>
    <w:rsid w:val="00CE2DFE"/>
    <w:rsid w:val="00CE3BC4"/>
    <w:rsid w:val="00CE45DE"/>
    <w:rsid w:val="00CE4A1E"/>
    <w:rsid w:val="00CE528F"/>
    <w:rsid w:val="00CE542B"/>
    <w:rsid w:val="00CE56D1"/>
    <w:rsid w:val="00CE5FE7"/>
    <w:rsid w:val="00CE7053"/>
    <w:rsid w:val="00CE71BA"/>
    <w:rsid w:val="00CE7242"/>
    <w:rsid w:val="00CE7D90"/>
    <w:rsid w:val="00CF040B"/>
    <w:rsid w:val="00CF05B0"/>
    <w:rsid w:val="00CF0658"/>
    <w:rsid w:val="00CF079C"/>
    <w:rsid w:val="00CF0B0A"/>
    <w:rsid w:val="00CF1040"/>
    <w:rsid w:val="00CF1100"/>
    <w:rsid w:val="00CF1163"/>
    <w:rsid w:val="00CF1371"/>
    <w:rsid w:val="00CF161C"/>
    <w:rsid w:val="00CF1BAD"/>
    <w:rsid w:val="00CF2EA8"/>
    <w:rsid w:val="00CF33BA"/>
    <w:rsid w:val="00CF3683"/>
    <w:rsid w:val="00CF3D6F"/>
    <w:rsid w:val="00CF4302"/>
    <w:rsid w:val="00CF46F0"/>
    <w:rsid w:val="00CF4AF7"/>
    <w:rsid w:val="00CF4FB7"/>
    <w:rsid w:val="00CF6CD6"/>
    <w:rsid w:val="00CF76F6"/>
    <w:rsid w:val="00CF794F"/>
    <w:rsid w:val="00CF7BC6"/>
    <w:rsid w:val="00CF7CCD"/>
    <w:rsid w:val="00CF7EC9"/>
    <w:rsid w:val="00D00A3D"/>
    <w:rsid w:val="00D00BFD"/>
    <w:rsid w:val="00D01119"/>
    <w:rsid w:val="00D01242"/>
    <w:rsid w:val="00D016CF"/>
    <w:rsid w:val="00D017DA"/>
    <w:rsid w:val="00D01C11"/>
    <w:rsid w:val="00D01D17"/>
    <w:rsid w:val="00D01F48"/>
    <w:rsid w:val="00D02402"/>
    <w:rsid w:val="00D026E3"/>
    <w:rsid w:val="00D0274E"/>
    <w:rsid w:val="00D02793"/>
    <w:rsid w:val="00D02880"/>
    <w:rsid w:val="00D029DE"/>
    <w:rsid w:val="00D02B8A"/>
    <w:rsid w:val="00D02FC0"/>
    <w:rsid w:val="00D0335F"/>
    <w:rsid w:val="00D0340E"/>
    <w:rsid w:val="00D03DCD"/>
    <w:rsid w:val="00D03EEA"/>
    <w:rsid w:val="00D04A60"/>
    <w:rsid w:val="00D05414"/>
    <w:rsid w:val="00D05567"/>
    <w:rsid w:val="00D05A6F"/>
    <w:rsid w:val="00D06E7F"/>
    <w:rsid w:val="00D07171"/>
    <w:rsid w:val="00D10976"/>
    <w:rsid w:val="00D11054"/>
    <w:rsid w:val="00D11AE3"/>
    <w:rsid w:val="00D11B64"/>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17EED"/>
    <w:rsid w:val="00D20968"/>
    <w:rsid w:val="00D20AF6"/>
    <w:rsid w:val="00D2154A"/>
    <w:rsid w:val="00D21FC2"/>
    <w:rsid w:val="00D22047"/>
    <w:rsid w:val="00D2273E"/>
    <w:rsid w:val="00D239DA"/>
    <w:rsid w:val="00D23AF7"/>
    <w:rsid w:val="00D24339"/>
    <w:rsid w:val="00D250AB"/>
    <w:rsid w:val="00D254FC"/>
    <w:rsid w:val="00D25AD3"/>
    <w:rsid w:val="00D25AFB"/>
    <w:rsid w:val="00D25F33"/>
    <w:rsid w:val="00D2629E"/>
    <w:rsid w:val="00D262BF"/>
    <w:rsid w:val="00D264F8"/>
    <w:rsid w:val="00D265BD"/>
    <w:rsid w:val="00D300E8"/>
    <w:rsid w:val="00D3173B"/>
    <w:rsid w:val="00D318EC"/>
    <w:rsid w:val="00D32411"/>
    <w:rsid w:val="00D32D11"/>
    <w:rsid w:val="00D32F90"/>
    <w:rsid w:val="00D32FC9"/>
    <w:rsid w:val="00D33F29"/>
    <w:rsid w:val="00D3666E"/>
    <w:rsid w:val="00D36D0E"/>
    <w:rsid w:val="00D37228"/>
    <w:rsid w:val="00D372A9"/>
    <w:rsid w:val="00D37E5F"/>
    <w:rsid w:val="00D401E5"/>
    <w:rsid w:val="00D40E51"/>
    <w:rsid w:val="00D40F0B"/>
    <w:rsid w:val="00D40F5B"/>
    <w:rsid w:val="00D411FC"/>
    <w:rsid w:val="00D4122F"/>
    <w:rsid w:val="00D4131B"/>
    <w:rsid w:val="00D4189B"/>
    <w:rsid w:val="00D41B89"/>
    <w:rsid w:val="00D42446"/>
    <w:rsid w:val="00D42F13"/>
    <w:rsid w:val="00D430A8"/>
    <w:rsid w:val="00D433C9"/>
    <w:rsid w:val="00D43524"/>
    <w:rsid w:val="00D43F82"/>
    <w:rsid w:val="00D440CF"/>
    <w:rsid w:val="00D441C3"/>
    <w:rsid w:val="00D443B3"/>
    <w:rsid w:val="00D44B62"/>
    <w:rsid w:val="00D44D29"/>
    <w:rsid w:val="00D45FC7"/>
    <w:rsid w:val="00D46147"/>
    <w:rsid w:val="00D468F8"/>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796"/>
    <w:rsid w:val="00D55BC9"/>
    <w:rsid w:val="00D55D3A"/>
    <w:rsid w:val="00D55DA4"/>
    <w:rsid w:val="00D5725B"/>
    <w:rsid w:val="00D5729A"/>
    <w:rsid w:val="00D57493"/>
    <w:rsid w:val="00D575FE"/>
    <w:rsid w:val="00D57B5E"/>
    <w:rsid w:val="00D60042"/>
    <w:rsid w:val="00D609FF"/>
    <w:rsid w:val="00D61507"/>
    <w:rsid w:val="00D6227E"/>
    <w:rsid w:val="00D62ADA"/>
    <w:rsid w:val="00D63096"/>
    <w:rsid w:val="00D637BE"/>
    <w:rsid w:val="00D638F7"/>
    <w:rsid w:val="00D63CC9"/>
    <w:rsid w:val="00D64BAB"/>
    <w:rsid w:val="00D65ADD"/>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1C0"/>
    <w:rsid w:val="00D72493"/>
    <w:rsid w:val="00D727EA"/>
    <w:rsid w:val="00D72C25"/>
    <w:rsid w:val="00D73157"/>
    <w:rsid w:val="00D732CB"/>
    <w:rsid w:val="00D73550"/>
    <w:rsid w:val="00D73FFF"/>
    <w:rsid w:val="00D743E0"/>
    <w:rsid w:val="00D74C7C"/>
    <w:rsid w:val="00D751F5"/>
    <w:rsid w:val="00D753ED"/>
    <w:rsid w:val="00D75720"/>
    <w:rsid w:val="00D75B34"/>
    <w:rsid w:val="00D75E82"/>
    <w:rsid w:val="00D764AE"/>
    <w:rsid w:val="00D76734"/>
    <w:rsid w:val="00D76A07"/>
    <w:rsid w:val="00D76C68"/>
    <w:rsid w:val="00D77510"/>
    <w:rsid w:val="00D775D1"/>
    <w:rsid w:val="00D776DA"/>
    <w:rsid w:val="00D800AA"/>
    <w:rsid w:val="00D80AD6"/>
    <w:rsid w:val="00D80B00"/>
    <w:rsid w:val="00D80E8D"/>
    <w:rsid w:val="00D80EC1"/>
    <w:rsid w:val="00D80FD2"/>
    <w:rsid w:val="00D8127C"/>
    <w:rsid w:val="00D81944"/>
    <w:rsid w:val="00D81D0A"/>
    <w:rsid w:val="00D81EC2"/>
    <w:rsid w:val="00D829EA"/>
    <w:rsid w:val="00D83674"/>
    <w:rsid w:val="00D83920"/>
    <w:rsid w:val="00D83C52"/>
    <w:rsid w:val="00D83FAC"/>
    <w:rsid w:val="00D84335"/>
    <w:rsid w:val="00D8487D"/>
    <w:rsid w:val="00D85B44"/>
    <w:rsid w:val="00D85BA4"/>
    <w:rsid w:val="00D85CDA"/>
    <w:rsid w:val="00D85FD3"/>
    <w:rsid w:val="00D864AA"/>
    <w:rsid w:val="00D867CD"/>
    <w:rsid w:val="00D8693E"/>
    <w:rsid w:val="00D86E67"/>
    <w:rsid w:val="00D86FBD"/>
    <w:rsid w:val="00D87B93"/>
    <w:rsid w:val="00D902C7"/>
    <w:rsid w:val="00D907F9"/>
    <w:rsid w:val="00D90A8D"/>
    <w:rsid w:val="00D925C5"/>
    <w:rsid w:val="00D929EB"/>
    <w:rsid w:val="00D93533"/>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21FB"/>
    <w:rsid w:val="00DA2351"/>
    <w:rsid w:val="00DA2397"/>
    <w:rsid w:val="00DA2C56"/>
    <w:rsid w:val="00DA3235"/>
    <w:rsid w:val="00DA33A9"/>
    <w:rsid w:val="00DA3965"/>
    <w:rsid w:val="00DA3BEB"/>
    <w:rsid w:val="00DA4127"/>
    <w:rsid w:val="00DA44DC"/>
    <w:rsid w:val="00DA56F2"/>
    <w:rsid w:val="00DA6504"/>
    <w:rsid w:val="00DA6C0D"/>
    <w:rsid w:val="00DA71EA"/>
    <w:rsid w:val="00DA7403"/>
    <w:rsid w:val="00DA7546"/>
    <w:rsid w:val="00DA7F06"/>
    <w:rsid w:val="00DB0CCF"/>
    <w:rsid w:val="00DB0D02"/>
    <w:rsid w:val="00DB0FA4"/>
    <w:rsid w:val="00DB14BD"/>
    <w:rsid w:val="00DB16B9"/>
    <w:rsid w:val="00DB1E10"/>
    <w:rsid w:val="00DB24DF"/>
    <w:rsid w:val="00DB2596"/>
    <w:rsid w:val="00DB3284"/>
    <w:rsid w:val="00DB3CA6"/>
    <w:rsid w:val="00DB3CC0"/>
    <w:rsid w:val="00DB438F"/>
    <w:rsid w:val="00DB4CEC"/>
    <w:rsid w:val="00DB4EEF"/>
    <w:rsid w:val="00DB51C7"/>
    <w:rsid w:val="00DB55B8"/>
    <w:rsid w:val="00DB5AC9"/>
    <w:rsid w:val="00DB6028"/>
    <w:rsid w:val="00DB68BB"/>
    <w:rsid w:val="00DB6E13"/>
    <w:rsid w:val="00DB6E68"/>
    <w:rsid w:val="00DB707C"/>
    <w:rsid w:val="00DB74F7"/>
    <w:rsid w:val="00DB74FE"/>
    <w:rsid w:val="00DB7727"/>
    <w:rsid w:val="00DB7E16"/>
    <w:rsid w:val="00DC060D"/>
    <w:rsid w:val="00DC0C63"/>
    <w:rsid w:val="00DC11EB"/>
    <w:rsid w:val="00DC1890"/>
    <w:rsid w:val="00DC1C36"/>
    <w:rsid w:val="00DC2326"/>
    <w:rsid w:val="00DC24F1"/>
    <w:rsid w:val="00DC2A5A"/>
    <w:rsid w:val="00DC2D48"/>
    <w:rsid w:val="00DC2E4B"/>
    <w:rsid w:val="00DC2E8A"/>
    <w:rsid w:val="00DC3194"/>
    <w:rsid w:val="00DC3420"/>
    <w:rsid w:val="00DC37DB"/>
    <w:rsid w:val="00DC3B53"/>
    <w:rsid w:val="00DC3F2E"/>
    <w:rsid w:val="00DC44CD"/>
    <w:rsid w:val="00DC4666"/>
    <w:rsid w:val="00DC4F88"/>
    <w:rsid w:val="00DC5048"/>
    <w:rsid w:val="00DC52D5"/>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4FC"/>
    <w:rsid w:val="00DD4DD3"/>
    <w:rsid w:val="00DD53D8"/>
    <w:rsid w:val="00DD6253"/>
    <w:rsid w:val="00DD6343"/>
    <w:rsid w:val="00DD68FB"/>
    <w:rsid w:val="00DD6D0A"/>
    <w:rsid w:val="00DD6D31"/>
    <w:rsid w:val="00DD79F2"/>
    <w:rsid w:val="00DD7A11"/>
    <w:rsid w:val="00DD7C50"/>
    <w:rsid w:val="00DE06D5"/>
    <w:rsid w:val="00DE09C0"/>
    <w:rsid w:val="00DE0C1C"/>
    <w:rsid w:val="00DE0ED0"/>
    <w:rsid w:val="00DE1189"/>
    <w:rsid w:val="00DE1372"/>
    <w:rsid w:val="00DE147E"/>
    <w:rsid w:val="00DE2191"/>
    <w:rsid w:val="00DE2526"/>
    <w:rsid w:val="00DE2CF7"/>
    <w:rsid w:val="00DE2E28"/>
    <w:rsid w:val="00DE39AF"/>
    <w:rsid w:val="00DE4056"/>
    <w:rsid w:val="00DE50BD"/>
    <w:rsid w:val="00DE50FC"/>
    <w:rsid w:val="00DE57C7"/>
    <w:rsid w:val="00DE5D43"/>
    <w:rsid w:val="00DE5DE8"/>
    <w:rsid w:val="00DE6879"/>
    <w:rsid w:val="00DE68DC"/>
    <w:rsid w:val="00DE6902"/>
    <w:rsid w:val="00DE6D46"/>
    <w:rsid w:val="00DE7A3F"/>
    <w:rsid w:val="00DE7F75"/>
    <w:rsid w:val="00DF0359"/>
    <w:rsid w:val="00DF036E"/>
    <w:rsid w:val="00DF09E5"/>
    <w:rsid w:val="00DF0AF3"/>
    <w:rsid w:val="00DF16B2"/>
    <w:rsid w:val="00DF1844"/>
    <w:rsid w:val="00DF24C3"/>
    <w:rsid w:val="00DF2866"/>
    <w:rsid w:val="00DF3479"/>
    <w:rsid w:val="00DF385C"/>
    <w:rsid w:val="00DF4460"/>
    <w:rsid w:val="00DF4676"/>
    <w:rsid w:val="00DF469F"/>
    <w:rsid w:val="00DF4BCF"/>
    <w:rsid w:val="00DF560A"/>
    <w:rsid w:val="00DF5895"/>
    <w:rsid w:val="00DF5CB9"/>
    <w:rsid w:val="00DF5CF0"/>
    <w:rsid w:val="00DF637A"/>
    <w:rsid w:val="00DF6389"/>
    <w:rsid w:val="00DF6C60"/>
    <w:rsid w:val="00DF7155"/>
    <w:rsid w:val="00DF7720"/>
    <w:rsid w:val="00DF7CA4"/>
    <w:rsid w:val="00DF7E29"/>
    <w:rsid w:val="00DF7F78"/>
    <w:rsid w:val="00E000BB"/>
    <w:rsid w:val="00E00C11"/>
    <w:rsid w:val="00E01591"/>
    <w:rsid w:val="00E01DFF"/>
    <w:rsid w:val="00E021E4"/>
    <w:rsid w:val="00E03632"/>
    <w:rsid w:val="00E04846"/>
    <w:rsid w:val="00E0489A"/>
    <w:rsid w:val="00E05345"/>
    <w:rsid w:val="00E05F8B"/>
    <w:rsid w:val="00E068F6"/>
    <w:rsid w:val="00E06B9D"/>
    <w:rsid w:val="00E0749E"/>
    <w:rsid w:val="00E0776C"/>
    <w:rsid w:val="00E07B17"/>
    <w:rsid w:val="00E07BAE"/>
    <w:rsid w:val="00E07C61"/>
    <w:rsid w:val="00E102A3"/>
    <w:rsid w:val="00E1095E"/>
    <w:rsid w:val="00E10B7E"/>
    <w:rsid w:val="00E10C33"/>
    <w:rsid w:val="00E11074"/>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BE7"/>
    <w:rsid w:val="00E17EF7"/>
    <w:rsid w:val="00E2054D"/>
    <w:rsid w:val="00E20788"/>
    <w:rsid w:val="00E20BA2"/>
    <w:rsid w:val="00E211E4"/>
    <w:rsid w:val="00E2127D"/>
    <w:rsid w:val="00E223E6"/>
    <w:rsid w:val="00E22C01"/>
    <w:rsid w:val="00E23333"/>
    <w:rsid w:val="00E23735"/>
    <w:rsid w:val="00E23A11"/>
    <w:rsid w:val="00E23E1B"/>
    <w:rsid w:val="00E23E43"/>
    <w:rsid w:val="00E242A4"/>
    <w:rsid w:val="00E24393"/>
    <w:rsid w:val="00E24DF7"/>
    <w:rsid w:val="00E259AD"/>
    <w:rsid w:val="00E25BD2"/>
    <w:rsid w:val="00E263CA"/>
    <w:rsid w:val="00E27D24"/>
    <w:rsid w:val="00E3030B"/>
    <w:rsid w:val="00E30652"/>
    <w:rsid w:val="00E306A2"/>
    <w:rsid w:val="00E30FDF"/>
    <w:rsid w:val="00E31132"/>
    <w:rsid w:val="00E31B76"/>
    <w:rsid w:val="00E3298E"/>
    <w:rsid w:val="00E32A0B"/>
    <w:rsid w:val="00E32B8D"/>
    <w:rsid w:val="00E32B96"/>
    <w:rsid w:val="00E32BAA"/>
    <w:rsid w:val="00E32C6E"/>
    <w:rsid w:val="00E32D9A"/>
    <w:rsid w:val="00E33000"/>
    <w:rsid w:val="00E33077"/>
    <w:rsid w:val="00E33525"/>
    <w:rsid w:val="00E33D5C"/>
    <w:rsid w:val="00E33FB6"/>
    <w:rsid w:val="00E342C4"/>
    <w:rsid w:val="00E344BD"/>
    <w:rsid w:val="00E34835"/>
    <w:rsid w:val="00E3490A"/>
    <w:rsid w:val="00E34925"/>
    <w:rsid w:val="00E35752"/>
    <w:rsid w:val="00E358EE"/>
    <w:rsid w:val="00E35924"/>
    <w:rsid w:val="00E35C91"/>
    <w:rsid w:val="00E3613C"/>
    <w:rsid w:val="00E3728A"/>
    <w:rsid w:val="00E377B4"/>
    <w:rsid w:val="00E37825"/>
    <w:rsid w:val="00E37853"/>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4ED2"/>
    <w:rsid w:val="00E456E6"/>
    <w:rsid w:val="00E4646C"/>
    <w:rsid w:val="00E465CE"/>
    <w:rsid w:val="00E465FD"/>
    <w:rsid w:val="00E46CE6"/>
    <w:rsid w:val="00E46EE9"/>
    <w:rsid w:val="00E47A25"/>
    <w:rsid w:val="00E47AC0"/>
    <w:rsid w:val="00E47D0A"/>
    <w:rsid w:val="00E50096"/>
    <w:rsid w:val="00E50A74"/>
    <w:rsid w:val="00E51416"/>
    <w:rsid w:val="00E5199D"/>
    <w:rsid w:val="00E51C45"/>
    <w:rsid w:val="00E520B6"/>
    <w:rsid w:val="00E52B64"/>
    <w:rsid w:val="00E52B8C"/>
    <w:rsid w:val="00E52C22"/>
    <w:rsid w:val="00E535C1"/>
    <w:rsid w:val="00E5369C"/>
    <w:rsid w:val="00E53A92"/>
    <w:rsid w:val="00E53BD7"/>
    <w:rsid w:val="00E53ED4"/>
    <w:rsid w:val="00E53F07"/>
    <w:rsid w:val="00E5405A"/>
    <w:rsid w:val="00E54714"/>
    <w:rsid w:val="00E54852"/>
    <w:rsid w:val="00E548DD"/>
    <w:rsid w:val="00E54E7E"/>
    <w:rsid w:val="00E55736"/>
    <w:rsid w:val="00E55BA4"/>
    <w:rsid w:val="00E5639A"/>
    <w:rsid w:val="00E56AF0"/>
    <w:rsid w:val="00E56B40"/>
    <w:rsid w:val="00E56DE7"/>
    <w:rsid w:val="00E56F01"/>
    <w:rsid w:val="00E57A02"/>
    <w:rsid w:val="00E57B8A"/>
    <w:rsid w:val="00E57F4A"/>
    <w:rsid w:val="00E57F86"/>
    <w:rsid w:val="00E60129"/>
    <w:rsid w:val="00E60877"/>
    <w:rsid w:val="00E6098A"/>
    <w:rsid w:val="00E6107C"/>
    <w:rsid w:val="00E612FD"/>
    <w:rsid w:val="00E61A37"/>
    <w:rsid w:val="00E6212B"/>
    <w:rsid w:val="00E62223"/>
    <w:rsid w:val="00E622E9"/>
    <w:rsid w:val="00E625CC"/>
    <w:rsid w:val="00E62DC1"/>
    <w:rsid w:val="00E642A1"/>
    <w:rsid w:val="00E6474B"/>
    <w:rsid w:val="00E648C7"/>
    <w:rsid w:val="00E64A78"/>
    <w:rsid w:val="00E64D15"/>
    <w:rsid w:val="00E651E0"/>
    <w:rsid w:val="00E65C47"/>
    <w:rsid w:val="00E65E56"/>
    <w:rsid w:val="00E65FB4"/>
    <w:rsid w:val="00E66161"/>
    <w:rsid w:val="00E66366"/>
    <w:rsid w:val="00E665AA"/>
    <w:rsid w:val="00E66B15"/>
    <w:rsid w:val="00E6746F"/>
    <w:rsid w:val="00E67F09"/>
    <w:rsid w:val="00E704E1"/>
    <w:rsid w:val="00E70A70"/>
    <w:rsid w:val="00E70DBF"/>
    <w:rsid w:val="00E71C66"/>
    <w:rsid w:val="00E71D1E"/>
    <w:rsid w:val="00E71F1D"/>
    <w:rsid w:val="00E71F6A"/>
    <w:rsid w:val="00E721D5"/>
    <w:rsid w:val="00E72FF7"/>
    <w:rsid w:val="00E73C60"/>
    <w:rsid w:val="00E7440C"/>
    <w:rsid w:val="00E74549"/>
    <w:rsid w:val="00E74740"/>
    <w:rsid w:val="00E747F8"/>
    <w:rsid w:val="00E75073"/>
    <w:rsid w:val="00E75298"/>
    <w:rsid w:val="00E75B42"/>
    <w:rsid w:val="00E76529"/>
    <w:rsid w:val="00E76768"/>
    <w:rsid w:val="00E76795"/>
    <w:rsid w:val="00E76D86"/>
    <w:rsid w:val="00E76F24"/>
    <w:rsid w:val="00E7774C"/>
    <w:rsid w:val="00E80801"/>
    <w:rsid w:val="00E80897"/>
    <w:rsid w:val="00E80C76"/>
    <w:rsid w:val="00E81287"/>
    <w:rsid w:val="00E812C0"/>
    <w:rsid w:val="00E81C0B"/>
    <w:rsid w:val="00E81F9A"/>
    <w:rsid w:val="00E8275C"/>
    <w:rsid w:val="00E82E25"/>
    <w:rsid w:val="00E835D0"/>
    <w:rsid w:val="00E839E4"/>
    <w:rsid w:val="00E83CA8"/>
    <w:rsid w:val="00E83D1D"/>
    <w:rsid w:val="00E83F61"/>
    <w:rsid w:val="00E84FE7"/>
    <w:rsid w:val="00E8511F"/>
    <w:rsid w:val="00E85601"/>
    <w:rsid w:val="00E876BE"/>
    <w:rsid w:val="00E87B58"/>
    <w:rsid w:val="00E87BB0"/>
    <w:rsid w:val="00E87D58"/>
    <w:rsid w:val="00E90587"/>
    <w:rsid w:val="00E9084C"/>
    <w:rsid w:val="00E90E60"/>
    <w:rsid w:val="00E911BF"/>
    <w:rsid w:val="00E9134B"/>
    <w:rsid w:val="00E91352"/>
    <w:rsid w:val="00E9142D"/>
    <w:rsid w:val="00E914B5"/>
    <w:rsid w:val="00E9152D"/>
    <w:rsid w:val="00E91C35"/>
    <w:rsid w:val="00E92118"/>
    <w:rsid w:val="00E92DA7"/>
    <w:rsid w:val="00E93262"/>
    <w:rsid w:val="00E932CF"/>
    <w:rsid w:val="00E9345C"/>
    <w:rsid w:val="00E936F7"/>
    <w:rsid w:val="00E93883"/>
    <w:rsid w:val="00E93AAC"/>
    <w:rsid w:val="00E93AB5"/>
    <w:rsid w:val="00E93D45"/>
    <w:rsid w:val="00E93E72"/>
    <w:rsid w:val="00E9437F"/>
    <w:rsid w:val="00E95ACA"/>
    <w:rsid w:val="00E960DA"/>
    <w:rsid w:val="00E96CCE"/>
    <w:rsid w:val="00EA01D3"/>
    <w:rsid w:val="00EA111A"/>
    <w:rsid w:val="00EA1542"/>
    <w:rsid w:val="00EA16A5"/>
    <w:rsid w:val="00EA210A"/>
    <w:rsid w:val="00EA22B2"/>
    <w:rsid w:val="00EA28D6"/>
    <w:rsid w:val="00EA2DC5"/>
    <w:rsid w:val="00EA3454"/>
    <w:rsid w:val="00EA34F7"/>
    <w:rsid w:val="00EA3B5D"/>
    <w:rsid w:val="00EA3F0A"/>
    <w:rsid w:val="00EA469B"/>
    <w:rsid w:val="00EA48E8"/>
    <w:rsid w:val="00EA4A65"/>
    <w:rsid w:val="00EA53FD"/>
    <w:rsid w:val="00EA6130"/>
    <w:rsid w:val="00EA61B5"/>
    <w:rsid w:val="00EA63B9"/>
    <w:rsid w:val="00EA676A"/>
    <w:rsid w:val="00EA6AA7"/>
    <w:rsid w:val="00EA7120"/>
    <w:rsid w:val="00EA7D7D"/>
    <w:rsid w:val="00EA7DB8"/>
    <w:rsid w:val="00EB000A"/>
    <w:rsid w:val="00EB09FB"/>
    <w:rsid w:val="00EB0C40"/>
    <w:rsid w:val="00EB1028"/>
    <w:rsid w:val="00EB16AC"/>
    <w:rsid w:val="00EB187D"/>
    <w:rsid w:val="00EB18C8"/>
    <w:rsid w:val="00EB198E"/>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C0701"/>
    <w:rsid w:val="00EC0CC0"/>
    <w:rsid w:val="00EC1BB0"/>
    <w:rsid w:val="00EC28BE"/>
    <w:rsid w:val="00EC2A4F"/>
    <w:rsid w:val="00EC2DEA"/>
    <w:rsid w:val="00EC3517"/>
    <w:rsid w:val="00EC3938"/>
    <w:rsid w:val="00EC3CF0"/>
    <w:rsid w:val="00EC445F"/>
    <w:rsid w:val="00EC48BF"/>
    <w:rsid w:val="00EC4C0B"/>
    <w:rsid w:val="00EC5519"/>
    <w:rsid w:val="00EC5CF4"/>
    <w:rsid w:val="00EC5E81"/>
    <w:rsid w:val="00EC6C00"/>
    <w:rsid w:val="00EC7674"/>
    <w:rsid w:val="00EC7CAA"/>
    <w:rsid w:val="00EC7E45"/>
    <w:rsid w:val="00ED0266"/>
    <w:rsid w:val="00ED0556"/>
    <w:rsid w:val="00ED09E4"/>
    <w:rsid w:val="00ED0BF9"/>
    <w:rsid w:val="00ED1008"/>
    <w:rsid w:val="00ED10C8"/>
    <w:rsid w:val="00ED2457"/>
    <w:rsid w:val="00ED2CA5"/>
    <w:rsid w:val="00ED32B1"/>
    <w:rsid w:val="00ED3E38"/>
    <w:rsid w:val="00ED5357"/>
    <w:rsid w:val="00ED60D2"/>
    <w:rsid w:val="00ED611E"/>
    <w:rsid w:val="00ED6582"/>
    <w:rsid w:val="00ED6897"/>
    <w:rsid w:val="00ED6A0D"/>
    <w:rsid w:val="00ED72FA"/>
    <w:rsid w:val="00ED7C7A"/>
    <w:rsid w:val="00ED7D3C"/>
    <w:rsid w:val="00EE06F5"/>
    <w:rsid w:val="00EE0AB7"/>
    <w:rsid w:val="00EE0C23"/>
    <w:rsid w:val="00EE0F71"/>
    <w:rsid w:val="00EE123A"/>
    <w:rsid w:val="00EE13F5"/>
    <w:rsid w:val="00EE2320"/>
    <w:rsid w:val="00EE27EA"/>
    <w:rsid w:val="00EE2E16"/>
    <w:rsid w:val="00EE2F20"/>
    <w:rsid w:val="00EE32B0"/>
    <w:rsid w:val="00EE3690"/>
    <w:rsid w:val="00EE3A46"/>
    <w:rsid w:val="00EE445E"/>
    <w:rsid w:val="00EE4920"/>
    <w:rsid w:val="00EE4EAD"/>
    <w:rsid w:val="00EE53A9"/>
    <w:rsid w:val="00EE56DC"/>
    <w:rsid w:val="00EE59BB"/>
    <w:rsid w:val="00EE602E"/>
    <w:rsid w:val="00EE63F1"/>
    <w:rsid w:val="00EE6B72"/>
    <w:rsid w:val="00EE6BA8"/>
    <w:rsid w:val="00EE6BB5"/>
    <w:rsid w:val="00EE6C82"/>
    <w:rsid w:val="00EE766F"/>
    <w:rsid w:val="00EE7D99"/>
    <w:rsid w:val="00EE7F92"/>
    <w:rsid w:val="00EF1156"/>
    <w:rsid w:val="00EF1369"/>
    <w:rsid w:val="00EF1B4E"/>
    <w:rsid w:val="00EF1B55"/>
    <w:rsid w:val="00EF324A"/>
    <w:rsid w:val="00EF3E93"/>
    <w:rsid w:val="00EF3E9E"/>
    <w:rsid w:val="00EF4EEA"/>
    <w:rsid w:val="00EF50D7"/>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5EF1"/>
    <w:rsid w:val="00F0677A"/>
    <w:rsid w:val="00F06ED1"/>
    <w:rsid w:val="00F07ED5"/>
    <w:rsid w:val="00F10659"/>
    <w:rsid w:val="00F10AB1"/>
    <w:rsid w:val="00F11CCB"/>
    <w:rsid w:val="00F121D5"/>
    <w:rsid w:val="00F12327"/>
    <w:rsid w:val="00F12825"/>
    <w:rsid w:val="00F13A24"/>
    <w:rsid w:val="00F14CC1"/>
    <w:rsid w:val="00F14EB9"/>
    <w:rsid w:val="00F14FEB"/>
    <w:rsid w:val="00F158CD"/>
    <w:rsid w:val="00F16440"/>
    <w:rsid w:val="00F1664B"/>
    <w:rsid w:val="00F169C4"/>
    <w:rsid w:val="00F1749A"/>
    <w:rsid w:val="00F17D15"/>
    <w:rsid w:val="00F17DE8"/>
    <w:rsid w:val="00F20004"/>
    <w:rsid w:val="00F200DA"/>
    <w:rsid w:val="00F2010B"/>
    <w:rsid w:val="00F2061C"/>
    <w:rsid w:val="00F20633"/>
    <w:rsid w:val="00F2079C"/>
    <w:rsid w:val="00F20E5A"/>
    <w:rsid w:val="00F211C0"/>
    <w:rsid w:val="00F211FD"/>
    <w:rsid w:val="00F2136A"/>
    <w:rsid w:val="00F21476"/>
    <w:rsid w:val="00F2210B"/>
    <w:rsid w:val="00F22641"/>
    <w:rsid w:val="00F228C6"/>
    <w:rsid w:val="00F232F4"/>
    <w:rsid w:val="00F23822"/>
    <w:rsid w:val="00F23BD3"/>
    <w:rsid w:val="00F23C0A"/>
    <w:rsid w:val="00F23D9A"/>
    <w:rsid w:val="00F243F0"/>
    <w:rsid w:val="00F24A60"/>
    <w:rsid w:val="00F254D2"/>
    <w:rsid w:val="00F26821"/>
    <w:rsid w:val="00F26CA0"/>
    <w:rsid w:val="00F26E93"/>
    <w:rsid w:val="00F27008"/>
    <w:rsid w:val="00F274B6"/>
    <w:rsid w:val="00F2755F"/>
    <w:rsid w:val="00F279F3"/>
    <w:rsid w:val="00F3038D"/>
    <w:rsid w:val="00F3168E"/>
    <w:rsid w:val="00F319D7"/>
    <w:rsid w:val="00F322DE"/>
    <w:rsid w:val="00F3258A"/>
    <w:rsid w:val="00F328EC"/>
    <w:rsid w:val="00F3327A"/>
    <w:rsid w:val="00F3359A"/>
    <w:rsid w:val="00F33AA8"/>
    <w:rsid w:val="00F33EF0"/>
    <w:rsid w:val="00F33F99"/>
    <w:rsid w:val="00F3424A"/>
    <w:rsid w:val="00F34585"/>
    <w:rsid w:val="00F3472E"/>
    <w:rsid w:val="00F40487"/>
    <w:rsid w:val="00F4063F"/>
    <w:rsid w:val="00F408DA"/>
    <w:rsid w:val="00F41232"/>
    <w:rsid w:val="00F416E5"/>
    <w:rsid w:val="00F4180C"/>
    <w:rsid w:val="00F41B44"/>
    <w:rsid w:val="00F4233F"/>
    <w:rsid w:val="00F42470"/>
    <w:rsid w:val="00F42F32"/>
    <w:rsid w:val="00F4302A"/>
    <w:rsid w:val="00F43218"/>
    <w:rsid w:val="00F43E20"/>
    <w:rsid w:val="00F43F90"/>
    <w:rsid w:val="00F44935"/>
    <w:rsid w:val="00F44A9D"/>
    <w:rsid w:val="00F44CF5"/>
    <w:rsid w:val="00F450A4"/>
    <w:rsid w:val="00F4529E"/>
    <w:rsid w:val="00F45373"/>
    <w:rsid w:val="00F464B5"/>
    <w:rsid w:val="00F46545"/>
    <w:rsid w:val="00F47A37"/>
    <w:rsid w:val="00F47ACC"/>
    <w:rsid w:val="00F47B60"/>
    <w:rsid w:val="00F47B94"/>
    <w:rsid w:val="00F47F14"/>
    <w:rsid w:val="00F502C7"/>
    <w:rsid w:val="00F502FC"/>
    <w:rsid w:val="00F503FA"/>
    <w:rsid w:val="00F508AC"/>
    <w:rsid w:val="00F5141A"/>
    <w:rsid w:val="00F516B4"/>
    <w:rsid w:val="00F51BD3"/>
    <w:rsid w:val="00F51BE3"/>
    <w:rsid w:val="00F52573"/>
    <w:rsid w:val="00F527E6"/>
    <w:rsid w:val="00F529B0"/>
    <w:rsid w:val="00F53234"/>
    <w:rsid w:val="00F534A4"/>
    <w:rsid w:val="00F534F4"/>
    <w:rsid w:val="00F53D57"/>
    <w:rsid w:val="00F545E2"/>
    <w:rsid w:val="00F54E4A"/>
    <w:rsid w:val="00F54F1B"/>
    <w:rsid w:val="00F550D4"/>
    <w:rsid w:val="00F554F3"/>
    <w:rsid w:val="00F55588"/>
    <w:rsid w:val="00F55D2E"/>
    <w:rsid w:val="00F55E2F"/>
    <w:rsid w:val="00F56297"/>
    <w:rsid w:val="00F56D64"/>
    <w:rsid w:val="00F5745F"/>
    <w:rsid w:val="00F5752A"/>
    <w:rsid w:val="00F57658"/>
    <w:rsid w:val="00F57AF1"/>
    <w:rsid w:val="00F602F3"/>
    <w:rsid w:val="00F6039E"/>
    <w:rsid w:val="00F606B8"/>
    <w:rsid w:val="00F60902"/>
    <w:rsid w:val="00F6140B"/>
    <w:rsid w:val="00F6176F"/>
    <w:rsid w:val="00F61A1C"/>
    <w:rsid w:val="00F61C69"/>
    <w:rsid w:val="00F6271A"/>
    <w:rsid w:val="00F62884"/>
    <w:rsid w:val="00F62A88"/>
    <w:rsid w:val="00F62CDF"/>
    <w:rsid w:val="00F631CC"/>
    <w:rsid w:val="00F637A4"/>
    <w:rsid w:val="00F63E42"/>
    <w:rsid w:val="00F64122"/>
    <w:rsid w:val="00F64177"/>
    <w:rsid w:val="00F64C67"/>
    <w:rsid w:val="00F6584C"/>
    <w:rsid w:val="00F661D3"/>
    <w:rsid w:val="00F662BE"/>
    <w:rsid w:val="00F666D1"/>
    <w:rsid w:val="00F668C8"/>
    <w:rsid w:val="00F66D6D"/>
    <w:rsid w:val="00F673E9"/>
    <w:rsid w:val="00F67421"/>
    <w:rsid w:val="00F6742C"/>
    <w:rsid w:val="00F67E42"/>
    <w:rsid w:val="00F67EC5"/>
    <w:rsid w:val="00F7099F"/>
    <w:rsid w:val="00F70DCB"/>
    <w:rsid w:val="00F71D2F"/>
    <w:rsid w:val="00F71ECC"/>
    <w:rsid w:val="00F71F6D"/>
    <w:rsid w:val="00F722E7"/>
    <w:rsid w:val="00F724F8"/>
    <w:rsid w:val="00F72665"/>
    <w:rsid w:val="00F7288D"/>
    <w:rsid w:val="00F72961"/>
    <w:rsid w:val="00F72E11"/>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250"/>
    <w:rsid w:val="00F81478"/>
    <w:rsid w:val="00F817FA"/>
    <w:rsid w:val="00F81C81"/>
    <w:rsid w:val="00F81D44"/>
    <w:rsid w:val="00F82291"/>
    <w:rsid w:val="00F822DE"/>
    <w:rsid w:val="00F83635"/>
    <w:rsid w:val="00F8366B"/>
    <w:rsid w:val="00F840CA"/>
    <w:rsid w:val="00F8537B"/>
    <w:rsid w:val="00F853A9"/>
    <w:rsid w:val="00F864A1"/>
    <w:rsid w:val="00F86BDF"/>
    <w:rsid w:val="00F86E32"/>
    <w:rsid w:val="00F8757A"/>
    <w:rsid w:val="00F87788"/>
    <w:rsid w:val="00F8787A"/>
    <w:rsid w:val="00F8795A"/>
    <w:rsid w:val="00F90190"/>
    <w:rsid w:val="00F90CBE"/>
    <w:rsid w:val="00F90E3C"/>
    <w:rsid w:val="00F910CA"/>
    <w:rsid w:val="00F916E2"/>
    <w:rsid w:val="00F91A69"/>
    <w:rsid w:val="00F9255E"/>
    <w:rsid w:val="00F928DF"/>
    <w:rsid w:val="00F9310F"/>
    <w:rsid w:val="00F9342B"/>
    <w:rsid w:val="00F94448"/>
    <w:rsid w:val="00F944DC"/>
    <w:rsid w:val="00F94A6C"/>
    <w:rsid w:val="00F94ECD"/>
    <w:rsid w:val="00F95764"/>
    <w:rsid w:val="00F95A0B"/>
    <w:rsid w:val="00F962B7"/>
    <w:rsid w:val="00F96306"/>
    <w:rsid w:val="00F96915"/>
    <w:rsid w:val="00FA13A6"/>
    <w:rsid w:val="00FA1C0E"/>
    <w:rsid w:val="00FA29B7"/>
    <w:rsid w:val="00FA2C2D"/>
    <w:rsid w:val="00FA2CA6"/>
    <w:rsid w:val="00FA2D78"/>
    <w:rsid w:val="00FA2FA1"/>
    <w:rsid w:val="00FA3637"/>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60F"/>
    <w:rsid w:val="00FB16A3"/>
    <w:rsid w:val="00FB1CC8"/>
    <w:rsid w:val="00FB2595"/>
    <w:rsid w:val="00FB3885"/>
    <w:rsid w:val="00FB417C"/>
    <w:rsid w:val="00FB46AD"/>
    <w:rsid w:val="00FB4C9B"/>
    <w:rsid w:val="00FB58AA"/>
    <w:rsid w:val="00FB5A37"/>
    <w:rsid w:val="00FB5A5A"/>
    <w:rsid w:val="00FB62FA"/>
    <w:rsid w:val="00FB658B"/>
    <w:rsid w:val="00FB6C43"/>
    <w:rsid w:val="00FB7120"/>
    <w:rsid w:val="00FC0822"/>
    <w:rsid w:val="00FC0BB2"/>
    <w:rsid w:val="00FC0D7B"/>
    <w:rsid w:val="00FC1317"/>
    <w:rsid w:val="00FC16A9"/>
    <w:rsid w:val="00FC1B78"/>
    <w:rsid w:val="00FC1C70"/>
    <w:rsid w:val="00FC20C5"/>
    <w:rsid w:val="00FC28CB"/>
    <w:rsid w:val="00FC294B"/>
    <w:rsid w:val="00FC2CF4"/>
    <w:rsid w:val="00FC3A2D"/>
    <w:rsid w:val="00FC3D49"/>
    <w:rsid w:val="00FC466A"/>
    <w:rsid w:val="00FC5096"/>
    <w:rsid w:val="00FC50BB"/>
    <w:rsid w:val="00FC55AC"/>
    <w:rsid w:val="00FC5961"/>
    <w:rsid w:val="00FC674E"/>
    <w:rsid w:val="00FC6E2A"/>
    <w:rsid w:val="00FC6E8A"/>
    <w:rsid w:val="00FC7020"/>
    <w:rsid w:val="00FD17F6"/>
    <w:rsid w:val="00FD18CA"/>
    <w:rsid w:val="00FD256B"/>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CDE"/>
    <w:rsid w:val="00FE1E4C"/>
    <w:rsid w:val="00FE2D2B"/>
    <w:rsid w:val="00FE30F9"/>
    <w:rsid w:val="00FE3468"/>
    <w:rsid w:val="00FE4822"/>
    <w:rsid w:val="00FE4836"/>
    <w:rsid w:val="00FE5459"/>
    <w:rsid w:val="00FE55BD"/>
    <w:rsid w:val="00FE5DFF"/>
    <w:rsid w:val="00FE6985"/>
    <w:rsid w:val="00FE6DE2"/>
    <w:rsid w:val="00FE6F6C"/>
    <w:rsid w:val="00FE6F7E"/>
    <w:rsid w:val="00FE7109"/>
    <w:rsid w:val="00FE73E0"/>
    <w:rsid w:val="00FE7A35"/>
    <w:rsid w:val="00FE7B4D"/>
    <w:rsid w:val="00FF045D"/>
    <w:rsid w:val="00FF128F"/>
    <w:rsid w:val="00FF166D"/>
    <w:rsid w:val="00FF1943"/>
    <w:rsid w:val="00FF1E59"/>
    <w:rsid w:val="00FF1F3D"/>
    <w:rsid w:val="00FF2469"/>
    <w:rsid w:val="00FF2D6E"/>
    <w:rsid w:val="00FF33AE"/>
    <w:rsid w:val="00FF376B"/>
    <w:rsid w:val="00FF3A45"/>
    <w:rsid w:val="00FF3F55"/>
    <w:rsid w:val="00FF4513"/>
    <w:rsid w:val="00FF4557"/>
    <w:rsid w:val="00FF4F13"/>
    <w:rsid w:val="00FF5191"/>
    <w:rsid w:val="00FF533D"/>
    <w:rsid w:val="00FF54D5"/>
    <w:rsid w:val="00FF5734"/>
    <w:rsid w:val="00FF5CE7"/>
    <w:rsid w:val="00FF6B34"/>
    <w:rsid w:val="00FF70CD"/>
    <w:rsid w:val="00FF759D"/>
    <w:rsid w:val="00FF787E"/>
    <w:rsid w:val="00FF7A6D"/>
    <w:rsid w:val="00FF7A78"/>
    <w:rsid w:val="300542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77AA2"/>
  <w15:docId w15:val="{85230242-575A-4CFB-8157-FF99CA37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0BA"/>
    <w:pPr>
      <w:widowControl w:val="0"/>
      <w:adjustRightInd w:val="0"/>
      <w:spacing w:after="0" w:line="240" w:lineRule="auto"/>
      <w:jc w:val="both"/>
    </w:pPr>
    <w:rPr>
      <w:rFonts w:ascii="Calibri" w:eastAsia="Times New Roman" w:hAnsi="Calibri" w:cs="Arial"/>
      <w:lang w:val="es-ES_tradnl" w:eastAsia="es-ES"/>
    </w:rPr>
  </w:style>
  <w:style w:type="paragraph" w:styleId="Heading1">
    <w:name w:val="heading 1"/>
    <w:basedOn w:val="Normal"/>
    <w:next w:val="Normal"/>
    <w:link w:val="Heading1Char"/>
    <w:qFormat/>
    <w:rsid w:val="00806AEF"/>
    <w:pPr>
      <w:tabs>
        <w:tab w:val="left" w:pos="2127"/>
      </w:tabs>
      <w:jc w:val="center"/>
      <w:outlineLvl w:val="0"/>
    </w:pPr>
    <w:rPr>
      <w:rFonts w:asciiTheme="minorHAnsi" w:hAnsiTheme="minorHAnsi"/>
      <w:b/>
      <w:bCs/>
      <w:sz w:val="28"/>
      <w:szCs w:val="28"/>
    </w:rPr>
  </w:style>
  <w:style w:type="paragraph" w:styleId="Heading2">
    <w:name w:val="heading 2"/>
    <w:basedOn w:val="Normal"/>
    <w:next w:val="Normal"/>
    <w:link w:val="Heading2Char"/>
    <w:qFormat/>
    <w:rsid w:val="00806AEF"/>
    <w:pPr>
      <w:numPr>
        <w:numId w:val="36"/>
      </w:numPr>
      <w:outlineLvl w:val="1"/>
    </w:pPr>
    <w:rPr>
      <w:b/>
      <w:bCs/>
      <w:sz w:val="28"/>
      <w:szCs w:val="20"/>
      <w:lang w:val="es-PE"/>
    </w:rPr>
  </w:style>
  <w:style w:type="paragraph" w:styleId="Heading3">
    <w:name w:val="heading 3"/>
    <w:basedOn w:val="Heading2"/>
    <w:next w:val="Normal"/>
    <w:link w:val="Heading3Char"/>
    <w:qFormat/>
    <w:rsid w:val="00806AEF"/>
    <w:pPr>
      <w:numPr>
        <w:ilvl w:val="1"/>
        <w:numId w:val="3"/>
      </w:numPr>
      <w:tabs>
        <w:tab w:val="left" w:pos="1701"/>
        <w:tab w:val="left" w:pos="2291"/>
      </w:tabs>
      <w:spacing w:after="120"/>
      <w:outlineLvl w:val="2"/>
    </w:pPr>
    <w:rPr>
      <w:i/>
      <w:iCs/>
    </w:rPr>
  </w:style>
  <w:style w:type="paragraph" w:styleId="Heading4">
    <w:name w:val="heading 4"/>
    <w:basedOn w:val="Normal"/>
    <w:next w:val="Normal"/>
    <w:link w:val="Heading4Char"/>
    <w:qFormat/>
    <w:rsid w:val="00806AEF"/>
    <w:pPr>
      <w:spacing w:before="240" w:after="60"/>
      <w:outlineLvl w:val="3"/>
    </w:pPr>
    <w:rPr>
      <w:rFonts w:cs="Calibri"/>
      <w:b/>
      <w:bCs/>
      <w:sz w:val="28"/>
      <w:szCs w:val="28"/>
    </w:rPr>
  </w:style>
  <w:style w:type="paragraph" w:styleId="Heading5">
    <w:name w:val="heading 5"/>
    <w:basedOn w:val="Normal"/>
    <w:next w:val="Normal"/>
    <w:link w:val="Heading5Char"/>
    <w:qFormat/>
    <w:rsid w:val="00806AEF"/>
    <w:pPr>
      <w:outlineLvl w:val="4"/>
    </w:pPr>
    <w:rPr>
      <w:b/>
      <w:bCs/>
      <w:sz w:val="24"/>
      <w:szCs w:val="24"/>
      <w:lang w:val="es-ES"/>
    </w:rPr>
  </w:style>
  <w:style w:type="paragraph" w:styleId="Heading6">
    <w:name w:val="heading 6"/>
    <w:basedOn w:val="Normal"/>
    <w:next w:val="Normal"/>
    <w:link w:val="Heading6Char"/>
    <w:qFormat/>
    <w:rsid w:val="00806AEF"/>
    <w:pPr>
      <w:keepLines/>
      <w:spacing w:before="200"/>
      <w:outlineLvl w:val="5"/>
    </w:pPr>
    <w:rPr>
      <w:rFonts w:ascii="Cambria" w:hAnsi="Cambria" w:cs="Cambria"/>
      <w:i/>
      <w:iCs/>
      <w:color w:val="243F60"/>
      <w:sz w:val="20"/>
      <w:szCs w:val="20"/>
    </w:rPr>
  </w:style>
  <w:style w:type="paragraph" w:styleId="Heading7">
    <w:name w:val="heading 7"/>
    <w:basedOn w:val="Normal"/>
    <w:next w:val="Normal"/>
    <w:link w:val="Heading7Char"/>
    <w:uiPriority w:val="99"/>
    <w:qFormat/>
    <w:rsid w:val="00806AEF"/>
    <w:pPr>
      <w:jc w:val="center"/>
      <w:outlineLvl w:val="6"/>
    </w:pPr>
    <w:rPr>
      <w:rFonts w:ascii="Times New Roman" w:hAnsi="Times New Roman" w:cs="Times New Roman"/>
      <w:b/>
      <w:bCs/>
      <w:sz w:val="24"/>
      <w:szCs w:val="24"/>
    </w:rPr>
  </w:style>
  <w:style w:type="paragraph" w:styleId="Heading8">
    <w:name w:val="heading 8"/>
    <w:basedOn w:val="Normal"/>
    <w:next w:val="Normal"/>
    <w:link w:val="Heading8Char"/>
    <w:uiPriority w:val="9"/>
    <w:semiHidden/>
    <w:qFormat/>
    <w:rsid w:val="00806AEF"/>
    <w:pPr>
      <w:spacing w:before="240" w:after="60"/>
      <w:outlineLvl w:val="7"/>
    </w:pPr>
    <w:rPr>
      <w:rFonts w:cs="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6AEF"/>
    <w:rPr>
      <w:rFonts w:eastAsia="Times New Roman" w:cs="Arial"/>
      <w:b/>
      <w:bCs/>
      <w:sz w:val="28"/>
      <w:szCs w:val="28"/>
      <w:lang w:val="es-ES_tradnl" w:eastAsia="es-ES"/>
    </w:rPr>
  </w:style>
  <w:style w:type="character" w:customStyle="1" w:styleId="Heading2Char">
    <w:name w:val="Heading 2 Char"/>
    <w:basedOn w:val="DefaultParagraphFont"/>
    <w:link w:val="Heading2"/>
    <w:rsid w:val="00806AEF"/>
    <w:rPr>
      <w:rFonts w:ascii="Calibri" w:eastAsia="Times New Roman" w:hAnsi="Calibri" w:cs="Arial"/>
      <w:b/>
      <w:bCs/>
      <w:sz w:val="28"/>
      <w:szCs w:val="20"/>
      <w:lang w:val="es-PE" w:eastAsia="es-ES"/>
    </w:rPr>
  </w:style>
  <w:style w:type="character" w:customStyle="1" w:styleId="Heading3Char">
    <w:name w:val="Heading 3 Char"/>
    <w:basedOn w:val="DefaultParagraphFont"/>
    <w:link w:val="Heading3"/>
    <w:rsid w:val="00806AEF"/>
    <w:rPr>
      <w:rFonts w:ascii="Calibri" w:eastAsia="Times New Roman" w:hAnsi="Calibri" w:cs="Arial"/>
      <w:b/>
      <w:bCs/>
      <w:i/>
      <w:iCs/>
      <w:sz w:val="28"/>
      <w:szCs w:val="20"/>
      <w:lang w:val="es-PE" w:eastAsia="es-ES"/>
    </w:rPr>
  </w:style>
  <w:style w:type="character" w:customStyle="1" w:styleId="Heading4Char">
    <w:name w:val="Heading 4 Char"/>
    <w:basedOn w:val="DefaultParagraphFont"/>
    <w:link w:val="Heading4"/>
    <w:uiPriority w:val="9"/>
    <w:rsid w:val="00806AEF"/>
    <w:rPr>
      <w:rFonts w:ascii="Calibri" w:eastAsia="Times New Roman" w:hAnsi="Calibri" w:cs="Calibri"/>
      <w:b/>
      <w:bCs/>
      <w:sz w:val="28"/>
      <w:szCs w:val="28"/>
      <w:lang w:val="es-ES_tradnl" w:eastAsia="es-ES"/>
    </w:rPr>
  </w:style>
  <w:style w:type="character" w:customStyle="1" w:styleId="Heading5Char">
    <w:name w:val="Heading 5 Char"/>
    <w:basedOn w:val="DefaultParagraphFont"/>
    <w:link w:val="Heading5"/>
    <w:rsid w:val="00806AEF"/>
    <w:rPr>
      <w:rFonts w:ascii="Calibri" w:eastAsia="Times New Roman" w:hAnsi="Calibri" w:cs="Arial"/>
      <w:b/>
      <w:bCs/>
      <w:sz w:val="24"/>
      <w:szCs w:val="24"/>
      <w:lang w:eastAsia="es-ES"/>
    </w:rPr>
  </w:style>
  <w:style w:type="character" w:customStyle="1" w:styleId="Heading6Char">
    <w:name w:val="Heading 6 Char"/>
    <w:basedOn w:val="DefaultParagraphFont"/>
    <w:link w:val="Heading6"/>
    <w:uiPriority w:val="9"/>
    <w:rsid w:val="00806AEF"/>
    <w:rPr>
      <w:rFonts w:ascii="Cambria" w:eastAsia="Times New Roman" w:hAnsi="Cambria" w:cs="Cambria"/>
      <w:i/>
      <w:iCs/>
      <w:color w:val="243F60"/>
      <w:sz w:val="20"/>
      <w:szCs w:val="20"/>
      <w:lang w:val="es-ES_tradnl" w:eastAsia="es-ES"/>
    </w:rPr>
  </w:style>
  <w:style w:type="character" w:customStyle="1" w:styleId="Heading7Char">
    <w:name w:val="Heading 7 Char"/>
    <w:basedOn w:val="DefaultParagraphFont"/>
    <w:link w:val="Heading7"/>
    <w:uiPriority w:val="99"/>
    <w:rsid w:val="00806AEF"/>
    <w:rPr>
      <w:rFonts w:ascii="Times New Roman" w:eastAsia="Times New Roman" w:hAnsi="Times New Roman" w:cs="Times New Roman"/>
      <w:b/>
      <w:bCs/>
      <w:sz w:val="24"/>
      <w:szCs w:val="24"/>
      <w:lang w:val="es-ES_tradnl" w:eastAsia="es-ES"/>
    </w:rPr>
  </w:style>
  <w:style w:type="character" w:customStyle="1" w:styleId="Heading8Char">
    <w:name w:val="Heading 8 Char"/>
    <w:basedOn w:val="DefaultParagraphFont"/>
    <w:link w:val="Heading8"/>
    <w:uiPriority w:val="9"/>
    <w:semiHidden/>
    <w:rsid w:val="00806AEF"/>
    <w:rPr>
      <w:rFonts w:ascii="Calibri" w:eastAsia="Times New Roman" w:hAnsi="Calibri" w:cs="Calibri"/>
      <w:i/>
      <w:iCs/>
      <w:sz w:val="24"/>
      <w:szCs w:val="24"/>
      <w:lang w:val="es-ES_tradnl" w:eastAsia="es-ES"/>
    </w:rPr>
  </w:style>
  <w:style w:type="paragraph" w:styleId="BodyText2">
    <w:name w:val="Body Text 2"/>
    <w:basedOn w:val="Normal"/>
    <w:link w:val="BodyText2Char"/>
    <w:uiPriority w:val="99"/>
    <w:rsid w:val="00806AEF"/>
    <w:pPr>
      <w:outlineLvl w:val="2"/>
    </w:pPr>
    <w:rPr>
      <w:b/>
      <w:bCs/>
      <w:sz w:val="20"/>
      <w:szCs w:val="20"/>
      <w:lang w:val="es-ES"/>
    </w:rPr>
  </w:style>
  <w:style w:type="character" w:customStyle="1" w:styleId="BodyText2Char">
    <w:name w:val="Body Text 2 Char"/>
    <w:basedOn w:val="DefaultParagraphFont"/>
    <w:link w:val="BodyText2"/>
    <w:uiPriority w:val="99"/>
    <w:rsid w:val="00806AEF"/>
    <w:rPr>
      <w:rFonts w:ascii="Calibri" w:eastAsia="Times New Roman" w:hAnsi="Calibri" w:cs="Arial"/>
      <w:b/>
      <w:bCs/>
      <w:sz w:val="20"/>
      <w:szCs w:val="20"/>
      <w:lang w:eastAsia="es-ES"/>
    </w:rPr>
  </w:style>
  <w:style w:type="character" w:styleId="CommentReference">
    <w:name w:val="annotation reference"/>
    <w:basedOn w:val="DefaultParagraphFont"/>
    <w:uiPriority w:val="99"/>
    <w:rsid w:val="00806AEF"/>
    <w:rPr>
      <w:sz w:val="16"/>
      <w:szCs w:val="16"/>
    </w:rPr>
  </w:style>
  <w:style w:type="paragraph" w:styleId="CommentText">
    <w:name w:val="annotation text"/>
    <w:basedOn w:val="Normal"/>
    <w:link w:val="CommentTextChar"/>
    <w:uiPriority w:val="99"/>
    <w:rsid w:val="00806AEF"/>
    <w:pPr>
      <w:outlineLvl w:val="2"/>
    </w:pPr>
    <w:rPr>
      <w:b/>
      <w:bCs/>
      <w:color w:val="0000FF"/>
      <w:sz w:val="20"/>
      <w:szCs w:val="20"/>
      <w:lang w:val="es-ES"/>
    </w:rPr>
  </w:style>
  <w:style w:type="character" w:customStyle="1" w:styleId="CommentTextChar">
    <w:name w:val="Comment Text Char"/>
    <w:basedOn w:val="DefaultParagraphFont"/>
    <w:link w:val="CommentText"/>
    <w:uiPriority w:val="99"/>
    <w:rsid w:val="00806AEF"/>
    <w:rPr>
      <w:rFonts w:ascii="Calibri" w:eastAsia="Times New Roman" w:hAnsi="Calibri" w:cs="Arial"/>
      <w:b/>
      <w:bCs/>
      <w:color w:val="0000FF"/>
      <w:sz w:val="20"/>
      <w:szCs w:val="20"/>
      <w:lang w:eastAsia="es-ES"/>
    </w:rPr>
  </w:style>
  <w:style w:type="paragraph" w:styleId="BalloonText">
    <w:name w:val="Balloon Text"/>
    <w:basedOn w:val="Normal"/>
    <w:link w:val="BalloonTextChar"/>
    <w:uiPriority w:val="99"/>
    <w:semiHidden/>
    <w:rsid w:val="00806AEF"/>
    <w:pPr>
      <w:outlineLvl w:val="2"/>
    </w:pPr>
    <w:rPr>
      <w:rFonts w:ascii="Tahoma" w:hAnsi="Tahoma" w:cs="Tahoma"/>
      <w:sz w:val="16"/>
      <w:szCs w:val="16"/>
      <w:lang w:val="es-PE"/>
    </w:rPr>
  </w:style>
  <w:style w:type="character" w:customStyle="1" w:styleId="BalloonTextChar">
    <w:name w:val="Balloon Text Char"/>
    <w:basedOn w:val="DefaultParagraphFont"/>
    <w:link w:val="BalloonText"/>
    <w:uiPriority w:val="99"/>
    <w:semiHidden/>
    <w:rsid w:val="00806AEF"/>
    <w:rPr>
      <w:rFonts w:ascii="Tahoma" w:eastAsia="Times New Roman" w:hAnsi="Tahoma" w:cs="Tahoma"/>
      <w:sz w:val="16"/>
      <w:szCs w:val="16"/>
      <w:lang w:val="es-PE" w:eastAsia="es-ES"/>
    </w:rPr>
  </w:style>
  <w:style w:type="paragraph" w:styleId="Header">
    <w:name w:val="header"/>
    <w:basedOn w:val="Normal"/>
    <w:link w:val="HeaderChar"/>
    <w:uiPriority w:val="99"/>
    <w:rsid w:val="00806AEF"/>
    <w:pPr>
      <w:tabs>
        <w:tab w:val="center" w:pos="4419"/>
        <w:tab w:val="right" w:pos="8640"/>
      </w:tabs>
      <w:outlineLvl w:val="2"/>
    </w:pPr>
    <w:rPr>
      <w:rFonts w:cs="Calibri"/>
      <w:sz w:val="20"/>
      <w:szCs w:val="20"/>
      <w:lang w:val="es-PE"/>
    </w:rPr>
  </w:style>
  <w:style w:type="character" w:customStyle="1" w:styleId="HeaderChar">
    <w:name w:val="Header Char"/>
    <w:basedOn w:val="DefaultParagraphFont"/>
    <w:link w:val="Header"/>
    <w:uiPriority w:val="99"/>
    <w:rsid w:val="00806AEF"/>
    <w:rPr>
      <w:rFonts w:ascii="Calibri" w:eastAsia="Times New Roman" w:hAnsi="Calibri" w:cs="Calibri"/>
      <w:sz w:val="20"/>
      <w:szCs w:val="20"/>
      <w:lang w:val="es-PE" w:eastAsia="es-ES"/>
    </w:rPr>
  </w:style>
  <w:style w:type="paragraph" w:styleId="Footer">
    <w:name w:val="footer"/>
    <w:basedOn w:val="Normal"/>
    <w:link w:val="FooterChar"/>
    <w:uiPriority w:val="99"/>
    <w:rsid w:val="00806AEF"/>
    <w:pPr>
      <w:tabs>
        <w:tab w:val="center" w:pos="4419"/>
        <w:tab w:val="right" w:pos="8640"/>
      </w:tabs>
      <w:outlineLvl w:val="2"/>
    </w:pPr>
    <w:rPr>
      <w:rFonts w:cs="Calibri"/>
      <w:sz w:val="20"/>
      <w:szCs w:val="20"/>
      <w:lang w:val="es-PE"/>
    </w:rPr>
  </w:style>
  <w:style w:type="character" w:customStyle="1" w:styleId="FooterChar">
    <w:name w:val="Footer Char"/>
    <w:basedOn w:val="DefaultParagraphFont"/>
    <w:link w:val="Footer"/>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BodyText">
    <w:name w:val="Body Text"/>
    <w:aliases w:val="Ctrl+1"/>
    <w:basedOn w:val="Normal"/>
    <w:link w:val="BodyTextChar"/>
    <w:rsid w:val="00806AEF"/>
    <w:pPr>
      <w:spacing w:after="120"/>
      <w:outlineLvl w:val="2"/>
    </w:pPr>
    <w:rPr>
      <w:sz w:val="20"/>
      <w:szCs w:val="20"/>
    </w:rPr>
  </w:style>
  <w:style w:type="character" w:customStyle="1" w:styleId="BodyTextChar">
    <w:name w:val="Body Text Char"/>
    <w:aliases w:val="Ctrl+1 Char"/>
    <w:basedOn w:val="DefaultParagraphFont"/>
    <w:link w:val="BodyText"/>
    <w:rsid w:val="00806AEF"/>
    <w:rPr>
      <w:rFonts w:ascii="Calibri" w:eastAsia="Times New Roman" w:hAnsi="Calibri" w:cs="Arial"/>
      <w:sz w:val="20"/>
      <w:szCs w:val="20"/>
      <w:lang w:val="es-ES_tradnl" w:eastAsia="es-ES"/>
    </w:rPr>
  </w:style>
  <w:style w:type="paragraph" w:styleId="CommentSubject">
    <w:name w:val="annotation subject"/>
    <w:basedOn w:val="CommentText"/>
    <w:next w:val="CommentText"/>
    <w:link w:val="CommentSubjectChar"/>
    <w:uiPriority w:val="99"/>
    <w:semiHidden/>
    <w:rsid w:val="00806AEF"/>
    <w:rPr>
      <w:b w:val="0"/>
      <w:bCs w:val="0"/>
      <w:lang w:val="es-ES_tradnl"/>
    </w:rPr>
  </w:style>
  <w:style w:type="character" w:customStyle="1" w:styleId="CommentSubjectChar">
    <w:name w:val="Comment Subject Char"/>
    <w:basedOn w:val="CommentTextChar"/>
    <w:link w:val="CommentSubject"/>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Heading1"/>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OC3">
    <w:name w:val="toc 3"/>
    <w:basedOn w:val="Normal"/>
    <w:next w:val="Normal"/>
    <w:autoRedefine/>
    <w:uiPriority w:val="39"/>
    <w:qFormat/>
    <w:rsid w:val="00806AEF"/>
    <w:pPr>
      <w:spacing w:after="100"/>
      <w:ind w:left="440"/>
      <w:outlineLvl w:val="2"/>
    </w:pPr>
  </w:style>
  <w:style w:type="paragraph" w:styleId="TO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O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O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O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O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O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O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O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yperlink">
    <w:name w:val="Hyperlink"/>
    <w:basedOn w:val="DefaultParagraphFont"/>
    <w:uiPriority w:val="99"/>
    <w:rsid w:val="00806AEF"/>
    <w:rPr>
      <w:color w:val="0000FF"/>
      <w:u w:val="single"/>
    </w:rPr>
  </w:style>
  <w:style w:type="character" w:styleId="Emphasis">
    <w:name w:val="Emphasis"/>
    <w:basedOn w:val="DefaultParagraphFont"/>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BodyText3">
    <w:name w:val="Body Text 3"/>
    <w:basedOn w:val="Normal"/>
    <w:link w:val="BodyText3Char"/>
    <w:uiPriority w:val="99"/>
    <w:semiHidden/>
    <w:rsid w:val="00806AEF"/>
    <w:pPr>
      <w:spacing w:after="120"/>
      <w:outlineLvl w:val="2"/>
    </w:pPr>
    <w:rPr>
      <w:sz w:val="16"/>
      <w:szCs w:val="16"/>
    </w:rPr>
  </w:style>
  <w:style w:type="character" w:customStyle="1" w:styleId="BodyText3Char">
    <w:name w:val="Body Text 3 Char"/>
    <w:basedOn w:val="DefaultParagraphFont"/>
    <w:link w:val="BodyText3"/>
    <w:uiPriority w:val="99"/>
    <w:semiHidden/>
    <w:rsid w:val="00806AEF"/>
    <w:rPr>
      <w:rFonts w:ascii="Calibri" w:eastAsia="Times New Roman" w:hAnsi="Calibri" w:cs="Arial"/>
      <w:sz w:val="16"/>
      <w:szCs w:val="16"/>
      <w:lang w:val="es-ES_tradnl" w:eastAsia="es-ES"/>
    </w:rPr>
  </w:style>
  <w:style w:type="paragraph" w:styleId="BodyTextIndent3">
    <w:name w:val="Body Text Indent 3"/>
    <w:basedOn w:val="Normal"/>
    <w:link w:val="BodyTextIndent3Ch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BodyTextIndent3Char">
    <w:name w:val="Body Text Indent 3 Char"/>
    <w:basedOn w:val="DefaultParagraphFont"/>
    <w:link w:val="BodyTextIndent3"/>
    <w:uiPriority w:val="99"/>
    <w:semiHidden/>
    <w:rsid w:val="00806AEF"/>
    <w:rPr>
      <w:rFonts w:ascii="Times New Roman" w:eastAsia="Times New Roman" w:hAnsi="Times New Roman" w:cs="Times New Roman"/>
      <w:sz w:val="16"/>
      <w:szCs w:val="16"/>
      <w:lang w:eastAsia="es-ES"/>
    </w:rPr>
  </w:style>
  <w:style w:type="paragraph" w:styleId="PlainText">
    <w:name w:val="Plain Text"/>
    <w:aliases w:val="Car"/>
    <w:basedOn w:val="Normal"/>
    <w:link w:val="PlainTextChar"/>
    <w:uiPriority w:val="99"/>
    <w:rsid w:val="00806AEF"/>
    <w:pPr>
      <w:jc w:val="left"/>
    </w:pPr>
    <w:rPr>
      <w:rFonts w:ascii="Courier New" w:hAnsi="Courier New" w:cs="Courier New"/>
      <w:sz w:val="20"/>
      <w:szCs w:val="20"/>
    </w:rPr>
  </w:style>
  <w:style w:type="character" w:customStyle="1" w:styleId="PlainTextChar">
    <w:name w:val="Plain Text Char"/>
    <w:aliases w:val="Car Char"/>
    <w:basedOn w:val="DefaultParagraphFont"/>
    <w:link w:val="PlainText"/>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BodyTextIndent2">
    <w:name w:val="Body Text Indent 2"/>
    <w:basedOn w:val="Normal"/>
    <w:link w:val="BodyTextIndent2Char"/>
    <w:semiHidden/>
    <w:rsid w:val="00806AEF"/>
    <w:pPr>
      <w:spacing w:after="120" w:line="480" w:lineRule="auto"/>
      <w:ind w:left="283"/>
      <w:outlineLvl w:val="2"/>
    </w:pPr>
    <w:rPr>
      <w:sz w:val="20"/>
      <w:szCs w:val="20"/>
    </w:rPr>
  </w:style>
  <w:style w:type="character" w:customStyle="1" w:styleId="BodyTextIndent2Char">
    <w:name w:val="Body Text Indent 2 Char"/>
    <w:basedOn w:val="DefaultParagraphFont"/>
    <w:link w:val="BodyTextIndent2"/>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itle">
    <w:name w:val="Title"/>
    <w:basedOn w:val="Normal"/>
    <w:link w:val="TitleChar"/>
    <w:uiPriority w:val="10"/>
    <w:qFormat/>
    <w:rsid w:val="00806AEF"/>
    <w:pPr>
      <w:jc w:val="center"/>
    </w:pPr>
    <w:rPr>
      <w:rFonts w:ascii="Times New Roman" w:hAnsi="Times New Roman" w:cs="Times New Roman"/>
      <w:b/>
      <w:bCs/>
      <w:sz w:val="20"/>
      <w:szCs w:val="20"/>
    </w:rPr>
  </w:style>
  <w:style w:type="character" w:customStyle="1" w:styleId="TitleChar">
    <w:name w:val="Title Char"/>
    <w:basedOn w:val="DefaultParagraphFont"/>
    <w:link w:val="Title"/>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ind w:hanging="36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Strong">
    <w:name w:val="Strong"/>
    <w:basedOn w:val="DefaultParagraphFont"/>
    <w:uiPriority w:val="22"/>
    <w:qFormat/>
    <w:rsid w:val="00806AEF"/>
    <w:rPr>
      <w:b/>
      <w:bCs/>
    </w:rPr>
  </w:style>
  <w:style w:type="paragraph" w:styleId="List">
    <w:name w:val="List"/>
    <w:basedOn w:val="Normal"/>
    <w:uiPriority w:val="99"/>
    <w:rsid w:val="00806AEF"/>
    <w:pPr>
      <w:ind w:left="283" w:hanging="283"/>
      <w:outlineLvl w:val="2"/>
    </w:pPr>
  </w:style>
  <w:style w:type="paragraph" w:styleId="List2">
    <w:name w:val="List 2"/>
    <w:basedOn w:val="Normal"/>
    <w:uiPriority w:val="99"/>
    <w:rsid w:val="00806AEF"/>
    <w:pPr>
      <w:ind w:left="566" w:hanging="283"/>
      <w:outlineLvl w:val="2"/>
    </w:pPr>
  </w:style>
  <w:style w:type="paragraph" w:styleId="List3">
    <w:name w:val="List 3"/>
    <w:basedOn w:val="Normal"/>
    <w:uiPriority w:val="99"/>
    <w:rsid w:val="00806AEF"/>
    <w:pPr>
      <w:ind w:left="849" w:hanging="283"/>
      <w:outlineLvl w:val="2"/>
    </w:pPr>
  </w:style>
  <w:style w:type="paragraph" w:styleId="List4">
    <w:name w:val="List 4"/>
    <w:basedOn w:val="Normal"/>
    <w:uiPriority w:val="99"/>
    <w:rsid w:val="00806AEF"/>
    <w:pPr>
      <w:ind w:left="1132" w:hanging="283"/>
      <w:outlineLvl w:val="2"/>
    </w:pPr>
  </w:style>
  <w:style w:type="paragraph" w:styleId="List5">
    <w:name w:val="List 5"/>
    <w:basedOn w:val="Normal"/>
    <w:uiPriority w:val="99"/>
    <w:rsid w:val="00806AEF"/>
    <w:pPr>
      <w:ind w:left="1415" w:hanging="283"/>
      <w:outlineLvl w:val="2"/>
    </w:pPr>
  </w:style>
  <w:style w:type="paragraph" w:styleId="Salutation">
    <w:name w:val="Salutation"/>
    <w:basedOn w:val="Normal"/>
    <w:next w:val="Normal"/>
    <w:link w:val="SalutationChar"/>
    <w:uiPriority w:val="99"/>
    <w:rsid w:val="00806AEF"/>
    <w:pPr>
      <w:outlineLvl w:val="2"/>
    </w:pPr>
    <w:rPr>
      <w:sz w:val="20"/>
      <w:szCs w:val="20"/>
    </w:rPr>
  </w:style>
  <w:style w:type="character" w:customStyle="1" w:styleId="SalutationChar">
    <w:name w:val="Salutation Char"/>
    <w:basedOn w:val="DefaultParagraphFont"/>
    <w:link w:val="Salutation"/>
    <w:uiPriority w:val="99"/>
    <w:rsid w:val="00806AEF"/>
    <w:rPr>
      <w:rFonts w:ascii="Calibri" w:eastAsia="Times New Roman" w:hAnsi="Calibri" w:cs="Arial"/>
      <w:sz w:val="20"/>
      <w:szCs w:val="20"/>
      <w:lang w:val="es-ES_tradnl" w:eastAsia="es-ES"/>
    </w:rPr>
  </w:style>
  <w:style w:type="paragraph" w:styleId="Closing">
    <w:name w:val="Closing"/>
    <w:basedOn w:val="Normal"/>
    <w:link w:val="ClosingChar"/>
    <w:uiPriority w:val="99"/>
    <w:rsid w:val="00806AEF"/>
    <w:pPr>
      <w:ind w:left="4252"/>
      <w:outlineLvl w:val="2"/>
    </w:pPr>
    <w:rPr>
      <w:sz w:val="20"/>
      <w:szCs w:val="20"/>
    </w:rPr>
  </w:style>
  <w:style w:type="character" w:customStyle="1" w:styleId="ClosingChar">
    <w:name w:val="Closing Char"/>
    <w:basedOn w:val="DefaultParagraphFont"/>
    <w:link w:val="Closing"/>
    <w:uiPriority w:val="99"/>
    <w:rsid w:val="00806AEF"/>
    <w:rPr>
      <w:rFonts w:ascii="Calibri" w:eastAsia="Times New Roman" w:hAnsi="Calibri" w:cs="Arial"/>
      <w:sz w:val="20"/>
      <w:szCs w:val="20"/>
      <w:lang w:val="es-ES_tradnl" w:eastAsia="es-ES"/>
    </w:rPr>
  </w:style>
  <w:style w:type="paragraph" w:styleId="ListBullet">
    <w:name w:val="List Bullet"/>
    <w:basedOn w:val="Normal"/>
    <w:rsid w:val="00806AEF"/>
    <w:pPr>
      <w:tabs>
        <w:tab w:val="left" w:pos="360"/>
        <w:tab w:val="left" w:pos="705"/>
      </w:tabs>
      <w:outlineLvl w:val="2"/>
    </w:pPr>
  </w:style>
  <w:style w:type="paragraph" w:styleId="ListBullet2">
    <w:name w:val="List Bullet 2"/>
    <w:basedOn w:val="Normal"/>
    <w:rsid w:val="00806AEF"/>
    <w:pPr>
      <w:numPr>
        <w:numId w:val="15"/>
      </w:numPr>
      <w:tabs>
        <w:tab w:val="left" w:pos="1211"/>
      </w:tabs>
      <w:outlineLvl w:val="2"/>
    </w:pPr>
  </w:style>
  <w:style w:type="paragraph" w:styleId="ListBullet3">
    <w:name w:val="List Bullet 3"/>
    <w:basedOn w:val="Normal"/>
    <w:rsid w:val="00806AEF"/>
    <w:pPr>
      <w:numPr>
        <w:numId w:val="16"/>
      </w:numPr>
      <w:tabs>
        <w:tab w:val="left" w:pos="2291"/>
      </w:tabs>
      <w:outlineLvl w:val="2"/>
    </w:pPr>
  </w:style>
  <w:style w:type="paragraph" w:styleId="ListBullet4">
    <w:name w:val="List Bullet 4"/>
    <w:basedOn w:val="Normal"/>
    <w:rsid w:val="00806AEF"/>
    <w:pPr>
      <w:numPr>
        <w:numId w:val="17"/>
      </w:numPr>
      <w:tabs>
        <w:tab w:val="left" w:pos="1069"/>
      </w:tabs>
      <w:outlineLvl w:val="2"/>
    </w:pPr>
  </w:style>
  <w:style w:type="paragraph" w:styleId="ListBullet5">
    <w:name w:val="List Bullet 5"/>
    <w:basedOn w:val="Normal"/>
    <w:uiPriority w:val="99"/>
    <w:rsid w:val="00806AEF"/>
    <w:pPr>
      <w:numPr>
        <w:numId w:val="18"/>
      </w:numPr>
      <w:outlineLvl w:val="2"/>
    </w:pPr>
  </w:style>
  <w:style w:type="paragraph" w:styleId="ListContinue">
    <w:name w:val="List Continue"/>
    <w:basedOn w:val="Normal"/>
    <w:uiPriority w:val="99"/>
    <w:rsid w:val="00806AEF"/>
    <w:pPr>
      <w:spacing w:after="120"/>
      <w:ind w:left="283"/>
      <w:outlineLvl w:val="2"/>
    </w:pPr>
  </w:style>
  <w:style w:type="paragraph" w:styleId="ListContinue3">
    <w:name w:val="List Continue 3"/>
    <w:basedOn w:val="Normal"/>
    <w:uiPriority w:val="99"/>
    <w:rsid w:val="00806AEF"/>
    <w:pPr>
      <w:spacing w:after="120"/>
      <w:ind w:left="849"/>
      <w:outlineLvl w:val="2"/>
    </w:pPr>
  </w:style>
  <w:style w:type="paragraph" w:styleId="Caption">
    <w:name w:val="caption"/>
    <w:basedOn w:val="Normal"/>
    <w:next w:val="Normal"/>
    <w:qFormat/>
    <w:rsid w:val="00806AEF"/>
    <w:pPr>
      <w:spacing w:after="200"/>
      <w:outlineLvl w:val="2"/>
    </w:pPr>
    <w:rPr>
      <w:b/>
      <w:bCs/>
      <w:sz w:val="18"/>
      <w:szCs w:val="18"/>
    </w:rPr>
  </w:style>
  <w:style w:type="paragraph" w:styleId="Signature">
    <w:name w:val="Signature"/>
    <w:basedOn w:val="Normal"/>
    <w:link w:val="SignatureChar"/>
    <w:uiPriority w:val="99"/>
    <w:rsid w:val="00806AEF"/>
    <w:pPr>
      <w:ind w:left="4252"/>
      <w:outlineLvl w:val="2"/>
    </w:pPr>
    <w:rPr>
      <w:sz w:val="20"/>
      <w:szCs w:val="20"/>
    </w:rPr>
  </w:style>
  <w:style w:type="character" w:customStyle="1" w:styleId="SignatureChar">
    <w:name w:val="Signature Char"/>
    <w:basedOn w:val="DefaultParagraphFont"/>
    <w:link w:val="Signature"/>
    <w:uiPriority w:val="99"/>
    <w:rsid w:val="00806AEF"/>
    <w:rPr>
      <w:rFonts w:ascii="Calibri" w:eastAsia="Times New Roman" w:hAnsi="Calibri" w:cs="Arial"/>
      <w:sz w:val="20"/>
      <w:szCs w:val="20"/>
      <w:lang w:val="es-ES_tradnl" w:eastAsia="es-ES"/>
    </w:rPr>
  </w:style>
  <w:style w:type="paragraph" w:styleId="BodyTextIndent">
    <w:name w:val="Body Text Indent"/>
    <w:basedOn w:val="Normal"/>
    <w:link w:val="BodyTextIndentChar"/>
    <w:uiPriority w:val="99"/>
    <w:rsid w:val="00806AEF"/>
    <w:pPr>
      <w:spacing w:after="120"/>
      <w:ind w:left="283"/>
      <w:outlineLvl w:val="2"/>
    </w:pPr>
    <w:rPr>
      <w:sz w:val="20"/>
      <w:szCs w:val="20"/>
    </w:rPr>
  </w:style>
  <w:style w:type="character" w:customStyle="1" w:styleId="BodyTextIndentChar">
    <w:name w:val="Body Text Indent Char"/>
    <w:basedOn w:val="DefaultParagraphFont"/>
    <w:link w:val="BodyTextIndent"/>
    <w:uiPriority w:val="99"/>
    <w:rsid w:val="00806AEF"/>
    <w:rPr>
      <w:rFonts w:ascii="Calibri" w:eastAsia="Times New Roman" w:hAnsi="Calibri" w:cs="Arial"/>
      <w:sz w:val="20"/>
      <w:szCs w:val="20"/>
      <w:lang w:val="es-ES_tradnl" w:eastAsia="es-ES"/>
    </w:rPr>
  </w:style>
  <w:style w:type="paragraph" w:customStyle="1" w:styleId="Firmapuesto">
    <w:name w:val="Firma puesto"/>
    <w:basedOn w:val="Signature"/>
    <w:uiPriority w:val="99"/>
    <w:rsid w:val="00806AEF"/>
  </w:style>
  <w:style w:type="paragraph" w:customStyle="1" w:styleId="Firmaorganizacin">
    <w:name w:val="Firma organización"/>
    <w:basedOn w:val="Signature"/>
    <w:uiPriority w:val="99"/>
    <w:rsid w:val="00806AEF"/>
  </w:style>
  <w:style w:type="paragraph" w:styleId="BodyTextFirstIndent">
    <w:name w:val="Body Text First Indent"/>
    <w:basedOn w:val="BodyText"/>
    <w:link w:val="BodyTextFirstIndentChar"/>
    <w:uiPriority w:val="99"/>
    <w:rsid w:val="00806AEF"/>
    <w:pPr>
      <w:spacing w:after="0"/>
      <w:ind w:firstLine="360"/>
    </w:pPr>
  </w:style>
  <w:style w:type="character" w:customStyle="1" w:styleId="BodyTextFirstIndentChar">
    <w:name w:val="Body Text First Indent Char"/>
    <w:basedOn w:val="BodyTextChar"/>
    <w:link w:val="BodyTextFirstIndent"/>
    <w:uiPriority w:val="99"/>
    <w:rsid w:val="00806AEF"/>
    <w:rPr>
      <w:rFonts w:ascii="Calibri" w:eastAsia="Times New Roman" w:hAnsi="Calibri" w:cs="Arial"/>
      <w:sz w:val="20"/>
      <w:szCs w:val="20"/>
      <w:lang w:val="es-ES_tradnl" w:eastAsia="es-ES"/>
    </w:rPr>
  </w:style>
  <w:style w:type="paragraph" w:styleId="BodyTextFirstIndent2">
    <w:name w:val="Body Text First Indent 2"/>
    <w:basedOn w:val="BodyTextIndent"/>
    <w:link w:val="BodyTextFirstIndent2Char"/>
    <w:uiPriority w:val="99"/>
    <w:rsid w:val="00806AEF"/>
    <w:pPr>
      <w:spacing w:after="0"/>
      <w:ind w:left="360" w:firstLine="360"/>
    </w:pPr>
  </w:style>
  <w:style w:type="character" w:customStyle="1" w:styleId="BodyTextFirstIndent2Char">
    <w:name w:val="Body Text First Indent 2 Char"/>
    <w:basedOn w:val="BodyTextIndentChar"/>
    <w:link w:val="BodyTextFirstIndent2"/>
    <w:uiPriority w:val="99"/>
    <w:rsid w:val="00806AEF"/>
    <w:rPr>
      <w:rFonts w:ascii="Calibri" w:eastAsia="Times New Roman" w:hAnsi="Calibri" w:cs="Arial"/>
      <w:sz w:val="20"/>
      <w:szCs w:val="20"/>
      <w:lang w:val="es-ES_tradnl" w:eastAsia="es-ES"/>
    </w:rPr>
  </w:style>
  <w:style w:type="paragraph" w:styleId="FootnoteText">
    <w:name w:val="footnote text"/>
    <w:aliases w:val="Fußnotentext Char"/>
    <w:basedOn w:val="Normal"/>
    <w:link w:val="FootnoteTextChar"/>
    <w:rsid w:val="00806AEF"/>
    <w:pPr>
      <w:jc w:val="left"/>
    </w:pPr>
    <w:rPr>
      <w:rFonts w:ascii="Times New Roman" w:hAnsi="Times New Roman" w:cs="Times New Roman"/>
      <w:sz w:val="20"/>
      <w:szCs w:val="20"/>
      <w:lang w:val="es-ES"/>
    </w:rPr>
  </w:style>
  <w:style w:type="character" w:customStyle="1" w:styleId="FootnoteTextChar">
    <w:name w:val="Footnote Text Char"/>
    <w:aliases w:val="Fußnotentext Char Char"/>
    <w:basedOn w:val="DefaultParagraphFont"/>
    <w:link w:val="FootnoteText"/>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ind w:left="1134" w:hanging="1134"/>
    </w:pPr>
    <w:rPr>
      <w:rFonts w:ascii="Times New Roman" w:hAnsi="Times New Roman" w:cs="Times New Roman"/>
      <w:b/>
      <w:bCs/>
      <w:caps/>
      <w:lang w:val="es-PE"/>
    </w:rPr>
  </w:style>
  <w:style w:type="paragraph" w:customStyle="1" w:styleId="Ttulo2">
    <w:name w:val="Título2"/>
    <w:basedOn w:val="Normal"/>
    <w:rsid w:val="00806AEF"/>
    <w:pPr>
      <w:numPr>
        <w:ilvl w:val="3"/>
        <w:numId w:val="19"/>
      </w:numPr>
      <w:tabs>
        <w:tab w:val="clear" w:pos="1728"/>
        <w:tab w:val="left" w:pos="792"/>
        <w:tab w:val="left" w:pos="1134"/>
        <w:tab w:val="left" w:pos="1209"/>
      </w:tabs>
      <w:spacing w:before="240" w:after="60"/>
      <w:ind w:left="792" w:hanging="432"/>
    </w:pPr>
    <w:rPr>
      <w:rFonts w:ascii="Times New Roman" w:hAnsi="Times New Roman" w:cs="Times New Roman"/>
      <w:b/>
      <w:bCs/>
      <w:caps/>
      <w:lang w:val="es-PE"/>
    </w:rPr>
  </w:style>
  <w:style w:type="paragraph" w:customStyle="1" w:styleId="Ttulo3">
    <w:name w:val="Título3"/>
    <w:basedOn w:val="Ttulo2"/>
    <w:rsid w:val="00806AEF"/>
    <w:pPr>
      <w:numPr>
        <w:ilvl w:val="0"/>
        <w:numId w:val="0"/>
      </w:numPr>
      <w:tabs>
        <w:tab w:val="clear" w:pos="792"/>
        <w:tab w:val="clear" w:pos="1134"/>
        <w:tab w:val="clear" w:pos="1209"/>
        <w:tab w:val="left" w:pos="1224"/>
      </w:tabs>
      <w:ind w:left="1224" w:hanging="504"/>
    </w:pPr>
  </w:style>
  <w:style w:type="paragraph" w:customStyle="1" w:styleId="Ttulo4">
    <w:name w:val="Título4"/>
    <w:basedOn w:val="Ttulo3"/>
    <w:rsid w:val="00806AEF"/>
    <w:pPr>
      <w:numPr>
        <w:ilvl w:val="3"/>
      </w:numPr>
      <w:ind w:left="1224" w:hanging="504"/>
    </w:pPr>
  </w:style>
  <w:style w:type="paragraph" w:customStyle="1" w:styleId="Ttulo5">
    <w:name w:val="Título5"/>
    <w:basedOn w:val="Ttulo4"/>
    <w:rsid w:val="00806AEF"/>
    <w:pPr>
      <w:numPr>
        <w:ilvl w:val="4"/>
      </w:numPr>
      <w:tabs>
        <w:tab w:val="left" w:pos="360"/>
        <w:tab w:val="left" w:pos="1134"/>
      </w:tabs>
      <w:ind w:left="1134" w:hanging="1134"/>
    </w:pPr>
  </w:style>
  <w:style w:type="paragraph" w:customStyle="1" w:styleId="Ttulo6">
    <w:name w:val="Título6"/>
    <w:basedOn w:val="Ttulo5"/>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BodyText"/>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FollowedHyperlink">
    <w:name w:val="FollowedHyperlink"/>
    <w:basedOn w:val="DefaultParagraphFont"/>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BlockText">
    <w:name w:val="Block Text"/>
    <w:basedOn w:val="Normal"/>
    <w:uiPriority w:val="99"/>
    <w:rsid w:val="00806AEF"/>
    <w:pPr>
      <w:tabs>
        <w:tab w:val="left" w:pos="8640"/>
      </w:tabs>
      <w:ind w:left="540" w:right="485" w:hanging="540"/>
    </w:pPr>
    <w:rPr>
      <w:sz w:val="24"/>
      <w:szCs w:val="24"/>
      <w:lang w:val="es-ES"/>
    </w:rPr>
  </w:style>
  <w:style w:type="character" w:styleId="FootnoteReference">
    <w:name w:val="footnote reference"/>
    <w:aliases w:val="(Ref. de nota al pie),16 Point,BVI fnr,FC,Fußnotenzeichen DISS,Ref,Ref. de nota al pi,Ref. de nota al pie.,Style 24,Superscript 6 Point,de nota al pie,ftref,pie pddes,sobrescrito,titulo 2,Знак сноски 1,Знак сноски-FN"/>
    <w:basedOn w:val="DefaultParagraphFont"/>
    <w:link w:val="Char2"/>
    <w:qFormat/>
    <w:rsid w:val="00806AEF"/>
    <w:rPr>
      <w:vertAlign w:val="superscript"/>
    </w:rPr>
  </w:style>
  <w:style w:type="paragraph" w:customStyle="1" w:styleId="Literales">
    <w:name w:val="Literales"/>
    <w:basedOn w:val="Normal"/>
    <w:next w:val="Title"/>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DefaultParagraphFont"/>
    <w:link w:val="Parrafo3"/>
    <w:rsid w:val="00806AEF"/>
    <w:rPr>
      <w:rFonts w:ascii="Calibri" w:eastAsia="Times New Roman" w:hAnsi="Calibri" w:cs="Calibri"/>
      <w:lang w:val="es-PE"/>
    </w:rPr>
  </w:style>
  <w:style w:type="paragraph" w:customStyle="1" w:styleId="EstiloNegritaJustificado">
    <w:name w:val="Estilo Negrita Justificado"/>
    <w:basedOn w:val="Heading2"/>
    <w:next w:val="Heading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23"/>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FootnoteReferenc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itle"/>
    <w:uiPriority w:val="99"/>
    <w:qFormat/>
    <w:rsid w:val="00806AEF"/>
    <w:pPr>
      <w:numPr>
        <w:numId w:val="40"/>
      </w:numPr>
      <w:ind w:left="2551" w:hanging="425"/>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MacroText">
    <w:name w:val="macro"/>
    <w:link w:val="MacroTextCh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MacroTextChar">
    <w:name w:val="Macro Text Char"/>
    <w:basedOn w:val="DefaultParagraphFont"/>
    <w:link w:val="MacroText"/>
    <w:uiPriority w:val="99"/>
    <w:semiHidden/>
    <w:rsid w:val="00806AEF"/>
    <w:rPr>
      <w:rFonts w:ascii="Courier New" w:eastAsia="Times New Roman" w:hAnsi="Courier New" w:cs="Courier New"/>
      <w:sz w:val="20"/>
      <w:szCs w:val="20"/>
      <w:lang w:val="es-ES_tradnl" w:eastAsia="es-ES"/>
    </w:rPr>
  </w:style>
  <w:style w:type="paragraph" w:styleId="Quote">
    <w:name w:val="Quote"/>
    <w:basedOn w:val="Normal"/>
    <w:next w:val="Normal"/>
    <w:link w:val="QuoteChar"/>
    <w:uiPriority w:val="73"/>
    <w:qFormat/>
    <w:rsid w:val="00806AEF"/>
    <w:pPr>
      <w:spacing w:before="200" w:after="160"/>
      <w:ind w:left="864" w:right="864"/>
      <w:jc w:val="center"/>
      <w:outlineLvl w:val="2"/>
    </w:pPr>
    <w:rPr>
      <w:i/>
      <w:iCs/>
      <w:color w:val="404040"/>
    </w:rPr>
  </w:style>
  <w:style w:type="character" w:customStyle="1" w:styleId="QuoteChar">
    <w:name w:val="Quote Char"/>
    <w:basedOn w:val="DefaultParagraphFont"/>
    <w:link w:val="Quote"/>
    <w:uiPriority w:val="73"/>
    <w:rsid w:val="00806AEF"/>
    <w:rPr>
      <w:rFonts w:ascii="Calibri" w:eastAsia="Times New Roman" w:hAnsi="Calibri" w:cs="Arial"/>
      <w:i/>
      <w:iCs/>
      <w:color w:val="404040"/>
      <w:lang w:val="es-ES_tradnl" w:eastAsia="es-ES"/>
    </w:rPr>
  </w:style>
  <w:style w:type="paragraph" w:styleId="ListParagraph">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ListParagraphChar4"/>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o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PlaceholderText">
    <w:name w:val="Placeholder Text"/>
    <w:basedOn w:val="DefaultParagraphFont"/>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OCHeading">
    <w:name w:val="TOC Heading"/>
    <w:basedOn w:val="Heading1"/>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NoSpacing">
    <w:name w:val="No Spacing"/>
    <w:next w:val="Normal"/>
    <w:link w:val="NoSpacingChar1"/>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SubtleReference">
    <w:name w:val="Subtle Reference"/>
    <w:basedOn w:val="DefaultParagraphFont"/>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ListParagraphChar4">
    <w:name w:val="List Paragraph Char4"/>
    <w:aliases w:val="Bulleted List1 Char,Cuadro 2-11 Char,Fundamentacion1 Char,Ha1 Char,Iz - Párrafo de lista1 Char,Lista 1231 Char,Number List 11 Char,Párrafo de lista211 Char,Párrafo de lista22 Char,SCap11 Char,Sivsa Parrafo1 Char,TITULO A1 Char"/>
    <w:link w:val="ListParagraph"/>
    <w:uiPriority w:val="34"/>
    <w:qFormat/>
    <w:rsid w:val="00806AEF"/>
    <w:rPr>
      <w:rFonts w:ascii="Calibri" w:eastAsia="Times New Roman" w:hAnsi="Calibri" w:cs="Arial"/>
      <w:lang w:val="es-ES_tradnl" w:eastAsia="es-ES"/>
    </w:rPr>
  </w:style>
  <w:style w:type="character" w:customStyle="1" w:styleId="NoSpacingChar1">
    <w:name w:val="No Spacing Char1"/>
    <w:link w:val="NoSpacing"/>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eGrid">
    <w:name w:val="Table Grid"/>
    <w:basedOn w:val="Table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DocumentMap">
    <w:name w:val="Document Map"/>
    <w:basedOn w:val="Normal"/>
    <w:link w:val="DocumentMapChar"/>
    <w:uiPriority w:val="99"/>
    <w:semiHidden/>
    <w:unhideWhenUsed/>
    <w:rsid w:val="00806AEF"/>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06AEF"/>
    <w:rPr>
      <w:rFonts w:ascii="Lucida Grande" w:eastAsia="Times New Roman" w:hAnsi="Lucida Grande" w:cs="Lucida Grande"/>
      <w:sz w:val="24"/>
      <w:szCs w:val="24"/>
      <w:lang w:val="es-ES_tradnl" w:eastAsia="es-ES"/>
    </w:rPr>
  </w:style>
  <w:style w:type="paragraph" w:styleId="Index1">
    <w:name w:val="index 1"/>
    <w:basedOn w:val="Normal"/>
    <w:next w:val="Normal"/>
    <w:autoRedefine/>
    <w:uiPriority w:val="99"/>
    <w:semiHidden/>
    <w:unhideWhenUsed/>
    <w:rsid w:val="00806AEF"/>
    <w:pPr>
      <w:ind w:left="220" w:hanging="220"/>
    </w:pPr>
  </w:style>
  <w:style w:type="paragraph" w:styleId="Subtitle">
    <w:name w:val="Subtitle"/>
    <w:basedOn w:val="Normal"/>
    <w:next w:val="Normal"/>
    <w:link w:val="SubtitleCh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itleChar">
    <w:name w:val="Subtitle Char"/>
    <w:basedOn w:val="DefaultParagraphFont"/>
    <w:link w:val="Subtitle"/>
    <w:uiPriority w:val="11"/>
    <w:rsid w:val="00806AEF"/>
    <w:rPr>
      <w:rFonts w:eastAsiaTheme="majorEastAsia" w:cstheme="majorBidi"/>
      <w:b/>
      <w:iCs/>
      <w:sz w:val="28"/>
      <w:szCs w:val="24"/>
      <w:lang w:val="es-ES_tradnl" w:eastAsia="es-ES"/>
    </w:rPr>
  </w:style>
  <w:style w:type="paragraph" w:styleId="Index2">
    <w:name w:val="index 2"/>
    <w:basedOn w:val="Normal"/>
    <w:next w:val="Normal"/>
    <w:autoRedefine/>
    <w:uiPriority w:val="99"/>
    <w:semiHidden/>
    <w:unhideWhenUsed/>
    <w:rsid w:val="00806AEF"/>
    <w:pPr>
      <w:ind w:left="440" w:hanging="220"/>
    </w:pPr>
  </w:style>
  <w:style w:type="numbering" w:customStyle="1" w:styleId="Sinlista1">
    <w:name w:val="Sin lista1"/>
    <w:next w:val="NoList"/>
    <w:uiPriority w:val="99"/>
    <w:semiHidden/>
    <w:unhideWhenUsed/>
    <w:rsid w:val="00806AEF"/>
  </w:style>
  <w:style w:type="paragraph" w:customStyle="1" w:styleId="TtulodeTDC1">
    <w:name w:val="Título de TDC1"/>
    <w:basedOn w:val="Heading1"/>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itle"/>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DefaultParagraphFont"/>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DefaultParagraphFont"/>
    <w:uiPriority w:val="99"/>
    <w:semiHidden/>
    <w:unhideWhenUsed/>
    <w:rsid w:val="00806AEF"/>
    <w:rPr>
      <w:color w:val="808080"/>
      <w:shd w:val="clear" w:color="auto" w:fill="E6E6E6"/>
    </w:rPr>
  </w:style>
  <w:style w:type="paragraph" w:customStyle="1" w:styleId="Estilo10">
    <w:name w:val="Estilo10"/>
    <w:basedOn w:val="ListParagraph"/>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DefaultParagraphFont"/>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DefaultParagraphFont"/>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DefaultParagraphFont"/>
    <w:uiPriority w:val="99"/>
    <w:semiHidden/>
    <w:unhideWhenUsed/>
    <w:rsid w:val="006420B1"/>
    <w:rPr>
      <w:color w:val="605E5C"/>
      <w:shd w:val="clear" w:color="auto" w:fill="E1DFDD"/>
    </w:rPr>
  </w:style>
  <w:style w:type="paragraph" w:customStyle="1" w:styleId="BlockQuotation">
    <w:name w:val="Block Quotation"/>
    <w:basedOn w:val="BodyText"/>
    <w:next w:val="BodyText"/>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BodyText"/>
    <w:next w:val="BodyText"/>
    <w:rsid w:val="00012CEA"/>
    <w:pPr>
      <w:keepNext/>
      <w:widowControl/>
      <w:adjustRightInd/>
      <w:spacing w:after="80"/>
      <w:jc w:val="left"/>
      <w:outlineLvl w:val="9"/>
    </w:pPr>
    <w:rPr>
      <w:rFonts w:cs="Times New Roman"/>
      <w:b/>
      <w:kern w:val="28"/>
      <w:sz w:val="24"/>
      <w:szCs w:val="24"/>
      <w:lang w:val="en-US" w:eastAsia="en-NZ"/>
    </w:rPr>
  </w:style>
  <w:style w:type="paragraph" w:styleId="ListContinue2">
    <w:name w:val="List Continue 2"/>
    <w:basedOn w:val="BodyText"/>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BodyText"/>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Heading1"/>
    <w:next w:val="BodyText"/>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PageNumber">
    <w:name w:val="page number"/>
    <w:basedOn w:val="DefaultParagraphFont"/>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eofFigures">
    <w:name w:val="table of figures"/>
    <w:basedOn w:val="TO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BodyText"/>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SubtleEmphasis">
    <w:name w:val="Subtle Emphasis"/>
    <w:basedOn w:val="DefaultParagraphFont"/>
    <w:uiPriority w:val="19"/>
    <w:qFormat/>
    <w:rsid w:val="00012CEA"/>
    <w:rPr>
      <w:rFonts w:ascii="Calibri" w:hAnsi="Calibri"/>
      <w:i/>
      <w:iCs/>
      <w:color w:val="404040" w:themeColor="text1" w:themeTint="BF"/>
    </w:rPr>
  </w:style>
  <w:style w:type="character" w:styleId="IntenseEmphasis">
    <w:name w:val="Intense Emphasis"/>
    <w:basedOn w:val="DefaultParagraphFont"/>
    <w:uiPriority w:val="21"/>
    <w:qFormat/>
    <w:rsid w:val="00012CEA"/>
    <w:rPr>
      <w:rFonts w:ascii="Calibri" w:hAnsi="Calibri"/>
      <w:i/>
      <w:iCs/>
      <w:color w:val="4472C4" w:themeColor="accent1"/>
    </w:rPr>
  </w:style>
  <w:style w:type="paragraph" w:styleId="IntenseQuote">
    <w:name w:val="Intense Quote"/>
    <w:basedOn w:val="Normal"/>
    <w:next w:val="Normal"/>
    <w:link w:val="IntenseQuoteCh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IntenseQuoteChar">
    <w:name w:val="Intense Quote Char"/>
    <w:basedOn w:val="DefaultParagraphFont"/>
    <w:link w:val="IntenseQuote"/>
    <w:uiPriority w:val="30"/>
    <w:rsid w:val="00012CEA"/>
    <w:rPr>
      <w:rFonts w:ascii="Calibri" w:eastAsia="Times New Roman" w:hAnsi="Calibri" w:cs="Times New Roman"/>
      <w:i/>
      <w:iCs/>
      <w:color w:val="4472C4" w:themeColor="accent1"/>
      <w:sz w:val="24"/>
      <w:szCs w:val="24"/>
      <w:lang w:val="en-US" w:eastAsia="en-NZ"/>
    </w:rPr>
  </w:style>
  <w:style w:type="character" w:styleId="IntenseReference">
    <w:name w:val="Intense Reference"/>
    <w:basedOn w:val="DefaultParagraphFont"/>
    <w:uiPriority w:val="32"/>
    <w:qFormat/>
    <w:rsid w:val="00012CEA"/>
    <w:rPr>
      <w:rFonts w:ascii="Calibri" w:hAnsi="Calibri"/>
      <w:b/>
      <w:bCs/>
      <w:smallCaps/>
      <w:color w:val="4472C4" w:themeColor="accent1"/>
      <w:spacing w:val="5"/>
    </w:rPr>
  </w:style>
  <w:style w:type="character" w:styleId="BookTitle">
    <w:name w:val="Book Title"/>
    <w:basedOn w:val="DefaultParagraphFont"/>
    <w:uiPriority w:val="33"/>
    <w:qFormat/>
    <w:rsid w:val="00012CEA"/>
    <w:rPr>
      <w:rFonts w:ascii="Calibri" w:hAnsi="Calibri"/>
      <w:b/>
      <w:bCs/>
      <w:i/>
      <w:iCs/>
      <w:spacing w:val="5"/>
    </w:rPr>
  </w:style>
  <w:style w:type="table" w:styleId="TableProfessional">
    <w:name w:val="Table Professional"/>
    <w:basedOn w:val="Table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GridTable1Light">
    <w:name w:val="Grid Table 1 Light"/>
    <w:basedOn w:val="Table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255BE5"/>
    <w:rPr>
      <w:color w:val="605E5C"/>
      <w:shd w:val="clear" w:color="auto" w:fill="E1DFDD"/>
    </w:rPr>
  </w:style>
  <w:style w:type="character" w:customStyle="1" w:styleId="Mencinsinresolver4">
    <w:name w:val="Mención sin resolver4"/>
    <w:basedOn w:val="DefaultParagraphFont"/>
    <w:uiPriority w:val="99"/>
    <w:semiHidden/>
    <w:unhideWhenUsed/>
    <w:rsid w:val="002531FF"/>
    <w:rPr>
      <w:color w:val="605E5C"/>
      <w:shd w:val="clear" w:color="auto" w:fill="E1DFDD"/>
    </w:rPr>
  </w:style>
  <w:style w:type="character" w:customStyle="1" w:styleId="TextocomentarioCar1">
    <w:name w:val="Texto comentario Car1"/>
    <w:basedOn w:val="DefaultParagraphFont"/>
    <w:uiPriority w:val="99"/>
    <w:rsid w:val="00AD38D1"/>
    <w:rPr>
      <w:position w:val="-1"/>
      <w:sz w:val="20"/>
      <w:szCs w:val="20"/>
    </w:rPr>
  </w:style>
  <w:style w:type="table" w:customStyle="1" w:styleId="TableGrid1">
    <w:name w:val="Table Grid1"/>
    <w:basedOn w:val="TableNormal"/>
    <w:next w:val="TableGrid"/>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eNormal"/>
    <w:next w:val="TableGrid"/>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UnresolvedMention">
    <w:name w:val="Unresolved Mention"/>
    <w:basedOn w:val="DefaultParagraphFont"/>
    <w:uiPriority w:val="99"/>
    <w:semiHidden/>
    <w:unhideWhenUsed/>
    <w:rsid w:val="00701467"/>
    <w:rPr>
      <w:color w:val="605E5C"/>
      <w:shd w:val="clear" w:color="auto" w:fill="E1DFDD"/>
    </w:rPr>
  </w:style>
  <w:style w:type="character" w:customStyle="1" w:styleId="Ttulo5Car3">
    <w:name w:val="Título 5 Car3"/>
    <w:basedOn w:val="DefaultParagraphFont"/>
    <w:rsid w:val="00DF469F"/>
    <w:rPr>
      <w:rFonts w:ascii="Calibri" w:hAnsi="Calibri" w:cs="Arial"/>
      <w:b/>
      <w:kern w:val="28"/>
      <w:sz w:val="28"/>
      <w:szCs w:val="28"/>
      <w:lang w:val="es-ES" w:eastAsia="en-NZ"/>
    </w:rPr>
  </w:style>
  <w:style w:type="numbering" w:customStyle="1" w:styleId="Apndice">
    <w:name w:val="Apéndice"/>
    <w:uiPriority w:val="99"/>
    <w:rsid w:val="00B7236C"/>
    <w:pPr>
      <w:numPr>
        <w:numId w:val="216"/>
      </w:numPr>
    </w:pPr>
  </w:style>
  <w:style w:type="character" w:customStyle="1" w:styleId="TextoindependienteCar">
    <w:name w:val="Texto independiente Car"/>
    <w:aliases w:val="Ctrl+1 Car"/>
    <w:basedOn w:val="DefaultParagraphFont"/>
    <w:locked/>
    <w:rsid w:val="00FB417C"/>
    <w:rPr>
      <w:rFonts w:ascii="Calibri" w:hAnsi="Calibri" w:cs="Calibri"/>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66627509">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image" Target="media/image9.png"/><Relationship Id="rId39" Type="http://schemas.openxmlformats.org/officeDocument/2006/relationships/image" Target="media/image22.emf"/><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image" Target="media/image17.emf"/><Relationship Id="rId42" Type="http://schemas.openxmlformats.org/officeDocument/2006/relationships/image" Target="media/image25.emf"/><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8.emf"/><Relationship Id="rId33" Type="http://schemas.openxmlformats.org/officeDocument/2006/relationships/image" Target="media/image16.jpg"/><Relationship Id="rId38" Type="http://schemas.openxmlformats.org/officeDocument/2006/relationships/image" Target="media/image21.emf"/><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emf"/><Relationship Id="rId29" Type="http://schemas.openxmlformats.org/officeDocument/2006/relationships/image" Target="media/image12.e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emf"/><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4.png"/><Relationship Id="rId44" Type="http://schemas.openxmlformats.org/officeDocument/2006/relationships/image" Target="media/image2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image" Target="media/image18.png"/><Relationship Id="rId43" Type="http://schemas.openxmlformats.org/officeDocument/2006/relationships/image" Target="media/image26.emf"/><Relationship Id="rId48"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375140C37D056440B0344F8338D3B4EE" ma:contentTypeVersion="11" ma:contentTypeDescription="Crear nuevo documento." ma:contentTypeScope="" ma:versionID="f1768a7c9821d05ac3f7c006a60e697e">
  <xsd:schema xmlns:xsd="http://www.w3.org/2001/XMLSchema" xmlns:xs="http://www.w3.org/2001/XMLSchema" xmlns:p="http://schemas.microsoft.com/office/2006/metadata/properties" xmlns:ns2="5ce7ed2d-812e-48a7-bffc-557dc2452b1f" xmlns:ns3="2a965387-0272-4dd9-b11f-423753277a10" xmlns:ns4="69f5a710-a1b1-4851-a422-e3da6a0c8768" targetNamespace="http://schemas.microsoft.com/office/2006/metadata/properties" ma:root="true" ma:fieldsID="4232b8224033a817c5d384091891ebff" ns2:_="" ns3:_="" ns4:_="">
    <xsd:import namespace="5ce7ed2d-812e-48a7-bffc-557dc2452b1f"/>
    <xsd:import namespace="2a965387-0272-4dd9-b11f-423753277a10"/>
    <xsd:import namespace="69f5a710-a1b1-4851-a422-e3da6a0c87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7ed2d-812e-48a7-bffc-557dc2452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5387-0272-4dd9-b11f-423753277a10"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f5a710-a1b1-4851-a422-e3da6a0c8768" elementFormDefault="qualified">
    <xsd:import namespace="http://schemas.microsoft.com/office/2006/documentManagement/types"/>
    <xsd:import namespace="http://schemas.microsoft.com/office/infopath/2007/PartnerControls"/>
    <xsd:element name="SharedWithDetails" ma:index="18"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E6AFC1-B439-4B01-98C4-0588572ED14B}">
  <ds:schemaRefs>
    <ds:schemaRef ds:uri="http://schemas.microsoft.com/sharepoint/v3/contenttype/forms"/>
  </ds:schemaRefs>
</ds:datastoreItem>
</file>

<file path=customXml/itemProps2.xml><?xml version="1.0" encoding="utf-8"?>
<ds:datastoreItem xmlns:ds="http://schemas.openxmlformats.org/officeDocument/2006/customXml" ds:itemID="{7D7F150E-EE84-4B54-8A9C-123C34ADE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9F57C0-4D60-42E6-B2A6-44C88CD2A8F5}">
  <ds:schemaRefs>
    <ds:schemaRef ds:uri="http://schemas.openxmlformats.org/officeDocument/2006/bibliography"/>
  </ds:schemaRefs>
</ds:datastoreItem>
</file>

<file path=customXml/itemProps4.xml><?xml version="1.0" encoding="utf-8"?>
<ds:datastoreItem xmlns:ds="http://schemas.openxmlformats.org/officeDocument/2006/customXml" ds:itemID="{BA3A5465-FAD4-4E54-921E-05D782B8E22F}"/>
</file>

<file path=customXml/itemProps5.xml><?xml version="1.0" encoding="utf-8"?>
<ds:datastoreItem xmlns:ds="http://schemas.openxmlformats.org/officeDocument/2006/customXml" ds:itemID="{933CD70A-F934-4747-B56C-48A342D8B2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65</Pages>
  <Words>101598</Words>
  <Characters>579109</Characters>
  <Application>Microsoft Office Word</Application>
  <DocSecurity>0</DocSecurity>
  <Lines>4825</Lines>
  <Paragraphs>13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David Hernandez</cp:lastModifiedBy>
  <cp:revision>10</cp:revision>
  <cp:lastPrinted>2021-07-15T12:29:00Z</cp:lastPrinted>
  <dcterms:created xsi:type="dcterms:W3CDTF">2021-07-15T01:23:00Z</dcterms:created>
  <dcterms:modified xsi:type="dcterms:W3CDTF">2021-07-1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140C37D056440B0344F8338D3B4EE</vt:lpwstr>
  </property>
</Properties>
</file>